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9CE2FC6" w14:textId="07D94A9A" w:rsidR="00CB4093" w:rsidRPr="006913C7" w:rsidRDefault="00CB4093" w:rsidP="00CB4093">
      <w:pPr>
        <w:spacing w:line="480" w:lineRule="auto"/>
        <w:jc w:val="center"/>
        <w:rPr>
          <w:rFonts w:ascii="Arial" w:hAnsi="Arial" w:cs="Arial"/>
        </w:rPr>
      </w:pPr>
      <w:proofErr w:type="gramStart"/>
      <w:r w:rsidRPr="006913C7">
        <w:rPr>
          <w:rFonts w:ascii="Arial" w:hAnsi="Arial" w:cs="Arial"/>
          <w:b/>
          <w:bCs/>
          <w:sz w:val="28"/>
          <w:szCs w:val="28"/>
        </w:rPr>
        <w:t>SERVICE MANAGEMENT SYSTEM</w:t>
      </w:r>
      <w:r w:rsidRPr="006913C7">
        <w:rPr>
          <w:rFonts w:ascii="Arial" w:hAnsi="Arial" w:cs="Arial"/>
          <w:b/>
          <w:bCs/>
          <w:sz w:val="28"/>
          <w:szCs w:val="28"/>
        </w:rPr>
        <w:br/>
      </w:r>
      <w:r w:rsidR="00D713D7" w:rsidRPr="006913C7">
        <w:rPr>
          <w:rFonts w:ascii="Arial" w:hAnsi="Arial" w:cs="Arial"/>
          <w:b/>
          <w:bCs/>
          <w:sz w:val="28"/>
          <w:szCs w:val="28"/>
        </w:rPr>
        <w:t xml:space="preserve">LOGISTIC </w:t>
      </w:r>
      <w:r w:rsidRPr="00CD604E">
        <w:rPr>
          <w:rFonts w:ascii="Arial" w:hAnsi="Arial" w:cs="Arial"/>
          <w:sz w:val="28"/>
          <w:szCs w:val="28"/>
        </w:rPr>
        <w:br/>
        <w:t>(</w:t>
      </w:r>
      <w:r w:rsidRPr="006913C7">
        <w:rPr>
          <w:rFonts w:ascii="Arial" w:hAnsi="Arial" w:cs="Arial"/>
          <w:b/>
          <w:bCs/>
          <w:sz w:val="26"/>
          <w:szCs w:val="26"/>
        </w:rPr>
        <w:t>PROCUREMENT</w:t>
      </w:r>
      <w:r>
        <w:rPr>
          <w:rFonts w:ascii="Arial" w:hAnsi="Arial" w:cs="Arial"/>
          <w:b/>
          <w:bCs/>
          <w:sz w:val="26"/>
          <w:szCs w:val="26"/>
        </w:rPr>
        <w:t>,</w:t>
      </w:r>
      <w:r w:rsidRPr="006913C7">
        <w:rPr>
          <w:rFonts w:ascii="Arial" w:hAnsi="Arial" w:cs="Arial"/>
          <w:b/>
          <w:bCs/>
          <w:sz w:val="26"/>
          <w:szCs w:val="26"/>
        </w:rPr>
        <w:t xml:space="preserve"> WAREHOUSING</w:t>
      </w:r>
      <w:r>
        <w:rPr>
          <w:rFonts w:ascii="Arial" w:hAnsi="Arial" w:cs="Arial"/>
          <w:b/>
          <w:bCs/>
          <w:sz w:val="26"/>
          <w:szCs w:val="26"/>
        </w:rPr>
        <w:t>,</w:t>
      </w:r>
      <w:r w:rsidRPr="006913C7">
        <w:rPr>
          <w:rFonts w:ascii="Arial" w:hAnsi="Arial" w:cs="Arial"/>
          <w:b/>
          <w:bCs/>
          <w:sz w:val="26"/>
          <w:szCs w:val="26"/>
        </w:rPr>
        <w:t xml:space="preserve"> ASSET MNGT.</w:t>
      </w:r>
      <w:proofErr w:type="gramEnd"/>
      <w:r w:rsidRPr="006913C7">
        <w:rPr>
          <w:rFonts w:ascii="Arial" w:hAnsi="Arial" w:cs="Arial"/>
          <w:b/>
          <w:bCs/>
          <w:sz w:val="26"/>
          <w:szCs w:val="26"/>
        </w:rPr>
        <w:t xml:space="preserve"> PROJECT </w:t>
      </w:r>
      <w:proofErr w:type="gramStart"/>
      <w:r w:rsidRPr="006913C7">
        <w:rPr>
          <w:rFonts w:ascii="Arial" w:hAnsi="Arial" w:cs="Arial"/>
          <w:b/>
          <w:bCs/>
          <w:sz w:val="26"/>
          <w:szCs w:val="26"/>
        </w:rPr>
        <w:t>MNGT.</w:t>
      </w:r>
      <w:r>
        <w:rPr>
          <w:rFonts w:ascii="Arial" w:hAnsi="Arial" w:cs="Arial"/>
          <w:b/>
          <w:bCs/>
          <w:sz w:val="26"/>
          <w:szCs w:val="26"/>
        </w:rPr>
        <w:t>,</w:t>
      </w:r>
      <w:proofErr w:type="gramEnd"/>
      <w:r>
        <w:rPr>
          <w:rFonts w:ascii="Arial" w:hAnsi="Arial" w:cs="Arial"/>
          <w:b/>
          <w:bCs/>
          <w:sz w:val="26"/>
          <w:szCs w:val="26"/>
        </w:rPr>
        <w:t xml:space="preserve"> </w:t>
      </w:r>
      <w:r w:rsidRPr="006913C7">
        <w:rPr>
          <w:rFonts w:ascii="Arial" w:hAnsi="Arial" w:cs="Arial"/>
          <w:b/>
          <w:bCs/>
          <w:sz w:val="26"/>
          <w:szCs w:val="26"/>
        </w:rPr>
        <w:t>VENDOR PORTAL FLEET MNGT.</w:t>
      </w:r>
      <w:r>
        <w:rPr>
          <w:rFonts w:ascii="Arial" w:hAnsi="Arial" w:cs="Arial"/>
          <w:b/>
          <w:bCs/>
          <w:sz w:val="26"/>
          <w:szCs w:val="26"/>
        </w:rPr>
        <w:t>,</w:t>
      </w:r>
      <w:r w:rsidRPr="006913C7">
        <w:rPr>
          <w:rFonts w:ascii="Arial" w:hAnsi="Arial" w:cs="Arial"/>
          <w:b/>
          <w:bCs/>
          <w:sz w:val="26"/>
          <w:szCs w:val="26"/>
        </w:rPr>
        <w:t xml:space="preserve"> AUDIT MNGT. VEHICLE RESERVATION, MRO</w:t>
      </w:r>
      <w:r>
        <w:rPr>
          <w:rFonts w:ascii="Arial" w:hAnsi="Arial" w:cs="Arial"/>
          <w:sz w:val="28"/>
          <w:szCs w:val="28"/>
        </w:rPr>
        <w:t>)</w:t>
      </w:r>
    </w:p>
    <w:p w14:paraId="531C2FD4" w14:textId="76E9675A" w:rsidR="00CB4093" w:rsidRPr="00CD604E" w:rsidRDefault="00CB4093" w:rsidP="00CB4093">
      <w:pPr>
        <w:spacing w:after="0" w:line="480" w:lineRule="auto"/>
        <w:jc w:val="center"/>
        <w:rPr>
          <w:rFonts w:ascii="Arial" w:hAnsi="Arial" w:cs="Arial"/>
          <w:sz w:val="28"/>
          <w:szCs w:val="28"/>
        </w:rPr>
      </w:pPr>
      <w:r w:rsidRPr="006913C7">
        <w:rPr>
          <w:rFonts w:ascii="Arial" w:hAnsi="Arial" w:cs="Arial"/>
          <w:sz w:val="26"/>
          <w:szCs w:val="26"/>
        </w:rPr>
        <w:t>A Project Study</w:t>
      </w:r>
      <w:r w:rsidRPr="006913C7">
        <w:rPr>
          <w:rFonts w:ascii="Arial" w:hAnsi="Arial" w:cs="Arial"/>
          <w:sz w:val="26"/>
          <w:szCs w:val="26"/>
        </w:rPr>
        <w:br/>
        <w:t>Presented to the IT Project Evaluation Committee</w:t>
      </w:r>
      <w:r w:rsidRPr="006913C7">
        <w:rPr>
          <w:rFonts w:ascii="Arial" w:hAnsi="Arial" w:cs="Arial"/>
          <w:sz w:val="26"/>
          <w:szCs w:val="26"/>
        </w:rPr>
        <w:br/>
      </w:r>
      <w:proofErr w:type="spellStart"/>
      <w:r w:rsidRPr="006913C7">
        <w:rPr>
          <w:rFonts w:ascii="Arial" w:hAnsi="Arial" w:cs="Arial"/>
          <w:sz w:val="26"/>
          <w:szCs w:val="26"/>
        </w:rPr>
        <w:t>Bestlink</w:t>
      </w:r>
      <w:proofErr w:type="spellEnd"/>
      <w:r w:rsidRPr="006913C7">
        <w:rPr>
          <w:rFonts w:ascii="Arial" w:hAnsi="Arial" w:cs="Arial"/>
          <w:sz w:val="26"/>
          <w:szCs w:val="26"/>
        </w:rPr>
        <w:t xml:space="preserve"> College of the Philippines</w:t>
      </w:r>
      <w:r w:rsidRPr="006913C7">
        <w:rPr>
          <w:rFonts w:ascii="Arial" w:hAnsi="Arial" w:cs="Arial"/>
          <w:sz w:val="26"/>
          <w:szCs w:val="26"/>
        </w:rPr>
        <w:br/>
        <w:t>Quezon City, Philippines</w:t>
      </w:r>
      <w:r w:rsidRPr="00CD604E">
        <w:rPr>
          <w:rFonts w:ascii="Arial" w:hAnsi="Arial" w:cs="Arial"/>
          <w:sz w:val="28"/>
          <w:szCs w:val="28"/>
        </w:rPr>
        <w:br/>
      </w:r>
      <w:r w:rsidR="0060196D" w:rsidRPr="006913C7">
        <w:rPr>
          <w:rFonts w:ascii="Arial" w:hAnsi="Arial" w:cs="Arial"/>
          <w:sz w:val="26"/>
          <w:szCs w:val="26"/>
        </w:rPr>
        <w:t>in</w:t>
      </w:r>
      <w:r w:rsidRPr="006913C7">
        <w:rPr>
          <w:rFonts w:ascii="Arial" w:hAnsi="Arial" w:cs="Arial"/>
          <w:sz w:val="26"/>
          <w:szCs w:val="26"/>
        </w:rPr>
        <w:t xml:space="preserve"> Partial Fulfillment of the Requirements for the Degree</w:t>
      </w:r>
      <w:r w:rsidRPr="006913C7">
        <w:rPr>
          <w:rFonts w:ascii="Arial" w:hAnsi="Arial" w:cs="Arial"/>
          <w:sz w:val="26"/>
          <w:szCs w:val="26"/>
        </w:rPr>
        <w:br/>
        <w:t>Bachelor of Science in Information Technology</w:t>
      </w:r>
      <w:r w:rsidRPr="006913C7">
        <w:rPr>
          <w:rFonts w:ascii="Arial" w:hAnsi="Arial" w:cs="Arial"/>
          <w:sz w:val="26"/>
          <w:szCs w:val="26"/>
        </w:rPr>
        <w:br/>
      </w:r>
      <w:r w:rsidRPr="00CD604E">
        <w:rPr>
          <w:rFonts w:ascii="Arial" w:hAnsi="Arial" w:cs="Arial"/>
          <w:sz w:val="28"/>
          <w:szCs w:val="28"/>
        </w:rPr>
        <w:t>By</w:t>
      </w:r>
    </w:p>
    <w:p w14:paraId="7B63B419" w14:textId="77777777" w:rsidR="00CB4093" w:rsidRPr="00CB4093" w:rsidRDefault="00CB4093" w:rsidP="00CB4093">
      <w:pPr>
        <w:jc w:val="center"/>
        <w:rPr>
          <w:rFonts w:ascii="Arial" w:hAnsi="Arial" w:cs="Arial"/>
          <w:sz w:val="26"/>
          <w:szCs w:val="26"/>
        </w:rPr>
      </w:pPr>
      <w:r w:rsidRPr="00CB4093">
        <w:rPr>
          <w:rFonts w:ascii="Arial" w:hAnsi="Arial" w:cs="Arial"/>
          <w:sz w:val="26"/>
          <w:szCs w:val="26"/>
        </w:rPr>
        <w:t xml:space="preserve">Marc Julius M. </w:t>
      </w:r>
      <w:proofErr w:type="spellStart"/>
      <w:r w:rsidRPr="00CB4093">
        <w:rPr>
          <w:rFonts w:ascii="Arial" w:hAnsi="Arial" w:cs="Arial"/>
          <w:sz w:val="26"/>
          <w:szCs w:val="26"/>
        </w:rPr>
        <w:t>Barcinal</w:t>
      </w:r>
      <w:proofErr w:type="spellEnd"/>
    </w:p>
    <w:p w14:paraId="3B012C5A" w14:textId="77777777" w:rsidR="00CB4093" w:rsidRPr="00CB4093" w:rsidRDefault="00CB4093" w:rsidP="00CB4093">
      <w:pPr>
        <w:jc w:val="center"/>
        <w:rPr>
          <w:rFonts w:ascii="Arial" w:hAnsi="Arial" w:cs="Arial"/>
          <w:sz w:val="26"/>
          <w:szCs w:val="26"/>
        </w:rPr>
      </w:pPr>
      <w:proofErr w:type="spellStart"/>
      <w:r w:rsidRPr="00CB4093">
        <w:rPr>
          <w:rFonts w:ascii="Arial" w:hAnsi="Arial" w:cs="Arial"/>
          <w:sz w:val="26"/>
          <w:szCs w:val="26"/>
        </w:rPr>
        <w:t>Romel</w:t>
      </w:r>
      <w:proofErr w:type="spellEnd"/>
      <w:r w:rsidRPr="00CB4093">
        <w:rPr>
          <w:rFonts w:ascii="Arial" w:hAnsi="Arial" w:cs="Arial"/>
          <w:sz w:val="26"/>
          <w:szCs w:val="26"/>
        </w:rPr>
        <w:t xml:space="preserve"> B. </w:t>
      </w:r>
      <w:proofErr w:type="spellStart"/>
      <w:r w:rsidRPr="00CB4093">
        <w:rPr>
          <w:rFonts w:ascii="Arial" w:hAnsi="Arial" w:cs="Arial"/>
          <w:sz w:val="26"/>
          <w:szCs w:val="26"/>
        </w:rPr>
        <w:t>Cabiling</w:t>
      </w:r>
      <w:proofErr w:type="spellEnd"/>
    </w:p>
    <w:p w14:paraId="370F498B" w14:textId="77777777" w:rsidR="00CB4093" w:rsidRPr="00CB4093" w:rsidRDefault="00CB4093" w:rsidP="00CB4093">
      <w:pPr>
        <w:jc w:val="center"/>
        <w:rPr>
          <w:rFonts w:ascii="Arial" w:hAnsi="Arial" w:cs="Arial"/>
          <w:sz w:val="26"/>
          <w:szCs w:val="26"/>
        </w:rPr>
      </w:pPr>
      <w:proofErr w:type="spellStart"/>
      <w:r w:rsidRPr="00CB4093">
        <w:rPr>
          <w:rFonts w:ascii="Arial" w:hAnsi="Arial" w:cs="Arial"/>
          <w:sz w:val="26"/>
          <w:szCs w:val="26"/>
        </w:rPr>
        <w:t>Eunique</w:t>
      </w:r>
      <w:proofErr w:type="spellEnd"/>
      <w:r w:rsidRPr="00CB4093">
        <w:rPr>
          <w:rFonts w:ascii="Arial" w:hAnsi="Arial" w:cs="Arial"/>
          <w:sz w:val="26"/>
          <w:szCs w:val="26"/>
        </w:rPr>
        <w:t xml:space="preserve"> Lambert L. Malang</w:t>
      </w:r>
    </w:p>
    <w:p w14:paraId="608532F5" w14:textId="77777777" w:rsidR="00CB4093" w:rsidRPr="00CB4093" w:rsidRDefault="00CB4093" w:rsidP="00CB4093">
      <w:pPr>
        <w:jc w:val="center"/>
        <w:rPr>
          <w:rFonts w:ascii="Arial" w:hAnsi="Arial" w:cs="Arial"/>
          <w:sz w:val="26"/>
          <w:szCs w:val="26"/>
        </w:rPr>
      </w:pPr>
      <w:proofErr w:type="spellStart"/>
      <w:r w:rsidRPr="00CB4093">
        <w:rPr>
          <w:rFonts w:ascii="Arial" w:hAnsi="Arial" w:cs="Arial"/>
          <w:sz w:val="26"/>
          <w:szCs w:val="26"/>
        </w:rPr>
        <w:t>Ronalyn</w:t>
      </w:r>
      <w:proofErr w:type="spellEnd"/>
      <w:r w:rsidRPr="00CB4093">
        <w:rPr>
          <w:rFonts w:ascii="Arial" w:hAnsi="Arial" w:cs="Arial"/>
          <w:sz w:val="26"/>
          <w:szCs w:val="26"/>
        </w:rPr>
        <w:t xml:space="preserve"> M. Ramos</w:t>
      </w:r>
    </w:p>
    <w:p w14:paraId="7100DC8F" w14:textId="77777777" w:rsidR="00CB4093" w:rsidRPr="00CB4093" w:rsidRDefault="00CB4093" w:rsidP="00CB4093">
      <w:pPr>
        <w:jc w:val="center"/>
        <w:rPr>
          <w:rFonts w:ascii="Arial" w:hAnsi="Arial" w:cs="Arial"/>
          <w:sz w:val="26"/>
          <w:szCs w:val="26"/>
        </w:rPr>
      </w:pPr>
      <w:proofErr w:type="spellStart"/>
      <w:r w:rsidRPr="00CB4093">
        <w:rPr>
          <w:rFonts w:ascii="Arial" w:hAnsi="Arial" w:cs="Arial"/>
          <w:sz w:val="26"/>
          <w:szCs w:val="26"/>
        </w:rPr>
        <w:t>Fridalyn</w:t>
      </w:r>
      <w:proofErr w:type="spellEnd"/>
      <w:r w:rsidRPr="00CB4093">
        <w:rPr>
          <w:rFonts w:ascii="Arial" w:hAnsi="Arial" w:cs="Arial"/>
          <w:sz w:val="26"/>
          <w:szCs w:val="26"/>
        </w:rPr>
        <w:t xml:space="preserve"> T. </w:t>
      </w:r>
      <w:proofErr w:type="spellStart"/>
      <w:r w:rsidRPr="00CB4093">
        <w:rPr>
          <w:rFonts w:ascii="Arial" w:hAnsi="Arial" w:cs="Arial"/>
          <w:sz w:val="26"/>
          <w:szCs w:val="26"/>
        </w:rPr>
        <w:t>Lesigues</w:t>
      </w:r>
      <w:proofErr w:type="spellEnd"/>
    </w:p>
    <w:p w14:paraId="491A47F2" w14:textId="77777777" w:rsidR="00CB4093" w:rsidRPr="00CB4093" w:rsidRDefault="00CB4093" w:rsidP="00CB4093">
      <w:pPr>
        <w:jc w:val="center"/>
        <w:rPr>
          <w:rFonts w:ascii="Arial" w:hAnsi="Arial" w:cs="Arial"/>
          <w:sz w:val="26"/>
          <w:szCs w:val="26"/>
        </w:rPr>
      </w:pPr>
    </w:p>
    <w:p w14:paraId="6D5ABC64" w14:textId="2259E14A" w:rsidR="00CB4093" w:rsidRDefault="00CB4093" w:rsidP="00CB4093">
      <w:pPr>
        <w:jc w:val="center"/>
        <w:rPr>
          <w:rFonts w:ascii="Arial" w:hAnsi="Arial" w:cs="Arial"/>
          <w:sz w:val="26"/>
          <w:szCs w:val="26"/>
        </w:rPr>
      </w:pPr>
      <w:r w:rsidRPr="00CB4093">
        <w:rPr>
          <w:rFonts w:ascii="Arial" w:hAnsi="Arial" w:cs="Arial"/>
          <w:sz w:val="26"/>
          <w:szCs w:val="26"/>
        </w:rPr>
        <w:t>April 2022</w:t>
      </w:r>
    </w:p>
    <w:p w14:paraId="6D2489FB" w14:textId="77777777" w:rsidR="00CB4093" w:rsidRDefault="00CB4093">
      <w:pPr>
        <w:rPr>
          <w:rFonts w:ascii="Arial" w:hAnsi="Arial" w:cs="Arial"/>
          <w:sz w:val="26"/>
          <w:szCs w:val="26"/>
        </w:rPr>
      </w:pPr>
      <w:r>
        <w:rPr>
          <w:rFonts w:ascii="Arial" w:hAnsi="Arial" w:cs="Arial"/>
          <w:sz w:val="26"/>
          <w:szCs w:val="26"/>
        </w:rPr>
        <w:br w:type="page"/>
      </w:r>
    </w:p>
    <w:p w14:paraId="5FD7B4D3" w14:textId="1D00205B" w:rsidR="00CB4093" w:rsidRPr="00CB4093" w:rsidRDefault="00CB4093" w:rsidP="00CB4093">
      <w:pPr>
        <w:jc w:val="center"/>
        <w:rPr>
          <w:rFonts w:ascii="Arial" w:hAnsi="Arial" w:cs="Arial"/>
          <w:b/>
          <w:bCs/>
          <w:sz w:val="28"/>
          <w:szCs w:val="24"/>
        </w:rPr>
      </w:pPr>
      <w:r w:rsidRPr="00CB4093">
        <w:rPr>
          <w:rFonts w:ascii="Arial" w:hAnsi="Arial" w:cs="Arial"/>
          <w:b/>
          <w:bCs/>
          <w:sz w:val="28"/>
          <w:szCs w:val="24"/>
        </w:rPr>
        <w:lastRenderedPageBreak/>
        <w:t xml:space="preserve">CERTIFICATE OF ORIGINALITY </w:t>
      </w:r>
    </w:p>
    <w:p w14:paraId="7140F06B" w14:textId="13AB79DD" w:rsidR="00CB4093" w:rsidRDefault="00CB4093" w:rsidP="00CB4093">
      <w:pPr>
        <w:spacing w:line="480" w:lineRule="auto"/>
        <w:rPr>
          <w:rFonts w:ascii="Arial" w:hAnsi="Arial" w:cs="Arial"/>
          <w:b/>
          <w:bCs/>
          <w:sz w:val="24"/>
          <w:szCs w:val="24"/>
        </w:rPr>
      </w:pPr>
      <w:r w:rsidRPr="00245DDD">
        <w:rPr>
          <w:rFonts w:ascii="Arial" w:hAnsi="Arial" w:cs="Arial"/>
          <w:sz w:val="24"/>
          <w:szCs w:val="24"/>
        </w:rPr>
        <w:t xml:space="preserve">This is to certify that the research work presented in the Project Study entitled </w:t>
      </w:r>
      <w:r w:rsidRPr="00245DDD">
        <w:rPr>
          <w:rFonts w:ascii="Arial" w:hAnsi="Arial" w:cs="Arial"/>
          <w:b/>
          <w:bCs/>
          <w:sz w:val="24"/>
          <w:szCs w:val="24"/>
        </w:rPr>
        <w:t>SERVICE MANAGEMENT SYSTEM –</w:t>
      </w:r>
      <w:r>
        <w:rPr>
          <w:rFonts w:ascii="Arial" w:hAnsi="Arial" w:cs="Arial"/>
          <w:b/>
          <w:bCs/>
          <w:sz w:val="24"/>
          <w:szCs w:val="24"/>
        </w:rPr>
        <w:t xml:space="preserve"> </w:t>
      </w:r>
      <w:r w:rsidRPr="00245DDD">
        <w:rPr>
          <w:rFonts w:ascii="Arial" w:hAnsi="Arial" w:cs="Arial"/>
          <w:b/>
          <w:bCs/>
          <w:sz w:val="24"/>
          <w:szCs w:val="24"/>
        </w:rPr>
        <w:t>LOGISTIC</w:t>
      </w:r>
      <w:r>
        <w:rPr>
          <w:b/>
          <w:bCs/>
          <w:sz w:val="24"/>
          <w:szCs w:val="24"/>
        </w:rPr>
        <w:t xml:space="preserve"> (</w:t>
      </w:r>
      <w:r w:rsidRPr="00245DDD">
        <w:rPr>
          <w:rFonts w:ascii="Arial" w:hAnsi="Arial" w:cs="Arial"/>
          <w:b/>
          <w:bCs/>
          <w:sz w:val="24"/>
          <w:szCs w:val="24"/>
        </w:rPr>
        <w:t>PROCUREMENT</w:t>
      </w:r>
      <w:r>
        <w:rPr>
          <w:rFonts w:ascii="Arial" w:hAnsi="Arial" w:cs="Arial"/>
          <w:b/>
          <w:bCs/>
          <w:sz w:val="24"/>
          <w:szCs w:val="24"/>
        </w:rPr>
        <w:t>,</w:t>
      </w:r>
      <w:r w:rsidRPr="00245DDD">
        <w:rPr>
          <w:rFonts w:ascii="Arial" w:hAnsi="Arial" w:cs="Arial"/>
          <w:b/>
          <w:bCs/>
          <w:sz w:val="24"/>
          <w:szCs w:val="24"/>
        </w:rPr>
        <w:t xml:space="preserve"> </w:t>
      </w:r>
      <w:r>
        <w:rPr>
          <w:rFonts w:ascii="Arial" w:hAnsi="Arial" w:cs="Arial"/>
          <w:b/>
          <w:bCs/>
          <w:sz w:val="24"/>
          <w:szCs w:val="24"/>
        </w:rPr>
        <w:t>WAREHOUSING, ASSET</w:t>
      </w:r>
      <w:r w:rsidRPr="00245DDD">
        <w:rPr>
          <w:rFonts w:ascii="Arial" w:hAnsi="Arial" w:cs="Arial"/>
          <w:b/>
          <w:bCs/>
          <w:sz w:val="24"/>
          <w:szCs w:val="24"/>
        </w:rPr>
        <w:t xml:space="preserve"> MNGT. </w:t>
      </w:r>
      <w:r>
        <w:rPr>
          <w:rFonts w:ascii="Arial" w:hAnsi="Arial" w:cs="Arial"/>
          <w:b/>
          <w:bCs/>
          <w:sz w:val="24"/>
          <w:szCs w:val="24"/>
        </w:rPr>
        <w:t xml:space="preserve">   </w:t>
      </w:r>
      <w:proofErr w:type="gramStart"/>
      <w:r w:rsidRPr="00245DDD">
        <w:rPr>
          <w:rFonts w:ascii="Arial" w:hAnsi="Arial" w:cs="Arial"/>
          <w:b/>
          <w:bCs/>
          <w:sz w:val="24"/>
          <w:szCs w:val="24"/>
        </w:rPr>
        <w:t>PROJECT MNGT.</w:t>
      </w:r>
      <w:proofErr w:type="gramEnd"/>
      <w:r w:rsidRPr="00245DDD">
        <w:rPr>
          <w:rFonts w:ascii="Arial" w:hAnsi="Arial" w:cs="Arial"/>
          <w:b/>
          <w:bCs/>
          <w:sz w:val="24"/>
          <w:szCs w:val="24"/>
        </w:rPr>
        <w:t xml:space="preserve"> </w:t>
      </w:r>
      <w:r>
        <w:rPr>
          <w:rFonts w:ascii="Arial" w:hAnsi="Arial" w:cs="Arial"/>
          <w:b/>
          <w:bCs/>
          <w:sz w:val="24"/>
          <w:szCs w:val="24"/>
        </w:rPr>
        <w:t>VENDOR</w:t>
      </w:r>
      <w:r w:rsidRPr="00245DDD">
        <w:rPr>
          <w:rFonts w:ascii="Arial" w:hAnsi="Arial" w:cs="Arial"/>
          <w:b/>
          <w:bCs/>
          <w:sz w:val="24"/>
          <w:szCs w:val="24"/>
        </w:rPr>
        <w:t xml:space="preserve"> PORTAL</w:t>
      </w:r>
      <w:r>
        <w:rPr>
          <w:rFonts w:ascii="Arial" w:hAnsi="Arial" w:cs="Arial"/>
          <w:b/>
          <w:bCs/>
          <w:sz w:val="24"/>
          <w:szCs w:val="24"/>
        </w:rPr>
        <w:t>, FLEET</w:t>
      </w:r>
      <w:r w:rsidRPr="00245DDD">
        <w:rPr>
          <w:rFonts w:ascii="Arial" w:hAnsi="Arial" w:cs="Arial"/>
          <w:b/>
          <w:bCs/>
          <w:sz w:val="24"/>
          <w:szCs w:val="24"/>
        </w:rPr>
        <w:t xml:space="preserve"> MNGT, </w:t>
      </w:r>
      <w:r>
        <w:rPr>
          <w:rFonts w:ascii="Arial" w:hAnsi="Arial" w:cs="Arial"/>
          <w:b/>
          <w:bCs/>
          <w:sz w:val="24"/>
          <w:szCs w:val="24"/>
        </w:rPr>
        <w:t>AUDIT</w:t>
      </w:r>
      <w:r w:rsidRPr="00245DDD">
        <w:rPr>
          <w:rFonts w:ascii="Arial" w:hAnsi="Arial" w:cs="Arial"/>
          <w:b/>
          <w:bCs/>
          <w:sz w:val="24"/>
          <w:szCs w:val="24"/>
        </w:rPr>
        <w:t xml:space="preserve"> MNGT, </w:t>
      </w:r>
      <w:r>
        <w:rPr>
          <w:rFonts w:ascii="Arial" w:hAnsi="Arial" w:cs="Arial"/>
          <w:b/>
          <w:bCs/>
          <w:sz w:val="24"/>
          <w:szCs w:val="24"/>
        </w:rPr>
        <w:t>VEHICLE</w:t>
      </w:r>
      <w:r w:rsidRPr="00245DDD">
        <w:rPr>
          <w:rFonts w:ascii="Arial" w:hAnsi="Arial" w:cs="Arial"/>
          <w:b/>
          <w:bCs/>
          <w:sz w:val="24"/>
          <w:szCs w:val="24"/>
        </w:rPr>
        <w:t xml:space="preserve"> RESERVATION, </w:t>
      </w:r>
      <w:r>
        <w:rPr>
          <w:rFonts w:ascii="Arial" w:hAnsi="Arial" w:cs="Arial"/>
          <w:b/>
          <w:bCs/>
          <w:sz w:val="24"/>
          <w:szCs w:val="24"/>
        </w:rPr>
        <w:t>MRO)</w:t>
      </w:r>
    </w:p>
    <w:p w14:paraId="63543D0B" w14:textId="1AF0FFD0" w:rsidR="00CB4093" w:rsidRDefault="00CB4093" w:rsidP="00CB4093">
      <w:pPr>
        <w:spacing w:line="480" w:lineRule="auto"/>
        <w:rPr>
          <w:rFonts w:ascii="Arial" w:hAnsi="Arial" w:cs="Arial"/>
          <w:sz w:val="24"/>
          <w:szCs w:val="24"/>
        </w:rPr>
      </w:pPr>
      <w:r>
        <w:rPr>
          <w:rFonts w:ascii="Arial" w:hAnsi="Arial" w:cs="Arial"/>
          <w:sz w:val="24"/>
          <w:szCs w:val="24"/>
        </w:rPr>
        <w:t xml:space="preserve">For the degree Bachelor of Science in Information Technology at the </w:t>
      </w:r>
      <w:proofErr w:type="spellStart"/>
      <w:r>
        <w:rPr>
          <w:rFonts w:ascii="Arial" w:hAnsi="Arial" w:cs="Arial"/>
          <w:sz w:val="24"/>
          <w:szCs w:val="24"/>
        </w:rPr>
        <w:t>Bestlink</w:t>
      </w:r>
      <w:proofErr w:type="spellEnd"/>
      <w:r>
        <w:rPr>
          <w:rFonts w:ascii="Arial" w:hAnsi="Arial" w:cs="Arial"/>
          <w:sz w:val="24"/>
          <w:szCs w:val="24"/>
        </w:rPr>
        <w:t xml:space="preserve"> College of the Philippines embodies the result of original and scholarly work carried out by the undersigned. This Project Study does not contain words or ideas for the published sources nor written works that have been accepted as basis for the award of a degree from any higher education institution, except where proper referencing and acknowledgement were made.                                              </w:t>
      </w:r>
    </w:p>
    <w:p w14:paraId="31B6B8B9" w14:textId="77777777" w:rsidR="00CB4093" w:rsidRDefault="00CB4093" w:rsidP="00CB4093">
      <w:pPr>
        <w:spacing w:line="360" w:lineRule="auto"/>
        <w:jc w:val="right"/>
        <w:rPr>
          <w:rFonts w:ascii="Arial" w:hAnsi="Arial" w:cs="Arial"/>
          <w:sz w:val="24"/>
          <w:szCs w:val="24"/>
        </w:rPr>
      </w:pPr>
      <w:r>
        <w:rPr>
          <w:rFonts w:ascii="Arial" w:hAnsi="Arial" w:cs="Arial"/>
          <w:sz w:val="24"/>
          <w:szCs w:val="24"/>
        </w:rPr>
        <w:t xml:space="preserve">Marc Julius M. </w:t>
      </w:r>
      <w:proofErr w:type="spellStart"/>
      <w:r>
        <w:rPr>
          <w:rFonts w:ascii="Arial" w:hAnsi="Arial" w:cs="Arial"/>
          <w:sz w:val="24"/>
          <w:szCs w:val="24"/>
        </w:rPr>
        <w:t>Barcinal</w:t>
      </w:r>
      <w:proofErr w:type="spellEnd"/>
    </w:p>
    <w:p w14:paraId="49D94FFF" w14:textId="77777777" w:rsidR="00CB4093" w:rsidRDefault="00CB4093" w:rsidP="00CB4093">
      <w:pPr>
        <w:spacing w:line="360" w:lineRule="auto"/>
        <w:jc w:val="right"/>
        <w:rPr>
          <w:rFonts w:ascii="Arial" w:hAnsi="Arial" w:cs="Arial"/>
          <w:sz w:val="24"/>
          <w:szCs w:val="24"/>
        </w:rPr>
      </w:pPr>
      <w:proofErr w:type="spellStart"/>
      <w:r>
        <w:rPr>
          <w:rFonts w:ascii="Arial" w:hAnsi="Arial" w:cs="Arial"/>
          <w:sz w:val="24"/>
          <w:szCs w:val="24"/>
        </w:rPr>
        <w:t>Romel</w:t>
      </w:r>
      <w:proofErr w:type="spellEnd"/>
      <w:r>
        <w:rPr>
          <w:rFonts w:ascii="Arial" w:hAnsi="Arial" w:cs="Arial"/>
          <w:sz w:val="24"/>
          <w:szCs w:val="24"/>
        </w:rPr>
        <w:t xml:space="preserve"> B. </w:t>
      </w:r>
      <w:proofErr w:type="spellStart"/>
      <w:r>
        <w:rPr>
          <w:rFonts w:ascii="Arial" w:hAnsi="Arial" w:cs="Arial"/>
          <w:sz w:val="24"/>
          <w:szCs w:val="24"/>
        </w:rPr>
        <w:t>Cabiling</w:t>
      </w:r>
      <w:proofErr w:type="spellEnd"/>
    </w:p>
    <w:p w14:paraId="30DECBB8" w14:textId="77777777" w:rsidR="00CB4093" w:rsidRDefault="00CB4093" w:rsidP="00CB4093">
      <w:pPr>
        <w:spacing w:line="360" w:lineRule="auto"/>
        <w:jc w:val="right"/>
        <w:rPr>
          <w:rFonts w:ascii="Arial" w:hAnsi="Arial" w:cs="Arial"/>
          <w:sz w:val="24"/>
          <w:szCs w:val="24"/>
        </w:rPr>
      </w:pPr>
      <w:proofErr w:type="spellStart"/>
      <w:r>
        <w:rPr>
          <w:rFonts w:ascii="Arial" w:hAnsi="Arial" w:cs="Arial"/>
          <w:sz w:val="24"/>
          <w:szCs w:val="24"/>
        </w:rPr>
        <w:t>Eunique</w:t>
      </w:r>
      <w:proofErr w:type="spellEnd"/>
      <w:r>
        <w:rPr>
          <w:rFonts w:ascii="Arial" w:hAnsi="Arial" w:cs="Arial"/>
          <w:sz w:val="24"/>
          <w:szCs w:val="24"/>
        </w:rPr>
        <w:t xml:space="preserve"> Lambert L. Malang </w:t>
      </w:r>
    </w:p>
    <w:p w14:paraId="6E3A22C4" w14:textId="77777777" w:rsidR="00CB4093" w:rsidRDefault="00CB4093" w:rsidP="00CB4093">
      <w:pPr>
        <w:spacing w:line="360" w:lineRule="auto"/>
        <w:jc w:val="right"/>
        <w:rPr>
          <w:rFonts w:ascii="Arial" w:hAnsi="Arial" w:cs="Arial"/>
          <w:sz w:val="24"/>
          <w:szCs w:val="24"/>
        </w:rPr>
      </w:pPr>
      <w:proofErr w:type="spellStart"/>
      <w:r>
        <w:rPr>
          <w:rFonts w:ascii="Arial" w:hAnsi="Arial" w:cs="Arial"/>
          <w:sz w:val="24"/>
          <w:szCs w:val="24"/>
        </w:rPr>
        <w:t>Ronalyn</w:t>
      </w:r>
      <w:proofErr w:type="spellEnd"/>
      <w:r>
        <w:rPr>
          <w:rFonts w:ascii="Arial" w:hAnsi="Arial" w:cs="Arial"/>
          <w:sz w:val="24"/>
          <w:szCs w:val="24"/>
        </w:rPr>
        <w:t xml:space="preserve"> M. Ramos</w:t>
      </w:r>
    </w:p>
    <w:p w14:paraId="475499A3" w14:textId="77777777" w:rsidR="00CB4093" w:rsidRDefault="00CB4093" w:rsidP="00CB4093">
      <w:pPr>
        <w:spacing w:line="360" w:lineRule="auto"/>
        <w:jc w:val="right"/>
        <w:rPr>
          <w:rFonts w:ascii="Arial" w:hAnsi="Arial" w:cs="Arial"/>
          <w:sz w:val="24"/>
          <w:szCs w:val="24"/>
        </w:rPr>
      </w:pPr>
      <w:proofErr w:type="spellStart"/>
      <w:r>
        <w:rPr>
          <w:rFonts w:ascii="Arial" w:hAnsi="Arial" w:cs="Arial"/>
          <w:sz w:val="24"/>
          <w:szCs w:val="24"/>
        </w:rPr>
        <w:t>Fridalyn</w:t>
      </w:r>
      <w:proofErr w:type="spellEnd"/>
      <w:r>
        <w:rPr>
          <w:rFonts w:ascii="Arial" w:hAnsi="Arial" w:cs="Arial"/>
          <w:sz w:val="24"/>
          <w:szCs w:val="24"/>
        </w:rPr>
        <w:t xml:space="preserve"> T. </w:t>
      </w:r>
      <w:proofErr w:type="spellStart"/>
      <w:r>
        <w:rPr>
          <w:rFonts w:ascii="Arial" w:hAnsi="Arial" w:cs="Arial"/>
          <w:sz w:val="24"/>
          <w:szCs w:val="24"/>
        </w:rPr>
        <w:t>Lesigues</w:t>
      </w:r>
      <w:proofErr w:type="spellEnd"/>
    </w:p>
    <w:p w14:paraId="1396D35D" w14:textId="77777777" w:rsidR="00CB4093" w:rsidRDefault="00CB4093" w:rsidP="00CB4093">
      <w:pPr>
        <w:spacing w:line="360" w:lineRule="auto"/>
        <w:jc w:val="right"/>
        <w:rPr>
          <w:rFonts w:ascii="Arial" w:hAnsi="Arial" w:cs="Arial"/>
          <w:sz w:val="24"/>
          <w:szCs w:val="24"/>
        </w:rPr>
      </w:pPr>
    </w:p>
    <w:p w14:paraId="4A030719" w14:textId="288F72F2" w:rsidR="00CB4093" w:rsidRPr="00997468" w:rsidRDefault="00CB4093" w:rsidP="00D713D7">
      <w:pPr>
        <w:spacing w:line="480" w:lineRule="auto"/>
        <w:jc w:val="center"/>
        <w:rPr>
          <w:rFonts w:ascii="Arial" w:hAnsi="Arial" w:cs="Arial"/>
          <w:sz w:val="24"/>
          <w:szCs w:val="24"/>
        </w:rPr>
      </w:pPr>
      <w:r>
        <w:rPr>
          <w:rFonts w:ascii="Arial" w:hAnsi="Arial" w:cs="Arial"/>
          <w:sz w:val="24"/>
          <w:szCs w:val="24"/>
        </w:rPr>
        <w:t>April 2022</w:t>
      </w:r>
      <w:r>
        <w:rPr>
          <w:rFonts w:ascii="Arial" w:hAnsi="Arial" w:cs="Arial"/>
          <w:sz w:val="24"/>
          <w:szCs w:val="24"/>
        </w:rPr>
        <w:br w:type="page"/>
      </w:r>
      <w:r w:rsidRPr="00CB4093">
        <w:rPr>
          <w:rFonts w:ascii="Arial" w:hAnsi="Arial" w:cs="Arial"/>
          <w:b/>
          <w:bCs/>
          <w:sz w:val="28"/>
          <w:szCs w:val="26"/>
        </w:rPr>
        <w:lastRenderedPageBreak/>
        <w:t>Abstract</w:t>
      </w:r>
    </w:p>
    <w:p w14:paraId="4F4B3F3F" w14:textId="14BD88C0" w:rsidR="00CB4093" w:rsidRPr="00CB4093" w:rsidRDefault="00CB4093" w:rsidP="00CB4093">
      <w:pPr>
        <w:spacing w:line="480" w:lineRule="auto"/>
        <w:jc w:val="both"/>
        <w:rPr>
          <w:rFonts w:ascii="Arial" w:hAnsi="Arial" w:cs="Arial"/>
          <w:b/>
          <w:bCs/>
          <w:sz w:val="26"/>
          <w:szCs w:val="26"/>
        </w:rPr>
      </w:pPr>
      <w:r w:rsidRPr="00DF2813">
        <w:rPr>
          <w:rFonts w:ascii="Arial" w:hAnsi="Arial" w:cs="Arial"/>
          <w:b/>
          <w:bCs/>
          <w:sz w:val="26"/>
          <w:szCs w:val="26"/>
        </w:rPr>
        <w:t>Introduction</w:t>
      </w:r>
    </w:p>
    <w:p w14:paraId="2E7C9E22" w14:textId="61A8337E" w:rsidR="00CB4093" w:rsidRDefault="00CB4093" w:rsidP="00CB4093">
      <w:pPr>
        <w:spacing w:line="480" w:lineRule="auto"/>
        <w:rPr>
          <w:rFonts w:ascii="Arial" w:hAnsi="Arial" w:cs="Arial"/>
          <w:sz w:val="26"/>
          <w:szCs w:val="26"/>
        </w:rPr>
      </w:pPr>
      <w:r w:rsidRPr="00CB4093">
        <w:rPr>
          <w:rFonts w:ascii="Arial" w:hAnsi="Arial" w:cs="Arial"/>
          <w:sz w:val="26"/>
          <w:szCs w:val="26"/>
        </w:rPr>
        <w:t xml:space="preserve">                 In year of modernization Logistic was still in manual process based on the personnel the grouped interviewed. The process of transmitting and documenting the item in the vehicle transition was manual. In this case Logistic is not in easy way process due to some information of materials are not secured and the records are sometimes misplaced and even the redundancy if data are occurred that causes the misinterpretation of the management because before the management only uses the paper documentation which do not have a backup that if any risk problem the management will be case-hardened in assessment those records. So, the group proposed system that is reliable to make easy way on how to manage the Logistic on the company, instead of manual process. The groups developed a system which can generate reports and can save a lot of information and even track those records by using search engine references.  </w:t>
      </w:r>
    </w:p>
    <w:p w14:paraId="7252C0B0" w14:textId="77777777" w:rsidR="00CB4093" w:rsidRDefault="00CB4093" w:rsidP="00CB4093">
      <w:pPr>
        <w:spacing w:line="480" w:lineRule="auto"/>
        <w:rPr>
          <w:rFonts w:ascii="Arial" w:hAnsi="Arial" w:cs="Arial"/>
          <w:sz w:val="26"/>
          <w:szCs w:val="26"/>
        </w:rPr>
      </w:pPr>
    </w:p>
    <w:p w14:paraId="6BB71439" w14:textId="77777777" w:rsidR="00CB4093" w:rsidRPr="00CB4093" w:rsidRDefault="00CB4093" w:rsidP="00CB4093">
      <w:pPr>
        <w:spacing w:line="480" w:lineRule="auto"/>
        <w:rPr>
          <w:rFonts w:ascii="Arial" w:hAnsi="Arial" w:cs="Arial"/>
          <w:sz w:val="26"/>
          <w:szCs w:val="26"/>
        </w:rPr>
      </w:pPr>
    </w:p>
    <w:p w14:paraId="2816F3F0" w14:textId="77777777" w:rsidR="00CB4093" w:rsidRPr="00DF2813" w:rsidRDefault="00CB4093" w:rsidP="00CB4093">
      <w:pPr>
        <w:spacing w:line="480" w:lineRule="auto"/>
        <w:jc w:val="both"/>
        <w:rPr>
          <w:rFonts w:ascii="Arial" w:hAnsi="Arial" w:cs="Arial"/>
          <w:b/>
          <w:bCs/>
          <w:sz w:val="26"/>
          <w:szCs w:val="26"/>
        </w:rPr>
      </w:pPr>
      <w:r w:rsidRPr="00DF2813">
        <w:rPr>
          <w:rFonts w:ascii="Arial" w:hAnsi="Arial" w:cs="Arial"/>
          <w:b/>
          <w:bCs/>
          <w:sz w:val="26"/>
          <w:szCs w:val="26"/>
        </w:rPr>
        <w:t>Methodology</w:t>
      </w:r>
    </w:p>
    <w:p w14:paraId="139911F6" w14:textId="4C779899" w:rsidR="00CB4093" w:rsidRPr="00F53876" w:rsidRDefault="00CB4093" w:rsidP="00CB4093">
      <w:pPr>
        <w:spacing w:line="480" w:lineRule="auto"/>
        <w:jc w:val="both"/>
        <w:rPr>
          <w:rFonts w:ascii="Arial" w:hAnsi="Arial" w:cs="Arial"/>
          <w:sz w:val="24"/>
        </w:rPr>
      </w:pPr>
      <w:r>
        <w:rPr>
          <w:rFonts w:ascii="Arial" w:hAnsi="Arial" w:cs="Arial"/>
        </w:rPr>
        <w:tab/>
      </w:r>
      <w:r w:rsidRPr="0011643B">
        <w:rPr>
          <w:rFonts w:ascii="Arial" w:hAnsi="Arial" w:cs="Arial"/>
          <w:sz w:val="24"/>
        </w:rPr>
        <w:t>Agile methodology enables us to do multiple tasks simultaneously and provides a strategic technique, the sprint-by-sprint cyc</w:t>
      </w:r>
      <w:r>
        <w:rPr>
          <w:rFonts w:ascii="Arial" w:hAnsi="Arial" w:cs="Arial"/>
          <w:sz w:val="24"/>
        </w:rPr>
        <w:t>le method, to complete the task</w:t>
      </w:r>
      <w:r w:rsidRPr="0011643B">
        <w:rPr>
          <w:rFonts w:ascii="Arial" w:hAnsi="Arial" w:cs="Arial"/>
          <w:sz w:val="24"/>
        </w:rPr>
        <w:t>. Agile methodology allows us to plan and arrange all of the tasks that must be completed. Th</w:t>
      </w:r>
      <w:r>
        <w:rPr>
          <w:rFonts w:ascii="Arial" w:hAnsi="Arial" w:cs="Arial"/>
          <w:sz w:val="24"/>
        </w:rPr>
        <w:t>is strategy encouraged our team</w:t>
      </w:r>
      <w:r w:rsidRPr="0011643B">
        <w:rPr>
          <w:rFonts w:ascii="Arial" w:hAnsi="Arial" w:cs="Arial"/>
          <w:sz w:val="24"/>
        </w:rPr>
        <w:t xml:space="preserve"> to be more accountable for completing things on schedule. This strategy enabled us to be self-sufficient in our research and provided us the confidence to present our project without fear. We have learned to work together to make our </w:t>
      </w:r>
      <w:r>
        <w:rPr>
          <w:rFonts w:ascii="Arial" w:hAnsi="Arial" w:cs="Arial"/>
          <w:sz w:val="24"/>
        </w:rPr>
        <w:t>Service</w:t>
      </w:r>
      <w:r w:rsidRPr="0011643B">
        <w:rPr>
          <w:rFonts w:ascii="Arial" w:hAnsi="Arial" w:cs="Arial"/>
          <w:sz w:val="24"/>
        </w:rPr>
        <w:t xml:space="preserve"> Management System a successful endeavor.</w:t>
      </w:r>
    </w:p>
    <w:p w14:paraId="19BFE86A" w14:textId="77777777" w:rsidR="00CB4093" w:rsidRDefault="00CB4093" w:rsidP="00CB4093">
      <w:pPr>
        <w:spacing w:line="480" w:lineRule="auto"/>
        <w:jc w:val="both"/>
        <w:rPr>
          <w:rFonts w:ascii="Arial" w:hAnsi="Arial" w:cs="Arial"/>
          <w:b/>
          <w:bCs/>
          <w:sz w:val="26"/>
          <w:szCs w:val="26"/>
        </w:rPr>
      </w:pPr>
      <w:r w:rsidRPr="00DF2813">
        <w:rPr>
          <w:rFonts w:ascii="Arial" w:hAnsi="Arial" w:cs="Arial"/>
          <w:b/>
          <w:bCs/>
          <w:sz w:val="26"/>
          <w:szCs w:val="26"/>
        </w:rPr>
        <w:t>Result</w:t>
      </w:r>
    </w:p>
    <w:p w14:paraId="7243EA92" w14:textId="244E87F8" w:rsidR="00CB4093" w:rsidRDefault="00CB4093" w:rsidP="00CB4093">
      <w:pPr>
        <w:spacing w:line="480" w:lineRule="auto"/>
        <w:ind w:firstLine="720"/>
        <w:jc w:val="both"/>
        <w:rPr>
          <w:rFonts w:ascii="Arial" w:hAnsi="Arial" w:cs="Arial"/>
          <w:bCs/>
          <w:sz w:val="26"/>
          <w:szCs w:val="26"/>
        </w:rPr>
      </w:pPr>
      <w:r w:rsidRPr="00AA7110">
        <w:rPr>
          <w:rFonts w:ascii="Arial" w:hAnsi="Arial" w:cs="Arial"/>
          <w:bCs/>
          <w:sz w:val="26"/>
          <w:szCs w:val="26"/>
        </w:rPr>
        <w:t>As a result</w:t>
      </w:r>
      <w:r w:rsidR="00113A1D">
        <w:rPr>
          <w:rFonts w:ascii="Arial" w:hAnsi="Arial" w:cs="Arial"/>
          <w:bCs/>
          <w:sz w:val="26"/>
          <w:szCs w:val="26"/>
        </w:rPr>
        <w:t>,</w:t>
      </w:r>
      <w:r w:rsidRPr="00AA7110">
        <w:rPr>
          <w:rFonts w:ascii="Arial" w:hAnsi="Arial" w:cs="Arial"/>
          <w:bCs/>
          <w:sz w:val="26"/>
          <w:szCs w:val="26"/>
        </w:rPr>
        <w:t xml:space="preserve"> the project team has successfully provided what the user’s needs to do </w:t>
      </w:r>
      <w:r>
        <w:rPr>
          <w:rFonts w:ascii="Arial" w:hAnsi="Arial" w:cs="Arial"/>
          <w:bCs/>
          <w:sz w:val="26"/>
          <w:szCs w:val="26"/>
        </w:rPr>
        <w:t xml:space="preserve">on a daily task. The project team has set up system to provide the logistics system with the necessary and perform the daily work in Service Management. Logistic is needed to manage the </w:t>
      </w:r>
      <w:r w:rsidR="006973BA">
        <w:rPr>
          <w:rFonts w:ascii="Arial" w:hAnsi="Arial" w:cs="Arial"/>
          <w:bCs/>
          <w:sz w:val="26"/>
          <w:szCs w:val="26"/>
        </w:rPr>
        <w:t>services</w:t>
      </w:r>
      <w:r>
        <w:rPr>
          <w:rFonts w:ascii="Arial" w:hAnsi="Arial" w:cs="Arial"/>
          <w:bCs/>
          <w:sz w:val="26"/>
          <w:szCs w:val="26"/>
        </w:rPr>
        <w:t xml:space="preserve"> and monitor the transaction; however</w:t>
      </w:r>
      <w:r w:rsidR="00113A1D">
        <w:rPr>
          <w:rFonts w:ascii="Arial" w:hAnsi="Arial" w:cs="Arial"/>
          <w:bCs/>
          <w:sz w:val="26"/>
          <w:szCs w:val="26"/>
        </w:rPr>
        <w:t>,</w:t>
      </w:r>
      <w:r>
        <w:rPr>
          <w:rFonts w:ascii="Arial" w:hAnsi="Arial" w:cs="Arial"/>
          <w:bCs/>
          <w:sz w:val="26"/>
          <w:szCs w:val="26"/>
        </w:rPr>
        <w:t xml:space="preserve"> this system is still underway and there are a lot of things to improve.</w:t>
      </w:r>
    </w:p>
    <w:p w14:paraId="1D8BD639" w14:textId="77777777" w:rsidR="006973BA" w:rsidRDefault="006973BA" w:rsidP="006973BA">
      <w:pPr>
        <w:spacing w:line="480" w:lineRule="auto"/>
        <w:jc w:val="both"/>
        <w:rPr>
          <w:rFonts w:ascii="Arial" w:hAnsi="Arial" w:cs="Arial"/>
          <w:bCs/>
          <w:sz w:val="26"/>
          <w:szCs w:val="26"/>
        </w:rPr>
      </w:pPr>
    </w:p>
    <w:p w14:paraId="18A60879" w14:textId="77777777" w:rsidR="006973BA" w:rsidRDefault="006973BA" w:rsidP="006973BA">
      <w:pPr>
        <w:spacing w:line="480" w:lineRule="auto"/>
        <w:jc w:val="both"/>
        <w:rPr>
          <w:rFonts w:ascii="Arial" w:hAnsi="Arial" w:cs="Arial"/>
          <w:bCs/>
          <w:sz w:val="26"/>
          <w:szCs w:val="26"/>
        </w:rPr>
      </w:pPr>
    </w:p>
    <w:p w14:paraId="728316D8" w14:textId="77777777" w:rsidR="006973BA" w:rsidRDefault="006973BA" w:rsidP="006973BA">
      <w:pPr>
        <w:spacing w:line="480" w:lineRule="auto"/>
        <w:jc w:val="both"/>
        <w:rPr>
          <w:rFonts w:ascii="Arial" w:hAnsi="Arial" w:cs="Arial"/>
          <w:b/>
          <w:bCs/>
          <w:sz w:val="26"/>
          <w:szCs w:val="26"/>
        </w:rPr>
      </w:pPr>
      <w:r>
        <w:rPr>
          <w:rFonts w:ascii="Arial" w:hAnsi="Arial" w:cs="Arial"/>
          <w:b/>
          <w:bCs/>
          <w:sz w:val="26"/>
          <w:szCs w:val="26"/>
        </w:rPr>
        <w:t>Discussion</w:t>
      </w:r>
    </w:p>
    <w:p w14:paraId="2A1041C6" w14:textId="04892608" w:rsidR="006973BA" w:rsidRPr="00970DFB" w:rsidRDefault="006973BA" w:rsidP="006973BA">
      <w:pPr>
        <w:spacing w:line="480" w:lineRule="auto"/>
        <w:ind w:firstLine="720"/>
        <w:jc w:val="both"/>
        <w:rPr>
          <w:rFonts w:ascii="Arial" w:hAnsi="Arial" w:cs="Arial"/>
          <w:bCs/>
          <w:sz w:val="24"/>
          <w:szCs w:val="26"/>
        </w:rPr>
      </w:pPr>
      <w:r w:rsidRPr="00970DFB">
        <w:rPr>
          <w:rFonts w:ascii="Arial" w:hAnsi="Arial" w:cs="Arial"/>
          <w:bCs/>
          <w:sz w:val="24"/>
          <w:szCs w:val="26"/>
        </w:rPr>
        <w:t>The project team</w:t>
      </w:r>
      <w:r>
        <w:rPr>
          <w:rFonts w:ascii="Arial" w:hAnsi="Arial" w:cs="Arial"/>
          <w:bCs/>
          <w:sz w:val="24"/>
          <w:szCs w:val="26"/>
        </w:rPr>
        <w:t xml:space="preserve"> set up the system which would benefit both the Service Management System (SMS) Logistic and the Tech-</w:t>
      </w:r>
      <w:proofErr w:type="spellStart"/>
      <w:r>
        <w:rPr>
          <w:rFonts w:ascii="Arial" w:hAnsi="Arial" w:cs="Arial"/>
          <w:bCs/>
          <w:sz w:val="24"/>
          <w:szCs w:val="26"/>
        </w:rPr>
        <w:t>Trendz</w:t>
      </w:r>
      <w:proofErr w:type="spellEnd"/>
      <w:r>
        <w:rPr>
          <w:rFonts w:ascii="Arial" w:hAnsi="Arial" w:cs="Arial"/>
          <w:bCs/>
          <w:sz w:val="24"/>
          <w:szCs w:val="26"/>
        </w:rPr>
        <w:t xml:space="preserve"> Human Resource. Agile methodology helps to reduce the time required for the development phase of the project system. As a result, the development team has developed a system with user-friendly and full functionality.</w:t>
      </w:r>
    </w:p>
    <w:p w14:paraId="3379093B" w14:textId="75BDD212" w:rsidR="006973BA" w:rsidRDefault="006973BA" w:rsidP="006973BA">
      <w:pPr>
        <w:spacing w:line="480" w:lineRule="auto"/>
        <w:rPr>
          <w:rFonts w:ascii="Arial" w:hAnsi="Arial" w:cs="Arial"/>
          <w:sz w:val="24"/>
          <w:szCs w:val="24"/>
        </w:rPr>
      </w:pPr>
    </w:p>
    <w:p w14:paraId="0E30F879" w14:textId="77777777" w:rsidR="006973BA" w:rsidRDefault="006973BA">
      <w:pPr>
        <w:rPr>
          <w:rFonts w:ascii="Arial" w:hAnsi="Arial" w:cs="Arial"/>
          <w:sz w:val="24"/>
          <w:szCs w:val="24"/>
        </w:rPr>
      </w:pPr>
      <w:r>
        <w:rPr>
          <w:rFonts w:ascii="Arial" w:hAnsi="Arial" w:cs="Arial"/>
          <w:sz w:val="24"/>
          <w:szCs w:val="24"/>
        </w:rPr>
        <w:br w:type="page"/>
      </w:r>
    </w:p>
    <w:p w14:paraId="07B8FE38" w14:textId="77777777" w:rsidR="006973BA" w:rsidRPr="00DF2813" w:rsidRDefault="006973BA" w:rsidP="006973BA">
      <w:pPr>
        <w:pStyle w:val="Heading1"/>
        <w:spacing w:line="480" w:lineRule="auto"/>
        <w:jc w:val="center"/>
        <w:rPr>
          <w:rFonts w:cs="Arial"/>
          <w:sz w:val="28"/>
          <w:szCs w:val="28"/>
        </w:rPr>
      </w:pPr>
      <w:bookmarkStart w:id="0" w:name="_Toc84207997"/>
      <w:bookmarkStart w:id="1" w:name="_Toc94370571"/>
      <w:bookmarkStart w:id="2" w:name="_Toc99919865"/>
      <w:bookmarkStart w:id="3" w:name="_Toc101970648"/>
      <w:r w:rsidRPr="00DF2813">
        <w:rPr>
          <w:rFonts w:cs="Arial"/>
          <w:sz w:val="28"/>
          <w:szCs w:val="28"/>
        </w:rPr>
        <w:lastRenderedPageBreak/>
        <w:t>ACKNOWLEDGEMENT</w:t>
      </w:r>
      <w:bookmarkEnd w:id="0"/>
      <w:bookmarkEnd w:id="1"/>
      <w:bookmarkEnd w:id="2"/>
      <w:bookmarkEnd w:id="3"/>
    </w:p>
    <w:p w14:paraId="5EFD7007" w14:textId="77777777" w:rsidR="006973BA" w:rsidRPr="00EA67D0" w:rsidRDefault="006973BA" w:rsidP="006973BA">
      <w:pPr>
        <w:spacing w:after="0" w:line="480" w:lineRule="auto"/>
        <w:jc w:val="both"/>
        <w:rPr>
          <w:rFonts w:ascii="Arial" w:hAnsi="Arial" w:cs="Arial"/>
          <w:sz w:val="24"/>
          <w:szCs w:val="24"/>
        </w:rPr>
      </w:pPr>
      <w:r>
        <w:rPr>
          <w:rFonts w:ascii="Arial" w:hAnsi="Arial" w:cs="Arial"/>
          <w:sz w:val="24"/>
          <w:szCs w:val="24"/>
        </w:rPr>
        <w:tab/>
      </w:r>
      <w:r w:rsidRPr="00EA67D0">
        <w:rPr>
          <w:rFonts w:ascii="Arial" w:hAnsi="Arial" w:cs="Arial"/>
          <w:sz w:val="24"/>
          <w:szCs w:val="24"/>
        </w:rPr>
        <w:t>The researchers would like to express their profound gratitude to the following people for their valuable contribution that helped in the completion of this study:</w:t>
      </w:r>
    </w:p>
    <w:p w14:paraId="3BBF9389" w14:textId="77777777" w:rsidR="006973BA" w:rsidRPr="00EA67D0" w:rsidRDefault="006973BA" w:rsidP="006973BA">
      <w:pPr>
        <w:spacing w:after="0" w:line="480" w:lineRule="auto"/>
        <w:jc w:val="both"/>
        <w:rPr>
          <w:rFonts w:ascii="Arial" w:hAnsi="Arial" w:cs="Arial"/>
          <w:sz w:val="24"/>
          <w:szCs w:val="24"/>
        </w:rPr>
      </w:pPr>
      <w:r w:rsidRPr="00EA67D0">
        <w:rPr>
          <w:rFonts w:ascii="Arial" w:hAnsi="Arial" w:cs="Arial"/>
          <w:sz w:val="24"/>
          <w:szCs w:val="24"/>
        </w:rPr>
        <w:tab/>
      </w:r>
      <w:r w:rsidRPr="00143E9A">
        <w:rPr>
          <w:rFonts w:ascii="Arial" w:hAnsi="Arial" w:cs="Arial"/>
          <w:b/>
          <w:bCs/>
          <w:sz w:val="24"/>
          <w:szCs w:val="24"/>
        </w:rPr>
        <w:t>Dr. Mary M. Vicente</w:t>
      </w:r>
      <w:r w:rsidRPr="00EA67D0">
        <w:rPr>
          <w:rFonts w:ascii="Arial" w:hAnsi="Arial" w:cs="Arial"/>
          <w:sz w:val="24"/>
          <w:szCs w:val="24"/>
        </w:rPr>
        <w:t xml:space="preserve">, President of </w:t>
      </w:r>
      <w:proofErr w:type="spellStart"/>
      <w:r w:rsidRPr="00EA67D0">
        <w:rPr>
          <w:rFonts w:ascii="Arial" w:hAnsi="Arial" w:cs="Arial"/>
          <w:sz w:val="24"/>
          <w:szCs w:val="24"/>
        </w:rPr>
        <w:t>Bestlink</w:t>
      </w:r>
      <w:proofErr w:type="spellEnd"/>
      <w:r w:rsidRPr="00EA67D0">
        <w:rPr>
          <w:rFonts w:ascii="Arial" w:hAnsi="Arial" w:cs="Arial"/>
          <w:sz w:val="24"/>
          <w:szCs w:val="24"/>
        </w:rPr>
        <w:t xml:space="preserve"> College of the Philippines, we extend our gratitude for the guidance and for providing us with quality education.</w:t>
      </w:r>
    </w:p>
    <w:p w14:paraId="3F8BC430" w14:textId="77777777" w:rsidR="006973BA" w:rsidRPr="00EA67D0" w:rsidRDefault="006973BA" w:rsidP="006973BA">
      <w:pPr>
        <w:spacing w:after="0" w:line="480" w:lineRule="auto"/>
        <w:jc w:val="both"/>
        <w:rPr>
          <w:rFonts w:ascii="Arial" w:hAnsi="Arial" w:cs="Arial"/>
          <w:sz w:val="24"/>
          <w:szCs w:val="24"/>
        </w:rPr>
      </w:pPr>
      <w:r w:rsidRPr="00EA67D0">
        <w:rPr>
          <w:rFonts w:ascii="Arial" w:hAnsi="Arial" w:cs="Arial"/>
          <w:sz w:val="24"/>
          <w:szCs w:val="24"/>
        </w:rPr>
        <w:tab/>
      </w:r>
      <w:r w:rsidRPr="00143E9A">
        <w:rPr>
          <w:rFonts w:ascii="Arial" w:hAnsi="Arial" w:cs="Arial"/>
          <w:b/>
          <w:bCs/>
          <w:sz w:val="24"/>
          <w:szCs w:val="24"/>
        </w:rPr>
        <w:t xml:space="preserve">Dr. Charlie I. </w:t>
      </w:r>
      <w:proofErr w:type="spellStart"/>
      <w:r w:rsidRPr="00143E9A">
        <w:rPr>
          <w:rFonts w:ascii="Arial" w:hAnsi="Arial" w:cs="Arial"/>
          <w:b/>
          <w:bCs/>
          <w:sz w:val="24"/>
          <w:szCs w:val="24"/>
        </w:rPr>
        <w:t>Cariño</w:t>
      </w:r>
      <w:proofErr w:type="spellEnd"/>
      <w:r w:rsidRPr="00EA67D0">
        <w:rPr>
          <w:rFonts w:ascii="Arial" w:hAnsi="Arial" w:cs="Arial"/>
          <w:sz w:val="24"/>
          <w:szCs w:val="24"/>
        </w:rPr>
        <w:t xml:space="preserve">, Executive Vice President of </w:t>
      </w:r>
      <w:proofErr w:type="spellStart"/>
      <w:r w:rsidRPr="00EA67D0">
        <w:rPr>
          <w:rFonts w:ascii="Arial" w:hAnsi="Arial" w:cs="Arial"/>
          <w:sz w:val="24"/>
          <w:szCs w:val="24"/>
        </w:rPr>
        <w:t>Bestlink</w:t>
      </w:r>
      <w:proofErr w:type="spellEnd"/>
      <w:r w:rsidRPr="00EA67D0">
        <w:rPr>
          <w:rFonts w:ascii="Arial" w:hAnsi="Arial" w:cs="Arial"/>
          <w:sz w:val="24"/>
          <w:szCs w:val="24"/>
        </w:rPr>
        <w:t xml:space="preserve"> College of the Philippines, we extend our gratitude for making the school a second home for students helping them to learn and gain knowledge.</w:t>
      </w:r>
    </w:p>
    <w:p w14:paraId="6FF241F9" w14:textId="745F5388" w:rsidR="006973BA" w:rsidRPr="00EA67D0" w:rsidRDefault="006973BA" w:rsidP="006973BA">
      <w:pPr>
        <w:spacing w:after="0" w:line="480" w:lineRule="auto"/>
        <w:jc w:val="both"/>
        <w:rPr>
          <w:rFonts w:ascii="Arial" w:hAnsi="Arial" w:cs="Arial"/>
          <w:sz w:val="24"/>
          <w:szCs w:val="24"/>
        </w:rPr>
      </w:pPr>
      <w:r w:rsidRPr="00EA67D0">
        <w:rPr>
          <w:rFonts w:ascii="Arial" w:hAnsi="Arial" w:cs="Arial"/>
          <w:sz w:val="24"/>
          <w:szCs w:val="24"/>
        </w:rPr>
        <w:tab/>
      </w:r>
      <w:r w:rsidRPr="006973BA">
        <w:rPr>
          <w:rFonts w:ascii="Arial" w:hAnsi="Arial" w:cs="Arial"/>
          <w:b/>
          <w:bCs/>
          <w:sz w:val="24"/>
          <w:szCs w:val="24"/>
        </w:rPr>
        <w:t xml:space="preserve">Engr. </w:t>
      </w:r>
      <w:proofErr w:type="spellStart"/>
      <w:r w:rsidRPr="006973BA">
        <w:rPr>
          <w:rFonts w:ascii="Arial" w:hAnsi="Arial" w:cs="Arial"/>
          <w:b/>
          <w:bCs/>
          <w:sz w:val="24"/>
          <w:szCs w:val="24"/>
        </w:rPr>
        <w:t>Doni</w:t>
      </w:r>
      <w:proofErr w:type="spellEnd"/>
      <w:r w:rsidRPr="006973BA">
        <w:rPr>
          <w:rFonts w:ascii="Arial" w:hAnsi="Arial" w:cs="Arial"/>
          <w:b/>
          <w:bCs/>
          <w:sz w:val="24"/>
          <w:szCs w:val="24"/>
        </w:rPr>
        <w:t xml:space="preserve"> T. </w:t>
      </w:r>
      <w:proofErr w:type="spellStart"/>
      <w:r w:rsidRPr="006973BA">
        <w:rPr>
          <w:rFonts w:ascii="Arial" w:hAnsi="Arial" w:cs="Arial"/>
          <w:b/>
          <w:bCs/>
          <w:sz w:val="24"/>
          <w:szCs w:val="24"/>
        </w:rPr>
        <w:t>Lleno</w:t>
      </w:r>
      <w:proofErr w:type="spellEnd"/>
      <w:r>
        <w:rPr>
          <w:rFonts w:ascii="Arial" w:hAnsi="Arial" w:cs="Arial"/>
          <w:sz w:val="24"/>
          <w:szCs w:val="24"/>
        </w:rPr>
        <w:t>,</w:t>
      </w:r>
      <w:r w:rsidRPr="00063F5D">
        <w:rPr>
          <w:rFonts w:ascii="Arial" w:hAnsi="Arial" w:cs="Arial"/>
          <w:color w:val="FF0000"/>
          <w:sz w:val="24"/>
          <w:szCs w:val="24"/>
        </w:rPr>
        <w:t xml:space="preserve"> </w:t>
      </w:r>
      <w:r w:rsidRPr="00EA67D0">
        <w:rPr>
          <w:rFonts w:ascii="Arial" w:hAnsi="Arial" w:cs="Arial"/>
          <w:sz w:val="24"/>
          <w:szCs w:val="24"/>
        </w:rPr>
        <w:t>Vice President for Administration, we extend our gratitude for building a strong foundation and ensuring that a school is a place for learning.</w:t>
      </w:r>
    </w:p>
    <w:p w14:paraId="3BD9D3CF" w14:textId="77777777" w:rsidR="006973BA" w:rsidRPr="00EA67D0" w:rsidRDefault="006973BA" w:rsidP="006973BA">
      <w:pPr>
        <w:spacing w:after="0" w:line="480" w:lineRule="auto"/>
        <w:jc w:val="both"/>
        <w:rPr>
          <w:rFonts w:ascii="Arial" w:hAnsi="Arial" w:cs="Arial"/>
          <w:sz w:val="24"/>
          <w:szCs w:val="24"/>
        </w:rPr>
      </w:pPr>
      <w:r w:rsidRPr="00EA67D0">
        <w:rPr>
          <w:rFonts w:ascii="Arial" w:hAnsi="Arial" w:cs="Arial"/>
          <w:sz w:val="24"/>
          <w:szCs w:val="24"/>
        </w:rPr>
        <w:tab/>
      </w:r>
      <w:r w:rsidRPr="006973BA">
        <w:rPr>
          <w:rFonts w:ascii="Arial" w:hAnsi="Arial" w:cs="Arial"/>
          <w:b/>
          <w:bCs/>
          <w:sz w:val="24"/>
          <w:szCs w:val="24"/>
        </w:rPr>
        <w:t xml:space="preserve">Dr. Thelma </w:t>
      </w:r>
      <w:proofErr w:type="spellStart"/>
      <w:r w:rsidRPr="006973BA">
        <w:rPr>
          <w:rFonts w:ascii="Arial" w:hAnsi="Arial" w:cs="Arial"/>
          <w:b/>
          <w:bCs/>
          <w:sz w:val="24"/>
          <w:szCs w:val="24"/>
        </w:rPr>
        <w:t>Villaluna</w:t>
      </w:r>
      <w:proofErr w:type="spellEnd"/>
      <w:r w:rsidRPr="006973BA">
        <w:rPr>
          <w:rFonts w:ascii="Arial" w:hAnsi="Arial" w:cs="Arial"/>
          <w:sz w:val="24"/>
          <w:szCs w:val="24"/>
        </w:rPr>
        <w:t>,</w:t>
      </w:r>
      <w:r w:rsidRPr="00063F5D">
        <w:rPr>
          <w:rFonts w:ascii="Arial" w:hAnsi="Arial" w:cs="Arial"/>
          <w:color w:val="FF0000"/>
          <w:sz w:val="24"/>
          <w:szCs w:val="24"/>
        </w:rPr>
        <w:t xml:space="preserve"> </w:t>
      </w:r>
      <w:r w:rsidRPr="00EA67D0">
        <w:rPr>
          <w:rFonts w:ascii="Arial" w:hAnsi="Arial" w:cs="Arial"/>
          <w:sz w:val="24"/>
          <w:szCs w:val="24"/>
        </w:rPr>
        <w:t xml:space="preserve">OIC for Research, </w:t>
      </w:r>
      <w:proofErr w:type="spellStart"/>
      <w:r w:rsidRPr="00EA67D0">
        <w:rPr>
          <w:rFonts w:ascii="Arial" w:hAnsi="Arial" w:cs="Arial"/>
          <w:sz w:val="24"/>
          <w:szCs w:val="24"/>
        </w:rPr>
        <w:t>Bestlink</w:t>
      </w:r>
      <w:proofErr w:type="spellEnd"/>
      <w:r w:rsidRPr="00EA67D0">
        <w:rPr>
          <w:rFonts w:ascii="Arial" w:hAnsi="Arial" w:cs="Arial"/>
          <w:sz w:val="24"/>
          <w:szCs w:val="24"/>
        </w:rPr>
        <w:t xml:space="preserve"> College of the Philippines, we extend our gratitude for giving us proper education to enhance our skills and helping us to become better students.</w:t>
      </w:r>
    </w:p>
    <w:p w14:paraId="2E9F8AD6" w14:textId="77777777" w:rsidR="006973BA" w:rsidRPr="00EA67D0" w:rsidRDefault="006973BA" w:rsidP="006973BA">
      <w:pPr>
        <w:spacing w:after="0" w:line="480" w:lineRule="auto"/>
        <w:jc w:val="both"/>
        <w:rPr>
          <w:rFonts w:ascii="Arial" w:hAnsi="Arial" w:cs="Arial"/>
          <w:sz w:val="24"/>
          <w:szCs w:val="24"/>
        </w:rPr>
      </w:pPr>
      <w:r w:rsidRPr="00EA67D0">
        <w:rPr>
          <w:rFonts w:ascii="Arial" w:hAnsi="Arial" w:cs="Arial"/>
          <w:sz w:val="24"/>
          <w:szCs w:val="24"/>
        </w:rPr>
        <w:tab/>
      </w:r>
      <w:r w:rsidRPr="006973BA">
        <w:rPr>
          <w:rFonts w:ascii="Arial" w:hAnsi="Arial" w:cs="Arial"/>
          <w:b/>
          <w:bCs/>
          <w:sz w:val="24"/>
          <w:szCs w:val="24"/>
        </w:rPr>
        <w:t xml:space="preserve">Dr. </w:t>
      </w:r>
      <w:proofErr w:type="spellStart"/>
      <w:r w:rsidRPr="006973BA">
        <w:rPr>
          <w:rFonts w:ascii="Arial" w:hAnsi="Arial" w:cs="Arial"/>
          <w:b/>
          <w:bCs/>
          <w:sz w:val="24"/>
          <w:szCs w:val="24"/>
        </w:rPr>
        <w:t>Rosicar</w:t>
      </w:r>
      <w:proofErr w:type="spellEnd"/>
      <w:r w:rsidRPr="006973BA">
        <w:rPr>
          <w:rFonts w:ascii="Arial" w:hAnsi="Arial" w:cs="Arial"/>
          <w:b/>
          <w:bCs/>
          <w:sz w:val="24"/>
          <w:szCs w:val="24"/>
        </w:rPr>
        <w:t xml:space="preserve"> </w:t>
      </w:r>
      <w:proofErr w:type="spellStart"/>
      <w:r w:rsidRPr="006973BA">
        <w:rPr>
          <w:rFonts w:ascii="Arial" w:hAnsi="Arial" w:cs="Arial"/>
          <w:b/>
          <w:bCs/>
          <w:sz w:val="24"/>
          <w:szCs w:val="24"/>
        </w:rPr>
        <w:t>Escober</w:t>
      </w:r>
      <w:proofErr w:type="spellEnd"/>
      <w:r w:rsidRPr="006973BA">
        <w:rPr>
          <w:rFonts w:ascii="Arial" w:hAnsi="Arial" w:cs="Arial"/>
          <w:sz w:val="24"/>
          <w:szCs w:val="24"/>
        </w:rPr>
        <w:t>,</w:t>
      </w:r>
      <w:r w:rsidRPr="00EA67D0">
        <w:rPr>
          <w:rFonts w:ascii="Arial" w:hAnsi="Arial" w:cs="Arial"/>
          <w:sz w:val="24"/>
          <w:szCs w:val="24"/>
        </w:rPr>
        <w:t xml:space="preserve"> Dean of College of Computer Studies </w:t>
      </w:r>
      <w:proofErr w:type="spellStart"/>
      <w:r w:rsidRPr="00EA67D0">
        <w:rPr>
          <w:rFonts w:ascii="Arial" w:hAnsi="Arial" w:cs="Arial"/>
          <w:sz w:val="24"/>
          <w:szCs w:val="24"/>
        </w:rPr>
        <w:t>Bestlink</w:t>
      </w:r>
      <w:proofErr w:type="spellEnd"/>
      <w:r w:rsidRPr="00EA67D0">
        <w:rPr>
          <w:rFonts w:ascii="Arial" w:hAnsi="Arial" w:cs="Arial"/>
          <w:sz w:val="24"/>
          <w:szCs w:val="24"/>
        </w:rPr>
        <w:t xml:space="preserve"> College of the Philippines, for providing us the study equipment to enhance and improve our skills for our career.</w:t>
      </w:r>
    </w:p>
    <w:p w14:paraId="399DF707" w14:textId="77777777" w:rsidR="006973BA" w:rsidRPr="00EA67D0" w:rsidRDefault="006973BA" w:rsidP="006973BA">
      <w:pPr>
        <w:spacing w:after="0" w:line="480" w:lineRule="auto"/>
        <w:ind w:firstLine="720"/>
        <w:jc w:val="both"/>
        <w:rPr>
          <w:rFonts w:ascii="Arial" w:hAnsi="Arial" w:cs="Arial"/>
          <w:sz w:val="24"/>
          <w:szCs w:val="24"/>
        </w:rPr>
      </w:pPr>
      <w:r w:rsidRPr="006973BA">
        <w:rPr>
          <w:rFonts w:ascii="Arial" w:hAnsi="Arial" w:cs="Arial"/>
          <w:b/>
          <w:bCs/>
          <w:sz w:val="24"/>
          <w:szCs w:val="24"/>
        </w:rPr>
        <w:t xml:space="preserve">Mr. Rommel </w:t>
      </w:r>
      <w:proofErr w:type="spellStart"/>
      <w:r w:rsidRPr="006973BA">
        <w:rPr>
          <w:rFonts w:ascii="Arial" w:hAnsi="Arial" w:cs="Arial"/>
          <w:b/>
          <w:bCs/>
          <w:sz w:val="24"/>
          <w:szCs w:val="24"/>
        </w:rPr>
        <w:t>Constantino</w:t>
      </w:r>
      <w:proofErr w:type="spellEnd"/>
      <w:r w:rsidRPr="006973BA">
        <w:rPr>
          <w:rFonts w:ascii="Arial" w:hAnsi="Arial" w:cs="Arial"/>
          <w:sz w:val="24"/>
          <w:szCs w:val="24"/>
        </w:rPr>
        <w:t>,</w:t>
      </w:r>
      <w:r w:rsidRPr="00063F5D">
        <w:rPr>
          <w:rFonts w:ascii="Arial" w:hAnsi="Arial" w:cs="Arial"/>
          <w:color w:val="FF0000"/>
          <w:sz w:val="24"/>
          <w:szCs w:val="24"/>
        </w:rPr>
        <w:t xml:space="preserve"> </w:t>
      </w:r>
      <w:r w:rsidRPr="00EA67D0">
        <w:rPr>
          <w:rFonts w:ascii="Arial" w:hAnsi="Arial" w:cs="Arial"/>
          <w:sz w:val="24"/>
          <w:szCs w:val="24"/>
        </w:rPr>
        <w:t xml:space="preserve">Program Head of College of Computer Studies, for the constant supervision as well as providing necessary </w:t>
      </w:r>
      <w:r w:rsidRPr="00EA67D0">
        <w:rPr>
          <w:rFonts w:ascii="Arial" w:hAnsi="Arial" w:cs="Arial"/>
          <w:sz w:val="24"/>
          <w:szCs w:val="24"/>
        </w:rPr>
        <w:lastRenderedPageBreak/>
        <w:t>information regarding the project and also for his support in completing this Project;</w:t>
      </w:r>
    </w:p>
    <w:p w14:paraId="7C1AA5B9" w14:textId="1EF0D8D1" w:rsidR="006973BA" w:rsidRPr="00EA67D0" w:rsidRDefault="006973BA" w:rsidP="006973BA">
      <w:pPr>
        <w:spacing w:after="0" w:line="480" w:lineRule="auto"/>
        <w:ind w:firstLine="720"/>
        <w:jc w:val="both"/>
        <w:rPr>
          <w:rFonts w:ascii="Arial" w:hAnsi="Arial" w:cs="Arial"/>
          <w:sz w:val="24"/>
          <w:szCs w:val="24"/>
        </w:rPr>
      </w:pPr>
      <w:r w:rsidRPr="006973BA">
        <w:rPr>
          <w:rFonts w:ascii="Arial" w:hAnsi="Arial" w:cs="Arial"/>
          <w:b/>
          <w:bCs/>
          <w:sz w:val="24"/>
          <w:szCs w:val="24"/>
        </w:rPr>
        <w:t>Mr. Enrico Pineda</w:t>
      </w:r>
      <w:r w:rsidRPr="006973BA">
        <w:rPr>
          <w:rFonts w:ascii="Arial" w:hAnsi="Arial" w:cs="Arial"/>
          <w:sz w:val="24"/>
          <w:szCs w:val="24"/>
        </w:rPr>
        <w:t xml:space="preserve">, </w:t>
      </w:r>
      <w:r>
        <w:rPr>
          <w:rFonts w:ascii="Arial" w:hAnsi="Arial" w:cs="Arial"/>
          <w:sz w:val="24"/>
          <w:szCs w:val="24"/>
        </w:rPr>
        <w:t>Capstone professor</w:t>
      </w:r>
      <w:r w:rsidRPr="00EA67D0">
        <w:rPr>
          <w:rFonts w:ascii="Arial" w:hAnsi="Arial" w:cs="Arial"/>
          <w:sz w:val="24"/>
          <w:szCs w:val="24"/>
        </w:rPr>
        <w:t>, for giving us ideas and suggestions to improve our research and sharing his experience for us to have insights to further develop our knowledge.</w:t>
      </w:r>
    </w:p>
    <w:p w14:paraId="2554B6C6" w14:textId="483B29A1" w:rsidR="006973BA" w:rsidRDefault="006973BA" w:rsidP="006973BA">
      <w:pPr>
        <w:spacing w:after="0" w:line="480" w:lineRule="auto"/>
        <w:ind w:firstLine="720"/>
        <w:jc w:val="both"/>
        <w:rPr>
          <w:rFonts w:ascii="Arial" w:hAnsi="Arial" w:cs="Arial"/>
          <w:sz w:val="24"/>
          <w:szCs w:val="24"/>
        </w:rPr>
      </w:pPr>
      <w:r w:rsidRPr="006973BA">
        <w:rPr>
          <w:rFonts w:ascii="Arial" w:hAnsi="Arial" w:cs="Arial"/>
          <w:b/>
          <w:bCs/>
          <w:sz w:val="24"/>
          <w:szCs w:val="24"/>
        </w:rPr>
        <w:t>Mr. Jorge Lucero</w:t>
      </w:r>
      <w:r w:rsidRPr="006973BA">
        <w:rPr>
          <w:rFonts w:ascii="Arial" w:hAnsi="Arial" w:cs="Arial"/>
          <w:sz w:val="24"/>
          <w:szCs w:val="24"/>
        </w:rPr>
        <w:t>,</w:t>
      </w:r>
      <w:r w:rsidRPr="00D073EA">
        <w:rPr>
          <w:rFonts w:ascii="Arial" w:hAnsi="Arial" w:cs="Arial"/>
          <w:color w:val="FF0000"/>
          <w:sz w:val="24"/>
          <w:szCs w:val="24"/>
        </w:rPr>
        <w:t xml:space="preserve"> </w:t>
      </w:r>
      <w:r>
        <w:rPr>
          <w:rFonts w:ascii="Arial" w:hAnsi="Arial" w:cs="Arial"/>
          <w:sz w:val="24"/>
          <w:szCs w:val="24"/>
        </w:rPr>
        <w:t>Capstone professor</w:t>
      </w:r>
      <w:r w:rsidRPr="00EA67D0">
        <w:rPr>
          <w:rFonts w:ascii="Arial" w:hAnsi="Arial" w:cs="Arial"/>
          <w:sz w:val="24"/>
          <w:szCs w:val="24"/>
        </w:rPr>
        <w:t>, for guiding us and providing the necessary connection for those people that we need to provide all the requirements need for this project.</w:t>
      </w:r>
    </w:p>
    <w:p w14:paraId="14F7EF5F" w14:textId="03CE1DD1" w:rsidR="006973BA" w:rsidRDefault="006973BA" w:rsidP="006973BA">
      <w:pPr>
        <w:spacing w:after="0" w:line="480" w:lineRule="auto"/>
        <w:ind w:firstLine="720"/>
        <w:jc w:val="both"/>
        <w:rPr>
          <w:rFonts w:ascii="Arial" w:hAnsi="Arial" w:cs="Arial"/>
          <w:sz w:val="24"/>
          <w:szCs w:val="24"/>
        </w:rPr>
      </w:pPr>
      <w:r w:rsidRPr="006973BA">
        <w:rPr>
          <w:rFonts w:ascii="Arial" w:hAnsi="Arial" w:cs="Arial"/>
          <w:b/>
          <w:bCs/>
          <w:sz w:val="24"/>
          <w:szCs w:val="24"/>
        </w:rPr>
        <w:t xml:space="preserve">Mr. </w:t>
      </w:r>
      <w:proofErr w:type="spellStart"/>
      <w:r>
        <w:rPr>
          <w:rFonts w:ascii="Arial" w:hAnsi="Arial" w:cs="Arial"/>
          <w:b/>
          <w:bCs/>
          <w:sz w:val="24"/>
          <w:szCs w:val="24"/>
        </w:rPr>
        <w:t>Khristian</w:t>
      </w:r>
      <w:proofErr w:type="spellEnd"/>
      <w:r>
        <w:rPr>
          <w:rFonts w:ascii="Arial" w:hAnsi="Arial" w:cs="Arial"/>
          <w:b/>
          <w:bCs/>
          <w:sz w:val="24"/>
          <w:szCs w:val="24"/>
        </w:rPr>
        <w:t xml:space="preserve"> </w:t>
      </w:r>
      <w:proofErr w:type="spellStart"/>
      <w:r>
        <w:rPr>
          <w:rFonts w:ascii="Arial" w:hAnsi="Arial" w:cs="Arial"/>
          <w:b/>
          <w:bCs/>
          <w:sz w:val="24"/>
          <w:szCs w:val="24"/>
        </w:rPr>
        <w:t>Hosena</w:t>
      </w:r>
      <w:proofErr w:type="spellEnd"/>
      <w:r w:rsidRPr="006973BA">
        <w:rPr>
          <w:rFonts w:ascii="Arial" w:hAnsi="Arial" w:cs="Arial"/>
          <w:sz w:val="24"/>
          <w:szCs w:val="24"/>
        </w:rPr>
        <w:t>,</w:t>
      </w:r>
      <w:r w:rsidRPr="00D073EA">
        <w:rPr>
          <w:rFonts w:ascii="Arial" w:hAnsi="Arial" w:cs="Arial"/>
          <w:color w:val="FF0000"/>
          <w:sz w:val="24"/>
          <w:szCs w:val="24"/>
        </w:rPr>
        <w:t xml:space="preserve"> </w:t>
      </w:r>
      <w:r>
        <w:rPr>
          <w:rFonts w:ascii="Arial" w:hAnsi="Arial" w:cs="Arial"/>
          <w:sz w:val="24"/>
          <w:szCs w:val="24"/>
        </w:rPr>
        <w:t>Capstone adviser</w:t>
      </w:r>
      <w:r w:rsidRPr="00EA67D0">
        <w:rPr>
          <w:rFonts w:ascii="Arial" w:hAnsi="Arial" w:cs="Arial"/>
          <w:sz w:val="24"/>
          <w:szCs w:val="24"/>
        </w:rPr>
        <w:t xml:space="preserve">, for </w:t>
      </w:r>
      <w:r>
        <w:rPr>
          <w:rFonts w:ascii="Arial" w:hAnsi="Arial" w:cs="Arial"/>
          <w:sz w:val="24"/>
          <w:szCs w:val="24"/>
        </w:rPr>
        <w:t>giving us all of his attention and guidance towards the succession of this project.</w:t>
      </w:r>
    </w:p>
    <w:p w14:paraId="155F4B08" w14:textId="082259DB" w:rsidR="006973BA" w:rsidRPr="006973BA" w:rsidRDefault="006973BA" w:rsidP="006973BA">
      <w:pPr>
        <w:spacing w:after="0" w:line="480" w:lineRule="auto"/>
        <w:ind w:firstLine="720"/>
        <w:jc w:val="both"/>
        <w:rPr>
          <w:rFonts w:ascii="Arial" w:hAnsi="Arial" w:cs="Arial"/>
          <w:sz w:val="24"/>
          <w:szCs w:val="24"/>
        </w:rPr>
      </w:pPr>
      <w:r>
        <w:rPr>
          <w:rFonts w:ascii="Arial" w:hAnsi="Arial" w:cs="Arial"/>
          <w:b/>
          <w:sz w:val="24"/>
          <w:szCs w:val="24"/>
        </w:rPr>
        <w:t xml:space="preserve">Ms. Evelyn Herrera </w:t>
      </w:r>
      <w:r>
        <w:rPr>
          <w:rFonts w:ascii="Arial" w:hAnsi="Arial" w:cs="Arial"/>
          <w:sz w:val="24"/>
          <w:szCs w:val="24"/>
        </w:rPr>
        <w:t xml:space="preserve">Class Adviser, for her excellent advisory </w:t>
      </w:r>
      <w:r w:rsidR="00997468">
        <w:rPr>
          <w:rFonts w:ascii="Arial" w:hAnsi="Arial" w:cs="Arial"/>
          <w:sz w:val="24"/>
          <w:szCs w:val="24"/>
        </w:rPr>
        <w:t>and giving us her time to communicate with other professor</w:t>
      </w:r>
      <w:r w:rsidR="00741D8E">
        <w:rPr>
          <w:rFonts w:ascii="Arial" w:hAnsi="Arial" w:cs="Arial"/>
          <w:sz w:val="24"/>
          <w:szCs w:val="24"/>
        </w:rPr>
        <w:t>s</w:t>
      </w:r>
      <w:r w:rsidR="00997468">
        <w:rPr>
          <w:rFonts w:ascii="Arial" w:hAnsi="Arial" w:cs="Arial"/>
          <w:sz w:val="24"/>
          <w:szCs w:val="24"/>
        </w:rPr>
        <w:t>.</w:t>
      </w:r>
    </w:p>
    <w:p w14:paraId="3DF49A7A" w14:textId="77777777" w:rsidR="006973BA" w:rsidRPr="00EA67D0" w:rsidRDefault="006973BA" w:rsidP="006973BA">
      <w:pPr>
        <w:spacing w:after="0" w:line="480" w:lineRule="auto"/>
        <w:jc w:val="both"/>
        <w:rPr>
          <w:rFonts w:ascii="Arial" w:hAnsi="Arial" w:cs="Arial"/>
          <w:sz w:val="24"/>
          <w:szCs w:val="24"/>
        </w:rPr>
      </w:pPr>
      <w:r w:rsidRPr="00EA67D0">
        <w:rPr>
          <w:rFonts w:ascii="Arial" w:hAnsi="Arial" w:cs="Arial"/>
          <w:sz w:val="24"/>
          <w:szCs w:val="24"/>
        </w:rPr>
        <w:tab/>
      </w:r>
      <w:r w:rsidRPr="00143E9A">
        <w:rPr>
          <w:rFonts w:ascii="Arial" w:hAnsi="Arial" w:cs="Arial"/>
          <w:b/>
          <w:bCs/>
          <w:sz w:val="24"/>
          <w:szCs w:val="24"/>
        </w:rPr>
        <w:t>Almighty God,</w:t>
      </w:r>
      <w:r w:rsidRPr="00EA67D0">
        <w:rPr>
          <w:rFonts w:ascii="Arial" w:hAnsi="Arial" w:cs="Arial"/>
          <w:sz w:val="24"/>
          <w:szCs w:val="24"/>
        </w:rPr>
        <w:t xml:space="preserve"> for everything He provided for us, giving us another day to live to enjoy life and making us safe through the pandemic and every day.</w:t>
      </w:r>
    </w:p>
    <w:p w14:paraId="56EA4DF7" w14:textId="0DEDAF5B" w:rsidR="00997468" w:rsidRDefault="00997468" w:rsidP="006973BA">
      <w:pPr>
        <w:spacing w:line="480" w:lineRule="auto"/>
        <w:rPr>
          <w:rFonts w:ascii="Arial" w:hAnsi="Arial" w:cs="Arial"/>
          <w:sz w:val="24"/>
          <w:szCs w:val="24"/>
        </w:rPr>
      </w:pPr>
    </w:p>
    <w:p w14:paraId="787052EB" w14:textId="77777777" w:rsidR="00997468" w:rsidRDefault="00997468">
      <w:pPr>
        <w:rPr>
          <w:rFonts w:ascii="Arial" w:hAnsi="Arial" w:cs="Arial"/>
          <w:sz w:val="24"/>
          <w:szCs w:val="24"/>
        </w:rPr>
      </w:pPr>
    </w:p>
    <w:p w14:paraId="0829EED8" w14:textId="77777777" w:rsidR="00997468" w:rsidRDefault="00997468">
      <w:pPr>
        <w:rPr>
          <w:rFonts w:ascii="Arial" w:hAnsi="Arial" w:cs="Arial"/>
          <w:sz w:val="24"/>
          <w:szCs w:val="24"/>
        </w:rPr>
      </w:pPr>
    </w:p>
    <w:p w14:paraId="4BBC967B" w14:textId="77777777" w:rsidR="00997468" w:rsidRDefault="00997468">
      <w:pPr>
        <w:rPr>
          <w:rFonts w:ascii="Arial" w:hAnsi="Arial" w:cs="Arial"/>
          <w:sz w:val="24"/>
          <w:szCs w:val="24"/>
        </w:rPr>
      </w:pPr>
    </w:p>
    <w:p w14:paraId="1CE5C780" w14:textId="77777777" w:rsidR="00997468" w:rsidRDefault="00997468">
      <w:pPr>
        <w:rPr>
          <w:rFonts w:ascii="Arial" w:hAnsi="Arial" w:cs="Arial"/>
          <w:sz w:val="24"/>
          <w:szCs w:val="24"/>
        </w:rPr>
      </w:pPr>
    </w:p>
    <w:p w14:paraId="362332AC" w14:textId="77777777" w:rsidR="00997468" w:rsidRDefault="00997468">
      <w:pPr>
        <w:rPr>
          <w:rFonts w:ascii="Arial" w:hAnsi="Arial" w:cs="Arial"/>
          <w:sz w:val="24"/>
          <w:szCs w:val="24"/>
        </w:rPr>
      </w:pPr>
    </w:p>
    <w:p w14:paraId="726CF585" w14:textId="7D14DEDA" w:rsidR="00997468" w:rsidRDefault="00997468">
      <w:pPr>
        <w:rPr>
          <w:rFonts w:ascii="Arial" w:hAnsi="Arial" w:cs="Arial"/>
          <w:sz w:val="24"/>
          <w:szCs w:val="24"/>
        </w:rPr>
      </w:pPr>
    </w:p>
    <w:p w14:paraId="24B63BF8" w14:textId="7E276CC9" w:rsidR="00997468" w:rsidRPr="00997468" w:rsidRDefault="00997468" w:rsidP="00997468">
      <w:pPr>
        <w:jc w:val="center"/>
        <w:rPr>
          <w:rFonts w:ascii="Arial" w:hAnsi="Arial" w:cs="Arial"/>
          <w:b/>
          <w:sz w:val="28"/>
          <w:szCs w:val="24"/>
        </w:rPr>
      </w:pPr>
      <w:r w:rsidRPr="00997468">
        <w:rPr>
          <w:rFonts w:ascii="Arial" w:hAnsi="Arial" w:cs="Arial"/>
          <w:b/>
          <w:sz w:val="28"/>
          <w:szCs w:val="24"/>
        </w:rPr>
        <w:lastRenderedPageBreak/>
        <w:t>TABLE OF CONTENT</w:t>
      </w:r>
    </w:p>
    <w:p w14:paraId="0EF8FA92" w14:textId="04ECA61C" w:rsidR="00324419" w:rsidRPr="00CB4093" w:rsidRDefault="00324419" w:rsidP="00907CC4">
      <w:pPr>
        <w:rPr>
          <w:rFonts w:ascii="Arial" w:hAnsi="Arial" w:cs="Arial"/>
          <w:sz w:val="24"/>
          <w:szCs w:val="24"/>
        </w:rPr>
      </w:pPr>
    </w:p>
    <w:p w14:paraId="3B8B8741" w14:textId="35C3E289" w:rsidR="00CB4093" w:rsidRDefault="00CB4093" w:rsidP="00907CC4">
      <w:pPr>
        <w:rPr>
          <w:rStyle w:val="Hyperlink"/>
          <w:rFonts w:ascii="Calibri" w:eastAsia="SimSun" w:hAnsi="Calibri" w:cs="Times New Roman"/>
          <w:noProof/>
          <w:lang w:eastAsia="zh-TW"/>
        </w:rPr>
      </w:pPr>
    </w:p>
    <w:p w14:paraId="36D66DD3" w14:textId="5B3FF923" w:rsidR="00F920D5" w:rsidRDefault="00F920D5" w:rsidP="00907CC4">
      <w:pPr>
        <w:rPr>
          <w:rStyle w:val="Hyperlink"/>
          <w:rFonts w:ascii="Calibri" w:eastAsia="SimSun" w:hAnsi="Calibri" w:cs="Times New Roman"/>
          <w:noProof/>
          <w:lang w:eastAsia="zh-TW"/>
        </w:rPr>
      </w:pPr>
    </w:p>
    <w:p w14:paraId="4045AA7A" w14:textId="4BA9E056" w:rsidR="00F920D5" w:rsidRDefault="00F920D5" w:rsidP="00907CC4">
      <w:pPr>
        <w:rPr>
          <w:rStyle w:val="Hyperlink"/>
          <w:rFonts w:ascii="Calibri" w:eastAsia="SimSun" w:hAnsi="Calibri" w:cs="Times New Roman"/>
          <w:noProof/>
          <w:lang w:eastAsia="zh-TW"/>
        </w:rPr>
      </w:pPr>
    </w:p>
    <w:p w14:paraId="4F103129" w14:textId="3B3ADDA4" w:rsidR="00F920D5" w:rsidRDefault="00F920D5" w:rsidP="00907CC4">
      <w:pPr>
        <w:rPr>
          <w:rStyle w:val="Hyperlink"/>
          <w:rFonts w:ascii="Calibri" w:eastAsia="SimSun" w:hAnsi="Calibri" w:cs="Times New Roman"/>
          <w:noProof/>
          <w:lang w:eastAsia="zh-TW"/>
        </w:rPr>
      </w:pPr>
    </w:p>
    <w:p w14:paraId="5C55BE0F" w14:textId="60692B5A" w:rsidR="00F920D5" w:rsidRDefault="00F920D5" w:rsidP="00907CC4">
      <w:pPr>
        <w:rPr>
          <w:rStyle w:val="Hyperlink"/>
          <w:rFonts w:ascii="Calibri" w:eastAsia="SimSun" w:hAnsi="Calibri" w:cs="Times New Roman"/>
          <w:noProof/>
          <w:lang w:eastAsia="zh-TW"/>
        </w:rPr>
      </w:pPr>
    </w:p>
    <w:p w14:paraId="3DB0F6BC" w14:textId="48F6585F" w:rsidR="00F920D5" w:rsidRDefault="00F920D5" w:rsidP="00907CC4">
      <w:pPr>
        <w:rPr>
          <w:rStyle w:val="Hyperlink"/>
          <w:rFonts w:ascii="Calibri" w:eastAsia="SimSun" w:hAnsi="Calibri" w:cs="Times New Roman"/>
          <w:noProof/>
          <w:lang w:eastAsia="zh-TW"/>
        </w:rPr>
      </w:pPr>
    </w:p>
    <w:p w14:paraId="2DA918B1" w14:textId="4B251285" w:rsidR="00F920D5" w:rsidRDefault="00F920D5" w:rsidP="00907CC4">
      <w:pPr>
        <w:rPr>
          <w:rStyle w:val="Hyperlink"/>
          <w:rFonts w:ascii="Calibri" w:eastAsia="SimSun" w:hAnsi="Calibri" w:cs="Times New Roman"/>
          <w:noProof/>
          <w:lang w:eastAsia="zh-TW"/>
        </w:rPr>
      </w:pPr>
    </w:p>
    <w:p w14:paraId="68445873" w14:textId="21020F58" w:rsidR="00F920D5" w:rsidRDefault="00F920D5" w:rsidP="00907CC4">
      <w:pPr>
        <w:rPr>
          <w:rStyle w:val="Hyperlink"/>
          <w:rFonts w:ascii="Calibri" w:eastAsia="SimSun" w:hAnsi="Calibri" w:cs="Times New Roman"/>
          <w:noProof/>
          <w:lang w:eastAsia="zh-TW"/>
        </w:rPr>
      </w:pPr>
    </w:p>
    <w:p w14:paraId="67135518" w14:textId="6BB46769" w:rsidR="00F920D5" w:rsidRDefault="00F920D5" w:rsidP="00907CC4">
      <w:pPr>
        <w:rPr>
          <w:rStyle w:val="Hyperlink"/>
          <w:rFonts w:ascii="Calibri" w:eastAsia="SimSun" w:hAnsi="Calibri" w:cs="Times New Roman"/>
          <w:noProof/>
          <w:lang w:eastAsia="zh-TW"/>
        </w:rPr>
      </w:pPr>
    </w:p>
    <w:p w14:paraId="02F0245B" w14:textId="51AF5840" w:rsidR="00F920D5" w:rsidRDefault="00F920D5" w:rsidP="00907CC4">
      <w:pPr>
        <w:rPr>
          <w:rStyle w:val="Hyperlink"/>
          <w:rFonts w:ascii="Calibri" w:eastAsia="SimSun" w:hAnsi="Calibri" w:cs="Times New Roman"/>
          <w:noProof/>
          <w:lang w:eastAsia="zh-TW"/>
        </w:rPr>
      </w:pPr>
    </w:p>
    <w:p w14:paraId="4ED97B00" w14:textId="08508120" w:rsidR="00F920D5" w:rsidRDefault="00F920D5" w:rsidP="00907CC4">
      <w:pPr>
        <w:rPr>
          <w:rStyle w:val="Hyperlink"/>
          <w:rFonts w:ascii="Calibri" w:eastAsia="SimSun" w:hAnsi="Calibri" w:cs="Times New Roman"/>
          <w:noProof/>
          <w:lang w:eastAsia="zh-TW"/>
        </w:rPr>
      </w:pPr>
    </w:p>
    <w:p w14:paraId="13765F1A" w14:textId="3F2B1DF2" w:rsidR="00F920D5" w:rsidRDefault="00F920D5" w:rsidP="00907CC4">
      <w:pPr>
        <w:rPr>
          <w:rStyle w:val="Hyperlink"/>
          <w:rFonts w:ascii="Calibri" w:eastAsia="SimSun" w:hAnsi="Calibri" w:cs="Times New Roman"/>
          <w:noProof/>
          <w:lang w:eastAsia="zh-TW"/>
        </w:rPr>
      </w:pPr>
    </w:p>
    <w:p w14:paraId="74289AE9" w14:textId="54CBE038" w:rsidR="00F920D5" w:rsidRDefault="00F920D5" w:rsidP="00907CC4">
      <w:pPr>
        <w:rPr>
          <w:rStyle w:val="Hyperlink"/>
          <w:rFonts w:ascii="Calibri" w:eastAsia="SimSun" w:hAnsi="Calibri" w:cs="Times New Roman"/>
          <w:noProof/>
          <w:lang w:eastAsia="zh-TW"/>
        </w:rPr>
      </w:pPr>
    </w:p>
    <w:p w14:paraId="2C659CB0" w14:textId="5138C555" w:rsidR="00F920D5" w:rsidRDefault="00F920D5" w:rsidP="00907CC4">
      <w:pPr>
        <w:rPr>
          <w:rStyle w:val="Hyperlink"/>
          <w:rFonts w:ascii="Calibri" w:eastAsia="SimSun" w:hAnsi="Calibri" w:cs="Times New Roman"/>
          <w:noProof/>
          <w:lang w:eastAsia="zh-TW"/>
        </w:rPr>
      </w:pPr>
    </w:p>
    <w:p w14:paraId="09F72CF7" w14:textId="6A84C676" w:rsidR="00F920D5" w:rsidRDefault="00F920D5" w:rsidP="00907CC4">
      <w:pPr>
        <w:rPr>
          <w:rStyle w:val="Hyperlink"/>
          <w:rFonts w:ascii="Calibri" w:eastAsia="SimSun" w:hAnsi="Calibri" w:cs="Times New Roman"/>
          <w:noProof/>
          <w:lang w:eastAsia="zh-TW"/>
        </w:rPr>
      </w:pPr>
    </w:p>
    <w:p w14:paraId="02BE88B1" w14:textId="628EB063" w:rsidR="00F920D5" w:rsidRDefault="00F920D5" w:rsidP="00907CC4">
      <w:pPr>
        <w:rPr>
          <w:rStyle w:val="Hyperlink"/>
          <w:rFonts w:ascii="Calibri" w:eastAsia="SimSun" w:hAnsi="Calibri" w:cs="Times New Roman"/>
          <w:noProof/>
          <w:lang w:eastAsia="zh-TW"/>
        </w:rPr>
      </w:pPr>
    </w:p>
    <w:p w14:paraId="1711A7C0" w14:textId="1B5D3CCE" w:rsidR="00F920D5" w:rsidRDefault="00F920D5" w:rsidP="00907CC4">
      <w:pPr>
        <w:rPr>
          <w:rStyle w:val="Hyperlink"/>
          <w:rFonts w:ascii="Calibri" w:eastAsia="SimSun" w:hAnsi="Calibri" w:cs="Times New Roman"/>
          <w:noProof/>
          <w:lang w:eastAsia="zh-TW"/>
        </w:rPr>
      </w:pPr>
    </w:p>
    <w:p w14:paraId="62F26C52" w14:textId="09327C8E" w:rsidR="00F920D5" w:rsidRDefault="00F920D5" w:rsidP="00907CC4">
      <w:pPr>
        <w:rPr>
          <w:rStyle w:val="Hyperlink"/>
          <w:rFonts w:ascii="Calibri" w:eastAsia="SimSun" w:hAnsi="Calibri" w:cs="Times New Roman"/>
          <w:noProof/>
          <w:lang w:eastAsia="zh-TW"/>
        </w:rPr>
      </w:pPr>
    </w:p>
    <w:p w14:paraId="70E1033D" w14:textId="03462916" w:rsidR="00F920D5" w:rsidRDefault="00F920D5" w:rsidP="00907CC4">
      <w:pPr>
        <w:rPr>
          <w:rStyle w:val="Hyperlink"/>
          <w:rFonts w:ascii="Calibri" w:eastAsia="SimSun" w:hAnsi="Calibri" w:cs="Times New Roman"/>
          <w:noProof/>
          <w:lang w:eastAsia="zh-TW"/>
        </w:rPr>
      </w:pPr>
    </w:p>
    <w:p w14:paraId="35A2D017" w14:textId="4215C472" w:rsidR="00F920D5" w:rsidRDefault="00F920D5" w:rsidP="00907CC4">
      <w:pPr>
        <w:rPr>
          <w:rStyle w:val="Hyperlink"/>
          <w:rFonts w:ascii="Calibri" w:eastAsia="SimSun" w:hAnsi="Calibri" w:cs="Times New Roman"/>
          <w:noProof/>
          <w:lang w:eastAsia="zh-TW"/>
        </w:rPr>
      </w:pPr>
    </w:p>
    <w:p w14:paraId="581E1BD6" w14:textId="77777777" w:rsidR="00F920D5" w:rsidRPr="00CB4093" w:rsidRDefault="00F920D5" w:rsidP="00907CC4">
      <w:pPr>
        <w:rPr>
          <w:rFonts w:ascii="Arial" w:hAnsi="Arial" w:cs="Arial"/>
          <w:sz w:val="24"/>
          <w:szCs w:val="24"/>
        </w:rPr>
      </w:pPr>
    </w:p>
    <w:p w14:paraId="5FAEE7F0" w14:textId="57081D59" w:rsidR="00315604" w:rsidRPr="00953F20" w:rsidRDefault="00315604" w:rsidP="00953F20">
      <w:pPr>
        <w:pStyle w:val="Heading1"/>
        <w:numPr>
          <w:ilvl w:val="1"/>
          <w:numId w:val="1"/>
        </w:numPr>
        <w:spacing w:before="0" w:after="0" w:line="360" w:lineRule="auto"/>
        <w:rPr>
          <w:rFonts w:cs="Arial"/>
          <w:sz w:val="24"/>
          <w:szCs w:val="24"/>
        </w:rPr>
      </w:pPr>
      <w:r w:rsidRPr="00953F20">
        <w:rPr>
          <w:rFonts w:cs="Arial"/>
          <w:sz w:val="24"/>
          <w:szCs w:val="24"/>
        </w:rPr>
        <w:lastRenderedPageBreak/>
        <w:t>Project Management</w:t>
      </w:r>
    </w:p>
    <w:p w14:paraId="5404C072" w14:textId="77777777" w:rsidR="00315604" w:rsidRPr="00953F20" w:rsidRDefault="00315604" w:rsidP="00953F20">
      <w:pPr>
        <w:pStyle w:val="Heading2"/>
        <w:numPr>
          <w:ilvl w:val="1"/>
          <w:numId w:val="3"/>
        </w:numPr>
        <w:spacing w:before="0" w:after="0" w:line="360" w:lineRule="auto"/>
        <w:rPr>
          <w:rFonts w:cs="Arial"/>
          <w:i w:val="0"/>
          <w:sz w:val="24"/>
          <w:szCs w:val="24"/>
        </w:rPr>
      </w:pPr>
      <w:r w:rsidRPr="00953F20">
        <w:rPr>
          <w:rFonts w:cs="Arial"/>
          <w:i w:val="0"/>
          <w:sz w:val="24"/>
          <w:szCs w:val="24"/>
        </w:rPr>
        <w:t>Business Case</w:t>
      </w:r>
    </w:p>
    <w:p w14:paraId="5557C295" w14:textId="77777777" w:rsidR="00315604" w:rsidRDefault="00315604" w:rsidP="00953F20">
      <w:pPr>
        <w:pStyle w:val="Heading3"/>
        <w:numPr>
          <w:ilvl w:val="3"/>
          <w:numId w:val="1"/>
        </w:numPr>
        <w:spacing w:before="0" w:after="0" w:line="360" w:lineRule="auto"/>
        <w:rPr>
          <w:rFonts w:cs="Arial"/>
          <w:sz w:val="24"/>
          <w:szCs w:val="24"/>
        </w:rPr>
      </w:pPr>
      <w:r w:rsidRPr="00953F20">
        <w:rPr>
          <w:rFonts w:cs="Arial"/>
          <w:sz w:val="24"/>
          <w:szCs w:val="24"/>
        </w:rPr>
        <w:t>Executive summary</w:t>
      </w:r>
    </w:p>
    <w:p w14:paraId="76DC53BC" w14:textId="77777777" w:rsidR="003F5D12" w:rsidRDefault="003F5D12" w:rsidP="003F5D12">
      <w:pPr>
        <w:pStyle w:val="ListParagraph"/>
        <w:spacing w:line="480" w:lineRule="auto"/>
        <w:ind w:left="990" w:firstLine="450"/>
        <w:rPr>
          <w:rFonts w:ascii="Arial" w:hAnsi="Arial" w:cs="Arial"/>
          <w:b/>
          <w:bCs/>
          <w:sz w:val="24"/>
          <w:szCs w:val="24"/>
        </w:rPr>
      </w:pPr>
      <w:r w:rsidRPr="003F5D12">
        <w:rPr>
          <w:rFonts w:ascii="Arial" w:hAnsi="Arial" w:cs="Arial"/>
          <w:sz w:val="24"/>
          <w:szCs w:val="24"/>
        </w:rPr>
        <w:t xml:space="preserve">The </w:t>
      </w:r>
      <w:r w:rsidRPr="003F5D12">
        <w:rPr>
          <w:rFonts w:ascii="Arial" w:hAnsi="Arial" w:cs="Arial"/>
          <w:b/>
          <w:bCs/>
          <w:sz w:val="24"/>
          <w:szCs w:val="24"/>
        </w:rPr>
        <w:t xml:space="preserve">Service Management System </w:t>
      </w:r>
      <w:proofErr w:type="gramStart"/>
      <w:r w:rsidRPr="003F5D12">
        <w:rPr>
          <w:rFonts w:ascii="Arial" w:hAnsi="Arial" w:cs="Arial"/>
          <w:sz w:val="24"/>
          <w:szCs w:val="24"/>
        </w:rPr>
        <w:t>are</w:t>
      </w:r>
      <w:proofErr w:type="gramEnd"/>
      <w:r w:rsidRPr="003F5D12">
        <w:rPr>
          <w:rFonts w:ascii="Arial" w:hAnsi="Arial" w:cs="Arial"/>
          <w:sz w:val="24"/>
          <w:szCs w:val="24"/>
        </w:rPr>
        <w:t xml:space="preserve"> large modular systems that encompass all or nearly all parts of a service-oriented business. An organization must comprehend the amount of process maturity required to become a service-oriented company in order to have a service-management mindset.</w:t>
      </w:r>
      <w:r w:rsidRPr="003F5D12">
        <w:rPr>
          <w:rFonts w:ascii="Arial" w:hAnsi="Arial" w:cs="Arial"/>
          <w:b/>
          <w:bCs/>
          <w:sz w:val="24"/>
          <w:szCs w:val="24"/>
        </w:rPr>
        <w:t xml:space="preserve"> </w:t>
      </w:r>
    </w:p>
    <w:p w14:paraId="453526FA" w14:textId="7EE4070A" w:rsidR="003F5D12" w:rsidRPr="003F5D12" w:rsidRDefault="003F5D12" w:rsidP="003F5D12">
      <w:pPr>
        <w:pStyle w:val="ListParagraph"/>
        <w:spacing w:line="480" w:lineRule="auto"/>
        <w:ind w:left="990" w:firstLine="450"/>
        <w:rPr>
          <w:rFonts w:ascii="Arial" w:hAnsi="Arial" w:cs="Arial"/>
          <w:b/>
          <w:bCs/>
          <w:sz w:val="24"/>
          <w:szCs w:val="24"/>
        </w:rPr>
      </w:pPr>
      <w:r w:rsidRPr="00BF6554">
        <w:rPr>
          <w:rFonts w:ascii="Arial" w:hAnsi="Arial" w:cs="Arial"/>
          <w:b/>
          <w:bCs/>
          <w:sz w:val="24"/>
          <w:szCs w:val="24"/>
        </w:rPr>
        <w:t>Logistics</w:t>
      </w:r>
      <w:r w:rsidRPr="00BF6554">
        <w:rPr>
          <w:rFonts w:ascii="Arial" w:hAnsi="Arial" w:cs="Arial"/>
          <w:sz w:val="24"/>
          <w:szCs w:val="24"/>
        </w:rPr>
        <w:t xml:space="preserve"> is a detailed process of organizing and implementing an operation. When it comes to business, that process is the flow of work from the beginning to the end, in order to fulfill customer expectations as well as those of your organization.</w:t>
      </w:r>
      <w:r w:rsidRPr="00BF6554">
        <w:rPr>
          <w:rFonts w:ascii="Arial" w:hAnsi="Arial" w:cs="Arial"/>
          <w:sz w:val="28"/>
          <w:szCs w:val="28"/>
        </w:rPr>
        <w:t xml:space="preserve"> </w:t>
      </w:r>
      <w:r w:rsidRPr="00BF6554">
        <w:rPr>
          <w:rFonts w:ascii="Arial" w:hAnsi="Arial" w:cs="Arial"/>
          <w:sz w:val="24"/>
          <w:szCs w:val="24"/>
        </w:rPr>
        <w:t>Logistic Management helps the company to reduce costs and efficiently manage customer service</w:t>
      </w:r>
    </w:p>
    <w:p w14:paraId="22D0C0EC" w14:textId="77777777" w:rsidR="00315604" w:rsidRPr="00953F20"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Issue</w:t>
      </w:r>
    </w:p>
    <w:p w14:paraId="3D85DBB3"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Anticipated Outcomes</w:t>
      </w:r>
    </w:p>
    <w:p w14:paraId="4492F22D" w14:textId="546181A9" w:rsidR="00F21EA6" w:rsidRPr="00F21EA6" w:rsidRDefault="00F21EA6" w:rsidP="00F21EA6">
      <w:pPr>
        <w:spacing w:line="480" w:lineRule="auto"/>
        <w:ind w:left="2700" w:firstLine="180"/>
        <w:jc w:val="both"/>
        <w:rPr>
          <w:rFonts w:ascii="Arial" w:hAnsi="Arial" w:cs="Arial"/>
          <w:sz w:val="24"/>
        </w:rPr>
      </w:pPr>
      <w:r w:rsidRPr="00F21EA6">
        <w:rPr>
          <w:rFonts w:ascii="Arial" w:hAnsi="Arial" w:cs="Arial"/>
          <w:sz w:val="24"/>
        </w:rPr>
        <w:t xml:space="preserve">By utilizing the proposed project, the employment agency will be able to r have the time consumed for processing transactions reduced because of direct access to collected data, track documents, audit and manage </w:t>
      </w:r>
      <w:r w:rsidRPr="00F21EA6">
        <w:rPr>
          <w:rFonts w:ascii="Arial" w:hAnsi="Arial" w:cs="Arial"/>
          <w:sz w:val="24"/>
        </w:rPr>
        <w:lastRenderedPageBreak/>
        <w:t>reservations with the flick of a hand. Reports can also be generated at any time. Keeping records will no longer be overload for the employee because they will be easily accessible in the system. Using the system, transactions will be easier and workload will take less time.</w:t>
      </w:r>
    </w:p>
    <w:p w14:paraId="07642BB8" w14:textId="0E7D9DF0" w:rsidR="00BF0431" w:rsidRPr="00F21EA6" w:rsidRDefault="00315604" w:rsidP="00BF0431">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Recommendation</w:t>
      </w:r>
    </w:p>
    <w:p w14:paraId="28EDE2EC" w14:textId="77777777" w:rsidR="00BF0431" w:rsidRPr="00BF0431" w:rsidRDefault="00BF0431" w:rsidP="00BF0431">
      <w:pPr>
        <w:rPr>
          <w:lang w:eastAsia="zh-TW"/>
        </w:rPr>
      </w:pPr>
    </w:p>
    <w:p w14:paraId="632696F7" w14:textId="77777777" w:rsidR="00315604" w:rsidRDefault="00315604" w:rsidP="00953F20">
      <w:pPr>
        <w:pStyle w:val="Heading3"/>
        <w:numPr>
          <w:ilvl w:val="3"/>
          <w:numId w:val="1"/>
        </w:numPr>
        <w:spacing w:before="0" w:after="0" w:line="360" w:lineRule="auto"/>
        <w:rPr>
          <w:rFonts w:cs="Arial"/>
          <w:sz w:val="24"/>
          <w:szCs w:val="24"/>
        </w:rPr>
      </w:pPr>
      <w:r w:rsidRPr="00953F20">
        <w:rPr>
          <w:rFonts w:cs="Arial"/>
          <w:sz w:val="24"/>
          <w:szCs w:val="24"/>
        </w:rPr>
        <w:t>Business case analysis team</w:t>
      </w:r>
    </w:p>
    <w:tbl>
      <w:tblPr>
        <w:tblStyle w:val="TableGrid"/>
        <w:tblW w:w="0" w:type="auto"/>
        <w:tblInd w:w="1638" w:type="dxa"/>
        <w:tblLayout w:type="fixed"/>
        <w:tblLook w:val="04A0" w:firstRow="1" w:lastRow="0" w:firstColumn="1" w:lastColumn="0" w:noHBand="0" w:noVBand="1"/>
      </w:tblPr>
      <w:tblGrid>
        <w:gridCol w:w="1800"/>
        <w:gridCol w:w="1350"/>
        <w:gridCol w:w="2880"/>
      </w:tblGrid>
      <w:tr w:rsidR="00BF0431" w14:paraId="142B45E3" w14:textId="77777777" w:rsidTr="00D74441">
        <w:trPr>
          <w:trHeight w:val="827"/>
        </w:trPr>
        <w:tc>
          <w:tcPr>
            <w:tcW w:w="1800" w:type="dxa"/>
            <w:vAlign w:val="center"/>
          </w:tcPr>
          <w:p w14:paraId="082C978B" w14:textId="2F52287F" w:rsidR="00BF0431" w:rsidRPr="00BF0431" w:rsidRDefault="00BF0431" w:rsidP="00BF0431">
            <w:pPr>
              <w:jc w:val="center"/>
              <w:rPr>
                <w:rFonts w:ascii="Arial" w:hAnsi="Arial" w:cs="Arial"/>
                <w:b/>
                <w:sz w:val="26"/>
                <w:szCs w:val="26"/>
                <w:lang w:eastAsia="zh-TW"/>
              </w:rPr>
            </w:pPr>
            <w:r w:rsidRPr="00BF0431">
              <w:rPr>
                <w:rFonts w:ascii="Arial" w:hAnsi="Arial" w:cs="Arial"/>
                <w:b/>
                <w:sz w:val="26"/>
                <w:szCs w:val="26"/>
                <w:lang w:eastAsia="zh-TW"/>
              </w:rPr>
              <w:t>Name</w:t>
            </w:r>
          </w:p>
        </w:tc>
        <w:tc>
          <w:tcPr>
            <w:tcW w:w="1350" w:type="dxa"/>
            <w:vAlign w:val="center"/>
          </w:tcPr>
          <w:p w14:paraId="31BE6EF6" w14:textId="7DE857FD" w:rsidR="00BF0431" w:rsidRPr="00BF0431" w:rsidRDefault="00BF0431" w:rsidP="00BF0431">
            <w:pPr>
              <w:jc w:val="center"/>
              <w:rPr>
                <w:rFonts w:ascii="Arial" w:hAnsi="Arial" w:cs="Arial"/>
                <w:b/>
                <w:sz w:val="26"/>
                <w:szCs w:val="26"/>
                <w:lang w:eastAsia="zh-TW"/>
              </w:rPr>
            </w:pPr>
            <w:r w:rsidRPr="00BF0431">
              <w:rPr>
                <w:rFonts w:ascii="Arial" w:hAnsi="Arial" w:cs="Arial"/>
                <w:b/>
                <w:sz w:val="26"/>
                <w:szCs w:val="26"/>
                <w:lang w:eastAsia="zh-TW"/>
              </w:rPr>
              <w:t>Role</w:t>
            </w:r>
          </w:p>
        </w:tc>
        <w:tc>
          <w:tcPr>
            <w:tcW w:w="2880" w:type="dxa"/>
            <w:vAlign w:val="center"/>
          </w:tcPr>
          <w:p w14:paraId="71B3A76F" w14:textId="3E7C13BA" w:rsidR="00BF0431" w:rsidRPr="00BF0431" w:rsidRDefault="00BF0431" w:rsidP="00BF0431">
            <w:pPr>
              <w:jc w:val="center"/>
              <w:rPr>
                <w:rFonts w:ascii="Arial" w:hAnsi="Arial" w:cs="Arial"/>
                <w:b/>
                <w:sz w:val="26"/>
                <w:szCs w:val="26"/>
                <w:lang w:eastAsia="zh-TW"/>
              </w:rPr>
            </w:pPr>
            <w:r w:rsidRPr="00BF0431">
              <w:rPr>
                <w:rFonts w:ascii="Arial" w:hAnsi="Arial" w:cs="Arial"/>
                <w:b/>
                <w:sz w:val="26"/>
                <w:szCs w:val="26"/>
                <w:lang w:eastAsia="zh-TW"/>
              </w:rPr>
              <w:t>Description</w:t>
            </w:r>
            <w:r>
              <w:rPr>
                <w:rFonts w:ascii="Arial" w:hAnsi="Arial" w:cs="Arial"/>
                <w:b/>
                <w:sz w:val="26"/>
                <w:szCs w:val="26"/>
                <w:lang w:eastAsia="zh-TW"/>
              </w:rPr>
              <w:t>s</w:t>
            </w:r>
          </w:p>
        </w:tc>
      </w:tr>
      <w:tr w:rsidR="00D74441" w14:paraId="3A704679" w14:textId="77777777" w:rsidTr="00D74441">
        <w:tc>
          <w:tcPr>
            <w:tcW w:w="1800" w:type="dxa"/>
            <w:vAlign w:val="center"/>
          </w:tcPr>
          <w:p w14:paraId="24D65B03" w14:textId="08E8B39E" w:rsidR="00D74441" w:rsidRPr="00BF0431" w:rsidRDefault="00D74441" w:rsidP="00BF0431">
            <w:pPr>
              <w:jc w:val="center"/>
              <w:rPr>
                <w:rFonts w:ascii="Arial" w:hAnsi="Arial" w:cs="Arial"/>
                <w:sz w:val="26"/>
                <w:szCs w:val="26"/>
                <w:lang w:eastAsia="zh-TW"/>
              </w:rPr>
            </w:pPr>
            <w:r>
              <w:rPr>
                <w:rFonts w:ascii="Arial" w:hAnsi="Arial" w:cs="Arial"/>
                <w:sz w:val="26"/>
                <w:szCs w:val="26"/>
                <w:lang w:eastAsia="zh-TW"/>
              </w:rPr>
              <w:t xml:space="preserve">Mr. </w:t>
            </w:r>
            <w:proofErr w:type="spellStart"/>
            <w:r>
              <w:rPr>
                <w:rFonts w:ascii="Arial" w:hAnsi="Arial" w:cs="Arial"/>
                <w:sz w:val="26"/>
                <w:szCs w:val="26"/>
                <w:lang w:eastAsia="zh-TW"/>
              </w:rPr>
              <w:t>Khristian</w:t>
            </w:r>
            <w:proofErr w:type="spellEnd"/>
            <w:r>
              <w:rPr>
                <w:rFonts w:ascii="Arial" w:hAnsi="Arial" w:cs="Arial"/>
                <w:sz w:val="26"/>
                <w:szCs w:val="26"/>
                <w:lang w:eastAsia="zh-TW"/>
              </w:rPr>
              <w:t xml:space="preserve"> </w:t>
            </w:r>
            <w:proofErr w:type="spellStart"/>
            <w:r>
              <w:rPr>
                <w:rFonts w:ascii="Arial" w:hAnsi="Arial" w:cs="Arial"/>
                <w:sz w:val="26"/>
                <w:szCs w:val="26"/>
                <w:lang w:eastAsia="zh-TW"/>
              </w:rPr>
              <w:t>Hosena</w:t>
            </w:r>
            <w:proofErr w:type="spellEnd"/>
          </w:p>
        </w:tc>
        <w:tc>
          <w:tcPr>
            <w:tcW w:w="1350" w:type="dxa"/>
            <w:vAlign w:val="center"/>
          </w:tcPr>
          <w:p w14:paraId="7BD8F967" w14:textId="77777777" w:rsidR="00D74441" w:rsidRPr="00D74441" w:rsidRDefault="00D74441" w:rsidP="00D74441">
            <w:pPr>
              <w:jc w:val="center"/>
              <w:rPr>
                <w:rFonts w:ascii="Arial" w:hAnsi="Arial" w:cs="Arial"/>
                <w:sz w:val="26"/>
                <w:szCs w:val="26"/>
                <w:lang w:eastAsia="zh-TW"/>
              </w:rPr>
            </w:pPr>
            <w:r w:rsidRPr="00D74441">
              <w:rPr>
                <w:rFonts w:ascii="Arial" w:hAnsi="Arial" w:cs="Arial"/>
                <w:sz w:val="26"/>
                <w:szCs w:val="26"/>
                <w:lang w:eastAsia="zh-TW"/>
              </w:rPr>
              <w:t>Project</w:t>
            </w:r>
          </w:p>
          <w:p w14:paraId="4E6E5556" w14:textId="4DE4E5D2" w:rsidR="00D74441" w:rsidRPr="00BF0431" w:rsidRDefault="00D74441" w:rsidP="00D74441">
            <w:pPr>
              <w:jc w:val="center"/>
              <w:rPr>
                <w:rFonts w:ascii="Arial" w:hAnsi="Arial" w:cs="Arial"/>
                <w:sz w:val="26"/>
                <w:szCs w:val="26"/>
                <w:lang w:eastAsia="zh-TW"/>
              </w:rPr>
            </w:pPr>
            <w:r w:rsidRPr="00D74441">
              <w:rPr>
                <w:rFonts w:ascii="Arial" w:hAnsi="Arial" w:cs="Arial"/>
                <w:sz w:val="26"/>
                <w:szCs w:val="26"/>
                <w:lang w:eastAsia="zh-TW"/>
              </w:rPr>
              <w:t>Owner</w:t>
            </w:r>
          </w:p>
        </w:tc>
        <w:tc>
          <w:tcPr>
            <w:tcW w:w="2880" w:type="dxa"/>
            <w:vAlign w:val="center"/>
          </w:tcPr>
          <w:p w14:paraId="4B97AFC3" w14:textId="77777777" w:rsidR="00D74441" w:rsidRPr="00D74441" w:rsidRDefault="00D74441" w:rsidP="00D74441">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Serves as an ultimate authority /</w:t>
            </w:r>
          </w:p>
          <w:p w14:paraId="153EAD8D" w14:textId="77777777" w:rsidR="00D74441" w:rsidRPr="00D74441" w:rsidRDefault="00D74441" w:rsidP="00D74441">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responsibility for the project</w:t>
            </w:r>
          </w:p>
          <w:p w14:paraId="2094A84E" w14:textId="3B1BEDCC" w:rsidR="00D74441" w:rsidRPr="00D74441" w:rsidRDefault="00D74441" w:rsidP="00D74441">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Provides strategic direction and</w:t>
            </w:r>
          </w:p>
          <w:p w14:paraId="02098704" w14:textId="77777777" w:rsidR="00D74441" w:rsidRPr="00D74441" w:rsidRDefault="00D74441" w:rsidP="00D74441">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guidance</w:t>
            </w:r>
          </w:p>
          <w:p w14:paraId="428D4D4A" w14:textId="40A78658" w:rsidR="00D74441" w:rsidRPr="00D74441" w:rsidRDefault="00D74441" w:rsidP="00D74441">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lastRenderedPageBreak/>
              <w:t>Approves changes to scope</w:t>
            </w:r>
          </w:p>
          <w:p w14:paraId="41DAE980" w14:textId="1D9DBADE" w:rsidR="00D74441" w:rsidRPr="00D74441" w:rsidRDefault="00D74441" w:rsidP="00D74441">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Identifies and secures funding</w:t>
            </w:r>
          </w:p>
          <w:p w14:paraId="063CA746" w14:textId="7A66A12B" w:rsidR="00D74441" w:rsidRPr="00D74441" w:rsidRDefault="00D74441" w:rsidP="00D74441">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Makes business / approaches</w:t>
            </w:r>
          </w:p>
          <w:p w14:paraId="5FE9DEC0" w14:textId="77777777" w:rsidR="00D74441" w:rsidRPr="00D74441" w:rsidRDefault="00D74441" w:rsidP="00D74441">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decisions for the project</w:t>
            </w:r>
          </w:p>
          <w:p w14:paraId="2A13600A" w14:textId="08D6A038" w:rsidR="00D74441" w:rsidRPr="00D74441" w:rsidRDefault="00D74441" w:rsidP="00D74441">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Participates in key activities</w:t>
            </w:r>
          </w:p>
          <w:p w14:paraId="445835E0" w14:textId="50FD71C8" w:rsidR="00D74441" w:rsidRPr="00D74441" w:rsidRDefault="00D74441" w:rsidP="00D74441">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Makes resources available</w:t>
            </w:r>
          </w:p>
          <w:p w14:paraId="0717AED7" w14:textId="199160B3" w:rsidR="00D74441" w:rsidRPr="00D74441" w:rsidRDefault="00D74441" w:rsidP="00D74441">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Approves work products, address</w:t>
            </w:r>
          </w:p>
          <w:p w14:paraId="329B2721" w14:textId="77777777" w:rsidR="00D74441" w:rsidRPr="00D74441" w:rsidRDefault="00D74441" w:rsidP="00D74441">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issues, and approve change</w:t>
            </w:r>
          </w:p>
          <w:p w14:paraId="79CCA203" w14:textId="0538D93C" w:rsidR="00D74441" w:rsidRPr="00BF0431" w:rsidRDefault="00D74441" w:rsidP="00D74441">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lastRenderedPageBreak/>
              <w:t>requests</w:t>
            </w:r>
          </w:p>
        </w:tc>
      </w:tr>
      <w:tr w:rsidR="00BF0431" w14:paraId="7F766B79" w14:textId="77777777" w:rsidTr="00D74441">
        <w:tc>
          <w:tcPr>
            <w:tcW w:w="1800" w:type="dxa"/>
            <w:vAlign w:val="center"/>
          </w:tcPr>
          <w:p w14:paraId="5B24D2FB" w14:textId="390DADF9" w:rsidR="00BF0431" w:rsidRPr="00BF0431" w:rsidRDefault="00BF0431" w:rsidP="00BF0431">
            <w:pPr>
              <w:jc w:val="center"/>
              <w:rPr>
                <w:rFonts w:ascii="Arial" w:hAnsi="Arial" w:cs="Arial"/>
                <w:sz w:val="26"/>
                <w:szCs w:val="26"/>
                <w:lang w:eastAsia="zh-TW"/>
              </w:rPr>
            </w:pPr>
            <w:proofErr w:type="spellStart"/>
            <w:r w:rsidRPr="00BF0431">
              <w:rPr>
                <w:rFonts w:ascii="Arial" w:hAnsi="Arial" w:cs="Arial"/>
                <w:sz w:val="26"/>
                <w:szCs w:val="26"/>
                <w:lang w:eastAsia="zh-TW"/>
              </w:rPr>
              <w:lastRenderedPageBreak/>
              <w:t>Barcinal</w:t>
            </w:r>
            <w:proofErr w:type="spellEnd"/>
            <w:r w:rsidRPr="00BF0431">
              <w:rPr>
                <w:rFonts w:ascii="Arial" w:hAnsi="Arial" w:cs="Arial"/>
                <w:sz w:val="26"/>
                <w:szCs w:val="26"/>
                <w:lang w:eastAsia="zh-TW"/>
              </w:rPr>
              <w:t>, Marc Julius</w:t>
            </w:r>
          </w:p>
        </w:tc>
        <w:tc>
          <w:tcPr>
            <w:tcW w:w="1350" w:type="dxa"/>
            <w:vAlign w:val="center"/>
          </w:tcPr>
          <w:p w14:paraId="2EBEC5E5" w14:textId="5CD7F668" w:rsidR="00BF0431" w:rsidRPr="00BF0431" w:rsidRDefault="00BF0431" w:rsidP="00BF0431">
            <w:pPr>
              <w:jc w:val="center"/>
              <w:rPr>
                <w:rFonts w:ascii="Arial" w:hAnsi="Arial" w:cs="Arial"/>
                <w:sz w:val="26"/>
                <w:szCs w:val="26"/>
                <w:lang w:eastAsia="zh-TW"/>
              </w:rPr>
            </w:pPr>
            <w:r w:rsidRPr="00BF0431">
              <w:rPr>
                <w:rFonts w:ascii="Arial" w:hAnsi="Arial" w:cs="Arial"/>
                <w:sz w:val="26"/>
                <w:szCs w:val="26"/>
                <w:lang w:eastAsia="zh-TW"/>
              </w:rPr>
              <w:t>Scrum Master</w:t>
            </w:r>
          </w:p>
        </w:tc>
        <w:tc>
          <w:tcPr>
            <w:tcW w:w="2880" w:type="dxa"/>
            <w:vAlign w:val="center"/>
          </w:tcPr>
          <w:p w14:paraId="58B5DE88" w14:textId="6F476871" w:rsidR="00BF0431" w:rsidRPr="00BF0431" w:rsidRDefault="00BF0431" w:rsidP="00B5251D">
            <w:pPr>
              <w:pStyle w:val="ListParagraph"/>
              <w:numPr>
                <w:ilvl w:val="0"/>
                <w:numId w:val="7"/>
              </w:numPr>
              <w:spacing w:after="0" w:line="480" w:lineRule="auto"/>
              <w:jc w:val="both"/>
              <w:rPr>
                <w:rFonts w:ascii="Arial" w:eastAsia="Calibri" w:hAnsi="Arial" w:cs="Arial"/>
                <w:sz w:val="26"/>
                <w:szCs w:val="26"/>
                <w:lang w:eastAsia="ja-JP"/>
              </w:rPr>
            </w:pPr>
            <w:r w:rsidRPr="00BF0431">
              <w:rPr>
                <w:rFonts w:ascii="Arial" w:eastAsia="Calibri" w:hAnsi="Arial" w:cs="Arial"/>
                <w:sz w:val="26"/>
                <w:szCs w:val="26"/>
                <w:lang w:eastAsia="ja-JP"/>
              </w:rPr>
              <w:t>Professional in the field of project management.</w:t>
            </w:r>
          </w:p>
          <w:p w14:paraId="5426DFF8" w14:textId="145A7506" w:rsidR="00BF0431" w:rsidRPr="00BF0431" w:rsidRDefault="00BF0431" w:rsidP="00B5251D">
            <w:pPr>
              <w:pStyle w:val="ListParagraph"/>
              <w:numPr>
                <w:ilvl w:val="0"/>
                <w:numId w:val="7"/>
              </w:numPr>
              <w:spacing w:after="0" w:line="480" w:lineRule="auto"/>
              <w:jc w:val="both"/>
              <w:rPr>
                <w:rFonts w:ascii="Arial" w:eastAsia="Calibri" w:hAnsi="Arial" w:cs="Arial"/>
                <w:sz w:val="26"/>
                <w:szCs w:val="26"/>
                <w:lang w:eastAsia="ja-JP"/>
              </w:rPr>
            </w:pPr>
            <w:r w:rsidRPr="00BF0431">
              <w:rPr>
                <w:rFonts w:ascii="Arial" w:eastAsia="Calibri" w:hAnsi="Arial" w:cs="Arial"/>
                <w:sz w:val="26"/>
                <w:szCs w:val="26"/>
                <w:lang w:eastAsia="ja-JP"/>
              </w:rPr>
              <w:t>Responsible for planning, procurement and execute of a project.</w:t>
            </w:r>
          </w:p>
          <w:p w14:paraId="67BAAC71" w14:textId="01A6970B" w:rsidR="00BF0431" w:rsidRPr="00BF0431" w:rsidRDefault="00BF0431" w:rsidP="00B5251D">
            <w:pPr>
              <w:pStyle w:val="ListParagraph"/>
              <w:numPr>
                <w:ilvl w:val="0"/>
                <w:numId w:val="8"/>
              </w:numPr>
              <w:spacing w:after="0" w:line="480" w:lineRule="auto"/>
              <w:jc w:val="both"/>
              <w:rPr>
                <w:rFonts w:ascii="Arial" w:eastAsia="Calibri" w:hAnsi="Arial" w:cs="Arial"/>
                <w:sz w:val="26"/>
                <w:szCs w:val="26"/>
              </w:rPr>
            </w:pPr>
            <w:r w:rsidRPr="00BF0431">
              <w:rPr>
                <w:rFonts w:ascii="Arial" w:eastAsia="Calibri" w:hAnsi="Arial" w:cs="Arial"/>
                <w:sz w:val="26"/>
                <w:szCs w:val="26"/>
                <w:lang w:eastAsia="ja-JP"/>
              </w:rPr>
              <w:t>Undertaking that has a define start and a defined finish</w:t>
            </w:r>
          </w:p>
        </w:tc>
      </w:tr>
      <w:tr w:rsidR="00BF0431" w14:paraId="77F4D5B4" w14:textId="77777777" w:rsidTr="00D74441">
        <w:tc>
          <w:tcPr>
            <w:tcW w:w="1800" w:type="dxa"/>
            <w:vAlign w:val="center"/>
          </w:tcPr>
          <w:p w14:paraId="7D060DE5" w14:textId="716EB1A3" w:rsidR="00BF0431" w:rsidRPr="00B5251D" w:rsidRDefault="00BF0431" w:rsidP="00B5251D">
            <w:pPr>
              <w:spacing w:line="480" w:lineRule="auto"/>
              <w:jc w:val="both"/>
              <w:rPr>
                <w:rFonts w:ascii="Arial" w:hAnsi="Arial" w:cs="Arial"/>
                <w:sz w:val="26"/>
                <w:szCs w:val="26"/>
                <w:lang w:eastAsia="zh-TW"/>
              </w:rPr>
            </w:pPr>
            <w:proofErr w:type="spellStart"/>
            <w:r w:rsidRPr="00B5251D">
              <w:rPr>
                <w:rFonts w:ascii="Arial" w:hAnsi="Arial" w:cs="Arial"/>
                <w:sz w:val="26"/>
                <w:szCs w:val="26"/>
                <w:lang w:eastAsia="zh-TW"/>
              </w:rPr>
              <w:t>Cabiling</w:t>
            </w:r>
            <w:proofErr w:type="spellEnd"/>
            <w:r w:rsidRPr="00B5251D">
              <w:rPr>
                <w:rFonts w:ascii="Arial" w:hAnsi="Arial" w:cs="Arial"/>
                <w:sz w:val="26"/>
                <w:szCs w:val="26"/>
                <w:lang w:eastAsia="zh-TW"/>
              </w:rPr>
              <w:t xml:space="preserve">, </w:t>
            </w:r>
            <w:proofErr w:type="spellStart"/>
            <w:r w:rsidRPr="00B5251D">
              <w:rPr>
                <w:rFonts w:ascii="Arial" w:hAnsi="Arial" w:cs="Arial"/>
                <w:sz w:val="26"/>
                <w:szCs w:val="26"/>
                <w:lang w:eastAsia="zh-TW"/>
              </w:rPr>
              <w:t>Romel</w:t>
            </w:r>
            <w:proofErr w:type="spellEnd"/>
          </w:p>
        </w:tc>
        <w:tc>
          <w:tcPr>
            <w:tcW w:w="1350" w:type="dxa"/>
            <w:vAlign w:val="center"/>
          </w:tcPr>
          <w:p w14:paraId="6C4FFDA7" w14:textId="6BDBDDCF" w:rsidR="00BF0431" w:rsidRPr="00B5251D" w:rsidRDefault="00B5251D" w:rsidP="00B5251D">
            <w:pPr>
              <w:spacing w:line="480" w:lineRule="auto"/>
              <w:jc w:val="both"/>
              <w:rPr>
                <w:rFonts w:ascii="Arial" w:hAnsi="Arial" w:cs="Arial"/>
                <w:sz w:val="26"/>
                <w:szCs w:val="26"/>
                <w:lang w:eastAsia="zh-TW"/>
              </w:rPr>
            </w:pPr>
            <w:r w:rsidRPr="00B5251D">
              <w:rPr>
                <w:rFonts w:ascii="Arial" w:hAnsi="Arial" w:cs="Arial"/>
                <w:sz w:val="26"/>
                <w:szCs w:val="26"/>
                <w:lang w:eastAsia="zh-TW"/>
              </w:rPr>
              <w:t>Back</w:t>
            </w:r>
            <w:r w:rsidR="00BF0431" w:rsidRPr="00B5251D">
              <w:rPr>
                <w:rFonts w:ascii="Arial" w:hAnsi="Arial" w:cs="Arial"/>
                <w:sz w:val="26"/>
                <w:szCs w:val="26"/>
                <w:lang w:eastAsia="zh-TW"/>
              </w:rPr>
              <w:t>end Developer</w:t>
            </w:r>
          </w:p>
        </w:tc>
        <w:tc>
          <w:tcPr>
            <w:tcW w:w="2880" w:type="dxa"/>
            <w:vAlign w:val="center"/>
          </w:tcPr>
          <w:p w14:paraId="617BF0CE" w14:textId="51FAA364" w:rsidR="00BF0431" w:rsidRPr="00B5251D" w:rsidRDefault="00B5251D" w:rsidP="00B5251D">
            <w:pPr>
              <w:pStyle w:val="ListParagraph"/>
              <w:numPr>
                <w:ilvl w:val="0"/>
                <w:numId w:val="8"/>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database development</w:t>
            </w:r>
          </w:p>
          <w:p w14:paraId="53C2EC6C" w14:textId="175B2286" w:rsidR="00B5251D" w:rsidRPr="00B5251D" w:rsidRDefault="00B5251D" w:rsidP="00B5251D">
            <w:pPr>
              <w:pStyle w:val="ListParagraph"/>
              <w:numPr>
                <w:ilvl w:val="0"/>
                <w:numId w:val="8"/>
              </w:numPr>
              <w:spacing w:after="0" w:line="480" w:lineRule="auto"/>
              <w:jc w:val="both"/>
              <w:rPr>
                <w:rFonts w:ascii="Arial" w:eastAsia="Calibri" w:hAnsi="Arial" w:cs="Arial"/>
                <w:sz w:val="26"/>
                <w:szCs w:val="26"/>
              </w:rPr>
            </w:pPr>
            <w:r w:rsidRPr="00B5251D">
              <w:rPr>
                <w:rFonts w:ascii="Arial" w:eastAsia="Calibri" w:hAnsi="Arial" w:cs="Arial"/>
                <w:sz w:val="26"/>
                <w:szCs w:val="26"/>
              </w:rPr>
              <w:t xml:space="preserve">Responsible for integration of the </w:t>
            </w:r>
            <w:r w:rsidRPr="00B5251D">
              <w:rPr>
                <w:rFonts w:ascii="Arial" w:eastAsia="Calibri" w:hAnsi="Arial" w:cs="Arial"/>
                <w:sz w:val="26"/>
                <w:szCs w:val="26"/>
              </w:rPr>
              <w:lastRenderedPageBreak/>
              <w:t>whole system</w:t>
            </w:r>
          </w:p>
        </w:tc>
      </w:tr>
      <w:tr w:rsidR="00BF0431" w14:paraId="3DCE9C21" w14:textId="77777777" w:rsidTr="00D74441">
        <w:tc>
          <w:tcPr>
            <w:tcW w:w="1800" w:type="dxa"/>
            <w:vAlign w:val="center"/>
          </w:tcPr>
          <w:p w14:paraId="06B75EDE" w14:textId="6B0D3861" w:rsidR="00BF0431" w:rsidRPr="00B5251D" w:rsidRDefault="00B5251D" w:rsidP="00B5251D">
            <w:pPr>
              <w:spacing w:line="480" w:lineRule="auto"/>
              <w:jc w:val="both"/>
              <w:rPr>
                <w:rFonts w:ascii="Arial" w:hAnsi="Arial" w:cs="Arial"/>
                <w:sz w:val="26"/>
                <w:szCs w:val="26"/>
                <w:lang w:eastAsia="zh-TW"/>
              </w:rPr>
            </w:pPr>
            <w:r w:rsidRPr="00B5251D">
              <w:rPr>
                <w:rFonts w:ascii="Arial" w:hAnsi="Arial" w:cs="Arial"/>
                <w:sz w:val="26"/>
                <w:szCs w:val="26"/>
                <w:lang w:eastAsia="zh-TW"/>
              </w:rPr>
              <w:lastRenderedPageBreak/>
              <w:t xml:space="preserve">Malang, </w:t>
            </w:r>
            <w:proofErr w:type="spellStart"/>
            <w:r w:rsidRPr="00B5251D">
              <w:rPr>
                <w:rFonts w:ascii="Arial" w:hAnsi="Arial" w:cs="Arial"/>
                <w:sz w:val="26"/>
                <w:szCs w:val="26"/>
                <w:lang w:eastAsia="zh-TW"/>
              </w:rPr>
              <w:t>Eunique</w:t>
            </w:r>
            <w:proofErr w:type="spellEnd"/>
            <w:r w:rsidRPr="00B5251D">
              <w:rPr>
                <w:rFonts w:ascii="Arial" w:hAnsi="Arial" w:cs="Arial"/>
                <w:sz w:val="26"/>
                <w:szCs w:val="26"/>
                <w:lang w:eastAsia="zh-TW"/>
              </w:rPr>
              <w:t xml:space="preserve"> Lambert</w:t>
            </w:r>
          </w:p>
        </w:tc>
        <w:tc>
          <w:tcPr>
            <w:tcW w:w="1350" w:type="dxa"/>
            <w:vAlign w:val="center"/>
          </w:tcPr>
          <w:p w14:paraId="43BF2385" w14:textId="40AF7239" w:rsidR="00BF0431" w:rsidRPr="00B5251D" w:rsidRDefault="00B5251D" w:rsidP="00B5251D">
            <w:pPr>
              <w:spacing w:line="480" w:lineRule="auto"/>
              <w:jc w:val="both"/>
              <w:rPr>
                <w:rFonts w:ascii="Arial" w:hAnsi="Arial" w:cs="Arial"/>
                <w:sz w:val="26"/>
                <w:szCs w:val="26"/>
                <w:lang w:eastAsia="zh-TW"/>
              </w:rPr>
            </w:pPr>
            <w:r w:rsidRPr="00B5251D">
              <w:rPr>
                <w:rFonts w:ascii="Arial" w:hAnsi="Arial" w:cs="Arial"/>
                <w:sz w:val="26"/>
                <w:szCs w:val="26"/>
                <w:lang w:eastAsia="zh-TW"/>
              </w:rPr>
              <w:t>System Designer / Frontend Developer</w:t>
            </w:r>
          </w:p>
        </w:tc>
        <w:tc>
          <w:tcPr>
            <w:tcW w:w="2880" w:type="dxa"/>
            <w:vAlign w:val="center"/>
          </w:tcPr>
          <w:p w14:paraId="0E2732D3" w14:textId="77777777" w:rsidR="00BF0431" w:rsidRPr="00B5251D" w:rsidRDefault="00B5251D" w:rsidP="00B5251D">
            <w:pPr>
              <w:pStyle w:val="ListParagraph"/>
              <w:numPr>
                <w:ilvl w:val="0"/>
                <w:numId w:val="9"/>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designing  of the UI/UX of the system</w:t>
            </w:r>
          </w:p>
          <w:p w14:paraId="16C279FD" w14:textId="7538D41A" w:rsidR="00B5251D" w:rsidRPr="00B5251D" w:rsidRDefault="00B5251D" w:rsidP="00B5251D">
            <w:pPr>
              <w:pStyle w:val="ListParagraph"/>
              <w:numPr>
                <w:ilvl w:val="0"/>
                <w:numId w:val="9"/>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branding of the project</w:t>
            </w:r>
          </w:p>
        </w:tc>
      </w:tr>
      <w:tr w:rsidR="00BF0431" w14:paraId="566D047E" w14:textId="77777777" w:rsidTr="00D74441">
        <w:tc>
          <w:tcPr>
            <w:tcW w:w="1800" w:type="dxa"/>
            <w:vAlign w:val="center"/>
          </w:tcPr>
          <w:p w14:paraId="3A4860D3" w14:textId="194A3B02" w:rsidR="00BF0431" w:rsidRPr="00B5251D" w:rsidRDefault="00B5251D" w:rsidP="00B5251D">
            <w:pPr>
              <w:spacing w:line="480" w:lineRule="auto"/>
              <w:jc w:val="both"/>
              <w:rPr>
                <w:rFonts w:ascii="Arial" w:hAnsi="Arial" w:cs="Arial"/>
                <w:sz w:val="26"/>
                <w:szCs w:val="26"/>
                <w:lang w:eastAsia="zh-TW"/>
              </w:rPr>
            </w:pPr>
            <w:r w:rsidRPr="00B5251D">
              <w:rPr>
                <w:rFonts w:ascii="Arial" w:hAnsi="Arial" w:cs="Arial"/>
                <w:sz w:val="26"/>
                <w:szCs w:val="26"/>
                <w:lang w:eastAsia="zh-TW"/>
              </w:rPr>
              <w:t xml:space="preserve">Ramos, </w:t>
            </w:r>
            <w:proofErr w:type="spellStart"/>
            <w:r w:rsidRPr="00B5251D">
              <w:rPr>
                <w:rFonts w:ascii="Arial" w:hAnsi="Arial" w:cs="Arial"/>
                <w:sz w:val="26"/>
                <w:szCs w:val="26"/>
                <w:lang w:eastAsia="zh-TW"/>
              </w:rPr>
              <w:t>Ronalyn</w:t>
            </w:r>
            <w:proofErr w:type="spellEnd"/>
          </w:p>
        </w:tc>
        <w:tc>
          <w:tcPr>
            <w:tcW w:w="1350" w:type="dxa"/>
            <w:vAlign w:val="center"/>
          </w:tcPr>
          <w:p w14:paraId="05B75965" w14:textId="684B1B45" w:rsidR="00BF0431" w:rsidRPr="00B5251D" w:rsidRDefault="00B5251D" w:rsidP="00B5251D">
            <w:pPr>
              <w:spacing w:line="480" w:lineRule="auto"/>
              <w:jc w:val="both"/>
              <w:rPr>
                <w:rFonts w:ascii="Arial" w:hAnsi="Arial" w:cs="Arial"/>
                <w:sz w:val="26"/>
                <w:szCs w:val="26"/>
                <w:lang w:eastAsia="zh-TW"/>
              </w:rPr>
            </w:pPr>
            <w:r w:rsidRPr="00B5251D">
              <w:rPr>
                <w:rFonts w:ascii="Arial" w:hAnsi="Arial" w:cs="Arial"/>
                <w:sz w:val="26"/>
                <w:szCs w:val="26"/>
                <w:lang w:eastAsia="zh-TW"/>
              </w:rPr>
              <w:t>Frontend Developer</w:t>
            </w:r>
          </w:p>
        </w:tc>
        <w:tc>
          <w:tcPr>
            <w:tcW w:w="2880" w:type="dxa"/>
            <w:vAlign w:val="center"/>
          </w:tcPr>
          <w:p w14:paraId="65ED29E4" w14:textId="3DDE2C45" w:rsidR="00BF0431" w:rsidRPr="00B5251D" w:rsidRDefault="00B5251D" w:rsidP="00B5251D">
            <w:pPr>
              <w:pStyle w:val="ListParagraph"/>
              <w:numPr>
                <w:ilvl w:val="0"/>
                <w:numId w:val="10"/>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UI/UX of the system</w:t>
            </w:r>
          </w:p>
        </w:tc>
      </w:tr>
      <w:tr w:rsidR="00B5251D" w14:paraId="45226153" w14:textId="77777777" w:rsidTr="00D74441">
        <w:tc>
          <w:tcPr>
            <w:tcW w:w="1800" w:type="dxa"/>
            <w:vAlign w:val="center"/>
          </w:tcPr>
          <w:p w14:paraId="44A8EF8F" w14:textId="52FC9334" w:rsidR="00B5251D" w:rsidRPr="00B5251D" w:rsidRDefault="00B5251D" w:rsidP="00B5251D">
            <w:pPr>
              <w:spacing w:line="480" w:lineRule="auto"/>
              <w:jc w:val="both"/>
              <w:rPr>
                <w:rFonts w:ascii="Arial" w:hAnsi="Arial" w:cs="Arial"/>
                <w:sz w:val="26"/>
                <w:szCs w:val="26"/>
                <w:lang w:eastAsia="zh-TW"/>
              </w:rPr>
            </w:pPr>
            <w:proofErr w:type="spellStart"/>
            <w:r w:rsidRPr="00B5251D">
              <w:rPr>
                <w:rFonts w:ascii="Arial" w:hAnsi="Arial" w:cs="Arial"/>
                <w:sz w:val="26"/>
                <w:szCs w:val="26"/>
                <w:lang w:eastAsia="zh-TW"/>
              </w:rPr>
              <w:t>Lesigues</w:t>
            </w:r>
            <w:proofErr w:type="spellEnd"/>
            <w:r w:rsidRPr="00B5251D">
              <w:rPr>
                <w:rFonts w:ascii="Arial" w:hAnsi="Arial" w:cs="Arial"/>
                <w:sz w:val="26"/>
                <w:szCs w:val="26"/>
                <w:lang w:eastAsia="zh-TW"/>
              </w:rPr>
              <w:t xml:space="preserve">, </w:t>
            </w:r>
            <w:proofErr w:type="spellStart"/>
            <w:r w:rsidRPr="00B5251D">
              <w:rPr>
                <w:rFonts w:ascii="Arial" w:hAnsi="Arial" w:cs="Arial"/>
                <w:sz w:val="26"/>
                <w:szCs w:val="26"/>
                <w:lang w:eastAsia="zh-TW"/>
              </w:rPr>
              <w:t>Fridalyn</w:t>
            </w:r>
            <w:proofErr w:type="spellEnd"/>
          </w:p>
        </w:tc>
        <w:tc>
          <w:tcPr>
            <w:tcW w:w="1350" w:type="dxa"/>
            <w:vAlign w:val="center"/>
          </w:tcPr>
          <w:p w14:paraId="1FFB273B" w14:textId="3EA82654" w:rsidR="00B5251D" w:rsidRPr="00B5251D" w:rsidRDefault="00B5251D" w:rsidP="00B5251D">
            <w:pPr>
              <w:spacing w:line="480" w:lineRule="auto"/>
              <w:jc w:val="both"/>
              <w:rPr>
                <w:rFonts w:ascii="Arial" w:hAnsi="Arial" w:cs="Arial"/>
                <w:sz w:val="26"/>
                <w:szCs w:val="26"/>
                <w:lang w:eastAsia="zh-TW"/>
              </w:rPr>
            </w:pPr>
            <w:r w:rsidRPr="00B5251D">
              <w:rPr>
                <w:rFonts w:ascii="Arial" w:hAnsi="Arial" w:cs="Arial"/>
                <w:sz w:val="26"/>
                <w:szCs w:val="26"/>
                <w:lang w:eastAsia="zh-TW"/>
              </w:rPr>
              <w:t>Documentation / Frontend Developer</w:t>
            </w:r>
          </w:p>
        </w:tc>
        <w:tc>
          <w:tcPr>
            <w:tcW w:w="2880" w:type="dxa"/>
            <w:vAlign w:val="center"/>
          </w:tcPr>
          <w:p w14:paraId="53D348B2" w14:textId="77777777" w:rsidR="00B5251D" w:rsidRPr="00B5251D" w:rsidRDefault="00B5251D" w:rsidP="00B5251D">
            <w:pPr>
              <w:pStyle w:val="ListParagraph"/>
              <w:numPr>
                <w:ilvl w:val="0"/>
                <w:numId w:val="10"/>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UI/UX of the system</w:t>
            </w:r>
          </w:p>
          <w:p w14:paraId="011CB397" w14:textId="5A93C63C" w:rsidR="00B5251D" w:rsidRPr="00B5251D" w:rsidRDefault="00B5251D" w:rsidP="00B5251D">
            <w:pPr>
              <w:pStyle w:val="ListParagraph"/>
              <w:numPr>
                <w:ilvl w:val="0"/>
                <w:numId w:val="10"/>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documentation of the project</w:t>
            </w:r>
          </w:p>
        </w:tc>
      </w:tr>
    </w:tbl>
    <w:p w14:paraId="1C4CB9FD" w14:textId="6B98A8E2" w:rsidR="00BF0431" w:rsidRPr="00BF0431" w:rsidRDefault="00BF0431" w:rsidP="00BF0431">
      <w:pPr>
        <w:rPr>
          <w:lang w:eastAsia="zh-TW"/>
        </w:rPr>
      </w:pPr>
    </w:p>
    <w:p w14:paraId="5A7A5E0A" w14:textId="77777777" w:rsidR="00315604" w:rsidRPr="003E50EB" w:rsidRDefault="00315604" w:rsidP="00953F20">
      <w:pPr>
        <w:pStyle w:val="Heading3"/>
        <w:numPr>
          <w:ilvl w:val="3"/>
          <w:numId w:val="1"/>
        </w:numPr>
        <w:spacing w:before="0" w:after="0" w:line="360" w:lineRule="auto"/>
        <w:rPr>
          <w:rFonts w:cs="Arial"/>
          <w:szCs w:val="26"/>
        </w:rPr>
      </w:pPr>
      <w:r w:rsidRPr="003E50EB">
        <w:rPr>
          <w:rFonts w:cs="Arial"/>
          <w:szCs w:val="26"/>
        </w:rPr>
        <w:lastRenderedPageBreak/>
        <w:t>Problem definition</w:t>
      </w:r>
    </w:p>
    <w:p w14:paraId="23769D72" w14:textId="77777777" w:rsidR="00315604" w:rsidRPr="003E50EB" w:rsidRDefault="00315604" w:rsidP="00953F20">
      <w:pPr>
        <w:pStyle w:val="Heading4"/>
        <w:numPr>
          <w:ilvl w:val="4"/>
          <w:numId w:val="1"/>
        </w:numPr>
        <w:spacing w:before="0" w:after="0" w:line="360" w:lineRule="auto"/>
        <w:rPr>
          <w:rFonts w:ascii="Arial" w:hAnsi="Arial" w:cs="Arial"/>
          <w:sz w:val="26"/>
          <w:szCs w:val="26"/>
        </w:rPr>
      </w:pPr>
      <w:r w:rsidRPr="003E50EB">
        <w:rPr>
          <w:rFonts w:ascii="Arial" w:hAnsi="Arial" w:cs="Arial"/>
          <w:sz w:val="26"/>
          <w:szCs w:val="26"/>
        </w:rPr>
        <w:t xml:space="preserve">Problem statement </w:t>
      </w:r>
    </w:p>
    <w:p w14:paraId="1882E2E7" w14:textId="77777777" w:rsidR="00315604" w:rsidRPr="003E50EB" w:rsidRDefault="00315604" w:rsidP="00953F20">
      <w:pPr>
        <w:pStyle w:val="Heading4"/>
        <w:numPr>
          <w:ilvl w:val="4"/>
          <w:numId w:val="1"/>
        </w:numPr>
        <w:spacing w:before="0" w:after="0" w:line="360" w:lineRule="auto"/>
        <w:rPr>
          <w:rFonts w:ascii="Arial" w:hAnsi="Arial" w:cs="Arial"/>
          <w:sz w:val="26"/>
          <w:szCs w:val="26"/>
        </w:rPr>
      </w:pPr>
      <w:r w:rsidRPr="003E50EB">
        <w:rPr>
          <w:rFonts w:ascii="Arial" w:hAnsi="Arial" w:cs="Arial"/>
          <w:sz w:val="26"/>
          <w:szCs w:val="26"/>
        </w:rPr>
        <w:t xml:space="preserve">Organizational Impact </w:t>
      </w:r>
    </w:p>
    <w:p w14:paraId="70476C24" w14:textId="77777777" w:rsidR="00315604" w:rsidRPr="003E50EB" w:rsidRDefault="00315604" w:rsidP="00953F20">
      <w:pPr>
        <w:pStyle w:val="Heading4"/>
        <w:numPr>
          <w:ilvl w:val="4"/>
          <w:numId w:val="1"/>
        </w:numPr>
        <w:spacing w:before="0" w:after="0" w:line="360" w:lineRule="auto"/>
        <w:rPr>
          <w:rFonts w:ascii="Arial" w:hAnsi="Arial" w:cs="Arial"/>
          <w:sz w:val="26"/>
          <w:szCs w:val="26"/>
        </w:rPr>
      </w:pPr>
      <w:r w:rsidRPr="003E50EB">
        <w:rPr>
          <w:rFonts w:ascii="Arial" w:hAnsi="Arial" w:cs="Arial"/>
          <w:sz w:val="26"/>
          <w:szCs w:val="26"/>
        </w:rPr>
        <w:t>Technology Migration</w:t>
      </w:r>
    </w:p>
    <w:p w14:paraId="7F0C9211" w14:textId="77777777" w:rsidR="00315604" w:rsidRPr="003E50EB" w:rsidRDefault="00315604" w:rsidP="00953F20">
      <w:pPr>
        <w:pStyle w:val="Heading3"/>
        <w:numPr>
          <w:ilvl w:val="3"/>
          <w:numId w:val="1"/>
        </w:numPr>
        <w:spacing w:before="0" w:after="0" w:line="360" w:lineRule="auto"/>
        <w:rPr>
          <w:rFonts w:cs="Arial"/>
          <w:szCs w:val="26"/>
        </w:rPr>
      </w:pPr>
      <w:r w:rsidRPr="003E50EB">
        <w:rPr>
          <w:rFonts w:cs="Arial"/>
          <w:szCs w:val="26"/>
        </w:rPr>
        <w:t>Project Overview</w:t>
      </w:r>
    </w:p>
    <w:p w14:paraId="204C9315" w14:textId="77777777" w:rsidR="00315604" w:rsidRPr="003E50EB" w:rsidRDefault="00315604" w:rsidP="00953F20">
      <w:pPr>
        <w:pStyle w:val="Heading4"/>
        <w:numPr>
          <w:ilvl w:val="4"/>
          <w:numId w:val="1"/>
        </w:numPr>
        <w:spacing w:before="0" w:after="0" w:line="360" w:lineRule="auto"/>
        <w:rPr>
          <w:rFonts w:ascii="Arial" w:hAnsi="Arial" w:cs="Arial"/>
          <w:sz w:val="26"/>
          <w:szCs w:val="26"/>
        </w:rPr>
      </w:pPr>
      <w:r w:rsidRPr="003E50EB">
        <w:rPr>
          <w:rFonts w:ascii="Arial" w:hAnsi="Arial" w:cs="Arial"/>
          <w:sz w:val="26"/>
          <w:szCs w:val="26"/>
        </w:rPr>
        <w:t xml:space="preserve">Project description </w:t>
      </w:r>
    </w:p>
    <w:p w14:paraId="34B35EAD" w14:textId="77777777" w:rsidR="00315604" w:rsidRDefault="00315604" w:rsidP="00953F20">
      <w:pPr>
        <w:pStyle w:val="Heading4"/>
        <w:numPr>
          <w:ilvl w:val="4"/>
          <w:numId w:val="1"/>
        </w:numPr>
        <w:spacing w:before="0" w:after="0" w:line="360" w:lineRule="auto"/>
        <w:rPr>
          <w:rFonts w:ascii="Arial" w:hAnsi="Arial" w:cs="Arial"/>
          <w:sz w:val="26"/>
          <w:szCs w:val="26"/>
        </w:rPr>
      </w:pPr>
      <w:r w:rsidRPr="003E50EB">
        <w:rPr>
          <w:rFonts w:ascii="Arial" w:hAnsi="Arial" w:cs="Arial"/>
          <w:sz w:val="26"/>
          <w:szCs w:val="26"/>
        </w:rPr>
        <w:t>Goals and objectives</w:t>
      </w:r>
    </w:p>
    <w:p w14:paraId="65562845" w14:textId="507A7AF5" w:rsidR="004B645A" w:rsidRDefault="004B645A" w:rsidP="004B645A">
      <w:pPr>
        <w:pStyle w:val="ListParagraph"/>
        <w:spacing w:line="480" w:lineRule="auto"/>
        <w:ind w:left="1620" w:firstLine="540"/>
        <w:jc w:val="both"/>
        <w:rPr>
          <w:rFonts w:ascii="Arial" w:hAnsi="Arial" w:cs="Arial"/>
          <w:sz w:val="24"/>
        </w:rPr>
      </w:pPr>
      <w:r w:rsidRPr="004B645A">
        <w:rPr>
          <w:rFonts w:ascii="Arial" w:hAnsi="Arial" w:cs="Arial"/>
          <w:sz w:val="24"/>
        </w:rPr>
        <w:t>The Develop</w:t>
      </w:r>
      <w:r>
        <w:rPr>
          <w:rFonts w:ascii="Arial" w:hAnsi="Arial" w:cs="Arial"/>
          <w:sz w:val="24"/>
        </w:rPr>
        <w:t>ed</w:t>
      </w:r>
      <w:r w:rsidRPr="004B645A">
        <w:rPr>
          <w:rFonts w:ascii="Arial" w:hAnsi="Arial" w:cs="Arial"/>
          <w:sz w:val="24"/>
        </w:rPr>
        <w:t xml:space="preserve"> Project directly supports several goals and objectives established by Logistics. The following table lists the business goals and objectives that the Service Management su</w:t>
      </w:r>
      <w:r>
        <w:rPr>
          <w:rFonts w:ascii="Arial" w:hAnsi="Arial" w:cs="Arial"/>
          <w:sz w:val="24"/>
        </w:rPr>
        <w:t>pports and how it supports them.</w:t>
      </w:r>
    </w:p>
    <w:tbl>
      <w:tblPr>
        <w:tblStyle w:val="TableGrid"/>
        <w:tblW w:w="0" w:type="auto"/>
        <w:tblInd w:w="1620" w:type="dxa"/>
        <w:tblLook w:val="04A0" w:firstRow="1" w:lastRow="0" w:firstColumn="1" w:lastColumn="0" w:noHBand="0" w:noVBand="1"/>
      </w:tblPr>
      <w:tblGrid>
        <w:gridCol w:w="2978"/>
        <w:gridCol w:w="3466"/>
      </w:tblGrid>
      <w:tr w:rsidR="004B645A" w14:paraId="4A674606" w14:textId="77777777" w:rsidTr="004B645A">
        <w:trPr>
          <w:trHeight w:val="494"/>
        </w:trPr>
        <w:tc>
          <w:tcPr>
            <w:tcW w:w="4032" w:type="dxa"/>
            <w:vAlign w:val="center"/>
          </w:tcPr>
          <w:p w14:paraId="6171AF13" w14:textId="47D9F384" w:rsidR="004B645A" w:rsidRPr="004B645A" w:rsidRDefault="004B645A" w:rsidP="004B645A">
            <w:pPr>
              <w:jc w:val="center"/>
              <w:rPr>
                <w:rFonts w:ascii="Arial" w:hAnsi="Arial" w:cs="Arial"/>
                <w:b/>
                <w:sz w:val="26"/>
                <w:szCs w:val="26"/>
              </w:rPr>
            </w:pPr>
            <w:r w:rsidRPr="004B645A">
              <w:rPr>
                <w:rFonts w:ascii="Arial" w:hAnsi="Arial" w:cs="Arial"/>
                <w:b/>
                <w:sz w:val="26"/>
                <w:szCs w:val="26"/>
              </w:rPr>
              <w:t>GOAL</w:t>
            </w:r>
            <w:r w:rsidR="005C4866">
              <w:rPr>
                <w:rFonts w:ascii="Arial" w:hAnsi="Arial" w:cs="Arial"/>
                <w:b/>
                <w:sz w:val="26"/>
                <w:szCs w:val="26"/>
              </w:rPr>
              <w:t>S</w:t>
            </w:r>
          </w:p>
        </w:tc>
        <w:tc>
          <w:tcPr>
            <w:tcW w:w="4032" w:type="dxa"/>
            <w:vAlign w:val="center"/>
          </w:tcPr>
          <w:p w14:paraId="615664D6" w14:textId="2897E9C7" w:rsidR="004B645A" w:rsidRPr="004B645A" w:rsidRDefault="004B645A" w:rsidP="004B645A">
            <w:pPr>
              <w:jc w:val="center"/>
              <w:rPr>
                <w:rFonts w:ascii="Arial" w:hAnsi="Arial" w:cs="Arial"/>
                <w:b/>
                <w:sz w:val="26"/>
                <w:szCs w:val="26"/>
              </w:rPr>
            </w:pPr>
            <w:r w:rsidRPr="004B645A">
              <w:rPr>
                <w:rFonts w:ascii="Arial" w:hAnsi="Arial" w:cs="Arial"/>
                <w:b/>
                <w:sz w:val="26"/>
                <w:szCs w:val="26"/>
              </w:rPr>
              <w:t>OBJECTIVES</w:t>
            </w:r>
          </w:p>
        </w:tc>
      </w:tr>
      <w:tr w:rsidR="004B645A" w14:paraId="734FD305" w14:textId="77777777" w:rsidTr="004B645A">
        <w:tc>
          <w:tcPr>
            <w:tcW w:w="4032" w:type="dxa"/>
            <w:vAlign w:val="center"/>
          </w:tcPr>
          <w:p w14:paraId="76F63DAD" w14:textId="77777777" w:rsidR="004B645A" w:rsidRPr="004B645A" w:rsidRDefault="004B645A" w:rsidP="004B645A">
            <w:pPr>
              <w:jc w:val="both"/>
              <w:rPr>
                <w:rFonts w:ascii="Arial" w:hAnsi="Arial" w:cs="Arial"/>
                <w:sz w:val="24"/>
                <w:szCs w:val="24"/>
              </w:rPr>
            </w:pPr>
          </w:p>
        </w:tc>
        <w:tc>
          <w:tcPr>
            <w:tcW w:w="4032" w:type="dxa"/>
            <w:vAlign w:val="center"/>
          </w:tcPr>
          <w:p w14:paraId="5FA90C75" w14:textId="3E201FEA" w:rsidR="004B645A" w:rsidRPr="004B645A" w:rsidRDefault="004B645A" w:rsidP="004B645A">
            <w:pPr>
              <w:pStyle w:val="ListParagraph"/>
              <w:numPr>
                <w:ilvl w:val="0"/>
                <w:numId w:val="13"/>
              </w:numPr>
              <w:spacing w:after="0" w:line="480" w:lineRule="auto"/>
              <w:jc w:val="both"/>
              <w:rPr>
                <w:rFonts w:ascii="Arial" w:eastAsia="Calibri" w:hAnsi="Arial" w:cs="Arial"/>
                <w:b/>
                <w:sz w:val="24"/>
                <w:szCs w:val="24"/>
              </w:rPr>
            </w:pPr>
            <w:r w:rsidRPr="004B645A">
              <w:rPr>
                <w:rFonts w:ascii="Arial" w:eastAsia="Calibri" w:hAnsi="Arial" w:cs="Arial"/>
                <w:b/>
                <w:sz w:val="24"/>
                <w:szCs w:val="24"/>
              </w:rPr>
              <w:t>Procurement</w:t>
            </w:r>
          </w:p>
        </w:tc>
      </w:tr>
      <w:tr w:rsidR="004B645A" w14:paraId="7444EB05" w14:textId="77777777" w:rsidTr="004B645A">
        <w:tc>
          <w:tcPr>
            <w:tcW w:w="4032" w:type="dxa"/>
            <w:vAlign w:val="center"/>
          </w:tcPr>
          <w:p w14:paraId="585F63F2" w14:textId="77777777" w:rsidR="004B645A" w:rsidRPr="004B645A" w:rsidRDefault="004B645A" w:rsidP="004B645A">
            <w:pPr>
              <w:jc w:val="both"/>
              <w:rPr>
                <w:rFonts w:ascii="Arial" w:hAnsi="Arial" w:cs="Arial"/>
                <w:sz w:val="24"/>
                <w:szCs w:val="24"/>
              </w:rPr>
            </w:pPr>
          </w:p>
        </w:tc>
        <w:tc>
          <w:tcPr>
            <w:tcW w:w="4032" w:type="dxa"/>
            <w:vAlign w:val="center"/>
          </w:tcPr>
          <w:p w14:paraId="5E8A21F0" w14:textId="403D12F7" w:rsidR="004B645A" w:rsidRPr="004B645A" w:rsidRDefault="004B645A" w:rsidP="004B645A">
            <w:pPr>
              <w:pStyle w:val="ListParagraph"/>
              <w:numPr>
                <w:ilvl w:val="0"/>
                <w:numId w:val="13"/>
              </w:numPr>
              <w:spacing w:after="0" w:line="480" w:lineRule="auto"/>
              <w:jc w:val="both"/>
              <w:rPr>
                <w:rFonts w:ascii="Arial" w:eastAsia="Calibri" w:hAnsi="Arial" w:cs="Arial"/>
                <w:b/>
                <w:sz w:val="24"/>
                <w:szCs w:val="24"/>
              </w:rPr>
            </w:pPr>
            <w:r w:rsidRPr="004B645A">
              <w:rPr>
                <w:rFonts w:ascii="Arial" w:eastAsia="Calibri" w:hAnsi="Arial" w:cs="Arial"/>
                <w:b/>
                <w:sz w:val="24"/>
                <w:szCs w:val="24"/>
              </w:rPr>
              <w:t>Asset Management</w:t>
            </w:r>
          </w:p>
        </w:tc>
      </w:tr>
      <w:tr w:rsidR="004B645A" w14:paraId="7C9FD813" w14:textId="77777777" w:rsidTr="004B645A">
        <w:tc>
          <w:tcPr>
            <w:tcW w:w="4032" w:type="dxa"/>
            <w:vAlign w:val="center"/>
          </w:tcPr>
          <w:p w14:paraId="12F9222B" w14:textId="77777777" w:rsidR="004B645A" w:rsidRPr="004B645A" w:rsidRDefault="004B645A" w:rsidP="004B645A">
            <w:pPr>
              <w:jc w:val="both"/>
              <w:rPr>
                <w:rFonts w:ascii="Arial" w:hAnsi="Arial" w:cs="Arial"/>
                <w:sz w:val="24"/>
                <w:szCs w:val="24"/>
              </w:rPr>
            </w:pPr>
          </w:p>
        </w:tc>
        <w:tc>
          <w:tcPr>
            <w:tcW w:w="4032" w:type="dxa"/>
            <w:vAlign w:val="center"/>
          </w:tcPr>
          <w:p w14:paraId="7AA08F21" w14:textId="54DA4DC0" w:rsidR="004B645A" w:rsidRPr="004B645A" w:rsidRDefault="004B645A" w:rsidP="004B645A">
            <w:pPr>
              <w:pStyle w:val="ListParagraph"/>
              <w:numPr>
                <w:ilvl w:val="0"/>
                <w:numId w:val="13"/>
              </w:numPr>
              <w:spacing w:after="0" w:line="480" w:lineRule="auto"/>
              <w:jc w:val="both"/>
              <w:rPr>
                <w:rFonts w:ascii="Arial" w:eastAsia="Calibri" w:hAnsi="Arial" w:cs="Arial"/>
                <w:b/>
                <w:sz w:val="24"/>
                <w:szCs w:val="24"/>
              </w:rPr>
            </w:pPr>
            <w:r w:rsidRPr="004B645A">
              <w:rPr>
                <w:rFonts w:ascii="Arial" w:eastAsia="Calibri" w:hAnsi="Arial" w:cs="Arial"/>
                <w:b/>
                <w:sz w:val="24"/>
                <w:szCs w:val="24"/>
              </w:rPr>
              <w:t>Project Management</w:t>
            </w:r>
          </w:p>
        </w:tc>
      </w:tr>
      <w:tr w:rsidR="004B645A" w14:paraId="229609F2" w14:textId="77777777" w:rsidTr="004B645A">
        <w:tc>
          <w:tcPr>
            <w:tcW w:w="4032" w:type="dxa"/>
            <w:vAlign w:val="center"/>
          </w:tcPr>
          <w:p w14:paraId="1B31511B" w14:textId="77777777" w:rsidR="004B645A" w:rsidRPr="004B645A" w:rsidRDefault="004B645A" w:rsidP="004B645A">
            <w:pPr>
              <w:jc w:val="both"/>
              <w:rPr>
                <w:rFonts w:ascii="Arial" w:hAnsi="Arial" w:cs="Arial"/>
                <w:sz w:val="24"/>
                <w:szCs w:val="24"/>
              </w:rPr>
            </w:pPr>
          </w:p>
        </w:tc>
        <w:tc>
          <w:tcPr>
            <w:tcW w:w="4032" w:type="dxa"/>
            <w:vAlign w:val="center"/>
          </w:tcPr>
          <w:p w14:paraId="4E014A8E" w14:textId="1D209008" w:rsidR="004B645A" w:rsidRPr="004B645A" w:rsidRDefault="004B645A" w:rsidP="004B645A">
            <w:pPr>
              <w:pStyle w:val="ListParagraph"/>
              <w:numPr>
                <w:ilvl w:val="0"/>
                <w:numId w:val="13"/>
              </w:numPr>
              <w:spacing w:after="0" w:line="480" w:lineRule="auto"/>
              <w:jc w:val="both"/>
              <w:rPr>
                <w:rFonts w:ascii="Arial" w:eastAsia="Calibri" w:hAnsi="Arial" w:cs="Arial"/>
                <w:b/>
                <w:sz w:val="24"/>
                <w:szCs w:val="24"/>
              </w:rPr>
            </w:pPr>
            <w:r w:rsidRPr="004B645A">
              <w:rPr>
                <w:rFonts w:ascii="Arial" w:eastAsia="Calibri" w:hAnsi="Arial" w:cs="Arial"/>
                <w:b/>
                <w:sz w:val="24"/>
                <w:szCs w:val="24"/>
              </w:rPr>
              <w:t>Vendor Portals</w:t>
            </w:r>
          </w:p>
        </w:tc>
      </w:tr>
      <w:tr w:rsidR="004B645A" w14:paraId="438EB65F" w14:textId="77777777" w:rsidTr="004B645A">
        <w:tc>
          <w:tcPr>
            <w:tcW w:w="4032" w:type="dxa"/>
            <w:vAlign w:val="center"/>
          </w:tcPr>
          <w:p w14:paraId="71085304" w14:textId="77777777" w:rsidR="004B645A" w:rsidRPr="004B645A" w:rsidRDefault="004B645A" w:rsidP="004B645A">
            <w:pPr>
              <w:jc w:val="both"/>
              <w:rPr>
                <w:rFonts w:ascii="Arial" w:hAnsi="Arial" w:cs="Arial"/>
                <w:sz w:val="24"/>
                <w:szCs w:val="24"/>
              </w:rPr>
            </w:pPr>
          </w:p>
        </w:tc>
        <w:tc>
          <w:tcPr>
            <w:tcW w:w="4032" w:type="dxa"/>
            <w:vAlign w:val="center"/>
          </w:tcPr>
          <w:p w14:paraId="6765B2F1" w14:textId="2A4C2EB5" w:rsidR="004B645A" w:rsidRPr="004B645A" w:rsidRDefault="004B645A" w:rsidP="004B645A">
            <w:pPr>
              <w:pStyle w:val="ListParagraph"/>
              <w:numPr>
                <w:ilvl w:val="0"/>
                <w:numId w:val="13"/>
              </w:numPr>
              <w:spacing w:after="0" w:line="480" w:lineRule="auto"/>
              <w:jc w:val="both"/>
              <w:rPr>
                <w:rFonts w:ascii="Arial" w:eastAsia="Calibri" w:hAnsi="Arial" w:cs="Arial"/>
                <w:b/>
                <w:sz w:val="24"/>
                <w:szCs w:val="24"/>
              </w:rPr>
            </w:pPr>
            <w:r w:rsidRPr="004B645A">
              <w:rPr>
                <w:rFonts w:ascii="Arial" w:eastAsia="Calibri" w:hAnsi="Arial" w:cs="Arial"/>
                <w:b/>
                <w:sz w:val="24"/>
                <w:szCs w:val="24"/>
              </w:rPr>
              <w:t>Fleet Management</w:t>
            </w:r>
          </w:p>
        </w:tc>
      </w:tr>
      <w:tr w:rsidR="004B645A" w14:paraId="6F85A8F8" w14:textId="77777777" w:rsidTr="004B645A">
        <w:tc>
          <w:tcPr>
            <w:tcW w:w="4032" w:type="dxa"/>
            <w:vAlign w:val="center"/>
          </w:tcPr>
          <w:p w14:paraId="1999EB45" w14:textId="5DF5DC8C" w:rsidR="004B645A" w:rsidRPr="004B645A" w:rsidRDefault="00863A43" w:rsidP="00863A43">
            <w:pPr>
              <w:spacing w:line="480" w:lineRule="auto"/>
              <w:jc w:val="both"/>
              <w:rPr>
                <w:rFonts w:ascii="Arial" w:hAnsi="Arial" w:cs="Arial"/>
                <w:sz w:val="24"/>
                <w:szCs w:val="24"/>
              </w:rPr>
            </w:pPr>
            <w:r w:rsidRPr="00BE2A0A">
              <w:rPr>
                <w:rFonts w:ascii="Arial" w:hAnsi="Arial" w:cs="Arial"/>
                <w:sz w:val="24"/>
                <w:szCs w:val="24"/>
              </w:rPr>
              <w:t>To acknowledge a</w:t>
            </w:r>
            <w:r>
              <w:rPr>
                <w:rFonts w:ascii="Arial" w:hAnsi="Arial" w:cs="Arial"/>
                <w:sz w:val="24"/>
                <w:szCs w:val="24"/>
              </w:rPr>
              <w:t xml:space="preserve">nd supervise competent admin’s </w:t>
            </w:r>
            <w:r w:rsidRPr="00BE2A0A">
              <w:rPr>
                <w:rFonts w:ascii="Arial" w:hAnsi="Arial" w:cs="Arial"/>
                <w:sz w:val="24"/>
                <w:szCs w:val="24"/>
              </w:rPr>
              <w:t xml:space="preserve">according to </w:t>
            </w:r>
            <w:r w:rsidRPr="00BE2A0A">
              <w:rPr>
                <w:rFonts w:ascii="Arial" w:hAnsi="Arial" w:cs="Arial"/>
                <w:sz w:val="24"/>
                <w:szCs w:val="24"/>
              </w:rPr>
              <w:lastRenderedPageBreak/>
              <w:t>required competencies</w:t>
            </w:r>
          </w:p>
        </w:tc>
        <w:tc>
          <w:tcPr>
            <w:tcW w:w="4032" w:type="dxa"/>
            <w:vAlign w:val="center"/>
          </w:tcPr>
          <w:p w14:paraId="1A365EC1" w14:textId="77777777" w:rsidR="004B645A" w:rsidRDefault="004B645A" w:rsidP="004B645A">
            <w:pPr>
              <w:pStyle w:val="ListParagraph"/>
              <w:numPr>
                <w:ilvl w:val="0"/>
                <w:numId w:val="13"/>
              </w:numPr>
              <w:spacing w:after="0" w:line="480" w:lineRule="auto"/>
              <w:jc w:val="both"/>
              <w:rPr>
                <w:rFonts w:ascii="Arial" w:eastAsia="Calibri" w:hAnsi="Arial" w:cs="Arial"/>
                <w:b/>
                <w:sz w:val="24"/>
                <w:szCs w:val="24"/>
              </w:rPr>
            </w:pPr>
            <w:r w:rsidRPr="004B645A">
              <w:rPr>
                <w:rFonts w:ascii="Arial" w:eastAsia="Calibri" w:hAnsi="Arial" w:cs="Arial"/>
                <w:b/>
                <w:sz w:val="24"/>
                <w:szCs w:val="24"/>
              </w:rPr>
              <w:lastRenderedPageBreak/>
              <w:t>Vehicle Reservation</w:t>
            </w:r>
          </w:p>
          <w:p w14:paraId="40E36AD1" w14:textId="32DDD04E" w:rsidR="00863A43" w:rsidRPr="004B645A" w:rsidRDefault="00863A43" w:rsidP="00863A43">
            <w:pPr>
              <w:pStyle w:val="ListParagraph"/>
              <w:spacing w:after="0" w:line="480" w:lineRule="auto"/>
              <w:jc w:val="both"/>
              <w:rPr>
                <w:rFonts w:ascii="Arial" w:eastAsia="Calibri" w:hAnsi="Arial" w:cs="Arial"/>
                <w:b/>
                <w:sz w:val="24"/>
                <w:szCs w:val="24"/>
              </w:rPr>
            </w:pPr>
            <w:r w:rsidRPr="000B6E11">
              <w:rPr>
                <w:rFonts w:ascii="Arial" w:hAnsi="Arial" w:cs="Arial"/>
                <w:sz w:val="24"/>
                <w:szCs w:val="24"/>
              </w:rPr>
              <w:t xml:space="preserve">To develop a system that gets valuable </w:t>
            </w:r>
            <w:r w:rsidRPr="000B6E11">
              <w:rPr>
                <w:rFonts w:ascii="Arial" w:hAnsi="Arial" w:cs="Arial"/>
                <w:sz w:val="24"/>
                <w:szCs w:val="24"/>
              </w:rPr>
              <w:lastRenderedPageBreak/>
              <w:t>insight about the business and allows for maintenance scheduling</w:t>
            </w:r>
          </w:p>
        </w:tc>
      </w:tr>
      <w:tr w:rsidR="004B645A" w14:paraId="31CEAA0E" w14:textId="77777777" w:rsidTr="004B645A">
        <w:tc>
          <w:tcPr>
            <w:tcW w:w="4032" w:type="dxa"/>
            <w:vAlign w:val="center"/>
          </w:tcPr>
          <w:p w14:paraId="142DB285" w14:textId="122E3B61" w:rsidR="004B645A" w:rsidRPr="004B645A" w:rsidRDefault="00863A43" w:rsidP="00863A43">
            <w:pPr>
              <w:spacing w:line="480" w:lineRule="auto"/>
              <w:jc w:val="both"/>
              <w:rPr>
                <w:rFonts w:ascii="Arial" w:hAnsi="Arial" w:cs="Arial"/>
                <w:sz w:val="24"/>
                <w:szCs w:val="24"/>
              </w:rPr>
            </w:pPr>
            <w:r w:rsidRPr="00BE2A0A">
              <w:rPr>
                <w:rFonts w:ascii="Arial" w:hAnsi="Arial" w:cs="Arial"/>
                <w:sz w:val="24"/>
                <w:szCs w:val="24"/>
              </w:rPr>
              <w:lastRenderedPageBreak/>
              <w:t>To recommend a new systematic approach to all users and wanted to build up a simple but a dynamic system that easy to use and understand the User Interface (UI)</w:t>
            </w:r>
          </w:p>
        </w:tc>
        <w:tc>
          <w:tcPr>
            <w:tcW w:w="4032" w:type="dxa"/>
            <w:vAlign w:val="center"/>
          </w:tcPr>
          <w:p w14:paraId="55C1BC38" w14:textId="77777777" w:rsidR="004B645A" w:rsidRDefault="004B645A" w:rsidP="004B645A">
            <w:pPr>
              <w:pStyle w:val="ListParagraph"/>
              <w:numPr>
                <w:ilvl w:val="0"/>
                <w:numId w:val="13"/>
              </w:numPr>
              <w:spacing w:after="0" w:line="480" w:lineRule="auto"/>
              <w:jc w:val="both"/>
              <w:rPr>
                <w:rFonts w:ascii="Arial" w:eastAsia="Calibri" w:hAnsi="Arial" w:cs="Arial"/>
                <w:b/>
                <w:sz w:val="24"/>
                <w:szCs w:val="24"/>
              </w:rPr>
            </w:pPr>
            <w:r w:rsidRPr="004B645A">
              <w:rPr>
                <w:rFonts w:ascii="Arial" w:eastAsia="Calibri" w:hAnsi="Arial" w:cs="Arial"/>
                <w:b/>
                <w:sz w:val="24"/>
                <w:szCs w:val="24"/>
              </w:rPr>
              <w:t>Audit Management</w:t>
            </w:r>
          </w:p>
          <w:p w14:paraId="3826566F" w14:textId="52E77237" w:rsidR="00863A43" w:rsidRPr="004B645A" w:rsidRDefault="00863A43" w:rsidP="00863A43">
            <w:pPr>
              <w:pStyle w:val="ListParagraph"/>
              <w:spacing w:after="0" w:line="480" w:lineRule="auto"/>
              <w:jc w:val="both"/>
              <w:rPr>
                <w:rFonts w:ascii="Arial" w:eastAsia="Calibri" w:hAnsi="Arial" w:cs="Arial"/>
                <w:b/>
                <w:sz w:val="24"/>
                <w:szCs w:val="24"/>
              </w:rPr>
            </w:pPr>
            <w:r>
              <w:rPr>
                <w:rFonts w:ascii="Arial" w:hAnsi="Arial" w:cs="Arial"/>
                <w:sz w:val="24"/>
                <w:szCs w:val="24"/>
              </w:rPr>
              <w:t>To develop a system that makes auditing easy and improves the performance and generates reports faster.</w:t>
            </w:r>
          </w:p>
        </w:tc>
      </w:tr>
      <w:tr w:rsidR="00863A43" w14:paraId="1AFF658C" w14:textId="77777777" w:rsidTr="004B645A">
        <w:tc>
          <w:tcPr>
            <w:tcW w:w="4032" w:type="dxa"/>
            <w:vAlign w:val="center"/>
          </w:tcPr>
          <w:p w14:paraId="4D3E6657" w14:textId="77777777" w:rsidR="00863A43" w:rsidRPr="004B645A" w:rsidRDefault="00863A43" w:rsidP="004B645A">
            <w:pPr>
              <w:jc w:val="both"/>
              <w:rPr>
                <w:rFonts w:ascii="Arial" w:hAnsi="Arial" w:cs="Arial"/>
                <w:sz w:val="24"/>
                <w:szCs w:val="24"/>
              </w:rPr>
            </w:pPr>
          </w:p>
        </w:tc>
        <w:tc>
          <w:tcPr>
            <w:tcW w:w="4032" w:type="dxa"/>
            <w:vAlign w:val="center"/>
          </w:tcPr>
          <w:p w14:paraId="6DE8E754" w14:textId="77777777" w:rsidR="00863A43" w:rsidRPr="004B645A" w:rsidRDefault="00863A43" w:rsidP="004B645A">
            <w:pPr>
              <w:pStyle w:val="ListParagraph"/>
              <w:numPr>
                <w:ilvl w:val="0"/>
                <w:numId w:val="13"/>
              </w:numPr>
              <w:spacing w:after="0" w:line="480" w:lineRule="auto"/>
              <w:jc w:val="both"/>
              <w:rPr>
                <w:rFonts w:ascii="Arial" w:eastAsia="Calibri" w:hAnsi="Arial" w:cs="Arial"/>
                <w:b/>
                <w:sz w:val="24"/>
                <w:szCs w:val="24"/>
              </w:rPr>
            </w:pPr>
          </w:p>
        </w:tc>
      </w:tr>
    </w:tbl>
    <w:p w14:paraId="05CBDD4D" w14:textId="77777777" w:rsidR="004B645A" w:rsidRPr="004B645A" w:rsidRDefault="004B645A" w:rsidP="004B645A">
      <w:pPr>
        <w:pStyle w:val="ListParagraph"/>
        <w:spacing w:line="480" w:lineRule="auto"/>
        <w:ind w:left="1620" w:firstLine="540"/>
        <w:jc w:val="both"/>
        <w:rPr>
          <w:rFonts w:ascii="Arial" w:hAnsi="Arial" w:cs="Arial"/>
          <w:sz w:val="24"/>
        </w:rPr>
      </w:pPr>
    </w:p>
    <w:p w14:paraId="6043E8B7" w14:textId="77777777" w:rsidR="00315604" w:rsidRPr="003E50EB" w:rsidRDefault="00315604" w:rsidP="00953F20">
      <w:pPr>
        <w:pStyle w:val="Heading4"/>
        <w:numPr>
          <w:ilvl w:val="4"/>
          <w:numId w:val="1"/>
        </w:numPr>
        <w:spacing w:before="0" w:after="0" w:line="360" w:lineRule="auto"/>
        <w:rPr>
          <w:rFonts w:ascii="Arial" w:hAnsi="Arial" w:cs="Arial"/>
          <w:sz w:val="26"/>
          <w:szCs w:val="26"/>
        </w:rPr>
      </w:pPr>
      <w:bookmarkStart w:id="4" w:name="_heading=h.gjdgxs" w:colFirst="0" w:colLast="0"/>
      <w:bookmarkEnd w:id="4"/>
      <w:r w:rsidRPr="003E50EB">
        <w:rPr>
          <w:rFonts w:ascii="Arial" w:hAnsi="Arial" w:cs="Arial"/>
          <w:sz w:val="26"/>
          <w:szCs w:val="26"/>
        </w:rPr>
        <w:lastRenderedPageBreak/>
        <w:t xml:space="preserve">Project performance </w:t>
      </w:r>
    </w:p>
    <w:p w14:paraId="28439477" w14:textId="77777777" w:rsidR="00315604" w:rsidRPr="003E50EB" w:rsidRDefault="00315604" w:rsidP="00953F20">
      <w:pPr>
        <w:pStyle w:val="Heading4"/>
        <w:numPr>
          <w:ilvl w:val="4"/>
          <w:numId w:val="1"/>
        </w:numPr>
        <w:spacing w:before="0" w:after="0" w:line="360" w:lineRule="auto"/>
        <w:rPr>
          <w:rFonts w:ascii="Arial" w:hAnsi="Arial" w:cs="Arial"/>
          <w:sz w:val="26"/>
          <w:szCs w:val="26"/>
        </w:rPr>
      </w:pPr>
      <w:r w:rsidRPr="003E50EB">
        <w:rPr>
          <w:rFonts w:ascii="Arial" w:hAnsi="Arial" w:cs="Arial"/>
          <w:sz w:val="26"/>
          <w:szCs w:val="26"/>
        </w:rPr>
        <w:t>Project assumption</w:t>
      </w:r>
    </w:p>
    <w:p w14:paraId="43A366DB" w14:textId="77777777" w:rsidR="00315604" w:rsidRPr="003E50EB" w:rsidRDefault="00315604" w:rsidP="00953F20">
      <w:pPr>
        <w:pStyle w:val="Heading4"/>
        <w:numPr>
          <w:ilvl w:val="4"/>
          <w:numId w:val="1"/>
        </w:numPr>
        <w:spacing w:before="0" w:after="0" w:line="360" w:lineRule="auto"/>
        <w:rPr>
          <w:rFonts w:ascii="Arial" w:hAnsi="Arial" w:cs="Arial"/>
          <w:sz w:val="26"/>
          <w:szCs w:val="26"/>
        </w:rPr>
      </w:pPr>
      <w:r w:rsidRPr="003E50EB">
        <w:rPr>
          <w:rFonts w:ascii="Arial" w:hAnsi="Arial" w:cs="Arial"/>
          <w:sz w:val="26"/>
          <w:szCs w:val="26"/>
        </w:rPr>
        <w:t>Project constraints</w:t>
      </w:r>
    </w:p>
    <w:p w14:paraId="6EADC04A" w14:textId="77777777" w:rsidR="00315604" w:rsidRPr="003E50EB" w:rsidRDefault="00315604" w:rsidP="00953F20">
      <w:pPr>
        <w:pStyle w:val="Heading4"/>
        <w:numPr>
          <w:ilvl w:val="4"/>
          <w:numId w:val="1"/>
        </w:numPr>
        <w:spacing w:before="0" w:after="0" w:line="360" w:lineRule="auto"/>
        <w:rPr>
          <w:rFonts w:ascii="Arial" w:hAnsi="Arial" w:cs="Arial"/>
          <w:sz w:val="26"/>
          <w:szCs w:val="26"/>
        </w:rPr>
      </w:pPr>
      <w:r w:rsidRPr="003E50EB">
        <w:rPr>
          <w:rFonts w:ascii="Arial" w:hAnsi="Arial" w:cs="Arial"/>
          <w:sz w:val="26"/>
          <w:szCs w:val="26"/>
        </w:rPr>
        <w:t>Major project milestones</w:t>
      </w:r>
    </w:p>
    <w:p w14:paraId="1AB6C3D5" w14:textId="77777777" w:rsidR="00315604" w:rsidRPr="003E50EB" w:rsidRDefault="00315604" w:rsidP="00953F20">
      <w:pPr>
        <w:pStyle w:val="Heading3"/>
        <w:numPr>
          <w:ilvl w:val="3"/>
          <w:numId w:val="1"/>
        </w:numPr>
        <w:spacing w:before="0" w:after="0" w:line="360" w:lineRule="auto"/>
        <w:rPr>
          <w:rFonts w:cs="Arial"/>
          <w:szCs w:val="26"/>
        </w:rPr>
      </w:pPr>
      <w:r w:rsidRPr="003E50EB">
        <w:rPr>
          <w:rFonts w:cs="Arial"/>
          <w:szCs w:val="26"/>
        </w:rPr>
        <w:t>Strategic Alignment</w:t>
      </w:r>
    </w:p>
    <w:p w14:paraId="70837A0C" w14:textId="77777777" w:rsidR="00315604" w:rsidRPr="003E50EB" w:rsidRDefault="00315604" w:rsidP="00953F20">
      <w:pPr>
        <w:pStyle w:val="Heading3"/>
        <w:numPr>
          <w:ilvl w:val="3"/>
          <w:numId w:val="1"/>
        </w:numPr>
        <w:spacing w:before="0" w:after="0" w:line="360" w:lineRule="auto"/>
        <w:rPr>
          <w:rFonts w:cs="Arial"/>
          <w:szCs w:val="26"/>
        </w:rPr>
      </w:pPr>
      <w:r w:rsidRPr="003E50EB">
        <w:rPr>
          <w:rFonts w:cs="Arial"/>
          <w:szCs w:val="26"/>
        </w:rPr>
        <w:t>Cost-benefit analysis</w:t>
      </w:r>
    </w:p>
    <w:p w14:paraId="7EEE1CFC" w14:textId="77777777" w:rsidR="00315604" w:rsidRPr="003E50EB" w:rsidRDefault="00315604" w:rsidP="00953F20">
      <w:pPr>
        <w:pStyle w:val="Heading3"/>
        <w:numPr>
          <w:ilvl w:val="3"/>
          <w:numId w:val="1"/>
        </w:numPr>
        <w:spacing w:before="0" w:after="0" w:line="360" w:lineRule="auto"/>
        <w:rPr>
          <w:rFonts w:cs="Arial"/>
          <w:szCs w:val="26"/>
        </w:rPr>
      </w:pPr>
      <w:r w:rsidRPr="003E50EB">
        <w:rPr>
          <w:rFonts w:cs="Arial"/>
          <w:szCs w:val="26"/>
        </w:rPr>
        <w:t>Approvals</w:t>
      </w:r>
    </w:p>
    <w:p w14:paraId="0FDAEEDA" w14:textId="77777777" w:rsidR="00315604" w:rsidRPr="003E50EB" w:rsidRDefault="00315604" w:rsidP="00953F20">
      <w:pPr>
        <w:pStyle w:val="Heading2"/>
        <w:numPr>
          <w:ilvl w:val="2"/>
          <w:numId w:val="1"/>
        </w:numPr>
        <w:spacing w:before="0" w:after="0" w:line="360" w:lineRule="auto"/>
        <w:rPr>
          <w:rFonts w:cs="Arial"/>
          <w:i w:val="0"/>
          <w:sz w:val="26"/>
          <w:szCs w:val="26"/>
        </w:rPr>
      </w:pPr>
      <w:r w:rsidRPr="003E50EB">
        <w:rPr>
          <w:rFonts w:cs="Arial"/>
          <w:i w:val="0"/>
          <w:sz w:val="26"/>
          <w:szCs w:val="26"/>
        </w:rPr>
        <w:t>Project charter</w:t>
      </w:r>
    </w:p>
    <w:p w14:paraId="5D09EC0C" w14:textId="77777777" w:rsidR="00315604" w:rsidRPr="003E50EB" w:rsidRDefault="00315604" w:rsidP="00953F20">
      <w:pPr>
        <w:pStyle w:val="Heading2"/>
        <w:numPr>
          <w:ilvl w:val="2"/>
          <w:numId w:val="1"/>
        </w:numPr>
        <w:spacing w:before="0" w:after="0" w:line="360" w:lineRule="auto"/>
        <w:rPr>
          <w:rFonts w:cs="Arial"/>
          <w:i w:val="0"/>
          <w:sz w:val="26"/>
          <w:szCs w:val="26"/>
        </w:rPr>
      </w:pPr>
      <w:r w:rsidRPr="003E50EB">
        <w:rPr>
          <w:rFonts w:cs="Arial"/>
          <w:i w:val="0"/>
          <w:sz w:val="26"/>
          <w:szCs w:val="26"/>
        </w:rPr>
        <w:t>Stakeholder Strategy</w:t>
      </w:r>
    </w:p>
    <w:p w14:paraId="60B173CE" w14:textId="77777777" w:rsidR="00315604" w:rsidRPr="003E50EB" w:rsidRDefault="00315604" w:rsidP="00953F20">
      <w:pPr>
        <w:pStyle w:val="Heading3"/>
        <w:numPr>
          <w:ilvl w:val="3"/>
          <w:numId w:val="1"/>
        </w:numPr>
        <w:spacing w:before="0" w:after="0" w:line="360" w:lineRule="auto"/>
        <w:rPr>
          <w:rFonts w:cs="Arial"/>
          <w:szCs w:val="26"/>
        </w:rPr>
      </w:pPr>
      <w:r w:rsidRPr="003E50EB">
        <w:rPr>
          <w:rFonts w:cs="Arial"/>
          <w:szCs w:val="26"/>
        </w:rPr>
        <w:t xml:space="preserve">Introduction </w:t>
      </w:r>
    </w:p>
    <w:p w14:paraId="12B491D0" w14:textId="77777777" w:rsidR="00315604" w:rsidRPr="003E50EB" w:rsidRDefault="00315604" w:rsidP="00953F20">
      <w:pPr>
        <w:pStyle w:val="Heading3"/>
        <w:numPr>
          <w:ilvl w:val="3"/>
          <w:numId w:val="1"/>
        </w:numPr>
        <w:spacing w:before="0" w:after="0" w:line="360" w:lineRule="auto"/>
        <w:rPr>
          <w:rFonts w:cs="Arial"/>
          <w:szCs w:val="26"/>
        </w:rPr>
      </w:pPr>
      <w:r w:rsidRPr="003E50EB">
        <w:rPr>
          <w:rFonts w:cs="Arial"/>
          <w:szCs w:val="26"/>
        </w:rPr>
        <w:t>Identify stakeholders</w:t>
      </w:r>
    </w:p>
    <w:p w14:paraId="344A8239" w14:textId="77777777" w:rsidR="00315604" w:rsidRPr="003E50EB" w:rsidRDefault="00315604" w:rsidP="00953F20">
      <w:pPr>
        <w:pStyle w:val="Heading3"/>
        <w:numPr>
          <w:ilvl w:val="3"/>
          <w:numId w:val="1"/>
        </w:numPr>
        <w:spacing w:before="0" w:after="0" w:line="360" w:lineRule="auto"/>
        <w:rPr>
          <w:rFonts w:cs="Arial"/>
          <w:szCs w:val="26"/>
        </w:rPr>
      </w:pPr>
      <w:r w:rsidRPr="003E50EB">
        <w:rPr>
          <w:rFonts w:cs="Arial"/>
          <w:szCs w:val="26"/>
        </w:rPr>
        <w:t>Key stakeholders</w:t>
      </w:r>
    </w:p>
    <w:p w14:paraId="29729E3F" w14:textId="77777777" w:rsidR="00315604" w:rsidRPr="003E50EB" w:rsidRDefault="00315604" w:rsidP="00953F20">
      <w:pPr>
        <w:pStyle w:val="Heading3"/>
        <w:numPr>
          <w:ilvl w:val="3"/>
          <w:numId w:val="1"/>
        </w:numPr>
        <w:spacing w:before="0" w:after="0" w:line="360" w:lineRule="auto"/>
        <w:rPr>
          <w:rFonts w:cs="Arial"/>
          <w:szCs w:val="26"/>
        </w:rPr>
      </w:pPr>
      <w:r w:rsidRPr="003E50EB">
        <w:rPr>
          <w:rFonts w:cs="Arial"/>
          <w:szCs w:val="26"/>
        </w:rPr>
        <w:t>Stakeholder analyst</w:t>
      </w:r>
    </w:p>
    <w:p w14:paraId="2D2DB30D" w14:textId="77777777" w:rsidR="00315604" w:rsidRPr="003E50EB" w:rsidRDefault="00A46229" w:rsidP="00953F20">
      <w:pPr>
        <w:pStyle w:val="Heading1"/>
        <w:numPr>
          <w:ilvl w:val="1"/>
          <w:numId w:val="3"/>
        </w:numPr>
        <w:spacing w:before="0" w:after="0" w:line="360" w:lineRule="auto"/>
        <w:rPr>
          <w:rFonts w:cs="Arial"/>
          <w:sz w:val="26"/>
          <w:szCs w:val="26"/>
        </w:rPr>
      </w:pPr>
      <w:r w:rsidRPr="003E50EB">
        <w:rPr>
          <w:rFonts w:cs="Arial"/>
          <w:sz w:val="26"/>
          <w:szCs w:val="26"/>
        </w:rPr>
        <w:t xml:space="preserve"> </w:t>
      </w:r>
      <w:r w:rsidR="00315604" w:rsidRPr="003E50EB">
        <w:rPr>
          <w:rFonts w:cs="Arial"/>
          <w:sz w:val="26"/>
          <w:szCs w:val="26"/>
        </w:rPr>
        <w:t xml:space="preserve">Project Planning </w:t>
      </w:r>
    </w:p>
    <w:p w14:paraId="4D3ABD3C" w14:textId="77777777" w:rsidR="00315604" w:rsidRPr="003E50EB"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Project management plan</w:t>
      </w:r>
    </w:p>
    <w:p w14:paraId="617A7386" w14:textId="161EB317" w:rsidR="00315604" w:rsidRDefault="00315604" w:rsidP="00953F20">
      <w:pPr>
        <w:pStyle w:val="Heading3"/>
        <w:numPr>
          <w:ilvl w:val="3"/>
          <w:numId w:val="3"/>
        </w:numPr>
        <w:spacing w:before="0" w:after="0" w:line="360" w:lineRule="auto"/>
        <w:rPr>
          <w:rFonts w:cs="Arial"/>
          <w:szCs w:val="26"/>
        </w:rPr>
      </w:pPr>
      <w:r w:rsidRPr="003E50EB">
        <w:rPr>
          <w:rFonts w:cs="Arial"/>
          <w:szCs w:val="26"/>
        </w:rPr>
        <w:t>Introduction</w:t>
      </w:r>
    </w:p>
    <w:p w14:paraId="4F6F300D" w14:textId="77777777" w:rsidR="00F920D5" w:rsidRPr="00F920D5" w:rsidRDefault="00F920D5" w:rsidP="00895667">
      <w:pPr>
        <w:spacing w:line="480" w:lineRule="auto"/>
        <w:ind w:left="1620" w:firstLine="540"/>
        <w:jc w:val="both"/>
        <w:rPr>
          <w:rFonts w:ascii="Arial" w:hAnsi="Arial" w:cs="Arial"/>
          <w:sz w:val="24"/>
          <w:szCs w:val="24"/>
        </w:rPr>
      </w:pPr>
      <w:r w:rsidRPr="00F920D5">
        <w:rPr>
          <w:rFonts w:ascii="Arial" w:hAnsi="Arial" w:cs="Arial"/>
          <w:sz w:val="24"/>
          <w:szCs w:val="24"/>
        </w:rPr>
        <w:t>Managing a project is no easy feat, no matter what the scale and scope are. From planning the minutia to handling the ever-changing demands of clients to shipping the deliverables on time, there’s a lot that can go wrong. When you divide the project into manageable stages, each with its own goals and deliverables, it’s easier to control the project and the quality of the output.</w:t>
      </w:r>
    </w:p>
    <w:p w14:paraId="7793318B" w14:textId="37330903" w:rsidR="00F920D5" w:rsidRPr="00F920D5" w:rsidRDefault="00F920D5" w:rsidP="00895667">
      <w:pPr>
        <w:spacing w:line="480" w:lineRule="auto"/>
        <w:ind w:left="1620"/>
        <w:jc w:val="both"/>
        <w:rPr>
          <w:rFonts w:ascii="Arial" w:hAnsi="Arial" w:cs="Arial"/>
          <w:sz w:val="24"/>
          <w:szCs w:val="24"/>
        </w:rPr>
      </w:pPr>
      <w:r w:rsidRPr="00F920D5">
        <w:rPr>
          <w:rFonts w:ascii="Arial" w:hAnsi="Arial" w:cs="Arial"/>
          <w:sz w:val="24"/>
          <w:szCs w:val="24"/>
        </w:rPr>
        <w:lastRenderedPageBreak/>
        <w:t>In a </w:t>
      </w:r>
      <w:r w:rsidRPr="00F43AEA">
        <w:rPr>
          <w:rFonts w:ascii="Arial" w:hAnsi="Arial" w:cs="Arial"/>
          <w:sz w:val="24"/>
          <w:szCs w:val="24"/>
        </w:rPr>
        <w:t>project management guide</w:t>
      </w:r>
      <w:r w:rsidRPr="00F920D5">
        <w:rPr>
          <w:rFonts w:ascii="Arial" w:hAnsi="Arial" w:cs="Arial"/>
          <w:sz w:val="24"/>
          <w:szCs w:val="24"/>
        </w:rPr>
        <w:t>, if you are somehow in a position where you are expected to manage projects for your organization and are feeling overwhelmed, it’s better to start learning the basic stages of the project life cycle phases.</w:t>
      </w:r>
    </w:p>
    <w:p w14:paraId="32C944BC" w14:textId="39272E22" w:rsidR="00F920D5" w:rsidRPr="00895667" w:rsidRDefault="00F920D5" w:rsidP="00895667">
      <w:pPr>
        <w:spacing w:line="480" w:lineRule="auto"/>
        <w:ind w:left="1620"/>
        <w:jc w:val="both"/>
        <w:rPr>
          <w:rFonts w:ascii="Arial" w:hAnsi="Arial" w:cs="Arial"/>
          <w:sz w:val="24"/>
          <w:szCs w:val="24"/>
        </w:rPr>
      </w:pPr>
      <w:r w:rsidRPr="00F920D5">
        <w:rPr>
          <w:rFonts w:ascii="Arial" w:hAnsi="Arial" w:cs="Arial"/>
          <w:sz w:val="24"/>
          <w:szCs w:val="24"/>
        </w:rPr>
        <w:t>According to the PMBOK Guide (Project Management Body of Knowledge) by the Project Management Institute (</w:t>
      </w:r>
      <w:r w:rsidRPr="00F43AEA">
        <w:rPr>
          <w:rFonts w:ascii="Arial" w:hAnsi="Arial" w:cs="Arial"/>
          <w:sz w:val="24"/>
          <w:szCs w:val="24"/>
        </w:rPr>
        <w:t>PMI</w:t>
      </w:r>
      <w:r w:rsidRPr="00F920D5">
        <w:rPr>
          <w:rFonts w:ascii="Arial" w:hAnsi="Arial" w:cs="Arial"/>
          <w:sz w:val="24"/>
          <w:szCs w:val="24"/>
        </w:rPr>
        <w:t>), a project management life cycle consists of 5 distinct phases including initiation, planning, execution, monitoring, and closure that combine to turn a project idea into a working product.</w:t>
      </w:r>
    </w:p>
    <w:p w14:paraId="1E5575E7" w14:textId="564F9461" w:rsidR="00F21EA6" w:rsidRPr="00F21EA6" w:rsidRDefault="00315604" w:rsidP="00F21EA6">
      <w:pPr>
        <w:pStyle w:val="Heading3"/>
        <w:numPr>
          <w:ilvl w:val="3"/>
          <w:numId w:val="3"/>
        </w:numPr>
        <w:spacing w:before="0" w:after="0" w:line="360" w:lineRule="auto"/>
        <w:rPr>
          <w:rFonts w:cs="Arial"/>
          <w:szCs w:val="26"/>
        </w:rPr>
      </w:pPr>
      <w:r w:rsidRPr="003E50EB">
        <w:rPr>
          <w:rFonts w:cs="Arial"/>
          <w:szCs w:val="26"/>
        </w:rPr>
        <w:lastRenderedPageBreak/>
        <w:t xml:space="preserve">Project management </w:t>
      </w:r>
      <w:r w:rsidR="00A46229" w:rsidRPr="003E50EB">
        <w:rPr>
          <w:rFonts w:cs="Arial"/>
          <w:szCs w:val="26"/>
        </w:rPr>
        <w:t>approach</w:t>
      </w:r>
    </w:p>
    <w:p w14:paraId="31AEB585" w14:textId="4A7BD04F" w:rsidR="00315604" w:rsidRPr="00F21EA6" w:rsidRDefault="00F21EA6" w:rsidP="00F21EA6">
      <w:pPr>
        <w:pStyle w:val="Heading3"/>
        <w:spacing w:before="0" w:after="0" w:line="360" w:lineRule="auto"/>
        <w:ind w:left="2700" w:firstLine="180"/>
        <w:jc w:val="both"/>
        <w:rPr>
          <w:rFonts w:cs="Arial"/>
          <w:b w:val="0"/>
          <w:szCs w:val="26"/>
        </w:rPr>
      </w:pPr>
      <w:r w:rsidRPr="00F21EA6">
        <w:rPr>
          <w:rFonts w:cs="Arial"/>
          <w:b w:val="0"/>
          <w:sz w:val="24"/>
        </w:rPr>
        <w:t xml:space="preserve">To ensure successful and timely completion of the project, the </w:t>
      </w:r>
      <w:r>
        <w:rPr>
          <w:rFonts w:cs="Arial"/>
          <w:b w:val="0"/>
          <w:sz w:val="24"/>
        </w:rPr>
        <w:t>Scrum Master</w:t>
      </w:r>
      <w:r w:rsidRPr="00F21EA6">
        <w:rPr>
          <w:rFonts w:cs="Arial"/>
          <w:b w:val="0"/>
          <w:sz w:val="24"/>
        </w:rPr>
        <w:t xml:space="preserve">, </w:t>
      </w:r>
      <w:proofErr w:type="spellStart"/>
      <w:r w:rsidRPr="00F21EA6">
        <w:rPr>
          <w:rFonts w:cs="Arial"/>
          <w:b w:val="0"/>
          <w:i/>
          <w:sz w:val="24"/>
        </w:rPr>
        <w:t>Barcinal</w:t>
      </w:r>
      <w:proofErr w:type="spellEnd"/>
      <w:r w:rsidRPr="00F21EA6">
        <w:rPr>
          <w:rFonts w:cs="Arial"/>
          <w:b w:val="0"/>
          <w:i/>
          <w:sz w:val="24"/>
        </w:rPr>
        <w:t>, Marc Julius</w:t>
      </w:r>
      <w:r w:rsidRPr="00F21EA6">
        <w:rPr>
          <w:rFonts w:cs="Arial"/>
          <w:b w:val="0"/>
          <w:sz w:val="24"/>
        </w:rPr>
        <w:t>, is hereby authorized to interface with management as needed, negotiate for resources, delegate responsibilities within the project framework, and communicate with all project team members and management as needed. The product owner will examine and approve all project and company management plans. Throughout the project, the project team will report on their progress. The Project Manager is also responsible of keeping the project team updated on their progress to the project's performance</w:t>
      </w:r>
      <w:r w:rsidR="00A46229" w:rsidRPr="00F21EA6">
        <w:rPr>
          <w:rFonts w:cs="Arial"/>
          <w:b w:val="0"/>
          <w:szCs w:val="26"/>
        </w:rPr>
        <w:tab/>
      </w:r>
      <w:r w:rsidR="00A46229" w:rsidRPr="00F21EA6">
        <w:rPr>
          <w:rFonts w:cs="Arial"/>
          <w:b w:val="0"/>
          <w:szCs w:val="26"/>
        </w:rPr>
        <w:tab/>
      </w:r>
    </w:p>
    <w:p w14:paraId="167680FE" w14:textId="77777777" w:rsidR="00315604" w:rsidRDefault="00315604" w:rsidP="00953F20">
      <w:pPr>
        <w:pStyle w:val="Heading3"/>
        <w:numPr>
          <w:ilvl w:val="3"/>
          <w:numId w:val="3"/>
        </w:numPr>
        <w:spacing w:before="0" w:after="0" w:line="360" w:lineRule="auto"/>
        <w:rPr>
          <w:rFonts w:cs="Arial"/>
          <w:szCs w:val="26"/>
        </w:rPr>
      </w:pPr>
      <w:r w:rsidRPr="003E50EB">
        <w:rPr>
          <w:rFonts w:cs="Arial"/>
          <w:szCs w:val="26"/>
        </w:rPr>
        <w:t>Project scope</w:t>
      </w:r>
    </w:p>
    <w:p w14:paraId="7F453EBE" w14:textId="77777777" w:rsidR="00F21EA6" w:rsidRPr="00F21EA6" w:rsidRDefault="00F21EA6" w:rsidP="00F21EA6">
      <w:pPr>
        <w:pStyle w:val="ListParagraph"/>
        <w:spacing w:line="480" w:lineRule="auto"/>
        <w:ind w:left="2700"/>
        <w:jc w:val="both"/>
        <w:rPr>
          <w:rFonts w:ascii="Arial" w:hAnsi="Arial" w:cs="Arial"/>
          <w:b/>
          <w:bCs/>
          <w:sz w:val="24"/>
          <w:szCs w:val="24"/>
        </w:rPr>
      </w:pPr>
      <w:r w:rsidRPr="00F21EA6">
        <w:rPr>
          <w:rFonts w:ascii="Arial" w:hAnsi="Arial" w:cs="Arial"/>
          <w:b/>
          <w:bCs/>
          <w:sz w:val="24"/>
          <w:szCs w:val="24"/>
        </w:rPr>
        <w:t xml:space="preserve">Procurement </w:t>
      </w:r>
    </w:p>
    <w:p w14:paraId="1E84EA8C" w14:textId="77777777" w:rsidR="00F21EA6" w:rsidRDefault="00F21EA6" w:rsidP="00F21EA6">
      <w:pPr>
        <w:pStyle w:val="ListParagraph"/>
        <w:spacing w:line="480" w:lineRule="auto"/>
        <w:ind w:left="2700" w:firstLine="180"/>
        <w:jc w:val="both"/>
        <w:rPr>
          <w:rFonts w:ascii="Arial" w:hAnsi="Arial" w:cs="Arial"/>
        </w:rPr>
      </w:pPr>
      <w:r w:rsidRPr="00F21EA6">
        <w:rPr>
          <w:rFonts w:ascii="Arial" w:hAnsi="Arial" w:cs="Arial"/>
          <w:sz w:val="24"/>
          <w:szCs w:val="24"/>
        </w:rPr>
        <w:t>Is the process of purchasing goods or services and is usually in reference to business spending. Business procurement requires preparation, solicitation, and payment processing, which usually involves several areas of a company.</w:t>
      </w:r>
      <w:r w:rsidRPr="00F21EA6">
        <w:rPr>
          <w:rFonts w:ascii="Arial" w:hAnsi="Arial" w:cs="Arial"/>
        </w:rPr>
        <w:t xml:space="preserve"> </w:t>
      </w:r>
    </w:p>
    <w:p w14:paraId="0CAE87C3" w14:textId="77777777" w:rsidR="00F21EA6" w:rsidRDefault="00F21EA6" w:rsidP="00F21EA6">
      <w:pPr>
        <w:pStyle w:val="ListParagraph"/>
        <w:spacing w:line="480" w:lineRule="auto"/>
        <w:ind w:left="2700" w:firstLine="180"/>
        <w:jc w:val="both"/>
        <w:rPr>
          <w:rFonts w:ascii="Arial" w:hAnsi="Arial" w:cs="Arial"/>
        </w:rPr>
      </w:pPr>
    </w:p>
    <w:p w14:paraId="1E9B02B5" w14:textId="77777777" w:rsidR="00F21EA6" w:rsidRPr="00F21EA6" w:rsidRDefault="00F21EA6" w:rsidP="00F21EA6">
      <w:pPr>
        <w:pStyle w:val="ListParagraph"/>
        <w:spacing w:line="480" w:lineRule="auto"/>
        <w:ind w:left="2700" w:firstLine="180"/>
        <w:jc w:val="both"/>
        <w:rPr>
          <w:rFonts w:ascii="Arial" w:hAnsi="Arial" w:cs="Arial"/>
          <w:sz w:val="24"/>
          <w:szCs w:val="24"/>
        </w:rPr>
      </w:pPr>
    </w:p>
    <w:p w14:paraId="6C26C982" w14:textId="77777777" w:rsidR="00F21EA6" w:rsidRDefault="00F21EA6" w:rsidP="00F21EA6">
      <w:pPr>
        <w:pStyle w:val="ListParagraph"/>
        <w:spacing w:line="480" w:lineRule="auto"/>
        <w:ind w:left="2700"/>
        <w:jc w:val="both"/>
        <w:rPr>
          <w:rFonts w:ascii="Arial" w:hAnsi="Arial" w:cs="Arial"/>
          <w:b/>
          <w:bCs/>
          <w:sz w:val="24"/>
          <w:szCs w:val="24"/>
        </w:rPr>
      </w:pPr>
      <w:r>
        <w:rPr>
          <w:rFonts w:ascii="Arial" w:hAnsi="Arial" w:cs="Arial"/>
          <w:b/>
          <w:bCs/>
          <w:sz w:val="24"/>
          <w:szCs w:val="24"/>
        </w:rPr>
        <w:lastRenderedPageBreak/>
        <w:t>Warehousing</w:t>
      </w:r>
    </w:p>
    <w:p w14:paraId="4AF979CF" w14:textId="77777777" w:rsidR="00F21EA6" w:rsidRDefault="00F21EA6" w:rsidP="00F21EA6">
      <w:pPr>
        <w:pStyle w:val="ListParagraph"/>
        <w:spacing w:line="480" w:lineRule="auto"/>
        <w:ind w:left="2700"/>
        <w:jc w:val="both"/>
        <w:rPr>
          <w:rFonts w:ascii="Arial" w:hAnsi="Arial" w:cs="Arial"/>
          <w:b/>
          <w:bCs/>
          <w:sz w:val="24"/>
          <w:szCs w:val="24"/>
        </w:rPr>
      </w:pPr>
      <w:r>
        <w:rPr>
          <w:rFonts w:ascii="Arial" w:hAnsi="Arial" w:cs="Arial"/>
          <w:b/>
          <w:bCs/>
          <w:sz w:val="24"/>
          <w:szCs w:val="24"/>
        </w:rPr>
        <w:t xml:space="preserve">Asset Management </w:t>
      </w:r>
    </w:p>
    <w:p w14:paraId="52445EAC" w14:textId="77777777" w:rsidR="00F21EA6" w:rsidRDefault="00F21EA6" w:rsidP="00F21EA6">
      <w:pPr>
        <w:pStyle w:val="ListParagraph"/>
        <w:spacing w:line="480" w:lineRule="auto"/>
        <w:ind w:left="2700"/>
        <w:jc w:val="both"/>
        <w:rPr>
          <w:rFonts w:ascii="Arial" w:hAnsi="Arial" w:cs="Arial"/>
          <w:b/>
          <w:bCs/>
          <w:sz w:val="24"/>
          <w:szCs w:val="24"/>
        </w:rPr>
      </w:pPr>
      <w:r>
        <w:rPr>
          <w:rFonts w:ascii="Arial" w:hAnsi="Arial" w:cs="Arial"/>
          <w:b/>
          <w:bCs/>
          <w:sz w:val="24"/>
          <w:szCs w:val="24"/>
        </w:rPr>
        <w:t xml:space="preserve">Project Management </w:t>
      </w:r>
    </w:p>
    <w:p w14:paraId="23F0CD98" w14:textId="197DF701" w:rsidR="00F21EA6" w:rsidRDefault="00F21EA6" w:rsidP="00F21EA6">
      <w:pPr>
        <w:pStyle w:val="ListParagraph"/>
        <w:spacing w:line="480" w:lineRule="auto"/>
        <w:ind w:left="2700" w:firstLine="180"/>
        <w:jc w:val="both"/>
        <w:rPr>
          <w:rFonts w:ascii="Arial" w:hAnsi="Arial" w:cs="Arial"/>
          <w:sz w:val="24"/>
          <w:szCs w:val="24"/>
        </w:rPr>
      </w:pPr>
      <w:r>
        <w:rPr>
          <w:rFonts w:ascii="Arial" w:hAnsi="Arial" w:cs="Arial"/>
          <w:sz w:val="24"/>
          <w:szCs w:val="24"/>
        </w:rPr>
        <w:t xml:space="preserve">To set a certain plan for a project Setting of schedule for the project plan. Monitored the project schedule is followed. </w:t>
      </w:r>
    </w:p>
    <w:p w14:paraId="680C0347" w14:textId="77777777" w:rsidR="00F21EA6" w:rsidRDefault="00F21EA6" w:rsidP="00F21EA6">
      <w:pPr>
        <w:pStyle w:val="ListParagraph"/>
        <w:spacing w:line="480" w:lineRule="auto"/>
        <w:ind w:left="2700"/>
        <w:jc w:val="both"/>
        <w:rPr>
          <w:rFonts w:ascii="Arial" w:hAnsi="Arial" w:cs="Arial"/>
          <w:b/>
          <w:bCs/>
          <w:sz w:val="24"/>
          <w:szCs w:val="24"/>
        </w:rPr>
      </w:pPr>
      <w:r>
        <w:rPr>
          <w:rFonts w:ascii="Arial" w:hAnsi="Arial" w:cs="Arial"/>
          <w:b/>
          <w:bCs/>
          <w:sz w:val="24"/>
          <w:szCs w:val="24"/>
        </w:rPr>
        <w:t xml:space="preserve">Vendor Portal </w:t>
      </w:r>
    </w:p>
    <w:p w14:paraId="08073AB6" w14:textId="77777777" w:rsidR="009D06CA" w:rsidRDefault="00F21EA6" w:rsidP="009D06CA">
      <w:pPr>
        <w:spacing w:line="480" w:lineRule="auto"/>
        <w:ind w:left="2700" w:firstLine="180"/>
        <w:jc w:val="both"/>
        <w:rPr>
          <w:rFonts w:ascii="Arial" w:hAnsi="Arial" w:cs="Arial"/>
          <w:sz w:val="24"/>
          <w:szCs w:val="24"/>
        </w:rPr>
      </w:pPr>
      <w:r w:rsidRPr="00F21EA6">
        <w:rPr>
          <w:rFonts w:ascii="Arial" w:hAnsi="Arial" w:cs="Arial"/>
          <w:sz w:val="24"/>
          <w:szCs w:val="24"/>
        </w:rPr>
        <w:t>Some people call it Supplier portal; it is a web-based platform that allows you to communicate in real time with vendors and suppliers. Vendor portal search a supplier for common supply that the company needs.</w:t>
      </w:r>
    </w:p>
    <w:p w14:paraId="3F2556E4" w14:textId="18641736" w:rsidR="00F21EA6" w:rsidRPr="009D06CA" w:rsidRDefault="00F21EA6" w:rsidP="009D06CA">
      <w:pPr>
        <w:spacing w:line="480" w:lineRule="auto"/>
        <w:ind w:left="2700" w:firstLine="180"/>
        <w:jc w:val="both"/>
        <w:rPr>
          <w:rFonts w:ascii="Arial" w:hAnsi="Arial" w:cs="Arial"/>
          <w:sz w:val="24"/>
          <w:szCs w:val="24"/>
        </w:rPr>
      </w:pPr>
      <w:r w:rsidRPr="00F21EA6">
        <w:rPr>
          <w:rFonts w:ascii="Arial" w:hAnsi="Arial" w:cs="Arial"/>
          <w:b/>
          <w:bCs/>
          <w:sz w:val="24"/>
          <w:szCs w:val="24"/>
        </w:rPr>
        <w:t xml:space="preserve">Fleet Management </w:t>
      </w:r>
    </w:p>
    <w:p w14:paraId="16833841" w14:textId="52DB23D8" w:rsidR="00F21EA6" w:rsidRPr="009D06CA" w:rsidRDefault="00F21EA6" w:rsidP="009D06CA">
      <w:pPr>
        <w:spacing w:line="480" w:lineRule="auto"/>
        <w:ind w:left="2880" w:firstLine="720"/>
        <w:jc w:val="both"/>
        <w:rPr>
          <w:rFonts w:ascii="Arial" w:hAnsi="Arial" w:cs="Arial"/>
          <w:sz w:val="24"/>
          <w:szCs w:val="24"/>
        </w:rPr>
      </w:pPr>
      <w:r w:rsidRPr="009D06CA">
        <w:rPr>
          <w:rFonts w:ascii="Arial" w:hAnsi="Arial" w:cs="Arial"/>
          <w:sz w:val="24"/>
          <w:szCs w:val="24"/>
        </w:rPr>
        <w:t xml:space="preserve">Is an administrative approach that allows companies to organized and coordinate work vehicles with the aim to improve efficiency, reduce </w:t>
      </w:r>
      <w:proofErr w:type="gramStart"/>
      <w:r w:rsidRPr="009D06CA">
        <w:rPr>
          <w:rFonts w:ascii="Arial" w:hAnsi="Arial" w:cs="Arial"/>
          <w:sz w:val="24"/>
          <w:szCs w:val="24"/>
        </w:rPr>
        <w:t>cost.</w:t>
      </w:r>
      <w:proofErr w:type="gramEnd"/>
      <w:r w:rsidRPr="009D06CA">
        <w:rPr>
          <w:rFonts w:ascii="Arial" w:hAnsi="Arial" w:cs="Arial"/>
          <w:sz w:val="24"/>
          <w:szCs w:val="24"/>
        </w:rPr>
        <w:t xml:space="preserve"> While most commonly used for vehicle tracking, fleet management includes following and recording mechanical diagnostic.</w:t>
      </w:r>
    </w:p>
    <w:p w14:paraId="4311DDC5" w14:textId="77777777" w:rsidR="00F21EA6" w:rsidRDefault="00F21EA6" w:rsidP="00F21EA6">
      <w:pPr>
        <w:pStyle w:val="ListParagraph"/>
        <w:spacing w:line="480" w:lineRule="auto"/>
        <w:ind w:left="2700"/>
        <w:jc w:val="both"/>
        <w:rPr>
          <w:rFonts w:ascii="Arial" w:hAnsi="Arial" w:cs="Arial"/>
          <w:b/>
          <w:bCs/>
          <w:sz w:val="24"/>
          <w:szCs w:val="24"/>
        </w:rPr>
      </w:pPr>
      <w:r>
        <w:rPr>
          <w:rFonts w:ascii="Arial" w:hAnsi="Arial" w:cs="Arial"/>
          <w:b/>
          <w:bCs/>
          <w:sz w:val="24"/>
          <w:szCs w:val="24"/>
        </w:rPr>
        <w:lastRenderedPageBreak/>
        <w:t xml:space="preserve">Audit Management </w:t>
      </w:r>
    </w:p>
    <w:p w14:paraId="7F5494C0" w14:textId="54CF958E" w:rsidR="00F21EA6" w:rsidRPr="009C0A0D" w:rsidRDefault="00F21EA6" w:rsidP="009C0A0D">
      <w:pPr>
        <w:pStyle w:val="ListParagraph"/>
        <w:spacing w:line="480" w:lineRule="auto"/>
        <w:ind w:left="2700"/>
        <w:jc w:val="both"/>
        <w:rPr>
          <w:rFonts w:ascii="Arial" w:hAnsi="Arial" w:cs="Arial"/>
          <w:sz w:val="24"/>
          <w:szCs w:val="24"/>
        </w:rPr>
      </w:pPr>
      <w:r>
        <w:rPr>
          <w:rFonts w:ascii="Arial" w:hAnsi="Arial" w:cs="Arial"/>
          <w:b/>
          <w:bCs/>
          <w:sz w:val="24"/>
          <w:szCs w:val="24"/>
        </w:rPr>
        <w:tab/>
      </w:r>
      <w:proofErr w:type="gramStart"/>
      <w:r>
        <w:rPr>
          <w:rFonts w:ascii="Arial" w:hAnsi="Arial" w:cs="Arial"/>
          <w:sz w:val="24"/>
          <w:szCs w:val="24"/>
        </w:rPr>
        <w:t>Is responsible for recording transaction and complying with internal control policies and procedures and ensuring that board-approved audit directives are implemented.</w:t>
      </w:r>
      <w:proofErr w:type="gramEnd"/>
      <w:r>
        <w:rPr>
          <w:rFonts w:ascii="Arial" w:hAnsi="Arial" w:cs="Arial"/>
          <w:sz w:val="24"/>
          <w:szCs w:val="24"/>
        </w:rPr>
        <w:t xml:space="preserve"> It helps simplify and well-organize the work flow and collaboration process of compiling audits. </w:t>
      </w:r>
    </w:p>
    <w:p w14:paraId="72D0BE3F" w14:textId="528CDC86" w:rsidR="009C0A0D" w:rsidRDefault="009C0A0D" w:rsidP="009C0A0D">
      <w:pPr>
        <w:spacing w:line="480" w:lineRule="auto"/>
        <w:ind w:left="1440" w:firstLine="720"/>
        <w:jc w:val="both"/>
        <w:rPr>
          <w:rFonts w:ascii="Arial" w:hAnsi="Arial" w:cs="Arial"/>
          <w:sz w:val="24"/>
        </w:rPr>
      </w:pPr>
      <w:r>
        <w:rPr>
          <w:rFonts w:ascii="Arial" w:hAnsi="Arial" w:cs="Arial"/>
          <w:b/>
          <w:bCs/>
          <w:sz w:val="24"/>
          <w:szCs w:val="24"/>
        </w:rPr>
        <w:t xml:space="preserve">       </w:t>
      </w:r>
      <w:r w:rsidRPr="002E4FB1">
        <w:rPr>
          <w:rFonts w:ascii="Arial" w:hAnsi="Arial" w:cs="Arial"/>
          <w:b/>
          <w:sz w:val="24"/>
        </w:rPr>
        <w:t>Vehicle Reservation System</w:t>
      </w:r>
      <w:r>
        <w:rPr>
          <w:rFonts w:ascii="Arial" w:hAnsi="Arial" w:cs="Arial"/>
          <w:sz w:val="24"/>
        </w:rPr>
        <w:t xml:space="preserve"> </w:t>
      </w:r>
    </w:p>
    <w:p w14:paraId="4C590F2E" w14:textId="4D1F62A2" w:rsidR="009C0A0D" w:rsidRPr="00AC4CDC" w:rsidRDefault="009C0A0D" w:rsidP="009C0A0D">
      <w:pPr>
        <w:spacing w:line="480" w:lineRule="auto"/>
        <w:ind w:left="2700" w:firstLine="180"/>
        <w:jc w:val="both"/>
        <w:rPr>
          <w:rFonts w:ascii="Arial" w:hAnsi="Arial" w:cs="Arial"/>
          <w:sz w:val="24"/>
        </w:rPr>
      </w:pPr>
      <w:r w:rsidRPr="00AC4CDC">
        <w:rPr>
          <w:rFonts w:ascii="Arial" w:hAnsi="Arial" w:cs="Arial"/>
          <w:sz w:val="24"/>
        </w:rPr>
        <w:t>To reserve a vehicle that the supplier picks from fleet management, and track where the vehicle goes and where is the destination.</w:t>
      </w:r>
    </w:p>
    <w:p w14:paraId="0589ED52" w14:textId="7FC86E93" w:rsidR="00F21EA6" w:rsidRPr="009C0A0D" w:rsidRDefault="00F21EA6" w:rsidP="009C0A0D">
      <w:pPr>
        <w:spacing w:line="480" w:lineRule="auto"/>
        <w:ind w:left="1980" w:firstLine="720"/>
        <w:jc w:val="both"/>
        <w:rPr>
          <w:rFonts w:ascii="Arial" w:hAnsi="Arial" w:cs="Arial"/>
          <w:b/>
          <w:bCs/>
          <w:sz w:val="24"/>
          <w:szCs w:val="24"/>
        </w:rPr>
      </w:pPr>
      <w:r w:rsidRPr="009C0A0D">
        <w:rPr>
          <w:rFonts w:ascii="Arial" w:hAnsi="Arial" w:cs="Arial"/>
          <w:b/>
          <w:bCs/>
          <w:sz w:val="24"/>
          <w:szCs w:val="24"/>
        </w:rPr>
        <w:t xml:space="preserve">Maintenance Repair and Overhaul </w:t>
      </w:r>
    </w:p>
    <w:p w14:paraId="10A0AE23" w14:textId="5E6253A0" w:rsidR="00F21EA6" w:rsidRPr="00F21EA6" w:rsidRDefault="00F21EA6" w:rsidP="009C0A0D">
      <w:pPr>
        <w:pStyle w:val="ListParagraph"/>
        <w:spacing w:line="480" w:lineRule="auto"/>
        <w:ind w:left="2700"/>
        <w:jc w:val="both"/>
      </w:pPr>
      <w:r w:rsidRPr="00F21EA6">
        <w:rPr>
          <w:rFonts w:ascii="Arial" w:hAnsi="Arial" w:cs="Arial"/>
          <w:b/>
          <w:bCs/>
          <w:sz w:val="24"/>
          <w:szCs w:val="24"/>
        </w:rPr>
        <w:tab/>
      </w:r>
      <w:r w:rsidRPr="00F21EA6">
        <w:rPr>
          <w:rFonts w:ascii="Arial" w:hAnsi="Arial" w:cs="Arial"/>
          <w:sz w:val="24"/>
          <w:szCs w:val="24"/>
        </w:rPr>
        <w:t xml:space="preserve">Have schedule maintenance to organize the task and </w:t>
      </w:r>
      <w:r w:rsidR="009C0A0D" w:rsidRPr="00F21EA6">
        <w:rPr>
          <w:rFonts w:ascii="Arial" w:hAnsi="Arial" w:cs="Arial"/>
          <w:sz w:val="24"/>
          <w:szCs w:val="24"/>
        </w:rPr>
        <w:t>preventive</w:t>
      </w:r>
      <w:r w:rsidRPr="00F21EA6">
        <w:rPr>
          <w:rFonts w:ascii="Arial" w:hAnsi="Arial" w:cs="Arial"/>
          <w:sz w:val="24"/>
          <w:szCs w:val="24"/>
        </w:rPr>
        <w:t xml:space="preserve"> maintenance has able to monitor the mileage in order to set change oil for vehicle. System has repair history to review the previous transaction of maintenance or repair</w:t>
      </w:r>
    </w:p>
    <w:p w14:paraId="5B3F434C" w14:textId="77777777" w:rsidR="00315604" w:rsidRDefault="00315604" w:rsidP="00953F20">
      <w:pPr>
        <w:pStyle w:val="Heading3"/>
        <w:numPr>
          <w:ilvl w:val="3"/>
          <w:numId w:val="3"/>
        </w:numPr>
        <w:spacing w:before="0" w:after="0" w:line="360" w:lineRule="auto"/>
        <w:rPr>
          <w:rFonts w:cs="Arial"/>
          <w:szCs w:val="26"/>
        </w:rPr>
      </w:pPr>
      <w:r w:rsidRPr="003E50EB">
        <w:rPr>
          <w:rFonts w:cs="Arial"/>
          <w:szCs w:val="26"/>
        </w:rPr>
        <w:lastRenderedPageBreak/>
        <w:t>Milestone list</w:t>
      </w:r>
    </w:p>
    <w:p w14:paraId="25C35D71" w14:textId="31ED66D8" w:rsidR="00A349A3" w:rsidRDefault="009D06CA" w:rsidP="00F20A72">
      <w:pPr>
        <w:pStyle w:val="ListParagraph"/>
        <w:spacing w:line="480" w:lineRule="auto"/>
        <w:ind w:left="2700" w:firstLine="180"/>
        <w:jc w:val="both"/>
        <w:rPr>
          <w:rFonts w:ascii="Arial" w:hAnsi="Arial" w:cs="Arial"/>
          <w:sz w:val="24"/>
        </w:rPr>
      </w:pPr>
      <w:r w:rsidRPr="009D06CA">
        <w:rPr>
          <w:rFonts w:ascii="Arial" w:hAnsi="Arial" w:cs="Arial"/>
          <w:sz w:val="24"/>
        </w:rPr>
        <w:t xml:space="preserve">The table below lists the major milestones for the </w:t>
      </w:r>
      <w:r w:rsidR="00F20A72">
        <w:rPr>
          <w:rFonts w:ascii="Arial" w:hAnsi="Arial" w:cs="Arial"/>
          <w:sz w:val="24"/>
        </w:rPr>
        <w:t>Service</w:t>
      </w:r>
      <w:r w:rsidRPr="009D06CA">
        <w:rPr>
          <w:rFonts w:ascii="Arial" w:hAnsi="Arial" w:cs="Arial"/>
          <w:sz w:val="24"/>
        </w:rPr>
        <w:t xml:space="preserve"> Management System. This chart only includes major project milestones such as project phase completion or gate review. There may be smaller milestones that are not shown on this chart but are included in the project schedule and work breakdown structure. If there are any scheduling delays that could affect a milestone or delivery date, the project manager must be notified right away so that proactive measures can be taken to mitigate date slips. The project manager will notify the project team of any approved changes to these milestones or dates.</w:t>
      </w:r>
    </w:p>
    <w:tbl>
      <w:tblPr>
        <w:tblStyle w:val="TableGrid"/>
        <w:tblW w:w="0" w:type="auto"/>
        <w:tblInd w:w="2808" w:type="dxa"/>
        <w:tblLayout w:type="fixed"/>
        <w:tblLook w:val="04A0" w:firstRow="1" w:lastRow="0" w:firstColumn="1" w:lastColumn="0" w:noHBand="0" w:noVBand="1"/>
      </w:tblPr>
      <w:tblGrid>
        <w:gridCol w:w="1440"/>
        <w:gridCol w:w="2398"/>
        <w:gridCol w:w="1022"/>
      </w:tblGrid>
      <w:tr w:rsidR="00F20A72" w14:paraId="13E0A7A3" w14:textId="77777777" w:rsidTr="00F20A72">
        <w:tc>
          <w:tcPr>
            <w:tcW w:w="1440" w:type="dxa"/>
            <w:shd w:val="clear" w:color="auto" w:fill="auto"/>
          </w:tcPr>
          <w:p w14:paraId="401392B2" w14:textId="77777777" w:rsidR="00F20A72" w:rsidRDefault="00F20A72" w:rsidP="00D713D7">
            <w:pPr>
              <w:spacing w:line="480" w:lineRule="auto"/>
              <w:jc w:val="center"/>
              <w:rPr>
                <w:rFonts w:ascii="Arial" w:hAnsi="Arial" w:cs="Arial"/>
                <w:sz w:val="24"/>
              </w:rPr>
            </w:pPr>
          </w:p>
          <w:p w14:paraId="49EF7DEC" w14:textId="77777777" w:rsidR="00F20A72" w:rsidRDefault="00F20A72" w:rsidP="00D713D7">
            <w:pPr>
              <w:spacing w:line="480" w:lineRule="auto"/>
              <w:jc w:val="center"/>
              <w:rPr>
                <w:rFonts w:ascii="Arial" w:hAnsi="Arial" w:cs="Arial"/>
                <w:sz w:val="24"/>
              </w:rPr>
            </w:pPr>
            <w:r>
              <w:rPr>
                <w:rFonts w:ascii="Arial" w:hAnsi="Arial" w:cs="Arial"/>
                <w:sz w:val="24"/>
              </w:rPr>
              <w:t>Milestone</w:t>
            </w:r>
          </w:p>
        </w:tc>
        <w:tc>
          <w:tcPr>
            <w:tcW w:w="2398" w:type="dxa"/>
            <w:shd w:val="clear" w:color="auto" w:fill="auto"/>
          </w:tcPr>
          <w:p w14:paraId="03BE969D" w14:textId="77777777" w:rsidR="00F20A72" w:rsidRDefault="00F20A72" w:rsidP="00D713D7">
            <w:pPr>
              <w:spacing w:line="480" w:lineRule="auto"/>
              <w:jc w:val="center"/>
              <w:rPr>
                <w:rFonts w:ascii="Arial" w:hAnsi="Arial" w:cs="Arial"/>
                <w:sz w:val="24"/>
              </w:rPr>
            </w:pPr>
          </w:p>
          <w:p w14:paraId="41A4AA46" w14:textId="77777777" w:rsidR="00F20A72" w:rsidRDefault="00F20A72" w:rsidP="00D713D7">
            <w:pPr>
              <w:spacing w:line="480" w:lineRule="auto"/>
              <w:jc w:val="center"/>
              <w:rPr>
                <w:rFonts w:ascii="Arial" w:hAnsi="Arial" w:cs="Arial"/>
                <w:sz w:val="24"/>
              </w:rPr>
            </w:pPr>
            <w:r>
              <w:rPr>
                <w:rFonts w:ascii="Arial" w:hAnsi="Arial" w:cs="Arial"/>
                <w:sz w:val="24"/>
              </w:rPr>
              <w:t>Description</w:t>
            </w:r>
          </w:p>
        </w:tc>
        <w:tc>
          <w:tcPr>
            <w:tcW w:w="1022" w:type="dxa"/>
            <w:shd w:val="clear" w:color="auto" w:fill="auto"/>
          </w:tcPr>
          <w:p w14:paraId="652523D5" w14:textId="77777777" w:rsidR="00F20A72" w:rsidRDefault="00F20A72" w:rsidP="00D713D7">
            <w:pPr>
              <w:spacing w:line="480" w:lineRule="auto"/>
              <w:jc w:val="center"/>
              <w:rPr>
                <w:rFonts w:ascii="Arial" w:hAnsi="Arial" w:cs="Arial"/>
                <w:sz w:val="24"/>
              </w:rPr>
            </w:pPr>
          </w:p>
          <w:p w14:paraId="5CDC8B80" w14:textId="77777777" w:rsidR="00F20A72" w:rsidRDefault="00F20A72" w:rsidP="00D713D7">
            <w:pPr>
              <w:spacing w:line="480" w:lineRule="auto"/>
              <w:jc w:val="center"/>
              <w:rPr>
                <w:rFonts w:ascii="Arial" w:hAnsi="Arial" w:cs="Arial"/>
                <w:sz w:val="24"/>
              </w:rPr>
            </w:pPr>
            <w:r>
              <w:rPr>
                <w:rFonts w:ascii="Arial" w:hAnsi="Arial" w:cs="Arial"/>
                <w:sz w:val="24"/>
              </w:rPr>
              <w:t>Date</w:t>
            </w:r>
          </w:p>
        </w:tc>
      </w:tr>
      <w:tr w:rsidR="00F20A72" w14:paraId="4326530F" w14:textId="77777777" w:rsidTr="00F20A72">
        <w:tc>
          <w:tcPr>
            <w:tcW w:w="1440" w:type="dxa"/>
          </w:tcPr>
          <w:p w14:paraId="2C8BCE8A" w14:textId="77777777" w:rsidR="00F20A72" w:rsidRDefault="00F20A72" w:rsidP="00D713D7">
            <w:pPr>
              <w:spacing w:line="480" w:lineRule="auto"/>
              <w:jc w:val="center"/>
              <w:rPr>
                <w:rFonts w:ascii="Arial" w:hAnsi="Arial" w:cs="Arial"/>
                <w:sz w:val="24"/>
              </w:rPr>
            </w:pPr>
          </w:p>
          <w:p w14:paraId="0A7F5210" w14:textId="77777777" w:rsidR="00F20A72" w:rsidRDefault="00F20A72" w:rsidP="00D713D7">
            <w:pPr>
              <w:spacing w:line="480" w:lineRule="auto"/>
              <w:jc w:val="center"/>
              <w:rPr>
                <w:rFonts w:ascii="Arial" w:hAnsi="Arial" w:cs="Arial"/>
                <w:sz w:val="24"/>
              </w:rPr>
            </w:pPr>
            <w:r>
              <w:rPr>
                <w:rFonts w:ascii="Arial" w:hAnsi="Arial" w:cs="Arial"/>
                <w:sz w:val="24"/>
              </w:rPr>
              <w:t xml:space="preserve">Requirements </w:t>
            </w:r>
            <w:r>
              <w:rPr>
                <w:rFonts w:ascii="Arial" w:hAnsi="Arial" w:cs="Arial"/>
                <w:sz w:val="24"/>
              </w:rPr>
              <w:lastRenderedPageBreak/>
              <w:t>Gathering</w:t>
            </w:r>
          </w:p>
          <w:p w14:paraId="517BDFB1" w14:textId="77777777" w:rsidR="00F20A72" w:rsidRDefault="00F20A72" w:rsidP="00D713D7">
            <w:pPr>
              <w:spacing w:line="480" w:lineRule="auto"/>
              <w:jc w:val="center"/>
              <w:rPr>
                <w:rFonts w:ascii="Arial" w:hAnsi="Arial" w:cs="Arial"/>
                <w:sz w:val="24"/>
              </w:rPr>
            </w:pPr>
          </w:p>
        </w:tc>
        <w:tc>
          <w:tcPr>
            <w:tcW w:w="2398" w:type="dxa"/>
          </w:tcPr>
          <w:p w14:paraId="184165C4" w14:textId="77777777" w:rsidR="00F20A72" w:rsidRDefault="00F20A72" w:rsidP="00D713D7">
            <w:pPr>
              <w:spacing w:line="480" w:lineRule="auto"/>
              <w:jc w:val="both"/>
              <w:rPr>
                <w:rFonts w:ascii="Arial" w:hAnsi="Arial" w:cs="Arial"/>
                <w:sz w:val="24"/>
              </w:rPr>
            </w:pPr>
          </w:p>
          <w:p w14:paraId="1FE9C93A" w14:textId="539CB32F" w:rsidR="00F20A72" w:rsidRPr="009C1395" w:rsidRDefault="00F20A72" w:rsidP="00F20A72">
            <w:pPr>
              <w:spacing w:line="480" w:lineRule="auto"/>
              <w:jc w:val="both"/>
              <w:rPr>
                <w:rFonts w:ascii="Arial" w:hAnsi="Arial" w:cs="Arial"/>
                <w:sz w:val="24"/>
              </w:rPr>
            </w:pPr>
            <w:r w:rsidRPr="00F013F9">
              <w:rPr>
                <w:rFonts w:ascii="Arial" w:hAnsi="Arial" w:cs="Arial"/>
                <w:sz w:val="24"/>
              </w:rPr>
              <w:t xml:space="preserve">All Requirements for </w:t>
            </w:r>
            <w:r>
              <w:rPr>
                <w:rFonts w:ascii="Arial" w:hAnsi="Arial" w:cs="Arial"/>
                <w:sz w:val="24"/>
              </w:rPr>
              <w:t>Tech-</w:t>
            </w:r>
            <w:proofErr w:type="spellStart"/>
            <w:r>
              <w:rPr>
                <w:rFonts w:ascii="Arial" w:hAnsi="Arial" w:cs="Arial"/>
                <w:sz w:val="24"/>
              </w:rPr>
              <w:t>Trendz</w:t>
            </w:r>
            <w:proofErr w:type="spellEnd"/>
            <w:r w:rsidRPr="00F013F9">
              <w:rPr>
                <w:rFonts w:ascii="Arial" w:hAnsi="Arial" w:cs="Arial"/>
                <w:sz w:val="24"/>
              </w:rPr>
              <w:t xml:space="preserve"> must </w:t>
            </w:r>
            <w:r w:rsidRPr="00F013F9">
              <w:rPr>
                <w:rFonts w:ascii="Arial" w:hAnsi="Arial" w:cs="Arial"/>
                <w:sz w:val="24"/>
              </w:rPr>
              <w:lastRenderedPageBreak/>
              <w:t xml:space="preserve">determine to base design </w:t>
            </w:r>
            <w:r w:rsidRPr="009C1395">
              <w:rPr>
                <w:rFonts w:ascii="Arial" w:hAnsi="Arial" w:cs="Arial"/>
              </w:rPr>
              <w:t>upon</w:t>
            </w:r>
          </w:p>
        </w:tc>
        <w:tc>
          <w:tcPr>
            <w:tcW w:w="1022" w:type="dxa"/>
            <w:vAlign w:val="center"/>
          </w:tcPr>
          <w:p w14:paraId="66D97250" w14:textId="77777777" w:rsidR="00F20A72" w:rsidRDefault="00F20A72" w:rsidP="00F20A72">
            <w:pPr>
              <w:spacing w:line="480" w:lineRule="auto"/>
              <w:jc w:val="both"/>
              <w:rPr>
                <w:rFonts w:ascii="Arial" w:hAnsi="Arial" w:cs="Arial"/>
                <w:sz w:val="24"/>
              </w:rPr>
            </w:pPr>
          </w:p>
          <w:p w14:paraId="3F034267" w14:textId="77777777" w:rsidR="00F20A72" w:rsidRDefault="00F20A72" w:rsidP="00F20A72">
            <w:pPr>
              <w:spacing w:line="480" w:lineRule="auto"/>
              <w:jc w:val="both"/>
              <w:rPr>
                <w:rFonts w:ascii="Arial" w:hAnsi="Arial" w:cs="Arial"/>
                <w:sz w:val="24"/>
              </w:rPr>
            </w:pPr>
          </w:p>
          <w:p w14:paraId="7B172D00" w14:textId="4B2042C5" w:rsidR="00F20A72" w:rsidRDefault="00F20A72" w:rsidP="00F20A72">
            <w:pPr>
              <w:spacing w:line="480" w:lineRule="auto"/>
              <w:jc w:val="both"/>
              <w:rPr>
                <w:rFonts w:ascii="Arial" w:hAnsi="Arial" w:cs="Arial"/>
                <w:sz w:val="24"/>
              </w:rPr>
            </w:pPr>
            <w:r>
              <w:rPr>
                <w:rFonts w:ascii="Arial" w:hAnsi="Arial" w:cs="Arial"/>
                <w:sz w:val="24"/>
              </w:rPr>
              <w:t>TBA</w:t>
            </w:r>
          </w:p>
        </w:tc>
      </w:tr>
      <w:tr w:rsidR="00F20A72" w14:paraId="57677008" w14:textId="77777777" w:rsidTr="00F20A72">
        <w:tc>
          <w:tcPr>
            <w:tcW w:w="1440" w:type="dxa"/>
          </w:tcPr>
          <w:p w14:paraId="304D3C3E" w14:textId="77777777" w:rsidR="00F20A72" w:rsidRDefault="00F20A72" w:rsidP="00D713D7">
            <w:pPr>
              <w:spacing w:line="480" w:lineRule="auto"/>
              <w:jc w:val="center"/>
              <w:rPr>
                <w:rFonts w:ascii="Arial" w:hAnsi="Arial" w:cs="Arial"/>
                <w:sz w:val="24"/>
              </w:rPr>
            </w:pPr>
          </w:p>
          <w:p w14:paraId="1E0CEF8A" w14:textId="77777777" w:rsidR="00F20A72" w:rsidRDefault="00F20A72" w:rsidP="00D713D7">
            <w:pPr>
              <w:spacing w:line="480" w:lineRule="auto"/>
              <w:jc w:val="center"/>
              <w:rPr>
                <w:rFonts w:ascii="Arial" w:hAnsi="Arial" w:cs="Arial"/>
                <w:sz w:val="24"/>
              </w:rPr>
            </w:pPr>
            <w:r>
              <w:rPr>
                <w:rFonts w:ascii="Arial" w:hAnsi="Arial" w:cs="Arial"/>
                <w:sz w:val="24"/>
              </w:rPr>
              <w:t>Designing</w:t>
            </w:r>
          </w:p>
          <w:p w14:paraId="714E52E0" w14:textId="77777777" w:rsidR="00F20A72" w:rsidRDefault="00F20A72" w:rsidP="00D713D7">
            <w:pPr>
              <w:spacing w:line="480" w:lineRule="auto"/>
              <w:jc w:val="center"/>
              <w:rPr>
                <w:rFonts w:ascii="Arial" w:hAnsi="Arial" w:cs="Arial"/>
                <w:sz w:val="24"/>
              </w:rPr>
            </w:pPr>
          </w:p>
        </w:tc>
        <w:tc>
          <w:tcPr>
            <w:tcW w:w="2398" w:type="dxa"/>
          </w:tcPr>
          <w:p w14:paraId="64CE6218" w14:textId="77777777" w:rsidR="00F20A72" w:rsidRPr="009C1395" w:rsidRDefault="00F20A72" w:rsidP="00D713D7">
            <w:pPr>
              <w:spacing w:line="480" w:lineRule="auto"/>
              <w:jc w:val="both"/>
              <w:rPr>
                <w:rFonts w:ascii="Arial" w:hAnsi="Arial" w:cs="Arial"/>
                <w:sz w:val="24"/>
              </w:rPr>
            </w:pPr>
          </w:p>
          <w:p w14:paraId="5C962356" w14:textId="77777777" w:rsidR="00F20A72" w:rsidRPr="009C1395" w:rsidRDefault="00F20A72" w:rsidP="00D713D7">
            <w:pPr>
              <w:spacing w:line="480" w:lineRule="auto"/>
              <w:jc w:val="both"/>
              <w:rPr>
                <w:rFonts w:ascii="Arial" w:hAnsi="Arial" w:cs="Arial"/>
                <w:sz w:val="24"/>
              </w:rPr>
            </w:pPr>
            <w:r w:rsidRPr="009C1395">
              <w:rPr>
                <w:rFonts w:ascii="Arial" w:hAnsi="Arial" w:cs="Arial"/>
              </w:rPr>
              <w:t>To design for the software.</w:t>
            </w:r>
            <w:r>
              <w:rPr>
                <w:rFonts w:ascii="Arial" w:hAnsi="Arial" w:cs="Arial"/>
              </w:rPr>
              <w:t xml:space="preserve"> </w:t>
            </w:r>
            <w:r w:rsidRPr="009C1395">
              <w:rPr>
                <w:rFonts w:ascii="Arial" w:hAnsi="Arial" w:cs="Arial"/>
              </w:rPr>
              <w:t>This the theoretical</w:t>
            </w:r>
          </w:p>
        </w:tc>
        <w:tc>
          <w:tcPr>
            <w:tcW w:w="1022" w:type="dxa"/>
            <w:vAlign w:val="center"/>
          </w:tcPr>
          <w:p w14:paraId="06D6744F" w14:textId="77777777" w:rsidR="00F20A72" w:rsidRDefault="00F20A72" w:rsidP="00F20A72">
            <w:pPr>
              <w:spacing w:line="480" w:lineRule="auto"/>
              <w:jc w:val="both"/>
              <w:rPr>
                <w:rFonts w:ascii="Arial" w:hAnsi="Arial" w:cs="Arial"/>
                <w:sz w:val="24"/>
              </w:rPr>
            </w:pPr>
          </w:p>
          <w:p w14:paraId="6C38BAE9" w14:textId="507787A2" w:rsidR="00F20A72" w:rsidRDefault="00F20A72" w:rsidP="00F20A72">
            <w:pPr>
              <w:spacing w:line="480" w:lineRule="auto"/>
              <w:jc w:val="both"/>
              <w:rPr>
                <w:rFonts w:ascii="Arial" w:hAnsi="Arial" w:cs="Arial"/>
                <w:sz w:val="24"/>
              </w:rPr>
            </w:pPr>
            <w:r>
              <w:rPr>
                <w:rFonts w:ascii="Arial" w:hAnsi="Arial" w:cs="Arial"/>
                <w:sz w:val="24"/>
              </w:rPr>
              <w:t>TBA</w:t>
            </w:r>
          </w:p>
        </w:tc>
      </w:tr>
      <w:tr w:rsidR="00F20A72" w14:paraId="1FDAE178" w14:textId="77777777" w:rsidTr="00F20A72">
        <w:tc>
          <w:tcPr>
            <w:tcW w:w="1440" w:type="dxa"/>
          </w:tcPr>
          <w:p w14:paraId="3641D89F" w14:textId="77777777" w:rsidR="00F20A72" w:rsidRDefault="00F20A72" w:rsidP="00D713D7">
            <w:pPr>
              <w:tabs>
                <w:tab w:val="center" w:pos="882"/>
              </w:tabs>
              <w:spacing w:line="480" w:lineRule="auto"/>
              <w:rPr>
                <w:rFonts w:ascii="Arial" w:hAnsi="Arial" w:cs="Arial"/>
                <w:sz w:val="24"/>
              </w:rPr>
            </w:pPr>
          </w:p>
          <w:p w14:paraId="17200CF4" w14:textId="77777777" w:rsidR="00F20A72" w:rsidRDefault="00F20A72" w:rsidP="00D713D7">
            <w:pPr>
              <w:tabs>
                <w:tab w:val="center" w:pos="882"/>
              </w:tabs>
              <w:spacing w:line="480" w:lineRule="auto"/>
              <w:rPr>
                <w:rFonts w:ascii="Arial" w:hAnsi="Arial" w:cs="Arial"/>
                <w:sz w:val="24"/>
              </w:rPr>
            </w:pPr>
            <w:r>
              <w:rPr>
                <w:rFonts w:ascii="Arial" w:hAnsi="Arial" w:cs="Arial"/>
                <w:sz w:val="24"/>
              </w:rPr>
              <w:tab/>
              <w:t>Developing</w:t>
            </w:r>
          </w:p>
          <w:p w14:paraId="439DA12A" w14:textId="77777777" w:rsidR="00F20A72" w:rsidRDefault="00F20A72" w:rsidP="00D713D7">
            <w:pPr>
              <w:tabs>
                <w:tab w:val="center" w:pos="882"/>
              </w:tabs>
              <w:spacing w:line="480" w:lineRule="auto"/>
              <w:rPr>
                <w:rFonts w:ascii="Arial" w:hAnsi="Arial" w:cs="Arial"/>
                <w:sz w:val="24"/>
              </w:rPr>
            </w:pPr>
          </w:p>
        </w:tc>
        <w:tc>
          <w:tcPr>
            <w:tcW w:w="2398" w:type="dxa"/>
          </w:tcPr>
          <w:p w14:paraId="113CAEC3" w14:textId="77777777" w:rsidR="00F20A72" w:rsidRPr="009C1395" w:rsidRDefault="00F20A72" w:rsidP="00D713D7">
            <w:pPr>
              <w:spacing w:line="480" w:lineRule="auto"/>
              <w:jc w:val="both"/>
              <w:rPr>
                <w:rFonts w:ascii="Arial" w:hAnsi="Arial" w:cs="Arial"/>
                <w:sz w:val="24"/>
              </w:rPr>
            </w:pPr>
          </w:p>
          <w:p w14:paraId="600934E5" w14:textId="77777777" w:rsidR="00F20A72" w:rsidRPr="009C1395" w:rsidRDefault="00F20A72" w:rsidP="00D713D7">
            <w:pPr>
              <w:spacing w:line="480" w:lineRule="auto"/>
              <w:jc w:val="both"/>
              <w:rPr>
                <w:rFonts w:ascii="Arial" w:hAnsi="Arial" w:cs="Arial"/>
                <w:sz w:val="24"/>
              </w:rPr>
            </w:pPr>
            <w:r w:rsidRPr="009C1395">
              <w:rPr>
                <w:rFonts w:ascii="Arial" w:hAnsi="Arial" w:cs="Arial"/>
              </w:rPr>
              <w:t>All coding completed resulting in software prototype.</w:t>
            </w:r>
          </w:p>
        </w:tc>
        <w:tc>
          <w:tcPr>
            <w:tcW w:w="1022" w:type="dxa"/>
            <w:vAlign w:val="center"/>
          </w:tcPr>
          <w:p w14:paraId="5C3F2F06" w14:textId="77777777" w:rsidR="00F20A72" w:rsidRDefault="00F20A72" w:rsidP="00F20A72">
            <w:pPr>
              <w:spacing w:line="480" w:lineRule="auto"/>
              <w:jc w:val="both"/>
              <w:rPr>
                <w:rFonts w:ascii="Arial" w:hAnsi="Arial" w:cs="Arial"/>
                <w:sz w:val="24"/>
              </w:rPr>
            </w:pPr>
          </w:p>
          <w:p w14:paraId="7EFBE05A" w14:textId="1E24AB47" w:rsidR="00F20A72" w:rsidRDefault="00F20A72" w:rsidP="00F20A72">
            <w:pPr>
              <w:spacing w:line="480" w:lineRule="auto"/>
              <w:jc w:val="both"/>
              <w:rPr>
                <w:rFonts w:ascii="Arial" w:hAnsi="Arial" w:cs="Arial"/>
                <w:sz w:val="24"/>
              </w:rPr>
            </w:pPr>
            <w:r>
              <w:rPr>
                <w:rFonts w:ascii="Arial" w:hAnsi="Arial" w:cs="Arial"/>
                <w:sz w:val="24"/>
              </w:rPr>
              <w:t>TBA</w:t>
            </w:r>
          </w:p>
        </w:tc>
      </w:tr>
      <w:tr w:rsidR="00F20A72" w14:paraId="09AEB0FE" w14:textId="77777777" w:rsidTr="00F20A72">
        <w:tc>
          <w:tcPr>
            <w:tcW w:w="1440" w:type="dxa"/>
          </w:tcPr>
          <w:p w14:paraId="2B088D57" w14:textId="77777777" w:rsidR="00F20A72" w:rsidRDefault="00F20A72" w:rsidP="00D713D7">
            <w:pPr>
              <w:spacing w:line="480" w:lineRule="auto"/>
              <w:jc w:val="center"/>
              <w:rPr>
                <w:rFonts w:ascii="Arial" w:hAnsi="Arial" w:cs="Arial"/>
                <w:sz w:val="24"/>
              </w:rPr>
            </w:pPr>
          </w:p>
          <w:p w14:paraId="022306CB" w14:textId="77777777" w:rsidR="00F20A72" w:rsidRDefault="00F20A72" w:rsidP="00D713D7">
            <w:pPr>
              <w:spacing w:line="480" w:lineRule="auto"/>
              <w:jc w:val="center"/>
              <w:rPr>
                <w:rFonts w:ascii="Arial" w:hAnsi="Arial" w:cs="Arial"/>
                <w:sz w:val="24"/>
              </w:rPr>
            </w:pPr>
            <w:r>
              <w:rPr>
                <w:rFonts w:ascii="Arial" w:hAnsi="Arial" w:cs="Arial"/>
                <w:sz w:val="24"/>
              </w:rPr>
              <w:t>Testing and Debug</w:t>
            </w:r>
          </w:p>
          <w:p w14:paraId="14C85877" w14:textId="77777777" w:rsidR="00F20A72" w:rsidRDefault="00F20A72" w:rsidP="00D713D7">
            <w:pPr>
              <w:spacing w:line="480" w:lineRule="auto"/>
              <w:jc w:val="center"/>
              <w:rPr>
                <w:rFonts w:ascii="Arial" w:hAnsi="Arial" w:cs="Arial"/>
                <w:sz w:val="24"/>
              </w:rPr>
            </w:pPr>
          </w:p>
        </w:tc>
        <w:tc>
          <w:tcPr>
            <w:tcW w:w="2398" w:type="dxa"/>
          </w:tcPr>
          <w:p w14:paraId="64F681FB" w14:textId="77777777" w:rsidR="00F20A72" w:rsidRPr="009C1395" w:rsidRDefault="00F20A72" w:rsidP="00D713D7">
            <w:pPr>
              <w:spacing w:line="480" w:lineRule="auto"/>
              <w:jc w:val="both"/>
              <w:rPr>
                <w:rFonts w:ascii="Arial" w:hAnsi="Arial" w:cs="Arial"/>
                <w:sz w:val="24"/>
              </w:rPr>
            </w:pPr>
          </w:p>
          <w:p w14:paraId="5FE5663B" w14:textId="77777777" w:rsidR="00F20A72" w:rsidRPr="009C1395" w:rsidRDefault="00F20A72" w:rsidP="00D713D7">
            <w:pPr>
              <w:spacing w:line="480" w:lineRule="auto"/>
              <w:jc w:val="both"/>
              <w:rPr>
                <w:rFonts w:ascii="Arial" w:hAnsi="Arial" w:cs="Arial"/>
                <w:sz w:val="24"/>
              </w:rPr>
            </w:pPr>
            <w:r w:rsidRPr="009C1395">
              <w:rPr>
                <w:rFonts w:ascii="Arial" w:hAnsi="Arial" w:cs="Arial"/>
              </w:rPr>
              <w:t>All functionally tested and all identified errors corrected</w:t>
            </w:r>
          </w:p>
        </w:tc>
        <w:tc>
          <w:tcPr>
            <w:tcW w:w="1022" w:type="dxa"/>
            <w:vAlign w:val="center"/>
          </w:tcPr>
          <w:p w14:paraId="6B3C7703" w14:textId="406D2E39" w:rsidR="00F20A72" w:rsidRDefault="00F20A72" w:rsidP="00F20A72">
            <w:pPr>
              <w:spacing w:line="480" w:lineRule="auto"/>
              <w:jc w:val="both"/>
              <w:rPr>
                <w:rFonts w:ascii="Arial" w:hAnsi="Arial" w:cs="Arial"/>
                <w:sz w:val="24"/>
              </w:rPr>
            </w:pPr>
            <w:r>
              <w:rPr>
                <w:rFonts w:ascii="Arial" w:hAnsi="Arial" w:cs="Arial"/>
                <w:sz w:val="24"/>
              </w:rPr>
              <w:t>TBA</w:t>
            </w:r>
          </w:p>
        </w:tc>
      </w:tr>
      <w:tr w:rsidR="00F20A72" w14:paraId="4D28A750" w14:textId="77777777" w:rsidTr="00F20A72">
        <w:tc>
          <w:tcPr>
            <w:tcW w:w="1440" w:type="dxa"/>
          </w:tcPr>
          <w:p w14:paraId="0DC8C057" w14:textId="77777777" w:rsidR="00F20A72" w:rsidRDefault="00F20A72" w:rsidP="00D713D7">
            <w:pPr>
              <w:spacing w:line="480" w:lineRule="auto"/>
              <w:jc w:val="center"/>
              <w:rPr>
                <w:rFonts w:ascii="Arial" w:hAnsi="Arial" w:cs="Arial"/>
                <w:sz w:val="24"/>
              </w:rPr>
            </w:pPr>
          </w:p>
          <w:p w14:paraId="698788B1" w14:textId="77777777" w:rsidR="00F20A72" w:rsidRDefault="00F20A72" w:rsidP="00D713D7">
            <w:pPr>
              <w:spacing w:line="480" w:lineRule="auto"/>
              <w:jc w:val="center"/>
              <w:rPr>
                <w:rFonts w:ascii="Arial" w:hAnsi="Arial" w:cs="Arial"/>
                <w:sz w:val="24"/>
              </w:rPr>
            </w:pPr>
            <w:r>
              <w:rPr>
                <w:rFonts w:ascii="Arial" w:hAnsi="Arial" w:cs="Arial"/>
                <w:sz w:val="24"/>
              </w:rPr>
              <w:t>Transition of system</w:t>
            </w:r>
          </w:p>
          <w:p w14:paraId="0F93EC42" w14:textId="77777777" w:rsidR="00F20A72" w:rsidRDefault="00F20A72" w:rsidP="00D713D7">
            <w:pPr>
              <w:spacing w:line="480" w:lineRule="auto"/>
              <w:jc w:val="center"/>
              <w:rPr>
                <w:rFonts w:ascii="Arial" w:hAnsi="Arial" w:cs="Arial"/>
                <w:sz w:val="24"/>
              </w:rPr>
            </w:pPr>
          </w:p>
        </w:tc>
        <w:tc>
          <w:tcPr>
            <w:tcW w:w="2398" w:type="dxa"/>
          </w:tcPr>
          <w:p w14:paraId="38DB606A" w14:textId="77777777" w:rsidR="00F20A72" w:rsidRDefault="00F20A72" w:rsidP="00D713D7">
            <w:pPr>
              <w:spacing w:line="480" w:lineRule="auto"/>
              <w:jc w:val="both"/>
              <w:rPr>
                <w:rFonts w:ascii="Arial" w:hAnsi="Arial" w:cs="Arial"/>
              </w:rPr>
            </w:pPr>
          </w:p>
          <w:p w14:paraId="530EA470" w14:textId="77777777" w:rsidR="00F20A72" w:rsidRPr="009C1395" w:rsidRDefault="00F20A72" w:rsidP="00D713D7">
            <w:pPr>
              <w:spacing w:line="480" w:lineRule="auto"/>
              <w:jc w:val="both"/>
              <w:rPr>
                <w:rFonts w:ascii="Arial" w:hAnsi="Arial" w:cs="Arial"/>
                <w:sz w:val="24"/>
              </w:rPr>
            </w:pPr>
            <w:r w:rsidRPr="009C1395">
              <w:rPr>
                <w:rFonts w:ascii="Arial" w:hAnsi="Arial" w:cs="Arial"/>
              </w:rPr>
              <w:t>Completed software and documentation transitioned to operations group to begin production.</w:t>
            </w:r>
          </w:p>
        </w:tc>
        <w:tc>
          <w:tcPr>
            <w:tcW w:w="1022" w:type="dxa"/>
            <w:vAlign w:val="center"/>
          </w:tcPr>
          <w:p w14:paraId="73C74609" w14:textId="77777777" w:rsidR="00F20A72" w:rsidRDefault="00F20A72" w:rsidP="00F20A72">
            <w:pPr>
              <w:spacing w:line="480" w:lineRule="auto"/>
              <w:jc w:val="both"/>
              <w:rPr>
                <w:rFonts w:ascii="Arial" w:hAnsi="Arial" w:cs="Arial"/>
                <w:sz w:val="24"/>
              </w:rPr>
            </w:pPr>
          </w:p>
          <w:p w14:paraId="3ED6AFF2" w14:textId="21B33B6E" w:rsidR="00F20A72" w:rsidRDefault="00F20A72" w:rsidP="00F20A72">
            <w:pPr>
              <w:spacing w:line="480" w:lineRule="auto"/>
              <w:jc w:val="both"/>
              <w:rPr>
                <w:rFonts w:ascii="Arial" w:hAnsi="Arial" w:cs="Arial"/>
                <w:sz w:val="24"/>
              </w:rPr>
            </w:pPr>
            <w:r>
              <w:rPr>
                <w:rFonts w:ascii="Arial" w:hAnsi="Arial" w:cs="Arial"/>
                <w:sz w:val="24"/>
              </w:rPr>
              <w:t>TBA</w:t>
            </w:r>
          </w:p>
        </w:tc>
      </w:tr>
    </w:tbl>
    <w:p w14:paraId="7B8F35E5" w14:textId="77777777" w:rsidR="00F20A72" w:rsidRPr="00F20A72" w:rsidRDefault="00F20A72" w:rsidP="00F20A72">
      <w:pPr>
        <w:pStyle w:val="ListParagraph"/>
        <w:spacing w:line="480" w:lineRule="auto"/>
        <w:ind w:left="2700" w:firstLine="180"/>
        <w:jc w:val="both"/>
        <w:rPr>
          <w:rFonts w:ascii="Arial" w:hAnsi="Arial" w:cs="Arial"/>
          <w:sz w:val="24"/>
        </w:rPr>
      </w:pPr>
    </w:p>
    <w:p w14:paraId="3A65B10C" w14:textId="722651F3" w:rsidR="00A349A3" w:rsidRPr="005C4866" w:rsidRDefault="00A349A3" w:rsidP="00A349A3">
      <w:pPr>
        <w:pStyle w:val="Heading3"/>
        <w:numPr>
          <w:ilvl w:val="3"/>
          <w:numId w:val="3"/>
        </w:numPr>
        <w:spacing w:before="0" w:after="0" w:line="360" w:lineRule="auto"/>
        <w:rPr>
          <w:rFonts w:cs="Arial"/>
          <w:szCs w:val="26"/>
        </w:rPr>
      </w:pPr>
      <w:r>
        <w:rPr>
          <w:noProof/>
          <w:lang w:val="en-PH" w:eastAsia="en-PH"/>
        </w:rPr>
        <w:lastRenderedPageBreak/>
        <w:drawing>
          <wp:anchor distT="0" distB="0" distL="114300" distR="114300" simplePos="0" relativeHeight="251678720" behindDoc="0" locked="0" layoutInCell="1" allowOverlap="1" wp14:anchorId="3A7D7277" wp14:editId="3C6F49CC">
            <wp:simplePos x="0" y="0"/>
            <wp:positionH relativeFrom="column">
              <wp:posOffset>116840</wp:posOffset>
            </wp:positionH>
            <wp:positionV relativeFrom="paragraph">
              <wp:posOffset>387350</wp:posOffset>
            </wp:positionV>
            <wp:extent cx="4667250" cy="3554095"/>
            <wp:effectExtent l="0" t="0" r="0" b="27305"/>
            <wp:wrapSquare wrapText="bothSides"/>
            <wp:docPr id="29" name="Diagram 2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14:sizeRelH relativeFrom="page">
              <wp14:pctWidth>0</wp14:pctWidth>
            </wp14:sizeRelH>
            <wp14:sizeRelV relativeFrom="page">
              <wp14:pctHeight>0</wp14:pctHeight>
            </wp14:sizeRelV>
          </wp:anchor>
        </w:drawing>
      </w:r>
      <w:r w:rsidR="00315604" w:rsidRPr="003E50EB">
        <w:rPr>
          <w:rFonts w:cs="Arial"/>
          <w:szCs w:val="26"/>
        </w:rPr>
        <w:t>Schedule baseline and WBS</w:t>
      </w:r>
      <w:r w:rsidR="00EE5498">
        <w:rPr>
          <w:noProof/>
          <w:lang w:val="en-PH" w:eastAsia="en-PH"/>
        </w:rPr>
        <w:drawing>
          <wp:anchor distT="0" distB="0" distL="114300" distR="114300" simplePos="0" relativeHeight="251679744" behindDoc="0" locked="0" layoutInCell="1" allowOverlap="1" wp14:anchorId="7EF7C2D6" wp14:editId="6DB6100C">
            <wp:simplePos x="0" y="0"/>
            <wp:positionH relativeFrom="column">
              <wp:posOffset>77470</wp:posOffset>
            </wp:positionH>
            <wp:positionV relativeFrom="paragraph">
              <wp:posOffset>4102100</wp:posOffset>
            </wp:positionV>
            <wp:extent cx="4706620" cy="2909570"/>
            <wp:effectExtent l="0" t="0" r="0" b="24130"/>
            <wp:wrapSquare wrapText="bothSides"/>
            <wp:docPr id="31" name="Diagram 3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14:sizeRelH relativeFrom="page">
              <wp14:pctWidth>0</wp14:pctWidth>
            </wp14:sizeRelH>
            <wp14:sizeRelV relativeFrom="page">
              <wp14:pctHeight>0</wp14:pctHeight>
            </wp14:sizeRelV>
          </wp:anchor>
        </w:drawing>
      </w:r>
    </w:p>
    <w:p w14:paraId="661F0347"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Change management plan</w:t>
      </w:r>
    </w:p>
    <w:p w14:paraId="4ECDAD22"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lastRenderedPageBreak/>
        <w:t xml:space="preserve">Communication Management Plan </w:t>
      </w:r>
    </w:p>
    <w:p w14:paraId="4377D23C"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Cost management plan</w:t>
      </w:r>
    </w:p>
    <w:p w14:paraId="66C91C50"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Procurement Management Plan</w:t>
      </w:r>
    </w:p>
    <w:p w14:paraId="4C502512"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Project scope management plan</w:t>
      </w:r>
    </w:p>
    <w:p w14:paraId="39AAEE9E"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Schedule management plan</w:t>
      </w:r>
    </w:p>
    <w:p w14:paraId="6D90FD63"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Quality management plan</w:t>
      </w:r>
    </w:p>
    <w:p w14:paraId="6E559E92"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Risk management plan</w:t>
      </w:r>
    </w:p>
    <w:p w14:paraId="65B13E8C"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Risk Register</w:t>
      </w:r>
    </w:p>
    <w:p w14:paraId="5BB97645"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Staffing Management Plan</w:t>
      </w:r>
    </w:p>
    <w:p w14:paraId="74FB271B"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Cost Baseline</w:t>
      </w:r>
    </w:p>
    <w:p w14:paraId="6218222E"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Quality Baseline</w:t>
      </w:r>
    </w:p>
    <w:p w14:paraId="52E423CA" w14:textId="77777777" w:rsidR="00315604" w:rsidRPr="003E50EB"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Risk management plan</w:t>
      </w:r>
    </w:p>
    <w:p w14:paraId="153DD780"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Introduction</w:t>
      </w:r>
    </w:p>
    <w:p w14:paraId="0080F82F" w14:textId="77777777" w:rsidR="00315604" w:rsidRDefault="00315604" w:rsidP="00953F20">
      <w:pPr>
        <w:pStyle w:val="Heading3"/>
        <w:numPr>
          <w:ilvl w:val="3"/>
          <w:numId w:val="3"/>
        </w:numPr>
        <w:spacing w:before="0" w:after="0" w:line="360" w:lineRule="auto"/>
        <w:rPr>
          <w:rFonts w:cs="Arial"/>
          <w:szCs w:val="26"/>
        </w:rPr>
      </w:pPr>
      <w:r w:rsidRPr="003E50EB">
        <w:rPr>
          <w:rFonts w:cs="Arial"/>
          <w:szCs w:val="26"/>
        </w:rPr>
        <w:t>Top three risk</w:t>
      </w:r>
    </w:p>
    <w:tbl>
      <w:tblPr>
        <w:tblStyle w:val="TableGrid"/>
        <w:tblW w:w="0" w:type="auto"/>
        <w:tblInd w:w="1728" w:type="dxa"/>
        <w:tblLook w:val="04A0" w:firstRow="1" w:lastRow="0" w:firstColumn="1" w:lastColumn="0" w:noHBand="0" w:noVBand="1"/>
      </w:tblPr>
      <w:tblGrid>
        <w:gridCol w:w="1555"/>
        <w:gridCol w:w="1910"/>
        <w:gridCol w:w="2871"/>
      </w:tblGrid>
      <w:tr w:rsidR="001876C9" w14:paraId="069AA617" w14:textId="77777777" w:rsidTr="001876C9">
        <w:trPr>
          <w:trHeight w:val="917"/>
        </w:trPr>
        <w:tc>
          <w:tcPr>
            <w:tcW w:w="1620" w:type="dxa"/>
            <w:vAlign w:val="center"/>
          </w:tcPr>
          <w:p w14:paraId="18E5D5EE" w14:textId="64B539D0" w:rsidR="001876C9" w:rsidRPr="001876C9" w:rsidRDefault="001876C9" w:rsidP="001876C9">
            <w:pPr>
              <w:jc w:val="center"/>
              <w:rPr>
                <w:rFonts w:ascii="Arial" w:hAnsi="Arial" w:cs="Arial"/>
                <w:b/>
                <w:sz w:val="28"/>
                <w:lang w:eastAsia="zh-TW"/>
              </w:rPr>
            </w:pPr>
            <w:r>
              <w:rPr>
                <w:rFonts w:ascii="Arial" w:hAnsi="Arial" w:cs="Arial"/>
                <w:b/>
                <w:sz w:val="28"/>
                <w:lang w:eastAsia="zh-TW"/>
              </w:rPr>
              <w:t>Risk Factor</w:t>
            </w:r>
          </w:p>
        </w:tc>
        <w:tc>
          <w:tcPr>
            <w:tcW w:w="2076" w:type="dxa"/>
            <w:vAlign w:val="center"/>
          </w:tcPr>
          <w:p w14:paraId="444CD198" w14:textId="1777DF0B" w:rsidR="001876C9" w:rsidRPr="001876C9" w:rsidRDefault="001876C9" w:rsidP="001876C9">
            <w:pPr>
              <w:jc w:val="center"/>
              <w:rPr>
                <w:rFonts w:ascii="Arial" w:hAnsi="Arial" w:cs="Arial"/>
                <w:b/>
                <w:sz w:val="28"/>
                <w:lang w:eastAsia="zh-TW"/>
              </w:rPr>
            </w:pPr>
            <w:r>
              <w:rPr>
                <w:rFonts w:ascii="Arial" w:hAnsi="Arial" w:cs="Arial"/>
                <w:b/>
                <w:sz w:val="28"/>
                <w:lang w:eastAsia="zh-TW"/>
              </w:rPr>
              <w:t>Risk Probability</w:t>
            </w:r>
          </w:p>
        </w:tc>
        <w:tc>
          <w:tcPr>
            <w:tcW w:w="2640" w:type="dxa"/>
            <w:vAlign w:val="center"/>
          </w:tcPr>
          <w:p w14:paraId="52118EA8" w14:textId="6CB473D9" w:rsidR="001876C9" w:rsidRPr="001876C9" w:rsidRDefault="001876C9" w:rsidP="001876C9">
            <w:pPr>
              <w:jc w:val="center"/>
              <w:rPr>
                <w:rFonts w:ascii="Arial" w:hAnsi="Arial" w:cs="Arial"/>
                <w:b/>
                <w:sz w:val="28"/>
                <w:lang w:eastAsia="zh-TW"/>
              </w:rPr>
            </w:pPr>
            <w:r>
              <w:rPr>
                <w:rFonts w:ascii="Arial" w:hAnsi="Arial" w:cs="Arial"/>
                <w:b/>
                <w:sz w:val="28"/>
                <w:lang w:eastAsia="zh-TW"/>
              </w:rPr>
              <w:t>Risk Management Action</w:t>
            </w:r>
          </w:p>
        </w:tc>
      </w:tr>
      <w:tr w:rsidR="001876C9" w14:paraId="5C539424" w14:textId="77777777" w:rsidTr="001876C9">
        <w:tc>
          <w:tcPr>
            <w:tcW w:w="1620" w:type="dxa"/>
            <w:vAlign w:val="center"/>
          </w:tcPr>
          <w:p w14:paraId="75E278C6" w14:textId="16AC6028" w:rsidR="001876C9" w:rsidRPr="001876C9" w:rsidRDefault="001876C9" w:rsidP="001876C9">
            <w:pPr>
              <w:spacing w:line="480" w:lineRule="auto"/>
              <w:jc w:val="center"/>
              <w:rPr>
                <w:rFonts w:ascii="Arial" w:hAnsi="Arial" w:cs="Arial"/>
                <w:sz w:val="24"/>
                <w:szCs w:val="24"/>
                <w:lang w:eastAsia="zh-TW"/>
              </w:rPr>
            </w:pPr>
            <w:r>
              <w:rPr>
                <w:rFonts w:ascii="Arial" w:hAnsi="Arial" w:cs="Arial"/>
                <w:sz w:val="24"/>
                <w:szCs w:val="24"/>
                <w:lang w:eastAsia="zh-TW"/>
              </w:rPr>
              <w:t>Security Risk</w:t>
            </w:r>
          </w:p>
        </w:tc>
        <w:tc>
          <w:tcPr>
            <w:tcW w:w="2076" w:type="dxa"/>
            <w:vAlign w:val="center"/>
          </w:tcPr>
          <w:p w14:paraId="0C403B85" w14:textId="6DF195C0" w:rsidR="001876C9" w:rsidRPr="001876C9" w:rsidRDefault="001876C9" w:rsidP="001876C9">
            <w:pPr>
              <w:spacing w:line="480" w:lineRule="auto"/>
              <w:jc w:val="center"/>
              <w:rPr>
                <w:rFonts w:ascii="Arial" w:hAnsi="Arial" w:cs="Arial"/>
                <w:sz w:val="24"/>
                <w:szCs w:val="24"/>
                <w:lang w:eastAsia="zh-TW"/>
              </w:rPr>
            </w:pPr>
            <w:r>
              <w:rPr>
                <w:rFonts w:ascii="Arial" w:hAnsi="Arial" w:cs="Arial"/>
                <w:sz w:val="24"/>
                <w:szCs w:val="24"/>
                <w:lang w:eastAsia="zh-TW"/>
              </w:rPr>
              <w:t>High</w:t>
            </w:r>
          </w:p>
        </w:tc>
        <w:tc>
          <w:tcPr>
            <w:tcW w:w="2640" w:type="dxa"/>
            <w:vAlign w:val="center"/>
          </w:tcPr>
          <w:p w14:paraId="17380CE6" w14:textId="29030972" w:rsidR="001876C9" w:rsidRPr="001876C9" w:rsidRDefault="001876C9" w:rsidP="001876C9">
            <w:pPr>
              <w:pStyle w:val="ListParagraph"/>
              <w:numPr>
                <w:ilvl w:val="0"/>
                <w:numId w:val="13"/>
              </w:numPr>
              <w:spacing w:after="0" w:line="480" w:lineRule="auto"/>
              <w:jc w:val="both"/>
              <w:rPr>
                <w:rFonts w:ascii="Arial" w:eastAsia="Calibri" w:hAnsi="Arial" w:cs="Arial"/>
                <w:sz w:val="24"/>
                <w:szCs w:val="24"/>
              </w:rPr>
            </w:pPr>
            <w:r w:rsidRPr="001876C9">
              <w:rPr>
                <w:rFonts w:ascii="Arial" w:eastAsia="Calibri" w:hAnsi="Arial" w:cs="Arial"/>
                <w:sz w:val="24"/>
                <w:szCs w:val="24"/>
              </w:rPr>
              <w:t>Secured a front and back end system</w:t>
            </w:r>
          </w:p>
        </w:tc>
      </w:tr>
      <w:tr w:rsidR="001876C9" w14:paraId="48CCFDCE" w14:textId="77777777" w:rsidTr="001876C9">
        <w:trPr>
          <w:trHeight w:val="2078"/>
        </w:trPr>
        <w:tc>
          <w:tcPr>
            <w:tcW w:w="1620" w:type="dxa"/>
            <w:vAlign w:val="center"/>
          </w:tcPr>
          <w:p w14:paraId="0D6718F3" w14:textId="33662CE0" w:rsidR="001876C9" w:rsidRPr="001876C9" w:rsidRDefault="001876C9" w:rsidP="001876C9">
            <w:pPr>
              <w:spacing w:line="480" w:lineRule="auto"/>
              <w:jc w:val="center"/>
              <w:rPr>
                <w:rFonts w:ascii="Arial" w:hAnsi="Arial" w:cs="Arial"/>
                <w:sz w:val="24"/>
                <w:szCs w:val="24"/>
                <w:lang w:eastAsia="zh-TW"/>
              </w:rPr>
            </w:pPr>
            <w:r>
              <w:rPr>
                <w:rFonts w:ascii="Arial" w:hAnsi="Arial" w:cs="Arial"/>
                <w:sz w:val="24"/>
                <w:szCs w:val="24"/>
                <w:lang w:eastAsia="zh-TW"/>
              </w:rPr>
              <w:t>Technical Risk</w:t>
            </w:r>
          </w:p>
        </w:tc>
        <w:tc>
          <w:tcPr>
            <w:tcW w:w="2076" w:type="dxa"/>
            <w:vAlign w:val="center"/>
          </w:tcPr>
          <w:p w14:paraId="4734DD05" w14:textId="6E3DE8EA" w:rsidR="001876C9" w:rsidRPr="001876C9" w:rsidRDefault="001876C9" w:rsidP="001876C9">
            <w:pPr>
              <w:spacing w:line="480" w:lineRule="auto"/>
              <w:jc w:val="center"/>
              <w:rPr>
                <w:rFonts w:ascii="Arial" w:hAnsi="Arial" w:cs="Arial"/>
                <w:sz w:val="24"/>
                <w:szCs w:val="24"/>
                <w:lang w:eastAsia="zh-TW"/>
              </w:rPr>
            </w:pPr>
            <w:r>
              <w:rPr>
                <w:rFonts w:ascii="Arial" w:hAnsi="Arial" w:cs="Arial"/>
                <w:sz w:val="24"/>
                <w:szCs w:val="24"/>
                <w:lang w:eastAsia="zh-TW"/>
              </w:rPr>
              <w:t>Medium</w:t>
            </w:r>
          </w:p>
        </w:tc>
        <w:tc>
          <w:tcPr>
            <w:tcW w:w="2640" w:type="dxa"/>
          </w:tcPr>
          <w:p w14:paraId="520FF23D" w14:textId="581D3BFD" w:rsidR="001876C9" w:rsidRPr="001876C9" w:rsidRDefault="001876C9" w:rsidP="001876C9">
            <w:pPr>
              <w:pStyle w:val="ListParagraph"/>
              <w:numPr>
                <w:ilvl w:val="0"/>
                <w:numId w:val="13"/>
              </w:numPr>
              <w:spacing w:after="0" w:line="480" w:lineRule="auto"/>
              <w:rPr>
                <w:rFonts w:ascii="Arial" w:eastAsia="Calibri" w:hAnsi="Arial" w:cs="Arial"/>
                <w:sz w:val="24"/>
                <w:szCs w:val="24"/>
              </w:rPr>
            </w:pPr>
            <w:r w:rsidRPr="001876C9">
              <w:rPr>
                <w:rFonts w:ascii="Arial" w:eastAsia="Calibri" w:hAnsi="Arial" w:cs="Arial"/>
                <w:sz w:val="24"/>
                <w:szCs w:val="24"/>
              </w:rPr>
              <w:t>The team will provide a backup in the system,</w:t>
            </w:r>
          </w:p>
        </w:tc>
      </w:tr>
      <w:tr w:rsidR="001876C9" w14:paraId="09CA8714" w14:textId="77777777" w:rsidTr="001876C9">
        <w:trPr>
          <w:trHeight w:val="800"/>
        </w:trPr>
        <w:tc>
          <w:tcPr>
            <w:tcW w:w="1620" w:type="dxa"/>
            <w:vAlign w:val="center"/>
          </w:tcPr>
          <w:p w14:paraId="7B319409" w14:textId="749330CC" w:rsidR="001876C9" w:rsidRPr="001876C9" w:rsidRDefault="001876C9" w:rsidP="001876C9">
            <w:pPr>
              <w:spacing w:line="480" w:lineRule="auto"/>
              <w:jc w:val="center"/>
              <w:rPr>
                <w:rFonts w:ascii="Arial" w:hAnsi="Arial" w:cs="Arial"/>
                <w:sz w:val="24"/>
                <w:szCs w:val="24"/>
                <w:lang w:eastAsia="zh-TW"/>
              </w:rPr>
            </w:pPr>
            <w:r>
              <w:rPr>
                <w:rFonts w:ascii="Arial" w:hAnsi="Arial" w:cs="Arial"/>
                <w:sz w:val="24"/>
                <w:szCs w:val="24"/>
                <w:lang w:eastAsia="zh-TW"/>
              </w:rPr>
              <w:lastRenderedPageBreak/>
              <w:t>Operational Risk</w:t>
            </w:r>
          </w:p>
        </w:tc>
        <w:tc>
          <w:tcPr>
            <w:tcW w:w="2076" w:type="dxa"/>
            <w:vAlign w:val="center"/>
          </w:tcPr>
          <w:p w14:paraId="3809130F" w14:textId="4DC404C9" w:rsidR="001876C9" w:rsidRPr="001876C9" w:rsidRDefault="001876C9" w:rsidP="001876C9">
            <w:pPr>
              <w:spacing w:line="480" w:lineRule="auto"/>
              <w:jc w:val="center"/>
              <w:rPr>
                <w:rFonts w:ascii="Arial" w:hAnsi="Arial" w:cs="Arial"/>
                <w:sz w:val="24"/>
                <w:szCs w:val="24"/>
                <w:lang w:eastAsia="zh-TW"/>
              </w:rPr>
            </w:pPr>
            <w:r>
              <w:rPr>
                <w:rFonts w:ascii="Arial" w:hAnsi="Arial" w:cs="Arial"/>
                <w:sz w:val="24"/>
                <w:szCs w:val="24"/>
                <w:lang w:eastAsia="zh-TW"/>
              </w:rPr>
              <w:t>Low</w:t>
            </w:r>
          </w:p>
        </w:tc>
        <w:tc>
          <w:tcPr>
            <w:tcW w:w="2640" w:type="dxa"/>
          </w:tcPr>
          <w:p w14:paraId="6A02072B" w14:textId="77777777" w:rsidR="001876C9" w:rsidRPr="001876C9" w:rsidRDefault="001876C9" w:rsidP="001876C9">
            <w:pPr>
              <w:pStyle w:val="ListParagraph"/>
              <w:numPr>
                <w:ilvl w:val="0"/>
                <w:numId w:val="13"/>
              </w:numPr>
              <w:spacing w:after="0" w:line="480" w:lineRule="auto"/>
              <w:rPr>
                <w:rFonts w:ascii="Arial" w:eastAsia="Calibri" w:hAnsi="Arial" w:cs="Arial"/>
                <w:sz w:val="24"/>
                <w:szCs w:val="24"/>
              </w:rPr>
            </w:pPr>
            <w:r w:rsidRPr="001876C9">
              <w:rPr>
                <w:rFonts w:ascii="Arial" w:eastAsia="Calibri" w:hAnsi="Arial" w:cs="Arial"/>
                <w:sz w:val="24"/>
                <w:szCs w:val="24"/>
              </w:rPr>
              <w:t>One of the team must provide at</w:t>
            </w:r>
          </w:p>
          <w:p w14:paraId="6AD9DDE0" w14:textId="77777777" w:rsidR="001876C9" w:rsidRPr="001876C9" w:rsidRDefault="001876C9" w:rsidP="001876C9">
            <w:pPr>
              <w:pStyle w:val="ListParagraph"/>
              <w:numPr>
                <w:ilvl w:val="0"/>
                <w:numId w:val="13"/>
              </w:numPr>
              <w:spacing w:after="0" w:line="480" w:lineRule="auto"/>
              <w:rPr>
                <w:rFonts w:ascii="Arial" w:eastAsia="Calibri" w:hAnsi="Arial" w:cs="Arial"/>
                <w:sz w:val="24"/>
                <w:szCs w:val="24"/>
              </w:rPr>
            </w:pPr>
            <w:r w:rsidRPr="001876C9">
              <w:rPr>
                <w:rFonts w:ascii="Arial" w:eastAsia="Calibri" w:hAnsi="Arial" w:cs="Arial"/>
                <w:sz w:val="24"/>
                <w:szCs w:val="24"/>
              </w:rPr>
              <w:t>least a data to access the</w:t>
            </w:r>
          </w:p>
          <w:p w14:paraId="4321D1BC" w14:textId="77777777" w:rsidR="001876C9" w:rsidRPr="001876C9" w:rsidRDefault="001876C9" w:rsidP="001876C9">
            <w:pPr>
              <w:pStyle w:val="ListParagraph"/>
              <w:numPr>
                <w:ilvl w:val="0"/>
                <w:numId w:val="13"/>
              </w:numPr>
              <w:spacing w:after="0" w:line="480" w:lineRule="auto"/>
              <w:rPr>
                <w:rFonts w:ascii="Arial" w:eastAsia="Calibri" w:hAnsi="Arial" w:cs="Arial"/>
                <w:sz w:val="24"/>
                <w:szCs w:val="24"/>
              </w:rPr>
            </w:pPr>
            <w:r w:rsidRPr="001876C9">
              <w:rPr>
                <w:rFonts w:ascii="Arial" w:eastAsia="Calibri" w:hAnsi="Arial" w:cs="Arial"/>
                <w:sz w:val="24"/>
                <w:szCs w:val="24"/>
              </w:rPr>
              <w:t>resources needed in</w:t>
            </w:r>
          </w:p>
          <w:p w14:paraId="037800C7" w14:textId="77777777" w:rsidR="001876C9" w:rsidRPr="001876C9" w:rsidRDefault="001876C9" w:rsidP="001876C9">
            <w:pPr>
              <w:pStyle w:val="ListParagraph"/>
              <w:numPr>
                <w:ilvl w:val="0"/>
                <w:numId w:val="13"/>
              </w:numPr>
              <w:spacing w:after="0" w:line="480" w:lineRule="auto"/>
              <w:rPr>
                <w:rFonts w:ascii="Arial" w:eastAsia="Calibri" w:hAnsi="Arial" w:cs="Arial"/>
                <w:sz w:val="24"/>
                <w:szCs w:val="24"/>
              </w:rPr>
            </w:pPr>
            <w:r w:rsidRPr="001876C9">
              <w:rPr>
                <w:rFonts w:ascii="Arial" w:eastAsia="Calibri" w:hAnsi="Arial" w:cs="Arial"/>
                <w:sz w:val="24"/>
                <w:szCs w:val="24"/>
              </w:rPr>
              <w:t>documentation as well as the</w:t>
            </w:r>
          </w:p>
          <w:p w14:paraId="4F2CEE9B" w14:textId="2DC27FDA" w:rsidR="001876C9" w:rsidRPr="001876C9" w:rsidRDefault="001876C9" w:rsidP="001876C9">
            <w:pPr>
              <w:pStyle w:val="ListParagraph"/>
              <w:numPr>
                <w:ilvl w:val="0"/>
                <w:numId w:val="13"/>
              </w:numPr>
              <w:spacing w:after="0" w:line="480" w:lineRule="auto"/>
              <w:rPr>
                <w:rFonts w:ascii="Arial" w:eastAsia="Calibri" w:hAnsi="Arial" w:cs="Arial"/>
                <w:sz w:val="24"/>
                <w:szCs w:val="24"/>
              </w:rPr>
            </w:pPr>
            <w:r w:rsidRPr="001876C9">
              <w:rPr>
                <w:rFonts w:ascii="Arial" w:eastAsia="Calibri" w:hAnsi="Arial" w:cs="Arial"/>
                <w:sz w:val="24"/>
                <w:szCs w:val="24"/>
              </w:rPr>
              <w:t>system</w:t>
            </w:r>
          </w:p>
        </w:tc>
      </w:tr>
    </w:tbl>
    <w:p w14:paraId="34ED90E7" w14:textId="77777777" w:rsidR="001876C9" w:rsidRPr="001876C9" w:rsidRDefault="001876C9" w:rsidP="001876C9">
      <w:pPr>
        <w:rPr>
          <w:lang w:eastAsia="zh-TW"/>
        </w:rPr>
      </w:pPr>
    </w:p>
    <w:p w14:paraId="6EBDDCC4"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Risk management approach</w:t>
      </w:r>
    </w:p>
    <w:p w14:paraId="04CB462A"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Risk identification</w:t>
      </w:r>
    </w:p>
    <w:p w14:paraId="054F7B20"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Risk Qualification ad Prioritization</w:t>
      </w:r>
    </w:p>
    <w:p w14:paraId="55332123"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Risk Monitoring</w:t>
      </w:r>
    </w:p>
    <w:p w14:paraId="258B237E"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Risk Mitigation and Avoidance</w:t>
      </w:r>
    </w:p>
    <w:p w14:paraId="65DD6234"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Risk Register</w:t>
      </w:r>
    </w:p>
    <w:p w14:paraId="790D3F07" w14:textId="26683AB5" w:rsidR="00315604" w:rsidRPr="003E50EB" w:rsidRDefault="00D72930" w:rsidP="00953F20">
      <w:pPr>
        <w:pStyle w:val="Heading2"/>
        <w:numPr>
          <w:ilvl w:val="2"/>
          <w:numId w:val="3"/>
        </w:numPr>
        <w:spacing w:before="0" w:after="0" w:line="360" w:lineRule="auto"/>
        <w:rPr>
          <w:rFonts w:cs="Arial"/>
          <w:i w:val="0"/>
          <w:sz w:val="26"/>
          <w:szCs w:val="26"/>
        </w:rPr>
      </w:pPr>
      <w:r w:rsidRPr="003E50EB">
        <w:rPr>
          <w:rFonts w:cs="Arial"/>
          <w:i w:val="0"/>
          <w:sz w:val="26"/>
          <w:szCs w:val="26"/>
        </w:rPr>
        <w:t>Cope</w:t>
      </w:r>
      <w:r w:rsidR="00315604" w:rsidRPr="003E50EB">
        <w:rPr>
          <w:rFonts w:cs="Arial"/>
          <w:i w:val="0"/>
          <w:sz w:val="26"/>
          <w:szCs w:val="26"/>
        </w:rPr>
        <w:t xml:space="preserve"> management plan</w:t>
      </w:r>
    </w:p>
    <w:p w14:paraId="0C37DD17"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Introduction</w:t>
      </w:r>
    </w:p>
    <w:p w14:paraId="56298469"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 xml:space="preserve">Scope management approach </w:t>
      </w:r>
    </w:p>
    <w:p w14:paraId="11C98DCF"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Roles and responsibilities</w:t>
      </w:r>
    </w:p>
    <w:p w14:paraId="7C51F39F"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Scope definition</w:t>
      </w:r>
    </w:p>
    <w:p w14:paraId="6EFC0828"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Project scope statement</w:t>
      </w:r>
    </w:p>
    <w:p w14:paraId="2FD9F52B" w14:textId="2EF5286C" w:rsidR="004777A2" w:rsidRPr="00F43AEA" w:rsidRDefault="004777A2" w:rsidP="004777A2">
      <w:pPr>
        <w:pStyle w:val="Heading3"/>
        <w:numPr>
          <w:ilvl w:val="3"/>
          <w:numId w:val="3"/>
        </w:numPr>
        <w:spacing w:before="0" w:after="0" w:line="360" w:lineRule="auto"/>
        <w:rPr>
          <w:rFonts w:cs="Arial"/>
          <w:szCs w:val="26"/>
        </w:rPr>
      </w:pPr>
      <w:r>
        <w:rPr>
          <w:noProof/>
          <w:lang w:val="en-PH" w:eastAsia="en-PH"/>
        </w:rPr>
        <w:lastRenderedPageBreak/>
        <w:drawing>
          <wp:anchor distT="0" distB="0" distL="114300" distR="114300" simplePos="0" relativeHeight="251680768" behindDoc="0" locked="0" layoutInCell="1" allowOverlap="1" wp14:anchorId="547FCF5F" wp14:editId="453DFE0A">
            <wp:simplePos x="0" y="0"/>
            <wp:positionH relativeFrom="column">
              <wp:posOffset>342900</wp:posOffset>
            </wp:positionH>
            <wp:positionV relativeFrom="paragraph">
              <wp:posOffset>285750</wp:posOffset>
            </wp:positionV>
            <wp:extent cx="4345940" cy="2972435"/>
            <wp:effectExtent l="19050" t="0" r="16510" b="0"/>
            <wp:wrapSquare wrapText="bothSides"/>
            <wp:docPr id="32" name="Diagram 3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14:sizeRelH relativeFrom="page">
              <wp14:pctWidth>0</wp14:pctWidth>
            </wp14:sizeRelH>
            <wp14:sizeRelV relativeFrom="page">
              <wp14:pctHeight>0</wp14:pctHeight>
            </wp14:sizeRelV>
          </wp:anchor>
        </w:drawing>
      </w:r>
      <w:r w:rsidR="00315604" w:rsidRPr="003E50EB">
        <w:rPr>
          <w:rFonts w:cs="Arial"/>
          <w:szCs w:val="26"/>
        </w:rPr>
        <w:t>WBS</w:t>
      </w:r>
    </w:p>
    <w:p w14:paraId="6BED4153"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 xml:space="preserve">Scope verification </w:t>
      </w:r>
    </w:p>
    <w:p w14:paraId="07EFF768"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Scope control</w:t>
      </w:r>
    </w:p>
    <w:p w14:paraId="1BF2F3C6" w14:textId="77777777" w:rsidR="00315604" w:rsidRPr="003E50EB" w:rsidRDefault="00A46229" w:rsidP="00953F20">
      <w:pPr>
        <w:pStyle w:val="Heading1"/>
        <w:numPr>
          <w:ilvl w:val="1"/>
          <w:numId w:val="3"/>
        </w:numPr>
        <w:spacing w:before="0" w:after="0" w:line="360" w:lineRule="auto"/>
        <w:rPr>
          <w:rFonts w:cs="Arial"/>
          <w:sz w:val="26"/>
          <w:szCs w:val="26"/>
        </w:rPr>
      </w:pPr>
      <w:r w:rsidRPr="003E50EB">
        <w:rPr>
          <w:rFonts w:cs="Arial"/>
          <w:sz w:val="26"/>
          <w:szCs w:val="26"/>
        </w:rPr>
        <w:t xml:space="preserve"> </w:t>
      </w:r>
      <w:r w:rsidR="00315604" w:rsidRPr="003E50EB">
        <w:rPr>
          <w:rFonts w:cs="Arial"/>
          <w:sz w:val="26"/>
          <w:szCs w:val="26"/>
        </w:rPr>
        <w:t>Project Execution plan</w:t>
      </w:r>
    </w:p>
    <w:p w14:paraId="527EC619" w14:textId="77777777" w:rsidR="00315604" w:rsidRPr="003E50EB"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Implementation and migration plan</w:t>
      </w:r>
    </w:p>
    <w:p w14:paraId="64829EBF"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Purpose</w:t>
      </w:r>
    </w:p>
    <w:p w14:paraId="0210F449"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 xml:space="preserve">Description of implementation </w:t>
      </w:r>
    </w:p>
    <w:p w14:paraId="5F784166"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 xml:space="preserve">Points of contact </w:t>
      </w:r>
    </w:p>
    <w:p w14:paraId="2371DEB2"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Major task</w:t>
      </w:r>
    </w:p>
    <w:p w14:paraId="627907B6"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Implementation Schedule</w:t>
      </w:r>
    </w:p>
    <w:p w14:paraId="5829C208"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Security</w:t>
      </w:r>
    </w:p>
    <w:p w14:paraId="5505A2D8"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Implementation Support</w:t>
      </w:r>
    </w:p>
    <w:p w14:paraId="54450E8F"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Listing of hardware, software and facilities</w:t>
      </w:r>
    </w:p>
    <w:p w14:paraId="784C78D6"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Performance Monitoring</w:t>
      </w:r>
    </w:p>
    <w:p w14:paraId="28C4915F"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lastRenderedPageBreak/>
        <w:t>Implementation Requirements (Hardware/Software/ Personnel/ Facilities/ other capital investment:</w:t>
      </w:r>
    </w:p>
    <w:p w14:paraId="1809A515"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Back Out Plan</w:t>
      </w:r>
    </w:p>
    <w:p w14:paraId="450ED99D"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Post Implementation Verification</w:t>
      </w:r>
    </w:p>
    <w:p w14:paraId="65BF44B5" w14:textId="77777777" w:rsidR="00315604" w:rsidRPr="003E50EB" w:rsidRDefault="00266DC6" w:rsidP="00953F20">
      <w:pPr>
        <w:pStyle w:val="Heading1"/>
        <w:numPr>
          <w:ilvl w:val="1"/>
          <w:numId w:val="3"/>
        </w:numPr>
        <w:spacing w:before="0" w:after="0" w:line="360" w:lineRule="auto"/>
        <w:rPr>
          <w:rFonts w:cs="Arial"/>
          <w:sz w:val="26"/>
          <w:szCs w:val="26"/>
        </w:rPr>
      </w:pPr>
      <w:r w:rsidRPr="003E50EB">
        <w:rPr>
          <w:rFonts w:cs="Arial"/>
          <w:sz w:val="26"/>
          <w:szCs w:val="26"/>
        </w:rPr>
        <w:t xml:space="preserve"> </w:t>
      </w:r>
      <w:r w:rsidR="00315604" w:rsidRPr="003E50EB">
        <w:rPr>
          <w:rFonts w:cs="Arial"/>
          <w:sz w:val="26"/>
          <w:szCs w:val="26"/>
        </w:rPr>
        <w:t>Project Closure</w:t>
      </w:r>
    </w:p>
    <w:p w14:paraId="75BBCA70" w14:textId="77777777" w:rsidR="00315604" w:rsidRPr="003E50EB"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Transition-out plan</w:t>
      </w:r>
    </w:p>
    <w:p w14:paraId="4052201A"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Executive Summary</w:t>
      </w:r>
    </w:p>
    <w:p w14:paraId="29A65133"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Transition Approach</w:t>
      </w:r>
    </w:p>
    <w:p w14:paraId="6C85DD81"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Transition Team Organization</w:t>
      </w:r>
    </w:p>
    <w:p w14:paraId="668F7EBE"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 xml:space="preserve">Work Transition    </w:t>
      </w:r>
    </w:p>
    <w:p w14:paraId="29FE39FC"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Work Execution during Transition</w:t>
      </w:r>
    </w:p>
    <w:p w14:paraId="19032ECC"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Subcontracts</w:t>
      </w:r>
    </w:p>
    <w:p w14:paraId="2A270F11"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Property Transition</w:t>
      </w:r>
    </w:p>
    <w:p w14:paraId="3779D98A" w14:textId="77777777" w:rsidR="00315604" w:rsidRPr="003E50EB" w:rsidRDefault="00315604" w:rsidP="00953F20">
      <w:pPr>
        <w:pStyle w:val="Heading4"/>
        <w:numPr>
          <w:ilvl w:val="4"/>
          <w:numId w:val="3"/>
        </w:numPr>
        <w:spacing w:before="0" w:after="0" w:line="360" w:lineRule="auto"/>
        <w:rPr>
          <w:rFonts w:ascii="Arial" w:hAnsi="Arial" w:cs="Arial"/>
          <w:sz w:val="26"/>
          <w:szCs w:val="26"/>
        </w:rPr>
      </w:pPr>
      <w:r w:rsidRPr="003E50EB">
        <w:rPr>
          <w:rFonts w:ascii="Arial" w:hAnsi="Arial" w:cs="Arial"/>
          <w:sz w:val="26"/>
          <w:szCs w:val="26"/>
        </w:rPr>
        <w:t>Government Furnished Equipment (GFE)</w:t>
      </w:r>
    </w:p>
    <w:p w14:paraId="589B5F38" w14:textId="77777777" w:rsidR="00315604" w:rsidRPr="003E50EB" w:rsidRDefault="00315604" w:rsidP="00953F20">
      <w:pPr>
        <w:pStyle w:val="Heading4"/>
        <w:numPr>
          <w:ilvl w:val="4"/>
          <w:numId w:val="3"/>
        </w:numPr>
        <w:spacing w:before="0" w:after="0" w:line="360" w:lineRule="auto"/>
        <w:rPr>
          <w:rFonts w:ascii="Arial" w:hAnsi="Arial" w:cs="Arial"/>
          <w:sz w:val="26"/>
          <w:szCs w:val="26"/>
        </w:rPr>
      </w:pPr>
      <w:r w:rsidRPr="003E50EB">
        <w:rPr>
          <w:rFonts w:ascii="Arial" w:hAnsi="Arial" w:cs="Arial"/>
          <w:sz w:val="26"/>
          <w:szCs w:val="26"/>
        </w:rPr>
        <w:t>Incumbent Owned Equipment</w:t>
      </w:r>
    </w:p>
    <w:p w14:paraId="5BA0CA3F" w14:textId="77777777" w:rsidR="00315604" w:rsidRPr="003E50EB" w:rsidRDefault="00315604" w:rsidP="00953F20">
      <w:pPr>
        <w:pStyle w:val="Heading4"/>
        <w:numPr>
          <w:ilvl w:val="4"/>
          <w:numId w:val="3"/>
        </w:numPr>
        <w:spacing w:before="0" w:after="0" w:line="360" w:lineRule="auto"/>
        <w:rPr>
          <w:rFonts w:ascii="Arial" w:hAnsi="Arial" w:cs="Arial"/>
          <w:sz w:val="26"/>
          <w:szCs w:val="26"/>
        </w:rPr>
      </w:pPr>
      <w:r w:rsidRPr="003E50EB">
        <w:rPr>
          <w:rFonts w:ascii="Arial" w:hAnsi="Arial" w:cs="Arial"/>
          <w:sz w:val="26"/>
          <w:szCs w:val="26"/>
        </w:rPr>
        <w:t>Intellectual Property</w:t>
      </w:r>
    </w:p>
    <w:p w14:paraId="427BCA19" w14:textId="77777777" w:rsidR="00315604" w:rsidRPr="003E50EB" w:rsidRDefault="00315604" w:rsidP="00953F20">
      <w:pPr>
        <w:pStyle w:val="Heading4"/>
        <w:numPr>
          <w:ilvl w:val="4"/>
          <w:numId w:val="3"/>
        </w:numPr>
        <w:spacing w:before="0" w:after="0" w:line="360" w:lineRule="auto"/>
        <w:rPr>
          <w:rFonts w:ascii="Arial" w:hAnsi="Arial" w:cs="Arial"/>
          <w:sz w:val="26"/>
          <w:szCs w:val="26"/>
        </w:rPr>
      </w:pPr>
      <w:r w:rsidRPr="003E50EB">
        <w:rPr>
          <w:rFonts w:ascii="Arial" w:hAnsi="Arial" w:cs="Arial"/>
          <w:sz w:val="26"/>
          <w:szCs w:val="26"/>
        </w:rPr>
        <w:t>User Accounts and Passwords</w:t>
      </w:r>
    </w:p>
    <w:p w14:paraId="2204FA8C"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Knowledge Transfer</w:t>
      </w:r>
    </w:p>
    <w:p w14:paraId="340CA20E"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Schedule</w:t>
      </w:r>
    </w:p>
    <w:p w14:paraId="63B1BAB7"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Handover and Acceptance</w:t>
      </w:r>
    </w:p>
    <w:p w14:paraId="3454F132" w14:textId="77777777" w:rsidR="00315604" w:rsidRPr="003E50EB"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 xml:space="preserve">Project acceptance </w:t>
      </w:r>
    </w:p>
    <w:p w14:paraId="39B5E887" w14:textId="77777777" w:rsidR="00315604" w:rsidRPr="003E50EB"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Post project review</w:t>
      </w:r>
    </w:p>
    <w:p w14:paraId="12A642F6"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Project Summary</w:t>
      </w:r>
    </w:p>
    <w:p w14:paraId="0F638886" w14:textId="77777777" w:rsidR="00315604" w:rsidRPr="003E50EB" w:rsidRDefault="00315604" w:rsidP="00953F20">
      <w:pPr>
        <w:pStyle w:val="Heading4"/>
        <w:numPr>
          <w:ilvl w:val="4"/>
          <w:numId w:val="3"/>
        </w:numPr>
        <w:spacing w:before="0" w:after="0" w:line="360" w:lineRule="auto"/>
        <w:rPr>
          <w:rFonts w:ascii="Arial" w:hAnsi="Arial" w:cs="Arial"/>
          <w:sz w:val="26"/>
          <w:szCs w:val="26"/>
        </w:rPr>
      </w:pPr>
      <w:r w:rsidRPr="003E50EB">
        <w:rPr>
          <w:rFonts w:ascii="Arial" w:hAnsi="Arial" w:cs="Arial"/>
          <w:sz w:val="26"/>
          <w:szCs w:val="26"/>
        </w:rPr>
        <w:t xml:space="preserve">Project Team and Staffing </w:t>
      </w:r>
    </w:p>
    <w:p w14:paraId="78793626" w14:textId="77777777" w:rsidR="00315604" w:rsidRPr="003E50EB" w:rsidRDefault="00315604" w:rsidP="00953F20">
      <w:pPr>
        <w:pStyle w:val="Heading4"/>
        <w:numPr>
          <w:ilvl w:val="4"/>
          <w:numId w:val="3"/>
        </w:numPr>
        <w:spacing w:before="0" w:after="0" w:line="360" w:lineRule="auto"/>
        <w:rPr>
          <w:rFonts w:ascii="Arial" w:hAnsi="Arial" w:cs="Arial"/>
          <w:sz w:val="26"/>
          <w:szCs w:val="26"/>
        </w:rPr>
      </w:pPr>
      <w:r w:rsidRPr="003E50EB">
        <w:rPr>
          <w:rFonts w:ascii="Arial" w:hAnsi="Arial" w:cs="Arial"/>
          <w:sz w:val="26"/>
          <w:szCs w:val="26"/>
        </w:rPr>
        <w:lastRenderedPageBreak/>
        <w:t>Project Deliverable (Planned vs. Actual)</w:t>
      </w:r>
    </w:p>
    <w:p w14:paraId="5D1F35DB" w14:textId="77777777" w:rsidR="00315604" w:rsidRPr="003E50EB" w:rsidRDefault="00315604" w:rsidP="00953F20">
      <w:pPr>
        <w:pStyle w:val="Heading4"/>
        <w:numPr>
          <w:ilvl w:val="4"/>
          <w:numId w:val="3"/>
        </w:numPr>
        <w:spacing w:before="0" w:after="0" w:line="360" w:lineRule="auto"/>
        <w:rPr>
          <w:rFonts w:ascii="Arial" w:hAnsi="Arial" w:cs="Arial"/>
          <w:sz w:val="26"/>
          <w:szCs w:val="26"/>
        </w:rPr>
      </w:pPr>
      <w:r w:rsidRPr="003E50EB">
        <w:rPr>
          <w:rFonts w:ascii="Arial" w:hAnsi="Arial" w:cs="Arial"/>
          <w:sz w:val="26"/>
          <w:szCs w:val="26"/>
        </w:rPr>
        <w:t>Transition to Operations</w:t>
      </w:r>
    </w:p>
    <w:p w14:paraId="1161FBB0"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Project Costs</w:t>
      </w:r>
    </w:p>
    <w:p w14:paraId="77013C57"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Project Schedule</w:t>
      </w:r>
    </w:p>
    <w:p w14:paraId="0574D8A9"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Recommendations</w:t>
      </w:r>
    </w:p>
    <w:p w14:paraId="6EA87307" w14:textId="77777777" w:rsidR="00315604" w:rsidRPr="003E50EB" w:rsidRDefault="00120695" w:rsidP="00953F20">
      <w:pPr>
        <w:pStyle w:val="Heading1"/>
        <w:numPr>
          <w:ilvl w:val="1"/>
          <w:numId w:val="3"/>
        </w:numPr>
        <w:spacing w:before="0" w:after="0" w:line="360" w:lineRule="auto"/>
        <w:rPr>
          <w:rFonts w:cs="Arial"/>
          <w:sz w:val="26"/>
          <w:szCs w:val="26"/>
        </w:rPr>
      </w:pPr>
      <w:r w:rsidRPr="003E50EB">
        <w:rPr>
          <w:rFonts w:cs="Arial"/>
          <w:sz w:val="26"/>
          <w:szCs w:val="26"/>
        </w:rPr>
        <w:t xml:space="preserve"> </w:t>
      </w:r>
      <w:r w:rsidR="00315604" w:rsidRPr="003E50EB">
        <w:rPr>
          <w:rFonts w:cs="Arial"/>
          <w:sz w:val="26"/>
          <w:szCs w:val="26"/>
        </w:rPr>
        <w:t>Technical solution design</w:t>
      </w:r>
    </w:p>
    <w:p w14:paraId="4F51D71E" w14:textId="77777777" w:rsidR="00315604" w:rsidRPr="003E50EB"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Project Information</w:t>
      </w:r>
    </w:p>
    <w:p w14:paraId="11B6723E" w14:textId="77777777" w:rsidR="00315604" w:rsidRPr="003E50EB" w:rsidRDefault="00120695" w:rsidP="00953F20">
      <w:pPr>
        <w:pStyle w:val="Heading2"/>
        <w:numPr>
          <w:ilvl w:val="2"/>
          <w:numId w:val="3"/>
        </w:numPr>
        <w:spacing w:before="0" w:after="0" w:line="360" w:lineRule="auto"/>
        <w:rPr>
          <w:rFonts w:cs="Arial"/>
          <w:i w:val="0"/>
          <w:sz w:val="26"/>
          <w:szCs w:val="26"/>
        </w:rPr>
      </w:pPr>
      <w:r w:rsidRPr="003E50EB">
        <w:rPr>
          <w:rFonts w:cs="Arial"/>
          <w:i w:val="0"/>
          <w:sz w:val="26"/>
          <w:szCs w:val="26"/>
        </w:rPr>
        <w:t>Executive</w:t>
      </w:r>
      <w:r w:rsidR="00315604" w:rsidRPr="003E50EB">
        <w:rPr>
          <w:rFonts w:cs="Arial"/>
          <w:i w:val="0"/>
          <w:sz w:val="26"/>
          <w:szCs w:val="26"/>
        </w:rPr>
        <w:t xml:space="preserve"> Summary</w:t>
      </w:r>
    </w:p>
    <w:p w14:paraId="1F496DEC" w14:textId="77777777" w:rsidR="00315604" w:rsidRPr="003E50EB"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Requirement Definition</w:t>
      </w:r>
    </w:p>
    <w:p w14:paraId="5F0AAF74" w14:textId="77777777" w:rsidR="00315604" w:rsidRPr="003E50EB"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Solution Description</w:t>
      </w:r>
    </w:p>
    <w:p w14:paraId="37F9E23D"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 xml:space="preserve">Logical Architecture </w:t>
      </w:r>
    </w:p>
    <w:p w14:paraId="0869039F"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 xml:space="preserve">High-Level </w:t>
      </w:r>
      <w:r w:rsidR="00120695" w:rsidRPr="003E50EB">
        <w:rPr>
          <w:rFonts w:cs="Arial"/>
          <w:szCs w:val="26"/>
        </w:rPr>
        <w:t>Architecture</w:t>
      </w:r>
      <w:r w:rsidRPr="003E50EB">
        <w:rPr>
          <w:rFonts w:cs="Arial"/>
          <w:szCs w:val="26"/>
        </w:rPr>
        <w:t xml:space="preserve"> </w:t>
      </w:r>
    </w:p>
    <w:p w14:paraId="3FBCACD9"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Process Flow</w:t>
      </w:r>
    </w:p>
    <w:p w14:paraId="443FE29D" w14:textId="77777777" w:rsidR="00315604" w:rsidRPr="003E50EB" w:rsidRDefault="00120695" w:rsidP="00953F20">
      <w:pPr>
        <w:pStyle w:val="Heading2"/>
        <w:numPr>
          <w:ilvl w:val="2"/>
          <w:numId w:val="3"/>
        </w:numPr>
        <w:spacing w:before="0" w:after="0" w:line="360" w:lineRule="auto"/>
        <w:rPr>
          <w:rFonts w:cs="Arial"/>
          <w:i w:val="0"/>
          <w:sz w:val="26"/>
          <w:szCs w:val="26"/>
        </w:rPr>
      </w:pPr>
      <w:r w:rsidRPr="003E50EB">
        <w:rPr>
          <w:rFonts w:cs="Arial"/>
          <w:i w:val="0"/>
          <w:sz w:val="26"/>
          <w:szCs w:val="26"/>
        </w:rPr>
        <w:t>Implementation</w:t>
      </w:r>
      <w:r w:rsidR="00315604" w:rsidRPr="003E50EB">
        <w:rPr>
          <w:rFonts w:cs="Arial"/>
          <w:i w:val="0"/>
          <w:sz w:val="26"/>
          <w:szCs w:val="26"/>
        </w:rPr>
        <w:t xml:space="preserve"> Timeline</w:t>
      </w:r>
    </w:p>
    <w:p w14:paraId="61E57C72" w14:textId="77777777" w:rsidR="00315604" w:rsidRDefault="006F70E1" w:rsidP="00953F20">
      <w:pPr>
        <w:pStyle w:val="Heading1"/>
        <w:numPr>
          <w:ilvl w:val="1"/>
          <w:numId w:val="3"/>
        </w:numPr>
        <w:spacing w:before="0" w:after="0" w:line="360" w:lineRule="auto"/>
        <w:rPr>
          <w:rFonts w:cs="Arial"/>
          <w:sz w:val="26"/>
          <w:szCs w:val="26"/>
        </w:rPr>
      </w:pPr>
      <w:r w:rsidRPr="003E50EB">
        <w:rPr>
          <w:rFonts w:cs="Arial"/>
          <w:sz w:val="26"/>
          <w:szCs w:val="26"/>
        </w:rPr>
        <w:t xml:space="preserve"> </w:t>
      </w:r>
      <w:r w:rsidR="00315604" w:rsidRPr="003E50EB">
        <w:rPr>
          <w:rFonts w:cs="Arial"/>
          <w:sz w:val="26"/>
          <w:szCs w:val="26"/>
        </w:rPr>
        <w:t xml:space="preserve">System architecture </w:t>
      </w:r>
    </w:p>
    <w:p w14:paraId="4D864344" w14:textId="77777777" w:rsidR="007629D2" w:rsidRDefault="007629D2" w:rsidP="007629D2">
      <w:pPr>
        <w:rPr>
          <w:lang w:eastAsia="zh-TW"/>
        </w:rPr>
      </w:pPr>
    </w:p>
    <w:p w14:paraId="32CF5541" w14:textId="77777777" w:rsidR="007629D2" w:rsidRDefault="007629D2" w:rsidP="007629D2">
      <w:pPr>
        <w:rPr>
          <w:lang w:eastAsia="zh-TW"/>
        </w:rPr>
      </w:pPr>
    </w:p>
    <w:p w14:paraId="57067860" w14:textId="77777777" w:rsidR="007629D2" w:rsidRDefault="007629D2" w:rsidP="007629D2">
      <w:pPr>
        <w:rPr>
          <w:lang w:eastAsia="zh-TW"/>
        </w:rPr>
      </w:pPr>
    </w:p>
    <w:p w14:paraId="2E44EBF1" w14:textId="77777777" w:rsidR="007629D2" w:rsidRDefault="007629D2" w:rsidP="007629D2">
      <w:pPr>
        <w:rPr>
          <w:lang w:eastAsia="zh-TW"/>
        </w:rPr>
      </w:pPr>
    </w:p>
    <w:p w14:paraId="251C5A10" w14:textId="77777777" w:rsidR="007629D2" w:rsidRDefault="007629D2" w:rsidP="007629D2">
      <w:pPr>
        <w:rPr>
          <w:lang w:eastAsia="zh-TW"/>
        </w:rPr>
      </w:pPr>
    </w:p>
    <w:p w14:paraId="4BB7E5AA" w14:textId="77777777" w:rsidR="007629D2" w:rsidRDefault="007629D2" w:rsidP="007629D2">
      <w:pPr>
        <w:rPr>
          <w:lang w:eastAsia="zh-TW"/>
        </w:rPr>
      </w:pPr>
    </w:p>
    <w:p w14:paraId="68F27A08" w14:textId="77777777" w:rsidR="007629D2" w:rsidRDefault="007629D2" w:rsidP="007629D2">
      <w:pPr>
        <w:rPr>
          <w:lang w:eastAsia="zh-TW"/>
        </w:rPr>
      </w:pPr>
    </w:p>
    <w:p w14:paraId="3940657D" w14:textId="77777777" w:rsidR="007629D2" w:rsidRDefault="007629D2" w:rsidP="007629D2">
      <w:pPr>
        <w:rPr>
          <w:lang w:eastAsia="zh-TW"/>
        </w:rPr>
      </w:pPr>
    </w:p>
    <w:p w14:paraId="76824B6B" w14:textId="77777777" w:rsidR="007629D2" w:rsidRPr="007629D2" w:rsidRDefault="007629D2" w:rsidP="007629D2">
      <w:pPr>
        <w:rPr>
          <w:lang w:eastAsia="zh-TW"/>
        </w:rPr>
      </w:pPr>
    </w:p>
    <w:p w14:paraId="3BE41255" w14:textId="4638667A" w:rsidR="00315604"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lastRenderedPageBreak/>
        <w:t>Business Process Architecture</w:t>
      </w:r>
    </w:p>
    <w:p w14:paraId="08A677BC" w14:textId="33DF1D21" w:rsidR="007629D2" w:rsidRPr="005C4866" w:rsidRDefault="007629D2" w:rsidP="007629D2">
      <w:pPr>
        <w:jc w:val="center"/>
        <w:rPr>
          <w:rFonts w:ascii="Arial" w:hAnsi="Arial" w:cs="Arial"/>
          <w:i/>
          <w:sz w:val="24"/>
          <w:lang w:eastAsia="zh-TW"/>
        </w:rPr>
      </w:pPr>
      <w:r w:rsidRPr="005C4866">
        <w:rPr>
          <w:rFonts w:ascii="Arial" w:hAnsi="Arial" w:cs="Arial"/>
          <w:noProof/>
          <w:sz w:val="24"/>
          <w:lang w:val="en-PH" w:eastAsia="en-PH"/>
        </w:rPr>
        <w:drawing>
          <wp:anchor distT="0" distB="0" distL="114300" distR="114300" simplePos="0" relativeHeight="251681792" behindDoc="0" locked="0" layoutInCell="1" allowOverlap="1" wp14:anchorId="0E2B99DD" wp14:editId="260C4C5A">
            <wp:simplePos x="0" y="0"/>
            <wp:positionH relativeFrom="column">
              <wp:posOffset>273685</wp:posOffset>
            </wp:positionH>
            <wp:positionV relativeFrom="paragraph">
              <wp:posOffset>58420</wp:posOffset>
            </wp:positionV>
            <wp:extent cx="4526280" cy="3486150"/>
            <wp:effectExtent l="0" t="0" r="7620" b="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4526280" cy="3486150"/>
                    </a:xfrm>
                    <a:prstGeom prst="rect">
                      <a:avLst/>
                    </a:prstGeom>
                  </pic:spPr>
                </pic:pic>
              </a:graphicData>
            </a:graphic>
            <wp14:sizeRelH relativeFrom="page">
              <wp14:pctWidth>0</wp14:pctWidth>
            </wp14:sizeRelH>
            <wp14:sizeRelV relativeFrom="page">
              <wp14:pctHeight>0</wp14:pctHeight>
            </wp14:sizeRelV>
          </wp:anchor>
        </w:drawing>
      </w:r>
      <w:r w:rsidRPr="005C4866">
        <w:rPr>
          <w:rFonts w:ascii="Arial" w:hAnsi="Arial" w:cs="Arial"/>
          <w:i/>
          <w:sz w:val="24"/>
          <w:lang w:eastAsia="zh-TW"/>
        </w:rPr>
        <w:t>BPA Top Level 3 Figure 1.1</w:t>
      </w:r>
    </w:p>
    <w:p w14:paraId="7FD935E0" w14:textId="6E695850" w:rsidR="005C4866" w:rsidRDefault="005C4866" w:rsidP="007629D2">
      <w:pPr>
        <w:jc w:val="center"/>
        <w:rPr>
          <w:lang w:eastAsia="zh-TW"/>
        </w:rPr>
      </w:pPr>
      <w:r w:rsidRPr="005C4866">
        <w:rPr>
          <w:noProof/>
          <w:lang w:val="en-PH" w:eastAsia="en-PH"/>
        </w:rPr>
        <w:drawing>
          <wp:anchor distT="0" distB="0" distL="114300" distR="114300" simplePos="0" relativeHeight="251682816" behindDoc="0" locked="0" layoutInCell="1" allowOverlap="1" wp14:anchorId="5AF00D11" wp14:editId="5A6DE48E">
            <wp:simplePos x="0" y="0"/>
            <wp:positionH relativeFrom="column">
              <wp:posOffset>444500</wp:posOffset>
            </wp:positionH>
            <wp:positionV relativeFrom="paragraph">
              <wp:posOffset>43815</wp:posOffset>
            </wp:positionV>
            <wp:extent cx="4114800" cy="3166110"/>
            <wp:effectExtent l="0" t="0" r="0" b="0"/>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4114800" cy="3166110"/>
                    </a:xfrm>
                    <a:prstGeom prst="rect">
                      <a:avLst/>
                    </a:prstGeom>
                  </pic:spPr>
                </pic:pic>
              </a:graphicData>
            </a:graphic>
            <wp14:sizeRelH relativeFrom="page">
              <wp14:pctWidth>0</wp14:pctWidth>
            </wp14:sizeRelH>
            <wp14:sizeRelV relativeFrom="page">
              <wp14:pctHeight>0</wp14:pctHeight>
            </wp14:sizeRelV>
          </wp:anchor>
        </w:drawing>
      </w:r>
    </w:p>
    <w:p w14:paraId="293F2B06" w14:textId="2F411257" w:rsidR="005C4866" w:rsidRDefault="005C4866" w:rsidP="007629D2">
      <w:pPr>
        <w:jc w:val="center"/>
        <w:rPr>
          <w:lang w:eastAsia="zh-TW"/>
        </w:rPr>
      </w:pPr>
    </w:p>
    <w:p w14:paraId="44E60037" w14:textId="77777777" w:rsidR="005C4866" w:rsidRDefault="005C4866" w:rsidP="007629D2">
      <w:pPr>
        <w:jc w:val="center"/>
        <w:rPr>
          <w:lang w:eastAsia="zh-TW"/>
        </w:rPr>
      </w:pPr>
    </w:p>
    <w:p w14:paraId="46A315A6" w14:textId="77777777" w:rsidR="005C4866" w:rsidRDefault="005C4866" w:rsidP="007629D2">
      <w:pPr>
        <w:jc w:val="center"/>
        <w:rPr>
          <w:lang w:eastAsia="zh-TW"/>
        </w:rPr>
      </w:pPr>
    </w:p>
    <w:p w14:paraId="798248B5" w14:textId="77777777" w:rsidR="005C4866" w:rsidRDefault="005C4866" w:rsidP="007629D2">
      <w:pPr>
        <w:jc w:val="center"/>
        <w:rPr>
          <w:lang w:eastAsia="zh-TW"/>
        </w:rPr>
      </w:pPr>
    </w:p>
    <w:p w14:paraId="162C4BEE" w14:textId="77777777" w:rsidR="005C4866" w:rsidRDefault="005C4866" w:rsidP="007629D2">
      <w:pPr>
        <w:jc w:val="center"/>
        <w:rPr>
          <w:lang w:eastAsia="zh-TW"/>
        </w:rPr>
      </w:pPr>
    </w:p>
    <w:p w14:paraId="3C69ACD2" w14:textId="77777777" w:rsidR="005C4866" w:rsidRDefault="005C4866" w:rsidP="007629D2">
      <w:pPr>
        <w:jc w:val="center"/>
        <w:rPr>
          <w:lang w:eastAsia="zh-TW"/>
        </w:rPr>
      </w:pPr>
    </w:p>
    <w:p w14:paraId="3D17D971" w14:textId="77777777" w:rsidR="005C4866" w:rsidRDefault="005C4866" w:rsidP="007629D2">
      <w:pPr>
        <w:jc w:val="center"/>
        <w:rPr>
          <w:lang w:eastAsia="zh-TW"/>
        </w:rPr>
      </w:pPr>
    </w:p>
    <w:p w14:paraId="56FDA621" w14:textId="77777777" w:rsidR="005C4866" w:rsidRDefault="005C4866" w:rsidP="007629D2">
      <w:pPr>
        <w:jc w:val="center"/>
        <w:rPr>
          <w:lang w:eastAsia="zh-TW"/>
        </w:rPr>
      </w:pPr>
    </w:p>
    <w:p w14:paraId="5BDB3746" w14:textId="77777777" w:rsidR="005C4866" w:rsidRDefault="005C4866" w:rsidP="007629D2">
      <w:pPr>
        <w:jc w:val="center"/>
        <w:rPr>
          <w:lang w:eastAsia="zh-TW"/>
        </w:rPr>
      </w:pPr>
    </w:p>
    <w:p w14:paraId="6A31E75B" w14:textId="77777777" w:rsidR="005C4866" w:rsidRDefault="005C4866" w:rsidP="007629D2">
      <w:pPr>
        <w:jc w:val="center"/>
        <w:rPr>
          <w:lang w:eastAsia="zh-TW"/>
        </w:rPr>
      </w:pPr>
    </w:p>
    <w:p w14:paraId="17857C6E" w14:textId="770350CA" w:rsidR="005C4866" w:rsidRDefault="005C4866" w:rsidP="007629D2">
      <w:pPr>
        <w:jc w:val="center"/>
        <w:rPr>
          <w:rFonts w:ascii="Arial" w:hAnsi="Arial" w:cs="Arial"/>
          <w:i/>
          <w:sz w:val="24"/>
          <w:lang w:eastAsia="zh-TW"/>
        </w:rPr>
      </w:pPr>
      <w:r w:rsidRPr="005C4866">
        <w:rPr>
          <w:rFonts w:ascii="Arial" w:hAnsi="Arial" w:cs="Arial"/>
          <w:i/>
          <w:sz w:val="24"/>
          <w:lang w:eastAsia="zh-TW"/>
        </w:rPr>
        <w:lastRenderedPageBreak/>
        <w:t>BPA Top Level 3 Figure 1.2</w:t>
      </w:r>
    </w:p>
    <w:p w14:paraId="62EBE922" w14:textId="2B91D022" w:rsidR="005C4866" w:rsidRDefault="005C4866" w:rsidP="007629D2">
      <w:pPr>
        <w:jc w:val="center"/>
        <w:rPr>
          <w:rFonts w:ascii="Arial" w:hAnsi="Arial" w:cs="Arial"/>
          <w:i/>
          <w:sz w:val="24"/>
          <w:lang w:eastAsia="zh-TW"/>
        </w:rPr>
      </w:pPr>
      <w:r w:rsidRPr="005C4866">
        <w:rPr>
          <w:rFonts w:ascii="Arial" w:hAnsi="Arial" w:cs="Arial"/>
          <w:i/>
          <w:noProof/>
          <w:sz w:val="24"/>
          <w:lang w:val="en-PH" w:eastAsia="en-PH"/>
        </w:rPr>
        <w:drawing>
          <wp:inline distT="0" distB="0" distL="0" distR="0" wp14:anchorId="13EA844B" wp14:editId="26E1DFDA">
            <wp:extent cx="4944165" cy="3896269"/>
            <wp:effectExtent l="0" t="0" r="889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4944165" cy="3896269"/>
                    </a:xfrm>
                    <a:prstGeom prst="rect">
                      <a:avLst/>
                    </a:prstGeom>
                  </pic:spPr>
                </pic:pic>
              </a:graphicData>
            </a:graphic>
          </wp:inline>
        </w:drawing>
      </w:r>
    </w:p>
    <w:p w14:paraId="42558749" w14:textId="6633D43C" w:rsidR="005C4866" w:rsidRDefault="005C4866" w:rsidP="007629D2">
      <w:pPr>
        <w:jc w:val="center"/>
        <w:rPr>
          <w:rFonts w:ascii="Arial" w:hAnsi="Arial" w:cs="Arial"/>
          <w:i/>
          <w:sz w:val="24"/>
          <w:lang w:eastAsia="zh-TW"/>
        </w:rPr>
      </w:pPr>
      <w:r>
        <w:rPr>
          <w:rFonts w:ascii="Arial" w:hAnsi="Arial" w:cs="Arial"/>
          <w:i/>
          <w:sz w:val="24"/>
          <w:lang w:eastAsia="zh-TW"/>
        </w:rPr>
        <w:t>BPA Top Level 3 Figure 1.3</w:t>
      </w:r>
    </w:p>
    <w:p w14:paraId="6D61DE08" w14:textId="66B9DE50" w:rsidR="005C4866" w:rsidRDefault="005C4866" w:rsidP="007629D2">
      <w:pPr>
        <w:jc w:val="center"/>
        <w:rPr>
          <w:rFonts w:ascii="Arial" w:hAnsi="Arial" w:cs="Arial"/>
          <w:i/>
          <w:sz w:val="24"/>
          <w:lang w:eastAsia="zh-TW"/>
        </w:rPr>
      </w:pPr>
      <w:r w:rsidRPr="005C4866">
        <w:rPr>
          <w:rFonts w:ascii="Arial" w:hAnsi="Arial" w:cs="Arial"/>
          <w:i/>
          <w:noProof/>
          <w:sz w:val="24"/>
          <w:lang w:val="en-PH" w:eastAsia="en-PH"/>
        </w:rPr>
        <w:lastRenderedPageBreak/>
        <w:drawing>
          <wp:inline distT="0" distB="0" distL="0" distR="0" wp14:anchorId="039295EE" wp14:editId="298E9066">
            <wp:extent cx="4877481" cy="3381847"/>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4877481" cy="3381847"/>
                    </a:xfrm>
                    <a:prstGeom prst="rect">
                      <a:avLst/>
                    </a:prstGeom>
                  </pic:spPr>
                </pic:pic>
              </a:graphicData>
            </a:graphic>
          </wp:inline>
        </w:drawing>
      </w:r>
    </w:p>
    <w:p w14:paraId="412085B0" w14:textId="785D5A60" w:rsidR="005C4866" w:rsidRDefault="005C4866" w:rsidP="005C4866">
      <w:pPr>
        <w:jc w:val="center"/>
        <w:rPr>
          <w:rFonts w:ascii="Arial" w:hAnsi="Arial" w:cs="Arial"/>
          <w:i/>
          <w:sz w:val="24"/>
          <w:lang w:eastAsia="zh-TW"/>
        </w:rPr>
      </w:pPr>
      <w:r>
        <w:rPr>
          <w:rFonts w:ascii="Arial" w:hAnsi="Arial" w:cs="Arial"/>
          <w:i/>
          <w:sz w:val="24"/>
          <w:lang w:eastAsia="zh-TW"/>
        </w:rPr>
        <w:t>BPA Top Level 3 Figure 1.4</w:t>
      </w:r>
    </w:p>
    <w:p w14:paraId="5D4650BA" w14:textId="203A7AC7" w:rsidR="005C4866" w:rsidRDefault="005C4866" w:rsidP="007629D2">
      <w:pPr>
        <w:jc w:val="center"/>
        <w:rPr>
          <w:rFonts w:ascii="Arial" w:hAnsi="Arial" w:cs="Arial"/>
          <w:i/>
          <w:sz w:val="24"/>
          <w:lang w:eastAsia="zh-TW"/>
        </w:rPr>
      </w:pPr>
      <w:r w:rsidRPr="005C4866">
        <w:rPr>
          <w:rFonts w:ascii="Arial" w:hAnsi="Arial" w:cs="Arial"/>
          <w:i/>
          <w:noProof/>
          <w:sz w:val="24"/>
          <w:lang w:val="en-PH" w:eastAsia="en-PH"/>
        </w:rPr>
        <w:drawing>
          <wp:inline distT="0" distB="0" distL="0" distR="0" wp14:anchorId="7E84E2B4" wp14:editId="4AFA1F5B">
            <wp:extent cx="4686954" cy="3600953"/>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4686954" cy="3600953"/>
                    </a:xfrm>
                    <a:prstGeom prst="rect">
                      <a:avLst/>
                    </a:prstGeom>
                  </pic:spPr>
                </pic:pic>
              </a:graphicData>
            </a:graphic>
          </wp:inline>
        </w:drawing>
      </w:r>
    </w:p>
    <w:p w14:paraId="040A4A78" w14:textId="7E7AAA7C" w:rsidR="005C4866" w:rsidRDefault="005C4866" w:rsidP="005C4866">
      <w:pPr>
        <w:jc w:val="center"/>
        <w:rPr>
          <w:rFonts w:ascii="Arial" w:hAnsi="Arial" w:cs="Arial"/>
          <w:i/>
          <w:sz w:val="24"/>
          <w:lang w:eastAsia="zh-TW"/>
        </w:rPr>
      </w:pPr>
      <w:r>
        <w:rPr>
          <w:rFonts w:ascii="Arial" w:hAnsi="Arial" w:cs="Arial"/>
          <w:i/>
          <w:sz w:val="24"/>
          <w:lang w:eastAsia="zh-TW"/>
        </w:rPr>
        <w:lastRenderedPageBreak/>
        <w:t>BPA Top Level 3 Figure 1.5</w:t>
      </w:r>
    </w:p>
    <w:p w14:paraId="7891CB95" w14:textId="0B2CB1D9" w:rsidR="005C4866" w:rsidRDefault="005C4866" w:rsidP="007629D2">
      <w:pPr>
        <w:jc w:val="center"/>
        <w:rPr>
          <w:rFonts w:ascii="Arial" w:hAnsi="Arial" w:cs="Arial"/>
          <w:i/>
          <w:sz w:val="24"/>
          <w:lang w:eastAsia="zh-TW"/>
        </w:rPr>
      </w:pPr>
      <w:r w:rsidRPr="005C4866">
        <w:rPr>
          <w:rFonts w:ascii="Arial" w:hAnsi="Arial" w:cs="Arial"/>
          <w:i/>
          <w:noProof/>
          <w:sz w:val="24"/>
          <w:lang w:val="en-PH" w:eastAsia="en-PH"/>
        </w:rPr>
        <w:drawing>
          <wp:inline distT="0" distB="0" distL="0" distR="0" wp14:anchorId="4CAF97E4" wp14:editId="47510ED9">
            <wp:extent cx="4983480" cy="4027385"/>
            <wp:effectExtent l="0" t="0" r="762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4983480" cy="4027385"/>
                    </a:xfrm>
                    <a:prstGeom prst="rect">
                      <a:avLst/>
                    </a:prstGeom>
                  </pic:spPr>
                </pic:pic>
              </a:graphicData>
            </a:graphic>
          </wp:inline>
        </w:drawing>
      </w:r>
    </w:p>
    <w:p w14:paraId="1D8F9D00" w14:textId="77777777" w:rsidR="005C4866" w:rsidRDefault="005C4866" w:rsidP="005C4866">
      <w:pPr>
        <w:jc w:val="center"/>
        <w:rPr>
          <w:rFonts w:ascii="Arial" w:hAnsi="Arial" w:cs="Arial"/>
          <w:i/>
          <w:sz w:val="24"/>
          <w:lang w:eastAsia="zh-TW"/>
        </w:rPr>
      </w:pPr>
      <w:r>
        <w:rPr>
          <w:rFonts w:ascii="Arial" w:hAnsi="Arial" w:cs="Arial"/>
          <w:i/>
          <w:sz w:val="24"/>
          <w:lang w:eastAsia="zh-TW"/>
        </w:rPr>
        <w:t>BPA Top Level 3 Figure 1.5</w:t>
      </w:r>
    </w:p>
    <w:p w14:paraId="0BB37F9E" w14:textId="39DCCC0A" w:rsidR="005C4866" w:rsidRDefault="005C4866" w:rsidP="007629D2">
      <w:pPr>
        <w:jc w:val="center"/>
        <w:rPr>
          <w:rFonts w:ascii="Arial" w:hAnsi="Arial" w:cs="Arial"/>
          <w:i/>
          <w:sz w:val="24"/>
          <w:lang w:eastAsia="zh-TW"/>
        </w:rPr>
      </w:pPr>
      <w:r w:rsidRPr="005C4866">
        <w:rPr>
          <w:rFonts w:ascii="Arial" w:hAnsi="Arial" w:cs="Arial"/>
          <w:i/>
          <w:noProof/>
          <w:sz w:val="24"/>
          <w:lang w:val="en-PH" w:eastAsia="en-PH"/>
        </w:rPr>
        <w:lastRenderedPageBreak/>
        <w:drawing>
          <wp:inline distT="0" distB="0" distL="0" distR="0" wp14:anchorId="668C7FF6" wp14:editId="1CD428EE">
            <wp:extent cx="4983480" cy="3492581"/>
            <wp:effectExtent l="0" t="0" r="762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4983480" cy="3492581"/>
                    </a:xfrm>
                    <a:prstGeom prst="rect">
                      <a:avLst/>
                    </a:prstGeom>
                  </pic:spPr>
                </pic:pic>
              </a:graphicData>
            </a:graphic>
          </wp:inline>
        </w:drawing>
      </w:r>
    </w:p>
    <w:p w14:paraId="7565179D" w14:textId="7E85AC93" w:rsidR="00C8405C" w:rsidRDefault="00C8405C" w:rsidP="00C8405C">
      <w:pPr>
        <w:jc w:val="center"/>
        <w:rPr>
          <w:rFonts w:ascii="Arial" w:hAnsi="Arial" w:cs="Arial"/>
          <w:i/>
          <w:sz w:val="24"/>
          <w:lang w:eastAsia="zh-TW"/>
        </w:rPr>
      </w:pPr>
      <w:r>
        <w:rPr>
          <w:rFonts w:ascii="Arial" w:hAnsi="Arial" w:cs="Arial"/>
          <w:i/>
          <w:sz w:val="24"/>
          <w:lang w:eastAsia="zh-TW"/>
        </w:rPr>
        <w:t>BPA Top Level 3 Figure 1.6</w:t>
      </w:r>
    </w:p>
    <w:p w14:paraId="1232E6B0" w14:textId="196FC258" w:rsidR="005C4866" w:rsidRDefault="00CE0FCB" w:rsidP="007629D2">
      <w:pPr>
        <w:jc w:val="center"/>
        <w:rPr>
          <w:rFonts w:ascii="Arial" w:hAnsi="Arial" w:cs="Arial"/>
          <w:i/>
          <w:sz w:val="24"/>
          <w:lang w:eastAsia="zh-TW"/>
        </w:rPr>
      </w:pPr>
      <w:r w:rsidRPr="00CE0FCB">
        <w:rPr>
          <w:rFonts w:ascii="Arial" w:hAnsi="Arial" w:cs="Arial"/>
          <w:i/>
          <w:noProof/>
          <w:sz w:val="24"/>
          <w:lang w:val="en-PH" w:eastAsia="en-PH"/>
        </w:rPr>
        <w:drawing>
          <wp:inline distT="0" distB="0" distL="0" distR="0" wp14:anchorId="6F7F610A" wp14:editId="04BAA9E2">
            <wp:extent cx="4963218" cy="3410426"/>
            <wp:effectExtent l="0" t="0" r="889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4963218" cy="3410426"/>
                    </a:xfrm>
                    <a:prstGeom prst="rect">
                      <a:avLst/>
                    </a:prstGeom>
                  </pic:spPr>
                </pic:pic>
              </a:graphicData>
            </a:graphic>
          </wp:inline>
        </w:drawing>
      </w:r>
    </w:p>
    <w:p w14:paraId="10272D61" w14:textId="41F861F2" w:rsidR="00CE0FCB" w:rsidRDefault="00CE0FCB" w:rsidP="00CE0FCB">
      <w:pPr>
        <w:jc w:val="center"/>
        <w:rPr>
          <w:rFonts w:ascii="Arial" w:hAnsi="Arial" w:cs="Arial"/>
          <w:i/>
          <w:sz w:val="24"/>
          <w:lang w:eastAsia="zh-TW"/>
        </w:rPr>
      </w:pPr>
      <w:r>
        <w:rPr>
          <w:rFonts w:ascii="Arial" w:hAnsi="Arial" w:cs="Arial"/>
          <w:i/>
          <w:sz w:val="24"/>
          <w:lang w:eastAsia="zh-TW"/>
        </w:rPr>
        <w:lastRenderedPageBreak/>
        <w:t>BPA Top Level 3 Figure 1.7</w:t>
      </w:r>
    </w:p>
    <w:p w14:paraId="70D269E3" w14:textId="4DEBFEB7" w:rsidR="00CE0FCB" w:rsidRDefault="00CE0FCB" w:rsidP="00CE0FCB">
      <w:pPr>
        <w:jc w:val="center"/>
        <w:rPr>
          <w:rFonts w:ascii="Arial" w:hAnsi="Arial" w:cs="Arial"/>
          <w:i/>
          <w:sz w:val="24"/>
          <w:lang w:eastAsia="zh-TW"/>
        </w:rPr>
      </w:pPr>
      <w:r w:rsidRPr="00CE0FCB">
        <w:rPr>
          <w:rFonts w:ascii="Arial" w:hAnsi="Arial" w:cs="Arial"/>
          <w:i/>
          <w:noProof/>
          <w:sz w:val="24"/>
          <w:lang w:val="en-PH" w:eastAsia="en-PH"/>
        </w:rPr>
        <w:drawing>
          <wp:inline distT="0" distB="0" distL="0" distR="0" wp14:anchorId="71978E31" wp14:editId="5E36D43A">
            <wp:extent cx="4553585" cy="3124636"/>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4553585" cy="3124636"/>
                    </a:xfrm>
                    <a:prstGeom prst="rect">
                      <a:avLst/>
                    </a:prstGeom>
                  </pic:spPr>
                </pic:pic>
              </a:graphicData>
            </a:graphic>
          </wp:inline>
        </w:drawing>
      </w:r>
    </w:p>
    <w:p w14:paraId="78789A98" w14:textId="65525C78" w:rsidR="00CE0FCB" w:rsidRDefault="00CE0FCB" w:rsidP="00CE0FCB">
      <w:pPr>
        <w:jc w:val="center"/>
        <w:rPr>
          <w:rFonts w:ascii="Arial" w:hAnsi="Arial" w:cs="Arial"/>
          <w:i/>
          <w:sz w:val="24"/>
          <w:lang w:eastAsia="zh-TW"/>
        </w:rPr>
      </w:pPr>
      <w:r>
        <w:rPr>
          <w:rFonts w:ascii="Arial" w:hAnsi="Arial" w:cs="Arial"/>
          <w:i/>
          <w:sz w:val="24"/>
          <w:lang w:eastAsia="zh-TW"/>
        </w:rPr>
        <w:t>BPA Top Level 3 Figure 1.8</w:t>
      </w:r>
    </w:p>
    <w:p w14:paraId="0813F049" w14:textId="77777777" w:rsidR="00CE0FCB" w:rsidRPr="005C4866" w:rsidRDefault="00CE0FCB" w:rsidP="007629D2">
      <w:pPr>
        <w:jc w:val="center"/>
        <w:rPr>
          <w:rFonts w:ascii="Arial" w:hAnsi="Arial" w:cs="Arial"/>
          <w:i/>
          <w:sz w:val="24"/>
          <w:lang w:eastAsia="zh-TW"/>
        </w:rPr>
      </w:pPr>
    </w:p>
    <w:p w14:paraId="37A01674" w14:textId="77777777" w:rsidR="00315604"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lastRenderedPageBreak/>
        <w:t>Application Architecture</w:t>
      </w:r>
    </w:p>
    <w:p w14:paraId="24305488" w14:textId="73733514" w:rsidR="00A80192" w:rsidRDefault="00A80192" w:rsidP="00A80192">
      <w:pPr>
        <w:rPr>
          <w:lang w:eastAsia="zh-TW"/>
        </w:rPr>
      </w:pPr>
      <w:r w:rsidRPr="00A80192">
        <w:rPr>
          <w:lang w:eastAsia="zh-TW"/>
        </w:rPr>
        <w:drawing>
          <wp:inline distT="0" distB="0" distL="0" distR="0" wp14:anchorId="25C83D8C" wp14:editId="2916729F">
            <wp:extent cx="4983480" cy="5239043"/>
            <wp:effectExtent l="0" t="0" r="762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4983480" cy="5239043"/>
                    </a:xfrm>
                    <a:prstGeom prst="rect">
                      <a:avLst/>
                    </a:prstGeom>
                  </pic:spPr>
                </pic:pic>
              </a:graphicData>
            </a:graphic>
          </wp:inline>
        </w:drawing>
      </w:r>
    </w:p>
    <w:p w14:paraId="5D37F7D4" w14:textId="77777777" w:rsidR="00A80192" w:rsidRPr="00A80192" w:rsidRDefault="00A80192" w:rsidP="00A80192">
      <w:pPr>
        <w:jc w:val="center"/>
        <w:rPr>
          <w:i/>
          <w:lang w:eastAsia="zh-TW"/>
        </w:rPr>
      </w:pPr>
    </w:p>
    <w:p w14:paraId="138A363C" w14:textId="77777777" w:rsidR="00315604" w:rsidRPr="003E50EB"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Data Architecture</w:t>
      </w:r>
      <w:bookmarkStart w:id="5" w:name="_GoBack"/>
      <w:bookmarkEnd w:id="5"/>
    </w:p>
    <w:p w14:paraId="384F6A53" w14:textId="77777777" w:rsidR="00315604"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Technology Architecture</w:t>
      </w:r>
    </w:p>
    <w:p w14:paraId="7C1E34E9" w14:textId="77777777" w:rsidR="00EB1B27" w:rsidRPr="00EB1B27" w:rsidRDefault="00EB1B27" w:rsidP="00EB1B27">
      <w:pPr>
        <w:rPr>
          <w:lang w:eastAsia="zh-TW"/>
        </w:rPr>
      </w:pPr>
    </w:p>
    <w:tbl>
      <w:tblPr>
        <w:tblW w:w="0" w:type="auto"/>
        <w:tblInd w:w="13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19"/>
        <w:gridCol w:w="3420"/>
      </w:tblGrid>
      <w:tr w:rsidR="00EB1B27" w14:paraId="3451135D" w14:textId="77777777" w:rsidTr="00EB1B27">
        <w:trPr>
          <w:trHeight w:val="503"/>
        </w:trPr>
        <w:tc>
          <w:tcPr>
            <w:tcW w:w="2819" w:type="dxa"/>
          </w:tcPr>
          <w:p w14:paraId="7CCFD900" w14:textId="77777777" w:rsidR="00EB1B27" w:rsidRPr="00F01A23" w:rsidRDefault="00EB1B27" w:rsidP="007E1B97">
            <w:pPr>
              <w:jc w:val="center"/>
              <w:rPr>
                <w:rFonts w:ascii="Arial" w:hAnsi="Arial" w:cs="Arial"/>
                <w:b/>
                <w:bCs/>
                <w:sz w:val="28"/>
                <w:szCs w:val="28"/>
              </w:rPr>
            </w:pPr>
            <w:r w:rsidRPr="00F01A23">
              <w:rPr>
                <w:rFonts w:ascii="Arial" w:hAnsi="Arial" w:cs="Arial"/>
                <w:b/>
                <w:bCs/>
                <w:sz w:val="28"/>
                <w:szCs w:val="28"/>
              </w:rPr>
              <w:t>Title</w:t>
            </w:r>
          </w:p>
        </w:tc>
        <w:tc>
          <w:tcPr>
            <w:tcW w:w="3420" w:type="dxa"/>
          </w:tcPr>
          <w:p w14:paraId="4CC4C89D" w14:textId="77777777" w:rsidR="00EB1B27" w:rsidRPr="00F01A23" w:rsidRDefault="00EB1B27" w:rsidP="007E1B97">
            <w:pPr>
              <w:jc w:val="center"/>
              <w:rPr>
                <w:b/>
                <w:bCs/>
                <w:sz w:val="28"/>
                <w:szCs w:val="28"/>
              </w:rPr>
            </w:pPr>
            <w:r w:rsidRPr="00F01A23">
              <w:rPr>
                <w:b/>
                <w:bCs/>
                <w:sz w:val="28"/>
                <w:szCs w:val="28"/>
              </w:rPr>
              <w:t>Description</w:t>
            </w:r>
          </w:p>
        </w:tc>
      </w:tr>
      <w:tr w:rsidR="00EB1B27" w14:paraId="1D04753C" w14:textId="77777777" w:rsidTr="00EB1B27">
        <w:trPr>
          <w:trHeight w:val="3235"/>
        </w:trPr>
        <w:tc>
          <w:tcPr>
            <w:tcW w:w="2819" w:type="dxa"/>
            <w:vAlign w:val="center"/>
          </w:tcPr>
          <w:p w14:paraId="4708C307" w14:textId="77777777" w:rsidR="00EB1B27" w:rsidRDefault="00EB1B27" w:rsidP="00EB1B27"/>
          <w:p w14:paraId="0AA3CD72" w14:textId="362EC314" w:rsidR="00EB1B27" w:rsidRPr="00EB1B27" w:rsidRDefault="00EB1B27" w:rsidP="00EB1B27">
            <w:pPr>
              <w:jc w:val="center"/>
              <w:rPr>
                <w:rFonts w:ascii="Arial" w:hAnsi="Arial" w:cs="Arial"/>
              </w:rPr>
            </w:pPr>
            <w:r w:rsidRPr="00EB1B27">
              <w:rPr>
                <w:rFonts w:ascii="Arial" w:hAnsi="Arial" w:cs="Arial"/>
                <w:noProof/>
                <w:sz w:val="24"/>
                <w:lang w:val="en-PH" w:eastAsia="en-PH"/>
              </w:rPr>
              <w:drawing>
                <wp:anchor distT="0" distB="0" distL="114300" distR="114300" simplePos="0" relativeHeight="251640832" behindDoc="0" locked="0" layoutInCell="1" allowOverlap="1" wp14:anchorId="5ACB5DF5" wp14:editId="6BCEEB1A">
                  <wp:simplePos x="0" y="0"/>
                  <wp:positionH relativeFrom="column">
                    <wp:posOffset>151130</wp:posOffset>
                  </wp:positionH>
                  <wp:positionV relativeFrom="paragraph">
                    <wp:posOffset>-1471295</wp:posOffset>
                  </wp:positionV>
                  <wp:extent cx="1371600" cy="1371600"/>
                  <wp:effectExtent l="0" t="0" r="0" b="0"/>
                  <wp:wrapSquare wrapText="bothSides"/>
                  <wp:docPr id="11" nam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
                          <pic:cNvPicPr preferRelativeResize="0">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B1B27">
              <w:rPr>
                <w:rFonts w:ascii="Arial" w:hAnsi="Arial" w:cs="Arial"/>
                <w:sz w:val="24"/>
              </w:rPr>
              <w:t>HTML 5</w:t>
            </w:r>
          </w:p>
        </w:tc>
        <w:tc>
          <w:tcPr>
            <w:tcW w:w="3420" w:type="dxa"/>
            <w:vAlign w:val="center"/>
          </w:tcPr>
          <w:p w14:paraId="490D445D" w14:textId="3A428296" w:rsidR="00EB1B27" w:rsidRPr="00F914E6" w:rsidRDefault="00EB1B27" w:rsidP="00EB1B27">
            <w:pPr>
              <w:pStyle w:val="ListParagraph"/>
              <w:numPr>
                <w:ilvl w:val="0"/>
                <w:numId w:val="11"/>
              </w:numPr>
              <w:spacing w:after="160" w:line="259" w:lineRule="auto"/>
              <w:jc w:val="both"/>
              <w:rPr>
                <w:sz w:val="24"/>
                <w:szCs w:val="24"/>
              </w:rPr>
            </w:pPr>
            <w:r w:rsidRPr="00F914E6">
              <w:rPr>
                <w:rFonts w:ascii="Arial" w:hAnsi="Arial" w:cs="Arial"/>
                <w:color w:val="202124"/>
                <w:sz w:val="24"/>
                <w:szCs w:val="24"/>
                <w:shd w:val="clear" w:color="auto" w:fill="FFFFFF"/>
              </w:rPr>
              <w:t xml:space="preserve">HTML, or </w:t>
            </w:r>
            <w:r w:rsidR="006D6F62" w:rsidRPr="00F914E6">
              <w:rPr>
                <w:rFonts w:ascii="Arial" w:hAnsi="Arial" w:cs="Arial"/>
                <w:color w:val="202124"/>
                <w:sz w:val="24"/>
                <w:szCs w:val="24"/>
                <w:shd w:val="clear" w:color="auto" w:fill="FFFFFF"/>
              </w:rPr>
              <w:t>Hypertext</w:t>
            </w:r>
            <w:r w:rsidRPr="00F914E6">
              <w:rPr>
                <w:rFonts w:ascii="Arial" w:hAnsi="Arial" w:cs="Arial"/>
                <w:color w:val="202124"/>
                <w:sz w:val="24"/>
                <w:szCs w:val="24"/>
                <w:shd w:val="clear" w:color="auto" w:fill="FFFFFF"/>
              </w:rPr>
              <w:t xml:space="preserve"> Markup Language, allows web users to create and structure sections, paragraphs, and links using elements, tags, and attributes</w:t>
            </w:r>
          </w:p>
        </w:tc>
      </w:tr>
      <w:tr w:rsidR="00EB1B27" w14:paraId="3D2C04FF" w14:textId="77777777" w:rsidTr="00EB1B27">
        <w:trPr>
          <w:trHeight w:val="3412"/>
        </w:trPr>
        <w:tc>
          <w:tcPr>
            <w:tcW w:w="2819" w:type="dxa"/>
            <w:vAlign w:val="center"/>
          </w:tcPr>
          <w:p w14:paraId="13794DED" w14:textId="08942499" w:rsidR="00EB1B27" w:rsidRPr="00EB1B27" w:rsidRDefault="00EB1B27" w:rsidP="00EB1B27">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42880" behindDoc="0" locked="0" layoutInCell="1" allowOverlap="1" wp14:anchorId="2B11008B" wp14:editId="1670B64B">
                  <wp:simplePos x="0" y="0"/>
                  <wp:positionH relativeFrom="column">
                    <wp:posOffset>164465</wp:posOffset>
                  </wp:positionH>
                  <wp:positionV relativeFrom="paragraph">
                    <wp:posOffset>-1370965</wp:posOffset>
                  </wp:positionV>
                  <wp:extent cx="1371600" cy="1371600"/>
                  <wp:effectExtent l="0" t="0" r="0" b="0"/>
                  <wp:wrapSquare wrapText="bothSides"/>
                  <wp:docPr id="12" name="Picture 12" descr="css3, original, wordmark, logo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 descr="css3, original, wordmark, logo Icon"/>
                          <pic:cNvPicPr preferRelativeResize="0">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AABFBC0" w14:textId="3EFE1804" w:rsidR="00EB1B27" w:rsidRPr="00EB1B27" w:rsidRDefault="00EB1B27" w:rsidP="00EB1B27">
            <w:pPr>
              <w:jc w:val="center"/>
              <w:rPr>
                <w:rFonts w:ascii="Arial" w:hAnsi="Arial" w:cs="Arial"/>
                <w:noProof/>
                <w:sz w:val="24"/>
              </w:rPr>
            </w:pPr>
            <w:r>
              <w:rPr>
                <w:rFonts w:ascii="Arial" w:hAnsi="Arial" w:cs="Arial"/>
                <w:noProof/>
                <w:sz w:val="24"/>
              </w:rPr>
              <w:t>CSS 3</w:t>
            </w:r>
          </w:p>
        </w:tc>
        <w:tc>
          <w:tcPr>
            <w:tcW w:w="3420" w:type="dxa"/>
            <w:vAlign w:val="center"/>
          </w:tcPr>
          <w:p w14:paraId="02E59905" w14:textId="77777777" w:rsidR="00EB1B27" w:rsidRPr="00F914E6" w:rsidRDefault="00EB1B27" w:rsidP="00EB1B27">
            <w:pPr>
              <w:pStyle w:val="ListParagraph"/>
              <w:numPr>
                <w:ilvl w:val="0"/>
                <w:numId w:val="11"/>
              </w:numPr>
              <w:spacing w:after="160" w:line="259" w:lineRule="auto"/>
              <w:jc w:val="both"/>
              <w:rPr>
                <w:rFonts w:ascii="Arial" w:hAnsi="Arial" w:cs="Arial"/>
                <w:color w:val="202124"/>
                <w:sz w:val="24"/>
                <w:szCs w:val="24"/>
                <w:shd w:val="clear" w:color="auto" w:fill="FFFFFF"/>
              </w:rPr>
            </w:pPr>
            <w:r w:rsidRPr="00F914E6">
              <w:rPr>
                <w:rFonts w:ascii="Arial" w:hAnsi="Arial" w:cs="Arial"/>
                <w:color w:val="202124"/>
                <w:sz w:val="24"/>
                <w:szCs w:val="24"/>
                <w:shd w:val="clear" w:color="auto" w:fill="FFFFFF"/>
              </w:rPr>
              <w:t>CSS3 is used with HTML to create and format content structure. It is responsible for colors, font properties, text alignments, background images, graphics, tables, etc. It provides the positioning of various elements with the values being fixed, absolute, and relative.</w:t>
            </w:r>
          </w:p>
        </w:tc>
      </w:tr>
      <w:tr w:rsidR="00EB1B27" w14:paraId="1A493921" w14:textId="77777777" w:rsidTr="00EB1B27">
        <w:trPr>
          <w:trHeight w:val="3333"/>
        </w:trPr>
        <w:tc>
          <w:tcPr>
            <w:tcW w:w="2819" w:type="dxa"/>
            <w:vAlign w:val="center"/>
          </w:tcPr>
          <w:p w14:paraId="34EC2466" w14:textId="5BC9B131" w:rsidR="00EB1B27" w:rsidRDefault="00EB1B27" w:rsidP="00EB1B27">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44928" behindDoc="0" locked="0" layoutInCell="1" allowOverlap="1" wp14:anchorId="51246633" wp14:editId="5A7D5D90">
                  <wp:simplePos x="0" y="0"/>
                  <wp:positionH relativeFrom="column">
                    <wp:posOffset>165100</wp:posOffset>
                  </wp:positionH>
                  <wp:positionV relativeFrom="paragraph">
                    <wp:posOffset>-1466850</wp:posOffset>
                  </wp:positionV>
                  <wp:extent cx="1371600" cy="1371600"/>
                  <wp:effectExtent l="0" t="0" r="0" b="0"/>
                  <wp:wrapSquare wrapText="bothSides"/>
                  <wp:docPr id="13" name="Picture 13" descr="Web Design and Development Course : ITR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0" descr="Web Design and Development Course : ITRA"/>
                          <pic:cNvPicPr preferRelativeResize="0">
                            <a:picLocks noChangeAspect="1" noChangeArrowheads="1"/>
                          </pic:cNvPicPr>
                        </pic:nvPicPr>
                        <pic:blipFill rotWithShape="1">
                          <a:blip r:embed="rId36">
                            <a:extLst>
                              <a:ext uri="{28A0092B-C50C-407E-A947-70E740481C1C}">
                                <a14:useLocalDpi xmlns:a14="http://schemas.microsoft.com/office/drawing/2010/main" val="0"/>
                              </a:ext>
                            </a:extLst>
                          </a:blip>
                          <a:srcRect b="32249"/>
                          <a:stretch/>
                        </pic:blipFill>
                        <pic:spPr bwMode="auto">
                          <a:xfrm>
                            <a:off x="0" y="0"/>
                            <a:ext cx="1371600" cy="13716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2615294" w14:textId="4189BAA2" w:rsidR="00EB1B27" w:rsidRPr="00EB1B27" w:rsidRDefault="00EB1B27" w:rsidP="00EB1B27">
            <w:pPr>
              <w:jc w:val="center"/>
              <w:rPr>
                <w:rFonts w:ascii="Arial" w:hAnsi="Arial" w:cs="Arial"/>
                <w:noProof/>
                <w:sz w:val="24"/>
              </w:rPr>
            </w:pPr>
            <w:r>
              <w:rPr>
                <w:rFonts w:ascii="Arial" w:hAnsi="Arial" w:cs="Arial"/>
                <w:noProof/>
                <w:sz w:val="24"/>
              </w:rPr>
              <w:t>BOOTSRAP 5</w:t>
            </w:r>
          </w:p>
        </w:tc>
        <w:tc>
          <w:tcPr>
            <w:tcW w:w="3420" w:type="dxa"/>
            <w:vAlign w:val="center"/>
          </w:tcPr>
          <w:p w14:paraId="3AA9AC71" w14:textId="77777777" w:rsidR="00EB1B27" w:rsidRPr="0065670E" w:rsidRDefault="00EB1B27" w:rsidP="00EB1B27">
            <w:pPr>
              <w:pStyle w:val="ListParagraph"/>
              <w:numPr>
                <w:ilvl w:val="0"/>
                <w:numId w:val="11"/>
              </w:numPr>
              <w:spacing w:after="160" w:line="259" w:lineRule="auto"/>
              <w:jc w:val="both"/>
              <w:rPr>
                <w:rFonts w:ascii="Arial" w:hAnsi="Arial" w:cs="Arial"/>
                <w:color w:val="202124"/>
                <w:sz w:val="24"/>
                <w:szCs w:val="24"/>
                <w:shd w:val="clear" w:color="auto" w:fill="FFFFFF"/>
              </w:rPr>
            </w:pPr>
            <w:r w:rsidRPr="0065670E">
              <w:rPr>
                <w:rFonts w:ascii="Arial" w:hAnsi="Arial" w:cs="Arial"/>
                <w:color w:val="202124"/>
                <w:sz w:val="24"/>
                <w:szCs w:val="24"/>
                <w:shd w:val="clear" w:color="auto" w:fill="FFFFFF"/>
              </w:rPr>
              <w:t xml:space="preserve">Bootstrap is a potent front-end framework used to create modern websites and web apps. It's open-source and free to use, yet features numerous HTML and CSS templates for UI interface elements such as buttons and forms. Bootstrap also supports JavaScript </w:t>
            </w:r>
            <w:r w:rsidRPr="0065670E">
              <w:rPr>
                <w:rFonts w:ascii="Arial" w:hAnsi="Arial" w:cs="Arial"/>
                <w:color w:val="202124"/>
                <w:sz w:val="24"/>
                <w:szCs w:val="24"/>
                <w:shd w:val="clear" w:color="auto" w:fill="FFFFFF"/>
              </w:rPr>
              <w:lastRenderedPageBreak/>
              <w:t>extensions.</w:t>
            </w:r>
          </w:p>
        </w:tc>
      </w:tr>
      <w:tr w:rsidR="00EB1B27" w14:paraId="520923C5" w14:textId="77777777" w:rsidTr="00EB1B27">
        <w:trPr>
          <w:trHeight w:val="3334"/>
        </w:trPr>
        <w:tc>
          <w:tcPr>
            <w:tcW w:w="2819" w:type="dxa"/>
            <w:vAlign w:val="center"/>
          </w:tcPr>
          <w:p w14:paraId="167B5414" w14:textId="29B2D9EA" w:rsidR="00EB1B27" w:rsidRDefault="00EB1B27" w:rsidP="00EB1B27">
            <w:pPr>
              <w:jc w:val="center"/>
              <w:rPr>
                <w:rFonts w:ascii="Arial" w:hAnsi="Arial" w:cs="Arial"/>
                <w:noProof/>
                <w:sz w:val="24"/>
              </w:rPr>
            </w:pPr>
            <w:r w:rsidRPr="00EB1B27">
              <w:rPr>
                <w:rFonts w:ascii="Arial" w:hAnsi="Arial" w:cs="Arial"/>
                <w:noProof/>
                <w:sz w:val="24"/>
                <w:lang w:val="en-PH" w:eastAsia="en-PH"/>
              </w:rPr>
              <w:lastRenderedPageBreak/>
              <w:drawing>
                <wp:anchor distT="0" distB="0" distL="114300" distR="114300" simplePos="0" relativeHeight="251646976" behindDoc="0" locked="0" layoutInCell="1" allowOverlap="1" wp14:anchorId="2EE5B87F" wp14:editId="461B2334">
                  <wp:simplePos x="0" y="0"/>
                  <wp:positionH relativeFrom="column">
                    <wp:posOffset>158750</wp:posOffset>
                  </wp:positionH>
                  <wp:positionV relativeFrom="paragraph">
                    <wp:posOffset>275590</wp:posOffset>
                  </wp:positionV>
                  <wp:extent cx="1371600" cy="1371600"/>
                  <wp:effectExtent l="0" t="0" r="0" b="0"/>
                  <wp:wrapSquare wrapText="bothSides"/>
                  <wp:docPr id="14" name="Picture 14" descr="Laravel - Wikipedi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2" descr="Laravel - Wikipedia"/>
                          <pic:cNvPicPr preferRelativeResize="0">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A25070E" w14:textId="1A225D75" w:rsidR="00EB1B27" w:rsidRPr="00EB1B27" w:rsidRDefault="00EB1B27" w:rsidP="00EB1B27">
            <w:pPr>
              <w:jc w:val="center"/>
              <w:rPr>
                <w:rFonts w:ascii="Arial" w:hAnsi="Arial" w:cs="Arial"/>
                <w:noProof/>
                <w:sz w:val="24"/>
              </w:rPr>
            </w:pPr>
            <w:r>
              <w:rPr>
                <w:rFonts w:ascii="Arial" w:hAnsi="Arial" w:cs="Arial"/>
                <w:noProof/>
                <w:sz w:val="24"/>
              </w:rPr>
              <w:t>LARAVEL</w:t>
            </w:r>
          </w:p>
        </w:tc>
        <w:tc>
          <w:tcPr>
            <w:tcW w:w="3420" w:type="dxa"/>
            <w:vAlign w:val="center"/>
          </w:tcPr>
          <w:p w14:paraId="098C8439" w14:textId="77777777" w:rsidR="00EB1B27" w:rsidRDefault="00EB1B27" w:rsidP="00EB1B27">
            <w:pPr>
              <w:pStyle w:val="ListParagraph"/>
              <w:numPr>
                <w:ilvl w:val="0"/>
                <w:numId w:val="11"/>
              </w:numPr>
              <w:spacing w:after="160" w:line="259" w:lineRule="auto"/>
              <w:jc w:val="both"/>
              <w:rPr>
                <w:rFonts w:ascii="Arial" w:hAnsi="Arial" w:cs="Arial"/>
                <w:sz w:val="24"/>
                <w:szCs w:val="24"/>
              </w:rPr>
            </w:pPr>
            <w:proofErr w:type="spellStart"/>
            <w:r w:rsidRPr="00A63679">
              <w:rPr>
                <w:rFonts w:ascii="Arial" w:hAnsi="Arial" w:cs="Arial"/>
                <w:sz w:val="24"/>
                <w:szCs w:val="24"/>
              </w:rPr>
              <w:t>Laravel</w:t>
            </w:r>
            <w:proofErr w:type="spellEnd"/>
            <w:r w:rsidRPr="00A63679">
              <w:rPr>
                <w:rFonts w:ascii="Arial" w:hAnsi="Arial" w:cs="Arial"/>
                <w:sz w:val="24"/>
                <w:szCs w:val="24"/>
              </w:rPr>
              <w:t xml:space="preserve"> is a web application framework with expressive, elegant syntax. We believe development must be an enjoyable and creative experience to be truly fulfilling.</w:t>
            </w:r>
          </w:p>
          <w:p w14:paraId="6EB933E7" w14:textId="77777777" w:rsidR="00EB1B27" w:rsidRPr="00A63679" w:rsidRDefault="00EB1B27" w:rsidP="00EB1B27">
            <w:pPr>
              <w:jc w:val="both"/>
              <w:rPr>
                <w:rFonts w:ascii="Arial" w:hAnsi="Arial" w:cs="Arial"/>
                <w:sz w:val="24"/>
                <w:szCs w:val="24"/>
              </w:rPr>
            </w:pPr>
          </w:p>
        </w:tc>
      </w:tr>
      <w:tr w:rsidR="00EB1B27" w14:paraId="6F184191" w14:textId="77777777" w:rsidTr="00EB1B27">
        <w:trPr>
          <w:trHeight w:val="3334"/>
        </w:trPr>
        <w:tc>
          <w:tcPr>
            <w:tcW w:w="2819" w:type="dxa"/>
            <w:vAlign w:val="center"/>
          </w:tcPr>
          <w:p w14:paraId="336803A2" w14:textId="168444EC" w:rsidR="00EB1B27" w:rsidRDefault="00EB1B27" w:rsidP="00EB1B27">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49024" behindDoc="0" locked="0" layoutInCell="1" allowOverlap="1" wp14:anchorId="64683D3B" wp14:editId="4F7354AD">
                  <wp:simplePos x="0" y="0"/>
                  <wp:positionH relativeFrom="column">
                    <wp:posOffset>165735</wp:posOffset>
                  </wp:positionH>
                  <wp:positionV relativeFrom="paragraph">
                    <wp:posOffset>172085</wp:posOffset>
                  </wp:positionV>
                  <wp:extent cx="1371600" cy="1371600"/>
                  <wp:effectExtent l="0" t="0" r="0" b="0"/>
                  <wp:wrapSquare wrapText="bothSides"/>
                  <wp:docPr id="15" name="Picture 15" descr="Logo Mysql PNG images, Free Download - Free Transparent PNG Logo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9" descr="Logo Mysql PNG images, Free Download - Free Transparent PNG Logos"/>
                          <pic:cNvPicPr preferRelativeResize="0">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MYSQL</w:t>
            </w:r>
          </w:p>
          <w:p w14:paraId="0B9B030E" w14:textId="1467E262" w:rsidR="00EB1B27" w:rsidRPr="00EB1B27" w:rsidRDefault="00EB1B27" w:rsidP="00EB1B27">
            <w:pPr>
              <w:jc w:val="center"/>
              <w:rPr>
                <w:rFonts w:ascii="Arial" w:hAnsi="Arial" w:cs="Arial"/>
                <w:noProof/>
                <w:sz w:val="24"/>
              </w:rPr>
            </w:pPr>
          </w:p>
        </w:tc>
        <w:tc>
          <w:tcPr>
            <w:tcW w:w="3420" w:type="dxa"/>
            <w:vAlign w:val="center"/>
          </w:tcPr>
          <w:p w14:paraId="74A9AFFA" w14:textId="77777777" w:rsidR="00EB1B27" w:rsidRPr="00EB1B27" w:rsidRDefault="00EB1B27" w:rsidP="00EB1B27">
            <w:pPr>
              <w:pStyle w:val="ListParagraph"/>
              <w:numPr>
                <w:ilvl w:val="0"/>
                <w:numId w:val="11"/>
              </w:numPr>
              <w:spacing w:after="160" w:line="259" w:lineRule="auto"/>
              <w:jc w:val="both"/>
              <w:rPr>
                <w:rFonts w:ascii="Arial" w:hAnsi="Arial" w:cs="Arial"/>
                <w:sz w:val="24"/>
                <w:szCs w:val="24"/>
              </w:rPr>
            </w:pPr>
            <w:r>
              <w:rPr>
                <w:rFonts w:ascii="Arial" w:hAnsi="Arial" w:cs="Arial"/>
                <w:sz w:val="24"/>
                <w:szCs w:val="24"/>
              </w:rPr>
              <w:t>MySQL is a popular database system</w:t>
            </w:r>
            <w:r>
              <w:rPr>
                <w:rFonts w:ascii="Segoe UI" w:hAnsi="Segoe UI" w:cs="Segoe UI"/>
                <w:color w:val="333333"/>
                <w:shd w:val="clear" w:color="auto" w:fill="FFFFFF"/>
              </w:rPr>
              <w:t>.</w:t>
            </w:r>
          </w:p>
          <w:p w14:paraId="54D0F372" w14:textId="1C0B32D4" w:rsidR="00EB1B27" w:rsidRPr="00A63679" w:rsidRDefault="00EB1B27" w:rsidP="00EB1B27">
            <w:pPr>
              <w:pStyle w:val="ListParagraph"/>
              <w:spacing w:after="160" w:line="259" w:lineRule="auto"/>
              <w:jc w:val="both"/>
              <w:rPr>
                <w:rFonts w:ascii="Arial" w:hAnsi="Arial" w:cs="Arial"/>
                <w:sz w:val="24"/>
                <w:szCs w:val="24"/>
              </w:rPr>
            </w:pPr>
          </w:p>
        </w:tc>
      </w:tr>
      <w:tr w:rsidR="00EB1B27" w14:paraId="68B2335F" w14:textId="77777777" w:rsidTr="00EB1B27">
        <w:trPr>
          <w:trHeight w:val="3334"/>
        </w:trPr>
        <w:tc>
          <w:tcPr>
            <w:tcW w:w="2819" w:type="dxa"/>
            <w:vAlign w:val="center"/>
          </w:tcPr>
          <w:p w14:paraId="098C3A4D" w14:textId="03E73B26" w:rsidR="00EB1B27" w:rsidRDefault="00EB1B27" w:rsidP="00EB1B27">
            <w:pPr>
              <w:jc w:val="center"/>
              <w:rPr>
                <w:rFonts w:ascii="Arial" w:hAnsi="Arial" w:cs="Arial"/>
                <w:noProof/>
                <w:sz w:val="24"/>
              </w:rPr>
            </w:pPr>
            <w:r w:rsidRPr="00EB1B27">
              <w:rPr>
                <w:rFonts w:ascii="Arial" w:hAnsi="Arial" w:cs="Arial"/>
                <w:noProof/>
                <w:sz w:val="24"/>
                <w:lang w:val="en-PH" w:eastAsia="en-PH"/>
              </w:rPr>
              <w:lastRenderedPageBreak/>
              <w:drawing>
                <wp:anchor distT="0" distB="0" distL="114300" distR="114300" simplePos="0" relativeHeight="251651072" behindDoc="0" locked="0" layoutInCell="1" allowOverlap="1" wp14:anchorId="7C91CDE3" wp14:editId="7779247B">
                  <wp:simplePos x="0" y="0"/>
                  <wp:positionH relativeFrom="column">
                    <wp:posOffset>106045</wp:posOffset>
                  </wp:positionH>
                  <wp:positionV relativeFrom="paragraph">
                    <wp:posOffset>-1243965</wp:posOffset>
                  </wp:positionV>
                  <wp:extent cx="1371600" cy="1371600"/>
                  <wp:effectExtent l="0" t="0" r="0" b="0"/>
                  <wp:wrapSquare wrapText="bothSides"/>
                  <wp:docPr id="16" name="Picture 16" descr="Ubuntu icon Logo PNG Transparent &amp; SVG Vector - Freebie Supply"/>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1" descr="Ubuntu icon Logo PNG Transparent &amp; SVG Vector - Freebie Supply"/>
                          <pic:cNvPicPr preferRelativeResize="0">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AEC987A" w14:textId="358329CC" w:rsidR="00EB1B27" w:rsidRPr="00EB1B27" w:rsidRDefault="00EB1B27" w:rsidP="00EB1B27">
            <w:pPr>
              <w:jc w:val="center"/>
              <w:rPr>
                <w:rFonts w:ascii="Arial" w:hAnsi="Arial" w:cs="Arial"/>
                <w:noProof/>
                <w:sz w:val="24"/>
              </w:rPr>
            </w:pPr>
            <w:r>
              <w:rPr>
                <w:rFonts w:ascii="Arial" w:hAnsi="Arial" w:cs="Arial"/>
                <w:noProof/>
                <w:sz w:val="24"/>
              </w:rPr>
              <w:t>UBUNTU</w:t>
            </w:r>
          </w:p>
        </w:tc>
        <w:tc>
          <w:tcPr>
            <w:tcW w:w="3420" w:type="dxa"/>
            <w:vAlign w:val="center"/>
          </w:tcPr>
          <w:p w14:paraId="21A2415C" w14:textId="50E0EF79" w:rsidR="00EB1B27" w:rsidRPr="00A63679" w:rsidRDefault="00EB1B27" w:rsidP="00EB1B27">
            <w:pPr>
              <w:pStyle w:val="ListParagraph"/>
              <w:numPr>
                <w:ilvl w:val="0"/>
                <w:numId w:val="11"/>
              </w:numPr>
              <w:spacing w:after="160" w:line="259" w:lineRule="auto"/>
              <w:jc w:val="both"/>
              <w:rPr>
                <w:rFonts w:ascii="Arial" w:hAnsi="Arial" w:cs="Arial"/>
                <w:sz w:val="24"/>
                <w:szCs w:val="24"/>
              </w:rPr>
            </w:pPr>
            <w:r w:rsidRPr="00EB1B27">
              <w:rPr>
                <w:rFonts w:ascii="Arial" w:hAnsi="Arial" w:cs="Arial"/>
                <w:sz w:val="24"/>
              </w:rPr>
              <w:t xml:space="preserve">Ubuntu is a Linux distribution based on </w:t>
            </w:r>
            <w:proofErr w:type="spellStart"/>
            <w:r w:rsidRPr="00EB1B27">
              <w:rPr>
                <w:rFonts w:ascii="Arial" w:hAnsi="Arial" w:cs="Arial"/>
                <w:sz w:val="24"/>
              </w:rPr>
              <w:t>Debian</w:t>
            </w:r>
            <w:proofErr w:type="spellEnd"/>
            <w:r w:rsidRPr="00EB1B27">
              <w:rPr>
                <w:rFonts w:ascii="Arial" w:hAnsi="Arial" w:cs="Arial"/>
                <w:sz w:val="24"/>
              </w:rPr>
              <w:t xml:space="preserve"> and composed mostly of free and open-source software. Ubuntu is officially released in three editions: Desktop, Server, and Core for Internet of things devices and robots</w:t>
            </w:r>
            <w:r>
              <w:rPr>
                <w:rFonts w:ascii="Arial" w:hAnsi="Arial" w:cs="Arial"/>
                <w:color w:val="BDC1C6"/>
                <w:sz w:val="21"/>
                <w:szCs w:val="21"/>
                <w:shd w:val="clear" w:color="auto" w:fill="202124"/>
              </w:rPr>
              <w:t>.</w:t>
            </w:r>
          </w:p>
        </w:tc>
      </w:tr>
      <w:tr w:rsidR="00EB1B27" w14:paraId="4F8506EE" w14:textId="77777777" w:rsidTr="00EB1B27">
        <w:trPr>
          <w:trHeight w:val="3334"/>
        </w:trPr>
        <w:tc>
          <w:tcPr>
            <w:tcW w:w="2819" w:type="dxa"/>
            <w:vAlign w:val="center"/>
          </w:tcPr>
          <w:p w14:paraId="1125F7D0" w14:textId="77777777" w:rsidR="00EB1B27" w:rsidRDefault="00EB1B27" w:rsidP="00EB1B27">
            <w:pPr>
              <w:jc w:val="center"/>
              <w:rPr>
                <w:rFonts w:ascii="Arial" w:hAnsi="Arial" w:cs="Arial"/>
                <w:noProof/>
                <w:sz w:val="24"/>
              </w:rPr>
            </w:pPr>
          </w:p>
          <w:p w14:paraId="4CE85349" w14:textId="7D797D56" w:rsidR="00EB1B27" w:rsidRPr="00EB1B27" w:rsidRDefault="00EB1B27" w:rsidP="00EB1B27">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53120" behindDoc="0" locked="0" layoutInCell="1" allowOverlap="1" wp14:anchorId="587B3F56" wp14:editId="37213CCB">
                  <wp:simplePos x="0" y="0"/>
                  <wp:positionH relativeFrom="column">
                    <wp:posOffset>187960</wp:posOffset>
                  </wp:positionH>
                  <wp:positionV relativeFrom="paragraph">
                    <wp:posOffset>-1466215</wp:posOffset>
                  </wp:positionV>
                  <wp:extent cx="1371600" cy="1371600"/>
                  <wp:effectExtent l="0" t="0" r="0" b="0"/>
                  <wp:wrapSquare wrapText="bothSides"/>
                  <wp:docPr id="17" name="Picture 17" descr="Composer - Free brands and logotypes icon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 descr="Composer - Free brands and logotypes icons"/>
                          <pic:cNvPicPr preferRelativeResize="0">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COMPOSER</w:t>
            </w:r>
          </w:p>
        </w:tc>
        <w:tc>
          <w:tcPr>
            <w:tcW w:w="3420" w:type="dxa"/>
            <w:vAlign w:val="center"/>
          </w:tcPr>
          <w:p w14:paraId="07CFF209" w14:textId="2CD0F62B" w:rsidR="00EB1B27" w:rsidRPr="008E4AE2" w:rsidRDefault="00EB1B27" w:rsidP="00EB1B27">
            <w:pPr>
              <w:pStyle w:val="ListParagraph"/>
              <w:numPr>
                <w:ilvl w:val="0"/>
                <w:numId w:val="11"/>
              </w:numPr>
              <w:spacing w:after="160" w:line="259" w:lineRule="auto"/>
              <w:jc w:val="both"/>
              <w:rPr>
                <w:rFonts w:ascii="Arial" w:hAnsi="Arial" w:cs="Arial"/>
                <w:sz w:val="24"/>
                <w:szCs w:val="24"/>
              </w:rPr>
            </w:pPr>
            <w:r w:rsidRPr="008E4AE2">
              <w:rPr>
                <w:rFonts w:ascii="Arial" w:hAnsi="Arial" w:cs="Arial"/>
                <w:sz w:val="24"/>
                <w:szCs w:val="24"/>
              </w:rPr>
              <w:t>Composer is an application-level dependency manager for PHP. Dependency simply means libraries/packages your application depends upon.</w:t>
            </w:r>
          </w:p>
        </w:tc>
      </w:tr>
      <w:tr w:rsidR="00EB1B27" w14:paraId="423E5156" w14:textId="77777777" w:rsidTr="00EB1B27">
        <w:trPr>
          <w:trHeight w:val="3334"/>
        </w:trPr>
        <w:tc>
          <w:tcPr>
            <w:tcW w:w="2819" w:type="dxa"/>
            <w:vAlign w:val="center"/>
          </w:tcPr>
          <w:p w14:paraId="4E4FA439" w14:textId="78A0A5A6" w:rsidR="00EB1B27" w:rsidRPr="00EB1B27" w:rsidRDefault="00EB1B27" w:rsidP="00EB1B27">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55168" behindDoc="0" locked="0" layoutInCell="1" allowOverlap="1" wp14:anchorId="3F68641D" wp14:editId="4D877E3E">
                  <wp:simplePos x="0" y="0"/>
                  <wp:positionH relativeFrom="column">
                    <wp:posOffset>186690</wp:posOffset>
                  </wp:positionH>
                  <wp:positionV relativeFrom="paragraph">
                    <wp:posOffset>281940</wp:posOffset>
                  </wp:positionV>
                  <wp:extent cx="1371600" cy="1371600"/>
                  <wp:effectExtent l="0" t="0" r="0" b="0"/>
                  <wp:wrapSquare wrapText="bothSides"/>
                  <wp:docPr id="18" name="Picture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
                          <pic:cNvPicPr preferRelativeResize="0">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Visual Studio Code</w:t>
            </w:r>
          </w:p>
        </w:tc>
        <w:tc>
          <w:tcPr>
            <w:tcW w:w="3420" w:type="dxa"/>
            <w:vAlign w:val="center"/>
          </w:tcPr>
          <w:p w14:paraId="605BF120" w14:textId="77777777" w:rsidR="00EB1B27" w:rsidRPr="007E3A0C" w:rsidRDefault="00EB1B27" w:rsidP="00EB1B27">
            <w:pPr>
              <w:pStyle w:val="ListParagraph"/>
              <w:numPr>
                <w:ilvl w:val="0"/>
                <w:numId w:val="11"/>
              </w:numPr>
              <w:spacing w:after="160" w:line="259" w:lineRule="auto"/>
              <w:jc w:val="both"/>
              <w:rPr>
                <w:rFonts w:ascii="Arial" w:hAnsi="Arial" w:cs="Arial"/>
                <w:sz w:val="24"/>
                <w:szCs w:val="24"/>
              </w:rPr>
            </w:pPr>
            <w:r w:rsidRPr="007E3A0C">
              <w:rPr>
                <w:rFonts w:ascii="Arial" w:hAnsi="Arial" w:cs="Arial"/>
                <w:color w:val="202124"/>
                <w:sz w:val="24"/>
                <w:szCs w:val="24"/>
                <w:shd w:val="clear" w:color="auto" w:fill="FFFFFF"/>
              </w:rPr>
              <w:t xml:space="preserve">Visual Studio Code, also commonly referred to as VS Code, is a source-code editor made by Microsoft for Windows, Linux and </w:t>
            </w:r>
            <w:proofErr w:type="spellStart"/>
            <w:r w:rsidRPr="007E3A0C">
              <w:rPr>
                <w:rFonts w:ascii="Arial" w:hAnsi="Arial" w:cs="Arial"/>
                <w:color w:val="202124"/>
                <w:sz w:val="24"/>
                <w:szCs w:val="24"/>
                <w:shd w:val="clear" w:color="auto" w:fill="FFFFFF"/>
              </w:rPr>
              <w:t>macOS</w:t>
            </w:r>
            <w:proofErr w:type="spellEnd"/>
            <w:r w:rsidRPr="007E3A0C">
              <w:rPr>
                <w:rFonts w:ascii="Arial" w:hAnsi="Arial" w:cs="Arial"/>
                <w:color w:val="202124"/>
                <w:sz w:val="24"/>
                <w:szCs w:val="24"/>
                <w:shd w:val="clear" w:color="auto" w:fill="FFFFFF"/>
              </w:rPr>
              <w:t xml:space="preserve">. Features include support for debugging, syntax highlighting, intelligent code completion, snippets, code refactoring, and embedded </w:t>
            </w:r>
            <w:proofErr w:type="spellStart"/>
            <w:r w:rsidRPr="007E3A0C">
              <w:rPr>
                <w:rFonts w:ascii="Arial" w:hAnsi="Arial" w:cs="Arial"/>
                <w:color w:val="202124"/>
                <w:sz w:val="24"/>
                <w:szCs w:val="24"/>
                <w:shd w:val="clear" w:color="auto" w:fill="FFFFFF"/>
              </w:rPr>
              <w:t>Git</w:t>
            </w:r>
            <w:proofErr w:type="spellEnd"/>
            <w:r w:rsidRPr="007E3A0C">
              <w:rPr>
                <w:rFonts w:ascii="Arial" w:hAnsi="Arial" w:cs="Arial"/>
                <w:color w:val="202124"/>
                <w:sz w:val="24"/>
                <w:szCs w:val="24"/>
                <w:shd w:val="clear" w:color="auto" w:fill="FFFFFF"/>
              </w:rPr>
              <w:t>.</w:t>
            </w:r>
          </w:p>
        </w:tc>
      </w:tr>
      <w:tr w:rsidR="00EB1B27" w14:paraId="18A6DEC0" w14:textId="77777777" w:rsidTr="00EB1B27">
        <w:trPr>
          <w:trHeight w:val="3334"/>
        </w:trPr>
        <w:tc>
          <w:tcPr>
            <w:tcW w:w="2819" w:type="dxa"/>
            <w:vAlign w:val="center"/>
          </w:tcPr>
          <w:p w14:paraId="45FFCF42" w14:textId="77777777" w:rsidR="00EB1B27" w:rsidRDefault="00EB1B27" w:rsidP="00EB1B27">
            <w:pPr>
              <w:jc w:val="center"/>
              <w:rPr>
                <w:rFonts w:ascii="Arial" w:hAnsi="Arial" w:cs="Arial"/>
                <w:noProof/>
                <w:sz w:val="24"/>
              </w:rPr>
            </w:pPr>
          </w:p>
          <w:p w14:paraId="37077243" w14:textId="01BEFDDB" w:rsidR="00EB1B27" w:rsidRPr="00EB1B27" w:rsidRDefault="00EB1B27" w:rsidP="00EB1B27">
            <w:pPr>
              <w:jc w:val="center"/>
              <w:rPr>
                <w:rFonts w:ascii="Arial" w:hAnsi="Arial" w:cs="Arial"/>
                <w:noProof/>
                <w:sz w:val="24"/>
              </w:rPr>
            </w:pPr>
            <w:r>
              <w:rPr>
                <w:rFonts w:ascii="Arial" w:hAnsi="Arial" w:cs="Arial"/>
                <w:noProof/>
                <w:sz w:val="24"/>
              </w:rPr>
              <w:t>Gitbash</w:t>
            </w:r>
            <w:r w:rsidRPr="00EB1B27">
              <w:rPr>
                <w:rFonts w:ascii="Arial" w:hAnsi="Arial" w:cs="Arial"/>
                <w:noProof/>
                <w:sz w:val="24"/>
                <w:lang w:val="en-PH" w:eastAsia="en-PH"/>
              </w:rPr>
              <w:drawing>
                <wp:anchor distT="0" distB="0" distL="114300" distR="114300" simplePos="0" relativeHeight="251657216" behindDoc="0" locked="0" layoutInCell="1" allowOverlap="1" wp14:anchorId="76684D56" wp14:editId="3AABD3BE">
                  <wp:simplePos x="0" y="0"/>
                  <wp:positionH relativeFrom="column">
                    <wp:posOffset>186690</wp:posOffset>
                  </wp:positionH>
                  <wp:positionV relativeFrom="paragraph">
                    <wp:posOffset>-1362710</wp:posOffset>
                  </wp:positionV>
                  <wp:extent cx="1371600" cy="1371600"/>
                  <wp:effectExtent l="0" t="0" r="0" b="0"/>
                  <wp:wrapSquare wrapText="bothSides"/>
                  <wp:docPr id="19" name="Picture 19" descr="Using git commands on Window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2" descr="Using git commands on Windows"/>
                          <pic:cNvPicPr preferRelativeResize="0">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420" w:type="dxa"/>
            <w:vAlign w:val="center"/>
          </w:tcPr>
          <w:p w14:paraId="33B7438A" w14:textId="77777777" w:rsidR="00EB1B27" w:rsidRPr="00E066AC" w:rsidRDefault="00EB1B27" w:rsidP="00EB1B27">
            <w:pPr>
              <w:pStyle w:val="ListParagraph"/>
              <w:numPr>
                <w:ilvl w:val="0"/>
                <w:numId w:val="11"/>
              </w:numPr>
              <w:spacing w:after="160" w:line="259" w:lineRule="auto"/>
              <w:jc w:val="both"/>
              <w:rPr>
                <w:rFonts w:ascii="Arial" w:hAnsi="Arial" w:cs="Arial"/>
                <w:sz w:val="24"/>
                <w:szCs w:val="24"/>
              </w:rPr>
            </w:pPr>
            <w:proofErr w:type="spellStart"/>
            <w:r>
              <w:rPr>
                <w:rFonts w:ascii="Arial" w:hAnsi="Arial" w:cs="Arial"/>
                <w:color w:val="202124"/>
                <w:sz w:val="24"/>
                <w:szCs w:val="24"/>
                <w:shd w:val="clear" w:color="auto" w:fill="FFFFFF"/>
              </w:rPr>
              <w:t>Git</w:t>
            </w:r>
            <w:proofErr w:type="spellEnd"/>
            <w:r w:rsidRPr="00E066AC">
              <w:rPr>
                <w:rFonts w:ascii="Arial" w:hAnsi="Arial" w:cs="Arial"/>
                <w:color w:val="202124"/>
                <w:sz w:val="24"/>
                <w:szCs w:val="24"/>
                <w:shd w:val="clear" w:color="auto" w:fill="FFFFFF"/>
              </w:rPr>
              <w:t xml:space="preserve"> Bash is an application for Microsoft Windows environments which provides an emulation layer for a </w:t>
            </w:r>
            <w:proofErr w:type="spellStart"/>
            <w:r w:rsidRPr="00E066AC">
              <w:rPr>
                <w:rFonts w:ascii="Arial" w:hAnsi="Arial" w:cs="Arial"/>
                <w:color w:val="202124"/>
                <w:sz w:val="24"/>
                <w:szCs w:val="24"/>
                <w:shd w:val="clear" w:color="auto" w:fill="FFFFFF"/>
              </w:rPr>
              <w:t>Git</w:t>
            </w:r>
            <w:proofErr w:type="spellEnd"/>
            <w:r w:rsidRPr="00E066AC">
              <w:rPr>
                <w:rFonts w:ascii="Arial" w:hAnsi="Arial" w:cs="Arial"/>
                <w:color w:val="202124"/>
                <w:sz w:val="24"/>
                <w:szCs w:val="24"/>
                <w:shd w:val="clear" w:color="auto" w:fill="FFFFFF"/>
              </w:rPr>
              <w:t xml:space="preserve"> command line experience.</w:t>
            </w:r>
          </w:p>
        </w:tc>
      </w:tr>
      <w:tr w:rsidR="00EB1B27" w14:paraId="040400E1" w14:textId="77777777" w:rsidTr="00EB1B27">
        <w:trPr>
          <w:trHeight w:val="3334"/>
        </w:trPr>
        <w:tc>
          <w:tcPr>
            <w:tcW w:w="2819" w:type="dxa"/>
            <w:vAlign w:val="center"/>
          </w:tcPr>
          <w:p w14:paraId="516B35B4" w14:textId="171D7D19" w:rsidR="00EB1B27" w:rsidRPr="00EB1B27" w:rsidRDefault="00EB1B27" w:rsidP="00EB1B27">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59264" behindDoc="0" locked="0" layoutInCell="1" allowOverlap="1" wp14:anchorId="33573CCE" wp14:editId="01AA8918">
                  <wp:simplePos x="0" y="0"/>
                  <wp:positionH relativeFrom="column">
                    <wp:posOffset>151130</wp:posOffset>
                  </wp:positionH>
                  <wp:positionV relativeFrom="paragraph">
                    <wp:posOffset>-1299845</wp:posOffset>
                  </wp:positionV>
                  <wp:extent cx="1371600" cy="1371600"/>
                  <wp:effectExtent l="0" t="0" r="0" b="0"/>
                  <wp:wrapSquare wrapText="bothSides"/>
                  <wp:docPr id="20" name="Picture 2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4"/>
                          <pic:cNvPicPr preferRelativeResize="0">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PHP</w:t>
            </w:r>
          </w:p>
        </w:tc>
        <w:tc>
          <w:tcPr>
            <w:tcW w:w="3420" w:type="dxa"/>
            <w:vAlign w:val="center"/>
          </w:tcPr>
          <w:p w14:paraId="18F82DDC" w14:textId="77777777" w:rsidR="00EB1B27" w:rsidRPr="007B031F" w:rsidRDefault="00EB1B27" w:rsidP="00EB1B27">
            <w:pPr>
              <w:pStyle w:val="ListParagraph"/>
              <w:numPr>
                <w:ilvl w:val="0"/>
                <w:numId w:val="11"/>
              </w:numPr>
              <w:spacing w:after="160" w:line="259" w:lineRule="auto"/>
              <w:jc w:val="both"/>
              <w:rPr>
                <w:rFonts w:ascii="Arial" w:hAnsi="Arial" w:cs="Arial"/>
                <w:sz w:val="24"/>
                <w:szCs w:val="24"/>
              </w:rPr>
            </w:pPr>
            <w:r w:rsidRPr="007B031F">
              <w:rPr>
                <w:rFonts w:ascii="Arial" w:hAnsi="Arial" w:cs="Arial"/>
                <w:color w:val="202124"/>
                <w:shd w:val="clear" w:color="auto" w:fill="FFFFFF"/>
              </w:rPr>
              <w:t>. A PHP Function feature is a piece of code that can be used over and over again and accepts argument lists as input, and returns a value. PHP comes with thousands of built-in features</w:t>
            </w:r>
          </w:p>
        </w:tc>
      </w:tr>
      <w:tr w:rsidR="00EB1B27" w14:paraId="1D9965B5" w14:textId="77777777" w:rsidTr="00EB1B27">
        <w:trPr>
          <w:trHeight w:val="3334"/>
        </w:trPr>
        <w:tc>
          <w:tcPr>
            <w:tcW w:w="2819" w:type="dxa"/>
            <w:vAlign w:val="center"/>
          </w:tcPr>
          <w:p w14:paraId="6154E6F3" w14:textId="529EB09A" w:rsidR="00EB1B27" w:rsidRDefault="00EB1B27" w:rsidP="00EB1B27">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61312" behindDoc="0" locked="0" layoutInCell="1" allowOverlap="1" wp14:anchorId="70C1226D" wp14:editId="23F0EE0E">
                  <wp:simplePos x="0" y="0"/>
                  <wp:positionH relativeFrom="column">
                    <wp:posOffset>152400</wp:posOffset>
                  </wp:positionH>
                  <wp:positionV relativeFrom="paragraph">
                    <wp:posOffset>178435</wp:posOffset>
                  </wp:positionV>
                  <wp:extent cx="1371600" cy="1371600"/>
                  <wp:effectExtent l="0" t="0" r="0" b="0"/>
                  <wp:wrapSquare wrapText="bothSides"/>
                  <wp:docPr id="21" name="Picture 21" descr="JavaScript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6" descr="JavaScript Logo"/>
                          <pic:cNvPicPr preferRelativeResize="0">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B67DE18" w14:textId="64F62963" w:rsidR="00EB1B27" w:rsidRPr="00EB1B27" w:rsidRDefault="00EB1B27" w:rsidP="00EB1B27">
            <w:pPr>
              <w:jc w:val="center"/>
              <w:rPr>
                <w:rFonts w:ascii="Arial" w:hAnsi="Arial" w:cs="Arial"/>
                <w:noProof/>
                <w:sz w:val="24"/>
              </w:rPr>
            </w:pPr>
            <w:r>
              <w:rPr>
                <w:rFonts w:ascii="Arial" w:hAnsi="Arial" w:cs="Arial"/>
                <w:noProof/>
                <w:sz w:val="24"/>
              </w:rPr>
              <w:t>Javascript</w:t>
            </w:r>
          </w:p>
        </w:tc>
        <w:tc>
          <w:tcPr>
            <w:tcW w:w="3420" w:type="dxa"/>
            <w:vAlign w:val="center"/>
          </w:tcPr>
          <w:p w14:paraId="5AC04810" w14:textId="77777777" w:rsidR="00EB1B27" w:rsidRPr="004A76F3" w:rsidRDefault="00EB1B27" w:rsidP="00EB1B27">
            <w:pPr>
              <w:pStyle w:val="ListParagraph"/>
              <w:numPr>
                <w:ilvl w:val="0"/>
                <w:numId w:val="11"/>
              </w:numPr>
              <w:spacing w:after="160" w:line="259" w:lineRule="auto"/>
              <w:jc w:val="both"/>
              <w:rPr>
                <w:rFonts w:ascii="Arial" w:hAnsi="Arial" w:cs="Arial"/>
                <w:sz w:val="24"/>
                <w:szCs w:val="24"/>
              </w:rPr>
            </w:pPr>
            <w:r w:rsidRPr="004A76F3">
              <w:rPr>
                <w:rFonts w:ascii="Arial" w:hAnsi="Arial" w:cs="Arial"/>
                <w:color w:val="202124"/>
                <w:sz w:val="24"/>
                <w:szCs w:val="24"/>
                <w:shd w:val="clear" w:color="auto" w:fill="FFFFFF"/>
              </w:rPr>
              <w:t>A function in JavaScript is similar to a procedure—a set of statements that performs a task or calculates a value, but for a procedure to qualify as a function, it should take some input and return an output where there is some obvious relationship between the input and the output</w:t>
            </w:r>
          </w:p>
        </w:tc>
      </w:tr>
      <w:tr w:rsidR="00EB1B27" w14:paraId="47503F72" w14:textId="77777777" w:rsidTr="00EB1B27">
        <w:trPr>
          <w:trHeight w:val="3334"/>
        </w:trPr>
        <w:tc>
          <w:tcPr>
            <w:tcW w:w="2819" w:type="dxa"/>
            <w:vAlign w:val="center"/>
          </w:tcPr>
          <w:p w14:paraId="3A3F78D7" w14:textId="6CE94ED9" w:rsidR="00EB1B27" w:rsidRPr="00EB1B27" w:rsidRDefault="00EB1B27" w:rsidP="00EB1B27">
            <w:pPr>
              <w:jc w:val="center"/>
              <w:rPr>
                <w:rFonts w:ascii="Arial" w:hAnsi="Arial" w:cs="Arial"/>
                <w:noProof/>
                <w:sz w:val="24"/>
              </w:rPr>
            </w:pPr>
            <w:r w:rsidRPr="00EB1B27">
              <w:rPr>
                <w:rFonts w:ascii="Arial" w:hAnsi="Arial" w:cs="Arial"/>
                <w:noProof/>
                <w:sz w:val="24"/>
                <w:lang w:val="en-PH" w:eastAsia="en-PH"/>
              </w:rPr>
              <w:lastRenderedPageBreak/>
              <w:drawing>
                <wp:anchor distT="0" distB="0" distL="114300" distR="114300" simplePos="0" relativeHeight="251663360" behindDoc="0" locked="0" layoutInCell="1" allowOverlap="1" wp14:anchorId="46977230" wp14:editId="0E723C8E">
                  <wp:simplePos x="0" y="0"/>
                  <wp:positionH relativeFrom="column">
                    <wp:posOffset>150495</wp:posOffset>
                  </wp:positionH>
                  <wp:positionV relativeFrom="paragraph">
                    <wp:posOffset>80010</wp:posOffset>
                  </wp:positionV>
                  <wp:extent cx="1371600" cy="1371600"/>
                  <wp:effectExtent l="0" t="0" r="0" b="0"/>
                  <wp:wrapSquare wrapText="bothSides"/>
                  <wp:docPr id="22" name="Picture 22" descr="XAMPP Logo Vector (SVG, PDF, Ai, EPS, CDR) Free Download - Logowik.com"/>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3" descr="XAMPP Logo Vector (SVG, PDF, Ai, EPS, CDR) Free Download - Logowik.com"/>
                          <pic:cNvPicPr preferRelativeResize="0">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flipV="1">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XAMPP</w:t>
            </w:r>
          </w:p>
        </w:tc>
        <w:tc>
          <w:tcPr>
            <w:tcW w:w="3420" w:type="dxa"/>
            <w:vAlign w:val="center"/>
          </w:tcPr>
          <w:p w14:paraId="300B9497" w14:textId="77777777" w:rsidR="00EB1B27" w:rsidRPr="00955C62" w:rsidRDefault="00EB1B27" w:rsidP="00EB1B27">
            <w:pPr>
              <w:pStyle w:val="ListParagraph"/>
              <w:numPr>
                <w:ilvl w:val="0"/>
                <w:numId w:val="11"/>
              </w:numPr>
              <w:spacing w:after="160" w:line="259" w:lineRule="auto"/>
              <w:jc w:val="both"/>
              <w:rPr>
                <w:rFonts w:ascii="Arial" w:hAnsi="Arial" w:cs="Arial"/>
                <w:sz w:val="24"/>
                <w:szCs w:val="24"/>
              </w:rPr>
            </w:pPr>
            <w:r w:rsidRPr="00955C62">
              <w:rPr>
                <w:rFonts w:ascii="Arial" w:hAnsi="Arial" w:cs="Arial"/>
                <w:color w:val="202124"/>
                <w:sz w:val="24"/>
                <w:szCs w:val="24"/>
                <w:shd w:val="clear" w:color="auto" w:fill="FFFFFF"/>
              </w:rPr>
              <w:t xml:space="preserve">A special tool is provided to password-protect the most important parts of the package. XAMPP also provides support for creating and manipulating databases in </w:t>
            </w:r>
            <w:proofErr w:type="spellStart"/>
            <w:r w:rsidRPr="00955C62">
              <w:rPr>
                <w:rFonts w:ascii="Arial" w:hAnsi="Arial" w:cs="Arial"/>
                <w:color w:val="202124"/>
                <w:sz w:val="24"/>
                <w:szCs w:val="24"/>
                <w:shd w:val="clear" w:color="auto" w:fill="FFFFFF"/>
              </w:rPr>
              <w:t>MariaDB</w:t>
            </w:r>
            <w:proofErr w:type="spellEnd"/>
            <w:r w:rsidRPr="00955C62">
              <w:rPr>
                <w:rFonts w:ascii="Arial" w:hAnsi="Arial" w:cs="Arial"/>
                <w:color w:val="202124"/>
                <w:sz w:val="24"/>
                <w:szCs w:val="24"/>
                <w:shd w:val="clear" w:color="auto" w:fill="FFFFFF"/>
              </w:rPr>
              <w:t xml:space="preserve"> and SQLite among others.</w:t>
            </w:r>
          </w:p>
        </w:tc>
      </w:tr>
      <w:tr w:rsidR="00EB1B27" w14:paraId="439C6594" w14:textId="77777777" w:rsidTr="00EB1B27">
        <w:trPr>
          <w:trHeight w:val="3334"/>
        </w:trPr>
        <w:tc>
          <w:tcPr>
            <w:tcW w:w="2819" w:type="dxa"/>
            <w:vAlign w:val="center"/>
          </w:tcPr>
          <w:p w14:paraId="21AD538A" w14:textId="0CA3CEF5" w:rsidR="00EB1B27" w:rsidRPr="00EB1B27" w:rsidRDefault="00EB1B27" w:rsidP="00EB1B27">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65408" behindDoc="0" locked="0" layoutInCell="1" allowOverlap="1" wp14:anchorId="36BA8374" wp14:editId="16D58D15">
                  <wp:simplePos x="0" y="0"/>
                  <wp:positionH relativeFrom="column">
                    <wp:posOffset>200660</wp:posOffset>
                  </wp:positionH>
                  <wp:positionV relativeFrom="paragraph">
                    <wp:posOffset>-1680210</wp:posOffset>
                  </wp:positionV>
                  <wp:extent cx="1371600" cy="1371600"/>
                  <wp:effectExtent l="0" t="0" r="0" b="0"/>
                  <wp:wrapSquare wrapText="bothSides"/>
                  <wp:docPr id="23" name="Picture 23" descr="Application server Computer Icons Web application Computer Servers, world  wide web, text, logo, web Application png | PNGWi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5" descr="Application server Computer Icons Web application Computer Servers, world  wide web, text, logo, web Application png | PNGWing"/>
                          <pic:cNvPicPr preferRelativeResize="0">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APACHE</w:t>
            </w:r>
          </w:p>
        </w:tc>
        <w:tc>
          <w:tcPr>
            <w:tcW w:w="3420" w:type="dxa"/>
            <w:vAlign w:val="center"/>
          </w:tcPr>
          <w:p w14:paraId="116AA72F" w14:textId="77777777" w:rsidR="00EB1B27" w:rsidRPr="004048BF" w:rsidRDefault="00EB1B27" w:rsidP="00EB1B27">
            <w:pPr>
              <w:pStyle w:val="ListParagraph"/>
              <w:numPr>
                <w:ilvl w:val="0"/>
                <w:numId w:val="11"/>
              </w:numPr>
              <w:spacing w:after="160" w:line="259" w:lineRule="auto"/>
              <w:jc w:val="both"/>
              <w:rPr>
                <w:rFonts w:ascii="Arial" w:hAnsi="Arial" w:cs="Arial"/>
                <w:color w:val="202124"/>
                <w:sz w:val="24"/>
                <w:szCs w:val="24"/>
                <w:shd w:val="clear" w:color="auto" w:fill="FFFFFF"/>
              </w:rPr>
            </w:pPr>
            <w:r w:rsidRPr="004048BF">
              <w:rPr>
                <w:rFonts w:ascii="Arial" w:hAnsi="Arial" w:cs="Arial"/>
                <w:color w:val="202124"/>
                <w:sz w:val="24"/>
                <w:szCs w:val="24"/>
                <w:shd w:val="clear" w:color="auto" w:fill="FFFFFF"/>
              </w:rPr>
              <w:t>Apache is responsible for accepting directory (HTTP) requests from Internet users and sending them their desired information in the form of files and Web pages.</w:t>
            </w:r>
          </w:p>
        </w:tc>
      </w:tr>
      <w:tr w:rsidR="00EB1B27" w14:paraId="12519F42" w14:textId="77777777" w:rsidTr="00EB1B27">
        <w:trPr>
          <w:trHeight w:val="3334"/>
        </w:trPr>
        <w:tc>
          <w:tcPr>
            <w:tcW w:w="2819" w:type="dxa"/>
            <w:vAlign w:val="center"/>
          </w:tcPr>
          <w:p w14:paraId="2DA9F628" w14:textId="77777777" w:rsidR="00EB1B27" w:rsidRDefault="00EB1B27" w:rsidP="00EB1B27">
            <w:pPr>
              <w:jc w:val="center"/>
              <w:rPr>
                <w:rFonts w:ascii="Arial" w:hAnsi="Arial" w:cs="Arial"/>
                <w:noProof/>
                <w:sz w:val="24"/>
              </w:rPr>
            </w:pPr>
          </w:p>
          <w:p w14:paraId="122F9961" w14:textId="1A22628F" w:rsidR="00EB1B27" w:rsidRPr="00EB1B27" w:rsidRDefault="00EB1B27" w:rsidP="00EB1B27">
            <w:pPr>
              <w:jc w:val="center"/>
              <w:rPr>
                <w:rFonts w:ascii="Arial" w:hAnsi="Arial" w:cs="Arial"/>
                <w:noProof/>
                <w:sz w:val="24"/>
              </w:rPr>
            </w:pPr>
            <w:r>
              <w:rPr>
                <w:rFonts w:ascii="Arial" w:hAnsi="Arial" w:cs="Arial"/>
                <w:noProof/>
                <w:sz w:val="24"/>
              </w:rPr>
              <w:t>.T</w:t>
            </w:r>
            <w:r w:rsidRPr="00EB1B27">
              <w:rPr>
                <w:rFonts w:ascii="Arial" w:hAnsi="Arial" w:cs="Arial"/>
                <w:noProof/>
                <w:sz w:val="24"/>
                <w:lang w:val="en-PH" w:eastAsia="en-PH"/>
              </w:rPr>
              <w:drawing>
                <wp:anchor distT="0" distB="0" distL="114300" distR="114300" simplePos="0" relativeHeight="251667456" behindDoc="0" locked="0" layoutInCell="1" allowOverlap="1" wp14:anchorId="5B3A0BCB" wp14:editId="1E9CCC51">
                  <wp:simplePos x="0" y="0"/>
                  <wp:positionH relativeFrom="column">
                    <wp:posOffset>151130</wp:posOffset>
                  </wp:positionH>
                  <wp:positionV relativeFrom="paragraph">
                    <wp:posOffset>-1372870</wp:posOffset>
                  </wp:positionV>
                  <wp:extent cx="1371600" cy="1371600"/>
                  <wp:effectExtent l="0" t="0" r="0" b="0"/>
                  <wp:wrapSquare wrapText="bothSides"/>
                  <wp:docPr id="24" name="Picture 24" descr="TECH domains | GitHub Student Developer Pack"/>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7" descr="TECH domains | GitHub Student Developer Pack"/>
                          <pic:cNvPicPr preferRelativeResize="0">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ECH</w:t>
            </w:r>
          </w:p>
        </w:tc>
        <w:tc>
          <w:tcPr>
            <w:tcW w:w="3420" w:type="dxa"/>
            <w:vAlign w:val="center"/>
          </w:tcPr>
          <w:p w14:paraId="471BD89B" w14:textId="67809C45" w:rsidR="00EB1B27" w:rsidRPr="00400E2D" w:rsidRDefault="00EB1B27" w:rsidP="00EB1B27">
            <w:pPr>
              <w:pStyle w:val="ListParagraph"/>
              <w:numPr>
                <w:ilvl w:val="0"/>
                <w:numId w:val="11"/>
              </w:numPr>
              <w:spacing w:after="160" w:line="259" w:lineRule="auto"/>
              <w:jc w:val="both"/>
              <w:rPr>
                <w:rFonts w:ascii="Arial" w:hAnsi="Arial" w:cs="Arial"/>
                <w:color w:val="202124"/>
                <w:sz w:val="24"/>
                <w:szCs w:val="24"/>
                <w:shd w:val="clear" w:color="auto" w:fill="FFFFFF"/>
              </w:rPr>
            </w:pPr>
            <w:proofErr w:type="gramStart"/>
            <w:r w:rsidRPr="00400E2D">
              <w:rPr>
                <w:rFonts w:ascii="Arial" w:hAnsi="Arial" w:cs="Arial"/>
                <w:color w:val="202124"/>
                <w:sz w:val="24"/>
                <w:szCs w:val="24"/>
                <w:shd w:val="clear" w:color="auto" w:fill="FFFFFF"/>
              </w:rPr>
              <w:t>tech</w:t>
            </w:r>
            <w:proofErr w:type="gramEnd"/>
            <w:r w:rsidRPr="00400E2D">
              <w:rPr>
                <w:rFonts w:ascii="Arial" w:hAnsi="Arial" w:cs="Arial"/>
                <w:color w:val="202124"/>
                <w:sz w:val="24"/>
                <w:szCs w:val="24"/>
                <w:shd w:val="clear" w:color="auto" w:fill="FFFFFF"/>
              </w:rPr>
              <w:t xml:space="preserve"> is a generic top-level domain (</w:t>
            </w:r>
            <w:proofErr w:type="spellStart"/>
            <w:r w:rsidRPr="00400E2D">
              <w:rPr>
                <w:rFonts w:ascii="Arial" w:hAnsi="Arial" w:cs="Arial"/>
                <w:color w:val="202124"/>
                <w:sz w:val="24"/>
                <w:szCs w:val="24"/>
                <w:shd w:val="clear" w:color="auto" w:fill="FFFFFF"/>
              </w:rPr>
              <w:t>gTLD</w:t>
            </w:r>
            <w:proofErr w:type="spellEnd"/>
            <w:r w:rsidRPr="00400E2D">
              <w:rPr>
                <w:rFonts w:ascii="Arial" w:hAnsi="Arial" w:cs="Arial"/>
                <w:color w:val="202124"/>
                <w:sz w:val="24"/>
                <w:szCs w:val="24"/>
                <w:shd w:val="clear" w:color="auto" w:fill="FFFFFF"/>
              </w:rPr>
              <w:t>) of the Domain Name System (DNS) used in the Internet. The name is truncated from technology.</w:t>
            </w:r>
          </w:p>
        </w:tc>
      </w:tr>
      <w:tr w:rsidR="00EB1B27" w14:paraId="26418AD1" w14:textId="77777777" w:rsidTr="00EB1B27">
        <w:trPr>
          <w:trHeight w:val="3334"/>
        </w:trPr>
        <w:tc>
          <w:tcPr>
            <w:tcW w:w="2819" w:type="dxa"/>
            <w:vAlign w:val="center"/>
          </w:tcPr>
          <w:p w14:paraId="342BD174" w14:textId="7A476467" w:rsidR="00EB1B27" w:rsidRDefault="00EB1B27" w:rsidP="00EB1B27">
            <w:pPr>
              <w:jc w:val="center"/>
              <w:rPr>
                <w:rFonts w:ascii="Arial" w:hAnsi="Arial" w:cs="Arial"/>
                <w:noProof/>
                <w:sz w:val="24"/>
              </w:rPr>
            </w:pPr>
            <w:r w:rsidRPr="00EB1B27">
              <w:rPr>
                <w:rFonts w:ascii="Arial" w:hAnsi="Arial" w:cs="Arial"/>
                <w:noProof/>
                <w:sz w:val="24"/>
                <w:lang w:val="en-PH" w:eastAsia="en-PH"/>
              </w:rPr>
              <w:lastRenderedPageBreak/>
              <w:drawing>
                <wp:anchor distT="0" distB="0" distL="114300" distR="114300" simplePos="0" relativeHeight="251669504" behindDoc="0" locked="0" layoutInCell="1" allowOverlap="1" wp14:anchorId="169716FC" wp14:editId="017DE95F">
                  <wp:simplePos x="0" y="0"/>
                  <wp:positionH relativeFrom="column">
                    <wp:posOffset>152400</wp:posOffset>
                  </wp:positionH>
                  <wp:positionV relativeFrom="paragraph">
                    <wp:posOffset>104775</wp:posOffset>
                  </wp:positionV>
                  <wp:extent cx="1371600" cy="1371600"/>
                  <wp:effectExtent l="0" t="0" r="0" b="0"/>
                  <wp:wrapSquare wrapText="bothSides"/>
                  <wp:docPr id="25" name="Picture 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9"/>
                          <pic:cNvPicPr preferRelativeResize="0">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2D11ED5" w14:textId="5F6A2503" w:rsidR="00EB1B27" w:rsidRPr="00EB1B27" w:rsidRDefault="00EB1B27" w:rsidP="00EB1B27">
            <w:pPr>
              <w:jc w:val="center"/>
              <w:rPr>
                <w:rFonts w:ascii="Arial" w:hAnsi="Arial" w:cs="Arial"/>
                <w:noProof/>
                <w:sz w:val="24"/>
              </w:rPr>
            </w:pPr>
            <w:r>
              <w:rPr>
                <w:rFonts w:ascii="Arial" w:hAnsi="Arial" w:cs="Arial"/>
                <w:noProof/>
                <w:sz w:val="24"/>
              </w:rPr>
              <w:t>Let’s Encrypt</w:t>
            </w:r>
          </w:p>
        </w:tc>
        <w:tc>
          <w:tcPr>
            <w:tcW w:w="3420" w:type="dxa"/>
            <w:vAlign w:val="center"/>
          </w:tcPr>
          <w:p w14:paraId="7B988C0B" w14:textId="77777777" w:rsidR="00EB1B27" w:rsidRPr="009E5B23" w:rsidRDefault="00EB1B27" w:rsidP="00EB1B27">
            <w:pPr>
              <w:pStyle w:val="ListParagraph"/>
              <w:numPr>
                <w:ilvl w:val="0"/>
                <w:numId w:val="11"/>
              </w:numPr>
              <w:spacing w:after="160" w:line="259" w:lineRule="auto"/>
              <w:jc w:val="both"/>
              <w:rPr>
                <w:rFonts w:ascii="Arial" w:hAnsi="Arial" w:cs="Arial"/>
                <w:color w:val="202124"/>
                <w:sz w:val="24"/>
                <w:szCs w:val="24"/>
                <w:shd w:val="clear" w:color="auto" w:fill="FFFFFF"/>
              </w:rPr>
            </w:pPr>
            <w:r w:rsidRPr="009E5B23">
              <w:rPr>
                <w:rFonts w:ascii="Arial" w:hAnsi="Arial" w:cs="Arial"/>
                <w:color w:val="202124"/>
                <w:sz w:val="24"/>
                <w:szCs w:val="24"/>
                <w:shd w:val="clear" w:color="auto" w:fill="FFFFFF"/>
              </w:rPr>
              <w:t>Let's Encrypt is an open and automated certificate authority that uses the ACME (Automatic Certificate Management Environment) protocol to provide free TLS/SSL certificates to any compatible client. These certificates can be used to encrypt communication between your web server and your users.</w:t>
            </w:r>
          </w:p>
        </w:tc>
      </w:tr>
      <w:tr w:rsidR="00EB1B27" w14:paraId="5FEB7F2C" w14:textId="77777777" w:rsidTr="00EB1B27">
        <w:trPr>
          <w:trHeight w:val="3334"/>
        </w:trPr>
        <w:tc>
          <w:tcPr>
            <w:tcW w:w="2819" w:type="dxa"/>
            <w:vAlign w:val="center"/>
          </w:tcPr>
          <w:p w14:paraId="6917BF15" w14:textId="061AD5AF" w:rsidR="00EB1B27" w:rsidRPr="00EB1B27" w:rsidRDefault="00EB1B27" w:rsidP="00EB1B27">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71552" behindDoc="0" locked="0" layoutInCell="1" allowOverlap="1" wp14:anchorId="2DFF00ED" wp14:editId="6F3B83FB">
                  <wp:simplePos x="0" y="0"/>
                  <wp:positionH relativeFrom="column">
                    <wp:posOffset>138430</wp:posOffset>
                  </wp:positionH>
                  <wp:positionV relativeFrom="paragraph">
                    <wp:posOffset>114935</wp:posOffset>
                  </wp:positionV>
                  <wp:extent cx="1371600" cy="1371600"/>
                  <wp:effectExtent l="0" t="0" r="0" b="0"/>
                  <wp:wrapSquare wrapText="bothSides"/>
                  <wp:docPr id="26" name="Picture 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6"/>
                          <pic:cNvPicPr preferRelativeResize="0">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Digital Ocean</w:t>
            </w:r>
          </w:p>
        </w:tc>
        <w:tc>
          <w:tcPr>
            <w:tcW w:w="3420" w:type="dxa"/>
            <w:vAlign w:val="center"/>
          </w:tcPr>
          <w:p w14:paraId="4F0A79B2" w14:textId="411306A4" w:rsidR="00EB1B27" w:rsidRPr="00EB1B27" w:rsidRDefault="00EB1B27" w:rsidP="00EB1B27">
            <w:pPr>
              <w:pStyle w:val="ListParagraph"/>
              <w:numPr>
                <w:ilvl w:val="0"/>
                <w:numId w:val="11"/>
              </w:numPr>
              <w:jc w:val="both"/>
              <w:rPr>
                <w:rFonts w:ascii="Arial" w:hAnsi="Arial" w:cs="Arial"/>
              </w:rPr>
            </w:pPr>
            <w:r w:rsidRPr="00EB1B27">
              <w:rPr>
                <w:rFonts w:ascii="Arial" w:hAnsi="Arial" w:cs="Arial"/>
                <w:sz w:val="24"/>
              </w:rPr>
              <w:t>Digital Ocean, Inc. is an American cloud infrastructure provider organization.</w:t>
            </w:r>
          </w:p>
        </w:tc>
      </w:tr>
      <w:tr w:rsidR="00EB1B27" w14:paraId="3BAE4318" w14:textId="77777777" w:rsidTr="00EB1B27">
        <w:trPr>
          <w:trHeight w:val="3334"/>
        </w:trPr>
        <w:tc>
          <w:tcPr>
            <w:tcW w:w="2819" w:type="dxa"/>
            <w:vAlign w:val="center"/>
          </w:tcPr>
          <w:p w14:paraId="4E845C23" w14:textId="0AD89498" w:rsidR="00EB1B27" w:rsidRDefault="00EB1B27" w:rsidP="00EB1B27">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73600" behindDoc="0" locked="0" layoutInCell="1" allowOverlap="1" wp14:anchorId="0A712A3C" wp14:editId="136B0254">
                  <wp:simplePos x="0" y="0"/>
                  <wp:positionH relativeFrom="column">
                    <wp:posOffset>139700</wp:posOffset>
                  </wp:positionH>
                  <wp:positionV relativeFrom="paragraph">
                    <wp:posOffset>201930</wp:posOffset>
                  </wp:positionV>
                  <wp:extent cx="1371600" cy="1371600"/>
                  <wp:effectExtent l="0" t="0" r="0" b="0"/>
                  <wp:wrapSquare wrapText="bothSides"/>
                  <wp:docPr id="27" name="Picture 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8"/>
                          <pic:cNvPicPr preferRelativeResize="0">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A006CD" w14:textId="0B44F9E1" w:rsidR="00EB1B27" w:rsidRPr="00EB1B27" w:rsidRDefault="00EB1B27" w:rsidP="00EB1B27">
            <w:pPr>
              <w:jc w:val="center"/>
              <w:rPr>
                <w:rFonts w:ascii="Arial" w:hAnsi="Arial" w:cs="Arial"/>
                <w:noProof/>
                <w:sz w:val="24"/>
              </w:rPr>
            </w:pPr>
            <w:r>
              <w:rPr>
                <w:rFonts w:ascii="Arial" w:hAnsi="Arial" w:cs="Arial"/>
                <w:noProof/>
                <w:sz w:val="24"/>
              </w:rPr>
              <w:t>NGINX</w:t>
            </w:r>
          </w:p>
        </w:tc>
        <w:tc>
          <w:tcPr>
            <w:tcW w:w="3420" w:type="dxa"/>
            <w:vAlign w:val="center"/>
          </w:tcPr>
          <w:p w14:paraId="2731C70F" w14:textId="77777777" w:rsidR="00EB1B27" w:rsidRPr="00215939" w:rsidRDefault="00EB1B27" w:rsidP="00EB1B27">
            <w:pPr>
              <w:pStyle w:val="ListParagraph"/>
              <w:numPr>
                <w:ilvl w:val="0"/>
                <w:numId w:val="11"/>
              </w:numPr>
              <w:spacing w:after="160" w:line="259" w:lineRule="auto"/>
              <w:jc w:val="both"/>
              <w:rPr>
                <w:rFonts w:ascii="Arial" w:hAnsi="Arial" w:cs="Arial"/>
                <w:color w:val="202124"/>
                <w:sz w:val="24"/>
                <w:szCs w:val="24"/>
                <w:shd w:val="clear" w:color="auto" w:fill="FFFFFF"/>
              </w:rPr>
            </w:pPr>
            <w:r w:rsidRPr="00215939">
              <w:rPr>
                <w:rFonts w:ascii="Arial" w:hAnsi="Arial" w:cs="Arial"/>
                <w:color w:val="202124"/>
                <w:sz w:val="24"/>
                <w:szCs w:val="24"/>
                <w:shd w:val="clear" w:color="auto" w:fill="FFFFFF"/>
              </w:rPr>
              <w:t xml:space="preserve">NGINX is open source software for web serving, reverse </w:t>
            </w:r>
            <w:proofErr w:type="spellStart"/>
            <w:r w:rsidRPr="00215939">
              <w:rPr>
                <w:rFonts w:ascii="Arial" w:hAnsi="Arial" w:cs="Arial"/>
                <w:color w:val="202124"/>
                <w:sz w:val="24"/>
                <w:szCs w:val="24"/>
                <w:shd w:val="clear" w:color="auto" w:fill="FFFFFF"/>
              </w:rPr>
              <w:t>proxying</w:t>
            </w:r>
            <w:proofErr w:type="spellEnd"/>
            <w:r w:rsidRPr="00215939">
              <w:rPr>
                <w:rFonts w:ascii="Arial" w:hAnsi="Arial" w:cs="Arial"/>
                <w:color w:val="202124"/>
                <w:sz w:val="24"/>
                <w:szCs w:val="24"/>
                <w:shd w:val="clear" w:color="auto" w:fill="FFFFFF"/>
              </w:rPr>
              <w:t>, caching, load balancing, media streaming, and more. It started out as a web server designed for maximum performance and stability.</w:t>
            </w:r>
          </w:p>
        </w:tc>
      </w:tr>
      <w:tr w:rsidR="00EB1B27" w14:paraId="29F944A6" w14:textId="77777777" w:rsidTr="00952866">
        <w:trPr>
          <w:trHeight w:val="3334"/>
        </w:trPr>
        <w:tc>
          <w:tcPr>
            <w:tcW w:w="2819" w:type="dxa"/>
            <w:vAlign w:val="center"/>
          </w:tcPr>
          <w:p w14:paraId="6328AF69" w14:textId="7032EA67" w:rsidR="00EB1B27" w:rsidRPr="00EB1B27" w:rsidRDefault="00EB1B27" w:rsidP="00EB1B27">
            <w:pPr>
              <w:jc w:val="center"/>
              <w:rPr>
                <w:rFonts w:ascii="Arial" w:hAnsi="Arial" w:cs="Arial"/>
                <w:noProof/>
                <w:sz w:val="24"/>
              </w:rPr>
            </w:pPr>
            <w:r w:rsidRPr="00EB1B27">
              <w:rPr>
                <w:rFonts w:ascii="Arial" w:hAnsi="Arial" w:cs="Arial"/>
                <w:noProof/>
                <w:sz w:val="24"/>
                <w:lang w:val="en-PH" w:eastAsia="en-PH"/>
              </w:rPr>
              <w:lastRenderedPageBreak/>
              <w:drawing>
                <wp:anchor distT="0" distB="0" distL="114300" distR="114300" simplePos="0" relativeHeight="251675648" behindDoc="0" locked="0" layoutInCell="1" allowOverlap="1" wp14:anchorId="3D180D40" wp14:editId="683BF011">
                  <wp:simplePos x="0" y="0"/>
                  <wp:positionH relativeFrom="column">
                    <wp:posOffset>142875</wp:posOffset>
                  </wp:positionH>
                  <wp:positionV relativeFrom="paragraph">
                    <wp:posOffset>-1372870</wp:posOffset>
                  </wp:positionV>
                  <wp:extent cx="1371600" cy="1371600"/>
                  <wp:effectExtent l="0" t="0" r="0" b="0"/>
                  <wp:wrapSquare wrapText="bothSides"/>
                  <wp:docPr id="28" name="Picture 28" descr="Laratrust - Roles &amp; Permission Management - Made with Larave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0" descr="Laratrust - Roles &amp; Permission Management - Made with Laravel"/>
                          <pic:cNvPicPr preferRelativeResize="0">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LARATRUST</w:t>
            </w:r>
          </w:p>
        </w:tc>
        <w:tc>
          <w:tcPr>
            <w:tcW w:w="3420" w:type="dxa"/>
            <w:vAlign w:val="center"/>
          </w:tcPr>
          <w:p w14:paraId="2ADE3739" w14:textId="77777777" w:rsidR="00EB1B27" w:rsidRPr="00215939" w:rsidRDefault="00EB1B27" w:rsidP="00EB1B27">
            <w:pPr>
              <w:pStyle w:val="ListParagraph"/>
              <w:numPr>
                <w:ilvl w:val="0"/>
                <w:numId w:val="11"/>
              </w:numPr>
              <w:spacing w:after="160" w:line="259" w:lineRule="auto"/>
              <w:jc w:val="both"/>
              <w:rPr>
                <w:rFonts w:ascii="Arial" w:hAnsi="Arial" w:cs="Arial"/>
                <w:sz w:val="24"/>
                <w:szCs w:val="24"/>
              </w:rPr>
            </w:pPr>
            <w:r w:rsidRPr="00215939">
              <w:rPr>
                <w:rFonts w:ascii="Arial" w:hAnsi="Arial" w:cs="Arial"/>
                <w:sz w:val="24"/>
                <w:szCs w:val="24"/>
              </w:rPr>
              <w:t>"</w:t>
            </w:r>
            <w:proofErr w:type="spellStart"/>
            <w:r w:rsidRPr="00215939">
              <w:rPr>
                <w:rFonts w:ascii="Arial" w:hAnsi="Arial" w:cs="Arial"/>
                <w:sz w:val="24"/>
                <w:szCs w:val="24"/>
              </w:rPr>
              <w:t>Laratrust</w:t>
            </w:r>
            <w:proofErr w:type="spellEnd"/>
            <w:r w:rsidRPr="00215939">
              <w:rPr>
                <w:rFonts w:ascii="Arial" w:hAnsi="Arial" w:cs="Arial"/>
                <w:sz w:val="24"/>
                <w:szCs w:val="24"/>
              </w:rPr>
              <w:t xml:space="preserve"> is an easy and flexible way to add roles, permissions and team’s authorization to </w:t>
            </w:r>
            <w:proofErr w:type="spellStart"/>
            <w:r w:rsidRPr="00215939">
              <w:rPr>
                <w:rFonts w:ascii="Arial" w:hAnsi="Arial" w:cs="Arial"/>
                <w:sz w:val="24"/>
                <w:szCs w:val="24"/>
              </w:rPr>
              <w:t>Laravel</w:t>
            </w:r>
            <w:proofErr w:type="spellEnd"/>
            <w:r w:rsidRPr="00215939">
              <w:rPr>
                <w:rFonts w:ascii="Arial" w:hAnsi="Arial" w:cs="Arial"/>
                <w:sz w:val="24"/>
                <w:szCs w:val="24"/>
              </w:rPr>
              <w:t>."</w:t>
            </w:r>
          </w:p>
        </w:tc>
      </w:tr>
      <w:tr w:rsidR="00952866" w14:paraId="62AAEFB8" w14:textId="77777777" w:rsidTr="00EB1B27">
        <w:trPr>
          <w:trHeight w:val="3334"/>
        </w:trPr>
        <w:tc>
          <w:tcPr>
            <w:tcW w:w="2819" w:type="dxa"/>
            <w:tcBorders>
              <w:bottom w:val="single" w:sz="4" w:space="0" w:color="auto"/>
            </w:tcBorders>
            <w:vAlign w:val="center"/>
          </w:tcPr>
          <w:p w14:paraId="0B9BD40A" w14:textId="74B81A00" w:rsidR="00952866" w:rsidRDefault="00952866" w:rsidP="00EB1B27">
            <w:pPr>
              <w:jc w:val="center"/>
              <w:rPr>
                <w:rFonts w:ascii="Arial" w:hAnsi="Arial" w:cs="Arial"/>
                <w:noProof/>
                <w:sz w:val="24"/>
                <w:lang w:val="en-PH" w:eastAsia="en-PH"/>
              </w:rPr>
            </w:pPr>
            <w:r w:rsidRPr="00952866">
              <w:rPr>
                <w:rFonts w:ascii="Arial" w:hAnsi="Arial" w:cs="Arial"/>
                <w:noProof/>
                <w:sz w:val="24"/>
                <w:lang w:val="en-PH" w:eastAsia="en-PH"/>
              </w:rPr>
              <w:drawing>
                <wp:anchor distT="0" distB="0" distL="114300" distR="114300" simplePos="0" relativeHeight="251677696" behindDoc="0" locked="0" layoutInCell="1" allowOverlap="1" wp14:anchorId="1FA64452" wp14:editId="5204ECA4">
                  <wp:simplePos x="0" y="0"/>
                  <wp:positionH relativeFrom="column">
                    <wp:posOffset>164465</wp:posOffset>
                  </wp:positionH>
                  <wp:positionV relativeFrom="paragraph">
                    <wp:posOffset>-1216660</wp:posOffset>
                  </wp:positionV>
                  <wp:extent cx="1376045" cy="1371600"/>
                  <wp:effectExtent l="0" t="0" r="0"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cstate="print">
                            <a:extLst>
                              <a:ext uri="{28A0092B-C50C-407E-A947-70E740481C1C}">
                                <a14:useLocalDpi xmlns:a14="http://schemas.microsoft.com/office/drawing/2010/main" val="0"/>
                              </a:ext>
                            </a:extLst>
                          </a:blip>
                          <a:stretch>
                            <a:fillRect/>
                          </a:stretch>
                        </pic:blipFill>
                        <pic:spPr>
                          <a:xfrm>
                            <a:off x="0" y="0"/>
                            <a:ext cx="1376045" cy="1371600"/>
                          </a:xfrm>
                          <a:prstGeom prst="rect">
                            <a:avLst/>
                          </a:prstGeom>
                        </pic:spPr>
                      </pic:pic>
                    </a:graphicData>
                  </a:graphic>
                  <wp14:sizeRelH relativeFrom="page">
                    <wp14:pctWidth>0</wp14:pctWidth>
                  </wp14:sizeRelH>
                  <wp14:sizeRelV relativeFrom="page">
                    <wp14:pctHeight>0</wp14:pctHeight>
                  </wp14:sizeRelV>
                </wp:anchor>
              </w:drawing>
            </w:r>
          </w:p>
          <w:p w14:paraId="5C2913FD" w14:textId="2E5B0413" w:rsidR="00952866" w:rsidRPr="00EB1B27" w:rsidRDefault="00952866" w:rsidP="00EB1B27">
            <w:pPr>
              <w:jc w:val="center"/>
              <w:rPr>
                <w:rFonts w:ascii="Arial" w:hAnsi="Arial" w:cs="Arial"/>
                <w:noProof/>
                <w:sz w:val="24"/>
                <w:lang w:val="en-PH" w:eastAsia="en-PH"/>
              </w:rPr>
            </w:pPr>
            <w:r>
              <w:rPr>
                <w:rFonts w:ascii="Arial" w:hAnsi="Arial" w:cs="Arial"/>
                <w:noProof/>
                <w:sz w:val="24"/>
                <w:lang w:val="en-PH" w:eastAsia="en-PH"/>
              </w:rPr>
              <w:t>GITHUB</w:t>
            </w:r>
          </w:p>
        </w:tc>
        <w:tc>
          <w:tcPr>
            <w:tcW w:w="3420" w:type="dxa"/>
            <w:tcBorders>
              <w:bottom w:val="single" w:sz="4" w:space="0" w:color="auto"/>
            </w:tcBorders>
            <w:vAlign w:val="center"/>
          </w:tcPr>
          <w:p w14:paraId="2EF0B05F" w14:textId="30354182" w:rsidR="00952866" w:rsidRPr="00215939" w:rsidRDefault="00952866" w:rsidP="00EB1B27">
            <w:pPr>
              <w:pStyle w:val="ListParagraph"/>
              <w:numPr>
                <w:ilvl w:val="0"/>
                <w:numId w:val="11"/>
              </w:numPr>
              <w:spacing w:after="160" w:line="259" w:lineRule="auto"/>
              <w:jc w:val="both"/>
              <w:rPr>
                <w:rFonts w:ascii="Arial" w:hAnsi="Arial" w:cs="Arial"/>
                <w:sz w:val="24"/>
                <w:szCs w:val="24"/>
              </w:rPr>
            </w:pPr>
            <w:proofErr w:type="spellStart"/>
            <w:r w:rsidRPr="00952866">
              <w:rPr>
                <w:rFonts w:ascii="Arial" w:hAnsi="Arial" w:cs="Arial"/>
                <w:sz w:val="24"/>
              </w:rPr>
              <w:t>GitHub</w:t>
            </w:r>
            <w:proofErr w:type="spellEnd"/>
            <w:r w:rsidRPr="00952866">
              <w:rPr>
                <w:rFonts w:ascii="Arial" w:hAnsi="Arial" w:cs="Arial"/>
                <w:sz w:val="24"/>
              </w:rPr>
              <w:t xml:space="preserve">, Inc. is a provider of Internet hosting for software development and version control using </w:t>
            </w:r>
            <w:proofErr w:type="spellStart"/>
            <w:r w:rsidRPr="00952866">
              <w:rPr>
                <w:rFonts w:ascii="Arial" w:hAnsi="Arial" w:cs="Arial"/>
                <w:sz w:val="24"/>
              </w:rPr>
              <w:t>Git</w:t>
            </w:r>
            <w:proofErr w:type="spellEnd"/>
            <w:r>
              <w:rPr>
                <w:rFonts w:ascii="Arial" w:hAnsi="Arial" w:cs="Arial"/>
                <w:color w:val="BDC1C6"/>
                <w:sz w:val="21"/>
                <w:szCs w:val="21"/>
                <w:shd w:val="clear" w:color="auto" w:fill="202124"/>
              </w:rPr>
              <w:t>.</w:t>
            </w:r>
          </w:p>
        </w:tc>
      </w:tr>
    </w:tbl>
    <w:p w14:paraId="10F54A02" w14:textId="77777777" w:rsidR="00EB1B27" w:rsidRDefault="00EB1B27" w:rsidP="00EB1B27">
      <w:pPr>
        <w:rPr>
          <w:lang w:eastAsia="zh-TW"/>
        </w:rPr>
      </w:pPr>
    </w:p>
    <w:p w14:paraId="4D2E18E3" w14:textId="77777777" w:rsidR="00B35302" w:rsidRPr="00EB1B27" w:rsidRDefault="00B35302" w:rsidP="00EB1B27">
      <w:pPr>
        <w:rPr>
          <w:lang w:eastAsia="zh-TW"/>
        </w:rPr>
      </w:pPr>
    </w:p>
    <w:p w14:paraId="59AEB36A" w14:textId="77777777" w:rsidR="00315604" w:rsidRDefault="006F70E1" w:rsidP="00953F20">
      <w:pPr>
        <w:pStyle w:val="Heading1"/>
        <w:numPr>
          <w:ilvl w:val="1"/>
          <w:numId w:val="1"/>
        </w:numPr>
        <w:spacing w:before="0" w:after="0" w:line="360" w:lineRule="auto"/>
        <w:rPr>
          <w:rFonts w:cs="Arial"/>
          <w:sz w:val="26"/>
          <w:szCs w:val="26"/>
        </w:rPr>
      </w:pPr>
      <w:r w:rsidRPr="003E50EB">
        <w:rPr>
          <w:rFonts w:cs="Arial"/>
          <w:sz w:val="26"/>
          <w:szCs w:val="26"/>
        </w:rPr>
        <w:t xml:space="preserve"> </w:t>
      </w:r>
      <w:r w:rsidR="00315604" w:rsidRPr="003E50EB">
        <w:rPr>
          <w:rFonts w:cs="Arial"/>
          <w:sz w:val="26"/>
          <w:szCs w:val="26"/>
        </w:rPr>
        <w:t>Product Backlog</w:t>
      </w:r>
    </w:p>
    <w:p w14:paraId="23173781" w14:textId="77777777" w:rsidR="007A6323" w:rsidRPr="003E50EB" w:rsidRDefault="007A6323" w:rsidP="007A6323">
      <w:pPr>
        <w:pStyle w:val="Heading2"/>
        <w:numPr>
          <w:ilvl w:val="1"/>
          <w:numId w:val="6"/>
        </w:numPr>
        <w:spacing w:before="0" w:after="0" w:line="360" w:lineRule="auto"/>
        <w:rPr>
          <w:rFonts w:cs="Arial"/>
          <w:i w:val="0"/>
          <w:sz w:val="26"/>
          <w:szCs w:val="26"/>
        </w:rPr>
      </w:pPr>
      <w:r w:rsidRPr="003E50EB">
        <w:rPr>
          <w:rFonts w:cs="Arial"/>
          <w:i w:val="0"/>
          <w:sz w:val="26"/>
          <w:szCs w:val="26"/>
        </w:rPr>
        <w:t>Product backlog (user stories) Table</w:t>
      </w:r>
    </w:p>
    <w:p w14:paraId="4390BFB4" w14:textId="77777777" w:rsidR="007A6323" w:rsidRPr="007A6323" w:rsidRDefault="007A6323" w:rsidP="007A6323">
      <w:pPr>
        <w:rPr>
          <w:lang w:eastAsia="zh-TW"/>
        </w:rPr>
      </w:pPr>
    </w:p>
    <w:tbl>
      <w:tblPr>
        <w:tblStyle w:val="TableGrid"/>
        <w:tblW w:w="0" w:type="auto"/>
        <w:tblInd w:w="922" w:type="dxa"/>
        <w:tblLayout w:type="fixed"/>
        <w:tblLook w:val="04A0" w:firstRow="1" w:lastRow="0" w:firstColumn="1" w:lastColumn="0" w:noHBand="0" w:noVBand="1"/>
      </w:tblPr>
      <w:tblGrid>
        <w:gridCol w:w="1076"/>
        <w:gridCol w:w="3240"/>
        <w:gridCol w:w="1080"/>
        <w:gridCol w:w="1380"/>
      </w:tblGrid>
      <w:tr w:rsidR="003E50EB" w:rsidRPr="00F43AEA" w14:paraId="349BE774" w14:textId="77777777" w:rsidTr="00F43AEA">
        <w:trPr>
          <w:trHeight w:val="998"/>
        </w:trPr>
        <w:tc>
          <w:tcPr>
            <w:tcW w:w="1076" w:type="dxa"/>
            <w:vAlign w:val="center"/>
          </w:tcPr>
          <w:p w14:paraId="7283E58F" w14:textId="267D70AD" w:rsidR="003E50EB" w:rsidRPr="00F43AEA" w:rsidRDefault="003E50EB" w:rsidP="003E50EB">
            <w:pPr>
              <w:jc w:val="center"/>
              <w:rPr>
                <w:rFonts w:ascii="Arial" w:hAnsi="Arial" w:cs="Arial"/>
                <w:b/>
                <w:sz w:val="24"/>
                <w:szCs w:val="24"/>
                <w:lang w:eastAsia="zh-TW"/>
              </w:rPr>
            </w:pPr>
            <w:r w:rsidRPr="00F43AEA">
              <w:rPr>
                <w:rFonts w:ascii="Arial" w:hAnsi="Arial" w:cs="Arial"/>
                <w:b/>
                <w:sz w:val="24"/>
                <w:szCs w:val="24"/>
                <w:lang w:eastAsia="zh-TW"/>
              </w:rPr>
              <w:t>User Story No.</w:t>
            </w:r>
          </w:p>
        </w:tc>
        <w:tc>
          <w:tcPr>
            <w:tcW w:w="3240" w:type="dxa"/>
            <w:vAlign w:val="center"/>
          </w:tcPr>
          <w:p w14:paraId="490AA2AC" w14:textId="3558551F" w:rsidR="003E50EB" w:rsidRPr="00F43AEA" w:rsidRDefault="003E50EB" w:rsidP="003E50EB">
            <w:pPr>
              <w:jc w:val="center"/>
              <w:rPr>
                <w:rFonts w:ascii="Arial" w:hAnsi="Arial" w:cs="Arial"/>
                <w:b/>
                <w:sz w:val="24"/>
                <w:szCs w:val="24"/>
                <w:lang w:eastAsia="zh-TW"/>
              </w:rPr>
            </w:pPr>
            <w:r w:rsidRPr="00F43AEA">
              <w:rPr>
                <w:rFonts w:ascii="Arial" w:hAnsi="Arial" w:cs="Arial"/>
                <w:b/>
                <w:sz w:val="24"/>
                <w:szCs w:val="24"/>
                <w:lang w:eastAsia="zh-TW"/>
              </w:rPr>
              <w:t>User Stories</w:t>
            </w:r>
          </w:p>
        </w:tc>
        <w:tc>
          <w:tcPr>
            <w:tcW w:w="1080" w:type="dxa"/>
            <w:vAlign w:val="center"/>
          </w:tcPr>
          <w:p w14:paraId="380F86EA" w14:textId="18C6498D" w:rsidR="003E50EB" w:rsidRPr="00F43AEA" w:rsidRDefault="003E50EB" w:rsidP="003E50EB">
            <w:pPr>
              <w:jc w:val="center"/>
              <w:rPr>
                <w:rFonts w:ascii="Arial" w:hAnsi="Arial" w:cs="Arial"/>
                <w:b/>
                <w:sz w:val="24"/>
                <w:szCs w:val="24"/>
                <w:lang w:eastAsia="zh-TW"/>
              </w:rPr>
            </w:pPr>
            <w:r w:rsidRPr="00F43AEA">
              <w:rPr>
                <w:rFonts w:ascii="Arial" w:hAnsi="Arial" w:cs="Arial"/>
                <w:b/>
                <w:sz w:val="24"/>
                <w:szCs w:val="24"/>
                <w:lang w:eastAsia="zh-TW"/>
              </w:rPr>
              <w:t>User Stories Priorities</w:t>
            </w:r>
          </w:p>
        </w:tc>
        <w:tc>
          <w:tcPr>
            <w:tcW w:w="1380" w:type="dxa"/>
            <w:vAlign w:val="center"/>
          </w:tcPr>
          <w:p w14:paraId="46B77E19" w14:textId="0A005E0C" w:rsidR="003E50EB" w:rsidRPr="00F43AEA" w:rsidRDefault="003E50EB" w:rsidP="003E50EB">
            <w:pPr>
              <w:jc w:val="center"/>
              <w:rPr>
                <w:rFonts w:ascii="Arial" w:hAnsi="Arial" w:cs="Arial"/>
                <w:b/>
                <w:sz w:val="24"/>
                <w:szCs w:val="24"/>
                <w:lang w:eastAsia="zh-TW"/>
              </w:rPr>
            </w:pPr>
            <w:r w:rsidRPr="00F43AEA">
              <w:rPr>
                <w:rFonts w:ascii="Arial" w:hAnsi="Arial" w:cs="Arial"/>
                <w:b/>
                <w:sz w:val="24"/>
                <w:szCs w:val="24"/>
                <w:lang w:eastAsia="zh-TW"/>
              </w:rPr>
              <w:t>Status</w:t>
            </w:r>
          </w:p>
        </w:tc>
      </w:tr>
      <w:tr w:rsidR="00C31302" w:rsidRPr="00F43AEA" w14:paraId="6953FFA1" w14:textId="77777777" w:rsidTr="0032080B">
        <w:trPr>
          <w:trHeight w:val="575"/>
        </w:trPr>
        <w:tc>
          <w:tcPr>
            <w:tcW w:w="6776" w:type="dxa"/>
            <w:gridSpan w:val="4"/>
            <w:shd w:val="clear" w:color="auto" w:fill="D9D9D9" w:themeFill="background1" w:themeFillShade="D9"/>
            <w:vAlign w:val="center"/>
          </w:tcPr>
          <w:p w14:paraId="1AE1F3D5" w14:textId="0AA790FD" w:rsidR="00C31302" w:rsidRPr="00F43AEA" w:rsidRDefault="00C31302" w:rsidP="003E50EB">
            <w:pPr>
              <w:jc w:val="center"/>
              <w:rPr>
                <w:rFonts w:ascii="Arial" w:hAnsi="Arial" w:cs="Arial"/>
                <w:b/>
                <w:sz w:val="24"/>
                <w:szCs w:val="24"/>
                <w:lang w:eastAsia="zh-TW"/>
              </w:rPr>
            </w:pPr>
            <w:r w:rsidRPr="00F43AEA">
              <w:rPr>
                <w:rFonts w:ascii="Arial" w:hAnsi="Arial" w:cs="Arial"/>
                <w:b/>
                <w:sz w:val="24"/>
                <w:szCs w:val="24"/>
                <w:lang w:eastAsia="zh-TW"/>
              </w:rPr>
              <w:t>Procurement</w:t>
            </w:r>
          </w:p>
        </w:tc>
      </w:tr>
      <w:tr w:rsidR="00D85053" w:rsidRPr="00F43AEA" w14:paraId="5D1FC765" w14:textId="77777777" w:rsidTr="00F43AEA">
        <w:trPr>
          <w:trHeight w:val="572"/>
        </w:trPr>
        <w:tc>
          <w:tcPr>
            <w:tcW w:w="1076" w:type="dxa"/>
            <w:vAlign w:val="center"/>
          </w:tcPr>
          <w:p w14:paraId="082D6B34" w14:textId="27314AFB" w:rsidR="00D85053" w:rsidRPr="00F43AEA" w:rsidRDefault="00D85053" w:rsidP="003E50EB">
            <w:pPr>
              <w:jc w:val="both"/>
              <w:rPr>
                <w:rFonts w:ascii="Arial" w:hAnsi="Arial" w:cs="Arial"/>
                <w:sz w:val="24"/>
                <w:szCs w:val="24"/>
                <w:lang w:eastAsia="zh-TW"/>
              </w:rPr>
            </w:pPr>
            <w:r w:rsidRPr="00F43AEA">
              <w:rPr>
                <w:rFonts w:ascii="Arial" w:hAnsi="Arial" w:cs="Arial"/>
                <w:sz w:val="24"/>
                <w:szCs w:val="24"/>
                <w:lang w:eastAsia="zh-TW"/>
              </w:rPr>
              <w:t>1</w:t>
            </w:r>
          </w:p>
        </w:tc>
        <w:tc>
          <w:tcPr>
            <w:tcW w:w="3240" w:type="dxa"/>
            <w:vAlign w:val="center"/>
          </w:tcPr>
          <w:p w14:paraId="744429D7" w14:textId="77777777" w:rsidR="00D85053" w:rsidRPr="00F43AEA" w:rsidRDefault="00D85053" w:rsidP="003E50EB">
            <w:pPr>
              <w:jc w:val="both"/>
              <w:rPr>
                <w:rFonts w:ascii="Arial" w:hAnsi="Arial" w:cs="Arial"/>
                <w:sz w:val="24"/>
                <w:szCs w:val="24"/>
                <w:lang w:eastAsia="zh-TW"/>
              </w:rPr>
            </w:pPr>
            <w:r w:rsidRPr="00F43AEA">
              <w:rPr>
                <w:rFonts w:ascii="Arial" w:hAnsi="Arial" w:cs="Arial"/>
                <w:sz w:val="24"/>
                <w:szCs w:val="24"/>
                <w:lang w:eastAsia="zh-TW"/>
              </w:rPr>
              <w:t>As a logistic manager, I want to have an access to procurement department</w:t>
            </w:r>
          </w:p>
          <w:p w14:paraId="7606081A" w14:textId="77777777" w:rsidR="00D85053" w:rsidRPr="00F43AEA" w:rsidRDefault="00D85053" w:rsidP="003E50EB">
            <w:pPr>
              <w:jc w:val="both"/>
              <w:rPr>
                <w:rFonts w:ascii="Arial" w:hAnsi="Arial" w:cs="Arial"/>
                <w:sz w:val="24"/>
                <w:szCs w:val="24"/>
                <w:lang w:eastAsia="zh-TW"/>
              </w:rPr>
            </w:pPr>
          </w:p>
          <w:p w14:paraId="51766C80" w14:textId="48966F8D" w:rsidR="00D85053" w:rsidRPr="00F43AEA" w:rsidRDefault="00D85053" w:rsidP="003E50EB">
            <w:pPr>
              <w:jc w:val="both"/>
              <w:rPr>
                <w:rFonts w:ascii="Arial" w:hAnsi="Arial" w:cs="Arial"/>
                <w:i/>
                <w:sz w:val="24"/>
                <w:szCs w:val="24"/>
                <w:lang w:eastAsia="zh-TW"/>
              </w:rPr>
            </w:pPr>
            <w:r w:rsidRPr="00F43AEA">
              <w:rPr>
                <w:rFonts w:ascii="Arial" w:hAnsi="Arial" w:cs="Arial"/>
                <w:i/>
                <w:sz w:val="24"/>
                <w:szCs w:val="24"/>
                <w:lang w:eastAsia="zh-TW"/>
              </w:rPr>
              <w:t xml:space="preserve">Integrate procurement dashboard to </w:t>
            </w:r>
            <w:r w:rsidR="00B813C8" w:rsidRPr="00F43AEA">
              <w:rPr>
                <w:rFonts w:ascii="Arial" w:hAnsi="Arial" w:cs="Arial"/>
                <w:i/>
                <w:sz w:val="24"/>
                <w:szCs w:val="24"/>
                <w:lang w:eastAsia="zh-TW"/>
              </w:rPr>
              <w:t xml:space="preserve">logistic manager </w:t>
            </w:r>
            <w:r w:rsidRPr="00F43AEA">
              <w:rPr>
                <w:rFonts w:ascii="Arial" w:hAnsi="Arial" w:cs="Arial"/>
                <w:i/>
                <w:sz w:val="24"/>
                <w:szCs w:val="24"/>
                <w:lang w:eastAsia="zh-TW"/>
              </w:rPr>
              <w:t>panel</w:t>
            </w:r>
          </w:p>
        </w:tc>
        <w:tc>
          <w:tcPr>
            <w:tcW w:w="1080" w:type="dxa"/>
            <w:vAlign w:val="center"/>
          </w:tcPr>
          <w:p w14:paraId="472D56B2" w14:textId="4EDF1619" w:rsidR="00D85053" w:rsidRPr="00F43AEA" w:rsidRDefault="00D85053" w:rsidP="003E50EB">
            <w:pPr>
              <w:jc w:val="both"/>
              <w:rPr>
                <w:rFonts w:ascii="Arial" w:hAnsi="Arial" w:cs="Arial"/>
                <w:sz w:val="24"/>
                <w:szCs w:val="24"/>
                <w:lang w:eastAsia="zh-TW"/>
              </w:rPr>
            </w:pPr>
            <w:r w:rsidRPr="00F43AEA">
              <w:rPr>
                <w:rFonts w:ascii="Arial" w:hAnsi="Arial" w:cs="Arial"/>
                <w:sz w:val="24"/>
                <w:szCs w:val="24"/>
                <w:lang w:eastAsia="zh-TW"/>
              </w:rPr>
              <w:lastRenderedPageBreak/>
              <w:t>1</w:t>
            </w:r>
          </w:p>
        </w:tc>
        <w:tc>
          <w:tcPr>
            <w:tcW w:w="1380" w:type="dxa"/>
            <w:vAlign w:val="center"/>
          </w:tcPr>
          <w:p w14:paraId="3163CF98" w14:textId="5F5FAB86" w:rsidR="00D85053" w:rsidRPr="00F43AEA" w:rsidRDefault="00D85053"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A05283" w:rsidRPr="00F43AEA" w14:paraId="130F050E" w14:textId="77777777" w:rsidTr="00F43AEA">
        <w:trPr>
          <w:trHeight w:val="572"/>
        </w:trPr>
        <w:tc>
          <w:tcPr>
            <w:tcW w:w="1076" w:type="dxa"/>
            <w:vAlign w:val="center"/>
          </w:tcPr>
          <w:p w14:paraId="68B00715" w14:textId="547425A0" w:rsidR="00A05283" w:rsidRPr="00F43AEA" w:rsidRDefault="00D85053" w:rsidP="003E50EB">
            <w:pPr>
              <w:jc w:val="both"/>
              <w:rPr>
                <w:rFonts w:ascii="Arial" w:hAnsi="Arial" w:cs="Arial"/>
                <w:sz w:val="24"/>
                <w:szCs w:val="24"/>
                <w:lang w:eastAsia="zh-TW"/>
              </w:rPr>
            </w:pPr>
            <w:r w:rsidRPr="00F43AEA">
              <w:rPr>
                <w:rFonts w:ascii="Arial" w:hAnsi="Arial" w:cs="Arial"/>
                <w:sz w:val="24"/>
                <w:szCs w:val="24"/>
                <w:lang w:eastAsia="zh-TW"/>
              </w:rPr>
              <w:lastRenderedPageBreak/>
              <w:t>2</w:t>
            </w:r>
          </w:p>
        </w:tc>
        <w:tc>
          <w:tcPr>
            <w:tcW w:w="3240" w:type="dxa"/>
            <w:vAlign w:val="center"/>
          </w:tcPr>
          <w:p w14:paraId="0E9F8F40" w14:textId="77777777" w:rsidR="00A05283" w:rsidRPr="00F43AEA" w:rsidRDefault="00A05283" w:rsidP="003E50EB">
            <w:pPr>
              <w:jc w:val="both"/>
              <w:rPr>
                <w:rFonts w:ascii="Arial" w:hAnsi="Arial" w:cs="Arial"/>
                <w:sz w:val="24"/>
                <w:szCs w:val="24"/>
                <w:lang w:eastAsia="zh-TW"/>
              </w:rPr>
            </w:pPr>
            <w:r w:rsidRPr="00F43AEA">
              <w:rPr>
                <w:rFonts w:ascii="Arial" w:hAnsi="Arial" w:cs="Arial"/>
                <w:sz w:val="24"/>
                <w:szCs w:val="24"/>
                <w:lang w:eastAsia="zh-TW"/>
              </w:rPr>
              <w:t>As a logistic manager. I want to view a list of suppliers</w:t>
            </w:r>
          </w:p>
          <w:p w14:paraId="1A474E70" w14:textId="77777777" w:rsidR="00A05283" w:rsidRPr="00F43AEA" w:rsidRDefault="00A05283" w:rsidP="003E50EB">
            <w:pPr>
              <w:jc w:val="both"/>
              <w:rPr>
                <w:rFonts w:ascii="Arial" w:hAnsi="Arial" w:cs="Arial"/>
                <w:sz w:val="24"/>
                <w:szCs w:val="24"/>
                <w:lang w:eastAsia="zh-TW"/>
              </w:rPr>
            </w:pPr>
          </w:p>
          <w:p w14:paraId="440C982E" w14:textId="3C98DD67" w:rsidR="00A05283" w:rsidRPr="00F43AEA" w:rsidRDefault="00A05283" w:rsidP="003E50EB">
            <w:pPr>
              <w:jc w:val="both"/>
              <w:rPr>
                <w:rFonts w:ascii="Arial" w:hAnsi="Arial" w:cs="Arial"/>
                <w:i/>
                <w:sz w:val="24"/>
                <w:szCs w:val="24"/>
                <w:lang w:eastAsia="zh-TW"/>
              </w:rPr>
            </w:pPr>
            <w:r w:rsidRPr="00F43AEA">
              <w:rPr>
                <w:rFonts w:ascii="Arial" w:hAnsi="Arial" w:cs="Arial"/>
                <w:i/>
                <w:sz w:val="24"/>
                <w:szCs w:val="24"/>
                <w:lang w:eastAsia="zh-TW"/>
              </w:rPr>
              <w:t>Create a table list of supplier</w:t>
            </w:r>
          </w:p>
        </w:tc>
        <w:tc>
          <w:tcPr>
            <w:tcW w:w="1080" w:type="dxa"/>
            <w:vAlign w:val="center"/>
          </w:tcPr>
          <w:p w14:paraId="3236F79A" w14:textId="18ECF777" w:rsidR="00A05283" w:rsidRPr="00F43AEA" w:rsidRDefault="00CB5016" w:rsidP="003E50EB">
            <w:pPr>
              <w:jc w:val="both"/>
              <w:rPr>
                <w:rFonts w:ascii="Arial" w:hAnsi="Arial" w:cs="Arial"/>
                <w:sz w:val="24"/>
                <w:szCs w:val="24"/>
                <w:lang w:eastAsia="zh-TW"/>
              </w:rPr>
            </w:pPr>
            <w:r w:rsidRPr="00F43AEA">
              <w:rPr>
                <w:rFonts w:ascii="Arial" w:hAnsi="Arial" w:cs="Arial"/>
                <w:sz w:val="24"/>
                <w:szCs w:val="24"/>
                <w:lang w:eastAsia="zh-TW"/>
              </w:rPr>
              <w:t>2</w:t>
            </w:r>
          </w:p>
        </w:tc>
        <w:tc>
          <w:tcPr>
            <w:tcW w:w="1380" w:type="dxa"/>
            <w:vAlign w:val="center"/>
          </w:tcPr>
          <w:p w14:paraId="01C58F17" w14:textId="04CEDA76" w:rsidR="00A05283" w:rsidRPr="00F43AEA" w:rsidRDefault="00A05283"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D85053" w:rsidRPr="00F43AEA" w14:paraId="6C7956F6" w14:textId="77777777" w:rsidTr="00F43AEA">
        <w:trPr>
          <w:trHeight w:val="572"/>
        </w:trPr>
        <w:tc>
          <w:tcPr>
            <w:tcW w:w="1076" w:type="dxa"/>
            <w:vAlign w:val="center"/>
          </w:tcPr>
          <w:p w14:paraId="1E77927B" w14:textId="060A0864" w:rsidR="00D85053" w:rsidRPr="00F43AEA" w:rsidRDefault="00D85053" w:rsidP="003E50EB">
            <w:pPr>
              <w:jc w:val="both"/>
              <w:rPr>
                <w:rFonts w:ascii="Arial" w:hAnsi="Arial" w:cs="Arial"/>
                <w:sz w:val="24"/>
                <w:szCs w:val="24"/>
                <w:lang w:eastAsia="zh-TW"/>
              </w:rPr>
            </w:pPr>
            <w:r w:rsidRPr="00F43AEA">
              <w:rPr>
                <w:rFonts w:ascii="Arial" w:hAnsi="Arial" w:cs="Arial"/>
                <w:sz w:val="24"/>
                <w:szCs w:val="24"/>
                <w:lang w:eastAsia="zh-TW"/>
              </w:rPr>
              <w:t>3</w:t>
            </w:r>
          </w:p>
        </w:tc>
        <w:tc>
          <w:tcPr>
            <w:tcW w:w="3240" w:type="dxa"/>
            <w:vAlign w:val="center"/>
          </w:tcPr>
          <w:p w14:paraId="6D6180A1" w14:textId="77777777" w:rsidR="00D85053" w:rsidRPr="00F43AEA" w:rsidRDefault="00D85053" w:rsidP="003E50EB">
            <w:pPr>
              <w:jc w:val="both"/>
              <w:rPr>
                <w:rFonts w:ascii="Arial" w:hAnsi="Arial" w:cs="Arial"/>
                <w:sz w:val="24"/>
                <w:szCs w:val="24"/>
                <w:lang w:eastAsia="zh-TW"/>
              </w:rPr>
            </w:pPr>
            <w:r w:rsidRPr="00F43AEA">
              <w:rPr>
                <w:rFonts w:ascii="Arial" w:hAnsi="Arial" w:cs="Arial"/>
                <w:sz w:val="24"/>
                <w:szCs w:val="24"/>
                <w:lang w:eastAsia="zh-TW"/>
              </w:rPr>
              <w:t>As a logistic manager, I want to create an account for procurement officer.</w:t>
            </w:r>
          </w:p>
          <w:p w14:paraId="57B674F1" w14:textId="77777777" w:rsidR="00D85053" w:rsidRPr="00F43AEA" w:rsidRDefault="00D85053" w:rsidP="003E50EB">
            <w:pPr>
              <w:jc w:val="both"/>
              <w:rPr>
                <w:rFonts w:ascii="Arial" w:hAnsi="Arial" w:cs="Arial"/>
                <w:sz w:val="24"/>
                <w:szCs w:val="24"/>
                <w:lang w:eastAsia="zh-TW"/>
              </w:rPr>
            </w:pPr>
          </w:p>
          <w:p w14:paraId="6C3B2EA1" w14:textId="22C7D1FE" w:rsidR="00D85053" w:rsidRPr="00F43AEA" w:rsidRDefault="00D85053" w:rsidP="003E50EB">
            <w:pPr>
              <w:jc w:val="both"/>
              <w:rPr>
                <w:rFonts w:ascii="Arial" w:hAnsi="Arial" w:cs="Arial"/>
                <w:i/>
                <w:sz w:val="24"/>
                <w:szCs w:val="24"/>
                <w:lang w:eastAsia="zh-TW"/>
              </w:rPr>
            </w:pPr>
            <w:r w:rsidRPr="00F43AEA">
              <w:rPr>
                <w:rFonts w:ascii="Arial" w:hAnsi="Arial" w:cs="Arial"/>
                <w:i/>
                <w:sz w:val="24"/>
                <w:szCs w:val="24"/>
                <w:lang w:eastAsia="zh-TW"/>
              </w:rPr>
              <w:t>Add create account function to logistic manager panel.</w:t>
            </w:r>
          </w:p>
        </w:tc>
        <w:tc>
          <w:tcPr>
            <w:tcW w:w="1080" w:type="dxa"/>
            <w:vAlign w:val="center"/>
          </w:tcPr>
          <w:p w14:paraId="3578CE4D" w14:textId="49D873EF" w:rsidR="00D85053" w:rsidRPr="00F43AEA" w:rsidRDefault="00CB5016" w:rsidP="003E50EB">
            <w:pPr>
              <w:jc w:val="both"/>
              <w:rPr>
                <w:rFonts w:ascii="Arial" w:hAnsi="Arial" w:cs="Arial"/>
                <w:sz w:val="24"/>
                <w:szCs w:val="24"/>
                <w:lang w:eastAsia="zh-TW"/>
              </w:rPr>
            </w:pPr>
            <w:r w:rsidRPr="00F43AEA">
              <w:rPr>
                <w:rFonts w:ascii="Arial" w:hAnsi="Arial" w:cs="Arial"/>
                <w:sz w:val="24"/>
                <w:szCs w:val="24"/>
                <w:lang w:eastAsia="zh-TW"/>
              </w:rPr>
              <w:t>3</w:t>
            </w:r>
          </w:p>
        </w:tc>
        <w:tc>
          <w:tcPr>
            <w:tcW w:w="1380" w:type="dxa"/>
            <w:vAlign w:val="center"/>
          </w:tcPr>
          <w:p w14:paraId="768F2487" w14:textId="4D70F13C" w:rsidR="00D85053" w:rsidRPr="00F43AEA" w:rsidRDefault="00D85053"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3E50EB" w:rsidRPr="00F43AEA" w14:paraId="478A418A" w14:textId="77777777" w:rsidTr="00F43AEA">
        <w:trPr>
          <w:trHeight w:val="572"/>
        </w:trPr>
        <w:tc>
          <w:tcPr>
            <w:tcW w:w="1076" w:type="dxa"/>
            <w:vAlign w:val="center"/>
          </w:tcPr>
          <w:p w14:paraId="5C0B1020" w14:textId="6FB32161" w:rsidR="003E50EB" w:rsidRPr="00F43AEA" w:rsidRDefault="00CB5016" w:rsidP="003E50EB">
            <w:pPr>
              <w:jc w:val="both"/>
              <w:rPr>
                <w:rFonts w:ascii="Arial" w:hAnsi="Arial" w:cs="Arial"/>
                <w:sz w:val="24"/>
                <w:szCs w:val="24"/>
                <w:lang w:eastAsia="zh-TW"/>
              </w:rPr>
            </w:pPr>
            <w:r w:rsidRPr="00F43AEA">
              <w:rPr>
                <w:rFonts w:ascii="Arial" w:hAnsi="Arial" w:cs="Arial"/>
                <w:sz w:val="24"/>
                <w:szCs w:val="24"/>
                <w:lang w:eastAsia="zh-TW"/>
              </w:rPr>
              <w:t>4</w:t>
            </w:r>
          </w:p>
        </w:tc>
        <w:tc>
          <w:tcPr>
            <w:tcW w:w="3240" w:type="dxa"/>
            <w:vAlign w:val="center"/>
          </w:tcPr>
          <w:p w14:paraId="79D2E757" w14:textId="7FFCE03F" w:rsidR="003E50EB" w:rsidRPr="00F43AEA" w:rsidRDefault="003E50EB" w:rsidP="003E50EB">
            <w:pPr>
              <w:jc w:val="both"/>
              <w:rPr>
                <w:rFonts w:ascii="Arial" w:hAnsi="Arial" w:cs="Arial"/>
                <w:sz w:val="24"/>
                <w:szCs w:val="24"/>
                <w:lang w:eastAsia="zh-TW"/>
              </w:rPr>
            </w:pPr>
            <w:r w:rsidRPr="00F43AEA">
              <w:rPr>
                <w:rFonts w:ascii="Arial" w:hAnsi="Arial" w:cs="Arial"/>
                <w:sz w:val="24"/>
                <w:szCs w:val="24"/>
                <w:lang w:eastAsia="zh-TW"/>
              </w:rPr>
              <w:t>As a procurement officer, I want to have a list of suppliers.</w:t>
            </w:r>
          </w:p>
          <w:p w14:paraId="2B01F136" w14:textId="77777777" w:rsidR="003E50EB" w:rsidRPr="00F43AEA" w:rsidRDefault="003E50EB" w:rsidP="003E50EB">
            <w:pPr>
              <w:jc w:val="both"/>
              <w:rPr>
                <w:rFonts w:ascii="Arial" w:hAnsi="Arial" w:cs="Arial"/>
                <w:sz w:val="24"/>
                <w:szCs w:val="24"/>
                <w:lang w:eastAsia="zh-TW"/>
              </w:rPr>
            </w:pPr>
          </w:p>
          <w:p w14:paraId="2F76844D" w14:textId="048F8128" w:rsidR="003E50EB" w:rsidRPr="00F43AEA" w:rsidRDefault="003E50EB" w:rsidP="003E50EB">
            <w:pPr>
              <w:jc w:val="both"/>
              <w:rPr>
                <w:rFonts w:ascii="Arial" w:hAnsi="Arial" w:cs="Arial"/>
                <w:i/>
                <w:sz w:val="24"/>
                <w:szCs w:val="24"/>
                <w:lang w:eastAsia="zh-TW"/>
              </w:rPr>
            </w:pPr>
            <w:r w:rsidRPr="00F43AEA">
              <w:rPr>
                <w:rFonts w:ascii="Arial" w:hAnsi="Arial" w:cs="Arial"/>
                <w:i/>
                <w:sz w:val="24"/>
                <w:szCs w:val="24"/>
                <w:lang w:eastAsia="zh-TW"/>
              </w:rPr>
              <w:t>Create a list of suppliers</w:t>
            </w:r>
          </w:p>
        </w:tc>
        <w:tc>
          <w:tcPr>
            <w:tcW w:w="1080" w:type="dxa"/>
            <w:vAlign w:val="center"/>
          </w:tcPr>
          <w:p w14:paraId="70BE4E4B" w14:textId="4D111417" w:rsidR="003E50EB" w:rsidRPr="00F43AEA" w:rsidRDefault="00CB5016" w:rsidP="003E50EB">
            <w:pPr>
              <w:jc w:val="both"/>
              <w:rPr>
                <w:rFonts w:ascii="Arial" w:hAnsi="Arial" w:cs="Arial"/>
                <w:sz w:val="24"/>
                <w:szCs w:val="24"/>
                <w:lang w:eastAsia="zh-TW"/>
              </w:rPr>
            </w:pPr>
            <w:r w:rsidRPr="00F43AEA">
              <w:rPr>
                <w:rFonts w:ascii="Arial" w:hAnsi="Arial" w:cs="Arial"/>
                <w:sz w:val="24"/>
                <w:szCs w:val="24"/>
                <w:lang w:eastAsia="zh-TW"/>
              </w:rPr>
              <w:t>4</w:t>
            </w:r>
          </w:p>
        </w:tc>
        <w:tc>
          <w:tcPr>
            <w:tcW w:w="1380" w:type="dxa"/>
            <w:vAlign w:val="center"/>
          </w:tcPr>
          <w:p w14:paraId="4FCE88A8" w14:textId="3F92B267" w:rsidR="003E50EB" w:rsidRPr="00F43AEA" w:rsidRDefault="003E50EB"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3E50EB" w:rsidRPr="00F43AEA" w14:paraId="0695A999" w14:textId="77777777" w:rsidTr="00F43AEA">
        <w:trPr>
          <w:trHeight w:val="544"/>
        </w:trPr>
        <w:tc>
          <w:tcPr>
            <w:tcW w:w="1076" w:type="dxa"/>
            <w:vAlign w:val="center"/>
          </w:tcPr>
          <w:p w14:paraId="1E011FA8" w14:textId="64524CE5" w:rsidR="003E50EB" w:rsidRPr="00F43AEA" w:rsidRDefault="00CB5016" w:rsidP="00CB5016">
            <w:pPr>
              <w:jc w:val="both"/>
              <w:rPr>
                <w:rFonts w:ascii="Arial" w:hAnsi="Arial" w:cs="Arial"/>
                <w:sz w:val="24"/>
                <w:szCs w:val="24"/>
                <w:lang w:eastAsia="zh-TW"/>
              </w:rPr>
            </w:pPr>
            <w:r w:rsidRPr="00F43AEA">
              <w:rPr>
                <w:rFonts w:ascii="Arial" w:hAnsi="Arial" w:cs="Arial"/>
                <w:sz w:val="24"/>
                <w:szCs w:val="24"/>
                <w:lang w:eastAsia="zh-TW"/>
              </w:rPr>
              <w:t>5</w:t>
            </w:r>
          </w:p>
        </w:tc>
        <w:tc>
          <w:tcPr>
            <w:tcW w:w="3240" w:type="dxa"/>
            <w:vAlign w:val="center"/>
          </w:tcPr>
          <w:p w14:paraId="236E8D1D" w14:textId="77777777" w:rsidR="003E50EB" w:rsidRPr="00F43AEA" w:rsidRDefault="003E50EB" w:rsidP="00CB5016">
            <w:pPr>
              <w:jc w:val="both"/>
              <w:rPr>
                <w:rFonts w:ascii="Arial" w:hAnsi="Arial" w:cs="Arial"/>
                <w:sz w:val="24"/>
                <w:szCs w:val="24"/>
                <w:lang w:eastAsia="zh-TW"/>
              </w:rPr>
            </w:pPr>
            <w:r w:rsidRPr="00F43AEA">
              <w:rPr>
                <w:rFonts w:ascii="Arial" w:hAnsi="Arial" w:cs="Arial"/>
                <w:sz w:val="24"/>
                <w:szCs w:val="24"/>
                <w:lang w:eastAsia="zh-TW"/>
              </w:rPr>
              <w:t>As a procurement officer, I want to have a purchase order form to create a purchase order.</w:t>
            </w:r>
          </w:p>
          <w:p w14:paraId="63284443" w14:textId="77777777" w:rsidR="003E50EB" w:rsidRPr="00F43AEA" w:rsidRDefault="003E50EB" w:rsidP="00CB5016">
            <w:pPr>
              <w:jc w:val="both"/>
              <w:rPr>
                <w:rFonts w:ascii="Arial" w:hAnsi="Arial" w:cs="Arial"/>
                <w:sz w:val="24"/>
                <w:szCs w:val="24"/>
                <w:lang w:eastAsia="zh-TW"/>
              </w:rPr>
            </w:pPr>
          </w:p>
          <w:p w14:paraId="2C281F50" w14:textId="1ACF970F" w:rsidR="003E50EB" w:rsidRPr="00F43AEA" w:rsidRDefault="003E50EB" w:rsidP="00CB5016">
            <w:pPr>
              <w:jc w:val="both"/>
              <w:rPr>
                <w:rFonts w:ascii="Arial" w:hAnsi="Arial" w:cs="Arial"/>
                <w:i/>
                <w:sz w:val="24"/>
                <w:szCs w:val="24"/>
                <w:lang w:eastAsia="zh-TW"/>
              </w:rPr>
            </w:pPr>
            <w:r w:rsidRPr="00F43AEA">
              <w:rPr>
                <w:rFonts w:ascii="Arial" w:hAnsi="Arial" w:cs="Arial"/>
                <w:i/>
                <w:sz w:val="24"/>
                <w:szCs w:val="24"/>
                <w:lang w:eastAsia="zh-TW"/>
              </w:rPr>
              <w:t>Create a form for purchase order.</w:t>
            </w:r>
          </w:p>
        </w:tc>
        <w:tc>
          <w:tcPr>
            <w:tcW w:w="1080" w:type="dxa"/>
            <w:vAlign w:val="center"/>
          </w:tcPr>
          <w:p w14:paraId="1A460B25" w14:textId="19043E16" w:rsidR="003E50EB" w:rsidRPr="00F43AEA" w:rsidRDefault="003C3772" w:rsidP="00CB5016">
            <w:pPr>
              <w:jc w:val="both"/>
              <w:rPr>
                <w:rFonts w:ascii="Arial" w:hAnsi="Arial" w:cs="Arial"/>
                <w:sz w:val="24"/>
                <w:szCs w:val="24"/>
                <w:lang w:eastAsia="zh-TW"/>
              </w:rPr>
            </w:pPr>
            <w:r w:rsidRPr="00F43AEA">
              <w:rPr>
                <w:rFonts w:ascii="Arial" w:hAnsi="Arial" w:cs="Arial"/>
                <w:sz w:val="24"/>
                <w:szCs w:val="24"/>
                <w:lang w:eastAsia="zh-TW"/>
              </w:rPr>
              <w:t>5</w:t>
            </w:r>
          </w:p>
        </w:tc>
        <w:tc>
          <w:tcPr>
            <w:tcW w:w="1380" w:type="dxa"/>
            <w:vAlign w:val="center"/>
          </w:tcPr>
          <w:p w14:paraId="0C263E12" w14:textId="13E0E897" w:rsidR="003E50EB" w:rsidRPr="00F43AEA" w:rsidRDefault="003E50EB" w:rsidP="00CB5016">
            <w:pPr>
              <w:jc w:val="both"/>
              <w:rPr>
                <w:rFonts w:ascii="Arial" w:hAnsi="Arial" w:cs="Arial"/>
                <w:sz w:val="24"/>
                <w:szCs w:val="24"/>
                <w:lang w:eastAsia="zh-TW"/>
              </w:rPr>
            </w:pPr>
            <w:r w:rsidRPr="00F43AEA">
              <w:rPr>
                <w:rFonts w:ascii="Arial" w:hAnsi="Arial" w:cs="Arial"/>
                <w:sz w:val="24"/>
                <w:szCs w:val="24"/>
                <w:lang w:eastAsia="zh-TW"/>
              </w:rPr>
              <w:t>On- Going</w:t>
            </w:r>
          </w:p>
        </w:tc>
      </w:tr>
      <w:tr w:rsidR="001A19C2" w:rsidRPr="00F43AEA" w14:paraId="47488832" w14:textId="77777777" w:rsidTr="00F43AEA">
        <w:trPr>
          <w:trHeight w:val="544"/>
        </w:trPr>
        <w:tc>
          <w:tcPr>
            <w:tcW w:w="1076" w:type="dxa"/>
            <w:vAlign w:val="center"/>
          </w:tcPr>
          <w:p w14:paraId="15819646" w14:textId="3CAD1330" w:rsidR="001A19C2" w:rsidRPr="00F43AEA" w:rsidRDefault="001A19C2" w:rsidP="00CB5016">
            <w:pPr>
              <w:jc w:val="both"/>
              <w:rPr>
                <w:rFonts w:ascii="Arial" w:hAnsi="Arial" w:cs="Arial"/>
                <w:sz w:val="24"/>
                <w:szCs w:val="24"/>
                <w:lang w:eastAsia="zh-TW"/>
              </w:rPr>
            </w:pPr>
          </w:p>
        </w:tc>
        <w:tc>
          <w:tcPr>
            <w:tcW w:w="3240" w:type="dxa"/>
            <w:vAlign w:val="center"/>
          </w:tcPr>
          <w:p w14:paraId="483D9DC8" w14:textId="77777777" w:rsidR="001A19C2" w:rsidRPr="00F43AEA" w:rsidRDefault="001A19C2" w:rsidP="001A19C2">
            <w:pPr>
              <w:jc w:val="both"/>
              <w:rPr>
                <w:rFonts w:ascii="Arial" w:hAnsi="Arial" w:cs="Arial"/>
                <w:sz w:val="24"/>
                <w:szCs w:val="24"/>
                <w:lang w:eastAsia="zh-TW"/>
              </w:rPr>
            </w:pPr>
            <w:r w:rsidRPr="00F43AEA">
              <w:rPr>
                <w:rFonts w:ascii="Arial" w:hAnsi="Arial" w:cs="Arial"/>
                <w:sz w:val="24"/>
                <w:szCs w:val="24"/>
                <w:lang w:eastAsia="zh-TW"/>
              </w:rPr>
              <w:t>As a procurement officer, I want to see the list of procured items</w:t>
            </w:r>
          </w:p>
          <w:p w14:paraId="2E3D1C23" w14:textId="77777777" w:rsidR="001A19C2" w:rsidRPr="00F43AEA" w:rsidRDefault="001A19C2" w:rsidP="001A19C2">
            <w:pPr>
              <w:jc w:val="both"/>
              <w:rPr>
                <w:rFonts w:ascii="Arial" w:hAnsi="Arial" w:cs="Arial"/>
                <w:sz w:val="24"/>
                <w:szCs w:val="24"/>
                <w:lang w:eastAsia="zh-TW"/>
              </w:rPr>
            </w:pPr>
          </w:p>
          <w:p w14:paraId="276EBB7F" w14:textId="28A335A0" w:rsidR="001A19C2" w:rsidRPr="00F43AEA" w:rsidRDefault="001A19C2" w:rsidP="001A19C2">
            <w:pPr>
              <w:jc w:val="both"/>
              <w:rPr>
                <w:rFonts w:ascii="Arial" w:hAnsi="Arial" w:cs="Arial"/>
                <w:i/>
                <w:iCs/>
                <w:sz w:val="24"/>
                <w:szCs w:val="24"/>
                <w:lang w:eastAsia="zh-TW"/>
              </w:rPr>
            </w:pPr>
            <w:r w:rsidRPr="00F43AEA">
              <w:rPr>
                <w:rFonts w:ascii="Arial" w:hAnsi="Arial" w:cs="Arial"/>
                <w:i/>
                <w:iCs/>
                <w:sz w:val="24"/>
                <w:szCs w:val="24"/>
                <w:lang w:eastAsia="zh-TW"/>
              </w:rPr>
              <w:t>Create a list of procured items.</w:t>
            </w:r>
          </w:p>
        </w:tc>
        <w:tc>
          <w:tcPr>
            <w:tcW w:w="1080" w:type="dxa"/>
            <w:vAlign w:val="center"/>
          </w:tcPr>
          <w:p w14:paraId="5E1BB63A" w14:textId="77777777" w:rsidR="001A19C2" w:rsidRPr="00F43AEA" w:rsidRDefault="001A19C2" w:rsidP="00CB5016">
            <w:pPr>
              <w:jc w:val="both"/>
              <w:rPr>
                <w:rFonts w:ascii="Arial" w:hAnsi="Arial" w:cs="Arial"/>
                <w:sz w:val="24"/>
                <w:szCs w:val="24"/>
                <w:lang w:eastAsia="zh-TW"/>
              </w:rPr>
            </w:pPr>
          </w:p>
        </w:tc>
        <w:tc>
          <w:tcPr>
            <w:tcW w:w="1380" w:type="dxa"/>
            <w:vAlign w:val="center"/>
          </w:tcPr>
          <w:p w14:paraId="682AA6A9" w14:textId="22B22A01" w:rsidR="001A19C2" w:rsidRPr="00F43AEA" w:rsidRDefault="00962651" w:rsidP="00CB5016">
            <w:pPr>
              <w:jc w:val="both"/>
              <w:rPr>
                <w:rFonts w:ascii="Arial" w:hAnsi="Arial" w:cs="Arial"/>
                <w:sz w:val="24"/>
                <w:szCs w:val="24"/>
                <w:lang w:eastAsia="zh-TW"/>
              </w:rPr>
            </w:pPr>
            <w:r w:rsidRPr="00F43AEA">
              <w:rPr>
                <w:rFonts w:ascii="Arial" w:hAnsi="Arial" w:cs="Arial"/>
                <w:sz w:val="24"/>
                <w:szCs w:val="24"/>
                <w:lang w:eastAsia="zh-TW"/>
              </w:rPr>
              <w:t>On- Going</w:t>
            </w:r>
          </w:p>
        </w:tc>
      </w:tr>
      <w:tr w:rsidR="003E50EB" w:rsidRPr="00F43AEA" w14:paraId="3407733D" w14:textId="77777777" w:rsidTr="00F43AEA">
        <w:trPr>
          <w:trHeight w:val="572"/>
        </w:trPr>
        <w:tc>
          <w:tcPr>
            <w:tcW w:w="1076" w:type="dxa"/>
            <w:vAlign w:val="center"/>
          </w:tcPr>
          <w:p w14:paraId="3698174B" w14:textId="57C264C5" w:rsidR="003E50EB" w:rsidRPr="00F43AEA" w:rsidRDefault="003C3772" w:rsidP="003E50EB">
            <w:pPr>
              <w:jc w:val="both"/>
              <w:rPr>
                <w:rFonts w:ascii="Arial" w:hAnsi="Arial" w:cs="Arial"/>
                <w:sz w:val="24"/>
                <w:szCs w:val="24"/>
                <w:lang w:eastAsia="zh-TW"/>
              </w:rPr>
            </w:pPr>
            <w:r w:rsidRPr="00F43AEA">
              <w:rPr>
                <w:rFonts w:ascii="Arial" w:hAnsi="Arial" w:cs="Arial"/>
                <w:sz w:val="24"/>
                <w:szCs w:val="24"/>
                <w:lang w:eastAsia="zh-TW"/>
              </w:rPr>
              <w:t>6</w:t>
            </w:r>
          </w:p>
        </w:tc>
        <w:tc>
          <w:tcPr>
            <w:tcW w:w="3240" w:type="dxa"/>
            <w:vAlign w:val="center"/>
          </w:tcPr>
          <w:p w14:paraId="32AD18C1" w14:textId="50766972" w:rsidR="003E50EB" w:rsidRPr="00F43AEA" w:rsidRDefault="003E50EB" w:rsidP="003E50EB">
            <w:pPr>
              <w:jc w:val="both"/>
              <w:rPr>
                <w:rFonts w:ascii="Arial" w:hAnsi="Arial" w:cs="Arial"/>
                <w:sz w:val="24"/>
                <w:szCs w:val="24"/>
                <w:lang w:eastAsia="zh-TW"/>
              </w:rPr>
            </w:pPr>
            <w:r w:rsidRPr="00F43AEA">
              <w:rPr>
                <w:rFonts w:ascii="Arial" w:hAnsi="Arial" w:cs="Arial"/>
                <w:sz w:val="24"/>
                <w:szCs w:val="24"/>
                <w:lang w:eastAsia="zh-TW"/>
              </w:rPr>
              <w:t xml:space="preserve">As a procurement officer, I want to view </w:t>
            </w:r>
            <w:r w:rsidR="00AA61C7" w:rsidRPr="00F43AEA">
              <w:rPr>
                <w:rFonts w:ascii="Arial" w:hAnsi="Arial" w:cs="Arial"/>
                <w:sz w:val="24"/>
                <w:szCs w:val="24"/>
                <w:lang w:eastAsia="zh-TW"/>
              </w:rPr>
              <w:t>procurement requests from other departments.</w:t>
            </w:r>
          </w:p>
          <w:p w14:paraId="267E6ADF" w14:textId="77777777" w:rsidR="003E50EB" w:rsidRPr="00F43AEA" w:rsidRDefault="003E50EB" w:rsidP="003E50EB">
            <w:pPr>
              <w:jc w:val="both"/>
              <w:rPr>
                <w:rFonts w:ascii="Arial" w:hAnsi="Arial" w:cs="Arial"/>
                <w:sz w:val="24"/>
                <w:szCs w:val="24"/>
                <w:lang w:eastAsia="zh-TW"/>
              </w:rPr>
            </w:pPr>
          </w:p>
          <w:p w14:paraId="23A7A531" w14:textId="77777777" w:rsidR="00F61EFE" w:rsidRPr="00F43AEA" w:rsidRDefault="00F61EFE" w:rsidP="003E50EB">
            <w:pPr>
              <w:jc w:val="both"/>
              <w:rPr>
                <w:rFonts w:ascii="Arial" w:hAnsi="Arial" w:cs="Arial"/>
                <w:sz w:val="24"/>
                <w:szCs w:val="24"/>
                <w:lang w:eastAsia="zh-TW"/>
              </w:rPr>
            </w:pPr>
          </w:p>
          <w:p w14:paraId="03C26161" w14:textId="2E2B945A" w:rsidR="00F61EFE" w:rsidRPr="00F43AEA" w:rsidRDefault="003E50EB" w:rsidP="003E50EB">
            <w:pPr>
              <w:jc w:val="both"/>
              <w:rPr>
                <w:rFonts w:ascii="Arial" w:hAnsi="Arial" w:cs="Arial"/>
                <w:i/>
                <w:sz w:val="24"/>
                <w:szCs w:val="24"/>
                <w:lang w:eastAsia="zh-TW"/>
              </w:rPr>
            </w:pPr>
            <w:r w:rsidRPr="00F43AEA">
              <w:rPr>
                <w:rFonts w:ascii="Arial" w:hAnsi="Arial" w:cs="Arial"/>
                <w:i/>
                <w:sz w:val="24"/>
                <w:szCs w:val="24"/>
                <w:lang w:eastAsia="zh-TW"/>
              </w:rPr>
              <w:t xml:space="preserve">Create a </w:t>
            </w:r>
            <w:r w:rsidR="00016380" w:rsidRPr="00F43AEA">
              <w:rPr>
                <w:rFonts w:ascii="Arial" w:hAnsi="Arial" w:cs="Arial"/>
                <w:i/>
                <w:sz w:val="24"/>
                <w:szCs w:val="24"/>
                <w:lang w:eastAsia="zh-TW"/>
              </w:rPr>
              <w:t>request list.</w:t>
            </w:r>
          </w:p>
        </w:tc>
        <w:tc>
          <w:tcPr>
            <w:tcW w:w="1080" w:type="dxa"/>
            <w:vAlign w:val="center"/>
          </w:tcPr>
          <w:p w14:paraId="531E8481" w14:textId="28023B63" w:rsidR="003E50EB" w:rsidRPr="00F43AEA" w:rsidRDefault="003E50EB" w:rsidP="003E50EB">
            <w:pPr>
              <w:jc w:val="both"/>
              <w:rPr>
                <w:rFonts w:ascii="Arial" w:hAnsi="Arial" w:cs="Arial"/>
                <w:sz w:val="24"/>
                <w:szCs w:val="24"/>
                <w:lang w:eastAsia="zh-TW"/>
              </w:rPr>
            </w:pPr>
          </w:p>
        </w:tc>
        <w:tc>
          <w:tcPr>
            <w:tcW w:w="1380" w:type="dxa"/>
            <w:vAlign w:val="center"/>
          </w:tcPr>
          <w:p w14:paraId="54CE2087" w14:textId="3B2608DE" w:rsidR="003E50EB" w:rsidRPr="00F43AEA" w:rsidRDefault="003E50EB"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C31302" w:rsidRPr="00F43AEA" w14:paraId="6DCD355B" w14:textId="77777777" w:rsidTr="00C31302">
        <w:trPr>
          <w:trHeight w:val="572"/>
        </w:trPr>
        <w:tc>
          <w:tcPr>
            <w:tcW w:w="6776" w:type="dxa"/>
            <w:gridSpan w:val="4"/>
            <w:shd w:val="clear" w:color="auto" w:fill="BFBFBF" w:themeFill="background1" w:themeFillShade="BF"/>
            <w:vAlign w:val="center"/>
          </w:tcPr>
          <w:p w14:paraId="584F1B0A" w14:textId="2798D484" w:rsidR="00C31302" w:rsidRPr="00F43AEA" w:rsidRDefault="00C31302" w:rsidP="00C31302">
            <w:pPr>
              <w:jc w:val="center"/>
              <w:rPr>
                <w:rFonts w:ascii="Arial" w:hAnsi="Arial" w:cs="Arial"/>
                <w:b/>
                <w:sz w:val="24"/>
                <w:szCs w:val="24"/>
                <w:lang w:eastAsia="zh-TW"/>
              </w:rPr>
            </w:pPr>
            <w:r w:rsidRPr="00F43AEA">
              <w:rPr>
                <w:rFonts w:ascii="Arial" w:hAnsi="Arial" w:cs="Arial"/>
                <w:b/>
                <w:sz w:val="24"/>
                <w:szCs w:val="24"/>
                <w:lang w:eastAsia="zh-TW"/>
              </w:rPr>
              <w:lastRenderedPageBreak/>
              <w:t>Warehousing</w:t>
            </w:r>
          </w:p>
        </w:tc>
      </w:tr>
      <w:tr w:rsidR="00F61EFE" w:rsidRPr="00F43AEA" w14:paraId="136CD321" w14:textId="77777777" w:rsidTr="00F43AEA">
        <w:trPr>
          <w:trHeight w:val="572"/>
        </w:trPr>
        <w:tc>
          <w:tcPr>
            <w:tcW w:w="1076" w:type="dxa"/>
            <w:vAlign w:val="center"/>
          </w:tcPr>
          <w:p w14:paraId="0B4C5FBD" w14:textId="50EC61BE" w:rsidR="00F61EFE" w:rsidRPr="00F43AEA" w:rsidRDefault="00F61EFE" w:rsidP="003E50EB">
            <w:pPr>
              <w:jc w:val="both"/>
              <w:rPr>
                <w:rFonts w:ascii="Arial" w:hAnsi="Arial" w:cs="Arial"/>
                <w:sz w:val="24"/>
                <w:szCs w:val="24"/>
                <w:lang w:eastAsia="zh-TW"/>
              </w:rPr>
            </w:pPr>
            <w:r w:rsidRPr="00F43AEA">
              <w:rPr>
                <w:rFonts w:ascii="Arial" w:hAnsi="Arial" w:cs="Arial"/>
                <w:sz w:val="24"/>
                <w:szCs w:val="24"/>
                <w:lang w:eastAsia="zh-TW"/>
              </w:rPr>
              <w:t>7</w:t>
            </w:r>
          </w:p>
        </w:tc>
        <w:tc>
          <w:tcPr>
            <w:tcW w:w="3240" w:type="dxa"/>
            <w:vAlign w:val="center"/>
          </w:tcPr>
          <w:p w14:paraId="176E9E2D" w14:textId="5CEE14B4" w:rsidR="00F61EFE" w:rsidRPr="00F43AEA" w:rsidRDefault="00F61EFE" w:rsidP="00F61EFE">
            <w:pPr>
              <w:jc w:val="both"/>
              <w:rPr>
                <w:rFonts w:ascii="Arial" w:hAnsi="Arial" w:cs="Arial"/>
                <w:sz w:val="24"/>
                <w:szCs w:val="24"/>
                <w:lang w:eastAsia="zh-TW"/>
              </w:rPr>
            </w:pPr>
            <w:r w:rsidRPr="00F43AEA">
              <w:rPr>
                <w:rFonts w:ascii="Arial" w:hAnsi="Arial" w:cs="Arial"/>
                <w:sz w:val="24"/>
                <w:szCs w:val="24"/>
                <w:lang w:eastAsia="zh-TW"/>
              </w:rPr>
              <w:t xml:space="preserve">As a logistic manager, I want to have an access to </w:t>
            </w:r>
            <w:r w:rsidR="00DA3A4A" w:rsidRPr="00F43AEA">
              <w:rPr>
                <w:rFonts w:ascii="Arial" w:hAnsi="Arial" w:cs="Arial"/>
                <w:sz w:val="24"/>
                <w:szCs w:val="24"/>
                <w:lang w:eastAsia="zh-TW"/>
              </w:rPr>
              <w:t>warehous</w:t>
            </w:r>
            <w:r w:rsidR="00B44BB4" w:rsidRPr="00F43AEA">
              <w:rPr>
                <w:rFonts w:ascii="Arial" w:hAnsi="Arial" w:cs="Arial"/>
                <w:sz w:val="24"/>
                <w:szCs w:val="24"/>
                <w:lang w:eastAsia="zh-TW"/>
              </w:rPr>
              <w:t>ing</w:t>
            </w:r>
            <w:r w:rsidR="00DA3A4A" w:rsidRPr="00F43AEA">
              <w:rPr>
                <w:rFonts w:ascii="Arial" w:hAnsi="Arial" w:cs="Arial"/>
                <w:sz w:val="24"/>
                <w:szCs w:val="24"/>
                <w:lang w:eastAsia="zh-TW"/>
              </w:rPr>
              <w:t xml:space="preserve"> </w:t>
            </w:r>
            <w:r w:rsidRPr="00F43AEA">
              <w:rPr>
                <w:rFonts w:ascii="Arial" w:hAnsi="Arial" w:cs="Arial"/>
                <w:sz w:val="24"/>
                <w:szCs w:val="24"/>
                <w:lang w:eastAsia="zh-TW"/>
              </w:rPr>
              <w:t>department</w:t>
            </w:r>
          </w:p>
          <w:p w14:paraId="09B6EA42" w14:textId="77777777" w:rsidR="00F61EFE" w:rsidRPr="00F43AEA" w:rsidRDefault="00F61EFE" w:rsidP="00F61EFE">
            <w:pPr>
              <w:jc w:val="both"/>
              <w:rPr>
                <w:rFonts w:ascii="Arial" w:hAnsi="Arial" w:cs="Arial"/>
                <w:sz w:val="24"/>
                <w:szCs w:val="24"/>
                <w:lang w:eastAsia="zh-TW"/>
              </w:rPr>
            </w:pPr>
          </w:p>
          <w:p w14:paraId="0C018FBC" w14:textId="519A5C9A" w:rsidR="00F61EFE" w:rsidRPr="00F43AEA" w:rsidRDefault="00F61EFE" w:rsidP="00F61EFE">
            <w:pPr>
              <w:jc w:val="both"/>
              <w:rPr>
                <w:rFonts w:ascii="Arial" w:hAnsi="Arial" w:cs="Arial"/>
                <w:sz w:val="24"/>
                <w:szCs w:val="24"/>
                <w:lang w:eastAsia="zh-TW"/>
              </w:rPr>
            </w:pPr>
            <w:r w:rsidRPr="00F43AEA">
              <w:rPr>
                <w:rFonts w:ascii="Arial" w:hAnsi="Arial" w:cs="Arial"/>
                <w:i/>
                <w:sz w:val="24"/>
                <w:szCs w:val="24"/>
                <w:lang w:eastAsia="zh-TW"/>
              </w:rPr>
              <w:t>Integrate Warehousing dashboard to admin panel</w:t>
            </w:r>
          </w:p>
        </w:tc>
        <w:tc>
          <w:tcPr>
            <w:tcW w:w="1080" w:type="dxa"/>
            <w:vAlign w:val="center"/>
          </w:tcPr>
          <w:p w14:paraId="32F3CA02" w14:textId="29DF5BBC" w:rsidR="00F61EFE" w:rsidRPr="00F43AEA" w:rsidRDefault="00F61EFE" w:rsidP="003E50EB">
            <w:pPr>
              <w:jc w:val="both"/>
              <w:rPr>
                <w:rFonts w:ascii="Arial" w:hAnsi="Arial" w:cs="Arial"/>
                <w:sz w:val="24"/>
                <w:szCs w:val="24"/>
                <w:lang w:eastAsia="zh-TW"/>
              </w:rPr>
            </w:pPr>
            <w:r w:rsidRPr="00F43AEA">
              <w:rPr>
                <w:rFonts w:ascii="Arial" w:hAnsi="Arial" w:cs="Arial"/>
                <w:sz w:val="24"/>
                <w:szCs w:val="24"/>
                <w:lang w:eastAsia="zh-TW"/>
              </w:rPr>
              <w:t>1</w:t>
            </w:r>
          </w:p>
        </w:tc>
        <w:tc>
          <w:tcPr>
            <w:tcW w:w="1380" w:type="dxa"/>
            <w:vAlign w:val="center"/>
          </w:tcPr>
          <w:p w14:paraId="4D9976BB" w14:textId="78CF0253" w:rsidR="00F61EFE" w:rsidRPr="00F43AEA" w:rsidRDefault="00F61EFE"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D93E3F" w:rsidRPr="00F43AEA" w14:paraId="08DB2D28" w14:textId="77777777" w:rsidTr="00F43AEA">
        <w:trPr>
          <w:trHeight w:val="572"/>
        </w:trPr>
        <w:tc>
          <w:tcPr>
            <w:tcW w:w="1076" w:type="dxa"/>
            <w:vAlign w:val="center"/>
          </w:tcPr>
          <w:p w14:paraId="2F9E9D95" w14:textId="5B601259" w:rsidR="00D93E3F" w:rsidRPr="00F43AEA" w:rsidRDefault="00D93E3F" w:rsidP="003E50EB">
            <w:pPr>
              <w:jc w:val="both"/>
              <w:rPr>
                <w:rFonts w:ascii="Arial" w:hAnsi="Arial" w:cs="Arial"/>
                <w:sz w:val="24"/>
                <w:szCs w:val="24"/>
                <w:lang w:eastAsia="zh-TW"/>
              </w:rPr>
            </w:pPr>
            <w:r w:rsidRPr="00F43AEA">
              <w:rPr>
                <w:rFonts w:ascii="Arial" w:hAnsi="Arial" w:cs="Arial"/>
                <w:sz w:val="24"/>
                <w:szCs w:val="24"/>
                <w:lang w:eastAsia="zh-TW"/>
              </w:rPr>
              <w:t>8</w:t>
            </w:r>
          </w:p>
        </w:tc>
        <w:tc>
          <w:tcPr>
            <w:tcW w:w="3240" w:type="dxa"/>
            <w:vAlign w:val="center"/>
          </w:tcPr>
          <w:p w14:paraId="31E2FA6E" w14:textId="2E1EABED" w:rsidR="00D93E3F" w:rsidRPr="00F43AEA" w:rsidRDefault="00D93E3F" w:rsidP="00D93E3F">
            <w:pPr>
              <w:jc w:val="both"/>
              <w:rPr>
                <w:rFonts w:ascii="Arial" w:hAnsi="Arial" w:cs="Arial"/>
                <w:sz w:val="24"/>
                <w:szCs w:val="24"/>
                <w:lang w:eastAsia="zh-TW"/>
              </w:rPr>
            </w:pPr>
            <w:r w:rsidRPr="00F43AEA">
              <w:rPr>
                <w:rFonts w:ascii="Arial" w:hAnsi="Arial" w:cs="Arial"/>
                <w:sz w:val="24"/>
                <w:szCs w:val="24"/>
                <w:lang w:eastAsia="zh-TW"/>
              </w:rPr>
              <w:t xml:space="preserve">As a logistic manager. I want to view </w:t>
            </w:r>
            <w:r w:rsidR="009B0512" w:rsidRPr="00F43AEA">
              <w:rPr>
                <w:rFonts w:ascii="Arial" w:hAnsi="Arial" w:cs="Arial"/>
                <w:sz w:val="24"/>
                <w:szCs w:val="24"/>
                <w:lang w:eastAsia="zh-TW"/>
              </w:rPr>
              <w:t>the entire inventory</w:t>
            </w:r>
          </w:p>
          <w:p w14:paraId="6BAE1E82" w14:textId="77777777" w:rsidR="00D93E3F" w:rsidRPr="00F43AEA" w:rsidRDefault="00D93E3F" w:rsidP="00D93E3F">
            <w:pPr>
              <w:jc w:val="both"/>
              <w:rPr>
                <w:rFonts w:ascii="Arial" w:hAnsi="Arial" w:cs="Arial"/>
                <w:sz w:val="24"/>
                <w:szCs w:val="24"/>
                <w:lang w:eastAsia="zh-TW"/>
              </w:rPr>
            </w:pPr>
          </w:p>
          <w:p w14:paraId="73101ED7" w14:textId="0A9B21F6" w:rsidR="00D93E3F" w:rsidRPr="00F43AEA" w:rsidRDefault="00D93E3F" w:rsidP="00D93E3F">
            <w:pPr>
              <w:jc w:val="both"/>
              <w:rPr>
                <w:rFonts w:ascii="Arial" w:hAnsi="Arial" w:cs="Arial"/>
                <w:sz w:val="24"/>
                <w:szCs w:val="24"/>
                <w:lang w:eastAsia="zh-TW"/>
              </w:rPr>
            </w:pPr>
            <w:r w:rsidRPr="00F43AEA">
              <w:rPr>
                <w:rFonts w:ascii="Arial" w:hAnsi="Arial" w:cs="Arial"/>
                <w:i/>
                <w:sz w:val="24"/>
                <w:szCs w:val="24"/>
                <w:lang w:eastAsia="zh-TW"/>
              </w:rPr>
              <w:t>Create a</w:t>
            </w:r>
            <w:r w:rsidR="00761B5E" w:rsidRPr="00F43AEA">
              <w:rPr>
                <w:rFonts w:ascii="Arial" w:hAnsi="Arial" w:cs="Arial"/>
                <w:i/>
                <w:sz w:val="24"/>
                <w:szCs w:val="24"/>
                <w:lang w:eastAsia="zh-TW"/>
              </w:rPr>
              <w:t>n</w:t>
            </w:r>
            <w:r w:rsidRPr="00F43AEA">
              <w:rPr>
                <w:rFonts w:ascii="Arial" w:hAnsi="Arial" w:cs="Arial"/>
                <w:i/>
                <w:sz w:val="24"/>
                <w:szCs w:val="24"/>
                <w:lang w:eastAsia="zh-TW"/>
              </w:rPr>
              <w:t xml:space="preserve"> </w:t>
            </w:r>
            <w:r w:rsidR="009B0512" w:rsidRPr="00F43AEA">
              <w:rPr>
                <w:rFonts w:ascii="Arial" w:hAnsi="Arial" w:cs="Arial"/>
                <w:i/>
                <w:sz w:val="24"/>
                <w:szCs w:val="24"/>
                <w:lang w:eastAsia="zh-TW"/>
              </w:rPr>
              <w:t xml:space="preserve">inventory </w:t>
            </w:r>
            <w:r w:rsidR="008338C2" w:rsidRPr="00F43AEA">
              <w:rPr>
                <w:rFonts w:ascii="Arial" w:hAnsi="Arial" w:cs="Arial"/>
                <w:i/>
                <w:sz w:val="24"/>
                <w:szCs w:val="24"/>
                <w:lang w:eastAsia="zh-TW"/>
              </w:rPr>
              <w:t>fun</w:t>
            </w:r>
            <w:r w:rsidR="00761B5E" w:rsidRPr="00F43AEA">
              <w:rPr>
                <w:rFonts w:ascii="Arial" w:hAnsi="Arial" w:cs="Arial"/>
                <w:i/>
                <w:sz w:val="24"/>
                <w:szCs w:val="24"/>
                <w:lang w:eastAsia="zh-TW"/>
              </w:rPr>
              <w:t>c</w:t>
            </w:r>
            <w:r w:rsidR="008338C2" w:rsidRPr="00F43AEA">
              <w:rPr>
                <w:rFonts w:ascii="Arial" w:hAnsi="Arial" w:cs="Arial"/>
                <w:i/>
                <w:sz w:val="24"/>
                <w:szCs w:val="24"/>
                <w:lang w:eastAsia="zh-TW"/>
              </w:rPr>
              <w:t>tion</w:t>
            </w:r>
          </w:p>
        </w:tc>
        <w:tc>
          <w:tcPr>
            <w:tcW w:w="1080" w:type="dxa"/>
            <w:vAlign w:val="center"/>
          </w:tcPr>
          <w:p w14:paraId="4C7C0368" w14:textId="3DCBDB8A" w:rsidR="00D93E3F" w:rsidRPr="00F43AEA" w:rsidRDefault="00D93E3F" w:rsidP="003E50EB">
            <w:pPr>
              <w:jc w:val="both"/>
              <w:rPr>
                <w:rFonts w:ascii="Arial" w:hAnsi="Arial" w:cs="Arial"/>
                <w:sz w:val="24"/>
                <w:szCs w:val="24"/>
                <w:lang w:eastAsia="zh-TW"/>
              </w:rPr>
            </w:pPr>
            <w:r w:rsidRPr="00F43AEA">
              <w:rPr>
                <w:rFonts w:ascii="Arial" w:hAnsi="Arial" w:cs="Arial"/>
                <w:sz w:val="24"/>
                <w:szCs w:val="24"/>
                <w:lang w:eastAsia="zh-TW"/>
              </w:rPr>
              <w:t>2</w:t>
            </w:r>
          </w:p>
        </w:tc>
        <w:tc>
          <w:tcPr>
            <w:tcW w:w="1380" w:type="dxa"/>
            <w:vAlign w:val="center"/>
          </w:tcPr>
          <w:p w14:paraId="4C9B9CCC" w14:textId="50B21134" w:rsidR="00D93E3F" w:rsidRPr="00F43AEA" w:rsidRDefault="00D93E3F"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5C1F8A" w:rsidRPr="00F43AEA" w14:paraId="4DE71D04" w14:textId="77777777" w:rsidTr="00F43AEA">
        <w:trPr>
          <w:trHeight w:val="572"/>
        </w:trPr>
        <w:tc>
          <w:tcPr>
            <w:tcW w:w="1076" w:type="dxa"/>
            <w:vAlign w:val="center"/>
          </w:tcPr>
          <w:p w14:paraId="14E1EEE8" w14:textId="36510369" w:rsidR="005C1F8A" w:rsidRPr="00F43AEA" w:rsidRDefault="005C1F8A" w:rsidP="003E50EB">
            <w:pPr>
              <w:jc w:val="both"/>
              <w:rPr>
                <w:rFonts w:ascii="Arial" w:hAnsi="Arial" w:cs="Arial"/>
                <w:sz w:val="24"/>
                <w:szCs w:val="24"/>
                <w:lang w:eastAsia="zh-TW"/>
              </w:rPr>
            </w:pPr>
            <w:r w:rsidRPr="00F43AEA">
              <w:rPr>
                <w:rFonts w:ascii="Arial" w:hAnsi="Arial" w:cs="Arial"/>
                <w:sz w:val="24"/>
                <w:szCs w:val="24"/>
                <w:lang w:eastAsia="zh-TW"/>
              </w:rPr>
              <w:t>9</w:t>
            </w:r>
          </w:p>
        </w:tc>
        <w:tc>
          <w:tcPr>
            <w:tcW w:w="3240" w:type="dxa"/>
            <w:vAlign w:val="center"/>
          </w:tcPr>
          <w:p w14:paraId="5CFCAEA1" w14:textId="4FC13041" w:rsidR="005C1F8A" w:rsidRPr="00F43AEA" w:rsidRDefault="005C1F8A" w:rsidP="005C1F8A">
            <w:pPr>
              <w:jc w:val="both"/>
              <w:rPr>
                <w:rFonts w:ascii="Arial" w:hAnsi="Arial" w:cs="Arial"/>
                <w:sz w:val="24"/>
                <w:szCs w:val="24"/>
                <w:lang w:eastAsia="zh-TW"/>
              </w:rPr>
            </w:pPr>
            <w:r w:rsidRPr="00F43AEA">
              <w:rPr>
                <w:rFonts w:ascii="Arial" w:hAnsi="Arial" w:cs="Arial"/>
                <w:sz w:val="24"/>
                <w:szCs w:val="24"/>
                <w:lang w:eastAsia="zh-TW"/>
              </w:rPr>
              <w:t>As a logistic manager, I want to create an account for warehousing officer.</w:t>
            </w:r>
          </w:p>
          <w:p w14:paraId="64C44E5F" w14:textId="77777777" w:rsidR="005C1F8A" w:rsidRPr="00F43AEA" w:rsidRDefault="005C1F8A" w:rsidP="005C1F8A">
            <w:pPr>
              <w:jc w:val="both"/>
              <w:rPr>
                <w:rFonts w:ascii="Arial" w:hAnsi="Arial" w:cs="Arial"/>
                <w:sz w:val="24"/>
                <w:szCs w:val="24"/>
                <w:lang w:eastAsia="zh-TW"/>
              </w:rPr>
            </w:pPr>
          </w:p>
          <w:p w14:paraId="3A970429" w14:textId="59FF8454" w:rsidR="005C1F8A" w:rsidRPr="00F43AEA" w:rsidRDefault="005C1F8A" w:rsidP="005C1F8A">
            <w:pPr>
              <w:jc w:val="both"/>
              <w:rPr>
                <w:rFonts w:ascii="Arial" w:hAnsi="Arial" w:cs="Arial"/>
                <w:sz w:val="24"/>
                <w:szCs w:val="24"/>
                <w:lang w:eastAsia="zh-TW"/>
              </w:rPr>
            </w:pPr>
            <w:r w:rsidRPr="00F43AEA">
              <w:rPr>
                <w:rFonts w:ascii="Arial" w:hAnsi="Arial" w:cs="Arial"/>
                <w:i/>
                <w:sz w:val="24"/>
                <w:szCs w:val="24"/>
                <w:lang w:eastAsia="zh-TW"/>
              </w:rPr>
              <w:t>Add create account function to logistic manager panel.</w:t>
            </w:r>
          </w:p>
        </w:tc>
        <w:tc>
          <w:tcPr>
            <w:tcW w:w="1080" w:type="dxa"/>
            <w:vAlign w:val="center"/>
          </w:tcPr>
          <w:p w14:paraId="4E87767B" w14:textId="3A8460FC" w:rsidR="005C1F8A" w:rsidRPr="00F43AEA" w:rsidRDefault="005C1F8A" w:rsidP="003E50EB">
            <w:pPr>
              <w:jc w:val="both"/>
              <w:rPr>
                <w:rFonts w:ascii="Arial" w:hAnsi="Arial" w:cs="Arial"/>
                <w:sz w:val="24"/>
                <w:szCs w:val="24"/>
                <w:lang w:eastAsia="zh-TW"/>
              </w:rPr>
            </w:pPr>
            <w:r w:rsidRPr="00F43AEA">
              <w:rPr>
                <w:rFonts w:ascii="Arial" w:hAnsi="Arial" w:cs="Arial"/>
                <w:sz w:val="24"/>
                <w:szCs w:val="24"/>
                <w:lang w:eastAsia="zh-TW"/>
              </w:rPr>
              <w:t>3</w:t>
            </w:r>
          </w:p>
        </w:tc>
        <w:tc>
          <w:tcPr>
            <w:tcW w:w="1380" w:type="dxa"/>
            <w:vAlign w:val="center"/>
          </w:tcPr>
          <w:p w14:paraId="3DD92181" w14:textId="03896E8E" w:rsidR="005C1F8A" w:rsidRPr="00F43AEA" w:rsidRDefault="005C1F8A"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5C1F8A" w:rsidRPr="00F43AEA" w14:paraId="72EA8E35" w14:textId="77777777" w:rsidTr="00F43AEA">
        <w:trPr>
          <w:trHeight w:val="572"/>
        </w:trPr>
        <w:tc>
          <w:tcPr>
            <w:tcW w:w="1076" w:type="dxa"/>
            <w:vAlign w:val="center"/>
          </w:tcPr>
          <w:p w14:paraId="104944D5" w14:textId="2B5E75B3" w:rsidR="005C1F8A" w:rsidRPr="00F43AEA" w:rsidRDefault="005C1F8A" w:rsidP="003E50EB">
            <w:pPr>
              <w:jc w:val="both"/>
              <w:rPr>
                <w:rFonts w:ascii="Arial" w:hAnsi="Arial" w:cs="Arial"/>
                <w:sz w:val="24"/>
                <w:szCs w:val="24"/>
                <w:lang w:eastAsia="zh-TW"/>
              </w:rPr>
            </w:pPr>
            <w:r w:rsidRPr="00F43AEA">
              <w:rPr>
                <w:rFonts w:ascii="Arial" w:hAnsi="Arial" w:cs="Arial"/>
                <w:sz w:val="24"/>
                <w:szCs w:val="24"/>
                <w:lang w:eastAsia="zh-TW"/>
              </w:rPr>
              <w:t>10</w:t>
            </w:r>
          </w:p>
        </w:tc>
        <w:tc>
          <w:tcPr>
            <w:tcW w:w="3240" w:type="dxa"/>
            <w:vAlign w:val="center"/>
          </w:tcPr>
          <w:p w14:paraId="4EC96031" w14:textId="77777777" w:rsidR="00761B5E" w:rsidRPr="00F43AEA" w:rsidRDefault="005C1F8A" w:rsidP="00761B5E">
            <w:pPr>
              <w:jc w:val="both"/>
              <w:rPr>
                <w:rFonts w:ascii="Arial" w:hAnsi="Arial" w:cs="Arial"/>
                <w:sz w:val="24"/>
                <w:szCs w:val="24"/>
                <w:lang w:eastAsia="zh-TW"/>
              </w:rPr>
            </w:pPr>
            <w:r w:rsidRPr="00F43AEA">
              <w:rPr>
                <w:rFonts w:ascii="Arial" w:hAnsi="Arial" w:cs="Arial"/>
                <w:sz w:val="24"/>
                <w:szCs w:val="24"/>
                <w:lang w:eastAsia="zh-TW"/>
              </w:rPr>
              <w:t xml:space="preserve">As a warehousing officer, </w:t>
            </w:r>
            <w:r w:rsidR="00761B5E" w:rsidRPr="00F43AEA">
              <w:rPr>
                <w:rFonts w:ascii="Arial" w:hAnsi="Arial" w:cs="Arial"/>
                <w:sz w:val="24"/>
                <w:szCs w:val="24"/>
                <w:lang w:eastAsia="zh-TW"/>
              </w:rPr>
              <w:t>I want to view the entire inventory</w:t>
            </w:r>
          </w:p>
          <w:p w14:paraId="5EC63DA3" w14:textId="77777777" w:rsidR="005C1F8A" w:rsidRPr="00F43AEA" w:rsidRDefault="005C1F8A" w:rsidP="005C1F8A">
            <w:pPr>
              <w:jc w:val="both"/>
              <w:rPr>
                <w:rFonts w:ascii="Arial" w:hAnsi="Arial" w:cs="Arial"/>
                <w:sz w:val="24"/>
                <w:szCs w:val="24"/>
                <w:lang w:eastAsia="zh-TW"/>
              </w:rPr>
            </w:pPr>
          </w:p>
          <w:p w14:paraId="65E24B96" w14:textId="3B755DF1" w:rsidR="005C1F8A" w:rsidRPr="00F43AEA" w:rsidRDefault="00761B5E" w:rsidP="00761B5E">
            <w:pPr>
              <w:jc w:val="both"/>
              <w:rPr>
                <w:rFonts w:ascii="Arial" w:hAnsi="Arial" w:cs="Arial"/>
                <w:i/>
                <w:sz w:val="24"/>
                <w:szCs w:val="24"/>
                <w:lang w:eastAsia="zh-TW"/>
              </w:rPr>
            </w:pPr>
            <w:r w:rsidRPr="00F43AEA">
              <w:rPr>
                <w:rFonts w:ascii="Arial" w:hAnsi="Arial" w:cs="Arial"/>
                <w:i/>
                <w:sz w:val="24"/>
                <w:szCs w:val="24"/>
                <w:lang w:eastAsia="zh-TW"/>
              </w:rPr>
              <w:t>Create an inventory function</w:t>
            </w:r>
          </w:p>
        </w:tc>
        <w:tc>
          <w:tcPr>
            <w:tcW w:w="1080" w:type="dxa"/>
            <w:vAlign w:val="center"/>
          </w:tcPr>
          <w:p w14:paraId="357A99C7" w14:textId="011AD5E4" w:rsidR="005C1F8A" w:rsidRPr="00F43AEA" w:rsidRDefault="005C1F8A" w:rsidP="003E50EB">
            <w:pPr>
              <w:jc w:val="both"/>
              <w:rPr>
                <w:rFonts w:ascii="Arial" w:hAnsi="Arial" w:cs="Arial"/>
                <w:sz w:val="24"/>
                <w:szCs w:val="24"/>
                <w:lang w:eastAsia="zh-TW"/>
              </w:rPr>
            </w:pPr>
          </w:p>
        </w:tc>
        <w:tc>
          <w:tcPr>
            <w:tcW w:w="1380" w:type="dxa"/>
            <w:vAlign w:val="center"/>
          </w:tcPr>
          <w:p w14:paraId="3B6A2A6E" w14:textId="3FBF8A27" w:rsidR="005C1F8A" w:rsidRPr="00F43AEA" w:rsidRDefault="005C1F8A"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5C1F8A" w:rsidRPr="00F43AEA" w14:paraId="7D23F863" w14:textId="77777777" w:rsidTr="00F43AEA">
        <w:trPr>
          <w:trHeight w:val="572"/>
        </w:trPr>
        <w:tc>
          <w:tcPr>
            <w:tcW w:w="1076" w:type="dxa"/>
            <w:vAlign w:val="center"/>
          </w:tcPr>
          <w:p w14:paraId="29F2C526" w14:textId="67FCDDFB" w:rsidR="005C1F8A" w:rsidRPr="00F43AEA" w:rsidRDefault="005C1F8A" w:rsidP="003E50EB">
            <w:pPr>
              <w:jc w:val="both"/>
              <w:rPr>
                <w:rFonts w:ascii="Arial" w:hAnsi="Arial" w:cs="Arial"/>
                <w:sz w:val="24"/>
                <w:szCs w:val="24"/>
                <w:lang w:eastAsia="zh-TW"/>
              </w:rPr>
            </w:pPr>
            <w:r w:rsidRPr="00F43AEA">
              <w:rPr>
                <w:rFonts w:ascii="Arial" w:hAnsi="Arial" w:cs="Arial"/>
                <w:sz w:val="24"/>
                <w:szCs w:val="24"/>
                <w:lang w:eastAsia="zh-TW"/>
              </w:rPr>
              <w:t>11</w:t>
            </w:r>
          </w:p>
        </w:tc>
        <w:tc>
          <w:tcPr>
            <w:tcW w:w="3240" w:type="dxa"/>
            <w:vAlign w:val="center"/>
          </w:tcPr>
          <w:p w14:paraId="54844C4A" w14:textId="66F32AC8" w:rsidR="005C1F8A" w:rsidRPr="00F43AEA" w:rsidRDefault="005C1F8A" w:rsidP="005C1F8A">
            <w:pPr>
              <w:jc w:val="both"/>
              <w:rPr>
                <w:rFonts w:ascii="Arial" w:hAnsi="Arial" w:cs="Arial"/>
                <w:sz w:val="24"/>
                <w:szCs w:val="24"/>
                <w:lang w:eastAsia="zh-TW"/>
              </w:rPr>
            </w:pPr>
            <w:r w:rsidRPr="00F43AEA">
              <w:rPr>
                <w:rFonts w:ascii="Arial" w:hAnsi="Arial" w:cs="Arial"/>
                <w:sz w:val="24"/>
                <w:szCs w:val="24"/>
                <w:lang w:eastAsia="zh-TW"/>
              </w:rPr>
              <w:t xml:space="preserve">As a warehousing officer, I want to send a request for supplies to </w:t>
            </w:r>
            <w:r w:rsidR="001F2B6C" w:rsidRPr="00F43AEA">
              <w:rPr>
                <w:rFonts w:ascii="Arial" w:hAnsi="Arial" w:cs="Arial"/>
                <w:sz w:val="24"/>
                <w:szCs w:val="24"/>
                <w:lang w:eastAsia="zh-TW"/>
              </w:rPr>
              <w:t xml:space="preserve">procurement </w:t>
            </w:r>
            <w:r w:rsidRPr="00F43AEA">
              <w:rPr>
                <w:rFonts w:ascii="Arial" w:hAnsi="Arial" w:cs="Arial"/>
                <w:sz w:val="24"/>
                <w:szCs w:val="24"/>
                <w:lang w:eastAsia="zh-TW"/>
              </w:rPr>
              <w:t>department</w:t>
            </w:r>
          </w:p>
          <w:p w14:paraId="726FA5E5" w14:textId="77777777" w:rsidR="005C1F8A" w:rsidRPr="00F43AEA" w:rsidRDefault="005C1F8A" w:rsidP="005C1F8A">
            <w:pPr>
              <w:jc w:val="both"/>
              <w:rPr>
                <w:rFonts w:ascii="Arial" w:hAnsi="Arial" w:cs="Arial"/>
                <w:sz w:val="24"/>
                <w:szCs w:val="24"/>
                <w:lang w:eastAsia="zh-TW"/>
              </w:rPr>
            </w:pPr>
          </w:p>
          <w:p w14:paraId="6181FB39" w14:textId="36FF73A0" w:rsidR="005C1F8A" w:rsidRPr="00F43AEA" w:rsidRDefault="005C1F8A" w:rsidP="005C1F8A">
            <w:pPr>
              <w:jc w:val="both"/>
              <w:rPr>
                <w:rFonts w:ascii="Arial" w:hAnsi="Arial" w:cs="Arial"/>
                <w:i/>
                <w:sz w:val="24"/>
                <w:szCs w:val="24"/>
                <w:lang w:eastAsia="zh-TW"/>
              </w:rPr>
            </w:pPr>
            <w:r w:rsidRPr="00F43AEA">
              <w:rPr>
                <w:rFonts w:ascii="Arial" w:hAnsi="Arial" w:cs="Arial"/>
                <w:i/>
                <w:sz w:val="24"/>
                <w:szCs w:val="24"/>
                <w:lang w:eastAsia="zh-TW"/>
              </w:rPr>
              <w:t xml:space="preserve">Create a request </w:t>
            </w:r>
            <w:r w:rsidR="001F2B6C" w:rsidRPr="00F43AEA">
              <w:rPr>
                <w:rFonts w:ascii="Arial" w:hAnsi="Arial" w:cs="Arial"/>
                <w:i/>
                <w:sz w:val="24"/>
                <w:szCs w:val="24"/>
                <w:lang w:eastAsia="zh-TW"/>
              </w:rPr>
              <w:t>function</w:t>
            </w:r>
          </w:p>
        </w:tc>
        <w:tc>
          <w:tcPr>
            <w:tcW w:w="1080" w:type="dxa"/>
            <w:vAlign w:val="center"/>
          </w:tcPr>
          <w:p w14:paraId="528FB14B" w14:textId="01039294" w:rsidR="005C1F8A" w:rsidRPr="00F43AEA" w:rsidRDefault="005C1F8A" w:rsidP="003E50EB">
            <w:pPr>
              <w:jc w:val="both"/>
              <w:rPr>
                <w:rFonts w:ascii="Arial" w:hAnsi="Arial" w:cs="Arial"/>
                <w:sz w:val="24"/>
                <w:szCs w:val="24"/>
                <w:lang w:eastAsia="zh-TW"/>
              </w:rPr>
            </w:pPr>
          </w:p>
        </w:tc>
        <w:tc>
          <w:tcPr>
            <w:tcW w:w="1380" w:type="dxa"/>
            <w:vAlign w:val="center"/>
          </w:tcPr>
          <w:p w14:paraId="6D916030" w14:textId="79EEAD89" w:rsidR="005C1F8A" w:rsidRPr="00F43AEA" w:rsidRDefault="005C1F8A"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503980" w:rsidRPr="00F43AEA" w14:paraId="65D6414B" w14:textId="77777777" w:rsidTr="00F43AEA">
        <w:trPr>
          <w:trHeight w:val="572"/>
        </w:trPr>
        <w:tc>
          <w:tcPr>
            <w:tcW w:w="1076" w:type="dxa"/>
            <w:vAlign w:val="center"/>
          </w:tcPr>
          <w:p w14:paraId="6E308CD7" w14:textId="6793CAC9" w:rsidR="00503980" w:rsidRPr="00F43AEA" w:rsidRDefault="00503980" w:rsidP="003E50EB">
            <w:pPr>
              <w:jc w:val="both"/>
              <w:rPr>
                <w:rFonts w:ascii="Arial" w:hAnsi="Arial" w:cs="Arial"/>
                <w:sz w:val="24"/>
                <w:szCs w:val="24"/>
                <w:lang w:eastAsia="zh-TW"/>
              </w:rPr>
            </w:pPr>
            <w:r w:rsidRPr="00F43AEA">
              <w:rPr>
                <w:rFonts w:ascii="Arial" w:hAnsi="Arial" w:cs="Arial"/>
                <w:sz w:val="24"/>
                <w:szCs w:val="24"/>
                <w:lang w:eastAsia="zh-TW"/>
              </w:rPr>
              <w:t>12</w:t>
            </w:r>
          </w:p>
        </w:tc>
        <w:tc>
          <w:tcPr>
            <w:tcW w:w="3240" w:type="dxa"/>
            <w:vAlign w:val="center"/>
          </w:tcPr>
          <w:p w14:paraId="137E1778" w14:textId="77777777" w:rsidR="00503980" w:rsidRPr="00F43AEA" w:rsidRDefault="00503980" w:rsidP="005C1F8A">
            <w:pPr>
              <w:jc w:val="both"/>
              <w:rPr>
                <w:rFonts w:ascii="Arial" w:hAnsi="Arial" w:cs="Arial"/>
                <w:sz w:val="24"/>
                <w:szCs w:val="24"/>
                <w:lang w:eastAsia="zh-TW"/>
              </w:rPr>
            </w:pPr>
            <w:r w:rsidRPr="00F43AEA">
              <w:rPr>
                <w:rFonts w:ascii="Arial" w:hAnsi="Arial" w:cs="Arial"/>
                <w:sz w:val="24"/>
                <w:szCs w:val="24"/>
                <w:lang w:eastAsia="zh-TW"/>
              </w:rPr>
              <w:t>As a warehousing officer, I want to have a stock number or code for each item</w:t>
            </w:r>
          </w:p>
          <w:p w14:paraId="108EED33" w14:textId="77777777" w:rsidR="00503980" w:rsidRPr="00F43AEA" w:rsidRDefault="00503980" w:rsidP="005C1F8A">
            <w:pPr>
              <w:jc w:val="both"/>
              <w:rPr>
                <w:rFonts w:ascii="Arial" w:hAnsi="Arial" w:cs="Arial"/>
                <w:sz w:val="24"/>
                <w:szCs w:val="24"/>
                <w:lang w:eastAsia="zh-TW"/>
              </w:rPr>
            </w:pPr>
          </w:p>
          <w:p w14:paraId="57980A0B" w14:textId="562E68E9" w:rsidR="00503980" w:rsidRPr="00F43AEA" w:rsidRDefault="00503980" w:rsidP="005C1F8A">
            <w:pPr>
              <w:jc w:val="both"/>
              <w:rPr>
                <w:rFonts w:ascii="Arial" w:hAnsi="Arial" w:cs="Arial"/>
                <w:i/>
                <w:sz w:val="24"/>
                <w:szCs w:val="24"/>
                <w:lang w:eastAsia="zh-TW"/>
              </w:rPr>
            </w:pPr>
            <w:r w:rsidRPr="00F43AEA">
              <w:rPr>
                <w:rFonts w:ascii="Arial" w:hAnsi="Arial" w:cs="Arial"/>
                <w:i/>
                <w:sz w:val="24"/>
                <w:szCs w:val="24"/>
                <w:lang w:eastAsia="zh-TW"/>
              </w:rPr>
              <w:t>Create an unique code for each item</w:t>
            </w:r>
          </w:p>
        </w:tc>
        <w:tc>
          <w:tcPr>
            <w:tcW w:w="1080" w:type="dxa"/>
            <w:vAlign w:val="center"/>
          </w:tcPr>
          <w:p w14:paraId="7EC61E3C" w14:textId="4D7B9300" w:rsidR="00503980" w:rsidRPr="00F43AEA" w:rsidRDefault="00503980" w:rsidP="003E50EB">
            <w:pPr>
              <w:jc w:val="both"/>
              <w:rPr>
                <w:rFonts w:ascii="Arial" w:hAnsi="Arial" w:cs="Arial"/>
                <w:sz w:val="24"/>
                <w:szCs w:val="24"/>
                <w:lang w:eastAsia="zh-TW"/>
              </w:rPr>
            </w:pPr>
            <w:r w:rsidRPr="00F43AEA">
              <w:rPr>
                <w:rFonts w:ascii="Arial" w:hAnsi="Arial" w:cs="Arial"/>
                <w:sz w:val="24"/>
                <w:szCs w:val="24"/>
                <w:lang w:eastAsia="zh-TW"/>
              </w:rPr>
              <w:t>5</w:t>
            </w:r>
          </w:p>
        </w:tc>
        <w:tc>
          <w:tcPr>
            <w:tcW w:w="1380" w:type="dxa"/>
            <w:vAlign w:val="center"/>
          </w:tcPr>
          <w:p w14:paraId="1182E6A0" w14:textId="18C35778" w:rsidR="00503980" w:rsidRPr="00F43AEA" w:rsidRDefault="00503980"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32080B" w:rsidRPr="00F43AEA" w14:paraId="1075DC39" w14:textId="77777777" w:rsidTr="0032080B">
        <w:trPr>
          <w:trHeight w:val="572"/>
        </w:trPr>
        <w:tc>
          <w:tcPr>
            <w:tcW w:w="6776" w:type="dxa"/>
            <w:gridSpan w:val="4"/>
            <w:shd w:val="clear" w:color="auto" w:fill="BFBFBF" w:themeFill="background1" w:themeFillShade="BF"/>
            <w:vAlign w:val="center"/>
          </w:tcPr>
          <w:p w14:paraId="43DD00D6" w14:textId="75C326DB" w:rsidR="0032080B" w:rsidRPr="00F43AEA" w:rsidRDefault="0032080B" w:rsidP="0032080B">
            <w:pPr>
              <w:jc w:val="center"/>
              <w:rPr>
                <w:rFonts w:ascii="Arial" w:hAnsi="Arial" w:cs="Arial"/>
                <w:b/>
                <w:sz w:val="24"/>
                <w:szCs w:val="24"/>
                <w:lang w:eastAsia="zh-TW"/>
              </w:rPr>
            </w:pPr>
            <w:r w:rsidRPr="00F43AEA">
              <w:rPr>
                <w:rFonts w:ascii="Arial" w:hAnsi="Arial" w:cs="Arial"/>
                <w:b/>
                <w:sz w:val="24"/>
                <w:szCs w:val="24"/>
                <w:lang w:eastAsia="zh-TW"/>
              </w:rPr>
              <w:t>Asset Management</w:t>
            </w:r>
          </w:p>
        </w:tc>
      </w:tr>
      <w:tr w:rsidR="001E5B98" w:rsidRPr="00F43AEA" w14:paraId="04365F62" w14:textId="77777777" w:rsidTr="00F43AEA">
        <w:trPr>
          <w:trHeight w:val="572"/>
        </w:trPr>
        <w:tc>
          <w:tcPr>
            <w:tcW w:w="1076" w:type="dxa"/>
            <w:vAlign w:val="center"/>
          </w:tcPr>
          <w:p w14:paraId="28B13C47" w14:textId="34F5D991" w:rsidR="001E5B98" w:rsidRPr="00F43AEA" w:rsidRDefault="001E5B98" w:rsidP="003E50EB">
            <w:pPr>
              <w:jc w:val="both"/>
              <w:rPr>
                <w:rFonts w:ascii="Arial" w:hAnsi="Arial" w:cs="Arial"/>
                <w:sz w:val="24"/>
                <w:szCs w:val="24"/>
                <w:lang w:eastAsia="zh-TW"/>
              </w:rPr>
            </w:pPr>
            <w:r w:rsidRPr="00F43AEA">
              <w:rPr>
                <w:rFonts w:ascii="Arial" w:hAnsi="Arial" w:cs="Arial"/>
                <w:sz w:val="24"/>
                <w:szCs w:val="24"/>
                <w:lang w:eastAsia="zh-TW"/>
              </w:rPr>
              <w:t>13</w:t>
            </w:r>
          </w:p>
        </w:tc>
        <w:tc>
          <w:tcPr>
            <w:tcW w:w="3240" w:type="dxa"/>
            <w:vAlign w:val="center"/>
          </w:tcPr>
          <w:p w14:paraId="54449503" w14:textId="2C79ADAD" w:rsidR="001E5B98" w:rsidRPr="00F43AEA" w:rsidRDefault="001E5B98" w:rsidP="001E5B98">
            <w:pPr>
              <w:jc w:val="both"/>
              <w:rPr>
                <w:rFonts w:ascii="Arial" w:hAnsi="Arial" w:cs="Arial"/>
                <w:sz w:val="24"/>
                <w:szCs w:val="24"/>
                <w:lang w:eastAsia="zh-TW"/>
              </w:rPr>
            </w:pPr>
            <w:r w:rsidRPr="00F43AEA">
              <w:rPr>
                <w:rFonts w:ascii="Arial" w:hAnsi="Arial" w:cs="Arial"/>
                <w:sz w:val="24"/>
                <w:szCs w:val="24"/>
                <w:lang w:eastAsia="zh-TW"/>
              </w:rPr>
              <w:t xml:space="preserve">As a logistic manager, I want to have an access to </w:t>
            </w:r>
            <w:r w:rsidRPr="00F43AEA">
              <w:rPr>
                <w:rFonts w:ascii="Arial" w:hAnsi="Arial" w:cs="Arial"/>
                <w:sz w:val="24"/>
                <w:szCs w:val="24"/>
                <w:lang w:eastAsia="zh-TW"/>
              </w:rPr>
              <w:lastRenderedPageBreak/>
              <w:t>Asset Mgmt. department</w:t>
            </w:r>
          </w:p>
          <w:p w14:paraId="66158441" w14:textId="77777777" w:rsidR="001E5B98" w:rsidRPr="00F43AEA" w:rsidRDefault="001E5B98" w:rsidP="001E5B98">
            <w:pPr>
              <w:jc w:val="both"/>
              <w:rPr>
                <w:rFonts w:ascii="Arial" w:hAnsi="Arial" w:cs="Arial"/>
                <w:sz w:val="24"/>
                <w:szCs w:val="24"/>
                <w:lang w:eastAsia="zh-TW"/>
              </w:rPr>
            </w:pPr>
          </w:p>
          <w:p w14:paraId="32622777" w14:textId="4BDDEF03" w:rsidR="001E5B98" w:rsidRPr="00F43AEA" w:rsidRDefault="001E5B98" w:rsidP="001E5B98">
            <w:pPr>
              <w:jc w:val="both"/>
              <w:rPr>
                <w:rFonts w:ascii="Arial" w:hAnsi="Arial" w:cs="Arial"/>
                <w:sz w:val="24"/>
                <w:szCs w:val="24"/>
                <w:lang w:eastAsia="zh-TW"/>
              </w:rPr>
            </w:pPr>
            <w:r w:rsidRPr="00F43AEA">
              <w:rPr>
                <w:rFonts w:ascii="Arial" w:hAnsi="Arial" w:cs="Arial"/>
                <w:i/>
                <w:sz w:val="24"/>
                <w:szCs w:val="24"/>
                <w:lang w:eastAsia="zh-TW"/>
              </w:rPr>
              <w:t>Integrate Asset Mgmt. dashboard to admin panel</w:t>
            </w:r>
          </w:p>
        </w:tc>
        <w:tc>
          <w:tcPr>
            <w:tcW w:w="1080" w:type="dxa"/>
            <w:vAlign w:val="center"/>
          </w:tcPr>
          <w:p w14:paraId="7A90D87E" w14:textId="530883F6" w:rsidR="001E5B98" w:rsidRPr="00F43AEA" w:rsidRDefault="001E5B98" w:rsidP="003E50EB">
            <w:pPr>
              <w:jc w:val="both"/>
              <w:rPr>
                <w:rFonts w:ascii="Arial" w:hAnsi="Arial" w:cs="Arial"/>
                <w:sz w:val="24"/>
                <w:szCs w:val="24"/>
                <w:lang w:eastAsia="zh-TW"/>
              </w:rPr>
            </w:pPr>
            <w:r w:rsidRPr="00F43AEA">
              <w:rPr>
                <w:rFonts w:ascii="Arial" w:hAnsi="Arial" w:cs="Arial"/>
                <w:sz w:val="24"/>
                <w:szCs w:val="24"/>
                <w:lang w:eastAsia="zh-TW"/>
              </w:rPr>
              <w:lastRenderedPageBreak/>
              <w:t>1</w:t>
            </w:r>
          </w:p>
        </w:tc>
        <w:tc>
          <w:tcPr>
            <w:tcW w:w="1380" w:type="dxa"/>
            <w:vAlign w:val="center"/>
          </w:tcPr>
          <w:p w14:paraId="21CE58EE" w14:textId="08BB6477" w:rsidR="001E5B98" w:rsidRPr="00F43AEA" w:rsidRDefault="001E5B98"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1E5B98" w:rsidRPr="00F43AEA" w14:paraId="7897C8C1" w14:textId="77777777" w:rsidTr="00F43AEA">
        <w:trPr>
          <w:trHeight w:val="572"/>
        </w:trPr>
        <w:tc>
          <w:tcPr>
            <w:tcW w:w="1076" w:type="dxa"/>
            <w:vAlign w:val="center"/>
          </w:tcPr>
          <w:p w14:paraId="1DB53C2D" w14:textId="1C2736DC" w:rsidR="001E5B98" w:rsidRPr="00F43AEA" w:rsidRDefault="001E5B98" w:rsidP="003E50EB">
            <w:pPr>
              <w:jc w:val="both"/>
              <w:rPr>
                <w:rFonts w:ascii="Arial" w:hAnsi="Arial" w:cs="Arial"/>
                <w:sz w:val="24"/>
                <w:szCs w:val="24"/>
                <w:lang w:eastAsia="zh-TW"/>
              </w:rPr>
            </w:pPr>
            <w:r w:rsidRPr="00F43AEA">
              <w:rPr>
                <w:rFonts w:ascii="Arial" w:hAnsi="Arial" w:cs="Arial"/>
                <w:sz w:val="24"/>
                <w:szCs w:val="24"/>
                <w:lang w:eastAsia="zh-TW"/>
              </w:rPr>
              <w:lastRenderedPageBreak/>
              <w:t>14</w:t>
            </w:r>
          </w:p>
        </w:tc>
        <w:tc>
          <w:tcPr>
            <w:tcW w:w="3240" w:type="dxa"/>
            <w:vAlign w:val="center"/>
          </w:tcPr>
          <w:p w14:paraId="550745B6" w14:textId="54A2A55D" w:rsidR="001E5B98" w:rsidRPr="00F43AEA" w:rsidRDefault="001E5B98" w:rsidP="001E5B98">
            <w:pPr>
              <w:jc w:val="both"/>
              <w:rPr>
                <w:rFonts w:ascii="Arial" w:hAnsi="Arial" w:cs="Arial"/>
                <w:sz w:val="24"/>
                <w:szCs w:val="24"/>
                <w:lang w:eastAsia="zh-TW"/>
              </w:rPr>
            </w:pPr>
            <w:r w:rsidRPr="00F43AEA">
              <w:rPr>
                <w:rFonts w:ascii="Arial" w:hAnsi="Arial" w:cs="Arial"/>
                <w:sz w:val="24"/>
                <w:szCs w:val="24"/>
                <w:lang w:eastAsia="zh-TW"/>
              </w:rPr>
              <w:t>As a logistic manager. I want to view a list of assets</w:t>
            </w:r>
          </w:p>
          <w:p w14:paraId="130A35C1" w14:textId="77777777" w:rsidR="001E5B98" w:rsidRPr="00F43AEA" w:rsidRDefault="001E5B98" w:rsidP="001E5B98">
            <w:pPr>
              <w:jc w:val="both"/>
              <w:rPr>
                <w:rFonts w:ascii="Arial" w:hAnsi="Arial" w:cs="Arial"/>
                <w:sz w:val="24"/>
                <w:szCs w:val="24"/>
                <w:lang w:eastAsia="zh-TW"/>
              </w:rPr>
            </w:pPr>
          </w:p>
          <w:p w14:paraId="4CD249A9" w14:textId="0ED5EDD6" w:rsidR="001E5B98" w:rsidRPr="00F43AEA" w:rsidRDefault="001E5B98" w:rsidP="001E5B98">
            <w:pPr>
              <w:jc w:val="both"/>
              <w:rPr>
                <w:rFonts w:ascii="Arial" w:hAnsi="Arial" w:cs="Arial"/>
                <w:sz w:val="24"/>
                <w:szCs w:val="24"/>
                <w:lang w:eastAsia="zh-TW"/>
              </w:rPr>
            </w:pPr>
            <w:r w:rsidRPr="00F43AEA">
              <w:rPr>
                <w:rFonts w:ascii="Arial" w:hAnsi="Arial" w:cs="Arial"/>
                <w:i/>
                <w:sz w:val="24"/>
                <w:szCs w:val="24"/>
                <w:lang w:eastAsia="zh-TW"/>
              </w:rPr>
              <w:t>Create a table list of assets</w:t>
            </w:r>
          </w:p>
        </w:tc>
        <w:tc>
          <w:tcPr>
            <w:tcW w:w="1080" w:type="dxa"/>
            <w:vAlign w:val="center"/>
          </w:tcPr>
          <w:p w14:paraId="3A60C4E4" w14:textId="24B58D5A" w:rsidR="001E5B98" w:rsidRPr="00F43AEA" w:rsidRDefault="001E5B98" w:rsidP="003E50EB">
            <w:pPr>
              <w:jc w:val="both"/>
              <w:rPr>
                <w:rFonts w:ascii="Arial" w:hAnsi="Arial" w:cs="Arial"/>
                <w:sz w:val="24"/>
                <w:szCs w:val="24"/>
                <w:lang w:eastAsia="zh-TW"/>
              </w:rPr>
            </w:pPr>
            <w:r w:rsidRPr="00F43AEA">
              <w:rPr>
                <w:rFonts w:ascii="Arial" w:hAnsi="Arial" w:cs="Arial"/>
                <w:sz w:val="24"/>
                <w:szCs w:val="24"/>
                <w:lang w:eastAsia="zh-TW"/>
              </w:rPr>
              <w:t>2</w:t>
            </w:r>
          </w:p>
        </w:tc>
        <w:tc>
          <w:tcPr>
            <w:tcW w:w="1380" w:type="dxa"/>
            <w:vAlign w:val="center"/>
          </w:tcPr>
          <w:p w14:paraId="2D6E3945" w14:textId="63FC7322" w:rsidR="001E5B98" w:rsidRPr="00F43AEA" w:rsidRDefault="001E5B98"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1E5B98" w:rsidRPr="00F43AEA" w14:paraId="6D7E25F0" w14:textId="77777777" w:rsidTr="00F43AEA">
        <w:trPr>
          <w:trHeight w:val="572"/>
        </w:trPr>
        <w:tc>
          <w:tcPr>
            <w:tcW w:w="1076" w:type="dxa"/>
            <w:vAlign w:val="center"/>
          </w:tcPr>
          <w:p w14:paraId="2DFE9C5E" w14:textId="66D9DD74" w:rsidR="001E5B98" w:rsidRPr="00F43AEA" w:rsidRDefault="001E5B98" w:rsidP="003E50EB">
            <w:pPr>
              <w:jc w:val="both"/>
              <w:rPr>
                <w:rFonts w:ascii="Arial" w:hAnsi="Arial" w:cs="Arial"/>
                <w:sz w:val="24"/>
                <w:szCs w:val="24"/>
                <w:lang w:eastAsia="zh-TW"/>
              </w:rPr>
            </w:pPr>
            <w:r w:rsidRPr="00F43AEA">
              <w:rPr>
                <w:rFonts w:ascii="Arial" w:hAnsi="Arial" w:cs="Arial"/>
                <w:sz w:val="24"/>
                <w:szCs w:val="24"/>
                <w:lang w:eastAsia="zh-TW"/>
              </w:rPr>
              <w:t>15</w:t>
            </w:r>
          </w:p>
        </w:tc>
        <w:tc>
          <w:tcPr>
            <w:tcW w:w="3240" w:type="dxa"/>
            <w:vAlign w:val="center"/>
          </w:tcPr>
          <w:p w14:paraId="2A90E216" w14:textId="3ACC6FB3" w:rsidR="001E5B98" w:rsidRPr="00F43AEA" w:rsidRDefault="001E5B98" w:rsidP="001E5B98">
            <w:pPr>
              <w:jc w:val="both"/>
              <w:rPr>
                <w:rFonts w:ascii="Arial" w:hAnsi="Arial" w:cs="Arial"/>
                <w:sz w:val="24"/>
                <w:szCs w:val="24"/>
                <w:lang w:eastAsia="zh-TW"/>
              </w:rPr>
            </w:pPr>
            <w:r w:rsidRPr="00F43AEA">
              <w:rPr>
                <w:rFonts w:ascii="Arial" w:hAnsi="Arial" w:cs="Arial"/>
                <w:sz w:val="24"/>
                <w:szCs w:val="24"/>
                <w:lang w:eastAsia="zh-TW"/>
              </w:rPr>
              <w:t>As a logistic manager, I want to create an account for Asset Mgmt. officer.</w:t>
            </w:r>
          </w:p>
          <w:p w14:paraId="133E38CA" w14:textId="77777777" w:rsidR="001E5B98" w:rsidRPr="00F43AEA" w:rsidRDefault="001E5B98" w:rsidP="001E5B98">
            <w:pPr>
              <w:jc w:val="both"/>
              <w:rPr>
                <w:rFonts w:ascii="Arial" w:hAnsi="Arial" w:cs="Arial"/>
                <w:sz w:val="24"/>
                <w:szCs w:val="24"/>
                <w:lang w:eastAsia="zh-TW"/>
              </w:rPr>
            </w:pPr>
          </w:p>
          <w:p w14:paraId="1BC19279" w14:textId="55156C35" w:rsidR="001E5B98" w:rsidRPr="00F43AEA" w:rsidRDefault="001E5B98" w:rsidP="001E5B98">
            <w:pPr>
              <w:jc w:val="both"/>
              <w:rPr>
                <w:rFonts w:ascii="Arial" w:hAnsi="Arial" w:cs="Arial"/>
                <w:sz w:val="24"/>
                <w:szCs w:val="24"/>
                <w:lang w:eastAsia="zh-TW"/>
              </w:rPr>
            </w:pPr>
            <w:r w:rsidRPr="00F43AEA">
              <w:rPr>
                <w:rFonts w:ascii="Arial" w:hAnsi="Arial" w:cs="Arial"/>
                <w:i/>
                <w:sz w:val="24"/>
                <w:szCs w:val="24"/>
                <w:lang w:eastAsia="zh-TW"/>
              </w:rPr>
              <w:t>Add create account function to logistic manager panel.</w:t>
            </w:r>
          </w:p>
        </w:tc>
        <w:tc>
          <w:tcPr>
            <w:tcW w:w="1080" w:type="dxa"/>
            <w:vAlign w:val="center"/>
          </w:tcPr>
          <w:p w14:paraId="6C1CFB01" w14:textId="4FE609E8" w:rsidR="001E5B98" w:rsidRPr="00F43AEA" w:rsidRDefault="001E5B98" w:rsidP="003E50EB">
            <w:pPr>
              <w:jc w:val="both"/>
              <w:rPr>
                <w:rFonts w:ascii="Arial" w:hAnsi="Arial" w:cs="Arial"/>
                <w:sz w:val="24"/>
                <w:szCs w:val="24"/>
                <w:lang w:eastAsia="zh-TW"/>
              </w:rPr>
            </w:pPr>
            <w:r w:rsidRPr="00F43AEA">
              <w:rPr>
                <w:rFonts w:ascii="Arial" w:hAnsi="Arial" w:cs="Arial"/>
                <w:sz w:val="24"/>
                <w:szCs w:val="24"/>
                <w:lang w:eastAsia="zh-TW"/>
              </w:rPr>
              <w:t>3</w:t>
            </w:r>
          </w:p>
        </w:tc>
        <w:tc>
          <w:tcPr>
            <w:tcW w:w="1380" w:type="dxa"/>
            <w:vAlign w:val="center"/>
          </w:tcPr>
          <w:p w14:paraId="2ED64768" w14:textId="4716E7FE" w:rsidR="001E5B98" w:rsidRPr="00F43AEA" w:rsidRDefault="001E5B98"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1E5B98" w:rsidRPr="00F43AEA" w14:paraId="16898DB8" w14:textId="77777777" w:rsidTr="00F43AEA">
        <w:trPr>
          <w:trHeight w:val="572"/>
        </w:trPr>
        <w:tc>
          <w:tcPr>
            <w:tcW w:w="1076" w:type="dxa"/>
            <w:vAlign w:val="center"/>
          </w:tcPr>
          <w:p w14:paraId="1C5FF9A0" w14:textId="473C8E36" w:rsidR="001E5B98" w:rsidRPr="00F43AEA" w:rsidRDefault="001E5B98" w:rsidP="003E50EB">
            <w:pPr>
              <w:jc w:val="both"/>
              <w:rPr>
                <w:rFonts w:ascii="Arial" w:hAnsi="Arial" w:cs="Arial"/>
                <w:sz w:val="24"/>
                <w:szCs w:val="24"/>
                <w:lang w:eastAsia="zh-TW"/>
              </w:rPr>
            </w:pPr>
            <w:r w:rsidRPr="00F43AEA">
              <w:rPr>
                <w:rFonts w:ascii="Arial" w:hAnsi="Arial" w:cs="Arial"/>
                <w:sz w:val="24"/>
                <w:szCs w:val="24"/>
                <w:lang w:eastAsia="zh-TW"/>
              </w:rPr>
              <w:t>16</w:t>
            </w:r>
          </w:p>
        </w:tc>
        <w:tc>
          <w:tcPr>
            <w:tcW w:w="3240" w:type="dxa"/>
            <w:vAlign w:val="center"/>
          </w:tcPr>
          <w:p w14:paraId="14FF213F" w14:textId="77777777" w:rsidR="001E5B98" w:rsidRPr="00F43AEA" w:rsidRDefault="001E5B98" w:rsidP="001E5B98">
            <w:pPr>
              <w:jc w:val="both"/>
              <w:rPr>
                <w:rFonts w:ascii="Arial" w:hAnsi="Arial" w:cs="Arial"/>
                <w:sz w:val="24"/>
                <w:szCs w:val="24"/>
                <w:lang w:eastAsia="zh-TW"/>
              </w:rPr>
            </w:pPr>
            <w:r w:rsidRPr="00F43AEA">
              <w:rPr>
                <w:rFonts w:ascii="Arial" w:hAnsi="Arial" w:cs="Arial"/>
                <w:sz w:val="24"/>
                <w:szCs w:val="24"/>
                <w:lang w:eastAsia="zh-TW"/>
              </w:rPr>
              <w:t>As an Asset Mgmt. officer, I want to have a list of all assets in the company.</w:t>
            </w:r>
          </w:p>
          <w:p w14:paraId="1AAB3C44" w14:textId="77777777" w:rsidR="001E5B98" w:rsidRPr="00F43AEA" w:rsidRDefault="001E5B98" w:rsidP="001E5B98">
            <w:pPr>
              <w:jc w:val="both"/>
              <w:rPr>
                <w:rFonts w:ascii="Arial" w:hAnsi="Arial" w:cs="Arial"/>
                <w:sz w:val="24"/>
                <w:szCs w:val="24"/>
                <w:lang w:eastAsia="zh-TW"/>
              </w:rPr>
            </w:pPr>
          </w:p>
          <w:p w14:paraId="28F83050" w14:textId="3633B008" w:rsidR="001E5B98" w:rsidRPr="00F43AEA" w:rsidRDefault="001E5B98" w:rsidP="001E5B98">
            <w:pPr>
              <w:jc w:val="both"/>
              <w:rPr>
                <w:rFonts w:ascii="Arial" w:hAnsi="Arial" w:cs="Arial"/>
                <w:sz w:val="24"/>
                <w:szCs w:val="24"/>
                <w:lang w:eastAsia="zh-TW"/>
              </w:rPr>
            </w:pPr>
            <w:r w:rsidRPr="00F43AEA">
              <w:rPr>
                <w:rFonts w:ascii="Arial" w:hAnsi="Arial" w:cs="Arial"/>
                <w:i/>
                <w:sz w:val="24"/>
                <w:szCs w:val="24"/>
                <w:lang w:eastAsia="zh-TW"/>
              </w:rPr>
              <w:t>Create a table listing for all asset</w:t>
            </w:r>
          </w:p>
        </w:tc>
        <w:tc>
          <w:tcPr>
            <w:tcW w:w="1080" w:type="dxa"/>
            <w:vAlign w:val="center"/>
          </w:tcPr>
          <w:p w14:paraId="546247F3" w14:textId="77F4E6A3" w:rsidR="001E5B98" w:rsidRPr="00F43AEA" w:rsidRDefault="001E5B98" w:rsidP="003E50EB">
            <w:pPr>
              <w:jc w:val="both"/>
              <w:rPr>
                <w:rFonts w:ascii="Arial" w:hAnsi="Arial" w:cs="Arial"/>
                <w:sz w:val="24"/>
                <w:szCs w:val="24"/>
                <w:lang w:eastAsia="zh-TW"/>
              </w:rPr>
            </w:pPr>
            <w:r w:rsidRPr="00F43AEA">
              <w:rPr>
                <w:rFonts w:ascii="Arial" w:hAnsi="Arial" w:cs="Arial"/>
                <w:sz w:val="24"/>
                <w:szCs w:val="24"/>
                <w:lang w:eastAsia="zh-TW"/>
              </w:rPr>
              <w:t>4</w:t>
            </w:r>
          </w:p>
        </w:tc>
        <w:tc>
          <w:tcPr>
            <w:tcW w:w="1380" w:type="dxa"/>
            <w:vAlign w:val="center"/>
          </w:tcPr>
          <w:p w14:paraId="596F1BC7" w14:textId="09410337" w:rsidR="001E5B98" w:rsidRPr="00F43AEA" w:rsidRDefault="001E5B98"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1E5B98" w:rsidRPr="00F43AEA" w14:paraId="49E0918C" w14:textId="77777777" w:rsidTr="00F43AEA">
        <w:trPr>
          <w:trHeight w:val="572"/>
        </w:trPr>
        <w:tc>
          <w:tcPr>
            <w:tcW w:w="1076" w:type="dxa"/>
            <w:vAlign w:val="center"/>
          </w:tcPr>
          <w:p w14:paraId="273CBC5B" w14:textId="007BC281" w:rsidR="001E5B98" w:rsidRPr="00F43AEA" w:rsidRDefault="001B62BF" w:rsidP="003E50EB">
            <w:pPr>
              <w:jc w:val="both"/>
              <w:rPr>
                <w:rFonts w:ascii="Arial" w:hAnsi="Arial" w:cs="Arial"/>
                <w:sz w:val="24"/>
                <w:szCs w:val="24"/>
                <w:lang w:eastAsia="zh-TW"/>
              </w:rPr>
            </w:pPr>
            <w:r w:rsidRPr="00F43AEA">
              <w:rPr>
                <w:rFonts w:ascii="Arial" w:hAnsi="Arial" w:cs="Arial"/>
                <w:sz w:val="24"/>
                <w:szCs w:val="24"/>
                <w:lang w:eastAsia="zh-TW"/>
              </w:rPr>
              <w:t>17</w:t>
            </w:r>
          </w:p>
        </w:tc>
        <w:tc>
          <w:tcPr>
            <w:tcW w:w="3240" w:type="dxa"/>
            <w:vAlign w:val="center"/>
          </w:tcPr>
          <w:p w14:paraId="6FB94F7F" w14:textId="77777777" w:rsidR="001E5B98" w:rsidRPr="00F43AEA" w:rsidRDefault="001B62BF" w:rsidP="001E5B98">
            <w:pPr>
              <w:jc w:val="both"/>
              <w:rPr>
                <w:rFonts w:ascii="Arial" w:hAnsi="Arial" w:cs="Arial"/>
                <w:sz w:val="24"/>
                <w:szCs w:val="24"/>
                <w:lang w:eastAsia="zh-TW"/>
              </w:rPr>
            </w:pPr>
            <w:r w:rsidRPr="00F43AEA">
              <w:rPr>
                <w:rFonts w:ascii="Arial" w:hAnsi="Arial" w:cs="Arial"/>
                <w:sz w:val="24"/>
                <w:szCs w:val="24"/>
                <w:lang w:eastAsia="zh-TW"/>
              </w:rPr>
              <w:t>As an Asset Mgmt. officer, I want to add new asset in the table</w:t>
            </w:r>
          </w:p>
          <w:p w14:paraId="332BA310" w14:textId="77777777" w:rsidR="001B62BF" w:rsidRPr="00F43AEA" w:rsidRDefault="001B62BF" w:rsidP="001E5B98">
            <w:pPr>
              <w:jc w:val="both"/>
              <w:rPr>
                <w:rFonts w:ascii="Arial" w:hAnsi="Arial" w:cs="Arial"/>
                <w:sz w:val="24"/>
                <w:szCs w:val="24"/>
                <w:lang w:eastAsia="zh-TW"/>
              </w:rPr>
            </w:pPr>
          </w:p>
          <w:p w14:paraId="6012B4BE" w14:textId="2C1B7441" w:rsidR="001B62BF" w:rsidRPr="00F43AEA" w:rsidRDefault="001B62BF" w:rsidP="001E5B98">
            <w:pPr>
              <w:jc w:val="both"/>
              <w:rPr>
                <w:rFonts w:ascii="Arial" w:hAnsi="Arial" w:cs="Arial"/>
                <w:i/>
                <w:sz w:val="24"/>
                <w:szCs w:val="24"/>
                <w:lang w:eastAsia="zh-TW"/>
              </w:rPr>
            </w:pPr>
            <w:r w:rsidRPr="00F43AEA">
              <w:rPr>
                <w:rFonts w:ascii="Arial" w:hAnsi="Arial" w:cs="Arial"/>
                <w:i/>
                <w:sz w:val="24"/>
                <w:szCs w:val="24"/>
                <w:lang w:eastAsia="zh-TW"/>
              </w:rPr>
              <w:t>Create a add asset function</w:t>
            </w:r>
          </w:p>
        </w:tc>
        <w:tc>
          <w:tcPr>
            <w:tcW w:w="1080" w:type="dxa"/>
            <w:vAlign w:val="center"/>
          </w:tcPr>
          <w:p w14:paraId="48ACB404" w14:textId="12AF8D1C" w:rsidR="001E5B98" w:rsidRPr="00F43AEA" w:rsidRDefault="001B62BF" w:rsidP="003E50EB">
            <w:pPr>
              <w:jc w:val="both"/>
              <w:rPr>
                <w:rFonts w:ascii="Arial" w:hAnsi="Arial" w:cs="Arial"/>
                <w:sz w:val="24"/>
                <w:szCs w:val="24"/>
                <w:lang w:eastAsia="zh-TW"/>
              </w:rPr>
            </w:pPr>
            <w:r w:rsidRPr="00F43AEA">
              <w:rPr>
                <w:rFonts w:ascii="Arial" w:hAnsi="Arial" w:cs="Arial"/>
                <w:sz w:val="24"/>
                <w:szCs w:val="24"/>
                <w:lang w:eastAsia="zh-TW"/>
              </w:rPr>
              <w:t>5</w:t>
            </w:r>
          </w:p>
        </w:tc>
        <w:tc>
          <w:tcPr>
            <w:tcW w:w="1380" w:type="dxa"/>
            <w:vAlign w:val="center"/>
          </w:tcPr>
          <w:p w14:paraId="2482D2E0" w14:textId="73C53619" w:rsidR="001E5B98" w:rsidRPr="00F43AEA" w:rsidRDefault="001B62BF"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32080B" w:rsidRPr="00F43AEA" w14:paraId="6CD4BA98" w14:textId="77777777" w:rsidTr="0032080B">
        <w:trPr>
          <w:trHeight w:val="572"/>
        </w:trPr>
        <w:tc>
          <w:tcPr>
            <w:tcW w:w="6776" w:type="dxa"/>
            <w:gridSpan w:val="4"/>
            <w:shd w:val="clear" w:color="auto" w:fill="BFBFBF" w:themeFill="background1" w:themeFillShade="BF"/>
            <w:vAlign w:val="center"/>
          </w:tcPr>
          <w:p w14:paraId="14E69452" w14:textId="29459BF4" w:rsidR="0032080B" w:rsidRPr="00F43AEA" w:rsidRDefault="0032080B" w:rsidP="0032080B">
            <w:pPr>
              <w:jc w:val="center"/>
              <w:rPr>
                <w:rFonts w:ascii="Arial" w:hAnsi="Arial" w:cs="Arial"/>
                <w:b/>
                <w:sz w:val="24"/>
                <w:szCs w:val="24"/>
                <w:lang w:eastAsia="zh-TW"/>
              </w:rPr>
            </w:pPr>
            <w:r w:rsidRPr="00F43AEA">
              <w:rPr>
                <w:rFonts w:ascii="Arial" w:hAnsi="Arial" w:cs="Arial"/>
                <w:b/>
                <w:sz w:val="24"/>
                <w:szCs w:val="24"/>
                <w:lang w:eastAsia="zh-TW"/>
              </w:rPr>
              <w:t>Project Management</w:t>
            </w:r>
          </w:p>
        </w:tc>
      </w:tr>
      <w:tr w:rsidR="004D12F7" w:rsidRPr="00F43AEA" w14:paraId="5A00E130" w14:textId="77777777" w:rsidTr="00F43AEA">
        <w:trPr>
          <w:trHeight w:val="572"/>
        </w:trPr>
        <w:tc>
          <w:tcPr>
            <w:tcW w:w="1076" w:type="dxa"/>
            <w:vAlign w:val="center"/>
          </w:tcPr>
          <w:p w14:paraId="2FCA43BA" w14:textId="6ECBD9F5" w:rsidR="004D12F7" w:rsidRPr="00F43AEA" w:rsidRDefault="004D12F7" w:rsidP="003E50EB">
            <w:pPr>
              <w:jc w:val="both"/>
              <w:rPr>
                <w:rFonts w:ascii="Arial" w:hAnsi="Arial" w:cs="Arial"/>
                <w:sz w:val="24"/>
                <w:szCs w:val="24"/>
                <w:lang w:eastAsia="zh-TW"/>
              </w:rPr>
            </w:pPr>
            <w:r w:rsidRPr="00F43AEA">
              <w:rPr>
                <w:rFonts w:ascii="Arial" w:hAnsi="Arial" w:cs="Arial"/>
                <w:sz w:val="24"/>
                <w:szCs w:val="24"/>
                <w:lang w:eastAsia="zh-TW"/>
              </w:rPr>
              <w:t>18</w:t>
            </w:r>
          </w:p>
        </w:tc>
        <w:tc>
          <w:tcPr>
            <w:tcW w:w="3240" w:type="dxa"/>
            <w:vAlign w:val="center"/>
          </w:tcPr>
          <w:p w14:paraId="411CAB04" w14:textId="78C7BE31" w:rsidR="004D12F7" w:rsidRPr="00F43AEA" w:rsidRDefault="004D12F7" w:rsidP="00B91247">
            <w:pPr>
              <w:jc w:val="both"/>
              <w:rPr>
                <w:rFonts w:ascii="Arial" w:hAnsi="Arial" w:cs="Arial"/>
                <w:sz w:val="24"/>
                <w:szCs w:val="24"/>
                <w:lang w:eastAsia="zh-TW"/>
              </w:rPr>
            </w:pPr>
            <w:r w:rsidRPr="00F43AEA">
              <w:rPr>
                <w:rFonts w:ascii="Arial" w:hAnsi="Arial" w:cs="Arial"/>
                <w:sz w:val="24"/>
                <w:szCs w:val="24"/>
                <w:lang w:eastAsia="zh-TW"/>
              </w:rPr>
              <w:t>As a logistic manager, I want to have an access to Project Mgmt. department</w:t>
            </w:r>
          </w:p>
          <w:p w14:paraId="03D99418" w14:textId="77777777" w:rsidR="004D12F7" w:rsidRPr="00F43AEA" w:rsidRDefault="004D12F7" w:rsidP="00B91247">
            <w:pPr>
              <w:jc w:val="both"/>
              <w:rPr>
                <w:rFonts w:ascii="Arial" w:hAnsi="Arial" w:cs="Arial"/>
                <w:sz w:val="24"/>
                <w:szCs w:val="24"/>
                <w:lang w:eastAsia="zh-TW"/>
              </w:rPr>
            </w:pPr>
          </w:p>
          <w:p w14:paraId="7D94F728" w14:textId="00E688CB" w:rsidR="004D12F7" w:rsidRPr="00F43AEA" w:rsidRDefault="004D12F7" w:rsidP="004D12F7">
            <w:pPr>
              <w:jc w:val="both"/>
              <w:rPr>
                <w:rFonts w:ascii="Arial" w:hAnsi="Arial" w:cs="Arial"/>
                <w:sz w:val="24"/>
                <w:szCs w:val="24"/>
                <w:lang w:eastAsia="zh-TW"/>
              </w:rPr>
            </w:pPr>
            <w:r w:rsidRPr="00F43AEA">
              <w:rPr>
                <w:rFonts w:ascii="Arial" w:hAnsi="Arial" w:cs="Arial"/>
                <w:i/>
                <w:sz w:val="24"/>
                <w:szCs w:val="24"/>
                <w:lang w:eastAsia="zh-TW"/>
              </w:rPr>
              <w:t>Integrate Project Mgmt. dashboard to admin panel</w:t>
            </w:r>
          </w:p>
        </w:tc>
        <w:tc>
          <w:tcPr>
            <w:tcW w:w="1080" w:type="dxa"/>
            <w:vAlign w:val="center"/>
          </w:tcPr>
          <w:p w14:paraId="56DAA966" w14:textId="7038B622" w:rsidR="004D12F7" w:rsidRPr="00F43AEA" w:rsidRDefault="004D12F7" w:rsidP="003E50EB">
            <w:pPr>
              <w:jc w:val="both"/>
              <w:rPr>
                <w:rFonts w:ascii="Arial" w:hAnsi="Arial" w:cs="Arial"/>
                <w:sz w:val="24"/>
                <w:szCs w:val="24"/>
                <w:lang w:eastAsia="zh-TW"/>
              </w:rPr>
            </w:pPr>
            <w:r w:rsidRPr="00F43AEA">
              <w:rPr>
                <w:rFonts w:ascii="Arial" w:hAnsi="Arial" w:cs="Arial"/>
                <w:sz w:val="24"/>
                <w:szCs w:val="24"/>
                <w:lang w:eastAsia="zh-TW"/>
              </w:rPr>
              <w:t>1</w:t>
            </w:r>
          </w:p>
        </w:tc>
        <w:tc>
          <w:tcPr>
            <w:tcW w:w="1380" w:type="dxa"/>
            <w:vAlign w:val="center"/>
          </w:tcPr>
          <w:p w14:paraId="1DA18F3D" w14:textId="4AB033EE" w:rsidR="004D12F7" w:rsidRPr="00F43AEA" w:rsidRDefault="004D12F7"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4D12F7" w:rsidRPr="00F43AEA" w14:paraId="6D557543" w14:textId="77777777" w:rsidTr="00F43AEA">
        <w:trPr>
          <w:trHeight w:val="572"/>
        </w:trPr>
        <w:tc>
          <w:tcPr>
            <w:tcW w:w="1076" w:type="dxa"/>
            <w:vAlign w:val="center"/>
          </w:tcPr>
          <w:p w14:paraId="012594FF" w14:textId="1D757EF2" w:rsidR="004D12F7" w:rsidRPr="00F43AEA" w:rsidRDefault="004D12F7" w:rsidP="003E50EB">
            <w:pPr>
              <w:jc w:val="both"/>
              <w:rPr>
                <w:rFonts w:ascii="Arial" w:hAnsi="Arial" w:cs="Arial"/>
                <w:sz w:val="24"/>
                <w:szCs w:val="24"/>
                <w:lang w:eastAsia="zh-TW"/>
              </w:rPr>
            </w:pPr>
            <w:r w:rsidRPr="00F43AEA">
              <w:rPr>
                <w:rFonts w:ascii="Arial" w:hAnsi="Arial" w:cs="Arial"/>
                <w:sz w:val="24"/>
                <w:szCs w:val="24"/>
                <w:lang w:eastAsia="zh-TW"/>
              </w:rPr>
              <w:t>19</w:t>
            </w:r>
          </w:p>
        </w:tc>
        <w:tc>
          <w:tcPr>
            <w:tcW w:w="3240" w:type="dxa"/>
            <w:vAlign w:val="center"/>
          </w:tcPr>
          <w:p w14:paraId="2A0CD4F7" w14:textId="5004B8C7" w:rsidR="00C4080F" w:rsidRPr="00F43AEA" w:rsidRDefault="00C4080F" w:rsidP="00C4080F">
            <w:pPr>
              <w:jc w:val="both"/>
              <w:rPr>
                <w:rFonts w:ascii="Arial" w:hAnsi="Arial" w:cs="Arial"/>
                <w:sz w:val="24"/>
                <w:szCs w:val="24"/>
                <w:lang w:eastAsia="zh-TW"/>
              </w:rPr>
            </w:pPr>
            <w:r w:rsidRPr="00F43AEA">
              <w:rPr>
                <w:rFonts w:ascii="Arial" w:hAnsi="Arial" w:cs="Arial"/>
                <w:sz w:val="24"/>
                <w:szCs w:val="24"/>
                <w:lang w:eastAsia="zh-TW"/>
              </w:rPr>
              <w:t>As a logistic manager</w:t>
            </w:r>
            <w:r w:rsidR="008E0991" w:rsidRPr="00F43AEA">
              <w:rPr>
                <w:rFonts w:ascii="Arial" w:hAnsi="Arial" w:cs="Arial"/>
                <w:sz w:val="24"/>
                <w:szCs w:val="24"/>
                <w:lang w:eastAsia="zh-TW"/>
              </w:rPr>
              <w:t>,</w:t>
            </w:r>
            <w:r w:rsidRPr="00F43AEA">
              <w:rPr>
                <w:rFonts w:ascii="Arial" w:hAnsi="Arial" w:cs="Arial"/>
                <w:sz w:val="24"/>
                <w:szCs w:val="24"/>
                <w:lang w:eastAsia="zh-TW"/>
              </w:rPr>
              <w:t xml:space="preserve"> I want to view a list of projects</w:t>
            </w:r>
          </w:p>
          <w:p w14:paraId="4952D249" w14:textId="77777777" w:rsidR="00C4080F" w:rsidRPr="00F43AEA" w:rsidRDefault="00C4080F" w:rsidP="00C4080F">
            <w:pPr>
              <w:jc w:val="both"/>
              <w:rPr>
                <w:rFonts w:ascii="Arial" w:hAnsi="Arial" w:cs="Arial"/>
                <w:sz w:val="24"/>
                <w:szCs w:val="24"/>
                <w:lang w:eastAsia="zh-TW"/>
              </w:rPr>
            </w:pPr>
          </w:p>
          <w:p w14:paraId="19D1A1E7" w14:textId="4E7CB041" w:rsidR="004D12F7" w:rsidRPr="00F43AEA" w:rsidRDefault="00C4080F" w:rsidP="00C4080F">
            <w:pPr>
              <w:jc w:val="both"/>
              <w:rPr>
                <w:rFonts w:ascii="Arial" w:hAnsi="Arial" w:cs="Arial"/>
                <w:sz w:val="24"/>
                <w:szCs w:val="24"/>
                <w:lang w:eastAsia="zh-TW"/>
              </w:rPr>
            </w:pPr>
            <w:r w:rsidRPr="00F43AEA">
              <w:rPr>
                <w:rFonts w:ascii="Arial" w:hAnsi="Arial" w:cs="Arial"/>
                <w:i/>
                <w:sz w:val="24"/>
                <w:szCs w:val="24"/>
                <w:lang w:eastAsia="zh-TW"/>
              </w:rPr>
              <w:t>Create a table list of projects</w:t>
            </w:r>
          </w:p>
        </w:tc>
        <w:tc>
          <w:tcPr>
            <w:tcW w:w="1080" w:type="dxa"/>
            <w:vAlign w:val="center"/>
          </w:tcPr>
          <w:p w14:paraId="1A3CD54A" w14:textId="20828FFF" w:rsidR="004D12F7" w:rsidRPr="00F43AEA" w:rsidRDefault="00C4080F" w:rsidP="003E50EB">
            <w:pPr>
              <w:jc w:val="both"/>
              <w:rPr>
                <w:rFonts w:ascii="Arial" w:hAnsi="Arial" w:cs="Arial"/>
                <w:sz w:val="24"/>
                <w:szCs w:val="24"/>
                <w:lang w:eastAsia="zh-TW"/>
              </w:rPr>
            </w:pPr>
            <w:r w:rsidRPr="00F43AEA">
              <w:rPr>
                <w:rFonts w:ascii="Arial" w:hAnsi="Arial" w:cs="Arial"/>
                <w:sz w:val="24"/>
                <w:szCs w:val="24"/>
                <w:lang w:eastAsia="zh-TW"/>
              </w:rPr>
              <w:t>2</w:t>
            </w:r>
          </w:p>
        </w:tc>
        <w:tc>
          <w:tcPr>
            <w:tcW w:w="1380" w:type="dxa"/>
            <w:vAlign w:val="center"/>
          </w:tcPr>
          <w:p w14:paraId="2ACF49F8" w14:textId="4BDAF012" w:rsidR="004D12F7" w:rsidRPr="00F43AEA" w:rsidRDefault="00C4080F"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4D12F7" w:rsidRPr="00F43AEA" w14:paraId="5727F0B5" w14:textId="77777777" w:rsidTr="00F43AEA">
        <w:trPr>
          <w:trHeight w:val="572"/>
        </w:trPr>
        <w:tc>
          <w:tcPr>
            <w:tcW w:w="1076" w:type="dxa"/>
            <w:vAlign w:val="center"/>
          </w:tcPr>
          <w:p w14:paraId="4067A68B" w14:textId="3F93D5F7" w:rsidR="004D12F7" w:rsidRPr="00F43AEA" w:rsidRDefault="004D12F7" w:rsidP="003E50EB">
            <w:pPr>
              <w:jc w:val="both"/>
              <w:rPr>
                <w:rFonts w:ascii="Arial" w:hAnsi="Arial" w:cs="Arial"/>
                <w:sz w:val="24"/>
                <w:szCs w:val="24"/>
                <w:lang w:eastAsia="zh-TW"/>
              </w:rPr>
            </w:pPr>
            <w:r w:rsidRPr="00F43AEA">
              <w:rPr>
                <w:rFonts w:ascii="Arial" w:hAnsi="Arial" w:cs="Arial"/>
                <w:sz w:val="24"/>
                <w:szCs w:val="24"/>
                <w:lang w:eastAsia="zh-TW"/>
              </w:rPr>
              <w:t>20</w:t>
            </w:r>
          </w:p>
        </w:tc>
        <w:tc>
          <w:tcPr>
            <w:tcW w:w="3240" w:type="dxa"/>
            <w:vAlign w:val="center"/>
          </w:tcPr>
          <w:p w14:paraId="0E5FD44F" w14:textId="7A027C56" w:rsidR="00EA6809" w:rsidRPr="00F43AEA" w:rsidRDefault="00EA6809" w:rsidP="00EA6809">
            <w:pPr>
              <w:jc w:val="both"/>
              <w:rPr>
                <w:rFonts w:ascii="Arial" w:hAnsi="Arial" w:cs="Arial"/>
                <w:sz w:val="24"/>
                <w:szCs w:val="24"/>
                <w:lang w:eastAsia="zh-TW"/>
              </w:rPr>
            </w:pPr>
            <w:r w:rsidRPr="00F43AEA">
              <w:rPr>
                <w:rFonts w:ascii="Arial" w:hAnsi="Arial" w:cs="Arial"/>
                <w:sz w:val="24"/>
                <w:szCs w:val="24"/>
                <w:lang w:eastAsia="zh-TW"/>
              </w:rPr>
              <w:t xml:space="preserve">As a logistic manager, I want to create an account </w:t>
            </w:r>
            <w:r w:rsidRPr="00F43AEA">
              <w:rPr>
                <w:rFonts w:ascii="Arial" w:hAnsi="Arial" w:cs="Arial"/>
                <w:sz w:val="24"/>
                <w:szCs w:val="24"/>
                <w:lang w:eastAsia="zh-TW"/>
              </w:rPr>
              <w:lastRenderedPageBreak/>
              <w:t>for Project Mgmt. officer.</w:t>
            </w:r>
          </w:p>
          <w:p w14:paraId="0D609AB1" w14:textId="77777777" w:rsidR="00EA6809" w:rsidRPr="00F43AEA" w:rsidRDefault="00EA6809" w:rsidP="00EA6809">
            <w:pPr>
              <w:jc w:val="both"/>
              <w:rPr>
                <w:rFonts w:ascii="Arial" w:hAnsi="Arial" w:cs="Arial"/>
                <w:sz w:val="24"/>
                <w:szCs w:val="24"/>
                <w:lang w:eastAsia="zh-TW"/>
              </w:rPr>
            </w:pPr>
          </w:p>
          <w:p w14:paraId="636CE76E" w14:textId="4E1B306C" w:rsidR="004D12F7" w:rsidRPr="00F43AEA" w:rsidRDefault="00EA6809" w:rsidP="00EA6809">
            <w:pPr>
              <w:jc w:val="both"/>
              <w:rPr>
                <w:rFonts w:ascii="Arial" w:hAnsi="Arial" w:cs="Arial"/>
                <w:sz w:val="24"/>
                <w:szCs w:val="24"/>
                <w:lang w:eastAsia="zh-TW"/>
              </w:rPr>
            </w:pPr>
            <w:r w:rsidRPr="00F43AEA">
              <w:rPr>
                <w:rFonts w:ascii="Arial" w:hAnsi="Arial" w:cs="Arial"/>
                <w:i/>
                <w:sz w:val="24"/>
                <w:szCs w:val="24"/>
                <w:lang w:eastAsia="zh-TW"/>
              </w:rPr>
              <w:t>Add create account function to logistic manager panel.</w:t>
            </w:r>
          </w:p>
        </w:tc>
        <w:tc>
          <w:tcPr>
            <w:tcW w:w="1080" w:type="dxa"/>
            <w:vAlign w:val="center"/>
          </w:tcPr>
          <w:p w14:paraId="63F744FE" w14:textId="4C68FB0F" w:rsidR="004D12F7" w:rsidRPr="00F43AEA" w:rsidRDefault="00EA6809" w:rsidP="003E50EB">
            <w:pPr>
              <w:jc w:val="both"/>
              <w:rPr>
                <w:rFonts w:ascii="Arial" w:hAnsi="Arial" w:cs="Arial"/>
                <w:sz w:val="24"/>
                <w:szCs w:val="24"/>
                <w:lang w:eastAsia="zh-TW"/>
              </w:rPr>
            </w:pPr>
            <w:r w:rsidRPr="00F43AEA">
              <w:rPr>
                <w:rFonts w:ascii="Arial" w:hAnsi="Arial" w:cs="Arial"/>
                <w:sz w:val="24"/>
                <w:szCs w:val="24"/>
                <w:lang w:eastAsia="zh-TW"/>
              </w:rPr>
              <w:lastRenderedPageBreak/>
              <w:t>3</w:t>
            </w:r>
          </w:p>
        </w:tc>
        <w:tc>
          <w:tcPr>
            <w:tcW w:w="1380" w:type="dxa"/>
            <w:vAlign w:val="center"/>
          </w:tcPr>
          <w:p w14:paraId="201EC2E8" w14:textId="72744630" w:rsidR="004D12F7" w:rsidRPr="00F43AEA" w:rsidRDefault="00EA6809"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8E0991" w:rsidRPr="00F43AEA" w14:paraId="565C259A" w14:textId="77777777" w:rsidTr="00F43AEA">
        <w:trPr>
          <w:trHeight w:val="572"/>
        </w:trPr>
        <w:tc>
          <w:tcPr>
            <w:tcW w:w="1076" w:type="dxa"/>
            <w:vAlign w:val="center"/>
          </w:tcPr>
          <w:p w14:paraId="73F3AC27" w14:textId="77777777" w:rsidR="008E0991" w:rsidRPr="00F43AEA" w:rsidRDefault="008E0991" w:rsidP="003E50EB">
            <w:pPr>
              <w:jc w:val="both"/>
              <w:rPr>
                <w:rFonts w:ascii="Arial" w:hAnsi="Arial" w:cs="Arial"/>
                <w:sz w:val="24"/>
                <w:szCs w:val="24"/>
                <w:lang w:eastAsia="zh-TW"/>
              </w:rPr>
            </w:pPr>
          </w:p>
        </w:tc>
        <w:tc>
          <w:tcPr>
            <w:tcW w:w="3240" w:type="dxa"/>
            <w:vAlign w:val="center"/>
          </w:tcPr>
          <w:p w14:paraId="56C0615A" w14:textId="5139D5DE" w:rsidR="008E0991" w:rsidRPr="00F43AEA" w:rsidRDefault="008E0991" w:rsidP="008E0991">
            <w:pPr>
              <w:jc w:val="both"/>
              <w:rPr>
                <w:rFonts w:ascii="Arial" w:hAnsi="Arial" w:cs="Arial"/>
                <w:sz w:val="24"/>
                <w:szCs w:val="24"/>
                <w:lang w:eastAsia="zh-TW"/>
              </w:rPr>
            </w:pPr>
            <w:r w:rsidRPr="00F43AEA">
              <w:rPr>
                <w:rFonts w:ascii="Arial" w:hAnsi="Arial" w:cs="Arial"/>
                <w:sz w:val="24"/>
                <w:szCs w:val="24"/>
                <w:lang w:eastAsia="zh-TW"/>
              </w:rPr>
              <w:t>As a project management officer, I want to view a list of projects</w:t>
            </w:r>
          </w:p>
          <w:p w14:paraId="2D63A691" w14:textId="77777777" w:rsidR="008E0991" w:rsidRPr="00F43AEA" w:rsidRDefault="008E0991" w:rsidP="008E0991">
            <w:pPr>
              <w:jc w:val="both"/>
              <w:rPr>
                <w:rFonts w:ascii="Arial" w:hAnsi="Arial" w:cs="Arial"/>
                <w:sz w:val="24"/>
                <w:szCs w:val="24"/>
                <w:lang w:eastAsia="zh-TW"/>
              </w:rPr>
            </w:pPr>
          </w:p>
          <w:p w14:paraId="662052F2" w14:textId="62F9DF97" w:rsidR="008E0991" w:rsidRPr="00F43AEA" w:rsidRDefault="008E0991" w:rsidP="008E0991">
            <w:pPr>
              <w:jc w:val="both"/>
              <w:rPr>
                <w:rFonts w:ascii="Arial" w:hAnsi="Arial" w:cs="Arial"/>
                <w:sz w:val="24"/>
                <w:szCs w:val="24"/>
                <w:lang w:eastAsia="zh-TW"/>
              </w:rPr>
            </w:pPr>
            <w:r w:rsidRPr="00F43AEA">
              <w:rPr>
                <w:rFonts w:ascii="Arial" w:hAnsi="Arial" w:cs="Arial"/>
                <w:i/>
                <w:sz w:val="24"/>
                <w:szCs w:val="24"/>
                <w:lang w:eastAsia="zh-TW"/>
              </w:rPr>
              <w:t>Create a table list of projects</w:t>
            </w:r>
          </w:p>
        </w:tc>
        <w:tc>
          <w:tcPr>
            <w:tcW w:w="1080" w:type="dxa"/>
            <w:vAlign w:val="center"/>
          </w:tcPr>
          <w:p w14:paraId="011AF4A5" w14:textId="77777777" w:rsidR="008E0991" w:rsidRPr="00F43AEA" w:rsidRDefault="008E0991" w:rsidP="003E50EB">
            <w:pPr>
              <w:jc w:val="both"/>
              <w:rPr>
                <w:rFonts w:ascii="Arial" w:hAnsi="Arial" w:cs="Arial"/>
                <w:sz w:val="24"/>
                <w:szCs w:val="24"/>
                <w:lang w:eastAsia="zh-TW"/>
              </w:rPr>
            </w:pPr>
          </w:p>
        </w:tc>
        <w:tc>
          <w:tcPr>
            <w:tcW w:w="1380" w:type="dxa"/>
            <w:vAlign w:val="center"/>
          </w:tcPr>
          <w:p w14:paraId="0228128C" w14:textId="29CEC3EE" w:rsidR="008E0991" w:rsidRPr="00F43AEA" w:rsidRDefault="008E0991" w:rsidP="003E50EB">
            <w:pPr>
              <w:jc w:val="both"/>
              <w:rPr>
                <w:rFonts w:ascii="Arial" w:hAnsi="Arial" w:cs="Arial"/>
                <w:sz w:val="24"/>
                <w:szCs w:val="24"/>
                <w:lang w:eastAsia="zh-TW"/>
              </w:rPr>
            </w:pPr>
            <w:r w:rsidRPr="00F43AEA">
              <w:rPr>
                <w:rFonts w:ascii="Arial" w:hAnsi="Arial" w:cs="Arial"/>
                <w:sz w:val="24"/>
                <w:szCs w:val="24"/>
                <w:lang w:eastAsia="zh-TW"/>
              </w:rPr>
              <w:t>On- Going</w:t>
            </w:r>
          </w:p>
        </w:tc>
      </w:tr>
      <w:tr w:rsidR="008E0991" w:rsidRPr="00F43AEA" w14:paraId="53B4FFCF" w14:textId="77777777" w:rsidTr="00F43AEA">
        <w:trPr>
          <w:trHeight w:val="572"/>
        </w:trPr>
        <w:tc>
          <w:tcPr>
            <w:tcW w:w="1076" w:type="dxa"/>
            <w:vAlign w:val="center"/>
          </w:tcPr>
          <w:p w14:paraId="7473D81E" w14:textId="77777777" w:rsidR="008E0991" w:rsidRPr="00F43AEA" w:rsidRDefault="008E0991" w:rsidP="003E50EB">
            <w:pPr>
              <w:jc w:val="both"/>
              <w:rPr>
                <w:rFonts w:ascii="Arial" w:hAnsi="Arial" w:cs="Arial"/>
                <w:sz w:val="24"/>
                <w:szCs w:val="24"/>
                <w:lang w:eastAsia="zh-TW"/>
              </w:rPr>
            </w:pPr>
          </w:p>
        </w:tc>
        <w:tc>
          <w:tcPr>
            <w:tcW w:w="3240" w:type="dxa"/>
            <w:vAlign w:val="center"/>
          </w:tcPr>
          <w:p w14:paraId="429CE251" w14:textId="77777777" w:rsidR="008E0991" w:rsidRPr="00F43AEA" w:rsidRDefault="007B4B7D" w:rsidP="008E0991">
            <w:pPr>
              <w:jc w:val="both"/>
              <w:rPr>
                <w:rFonts w:ascii="Arial" w:hAnsi="Arial" w:cs="Arial"/>
                <w:sz w:val="24"/>
                <w:szCs w:val="24"/>
                <w:lang w:eastAsia="zh-TW"/>
              </w:rPr>
            </w:pPr>
            <w:r w:rsidRPr="00F43AEA">
              <w:rPr>
                <w:rFonts w:ascii="Arial" w:hAnsi="Arial" w:cs="Arial"/>
                <w:sz w:val="24"/>
                <w:szCs w:val="24"/>
                <w:lang w:eastAsia="zh-TW"/>
              </w:rPr>
              <w:t xml:space="preserve">As a project management officer, I want to see the status of </w:t>
            </w:r>
            <w:r w:rsidR="003D00D0" w:rsidRPr="00F43AEA">
              <w:rPr>
                <w:rFonts w:ascii="Arial" w:hAnsi="Arial" w:cs="Arial"/>
                <w:sz w:val="24"/>
                <w:szCs w:val="24"/>
                <w:lang w:eastAsia="zh-TW"/>
              </w:rPr>
              <w:t>our projects</w:t>
            </w:r>
          </w:p>
          <w:p w14:paraId="68E564AC" w14:textId="77777777" w:rsidR="003D00D0" w:rsidRPr="00F43AEA" w:rsidRDefault="003D00D0" w:rsidP="008E0991">
            <w:pPr>
              <w:jc w:val="both"/>
              <w:rPr>
                <w:rFonts w:ascii="Arial" w:hAnsi="Arial" w:cs="Arial"/>
                <w:sz w:val="24"/>
                <w:szCs w:val="24"/>
                <w:lang w:eastAsia="zh-TW"/>
              </w:rPr>
            </w:pPr>
          </w:p>
          <w:p w14:paraId="1B36EA24" w14:textId="483D5F84" w:rsidR="003D00D0" w:rsidRPr="00F43AEA" w:rsidRDefault="003D00D0" w:rsidP="008E0991">
            <w:pPr>
              <w:jc w:val="both"/>
              <w:rPr>
                <w:rFonts w:ascii="Arial" w:hAnsi="Arial" w:cs="Arial"/>
                <w:sz w:val="24"/>
                <w:szCs w:val="24"/>
                <w:lang w:eastAsia="zh-TW"/>
              </w:rPr>
            </w:pPr>
            <w:r w:rsidRPr="00F43AEA">
              <w:rPr>
                <w:rFonts w:ascii="Arial" w:hAnsi="Arial" w:cs="Arial"/>
                <w:i/>
                <w:iCs/>
                <w:sz w:val="24"/>
                <w:szCs w:val="24"/>
                <w:lang w:eastAsia="zh-TW"/>
              </w:rPr>
              <w:t>Create a status report for project list</w:t>
            </w:r>
          </w:p>
        </w:tc>
        <w:tc>
          <w:tcPr>
            <w:tcW w:w="1080" w:type="dxa"/>
            <w:vAlign w:val="center"/>
          </w:tcPr>
          <w:p w14:paraId="24C128A4" w14:textId="77777777" w:rsidR="008E0991" w:rsidRPr="00F43AEA" w:rsidRDefault="008E0991" w:rsidP="003E50EB">
            <w:pPr>
              <w:jc w:val="both"/>
              <w:rPr>
                <w:rFonts w:ascii="Arial" w:hAnsi="Arial" w:cs="Arial"/>
                <w:sz w:val="24"/>
                <w:szCs w:val="24"/>
                <w:lang w:eastAsia="zh-TW"/>
              </w:rPr>
            </w:pPr>
          </w:p>
        </w:tc>
        <w:tc>
          <w:tcPr>
            <w:tcW w:w="1380" w:type="dxa"/>
            <w:vAlign w:val="center"/>
          </w:tcPr>
          <w:p w14:paraId="2140F2F2" w14:textId="77777777" w:rsidR="008E0991" w:rsidRPr="00F43AEA" w:rsidRDefault="008E0991" w:rsidP="003E50EB">
            <w:pPr>
              <w:jc w:val="both"/>
              <w:rPr>
                <w:rFonts w:ascii="Arial" w:hAnsi="Arial" w:cs="Arial"/>
                <w:sz w:val="24"/>
                <w:szCs w:val="24"/>
                <w:lang w:eastAsia="zh-TW"/>
              </w:rPr>
            </w:pPr>
          </w:p>
        </w:tc>
      </w:tr>
      <w:tr w:rsidR="004D12F7" w:rsidRPr="00F43AEA" w14:paraId="704998A1" w14:textId="77777777" w:rsidTr="0032080B">
        <w:trPr>
          <w:trHeight w:val="572"/>
        </w:trPr>
        <w:tc>
          <w:tcPr>
            <w:tcW w:w="6776" w:type="dxa"/>
            <w:gridSpan w:val="4"/>
            <w:shd w:val="clear" w:color="auto" w:fill="BFBFBF" w:themeFill="background1" w:themeFillShade="BF"/>
            <w:vAlign w:val="center"/>
          </w:tcPr>
          <w:p w14:paraId="5F919D3A" w14:textId="49754877" w:rsidR="004D12F7" w:rsidRPr="00F43AEA" w:rsidRDefault="004D12F7" w:rsidP="0032080B">
            <w:pPr>
              <w:jc w:val="center"/>
              <w:rPr>
                <w:rFonts w:ascii="Arial" w:hAnsi="Arial" w:cs="Arial"/>
                <w:b/>
                <w:sz w:val="24"/>
                <w:szCs w:val="24"/>
                <w:lang w:eastAsia="zh-TW"/>
              </w:rPr>
            </w:pPr>
            <w:r w:rsidRPr="00F43AEA">
              <w:rPr>
                <w:rFonts w:ascii="Arial" w:hAnsi="Arial" w:cs="Arial"/>
                <w:b/>
                <w:sz w:val="24"/>
                <w:szCs w:val="24"/>
                <w:lang w:eastAsia="zh-TW"/>
              </w:rPr>
              <w:t>Vendor Portal</w:t>
            </w:r>
          </w:p>
        </w:tc>
      </w:tr>
      <w:tr w:rsidR="007D6515" w:rsidRPr="00F43AEA" w14:paraId="5E839204" w14:textId="77777777" w:rsidTr="00F43AEA">
        <w:trPr>
          <w:trHeight w:val="572"/>
        </w:trPr>
        <w:tc>
          <w:tcPr>
            <w:tcW w:w="1076" w:type="dxa"/>
            <w:vAlign w:val="center"/>
          </w:tcPr>
          <w:p w14:paraId="2E918C02" w14:textId="78858CB9" w:rsidR="007D6515" w:rsidRPr="00F43AEA" w:rsidRDefault="007D6515" w:rsidP="003E50EB">
            <w:pPr>
              <w:jc w:val="both"/>
              <w:rPr>
                <w:rFonts w:ascii="Arial" w:hAnsi="Arial" w:cs="Arial"/>
                <w:sz w:val="24"/>
                <w:szCs w:val="24"/>
                <w:lang w:eastAsia="zh-TW"/>
              </w:rPr>
            </w:pPr>
            <w:r w:rsidRPr="00F43AEA">
              <w:rPr>
                <w:rFonts w:ascii="Arial" w:hAnsi="Arial" w:cs="Arial"/>
                <w:sz w:val="24"/>
                <w:szCs w:val="24"/>
                <w:lang w:eastAsia="zh-TW"/>
              </w:rPr>
              <w:t>21</w:t>
            </w:r>
          </w:p>
        </w:tc>
        <w:tc>
          <w:tcPr>
            <w:tcW w:w="3240" w:type="dxa"/>
            <w:vAlign w:val="center"/>
          </w:tcPr>
          <w:p w14:paraId="6BF1299B" w14:textId="0D50537D" w:rsidR="007D6515" w:rsidRPr="00F43AEA" w:rsidRDefault="007D6515" w:rsidP="007D6515">
            <w:pPr>
              <w:jc w:val="both"/>
              <w:rPr>
                <w:rFonts w:ascii="Arial" w:hAnsi="Arial" w:cs="Arial"/>
                <w:sz w:val="24"/>
                <w:szCs w:val="24"/>
                <w:lang w:eastAsia="zh-TW"/>
              </w:rPr>
            </w:pPr>
            <w:r w:rsidRPr="00F43AEA">
              <w:rPr>
                <w:rFonts w:ascii="Arial" w:hAnsi="Arial" w:cs="Arial"/>
                <w:sz w:val="24"/>
                <w:szCs w:val="24"/>
                <w:lang w:eastAsia="zh-TW"/>
              </w:rPr>
              <w:t>As a logistic manager, I want to have an access to Vendor Portal Mgmt. department</w:t>
            </w:r>
          </w:p>
          <w:p w14:paraId="1DD61326" w14:textId="77777777" w:rsidR="007D6515" w:rsidRPr="00F43AEA" w:rsidRDefault="007D6515" w:rsidP="007D6515">
            <w:pPr>
              <w:jc w:val="both"/>
              <w:rPr>
                <w:rFonts w:ascii="Arial" w:hAnsi="Arial" w:cs="Arial"/>
                <w:sz w:val="24"/>
                <w:szCs w:val="24"/>
                <w:lang w:eastAsia="zh-TW"/>
              </w:rPr>
            </w:pPr>
          </w:p>
          <w:p w14:paraId="20B4F754" w14:textId="42DA1214" w:rsidR="007D6515" w:rsidRPr="00F43AEA" w:rsidRDefault="007D6515" w:rsidP="007D6515">
            <w:pPr>
              <w:jc w:val="both"/>
              <w:rPr>
                <w:rFonts w:ascii="Arial" w:hAnsi="Arial" w:cs="Arial"/>
                <w:sz w:val="24"/>
                <w:szCs w:val="24"/>
                <w:lang w:eastAsia="zh-TW"/>
              </w:rPr>
            </w:pPr>
            <w:r w:rsidRPr="00F43AEA">
              <w:rPr>
                <w:rFonts w:ascii="Arial" w:hAnsi="Arial" w:cs="Arial"/>
                <w:i/>
                <w:sz w:val="24"/>
                <w:szCs w:val="24"/>
                <w:lang w:eastAsia="zh-TW"/>
              </w:rPr>
              <w:t xml:space="preserve">Integrate </w:t>
            </w:r>
            <w:r w:rsidR="0070248E" w:rsidRPr="00F43AEA">
              <w:rPr>
                <w:rFonts w:ascii="Arial" w:hAnsi="Arial" w:cs="Arial"/>
                <w:i/>
                <w:sz w:val="24"/>
                <w:szCs w:val="24"/>
                <w:lang w:eastAsia="zh-TW"/>
              </w:rPr>
              <w:t>Vendor Portal</w:t>
            </w:r>
            <w:r w:rsidRPr="00F43AEA">
              <w:rPr>
                <w:rFonts w:ascii="Arial" w:hAnsi="Arial" w:cs="Arial"/>
                <w:i/>
                <w:sz w:val="24"/>
                <w:szCs w:val="24"/>
                <w:lang w:eastAsia="zh-TW"/>
              </w:rPr>
              <w:t xml:space="preserve"> M</w:t>
            </w:r>
            <w:r w:rsidR="0070248E" w:rsidRPr="00F43AEA">
              <w:rPr>
                <w:rFonts w:ascii="Arial" w:hAnsi="Arial" w:cs="Arial"/>
                <w:i/>
                <w:sz w:val="24"/>
                <w:szCs w:val="24"/>
                <w:lang w:eastAsia="zh-TW"/>
              </w:rPr>
              <w:t>anagemen</w:t>
            </w:r>
            <w:r w:rsidRPr="00F43AEA">
              <w:rPr>
                <w:rFonts w:ascii="Arial" w:hAnsi="Arial" w:cs="Arial"/>
                <w:i/>
                <w:sz w:val="24"/>
                <w:szCs w:val="24"/>
                <w:lang w:eastAsia="zh-TW"/>
              </w:rPr>
              <w:t>t dashboard to admin panel</w:t>
            </w:r>
          </w:p>
        </w:tc>
        <w:tc>
          <w:tcPr>
            <w:tcW w:w="1080" w:type="dxa"/>
            <w:vAlign w:val="center"/>
          </w:tcPr>
          <w:p w14:paraId="598119BF" w14:textId="5D9F8E2B" w:rsidR="007D6515" w:rsidRPr="00F43AEA" w:rsidRDefault="007D6515" w:rsidP="003E50EB">
            <w:pPr>
              <w:jc w:val="both"/>
              <w:rPr>
                <w:rFonts w:ascii="Arial" w:hAnsi="Arial" w:cs="Arial"/>
                <w:sz w:val="24"/>
                <w:szCs w:val="24"/>
                <w:lang w:eastAsia="zh-TW"/>
              </w:rPr>
            </w:pPr>
            <w:r w:rsidRPr="00F43AEA">
              <w:rPr>
                <w:rFonts w:ascii="Arial" w:hAnsi="Arial" w:cs="Arial"/>
                <w:sz w:val="24"/>
                <w:szCs w:val="24"/>
                <w:lang w:eastAsia="zh-TW"/>
              </w:rPr>
              <w:t>1</w:t>
            </w:r>
          </w:p>
        </w:tc>
        <w:tc>
          <w:tcPr>
            <w:tcW w:w="1380" w:type="dxa"/>
            <w:vAlign w:val="center"/>
          </w:tcPr>
          <w:p w14:paraId="48C5921F" w14:textId="4D1DE475" w:rsidR="007D6515" w:rsidRPr="00F43AEA" w:rsidRDefault="007D6515"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7D6515" w:rsidRPr="00F43AEA" w14:paraId="600A66F7" w14:textId="77777777" w:rsidTr="00F43AEA">
        <w:trPr>
          <w:trHeight w:val="572"/>
        </w:trPr>
        <w:tc>
          <w:tcPr>
            <w:tcW w:w="1076" w:type="dxa"/>
            <w:vAlign w:val="center"/>
          </w:tcPr>
          <w:p w14:paraId="32678BA9" w14:textId="36749D47" w:rsidR="007D6515" w:rsidRPr="00F43AEA" w:rsidRDefault="007D6515" w:rsidP="003E50EB">
            <w:pPr>
              <w:jc w:val="both"/>
              <w:rPr>
                <w:rFonts w:ascii="Arial" w:hAnsi="Arial" w:cs="Arial"/>
                <w:sz w:val="24"/>
                <w:szCs w:val="24"/>
                <w:lang w:eastAsia="zh-TW"/>
              </w:rPr>
            </w:pPr>
            <w:r w:rsidRPr="00F43AEA">
              <w:rPr>
                <w:rFonts w:ascii="Arial" w:hAnsi="Arial" w:cs="Arial"/>
                <w:sz w:val="24"/>
                <w:szCs w:val="24"/>
                <w:lang w:eastAsia="zh-TW"/>
              </w:rPr>
              <w:t>22</w:t>
            </w:r>
          </w:p>
        </w:tc>
        <w:tc>
          <w:tcPr>
            <w:tcW w:w="3240" w:type="dxa"/>
            <w:vAlign w:val="center"/>
          </w:tcPr>
          <w:p w14:paraId="37C6CB81" w14:textId="3470F5A5" w:rsidR="007D6515" w:rsidRPr="00F43AEA" w:rsidRDefault="007D6515" w:rsidP="007D6515">
            <w:pPr>
              <w:jc w:val="both"/>
              <w:rPr>
                <w:rFonts w:ascii="Arial" w:hAnsi="Arial" w:cs="Arial"/>
                <w:sz w:val="24"/>
                <w:szCs w:val="24"/>
                <w:lang w:eastAsia="zh-TW"/>
              </w:rPr>
            </w:pPr>
            <w:r w:rsidRPr="00F43AEA">
              <w:rPr>
                <w:rFonts w:ascii="Arial" w:hAnsi="Arial" w:cs="Arial"/>
                <w:sz w:val="24"/>
                <w:szCs w:val="24"/>
                <w:lang w:eastAsia="zh-TW"/>
              </w:rPr>
              <w:t>As a logistic manager</w:t>
            </w:r>
            <w:r w:rsidR="0070248E" w:rsidRPr="00F43AEA">
              <w:rPr>
                <w:rFonts w:ascii="Arial" w:hAnsi="Arial" w:cs="Arial"/>
                <w:sz w:val="24"/>
                <w:szCs w:val="24"/>
                <w:lang w:eastAsia="zh-TW"/>
              </w:rPr>
              <w:t>,</w:t>
            </w:r>
            <w:r w:rsidRPr="00F43AEA">
              <w:rPr>
                <w:rFonts w:ascii="Arial" w:hAnsi="Arial" w:cs="Arial"/>
                <w:sz w:val="24"/>
                <w:szCs w:val="24"/>
                <w:lang w:eastAsia="zh-TW"/>
              </w:rPr>
              <w:t xml:space="preserve"> I want to view a list of posted ads</w:t>
            </w:r>
          </w:p>
          <w:p w14:paraId="6079F2F2" w14:textId="77777777" w:rsidR="007D6515" w:rsidRPr="00F43AEA" w:rsidRDefault="007D6515" w:rsidP="007D6515">
            <w:pPr>
              <w:jc w:val="both"/>
              <w:rPr>
                <w:rFonts w:ascii="Arial" w:hAnsi="Arial" w:cs="Arial"/>
                <w:sz w:val="24"/>
                <w:szCs w:val="24"/>
                <w:lang w:eastAsia="zh-TW"/>
              </w:rPr>
            </w:pPr>
          </w:p>
          <w:p w14:paraId="4965B17A" w14:textId="491B8019" w:rsidR="007D6515" w:rsidRPr="00F43AEA" w:rsidRDefault="007D6515" w:rsidP="007D6515">
            <w:pPr>
              <w:jc w:val="both"/>
              <w:rPr>
                <w:rFonts w:ascii="Arial" w:hAnsi="Arial" w:cs="Arial"/>
                <w:sz w:val="24"/>
                <w:szCs w:val="24"/>
                <w:lang w:eastAsia="zh-TW"/>
              </w:rPr>
            </w:pPr>
            <w:r w:rsidRPr="00F43AEA">
              <w:rPr>
                <w:rFonts w:ascii="Arial" w:hAnsi="Arial" w:cs="Arial"/>
                <w:i/>
                <w:sz w:val="24"/>
                <w:szCs w:val="24"/>
                <w:lang w:eastAsia="zh-TW"/>
              </w:rPr>
              <w:t>Create a table list of posted ads</w:t>
            </w:r>
          </w:p>
        </w:tc>
        <w:tc>
          <w:tcPr>
            <w:tcW w:w="1080" w:type="dxa"/>
            <w:vAlign w:val="center"/>
          </w:tcPr>
          <w:p w14:paraId="5D56826A" w14:textId="3F0E09A3" w:rsidR="007D6515" w:rsidRPr="00F43AEA" w:rsidRDefault="007D6515" w:rsidP="003E50EB">
            <w:pPr>
              <w:jc w:val="both"/>
              <w:rPr>
                <w:rFonts w:ascii="Arial" w:hAnsi="Arial" w:cs="Arial"/>
                <w:sz w:val="24"/>
                <w:szCs w:val="24"/>
                <w:lang w:eastAsia="zh-TW"/>
              </w:rPr>
            </w:pPr>
            <w:r w:rsidRPr="00F43AEA">
              <w:rPr>
                <w:rFonts w:ascii="Arial" w:hAnsi="Arial" w:cs="Arial"/>
                <w:sz w:val="24"/>
                <w:szCs w:val="24"/>
                <w:lang w:eastAsia="zh-TW"/>
              </w:rPr>
              <w:t>2</w:t>
            </w:r>
          </w:p>
        </w:tc>
        <w:tc>
          <w:tcPr>
            <w:tcW w:w="1380" w:type="dxa"/>
            <w:vAlign w:val="center"/>
          </w:tcPr>
          <w:p w14:paraId="5AD60854" w14:textId="189481CB" w:rsidR="007D6515" w:rsidRPr="00F43AEA" w:rsidRDefault="007D6515"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7D6515" w:rsidRPr="00F43AEA" w14:paraId="3D7C8C6E" w14:textId="77777777" w:rsidTr="00F43AEA">
        <w:trPr>
          <w:trHeight w:val="572"/>
        </w:trPr>
        <w:tc>
          <w:tcPr>
            <w:tcW w:w="1076" w:type="dxa"/>
            <w:vAlign w:val="center"/>
          </w:tcPr>
          <w:p w14:paraId="2B794738" w14:textId="32C2813D" w:rsidR="007D6515" w:rsidRPr="00F43AEA" w:rsidRDefault="007D6515" w:rsidP="003E50EB">
            <w:pPr>
              <w:jc w:val="both"/>
              <w:rPr>
                <w:rFonts w:ascii="Arial" w:hAnsi="Arial" w:cs="Arial"/>
                <w:sz w:val="24"/>
                <w:szCs w:val="24"/>
                <w:lang w:eastAsia="zh-TW"/>
              </w:rPr>
            </w:pPr>
            <w:r w:rsidRPr="00F43AEA">
              <w:rPr>
                <w:rFonts w:ascii="Arial" w:hAnsi="Arial" w:cs="Arial"/>
                <w:sz w:val="24"/>
                <w:szCs w:val="24"/>
                <w:lang w:eastAsia="zh-TW"/>
              </w:rPr>
              <w:t>23</w:t>
            </w:r>
          </w:p>
        </w:tc>
        <w:tc>
          <w:tcPr>
            <w:tcW w:w="3240" w:type="dxa"/>
            <w:vAlign w:val="center"/>
          </w:tcPr>
          <w:p w14:paraId="368617C9" w14:textId="5EFE9AFE" w:rsidR="007D6515" w:rsidRPr="00F43AEA" w:rsidRDefault="007D6515" w:rsidP="007D6515">
            <w:pPr>
              <w:jc w:val="both"/>
              <w:rPr>
                <w:rFonts w:ascii="Arial" w:hAnsi="Arial" w:cs="Arial"/>
                <w:sz w:val="24"/>
                <w:szCs w:val="24"/>
                <w:lang w:eastAsia="zh-TW"/>
              </w:rPr>
            </w:pPr>
            <w:r w:rsidRPr="00F43AEA">
              <w:rPr>
                <w:rFonts w:ascii="Arial" w:hAnsi="Arial" w:cs="Arial"/>
                <w:sz w:val="24"/>
                <w:szCs w:val="24"/>
                <w:lang w:eastAsia="zh-TW"/>
              </w:rPr>
              <w:t xml:space="preserve">As a logistic manager, I want to create an account for </w:t>
            </w:r>
            <w:r w:rsidR="00EB40FC" w:rsidRPr="00F43AEA">
              <w:rPr>
                <w:rFonts w:ascii="Arial" w:hAnsi="Arial" w:cs="Arial"/>
                <w:sz w:val="24"/>
                <w:szCs w:val="24"/>
                <w:lang w:eastAsia="zh-TW"/>
              </w:rPr>
              <w:t>Vendor Portal</w:t>
            </w:r>
            <w:r w:rsidRPr="00F43AEA">
              <w:rPr>
                <w:rFonts w:ascii="Arial" w:hAnsi="Arial" w:cs="Arial"/>
                <w:sz w:val="24"/>
                <w:szCs w:val="24"/>
                <w:lang w:eastAsia="zh-TW"/>
              </w:rPr>
              <w:t xml:space="preserve"> Mgmt. officer.</w:t>
            </w:r>
          </w:p>
          <w:p w14:paraId="514B4074" w14:textId="77777777" w:rsidR="007D6515" w:rsidRPr="00F43AEA" w:rsidRDefault="007D6515" w:rsidP="007D6515">
            <w:pPr>
              <w:jc w:val="both"/>
              <w:rPr>
                <w:rFonts w:ascii="Arial" w:hAnsi="Arial" w:cs="Arial"/>
                <w:sz w:val="24"/>
                <w:szCs w:val="24"/>
                <w:lang w:eastAsia="zh-TW"/>
              </w:rPr>
            </w:pPr>
          </w:p>
          <w:p w14:paraId="66AE0163" w14:textId="4EF47217" w:rsidR="007D6515" w:rsidRPr="00F43AEA" w:rsidRDefault="007D6515" w:rsidP="007D6515">
            <w:pPr>
              <w:jc w:val="both"/>
              <w:rPr>
                <w:rFonts w:ascii="Arial" w:hAnsi="Arial" w:cs="Arial"/>
                <w:sz w:val="24"/>
                <w:szCs w:val="24"/>
                <w:lang w:eastAsia="zh-TW"/>
              </w:rPr>
            </w:pPr>
            <w:r w:rsidRPr="00F43AEA">
              <w:rPr>
                <w:rFonts w:ascii="Arial" w:hAnsi="Arial" w:cs="Arial"/>
                <w:i/>
                <w:sz w:val="24"/>
                <w:szCs w:val="24"/>
                <w:lang w:eastAsia="zh-TW"/>
              </w:rPr>
              <w:t>Add create account function to logistic manager panel.</w:t>
            </w:r>
          </w:p>
        </w:tc>
        <w:tc>
          <w:tcPr>
            <w:tcW w:w="1080" w:type="dxa"/>
            <w:vAlign w:val="center"/>
          </w:tcPr>
          <w:p w14:paraId="3C782F32" w14:textId="12C9AEEE" w:rsidR="007D6515" w:rsidRPr="00F43AEA" w:rsidRDefault="007D6515" w:rsidP="003E50EB">
            <w:pPr>
              <w:jc w:val="both"/>
              <w:rPr>
                <w:rFonts w:ascii="Arial" w:hAnsi="Arial" w:cs="Arial"/>
                <w:sz w:val="24"/>
                <w:szCs w:val="24"/>
                <w:lang w:eastAsia="zh-TW"/>
              </w:rPr>
            </w:pPr>
            <w:r w:rsidRPr="00F43AEA">
              <w:rPr>
                <w:rFonts w:ascii="Arial" w:hAnsi="Arial" w:cs="Arial"/>
                <w:sz w:val="24"/>
                <w:szCs w:val="24"/>
                <w:lang w:eastAsia="zh-TW"/>
              </w:rPr>
              <w:t>3</w:t>
            </w:r>
          </w:p>
        </w:tc>
        <w:tc>
          <w:tcPr>
            <w:tcW w:w="1380" w:type="dxa"/>
            <w:vAlign w:val="center"/>
          </w:tcPr>
          <w:p w14:paraId="69B77125" w14:textId="5E489A61" w:rsidR="007D6515" w:rsidRPr="00F43AEA" w:rsidRDefault="007D6515"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D77187" w:rsidRPr="00F43AEA" w14:paraId="6ED82E18" w14:textId="77777777" w:rsidTr="00F43AEA">
        <w:trPr>
          <w:trHeight w:val="572"/>
        </w:trPr>
        <w:tc>
          <w:tcPr>
            <w:tcW w:w="1076" w:type="dxa"/>
            <w:vAlign w:val="center"/>
          </w:tcPr>
          <w:p w14:paraId="4BFD9B0E" w14:textId="766D3C1C" w:rsidR="00D77187" w:rsidRPr="00F43AEA" w:rsidRDefault="00D77187" w:rsidP="003E50EB">
            <w:pPr>
              <w:jc w:val="both"/>
              <w:rPr>
                <w:rFonts w:ascii="Arial" w:hAnsi="Arial" w:cs="Arial"/>
                <w:sz w:val="24"/>
                <w:szCs w:val="24"/>
                <w:lang w:eastAsia="zh-TW"/>
              </w:rPr>
            </w:pPr>
            <w:r w:rsidRPr="00F43AEA">
              <w:rPr>
                <w:rFonts w:ascii="Arial" w:hAnsi="Arial" w:cs="Arial"/>
                <w:sz w:val="24"/>
                <w:szCs w:val="24"/>
                <w:lang w:eastAsia="zh-TW"/>
              </w:rPr>
              <w:t>24</w:t>
            </w:r>
          </w:p>
        </w:tc>
        <w:tc>
          <w:tcPr>
            <w:tcW w:w="3240" w:type="dxa"/>
            <w:vAlign w:val="center"/>
          </w:tcPr>
          <w:p w14:paraId="57A805DE" w14:textId="5DF40C40" w:rsidR="00D77187" w:rsidRPr="00F43AEA" w:rsidRDefault="00D77187" w:rsidP="00D77187">
            <w:pPr>
              <w:jc w:val="both"/>
              <w:rPr>
                <w:rFonts w:ascii="Arial" w:hAnsi="Arial" w:cs="Arial"/>
                <w:sz w:val="24"/>
                <w:szCs w:val="24"/>
                <w:lang w:eastAsia="zh-TW"/>
              </w:rPr>
            </w:pPr>
            <w:r w:rsidRPr="00F43AEA">
              <w:rPr>
                <w:rFonts w:ascii="Arial" w:hAnsi="Arial" w:cs="Arial"/>
                <w:sz w:val="24"/>
                <w:szCs w:val="24"/>
                <w:lang w:eastAsia="zh-TW"/>
              </w:rPr>
              <w:t xml:space="preserve">As a vendor portal officer, I want to view a list of posted </w:t>
            </w:r>
            <w:r w:rsidRPr="00F43AEA">
              <w:rPr>
                <w:rFonts w:ascii="Arial" w:hAnsi="Arial" w:cs="Arial"/>
                <w:sz w:val="24"/>
                <w:szCs w:val="24"/>
                <w:lang w:eastAsia="zh-TW"/>
              </w:rPr>
              <w:lastRenderedPageBreak/>
              <w:t>ads.</w:t>
            </w:r>
          </w:p>
          <w:p w14:paraId="63F5EDB0" w14:textId="77777777" w:rsidR="00D77187" w:rsidRPr="00F43AEA" w:rsidRDefault="00D77187" w:rsidP="00D77187">
            <w:pPr>
              <w:jc w:val="both"/>
              <w:rPr>
                <w:rFonts w:ascii="Arial" w:hAnsi="Arial" w:cs="Arial"/>
                <w:sz w:val="24"/>
                <w:szCs w:val="24"/>
                <w:lang w:eastAsia="zh-TW"/>
              </w:rPr>
            </w:pPr>
          </w:p>
          <w:p w14:paraId="5B3253FB" w14:textId="6CAC632F" w:rsidR="00D77187" w:rsidRPr="00F43AEA" w:rsidRDefault="00D77187" w:rsidP="00D77187">
            <w:pPr>
              <w:jc w:val="both"/>
              <w:rPr>
                <w:rFonts w:ascii="Arial" w:hAnsi="Arial" w:cs="Arial"/>
                <w:sz w:val="24"/>
                <w:szCs w:val="24"/>
                <w:lang w:eastAsia="zh-TW"/>
              </w:rPr>
            </w:pPr>
            <w:r w:rsidRPr="00F43AEA">
              <w:rPr>
                <w:rFonts w:ascii="Arial" w:hAnsi="Arial" w:cs="Arial"/>
                <w:i/>
                <w:sz w:val="24"/>
                <w:szCs w:val="24"/>
                <w:lang w:eastAsia="zh-TW"/>
              </w:rPr>
              <w:t>Create a list of posted ads</w:t>
            </w:r>
          </w:p>
        </w:tc>
        <w:tc>
          <w:tcPr>
            <w:tcW w:w="1080" w:type="dxa"/>
            <w:vAlign w:val="center"/>
          </w:tcPr>
          <w:p w14:paraId="34CCB39A" w14:textId="7686CDC3" w:rsidR="00D77187" w:rsidRPr="00F43AEA" w:rsidRDefault="00D77187" w:rsidP="003E50EB">
            <w:pPr>
              <w:jc w:val="both"/>
              <w:rPr>
                <w:rFonts w:ascii="Arial" w:hAnsi="Arial" w:cs="Arial"/>
                <w:sz w:val="24"/>
                <w:szCs w:val="24"/>
                <w:lang w:eastAsia="zh-TW"/>
              </w:rPr>
            </w:pPr>
            <w:r w:rsidRPr="00F43AEA">
              <w:rPr>
                <w:rFonts w:ascii="Arial" w:hAnsi="Arial" w:cs="Arial"/>
                <w:sz w:val="24"/>
                <w:szCs w:val="24"/>
                <w:lang w:eastAsia="zh-TW"/>
              </w:rPr>
              <w:lastRenderedPageBreak/>
              <w:t>4</w:t>
            </w:r>
          </w:p>
        </w:tc>
        <w:tc>
          <w:tcPr>
            <w:tcW w:w="1380" w:type="dxa"/>
            <w:vAlign w:val="center"/>
          </w:tcPr>
          <w:p w14:paraId="2C12F89B" w14:textId="2C909BDD" w:rsidR="00D77187" w:rsidRPr="00F43AEA" w:rsidRDefault="00D77187"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B33DFB" w:rsidRPr="00F43AEA" w14:paraId="428B02BB" w14:textId="77777777" w:rsidTr="00F43AEA">
        <w:trPr>
          <w:trHeight w:val="572"/>
        </w:trPr>
        <w:tc>
          <w:tcPr>
            <w:tcW w:w="1076" w:type="dxa"/>
            <w:vAlign w:val="center"/>
          </w:tcPr>
          <w:p w14:paraId="3717D7E2" w14:textId="69F4A157" w:rsidR="00B33DFB" w:rsidRPr="00F43AEA" w:rsidRDefault="00B33DFB" w:rsidP="003E50EB">
            <w:pPr>
              <w:jc w:val="both"/>
              <w:rPr>
                <w:rFonts w:ascii="Arial" w:hAnsi="Arial" w:cs="Arial"/>
                <w:sz w:val="24"/>
                <w:szCs w:val="24"/>
                <w:lang w:eastAsia="zh-TW"/>
              </w:rPr>
            </w:pPr>
            <w:r w:rsidRPr="00F43AEA">
              <w:rPr>
                <w:rFonts w:ascii="Arial" w:hAnsi="Arial" w:cs="Arial"/>
                <w:sz w:val="24"/>
                <w:szCs w:val="24"/>
                <w:lang w:eastAsia="zh-TW"/>
              </w:rPr>
              <w:lastRenderedPageBreak/>
              <w:t>25</w:t>
            </w:r>
          </w:p>
        </w:tc>
        <w:tc>
          <w:tcPr>
            <w:tcW w:w="3240" w:type="dxa"/>
            <w:vAlign w:val="center"/>
          </w:tcPr>
          <w:p w14:paraId="70A81EDB" w14:textId="314C72B2" w:rsidR="00B33DFB" w:rsidRPr="00F43AEA" w:rsidRDefault="00B33DFB" w:rsidP="00B33DFB">
            <w:pPr>
              <w:jc w:val="both"/>
              <w:rPr>
                <w:rFonts w:ascii="Arial" w:hAnsi="Arial" w:cs="Arial"/>
                <w:sz w:val="24"/>
                <w:szCs w:val="24"/>
                <w:lang w:eastAsia="zh-TW"/>
              </w:rPr>
            </w:pPr>
            <w:r w:rsidRPr="00F43AEA">
              <w:rPr>
                <w:rFonts w:ascii="Arial" w:hAnsi="Arial" w:cs="Arial"/>
                <w:sz w:val="24"/>
                <w:szCs w:val="24"/>
                <w:lang w:eastAsia="zh-TW"/>
              </w:rPr>
              <w:t>As a vendor portal officer, I want to post a listing for finding the supplier</w:t>
            </w:r>
          </w:p>
          <w:p w14:paraId="7CB4BC2E" w14:textId="77777777" w:rsidR="00B33DFB" w:rsidRPr="00F43AEA" w:rsidRDefault="00B33DFB" w:rsidP="00B33DFB">
            <w:pPr>
              <w:jc w:val="both"/>
              <w:rPr>
                <w:rFonts w:ascii="Arial" w:hAnsi="Arial" w:cs="Arial"/>
                <w:sz w:val="24"/>
                <w:szCs w:val="24"/>
                <w:lang w:eastAsia="zh-TW"/>
              </w:rPr>
            </w:pPr>
          </w:p>
          <w:p w14:paraId="28C1D903" w14:textId="3CA41E08" w:rsidR="00B33DFB" w:rsidRPr="00F43AEA" w:rsidRDefault="00B33DFB" w:rsidP="00B33DFB">
            <w:pPr>
              <w:jc w:val="both"/>
              <w:rPr>
                <w:rFonts w:ascii="Arial" w:hAnsi="Arial" w:cs="Arial"/>
                <w:sz w:val="24"/>
                <w:szCs w:val="24"/>
                <w:lang w:eastAsia="zh-TW"/>
              </w:rPr>
            </w:pPr>
            <w:r w:rsidRPr="00F43AEA">
              <w:rPr>
                <w:rFonts w:ascii="Arial" w:hAnsi="Arial" w:cs="Arial"/>
                <w:i/>
                <w:sz w:val="24"/>
                <w:szCs w:val="24"/>
                <w:lang w:eastAsia="zh-TW"/>
              </w:rPr>
              <w:t>Create a posting function for ad listing</w:t>
            </w:r>
          </w:p>
        </w:tc>
        <w:tc>
          <w:tcPr>
            <w:tcW w:w="1080" w:type="dxa"/>
            <w:vAlign w:val="center"/>
          </w:tcPr>
          <w:p w14:paraId="2FAF0EC0" w14:textId="7F20F357" w:rsidR="00B33DFB" w:rsidRPr="00F43AEA" w:rsidRDefault="00B33DFB" w:rsidP="003E50EB">
            <w:pPr>
              <w:jc w:val="both"/>
              <w:rPr>
                <w:rFonts w:ascii="Arial" w:hAnsi="Arial" w:cs="Arial"/>
                <w:sz w:val="24"/>
                <w:szCs w:val="24"/>
                <w:lang w:eastAsia="zh-TW"/>
              </w:rPr>
            </w:pPr>
            <w:r w:rsidRPr="00F43AEA">
              <w:rPr>
                <w:rFonts w:ascii="Arial" w:hAnsi="Arial" w:cs="Arial"/>
                <w:sz w:val="24"/>
                <w:szCs w:val="24"/>
                <w:lang w:eastAsia="zh-TW"/>
              </w:rPr>
              <w:t>4</w:t>
            </w:r>
          </w:p>
        </w:tc>
        <w:tc>
          <w:tcPr>
            <w:tcW w:w="1380" w:type="dxa"/>
            <w:vAlign w:val="center"/>
          </w:tcPr>
          <w:p w14:paraId="69D59A3D" w14:textId="2E245A06" w:rsidR="00B33DFB" w:rsidRPr="00F43AEA" w:rsidRDefault="00B33DFB"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4D12F7" w:rsidRPr="00F43AEA" w14:paraId="41CE2E9C" w14:textId="77777777" w:rsidTr="0032080B">
        <w:trPr>
          <w:trHeight w:val="572"/>
        </w:trPr>
        <w:tc>
          <w:tcPr>
            <w:tcW w:w="6776" w:type="dxa"/>
            <w:gridSpan w:val="4"/>
            <w:shd w:val="clear" w:color="auto" w:fill="BFBFBF" w:themeFill="background1" w:themeFillShade="BF"/>
            <w:vAlign w:val="center"/>
          </w:tcPr>
          <w:p w14:paraId="2536C91D" w14:textId="3D506036" w:rsidR="004D12F7" w:rsidRPr="00F43AEA" w:rsidRDefault="004D12F7" w:rsidP="0032080B">
            <w:pPr>
              <w:jc w:val="center"/>
              <w:rPr>
                <w:rFonts w:ascii="Arial" w:hAnsi="Arial" w:cs="Arial"/>
                <w:b/>
                <w:sz w:val="24"/>
                <w:szCs w:val="24"/>
                <w:lang w:eastAsia="zh-TW"/>
              </w:rPr>
            </w:pPr>
            <w:r w:rsidRPr="00F43AEA">
              <w:rPr>
                <w:rFonts w:ascii="Arial" w:hAnsi="Arial" w:cs="Arial"/>
                <w:b/>
                <w:sz w:val="24"/>
                <w:szCs w:val="24"/>
                <w:lang w:eastAsia="zh-TW"/>
              </w:rPr>
              <w:t>Fleet Management</w:t>
            </w:r>
          </w:p>
        </w:tc>
      </w:tr>
      <w:tr w:rsidR="006F68C9" w:rsidRPr="00F43AEA" w14:paraId="27EE87EF" w14:textId="77777777" w:rsidTr="00F43AEA">
        <w:trPr>
          <w:trHeight w:val="572"/>
        </w:trPr>
        <w:tc>
          <w:tcPr>
            <w:tcW w:w="1076" w:type="dxa"/>
            <w:vAlign w:val="center"/>
          </w:tcPr>
          <w:p w14:paraId="11A6A095" w14:textId="350A1BF5" w:rsidR="006F68C9" w:rsidRPr="00F43AEA" w:rsidRDefault="006F68C9" w:rsidP="003E50EB">
            <w:pPr>
              <w:jc w:val="both"/>
              <w:rPr>
                <w:rFonts w:ascii="Arial" w:hAnsi="Arial" w:cs="Arial"/>
                <w:sz w:val="24"/>
                <w:szCs w:val="24"/>
                <w:lang w:eastAsia="zh-TW"/>
              </w:rPr>
            </w:pPr>
            <w:r w:rsidRPr="00F43AEA">
              <w:rPr>
                <w:rFonts w:ascii="Arial" w:hAnsi="Arial" w:cs="Arial"/>
                <w:sz w:val="24"/>
                <w:szCs w:val="24"/>
                <w:lang w:eastAsia="zh-TW"/>
              </w:rPr>
              <w:t>26</w:t>
            </w:r>
          </w:p>
        </w:tc>
        <w:tc>
          <w:tcPr>
            <w:tcW w:w="3240" w:type="dxa"/>
            <w:vAlign w:val="center"/>
          </w:tcPr>
          <w:p w14:paraId="76C1A833" w14:textId="49C89D58" w:rsidR="006F68C9" w:rsidRPr="00F43AEA" w:rsidRDefault="006F68C9" w:rsidP="006F68C9">
            <w:pPr>
              <w:jc w:val="both"/>
              <w:rPr>
                <w:rFonts w:ascii="Arial" w:hAnsi="Arial" w:cs="Arial"/>
                <w:sz w:val="24"/>
                <w:szCs w:val="24"/>
                <w:lang w:eastAsia="zh-TW"/>
              </w:rPr>
            </w:pPr>
            <w:r w:rsidRPr="00F43AEA">
              <w:rPr>
                <w:rFonts w:ascii="Arial" w:hAnsi="Arial" w:cs="Arial"/>
                <w:sz w:val="24"/>
                <w:szCs w:val="24"/>
                <w:lang w:eastAsia="zh-TW"/>
              </w:rPr>
              <w:t>As a logistic manager, I want to have an access to Fleet Mgmt. department</w:t>
            </w:r>
          </w:p>
          <w:p w14:paraId="7E5E9533" w14:textId="77777777" w:rsidR="006F68C9" w:rsidRPr="00F43AEA" w:rsidRDefault="006F68C9" w:rsidP="006F68C9">
            <w:pPr>
              <w:jc w:val="both"/>
              <w:rPr>
                <w:rFonts w:ascii="Arial" w:hAnsi="Arial" w:cs="Arial"/>
                <w:sz w:val="24"/>
                <w:szCs w:val="24"/>
                <w:lang w:eastAsia="zh-TW"/>
              </w:rPr>
            </w:pPr>
          </w:p>
          <w:p w14:paraId="406B38B0" w14:textId="00744914" w:rsidR="006F68C9" w:rsidRPr="00F43AEA" w:rsidRDefault="006F68C9" w:rsidP="006F68C9">
            <w:pPr>
              <w:jc w:val="both"/>
              <w:rPr>
                <w:rFonts w:ascii="Arial" w:hAnsi="Arial" w:cs="Arial"/>
                <w:sz w:val="24"/>
                <w:szCs w:val="24"/>
                <w:lang w:eastAsia="zh-TW"/>
              </w:rPr>
            </w:pPr>
            <w:r w:rsidRPr="00F43AEA">
              <w:rPr>
                <w:rFonts w:ascii="Arial" w:hAnsi="Arial" w:cs="Arial"/>
                <w:i/>
                <w:sz w:val="24"/>
                <w:szCs w:val="24"/>
                <w:lang w:eastAsia="zh-TW"/>
              </w:rPr>
              <w:t>Integrate Fleet Mgmt. dashboard to admin panel</w:t>
            </w:r>
          </w:p>
        </w:tc>
        <w:tc>
          <w:tcPr>
            <w:tcW w:w="1080" w:type="dxa"/>
            <w:vAlign w:val="center"/>
          </w:tcPr>
          <w:p w14:paraId="6C6A997E" w14:textId="08244049" w:rsidR="006F68C9" w:rsidRPr="00F43AEA" w:rsidRDefault="006F68C9" w:rsidP="003E50EB">
            <w:pPr>
              <w:jc w:val="both"/>
              <w:rPr>
                <w:rFonts w:ascii="Arial" w:hAnsi="Arial" w:cs="Arial"/>
                <w:sz w:val="24"/>
                <w:szCs w:val="24"/>
                <w:lang w:eastAsia="zh-TW"/>
              </w:rPr>
            </w:pPr>
            <w:r w:rsidRPr="00F43AEA">
              <w:rPr>
                <w:rFonts w:ascii="Arial" w:hAnsi="Arial" w:cs="Arial"/>
                <w:sz w:val="24"/>
                <w:szCs w:val="24"/>
                <w:lang w:eastAsia="zh-TW"/>
              </w:rPr>
              <w:t>1</w:t>
            </w:r>
          </w:p>
        </w:tc>
        <w:tc>
          <w:tcPr>
            <w:tcW w:w="1380" w:type="dxa"/>
            <w:vAlign w:val="center"/>
          </w:tcPr>
          <w:p w14:paraId="508F63A5" w14:textId="71C2F6F3" w:rsidR="006F68C9" w:rsidRPr="00F43AEA" w:rsidRDefault="006F68C9"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6F68C9" w:rsidRPr="00F43AEA" w14:paraId="6FC2C8CB" w14:textId="77777777" w:rsidTr="00F43AEA">
        <w:trPr>
          <w:trHeight w:val="572"/>
        </w:trPr>
        <w:tc>
          <w:tcPr>
            <w:tcW w:w="1076" w:type="dxa"/>
            <w:vAlign w:val="center"/>
          </w:tcPr>
          <w:p w14:paraId="26AD1FB1" w14:textId="5FDF61B7" w:rsidR="006F68C9" w:rsidRPr="00F43AEA" w:rsidRDefault="006F68C9" w:rsidP="003E50EB">
            <w:pPr>
              <w:jc w:val="both"/>
              <w:rPr>
                <w:rFonts w:ascii="Arial" w:hAnsi="Arial" w:cs="Arial"/>
                <w:sz w:val="24"/>
                <w:szCs w:val="24"/>
                <w:lang w:eastAsia="zh-TW"/>
              </w:rPr>
            </w:pPr>
            <w:r w:rsidRPr="00F43AEA">
              <w:rPr>
                <w:rFonts w:ascii="Arial" w:hAnsi="Arial" w:cs="Arial"/>
                <w:sz w:val="24"/>
                <w:szCs w:val="24"/>
                <w:lang w:eastAsia="zh-TW"/>
              </w:rPr>
              <w:t>27</w:t>
            </w:r>
          </w:p>
        </w:tc>
        <w:tc>
          <w:tcPr>
            <w:tcW w:w="3240" w:type="dxa"/>
            <w:vAlign w:val="center"/>
          </w:tcPr>
          <w:p w14:paraId="4FFE06DA" w14:textId="18ABF2A2" w:rsidR="006F68C9" w:rsidRPr="00F43AEA" w:rsidRDefault="006F68C9" w:rsidP="006F68C9">
            <w:pPr>
              <w:jc w:val="both"/>
              <w:rPr>
                <w:rFonts w:ascii="Arial" w:hAnsi="Arial" w:cs="Arial"/>
                <w:sz w:val="24"/>
                <w:szCs w:val="24"/>
                <w:lang w:eastAsia="zh-TW"/>
              </w:rPr>
            </w:pPr>
            <w:r w:rsidRPr="00F43AEA">
              <w:rPr>
                <w:rFonts w:ascii="Arial" w:hAnsi="Arial" w:cs="Arial"/>
                <w:sz w:val="24"/>
                <w:szCs w:val="24"/>
                <w:lang w:eastAsia="zh-TW"/>
              </w:rPr>
              <w:t>As a logistic manager. I want to view a list of scheduled deliveries</w:t>
            </w:r>
          </w:p>
          <w:p w14:paraId="5F59C46B" w14:textId="77777777" w:rsidR="006F68C9" w:rsidRPr="00F43AEA" w:rsidRDefault="006F68C9" w:rsidP="006F68C9">
            <w:pPr>
              <w:jc w:val="both"/>
              <w:rPr>
                <w:rFonts w:ascii="Arial" w:hAnsi="Arial" w:cs="Arial"/>
                <w:sz w:val="24"/>
                <w:szCs w:val="24"/>
                <w:lang w:eastAsia="zh-TW"/>
              </w:rPr>
            </w:pPr>
          </w:p>
          <w:p w14:paraId="5AA58A90" w14:textId="56405A4E" w:rsidR="006F68C9" w:rsidRPr="00F43AEA" w:rsidRDefault="006F68C9" w:rsidP="006F68C9">
            <w:pPr>
              <w:jc w:val="both"/>
              <w:rPr>
                <w:rFonts w:ascii="Arial" w:hAnsi="Arial" w:cs="Arial"/>
                <w:sz w:val="24"/>
                <w:szCs w:val="24"/>
                <w:lang w:eastAsia="zh-TW"/>
              </w:rPr>
            </w:pPr>
            <w:r w:rsidRPr="00F43AEA">
              <w:rPr>
                <w:rFonts w:ascii="Arial" w:hAnsi="Arial" w:cs="Arial"/>
                <w:i/>
                <w:sz w:val="24"/>
                <w:szCs w:val="24"/>
                <w:lang w:eastAsia="zh-TW"/>
              </w:rPr>
              <w:t>Create a table list of scheduled deliveries</w:t>
            </w:r>
          </w:p>
        </w:tc>
        <w:tc>
          <w:tcPr>
            <w:tcW w:w="1080" w:type="dxa"/>
            <w:vAlign w:val="center"/>
          </w:tcPr>
          <w:p w14:paraId="1BC1982C" w14:textId="1CF6BA94" w:rsidR="006F68C9" w:rsidRPr="00F43AEA" w:rsidRDefault="006F68C9" w:rsidP="003E50EB">
            <w:pPr>
              <w:jc w:val="both"/>
              <w:rPr>
                <w:rFonts w:ascii="Arial" w:hAnsi="Arial" w:cs="Arial"/>
                <w:sz w:val="24"/>
                <w:szCs w:val="24"/>
                <w:lang w:eastAsia="zh-TW"/>
              </w:rPr>
            </w:pPr>
            <w:r w:rsidRPr="00F43AEA">
              <w:rPr>
                <w:rFonts w:ascii="Arial" w:hAnsi="Arial" w:cs="Arial"/>
                <w:sz w:val="24"/>
                <w:szCs w:val="24"/>
                <w:lang w:eastAsia="zh-TW"/>
              </w:rPr>
              <w:t>2</w:t>
            </w:r>
          </w:p>
        </w:tc>
        <w:tc>
          <w:tcPr>
            <w:tcW w:w="1380" w:type="dxa"/>
            <w:vAlign w:val="center"/>
          </w:tcPr>
          <w:p w14:paraId="6CF78C00" w14:textId="406071D1" w:rsidR="006F68C9" w:rsidRPr="00F43AEA" w:rsidRDefault="006F68C9"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6F68C9" w:rsidRPr="00F43AEA" w14:paraId="6B1F2EC3" w14:textId="77777777" w:rsidTr="00F43AEA">
        <w:trPr>
          <w:trHeight w:val="572"/>
        </w:trPr>
        <w:tc>
          <w:tcPr>
            <w:tcW w:w="1076" w:type="dxa"/>
            <w:vAlign w:val="center"/>
          </w:tcPr>
          <w:p w14:paraId="2BDB2C2A" w14:textId="17B48FE9" w:rsidR="006F68C9" w:rsidRPr="00F43AEA" w:rsidRDefault="006F68C9" w:rsidP="003E50EB">
            <w:pPr>
              <w:jc w:val="both"/>
              <w:rPr>
                <w:rFonts w:ascii="Arial" w:hAnsi="Arial" w:cs="Arial"/>
                <w:sz w:val="24"/>
                <w:szCs w:val="24"/>
                <w:lang w:eastAsia="zh-TW"/>
              </w:rPr>
            </w:pPr>
            <w:r w:rsidRPr="00F43AEA">
              <w:rPr>
                <w:rFonts w:ascii="Arial" w:hAnsi="Arial" w:cs="Arial"/>
                <w:sz w:val="24"/>
                <w:szCs w:val="24"/>
                <w:lang w:eastAsia="zh-TW"/>
              </w:rPr>
              <w:t>28</w:t>
            </w:r>
          </w:p>
        </w:tc>
        <w:tc>
          <w:tcPr>
            <w:tcW w:w="3240" w:type="dxa"/>
            <w:vAlign w:val="center"/>
          </w:tcPr>
          <w:p w14:paraId="3220555A" w14:textId="3150E6E7" w:rsidR="00A85396" w:rsidRPr="00F43AEA" w:rsidRDefault="00A85396" w:rsidP="00A85396">
            <w:pPr>
              <w:jc w:val="both"/>
              <w:rPr>
                <w:rFonts w:ascii="Arial" w:hAnsi="Arial" w:cs="Arial"/>
                <w:sz w:val="24"/>
                <w:szCs w:val="24"/>
                <w:lang w:eastAsia="zh-TW"/>
              </w:rPr>
            </w:pPr>
            <w:r w:rsidRPr="00F43AEA">
              <w:rPr>
                <w:rFonts w:ascii="Arial" w:hAnsi="Arial" w:cs="Arial"/>
                <w:sz w:val="24"/>
                <w:szCs w:val="24"/>
                <w:lang w:eastAsia="zh-TW"/>
              </w:rPr>
              <w:t>As a logistic manager, I want to create an account for Fleet Mgmt. officer.</w:t>
            </w:r>
          </w:p>
          <w:p w14:paraId="1D772B79" w14:textId="77777777" w:rsidR="00A85396" w:rsidRPr="00F43AEA" w:rsidRDefault="00A85396" w:rsidP="00A85396">
            <w:pPr>
              <w:jc w:val="both"/>
              <w:rPr>
                <w:rFonts w:ascii="Arial" w:hAnsi="Arial" w:cs="Arial"/>
                <w:sz w:val="24"/>
                <w:szCs w:val="24"/>
                <w:lang w:eastAsia="zh-TW"/>
              </w:rPr>
            </w:pPr>
          </w:p>
          <w:p w14:paraId="123A2333" w14:textId="7FCB8942" w:rsidR="006F68C9" w:rsidRPr="00F43AEA" w:rsidRDefault="00A85396" w:rsidP="00A85396">
            <w:pPr>
              <w:jc w:val="both"/>
              <w:rPr>
                <w:rFonts w:ascii="Arial" w:hAnsi="Arial" w:cs="Arial"/>
                <w:sz w:val="24"/>
                <w:szCs w:val="24"/>
                <w:lang w:eastAsia="zh-TW"/>
              </w:rPr>
            </w:pPr>
            <w:r w:rsidRPr="00F43AEA">
              <w:rPr>
                <w:rFonts w:ascii="Arial" w:hAnsi="Arial" w:cs="Arial"/>
                <w:i/>
                <w:sz w:val="24"/>
                <w:szCs w:val="24"/>
                <w:lang w:eastAsia="zh-TW"/>
              </w:rPr>
              <w:t>Add create account function to logistic manager panel.</w:t>
            </w:r>
          </w:p>
        </w:tc>
        <w:tc>
          <w:tcPr>
            <w:tcW w:w="1080" w:type="dxa"/>
            <w:vAlign w:val="center"/>
          </w:tcPr>
          <w:p w14:paraId="5B650A22" w14:textId="3E5DB40B" w:rsidR="006F68C9" w:rsidRPr="00F43AEA" w:rsidRDefault="00A85396" w:rsidP="003E50EB">
            <w:pPr>
              <w:jc w:val="both"/>
              <w:rPr>
                <w:rFonts w:ascii="Arial" w:hAnsi="Arial" w:cs="Arial"/>
                <w:sz w:val="24"/>
                <w:szCs w:val="24"/>
                <w:lang w:eastAsia="zh-TW"/>
              </w:rPr>
            </w:pPr>
            <w:r w:rsidRPr="00F43AEA">
              <w:rPr>
                <w:rFonts w:ascii="Arial" w:hAnsi="Arial" w:cs="Arial"/>
                <w:sz w:val="24"/>
                <w:szCs w:val="24"/>
                <w:lang w:eastAsia="zh-TW"/>
              </w:rPr>
              <w:t>3</w:t>
            </w:r>
          </w:p>
        </w:tc>
        <w:tc>
          <w:tcPr>
            <w:tcW w:w="1380" w:type="dxa"/>
            <w:vAlign w:val="center"/>
          </w:tcPr>
          <w:p w14:paraId="4E429371" w14:textId="2BD0E8A2" w:rsidR="006F68C9" w:rsidRPr="00F43AEA" w:rsidRDefault="00A85396"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3141D8" w:rsidRPr="00F43AEA" w14:paraId="7B59A73A" w14:textId="77777777" w:rsidTr="00F43AEA">
        <w:trPr>
          <w:trHeight w:val="572"/>
        </w:trPr>
        <w:tc>
          <w:tcPr>
            <w:tcW w:w="1076" w:type="dxa"/>
            <w:vAlign w:val="center"/>
          </w:tcPr>
          <w:p w14:paraId="0BF9FA53" w14:textId="7893D700" w:rsidR="003141D8" w:rsidRPr="00F43AEA" w:rsidRDefault="003141D8" w:rsidP="003E50EB">
            <w:pPr>
              <w:jc w:val="both"/>
              <w:rPr>
                <w:rFonts w:ascii="Arial" w:hAnsi="Arial" w:cs="Arial"/>
                <w:sz w:val="24"/>
                <w:szCs w:val="24"/>
                <w:lang w:eastAsia="zh-TW"/>
              </w:rPr>
            </w:pPr>
            <w:r w:rsidRPr="00F43AEA">
              <w:rPr>
                <w:rFonts w:ascii="Arial" w:hAnsi="Arial" w:cs="Arial"/>
                <w:sz w:val="24"/>
                <w:szCs w:val="24"/>
                <w:lang w:eastAsia="zh-TW"/>
              </w:rPr>
              <w:t>29</w:t>
            </w:r>
          </w:p>
        </w:tc>
        <w:tc>
          <w:tcPr>
            <w:tcW w:w="3240" w:type="dxa"/>
            <w:vAlign w:val="center"/>
          </w:tcPr>
          <w:p w14:paraId="21F62670" w14:textId="77777777" w:rsidR="003141D8" w:rsidRPr="00F43AEA" w:rsidRDefault="003141D8" w:rsidP="003141D8">
            <w:pPr>
              <w:jc w:val="both"/>
              <w:rPr>
                <w:rFonts w:ascii="Arial" w:hAnsi="Arial" w:cs="Arial"/>
                <w:sz w:val="24"/>
                <w:szCs w:val="24"/>
                <w:lang w:eastAsia="zh-TW"/>
              </w:rPr>
            </w:pPr>
            <w:r w:rsidRPr="00F43AEA">
              <w:rPr>
                <w:rFonts w:ascii="Arial" w:hAnsi="Arial" w:cs="Arial"/>
                <w:sz w:val="24"/>
                <w:szCs w:val="24"/>
                <w:lang w:eastAsia="zh-TW"/>
              </w:rPr>
              <w:t>As a Fleet Mgmt. officer, I want to have a list of current deliveries</w:t>
            </w:r>
          </w:p>
          <w:p w14:paraId="7B2D50AE" w14:textId="77777777" w:rsidR="003141D8" w:rsidRPr="00F43AEA" w:rsidRDefault="003141D8" w:rsidP="003141D8">
            <w:pPr>
              <w:jc w:val="both"/>
              <w:rPr>
                <w:rFonts w:ascii="Arial" w:hAnsi="Arial" w:cs="Arial"/>
                <w:sz w:val="24"/>
                <w:szCs w:val="24"/>
                <w:lang w:eastAsia="zh-TW"/>
              </w:rPr>
            </w:pPr>
          </w:p>
          <w:p w14:paraId="1004F27C" w14:textId="147D13AE" w:rsidR="003141D8" w:rsidRPr="00F43AEA" w:rsidRDefault="003141D8" w:rsidP="003141D8">
            <w:pPr>
              <w:jc w:val="both"/>
              <w:rPr>
                <w:rFonts w:ascii="Arial" w:hAnsi="Arial" w:cs="Arial"/>
                <w:sz w:val="24"/>
                <w:szCs w:val="24"/>
                <w:lang w:eastAsia="zh-TW"/>
              </w:rPr>
            </w:pPr>
            <w:r w:rsidRPr="00F43AEA">
              <w:rPr>
                <w:rFonts w:ascii="Arial" w:hAnsi="Arial" w:cs="Arial"/>
                <w:i/>
                <w:sz w:val="24"/>
                <w:szCs w:val="24"/>
                <w:lang w:eastAsia="zh-TW"/>
              </w:rPr>
              <w:t>Create a table listing for current delivery</w:t>
            </w:r>
          </w:p>
        </w:tc>
        <w:tc>
          <w:tcPr>
            <w:tcW w:w="1080" w:type="dxa"/>
            <w:vAlign w:val="center"/>
          </w:tcPr>
          <w:p w14:paraId="28D73898" w14:textId="1D68C66A" w:rsidR="003141D8" w:rsidRPr="00F43AEA" w:rsidRDefault="003141D8" w:rsidP="003E50EB">
            <w:pPr>
              <w:jc w:val="both"/>
              <w:rPr>
                <w:rFonts w:ascii="Arial" w:hAnsi="Arial" w:cs="Arial"/>
                <w:sz w:val="24"/>
                <w:szCs w:val="24"/>
                <w:lang w:eastAsia="zh-TW"/>
              </w:rPr>
            </w:pPr>
            <w:r w:rsidRPr="00F43AEA">
              <w:rPr>
                <w:rFonts w:ascii="Arial" w:hAnsi="Arial" w:cs="Arial"/>
                <w:sz w:val="24"/>
                <w:szCs w:val="24"/>
                <w:lang w:eastAsia="zh-TW"/>
              </w:rPr>
              <w:t>4</w:t>
            </w:r>
          </w:p>
        </w:tc>
        <w:tc>
          <w:tcPr>
            <w:tcW w:w="1380" w:type="dxa"/>
            <w:vAlign w:val="center"/>
          </w:tcPr>
          <w:p w14:paraId="63A2E5E0" w14:textId="57909FEE" w:rsidR="003141D8" w:rsidRPr="00F43AEA" w:rsidRDefault="003141D8"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3141D8" w:rsidRPr="00F43AEA" w14:paraId="252431B6" w14:textId="77777777" w:rsidTr="00F43AEA">
        <w:trPr>
          <w:trHeight w:val="572"/>
        </w:trPr>
        <w:tc>
          <w:tcPr>
            <w:tcW w:w="1076" w:type="dxa"/>
            <w:vAlign w:val="center"/>
          </w:tcPr>
          <w:p w14:paraId="1870B373" w14:textId="5AAC0A91" w:rsidR="003141D8" w:rsidRPr="00F43AEA" w:rsidRDefault="003141D8" w:rsidP="003E50EB">
            <w:pPr>
              <w:jc w:val="both"/>
              <w:rPr>
                <w:rFonts w:ascii="Arial" w:hAnsi="Arial" w:cs="Arial"/>
                <w:sz w:val="24"/>
                <w:szCs w:val="24"/>
                <w:lang w:eastAsia="zh-TW"/>
              </w:rPr>
            </w:pPr>
            <w:r w:rsidRPr="00F43AEA">
              <w:rPr>
                <w:rFonts w:ascii="Arial" w:hAnsi="Arial" w:cs="Arial"/>
                <w:sz w:val="24"/>
                <w:szCs w:val="24"/>
                <w:lang w:eastAsia="zh-TW"/>
              </w:rPr>
              <w:t>30</w:t>
            </w:r>
          </w:p>
        </w:tc>
        <w:tc>
          <w:tcPr>
            <w:tcW w:w="3240" w:type="dxa"/>
            <w:vAlign w:val="center"/>
          </w:tcPr>
          <w:p w14:paraId="3D5AB168" w14:textId="77777777" w:rsidR="003141D8" w:rsidRPr="00F43AEA" w:rsidRDefault="003141D8" w:rsidP="003141D8">
            <w:pPr>
              <w:jc w:val="both"/>
              <w:rPr>
                <w:rFonts w:ascii="Arial" w:hAnsi="Arial" w:cs="Arial"/>
                <w:sz w:val="24"/>
                <w:szCs w:val="24"/>
                <w:lang w:eastAsia="zh-TW"/>
              </w:rPr>
            </w:pPr>
            <w:r w:rsidRPr="00F43AEA">
              <w:rPr>
                <w:rFonts w:ascii="Arial" w:hAnsi="Arial" w:cs="Arial"/>
                <w:sz w:val="24"/>
                <w:szCs w:val="24"/>
                <w:lang w:eastAsia="zh-TW"/>
              </w:rPr>
              <w:t>As a Fleet Mgmt. officer, I want to have an access to past deliveries</w:t>
            </w:r>
          </w:p>
          <w:p w14:paraId="5B54A577" w14:textId="77777777" w:rsidR="003141D8" w:rsidRPr="00F43AEA" w:rsidRDefault="003141D8" w:rsidP="003141D8">
            <w:pPr>
              <w:jc w:val="both"/>
              <w:rPr>
                <w:rFonts w:ascii="Arial" w:hAnsi="Arial" w:cs="Arial"/>
                <w:sz w:val="24"/>
                <w:szCs w:val="24"/>
                <w:lang w:eastAsia="zh-TW"/>
              </w:rPr>
            </w:pPr>
          </w:p>
          <w:p w14:paraId="36A10790" w14:textId="595CB965" w:rsidR="003141D8" w:rsidRPr="00F43AEA" w:rsidRDefault="003141D8" w:rsidP="003141D8">
            <w:pPr>
              <w:jc w:val="both"/>
              <w:rPr>
                <w:rFonts w:ascii="Arial" w:hAnsi="Arial" w:cs="Arial"/>
                <w:sz w:val="24"/>
                <w:szCs w:val="24"/>
                <w:lang w:eastAsia="zh-TW"/>
              </w:rPr>
            </w:pPr>
            <w:r w:rsidRPr="00F43AEA">
              <w:rPr>
                <w:rFonts w:ascii="Arial" w:hAnsi="Arial" w:cs="Arial"/>
                <w:i/>
                <w:sz w:val="24"/>
                <w:szCs w:val="24"/>
                <w:lang w:eastAsia="zh-TW"/>
              </w:rPr>
              <w:t>Create a table for past deliveries</w:t>
            </w:r>
          </w:p>
        </w:tc>
        <w:tc>
          <w:tcPr>
            <w:tcW w:w="1080" w:type="dxa"/>
            <w:vAlign w:val="center"/>
          </w:tcPr>
          <w:p w14:paraId="5AABEF69" w14:textId="5541387F" w:rsidR="003141D8" w:rsidRPr="00F43AEA" w:rsidRDefault="003141D8" w:rsidP="003E50EB">
            <w:pPr>
              <w:jc w:val="both"/>
              <w:rPr>
                <w:rFonts w:ascii="Arial" w:hAnsi="Arial" w:cs="Arial"/>
                <w:sz w:val="24"/>
                <w:szCs w:val="24"/>
                <w:lang w:eastAsia="zh-TW"/>
              </w:rPr>
            </w:pPr>
            <w:r w:rsidRPr="00F43AEA">
              <w:rPr>
                <w:rFonts w:ascii="Arial" w:hAnsi="Arial" w:cs="Arial"/>
                <w:sz w:val="24"/>
                <w:szCs w:val="24"/>
                <w:lang w:eastAsia="zh-TW"/>
              </w:rPr>
              <w:t>5</w:t>
            </w:r>
          </w:p>
        </w:tc>
        <w:tc>
          <w:tcPr>
            <w:tcW w:w="1380" w:type="dxa"/>
            <w:vAlign w:val="center"/>
          </w:tcPr>
          <w:p w14:paraId="110C6FA8" w14:textId="4221540D" w:rsidR="003141D8" w:rsidRPr="00F43AEA" w:rsidRDefault="003141D8"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4D12F7" w:rsidRPr="00F43AEA" w14:paraId="23434EC5" w14:textId="77777777" w:rsidTr="0032080B">
        <w:trPr>
          <w:trHeight w:val="572"/>
        </w:trPr>
        <w:tc>
          <w:tcPr>
            <w:tcW w:w="6776" w:type="dxa"/>
            <w:gridSpan w:val="4"/>
            <w:shd w:val="clear" w:color="auto" w:fill="BFBFBF" w:themeFill="background1" w:themeFillShade="BF"/>
            <w:vAlign w:val="center"/>
          </w:tcPr>
          <w:p w14:paraId="49FDA8D8" w14:textId="0030E41F" w:rsidR="004D12F7" w:rsidRPr="00F43AEA" w:rsidRDefault="004D12F7" w:rsidP="0032080B">
            <w:pPr>
              <w:jc w:val="center"/>
              <w:rPr>
                <w:rFonts w:ascii="Arial" w:hAnsi="Arial" w:cs="Arial"/>
                <w:b/>
                <w:sz w:val="24"/>
                <w:szCs w:val="24"/>
                <w:lang w:eastAsia="zh-TW"/>
              </w:rPr>
            </w:pPr>
            <w:r w:rsidRPr="00F43AEA">
              <w:rPr>
                <w:rFonts w:ascii="Arial" w:hAnsi="Arial" w:cs="Arial"/>
                <w:b/>
                <w:sz w:val="24"/>
                <w:szCs w:val="24"/>
                <w:lang w:eastAsia="zh-TW"/>
              </w:rPr>
              <w:lastRenderedPageBreak/>
              <w:t>Audit Management</w:t>
            </w:r>
          </w:p>
        </w:tc>
      </w:tr>
      <w:tr w:rsidR="00BF571B" w:rsidRPr="00F43AEA" w14:paraId="0255B5C7" w14:textId="77777777" w:rsidTr="00F43AEA">
        <w:trPr>
          <w:trHeight w:val="572"/>
        </w:trPr>
        <w:tc>
          <w:tcPr>
            <w:tcW w:w="1076" w:type="dxa"/>
            <w:vAlign w:val="center"/>
          </w:tcPr>
          <w:p w14:paraId="7EB7AA02" w14:textId="25647031" w:rsidR="00BF571B" w:rsidRPr="00F43AEA" w:rsidRDefault="007D07C2" w:rsidP="003E50EB">
            <w:pPr>
              <w:jc w:val="both"/>
              <w:rPr>
                <w:rFonts w:ascii="Arial" w:hAnsi="Arial" w:cs="Arial"/>
                <w:sz w:val="24"/>
                <w:szCs w:val="24"/>
                <w:lang w:eastAsia="zh-TW"/>
              </w:rPr>
            </w:pPr>
            <w:r w:rsidRPr="00F43AEA">
              <w:rPr>
                <w:rFonts w:ascii="Arial" w:hAnsi="Arial" w:cs="Arial"/>
                <w:sz w:val="24"/>
                <w:szCs w:val="24"/>
                <w:lang w:eastAsia="zh-TW"/>
              </w:rPr>
              <w:t>31</w:t>
            </w:r>
          </w:p>
        </w:tc>
        <w:tc>
          <w:tcPr>
            <w:tcW w:w="3240" w:type="dxa"/>
            <w:vAlign w:val="center"/>
          </w:tcPr>
          <w:p w14:paraId="58AD689A" w14:textId="5D81CA15" w:rsidR="007D07C2" w:rsidRPr="00F43AEA" w:rsidRDefault="007D07C2" w:rsidP="007D07C2">
            <w:pPr>
              <w:jc w:val="both"/>
              <w:rPr>
                <w:rFonts w:ascii="Arial" w:hAnsi="Arial" w:cs="Arial"/>
                <w:sz w:val="24"/>
                <w:szCs w:val="24"/>
                <w:lang w:eastAsia="zh-TW"/>
              </w:rPr>
            </w:pPr>
            <w:r w:rsidRPr="00F43AEA">
              <w:rPr>
                <w:rFonts w:ascii="Arial" w:hAnsi="Arial" w:cs="Arial"/>
                <w:sz w:val="24"/>
                <w:szCs w:val="24"/>
                <w:lang w:eastAsia="zh-TW"/>
              </w:rPr>
              <w:t>As a logistic manager, I want to have an access to Audit Mgmt. department</w:t>
            </w:r>
          </w:p>
          <w:p w14:paraId="0F92B364" w14:textId="77777777" w:rsidR="007D07C2" w:rsidRPr="00F43AEA" w:rsidRDefault="007D07C2" w:rsidP="007D07C2">
            <w:pPr>
              <w:jc w:val="both"/>
              <w:rPr>
                <w:rFonts w:ascii="Arial" w:hAnsi="Arial" w:cs="Arial"/>
                <w:sz w:val="24"/>
                <w:szCs w:val="24"/>
                <w:lang w:eastAsia="zh-TW"/>
              </w:rPr>
            </w:pPr>
          </w:p>
          <w:p w14:paraId="67020D5A" w14:textId="478C33D2" w:rsidR="00BF571B" w:rsidRPr="00F43AEA" w:rsidRDefault="007D07C2" w:rsidP="007D07C2">
            <w:pPr>
              <w:jc w:val="both"/>
              <w:rPr>
                <w:rFonts w:ascii="Arial" w:hAnsi="Arial" w:cs="Arial"/>
                <w:sz w:val="24"/>
                <w:szCs w:val="24"/>
                <w:lang w:eastAsia="zh-TW"/>
              </w:rPr>
            </w:pPr>
            <w:r w:rsidRPr="00F43AEA">
              <w:rPr>
                <w:rFonts w:ascii="Arial" w:hAnsi="Arial" w:cs="Arial"/>
                <w:i/>
                <w:sz w:val="24"/>
                <w:szCs w:val="24"/>
                <w:lang w:eastAsia="zh-TW"/>
              </w:rPr>
              <w:t>Integrate Audit Mgmt. dashboard to admin panel</w:t>
            </w:r>
          </w:p>
        </w:tc>
        <w:tc>
          <w:tcPr>
            <w:tcW w:w="1080" w:type="dxa"/>
            <w:vAlign w:val="center"/>
          </w:tcPr>
          <w:p w14:paraId="54C734FF" w14:textId="1930CA0A" w:rsidR="00BF571B" w:rsidRPr="00F43AEA" w:rsidRDefault="007D07C2" w:rsidP="003E50EB">
            <w:pPr>
              <w:jc w:val="both"/>
              <w:rPr>
                <w:rFonts w:ascii="Arial" w:hAnsi="Arial" w:cs="Arial"/>
                <w:sz w:val="24"/>
                <w:szCs w:val="24"/>
                <w:lang w:eastAsia="zh-TW"/>
              </w:rPr>
            </w:pPr>
            <w:r w:rsidRPr="00F43AEA">
              <w:rPr>
                <w:rFonts w:ascii="Arial" w:hAnsi="Arial" w:cs="Arial"/>
                <w:sz w:val="24"/>
                <w:szCs w:val="24"/>
                <w:lang w:eastAsia="zh-TW"/>
              </w:rPr>
              <w:t>1</w:t>
            </w:r>
          </w:p>
        </w:tc>
        <w:tc>
          <w:tcPr>
            <w:tcW w:w="1380" w:type="dxa"/>
            <w:vAlign w:val="center"/>
          </w:tcPr>
          <w:p w14:paraId="79490BC6" w14:textId="7FC3AAFC" w:rsidR="00BF571B" w:rsidRPr="00F43AEA" w:rsidRDefault="007D07C2"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BF571B" w:rsidRPr="00F43AEA" w14:paraId="12A1D317" w14:textId="77777777" w:rsidTr="00F43AEA">
        <w:trPr>
          <w:trHeight w:val="572"/>
        </w:trPr>
        <w:tc>
          <w:tcPr>
            <w:tcW w:w="1076" w:type="dxa"/>
            <w:vAlign w:val="center"/>
          </w:tcPr>
          <w:p w14:paraId="321A8403" w14:textId="10837F15" w:rsidR="00BF571B" w:rsidRPr="00F43AEA" w:rsidRDefault="007D07C2" w:rsidP="003E50EB">
            <w:pPr>
              <w:jc w:val="both"/>
              <w:rPr>
                <w:rFonts w:ascii="Arial" w:hAnsi="Arial" w:cs="Arial"/>
                <w:sz w:val="24"/>
                <w:szCs w:val="24"/>
                <w:lang w:eastAsia="zh-TW"/>
              </w:rPr>
            </w:pPr>
            <w:r w:rsidRPr="00F43AEA">
              <w:rPr>
                <w:rFonts w:ascii="Arial" w:hAnsi="Arial" w:cs="Arial"/>
                <w:sz w:val="24"/>
                <w:szCs w:val="24"/>
                <w:lang w:eastAsia="zh-TW"/>
              </w:rPr>
              <w:t>32</w:t>
            </w:r>
          </w:p>
        </w:tc>
        <w:tc>
          <w:tcPr>
            <w:tcW w:w="3240" w:type="dxa"/>
            <w:vAlign w:val="center"/>
          </w:tcPr>
          <w:p w14:paraId="3CF844FF" w14:textId="55B964DE" w:rsidR="000B4B74" w:rsidRPr="00F43AEA" w:rsidRDefault="000B4B74" w:rsidP="000B4B74">
            <w:pPr>
              <w:jc w:val="both"/>
              <w:rPr>
                <w:rFonts w:ascii="Arial" w:hAnsi="Arial" w:cs="Arial"/>
                <w:sz w:val="24"/>
                <w:szCs w:val="24"/>
                <w:lang w:eastAsia="zh-TW"/>
              </w:rPr>
            </w:pPr>
            <w:r w:rsidRPr="00F43AEA">
              <w:rPr>
                <w:rFonts w:ascii="Arial" w:hAnsi="Arial" w:cs="Arial"/>
                <w:sz w:val="24"/>
                <w:szCs w:val="24"/>
                <w:lang w:eastAsia="zh-TW"/>
              </w:rPr>
              <w:t>As a logistic manager. I want to view a list of all assets</w:t>
            </w:r>
          </w:p>
          <w:p w14:paraId="1B7BB857" w14:textId="77777777" w:rsidR="000B4B74" w:rsidRPr="00F43AEA" w:rsidRDefault="000B4B74" w:rsidP="000B4B74">
            <w:pPr>
              <w:jc w:val="both"/>
              <w:rPr>
                <w:rFonts w:ascii="Arial" w:hAnsi="Arial" w:cs="Arial"/>
                <w:sz w:val="24"/>
                <w:szCs w:val="24"/>
                <w:lang w:eastAsia="zh-TW"/>
              </w:rPr>
            </w:pPr>
          </w:p>
          <w:p w14:paraId="3E4741FA" w14:textId="1DBAAB72" w:rsidR="00BF571B" w:rsidRPr="00F43AEA" w:rsidRDefault="000B4B74" w:rsidP="000B4B74">
            <w:pPr>
              <w:jc w:val="both"/>
              <w:rPr>
                <w:rFonts w:ascii="Arial" w:hAnsi="Arial" w:cs="Arial"/>
                <w:sz w:val="24"/>
                <w:szCs w:val="24"/>
                <w:lang w:eastAsia="zh-TW"/>
              </w:rPr>
            </w:pPr>
            <w:r w:rsidRPr="00F43AEA">
              <w:rPr>
                <w:rFonts w:ascii="Arial" w:hAnsi="Arial" w:cs="Arial"/>
                <w:i/>
                <w:sz w:val="24"/>
                <w:szCs w:val="24"/>
                <w:lang w:eastAsia="zh-TW"/>
              </w:rPr>
              <w:t>Create a table list of assets</w:t>
            </w:r>
          </w:p>
        </w:tc>
        <w:tc>
          <w:tcPr>
            <w:tcW w:w="1080" w:type="dxa"/>
            <w:vAlign w:val="center"/>
          </w:tcPr>
          <w:p w14:paraId="4EBAFA52" w14:textId="7A86E05F" w:rsidR="00BF571B" w:rsidRPr="00F43AEA" w:rsidRDefault="000B4B74" w:rsidP="003E50EB">
            <w:pPr>
              <w:jc w:val="both"/>
              <w:rPr>
                <w:rFonts w:ascii="Arial" w:hAnsi="Arial" w:cs="Arial"/>
                <w:sz w:val="24"/>
                <w:szCs w:val="24"/>
                <w:lang w:eastAsia="zh-TW"/>
              </w:rPr>
            </w:pPr>
            <w:r w:rsidRPr="00F43AEA">
              <w:rPr>
                <w:rFonts w:ascii="Arial" w:hAnsi="Arial" w:cs="Arial"/>
                <w:sz w:val="24"/>
                <w:szCs w:val="24"/>
                <w:lang w:eastAsia="zh-TW"/>
              </w:rPr>
              <w:t>2</w:t>
            </w:r>
          </w:p>
        </w:tc>
        <w:tc>
          <w:tcPr>
            <w:tcW w:w="1380" w:type="dxa"/>
            <w:vAlign w:val="center"/>
          </w:tcPr>
          <w:p w14:paraId="76220835" w14:textId="235AA136" w:rsidR="00BF571B" w:rsidRPr="00F43AEA" w:rsidRDefault="000B4B74"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BF571B" w:rsidRPr="00F43AEA" w14:paraId="4B1662E1" w14:textId="77777777" w:rsidTr="00F43AEA">
        <w:trPr>
          <w:trHeight w:val="572"/>
        </w:trPr>
        <w:tc>
          <w:tcPr>
            <w:tcW w:w="1076" w:type="dxa"/>
            <w:vAlign w:val="center"/>
          </w:tcPr>
          <w:p w14:paraId="6BA54BCA" w14:textId="1FAF1416" w:rsidR="00BF571B" w:rsidRPr="00F43AEA" w:rsidRDefault="007D07C2" w:rsidP="003E50EB">
            <w:pPr>
              <w:jc w:val="both"/>
              <w:rPr>
                <w:rFonts w:ascii="Arial" w:hAnsi="Arial" w:cs="Arial"/>
                <w:sz w:val="24"/>
                <w:szCs w:val="24"/>
                <w:lang w:eastAsia="zh-TW"/>
              </w:rPr>
            </w:pPr>
            <w:r w:rsidRPr="00F43AEA">
              <w:rPr>
                <w:rFonts w:ascii="Arial" w:hAnsi="Arial" w:cs="Arial"/>
                <w:sz w:val="24"/>
                <w:szCs w:val="24"/>
                <w:lang w:eastAsia="zh-TW"/>
              </w:rPr>
              <w:t>33</w:t>
            </w:r>
          </w:p>
        </w:tc>
        <w:tc>
          <w:tcPr>
            <w:tcW w:w="3240" w:type="dxa"/>
            <w:vAlign w:val="center"/>
          </w:tcPr>
          <w:p w14:paraId="5C1F17FF" w14:textId="5E724B78" w:rsidR="00AF4951" w:rsidRPr="00F43AEA" w:rsidRDefault="00AF4951" w:rsidP="00AF4951">
            <w:pPr>
              <w:jc w:val="both"/>
              <w:rPr>
                <w:rFonts w:ascii="Arial" w:hAnsi="Arial" w:cs="Arial"/>
                <w:sz w:val="24"/>
                <w:szCs w:val="24"/>
                <w:lang w:eastAsia="zh-TW"/>
              </w:rPr>
            </w:pPr>
            <w:r w:rsidRPr="00F43AEA">
              <w:rPr>
                <w:rFonts w:ascii="Arial" w:hAnsi="Arial" w:cs="Arial"/>
                <w:sz w:val="24"/>
                <w:szCs w:val="24"/>
                <w:lang w:eastAsia="zh-TW"/>
              </w:rPr>
              <w:t xml:space="preserve">As a logistic manager, I want to create an account for </w:t>
            </w:r>
            <w:r w:rsidR="008C40EA" w:rsidRPr="00F43AEA">
              <w:rPr>
                <w:rFonts w:ascii="Arial" w:hAnsi="Arial" w:cs="Arial"/>
                <w:sz w:val="24"/>
                <w:szCs w:val="24"/>
                <w:lang w:eastAsia="zh-TW"/>
              </w:rPr>
              <w:t>Audit</w:t>
            </w:r>
            <w:r w:rsidRPr="00F43AEA">
              <w:rPr>
                <w:rFonts w:ascii="Arial" w:hAnsi="Arial" w:cs="Arial"/>
                <w:sz w:val="24"/>
                <w:szCs w:val="24"/>
                <w:lang w:eastAsia="zh-TW"/>
              </w:rPr>
              <w:t xml:space="preserve"> Mgmt. officer.</w:t>
            </w:r>
          </w:p>
          <w:p w14:paraId="2FE875BE" w14:textId="77777777" w:rsidR="00AF4951" w:rsidRPr="00F43AEA" w:rsidRDefault="00AF4951" w:rsidP="00AF4951">
            <w:pPr>
              <w:jc w:val="both"/>
              <w:rPr>
                <w:rFonts w:ascii="Arial" w:hAnsi="Arial" w:cs="Arial"/>
                <w:sz w:val="24"/>
                <w:szCs w:val="24"/>
                <w:lang w:eastAsia="zh-TW"/>
              </w:rPr>
            </w:pPr>
          </w:p>
          <w:p w14:paraId="3F5972FA" w14:textId="03F9C747" w:rsidR="00BF571B" w:rsidRPr="00F43AEA" w:rsidRDefault="00AF4951" w:rsidP="00AF4951">
            <w:pPr>
              <w:jc w:val="both"/>
              <w:rPr>
                <w:rFonts w:ascii="Arial" w:hAnsi="Arial" w:cs="Arial"/>
                <w:sz w:val="24"/>
                <w:szCs w:val="24"/>
                <w:lang w:eastAsia="zh-TW"/>
              </w:rPr>
            </w:pPr>
            <w:r w:rsidRPr="00F43AEA">
              <w:rPr>
                <w:rFonts w:ascii="Arial" w:hAnsi="Arial" w:cs="Arial"/>
                <w:i/>
                <w:sz w:val="24"/>
                <w:szCs w:val="24"/>
                <w:lang w:eastAsia="zh-TW"/>
              </w:rPr>
              <w:t>Add create account function to logistic manager panel.</w:t>
            </w:r>
          </w:p>
        </w:tc>
        <w:tc>
          <w:tcPr>
            <w:tcW w:w="1080" w:type="dxa"/>
            <w:vAlign w:val="center"/>
          </w:tcPr>
          <w:p w14:paraId="659CBE8E" w14:textId="205EACB0" w:rsidR="00BF571B" w:rsidRPr="00F43AEA" w:rsidRDefault="00AF4951" w:rsidP="003E50EB">
            <w:pPr>
              <w:jc w:val="both"/>
              <w:rPr>
                <w:rFonts w:ascii="Arial" w:hAnsi="Arial" w:cs="Arial"/>
                <w:sz w:val="24"/>
                <w:szCs w:val="24"/>
                <w:lang w:eastAsia="zh-TW"/>
              </w:rPr>
            </w:pPr>
            <w:r w:rsidRPr="00F43AEA">
              <w:rPr>
                <w:rFonts w:ascii="Arial" w:hAnsi="Arial" w:cs="Arial"/>
                <w:sz w:val="24"/>
                <w:szCs w:val="24"/>
                <w:lang w:eastAsia="zh-TW"/>
              </w:rPr>
              <w:t>3</w:t>
            </w:r>
          </w:p>
        </w:tc>
        <w:tc>
          <w:tcPr>
            <w:tcW w:w="1380" w:type="dxa"/>
            <w:vAlign w:val="center"/>
          </w:tcPr>
          <w:p w14:paraId="49473057" w14:textId="6B1390C2" w:rsidR="00BF571B" w:rsidRPr="00F43AEA" w:rsidRDefault="00AF4951"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8C40EA" w:rsidRPr="00F43AEA" w14:paraId="0FFBDDC0" w14:textId="77777777" w:rsidTr="00F43AEA">
        <w:trPr>
          <w:trHeight w:val="572"/>
        </w:trPr>
        <w:tc>
          <w:tcPr>
            <w:tcW w:w="1076" w:type="dxa"/>
            <w:vAlign w:val="center"/>
          </w:tcPr>
          <w:p w14:paraId="36F1DBA9" w14:textId="52260479" w:rsidR="008C40EA" w:rsidRPr="00F43AEA" w:rsidRDefault="008C40EA" w:rsidP="003E50EB">
            <w:pPr>
              <w:jc w:val="both"/>
              <w:rPr>
                <w:rFonts w:ascii="Arial" w:hAnsi="Arial" w:cs="Arial"/>
                <w:sz w:val="24"/>
                <w:szCs w:val="24"/>
                <w:lang w:eastAsia="zh-TW"/>
              </w:rPr>
            </w:pPr>
            <w:r w:rsidRPr="00F43AEA">
              <w:rPr>
                <w:rFonts w:ascii="Arial" w:hAnsi="Arial" w:cs="Arial"/>
                <w:sz w:val="24"/>
                <w:szCs w:val="24"/>
                <w:lang w:eastAsia="zh-TW"/>
              </w:rPr>
              <w:t>34</w:t>
            </w:r>
          </w:p>
        </w:tc>
        <w:tc>
          <w:tcPr>
            <w:tcW w:w="3240" w:type="dxa"/>
            <w:vAlign w:val="center"/>
          </w:tcPr>
          <w:p w14:paraId="23F03137" w14:textId="61009ADC" w:rsidR="00B8625D" w:rsidRPr="00F43AEA" w:rsidRDefault="00B8625D" w:rsidP="00B8625D">
            <w:pPr>
              <w:jc w:val="both"/>
              <w:rPr>
                <w:rFonts w:ascii="Arial" w:hAnsi="Arial" w:cs="Arial"/>
                <w:sz w:val="24"/>
                <w:szCs w:val="24"/>
                <w:lang w:eastAsia="zh-TW"/>
              </w:rPr>
            </w:pPr>
            <w:r w:rsidRPr="00F43AEA">
              <w:rPr>
                <w:rFonts w:ascii="Arial" w:hAnsi="Arial" w:cs="Arial"/>
                <w:sz w:val="24"/>
                <w:szCs w:val="24"/>
                <w:lang w:eastAsia="zh-TW"/>
              </w:rPr>
              <w:t>As an Audit Mgmt. officer, I want a list of all assets in the company</w:t>
            </w:r>
          </w:p>
          <w:p w14:paraId="509CE21F" w14:textId="77777777" w:rsidR="00B8625D" w:rsidRPr="00F43AEA" w:rsidRDefault="00B8625D" w:rsidP="00B8625D">
            <w:pPr>
              <w:jc w:val="both"/>
              <w:rPr>
                <w:rFonts w:ascii="Arial" w:hAnsi="Arial" w:cs="Arial"/>
                <w:sz w:val="24"/>
                <w:szCs w:val="24"/>
                <w:lang w:eastAsia="zh-TW"/>
              </w:rPr>
            </w:pPr>
          </w:p>
          <w:p w14:paraId="7784A082" w14:textId="2D9BA29E" w:rsidR="008C40EA" w:rsidRPr="00F43AEA" w:rsidRDefault="00B8625D" w:rsidP="00B8625D">
            <w:pPr>
              <w:jc w:val="both"/>
              <w:rPr>
                <w:rFonts w:ascii="Arial" w:hAnsi="Arial" w:cs="Arial"/>
                <w:sz w:val="24"/>
                <w:szCs w:val="24"/>
                <w:lang w:eastAsia="zh-TW"/>
              </w:rPr>
            </w:pPr>
            <w:r w:rsidRPr="00F43AEA">
              <w:rPr>
                <w:rFonts w:ascii="Arial" w:hAnsi="Arial" w:cs="Arial"/>
                <w:i/>
                <w:sz w:val="24"/>
                <w:szCs w:val="24"/>
                <w:lang w:eastAsia="zh-TW"/>
              </w:rPr>
              <w:t>Create a table for listing all of the assets</w:t>
            </w:r>
          </w:p>
        </w:tc>
        <w:tc>
          <w:tcPr>
            <w:tcW w:w="1080" w:type="dxa"/>
            <w:vAlign w:val="center"/>
          </w:tcPr>
          <w:p w14:paraId="360E8B52" w14:textId="46BA5BB1" w:rsidR="008C40EA" w:rsidRPr="00F43AEA" w:rsidRDefault="00B8625D" w:rsidP="003E50EB">
            <w:pPr>
              <w:jc w:val="both"/>
              <w:rPr>
                <w:rFonts w:ascii="Arial" w:hAnsi="Arial" w:cs="Arial"/>
                <w:sz w:val="24"/>
                <w:szCs w:val="24"/>
                <w:lang w:eastAsia="zh-TW"/>
              </w:rPr>
            </w:pPr>
            <w:r w:rsidRPr="00F43AEA">
              <w:rPr>
                <w:rFonts w:ascii="Arial" w:hAnsi="Arial" w:cs="Arial"/>
                <w:sz w:val="24"/>
                <w:szCs w:val="24"/>
                <w:lang w:eastAsia="zh-TW"/>
              </w:rPr>
              <w:t>4</w:t>
            </w:r>
          </w:p>
        </w:tc>
        <w:tc>
          <w:tcPr>
            <w:tcW w:w="1380" w:type="dxa"/>
            <w:vAlign w:val="center"/>
          </w:tcPr>
          <w:p w14:paraId="67039870" w14:textId="765C7C66" w:rsidR="008C40EA" w:rsidRPr="00F43AEA" w:rsidRDefault="00B8625D"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8C40EA" w:rsidRPr="00F43AEA" w14:paraId="63D08909" w14:textId="77777777" w:rsidTr="00F43AEA">
        <w:trPr>
          <w:trHeight w:val="572"/>
        </w:trPr>
        <w:tc>
          <w:tcPr>
            <w:tcW w:w="1076" w:type="dxa"/>
            <w:vAlign w:val="center"/>
          </w:tcPr>
          <w:p w14:paraId="15EFA4F7" w14:textId="17866682" w:rsidR="008C40EA" w:rsidRPr="00F43AEA" w:rsidRDefault="008C40EA" w:rsidP="003E50EB">
            <w:pPr>
              <w:jc w:val="both"/>
              <w:rPr>
                <w:rFonts w:ascii="Arial" w:hAnsi="Arial" w:cs="Arial"/>
                <w:sz w:val="24"/>
                <w:szCs w:val="24"/>
                <w:lang w:eastAsia="zh-TW"/>
              </w:rPr>
            </w:pPr>
            <w:r w:rsidRPr="00F43AEA">
              <w:rPr>
                <w:rFonts w:ascii="Arial" w:hAnsi="Arial" w:cs="Arial"/>
                <w:sz w:val="24"/>
                <w:szCs w:val="24"/>
                <w:lang w:eastAsia="zh-TW"/>
              </w:rPr>
              <w:t>35</w:t>
            </w:r>
          </w:p>
        </w:tc>
        <w:tc>
          <w:tcPr>
            <w:tcW w:w="3240" w:type="dxa"/>
            <w:vAlign w:val="center"/>
          </w:tcPr>
          <w:p w14:paraId="3212FCA4" w14:textId="77777777" w:rsidR="00B8625D" w:rsidRPr="00F43AEA" w:rsidRDefault="00B8625D" w:rsidP="00B8625D">
            <w:pPr>
              <w:jc w:val="both"/>
              <w:rPr>
                <w:rFonts w:ascii="Arial" w:hAnsi="Arial" w:cs="Arial"/>
                <w:sz w:val="24"/>
                <w:szCs w:val="24"/>
                <w:lang w:eastAsia="zh-TW"/>
              </w:rPr>
            </w:pPr>
            <w:r w:rsidRPr="00F43AEA">
              <w:rPr>
                <w:rFonts w:ascii="Arial" w:hAnsi="Arial" w:cs="Arial"/>
                <w:sz w:val="24"/>
                <w:szCs w:val="24"/>
                <w:lang w:eastAsia="zh-TW"/>
              </w:rPr>
              <w:t>As an Audit Mgmt. Staff, I want to view the current value of an asset in the company</w:t>
            </w:r>
          </w:p>
          <w:p w14:paraId="1D72DDB2" w14:textId="77777777" w:rsidR="00B8625D" w:rsidRPr="00F43AEA" w:rsidRDefault="00B8625D" w:rsidP="00B8625D">
            <w:pPr>
              <w:jc w:val="both"/>
              <w:rPr>
                <w:rFonts w:ascii="Arial" w:hAnsi="Arial" w:cs="Arial"/>
                <w:sz w:val="24"/>
                <w:szCs w:val="24"/>
                <w:lang w:eastAsia="zh-TW"/>
              </w:rPr>
            </w:pPr>
          </w:p>
          <w:p w14:paraId="25985613" w14:textId="5AAFBF64" w:rsidR="008C40EA" w:rsidRPr="00F43AEA" w:rsidRDefault="00B8625D" w:rsidP="00B8625D">
            <w:pPr>
              <w:jc w:val="both"/>
              <w:rPr>
                <w:rFonts w:ascii="Arial" w:hAnsi="Arial" w:cs="Arial"/>
                <w:sz w:val="24"/>
                <w:szCs w:val="24"/>
                <w:lang w:eastAsia="zh-TW"/>
              </w:rPr>
            </w:pPr>
            <w:r w:rsidRPr="00F43AEA">
              <w:rPr>
                <w:rFonts w:ascii="Arial" w:hAnsi="Arial" w:cs="Arial"/>
                <w:i/>
                <w:sz w:val="24"/>
                <w:szCs w:val="24"/>
                <w:lang w:eastAsia="zh-TW"/>
              </w:rPr>
              <w:t>Include the current value of the asset in the table</w:t>
            </w:r>
          </w:p>
        </w:tc>
        <w:tc>
          <w:tcPr>
            <w:tcW w:w="1080" w:type="dxa"/>
            <w:vAlign w:val="center"/>
          </w:tcPr>
          <w:p w14:paraId="602ACF2C" w14:textId="234E5558" w:rsidR="008C40EA" w:rsidRPr="00F43AEA" w:rsidRDefault="00B8625D" w:rsidP="003E50EB">
            <w:pPr>
              <w:jc w:val="both"/>
              <w:rPr>
                <w:rFonts w:ascii="Arial" w:hAnsi="Arial" w:cs="Arial"/>
                <w:sz w:val="24"/>
                <w:szCs w:val="24"/>
                <w:lang w:eastAsia="zh-TW"/>
              </w:rPr>
            </w:pPr>
            <w:r w:rsidRPr="00F43AEA">
              <w:rPr>
                <w:rFonts w:ascii="Arial" w:hAnsi="Arial" w:cs="Arial"/>
                <w:sz w:val="24"/>
                <w:szCs w:val="24"/>
                <w:lang w:eastAsia="zh-TW"/>
              </w:rPr>
              <w:t>5</w:t>
            </w:r>
          </w:p>
        </w:tc>
        <w:tc>
          <w:tcPr>
            <w:tcW w:w="1380" w:type="dxa"/>
            <w:vAlign w:val="center"/>
          </w:tcPr>
          <w:p w14:paraId="655AB4A2" w14:textId="0F2CC7AB" w:rsidR="008C40EA" w:rsidRPr="00F43AEA" w:rsidRDefault="00B8625D" w:rsidP="003E50EB">
            <w:pPr>
              <w:jc w:val="both"/>
              <w:rPr>
                <w:rFonts w:ascii="Arial" w:hAnsi="Arial" w:cs="Arial"/>
                <w:sz w:val="24"/>
                <w:szCs w:val="24"/>
                <w:lang w:eastAsia="zh-TW"/>
              </w:rPr>
            </w:pPr>
            <w:r w:rsidRPr="00F43AEA">
              <w:rPr>
                <w:rFonts w:ascii="Arial" w:hAnsi="Arial" w:cs="Arial"/>
                <w:sz w:val="24"/>
                <w:szCs w:val="24"/>
                <w:lang w:eastAsia="zh-TW"/>
              </w:rPr>
              <w:t>On- Going</w:t>
            </w:r>
          </w:p>
        </w:tc>
      </w:tr>
      <w:tr w:rsidR="004D12F7" w:rsidRPr="00F43AEA" w14:paraId="0351ECFC" w14:textId="77777777" w:rsidTr="0032080B">
        <w:trPr>
          <w:trHeight w:val="572"/>
        </w:trPr>
        <w:tc>
          <w:tcPr>
            <w:tcW w:w="6776" w:type="dxa"/>
            <w:gridSpan w:val="4"/>
            <w:shd w:val="clear" w:color="auto" w:fill="BFBFBF" w:themeFill="background1" w:themeFillShade="BF"/>
            <w:vAlign w:val="center"/>
          </w:tcPr>
          <w:p w14:paraId="1338C107" w14:textId="0E6E362A" w:rsidR="004D12F7" w:rsidRPr="00F43AEA" w:rsidRDefault="004D12F7" w:rsidP="0032080B">
            <w:pPr>
              <w:jc w:val="center"/>
              <w:rPr>
                <w:rFonts w:ascii="Arial" w:hAnsi="Arial" w:cs="Arial"/>
                <w:b/>
                <w:sz w:val="24"/>
                <w:szCs w:val="24"/>
                <w:lang w:eastAsia="zh-TW"/>
              </w:rPr>
            </w:pPr>
            <w:r w:rsidRPr="00F43AEA">
              <w:rPr>
                <w:rFonts w:ascii="Arial" w:hAnsi="Arial" w:cs="Arial"/>
                <w:b/>
                <w:sz w:val="24"/>
                <w:szCs w:val="24"/>
                <w:lang w:eastAsia="zh-TW"/>
              </w:rPr>
              <w:t>Vehicle Reservation</w:t>
            </w:r>
          </w:p>
        </w:tc>
      </w:tr>
      <w:tr w:rsidR="004D12F7" w:rsidRPr="00F43AEA" w14:paraId="1A03E1DE" w14:textId="77777777" w:rsidTr="00F43AEA">
        <w:trPr>
          <w:trHeight w:val="572"/>
        </w:trPr>
        <w:tc>
          <w:tcPr>
            <w:tcW w:w="1076" w:type="dxa"/>
            <w:vAlign w:val="center"/>
          </w:tcPr>
          <w:p w14:paraId="76A85007" w14:textId="7FC42995" w:rsidR="004D12F7" w:rsidRPr="00F43AEA" w:rsidRDefault="00B8625D" w:rsidP="003E50EB">
            <w:pPr>
              <w:jc w:val="both"/>
              <w:rPr>
                <w:rFonts w:ascii="Arial" w:hAnsi="Arial" w:cs="Arial"/>
                <w:sz w:val="24"/>
                <w:szCs w:val="24"/>
                <w:lang w:eastAsia="zh-TW"/>
              </w:rPr>
            </w:pPr>
            <w:r w:rsidRPr="00F43AEA">
              <w:rPr>
                <w:rFonts w:ascii="Arial" w:hAnsi="Arial" w:cs="Arial"/>
                <w:sz w:val="24"/>
                <w:szCs w:val="24"/>
                <w:lang w:eastAsia="zh-TW"/>
              </w:rPr>
              <w:t>36</w:t>
            </w:r>
          </w:p>
        </w:tc>
        <w:tc>
          <w:tcPr>
            <w:tcW w:w="3240" w:type="dxa"/>
            <w:vAlign w:val="center"/>
          </w:tcPr>
          <w:p w14:paraId="467ECEC7" w14:textId="5D4FFC54" w:rsidR="00B8625D" w:rsidRPr="00F43AEA" w:rsidRDefault="00B8625D" w:rsidP="00B8625D">
            <w:pPr>
              <w:jc w:val="both"/>
              <w:rPr>
                <w:rFonts w:ascii="Arial" w:hAnsi="Arial" w:cs="Arial"/>
                <w:sz w:val="24"/>
                <w:szCs w:val="24"/>
                <w:lang w:eastAsia="zh-TW"/>
              </w:rPr>
            </w:pPr>
            <w:r w:rsidRPr="00F43AEA">
              <w:rPr>
                <w:rFonts w:ascii="Arial" w:hAnsi="Arial" w:cs="Arial"/>
                <w:sz w:val="24"/>
                <w:szCs w:val="24"/>
                <w:lang w:eastAsia="zh-TW"/>
              </w:rPr>
              <w:t>As a logistic manager, I want to have an access to Vehicle Reservation Mgmt. department</w:t>
            </w:r>
          </w:p>
          <w:p w14:paraId="09CF7E77" w14:textId="77777777" w:rsidR="00B8625D" w:rsidRPr="00F43AEA" w:rsidRDefault="00B8625D" w:rsidP="00B8625D">
            <w:pPr>
              <w:jc w:val="both"/>
              <w:rPr>
                <w:rFonts w:ascii="Arial" w:hAnsi="Arial" w:cs="Arial"/>
                <w:sz w:val="24"/>
                <w:szCs w:val="24"/>
                <w:lang w:eastAsia="zh-TW"/>
              </w:rPr>
            </w:pPr>
          </w:p>
          <w:p w14:paraId="3213188D" w14:textId="0F919812" w:rsidR="004D12F7" w:rsidRPr="00F43AEA" w:rsidRDefault="00B8625D" w:rsidP="00B8625D">
            <w:pPr>
              <w:jc w:val="both"/>
              <w:rPr>
                <w:rFonts w:ascii="Arial" w:hAnsi="Arial" w:cs="Arial"/>
                <w:sz w:val="24"/>
                <w:szCs w:val="24"/>
                <w:lang w:eastAsia="zh-TW"/>
              </w:rPr>
            </w:pPr>
            <w:r w:rsidRPr="00F43AEA">
              <w:rPr>
                <w:rFonts w:ascii="Arial" w:hAnsi="Arial" w:cs="Arial"/>
                <w:i/>
                <w:sz w:val="24"/>
                <w:szCs w:val="24"/>
                <w:lang w:eastAsia="zh-TW"/>
              </w:rPr>
              <w:t xml:space="preserve">Integrate Vehicle Reservation Mgmt. </w:t>
            </w:r>
            <w:r w:rsidRPr="00F43AEA">
              <w:rPr>
                <w:rFonts w:ascii="Arial" w:hAnsi="Arial" w:cs="Arial"/>
                <w:i/>
                <w:sz w:val="24"/>
                <w:szCs w:val="24"/>
                <w:lang w:eastAsia="zh-TW"/>
              </w:rPr>
              <w:lastRenderedPageBreak/>
              <w:t>dashboard to admin panel</w:t>
            </w:r>
          </w:p>
        </w:tc>
        <w:tc>
          <w:tcPr>
            <w:tcW w:w="1080" w:type="dxa"/>
            <w:vAlign w:val="center"/>
          </w:tcPr>
          <w:p w14:paraId="21A1A461" w14:textId="0F5B8C3A" w:rsidR="004D12F7" w:rsidRPr="00F43AEA" w:rsidRDefault="00102755" w:rsidP="003E50EB">
            <w:pPr>
              <w:jc w:val="both"/>
              <w:rPr>
                <w:rFonts w:ascii="Arial" w:hAnsi="Arial" w:cs="Arial"/>
                <w:sz w:val="24"/>
                <w:szCs w:val="24"/>
                <w:lang w:eastAsia="zh-TW"/>
              </w:rPr>
            </w:pPr>
            <w:r w:rsidRPr="00F43AEA">
              <w:rPr>
                <w:rFonts w:ascii="Arial" w:hAnsi="Arial" w:cs="Arial"/>
                <w:sz w:val="24"/>
                <w:szCs w:val="24"/>
                <w:lang w:eastAsia="zh-TW"/>
              </w:rPr>
              <w:lastRenderedPageBreak/>
              <w:t>1</w:t>
            </w:r>
          </w:p>
        </w:tc>
        <w:tc>
          <w:tcPr>
            <w:tcW w:w="1380" w:type="dxa"/>
            <w:vAlign w:val="center"/>
          </w:tcPr>
          <w:p w14:paraId="512BD7D5" w14:textId="461F553A" w:rsidR="004D12F7" w:rsidRPr="00F43AEA" w:rsidRDefault="00102755"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4D12F7" w:rsidRPr="00F43AEA" w14:paraId="193C284B" w14:textId="77777777" w:rsidTr="00F43AEA">
        <w:trPr>
          <w:trHeight w:val="572"/>
        </w:trPr>
        <w:tc>
          <w:tcPr>
            <w:tcW w:w="1076" w:type="dxa"/>
            <w:vAlign w:val="center"/>
          </w:tcPr>
          <w:p w14:paraId="227B2889" w14:textId="237C3510" w:rsidR="004D12F7" w:rsidRPr="00F43AEA" w:rsidRDefault="00B8625D" w:rsidP="003E50EB">
            <w:pPr>
              <w:jc w:val="both"/>
              <w:rPr>
                <w:rFonts w:ascii="Arial" w:hAnsi="Arial" w:cs="Arial"/>
                <w:sz w:val="24"/>
                <w:szCs w:val="24"/>
                <w:lang w:eastAsia="zh-TW"/>
              </w:rPr>
            </w:pPr>
            <w:r w:rsidRPr="00F43AEA">
              <w:rPr>
                <w:rFonts w:ascii="Arial" w:hAnsi="Arial" w:cs="Arial"/>
                <w:sz w:val="24"/>
                <w:szCs w:val="24"/>
                <w:lang w:eastAsia="zh-TW"/>
              </w:rPr>
              <w:lastRenderedPageBreak/>
              <w:t>37</w:t>
            </w:r>
          </w:p>
        </w:tc>
        <w:tc>
          <w:tcPr>
            <w:tcW w:w="3240" w:type="dxa"/>
            <w:vAlign w:val="center"/>
          </w:tcPr>
          <w:p w14:paraId="1BCAE5AD" w14:textId="2124919C" w:rsidR="00102755" w:rsidRPr="00F43AEA" w:rsidRDefault="00102755" w:rsidP="00102755">
            <w:pPr>
              <w:jc w:val="both"/>
              <w:rPr>
                <w:rFonts w:ascii="Arial" w:hAnsi="Arial" w:cs="Arial"/>
                <w:sz w:val="24"/>
                <w:szCs w:val="24"/>
                <w:lang w:eastAsia="zh-TW"/>
              </w:rPr>
            </w:pPr>
            <w:r w:rsidRPr="00F43AEA">
              <w:rPr>
                <w:rFonts w:ascii="Arial" w:hAnsi="Arial" w:cs="Arial"/>
                <w:sz w:val="24"/>
                <w:szCs w:val="24"/>
                <w:lang w:eastAsia="zh-TW"/>
              </w:rPr>
              <w:t>As a logistic manager. I want to view a list of all available vehicle</w:t>
            </w:r>
          </w:p>
          <w:p w14:paraId="51D9E720" w14:textId="77777777" w:rsidR="00102755" w:rsidRPr="00F43AEA" w:rsidRDefault="00102755" w:rsidP="00102755">
            <w:pPr>
              <w:jc w:val="both"/>
              <w:rPr>
                <w:rFonts w:ascii="Arial" w:hAnsi="Arial" w:cs="Arial"/>
                <w:sz w:val="24"/>
                <w:szCs w:val="24"/>
                <w:lang w:eastAsia="zh-TW"/>
              </w:rPr>
            </w:pPr>
          </w:p>
          <w:p w14:paraId="69CEC4E4" w14:textId="0A7D6BB7" w:rsidR="004D12F7" w:rsidRPr="00F43AEA" w:rsidRDefault="00102755" w:rsidP="00102755">
            <w:pPr>
              <w:jc w:val="both"/>
              <w:rPr>
                <w:rFonts w:ascii="Arial" w:hAnsi="Arial" w:cs="Arial"/>
                <w:sz w:val="24"/>
                <w:szCs w:val="24"/>
                <w:lang w:eastAsia="zh-TW"/>
              </w:rPr>
            </w:pPr>
            <w:r w:rsidRPr="00F43AEA">
              <w:rPr>
                <w:rFonts w:ascii="Arial" w:hAnsi="Arial" w:cs="Arial"/>
                <w:i/>
                <w:sz w:val="24"/>
                <w:szCs w:val="24"/>
                <w:lang w:eastAsia="zh-TW"/>
              </w:rPr>
              <w:t>Create a table list of available vehicle</w:t>
            </w:r>
          </w:p>
        </w:tc>
        <w:tc>
          <w:tcPr>
            <w:tcW w:w="1080" w:type="dxa"/>
            <w:vAlign w:val="center"/>
          </w:tcPr>
          <w:p w14:paraId="3C6456B7" w14:textId="3B1568D7" w:rsidR="004D12F7" w:rsidRPr="00F43AEA" w:rsidRDefault="00102755" w:rsidP="003E50EB">
            <w:pPr>
              <w:jc w:val="both"/>
              <w:rPr>
                <w:rFonts w:ascii="Arial" w:hAnsi="Arial" w:cs="Arial"/>
                <w:sz w:val="24"/>
                <w:szCs w:val="24"/>
                <w:lang w:eastAsia="zh-TW"/>
              </w:rPr>
            </w:pPr>
            <w:r w:rsidRPr="00F43AEA">
              <w:rPr>
                <w:rFonts w:ascii="Arial" w:hAnsi="Arial" w:cs="Arial"/>
                <w:sz w:val="24"/>
                <w:szCs w:val="24"/>
                <w:lang w:eastAsia="zh-TW"/>
              </w:rPr>
              <w:t>2</w:t>
            </w:r>
          </w:p>
        </w:tc>
        <w:tc>
          <w:tcPr>
            <w:tcW w:w="1380" w:type="dxa"/>
            <w:vAlign w:val="center"/>
          </w:tcPr>
          <w:p w14:paraId="705F75EE" w14:textId="3F63C09E" w:rsidR="004D12F7" w:rsidRPr="00F43AEA" w:rsidRDefault="00102755"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4D12F7" w:rsidRPr="00F43AEA" w14:paraId="175170E3" w14:textId="77777777" w:rsidTr="00F43AEA">
        <w:trPr>
          <w:trHeight w:val="572"/>
        </w:trPr>
        <w:tc>
          <w:tcPr>
            <w:tcW w:w="1076" w:type="dxa"/>
            <w:vAlign w:val="center"/>
          </w:tcPr>
          <w:p w14:paraId="14F52557" w14:textId="6F0C6B12" w:rsidR="004D12F7" w:rsidRPr="00F43AEA" w:rsidRDefault="00B8625D" w:rsidP="003E50EB">
            <w:pPr>
              <w:jc w:val="both"/>
              <w:rPr>
                <w:rFonts w:ascii="Arial" w:hAnsi="Arial" w:cs="Arial"/>
                <w:sz w:val="24"/>
                <w:szCs w:val="24"/>
                <w:lang w:eastAsia="zh-TW"/>
              </w:rPr>
            </w:pPr>
            <w:r w:rsidRPr="00F43AEA">
              <w:rPr>
                <w:rFonts w:ascii="Arial" w:hAnsi="Arial" w:cs="Arial"/>
                <w:sz w:val="24"/>
                <w:szCs w:val="24"/>
                <w:lang w:eastAsia="zh-TW"/>
              </w:rPr>
              <w:t>38</w:t>
            </w:r>
          </w:p>
        </w:tc>
        <w:tc>
          <w:tcPr>
            <w:tcW w:w="3240" w:type="dxa"/>
            <w:vAlign w:val="center"/>
          </w:tcPr>
          <w:p w14:paraId="4C98858F" w14:textId="5E9597C9" w:rsidR="00102755" w:rsidRPr="00F43AEA" w:rsidRDefault="00102755" w:rsidP="00102755">
            <w:pPr>
              <w:jc w:val="both"/>
              <w:rPr>
                <w:rFonts w:ascii="Arial" w:hAnsi="Arial" w:cs="Arial"/>
                <w:sz w:val="24"/>
                <w:szCs w:val="24"/>
                <w:lang w:eastAsia="zh-TW"/>
              </w:rPr>
            </w:pPr>
            <w:r w:rsidRPr="00F43AEA">
              <w:rPr>
                <w:rFonts w:ascii="Arial" w:hAnsi="Arial" w:cs="Arial"/>
                <w:sz w:val="24"/>
                <w:szCs w:val="24"/>
                <w:lang w:eastAsia="zh-TW"/>
              </w:rPr>
              <w:t xml:space="preserve">As a logistic manager, I want to create an account for </w:t>
            </w:r>
            <w:r w:rsidR="00757DCA" w:rsidRPr="00F43AEA">
              <w:rPr>
                <w:rFonts w:ascii="Arial" w:hAnsi="Arial" w:cs="Arial"/>
                <w:sz w:val="24"/>
                <w:szCs w:val="24"/>
                <w:lang w:eastAsia="zh-TW"/>
              </w:rPr>
              <w:t>Vehicle Reservation</w:t>
            </w:r>
            <w:r w:rsidRPr="00F43AEA">
              <w:rPr>
                <w:rFonts w:ascii="Arial" w:hAnsi="Arial" w:cs="Arial"/>
                <w:sz w:val="24"/>
                <w:szCs w:val="24"/>
                <w:lang w:eastAsia="zh-TW"/>
              </w:rPr>
              <w:t xml:space="preserve"> Mgmt. officer.</w:t>
            </w:r>
          </w:p>
          <w:p w14:paraId="12488CE1" w14:textId="77777777" w:rsidR="00102755" w:rsidRPr="00F43AEA" w:rsidRDefault="00102755" w:rsidP="00102755">
            <w:pPr>
              <w:jc w:val="both"/>
              <w:rPr>
                <w:rFonts w:ascii="Arial" w:hAnsi="Arial" w:cs="Arial"/>
                <w:sz w:val="24"/>
                <w:szCs w:val="24"/>
                <w:lang w:eastAsia="zh-TW"/>
              </w:rPr>
            </w:pPr>
          </w:p>
          <w:p w14:paraId="1BA62AB6" w14:textId="0451439F" w:rsidR="004D12F7" w:rsidRPr="00F43AEA" w:rsidRDefault="00102755" w:rsidP="00102755">
            <w:pPr>
              <w:jc w:val="both"/>
              <w:rPr>
                <w:rFonts w:ascii="Arial" w:hAnsi="Arial" w:cs="Arial"/>
                <w:sz w:val="24"/>
                <w:szCs w:val="24"/>
                <w:lang w:eastAsia="zh-TW"/>
              </w:rPr>
            </w:pPr>
            <w:r w:rsidRPr="00F43AEA">
              <w:rPr>
                <w:rFonts w:ascii="Arial" w:hAnsi="Arial" w:cs="Arial"/>
                <w:i/>
                <w:sz w:val="24"/>
                <w:szCs w:val="24"/>
                <w:lang w:eastAsia="zh-TW"/>
              </w:rPr>
              <w:t>Add create account function to logistic manager panel.</w:t>
            </w:r>
          </w:p>
        </w:tc>
        <w:tc>
          <w:tcPr>
            <w:tcW w:w="1080" w:type="dxa"/>
            <w:vAlign w:val="center"/>
          </w:tcPr>
          <w:p w14:paraId="50C1531F" w14:textId="3C9BE0DC" w:rsidR="004D12F7" w:rsidRPr="00F43AEA" w:rsidRDefault="00102755" w:rsidP="003E50EB">
            <w:pPr>
              <w:jc w:val="both"/>
              <w:rPr>
                <w:rFonts w:ascii="Arial" w:hAnsi="Arial" w:cs="Arial"/>
                <w:sz w:val="24"/>
                <w:szCs w:val="24"/>
                <w:lang w:eastAsia="zh-TW"/>
              </w:rPr>
            </w:pPr>
            <w:r w:rsidRPr="00F43AEA">
              <w:rPr>
                <w:rFonts w:ascii="Arial" w:hAnsi="Arial" w:cs="Arial"/>
                <w:sz w:val="24"/>
                <w:szCs w:val="24"/>
                <w:lang w:eastAsia="zh-TW"/>
              </w:rPr>
              <w:t>3</w:t>
            </w:r>
          </w:p>
        </w:tc>
        <w:tc>
          <w:tcPr>
            <w:tcW w:w="1380" w:type="dxa"/>
            <w:vAlign w:val="center"/>
          </w:tcPr>
          <w:p w14:paraId="239E9F49" w14:textId="430E374E" w:rsidR="004D12F7" w:rsidRPr="00F43AEA" w:rsidRDefault="00102755"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DF3ACF" w:rsidRPr="00F43AEA" w14:paraId="54D65F81" w14:textId="77777777" w:rsidTr="00F43AEA">
        <w:trPr>
          <w:trHeight w:val="572"/>
        </w:trPr>
        <w:tc>
          <w:tcPr>
            <w:tcW w:w="1076" w:type="dxa"/>
            <w:vAlign w:val="center"/>
          </w:tcPr>
          <w:p w14:paraId="1F1BFA20" w14:textId="37FEA63F" w:rsidR="00DF3ACF" w:rsidRPr="00F43AEA" w:rsidRDefault="00DF3ACF" w:rsidP="003E50EB">
            <w:pPr>
              <w:jc w:val="both"/>
              <w:rPr>
                <w:rFonts w:ascii="Arial" w:hAnsi="Arial" w:cs="Arial"/>
                <w:sz w:val="24"/>
                <w:szCs w:val="24"/>
                <w:lang w:eastAsia="zh-TW"/>
              </w:rPr>
            </w:pPr>
            <w:r w:rsidRPr="00F43AEA">
              <w:rPr>
                <w:rFonts w:ascii="Arial" w:hAnsi="Arial" w:cs="Arial"/>
                <w:sz w:val="24"/>
                <w:szCs w:val="24"/>
                <w:lang w:eastAsia="zh-TW"/>
              </w:rPr>
              <w:t>39</w:t>
            </w:r>
          </w:p>
        </w:tc>
        <w:tc>
          <w:tcPr>
            <w:tcW w:w="3240" w:type="dxa"/>
            <w:vAlign w:val="center"/>
          </w:tcPr>
          <w:p w14:paraId="51A7CC3D" w14:textId="07A63D62" w:rsidR="00511119" w:rsidRPr="00F43AEA" w:rsidRDefault="00511119" w:rsidP="00511119">
            <w:pPr>
              <w:jc w:val="both"/>
              <w:rPr>
                <w:rFonts w:ascii="Arial" w:hAnsi="Arial" w:cs="Arial"/>
                <w:sz w:val="24"/>
                <w:szCs w:val="24"/>
                <w:lang w:eastAsia="zh-TW"/>
              </w:rPr>
            </w:pPr>
            <w:r w:rsidRPr="00F43AEA">
              <w:rPr>
                <w:rFonts w:ascii="Arial" w:hAnsi="Arial" w:cs="Arial"/>
                <w:sz w:val="24"/>
                <w:szCs w:val="24"/>
                <w:lang w:eastAsia="zh-TW"/>
              </w:rPr>
              <w:t>As a Vehicle Reservation officer, I want to have a list of request</w:t>
            </w:r>
          </w:p>
          <w:p w14:paraId="2D53302E" w14:textId="77777777" w:rsidR="00511119" w:rsidRPr="00F43AEA" w:rsidRDefault="00511119" w:rsidP="00511119">
            <w:pPr>
              <w:jc w:val="both"/>
              <w:rPr>
                <w:rFonts w:ascii="Arial" w:hAnsi="Arial" w:cs="Arial"/>
                <w:sz w:val="24"/>
                <w:szCs w:val="24"/>
                <w:lang w:eastAsia="zh-TW"/>
              </w:rPr>
            </w:pPr>
          </w:p>
          <w:p w14:paraId="0F57566D" w14:textId="6B6C1D64" w:rsidR="00DF3ACF" w:rsidRPr="00F43AEA" w:rsidRDefault="00511119" w:rsidP="00511119">
            <w:pPr>
              <w:jc w:val="both"/>
              <w:rPr>
                <w:rFonts w:ascii="Arial" w:hAnsi="Arial" w:cs="Arial"/>
                <w:sz w:val="24"/>
                <w:szCs w:val="24"/>
                <w:lang w:eastAsia="zh-TW"/>
              </w:rPr>
            </w:pPr>
            <w:r w:rsidRPr="00F43AEA">
              <w:rPr>
                <w:rFonts w:ascii="Arial" w:hAnsi="Arial" w:cs="Arial"/>
                <w:i/>
                <w:sz w:val="24"/>
                <w:szCs w:val="24"/>
                <w:lang w:eastAsia="zh-TW"/>
              </w:rPr>
              <w:t>Create a table list of all request</w:t>
            </w:r>
          </w:p>
        </w:tc>
        <w:tc>
          <w:tcPr>
            <w:tcW w:w="1080" w:type="dxa"/>
            <w:vAlign w:val="center"/>
          </w:tcPr>
          <w:p w14:paraId="249B3AF0" w14:textId="2DB06683" w:rsidR="00DF3ACF" w:rsidRPr="00F43AEA" w:rsidRDefault="00511119" w:rsidP="003E50EB">
            <w:pPr>
              <w:jc w:val="both"/>
              <w:rPr>
                <w:rFonts w:ascii="Arial" w:hAnsi="Arial" w:cs="Arial"/>
                <w:sz w:val="24"/>
                <w:szCs w:val="24"/>
                <w:lang w:eastAsia="zh-TW"/>
              </w:rPr>
            </w:pPr>
            <w:r w:rsidRPr="00F43AEA">
              <w:rPr>
                <w:rFonts w:ascii="Arial" w:hAnsi="Arial" w:cs="Arial"/>
                <w:sz w:val="24"/>
                <w:szCs w:val="24"/>
                <w:lang w:eastAsia="zh-TW"/>
              </w:rPr>
              <w:t>4</w:t>
            </w:r>
          </w:p>
        </w:tc>
        <w:tc>
          <w:tcPr>
            <w:tcW w:w="1380" w:type="dxa"/>
            <w:vAlign w:val="center"/>
          </w:tcPr>
          <w:p w14:paraId="7230CA86" w14:textId="635979B1" w:rsidR="00DF3ACF" w:rsidRPr="00F43AEA" w:rsidRDefault="00511119"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DF3ACF" w:rsidRPr="00F43AEA" w14:paraId="35848568" w14:textId="77777777" w:rsidTr="00F43AEA">
        <w:trPr>
          <w:trHeight w:val="572"/>
        </w:trPr>
        <w:tc>
          <w:tcPr>
            <w:tcW w:w="1076" w:type="dxa"/>
            <w:vAlign w:val="center"/>
          </w:tcPr>
          <w:p w14:paraId="60D428A9" w14:textId="3F3C92F5" w:rsidR="00DF3ACF" w:rsidRPr="00F43AEA" w:rsidRDefault="00DF3ACF" w:rsidP="003E50EB">
            <w:pPr>
              <w:jc w:val="both"/>
              <w:rPr>
                <w:rFonts w:ascii="Arial" w:hAnsi="Arial" w:cs="Arial"/>
                <w:sz w:val="24"/>
                <w:szCs w:val="24"/>
                <w:lang w:eastAsia="zh-TW"/>
              </w:rPr>
            </w:pPr>
            <w:r w:rsidRPr="00F43AEA">
              <w:rPr>
                <w:rFonts w:ascii="Arial" w:hAnsi="Arial" w:cs="Arial"/>
                <w:sz w:val="24"/>
                <w:szCs w:val="24"/>
                <w:lang w:eastAsia="zh-TW"/>
              </w:rPr>
              <w:t>40</w:t>
            </w:r>
          </w:p>
        </w:tc>
        <w:tc>
          <w:tcPr>
            <w:tcW w:w="3240" w:type="dxa"/>
            <w:vAlign w:val="center"/>
          </w:tcPr>
          <w:p w14:paraId="79547F86" w14:textId="77777777" w:rsidR="00511119" w:rsidRPr="00F43AEA" w:rsidRDefault="00511119" w:rsidP="00511119">
            <w:pPr>
              <w:jc w:val="both"/>
              <w:rPr>
                <w:rFonts w:ascii="Arial" w:hAnsi="Arial" w:cs="Arial"/>
                <w:sz w:val="24"/>
                <w:szCs w:val="24"/>
                <w:lang w:eastAsia="zh-TW"/>
              </w:rPr>
            </w:pPr>
            <w:r w:rsidRPr="00F43AEA">
              <w:rPr>
                <w:rFonts w:ascii="Arial" w:hAnsi="Arial" w:cs="Arial"/>
                <w:sz w:val="24"/>
                <w:szCs w:val="24"/>
                <w:lang w:eastAsia="zh-TW"/>
              </w:rPr>
              <w:t>As a Vehicle Reservation officer, I want to approve or decline request</w:t>
            </w:r>
          </w:p>
          <w:p w14:paraId="39AD437F" w14:textId="77777777" w:rsidR="00511119" w:rsidRPr="00F43AEA" w:rsidRDefault="00511119" w:rsidP="00511119">
            <w:pPr>
              <w:jc w:val="both"/>
              <w:rPr>
                <w:rFonts w:ascii="Arial" w:hAnsi="Arial" w:cs="Arial"/>
                <w:sz w:val="24"/>
                <w:szCs w:val="24"/>
                <w:lang w:eastAsia="zh-TW"/>
              </w:rPr>
            </w:pPr>
          </w:p>
          <w:p w14:paraId="4628C0EC" w14:textId="470336E1" w:rsidR="00DF3ACF" w:rsidRPr="00F43AEA" w:rsidRDefault="00511119" w:rsidP="00511119">
            <w:pPr>
              <w:jc w:val="both"/>
              <w:rPr>
                <w:rFonts w:ascii="Arial" w:hAnsi="Arial" w:cs="Arial"/>
                <w:sz w:val="24"/>
                <w:szCs w:val="24"/>
                <w:lang w:eastAsia="zh-TW"/>
              </w:rPr>
            </w:pPr>
            <w:r w:rsidRPr="00F43AEA">
              <w:rPr>
                <w:rFonts w:ascii="Arial" w:hAnsi="Arial" w:cs="Arial"/>
                <w:i/>
                <w:sz w:val="24"/>
                <w:szCs w:val="24"/>
                <w:lang w:eastAsia="zh-TW"/>
              </w:rPr>
              <w:t>Create a function for approve or decline request</w:t>
            </w:r>
          </w:p>
        </w:tc>
        <w:tc>
          <w:tcPr>
            <w:tcW w:w="1080" w:type="dxa"/>
            <w:vAlign w:val="center"/>
          </w:tcPr>
          <w:p w14:paraId="247DFC4C" w14:textId="615D241D" w:rsidR="00DF3ACF" w:rsidRPr="00F43AEA" w:rsidRDefault="00511119" w:rsidP="003E50EB">
            <w:pPr>
              <w:jc w:val="both"/>
              <w:rPr>
                <w:rFonts w:ascii="Arial" w:hAnsi="Arial" w:cs="Arial"/>
                <w:sz w:val="24"/>
                <w:szCs w:val="24"/>
                <w:lang w:eastAsia="zh-TW"/>
              </w:rPr>
            </w:pPr>
            <w:r w:rsidRPr="00F43AEA">
              <w:rPr>
                <w:rFonts w:ascii="Arial" w:hAnsi="Arial" w:cs="Arial"/>
                <w:sz w:val="24"/>
                <w:szCs w:val="24"/>
                <w:lang w:eastAsia="zh-TW"/>
              </w:rPr>
              <w:t>5</w:t>
            </w:r>
          </w:p>
        </w:tc>
        <w:tc>
          <w:tcPr>
            <w:tcW w:w="1380" w:type="dxa"/>
            <w:vAlign w:val="center"/>
          </w:tcPr>
          <w:p w14:paraId="1044ABEE" w14:textId="4D3F4639" w:rsidR="00DF3ACF" w:rsidRPr="00F43AEA" w:rsidRDefault="00511119"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FF5064" w:rsidRPr="00F43AEA" w14:paraId="719170F0" w14:textId="77777777" w:rsidTr="00F43AEA">
        <w:trPr>
          <w:trHeight w:val="572"/>
        </w:trPr>
        <w:tc>
          <w:tcPr>
            <w:tcW w:w="1076" w:type="dxa"/>
            <w:vAlign w:val="center"/>
          </w:tcPr>
          <w:p w14:paraId="0A54FB94" w14:textId="7F9EA54B" w:rsidR="00FF5064" w:rsidRPr="00F43AEA" w:rsidRDefault="0061038F" w:rsidP="003E50EB">
            <w:pPr>
              <w:jc w:val="both"/>
              <w:rPr>
                <w:rFonts w:ascii="Arial" w:hAnsi="Arial" w:cs="Arial"/>
                <w:sz w:val="24"/>
                <w:szCs w:val="24"/>
                <w:lang w:eastAsia="zh-TW"/>
              </w:rPr>
            </w:pPr>
            <w:r w:rsidRPr="00F43AEA">
              <w:rPr>
                <w:rFonts w:ascii="Arial" w:hAnsi="Arial" w:cs="Arial"/>
                <w:sz w:val="24"/>
                <w:szCs w:val="24"/>
                <w:lang w:eastAsia="zh-TW"/>
              </w:rPr>
              <w:t>41</w:t>
            </w:r>
          </w:p>
        </w:tc>
        <w:tc>
          <w:tcPr>
            <w:tcW w:w="3240" w:type="dxa"/>
            <w:vAlign w:val="center"/>
          </w:tcPr>
          <w:p w14:paraId="73A697F4" w14:textId="65E71879" w:rsidR="00FF5064" w:rsidRPr="00F43AEA" w:rsidRDefault="00FF5064" w:rsidP="00FF5064">
            <w:pPr>
              <w:jc w:val="both"/>
              <w:rPr>
                <w:rFonts w:ascii="Arial" w:hAnsi="Arial" w:cs="Arial"/>
                <w:sz w:val="24"/>
                <w:szCs w:val="24"/>
                <w:lang w:eastAsia="zh-TW"/>
              </w:rPr>
            </w:pPr>
            <w:r w:rsidRPr="00F43AEA">
              <w:rPr>
                <w:rFonts w:ascii="Arial" w:hAnsi="Arial" w:cs="Arial"/>
                <w:sz w:val="24"/>
                <w:szCs w:val="24"/>
                <w:lang w:eastAsia="zh-TW"/>
              </w:rPr>
              <w:t xml:space="preserve">As a logistic manager, I want to </w:t>
            </w:r>
            <w:r w:rsidR="00C802D0" w:rsidRPr="00F43AEA">
              <w:rPr>
                <w:rFonts w:ascii="Arial" w:hAnsi="Arial" w:cs="Arial"/>
                <w:sz w:val="24"/>
                <w:szCs w:val="24"/>
                <w:lang w:eastAsia="zh-TW"/>
              </w:rPr>
              <w:t>know the status of the vehicles</w:t>
            </w:r>
          </w:p>
          <w:p w14:paraId="592053B7" w14:textId="77777777" w:rsidR="00FF5064" w:rsidRPr="00F43AEA" w:rsidRDefault="00FF5064" w:rsidP="00FF5064">
            <w:pPr>
              <w:jc w:val="both"/>
              <w:rPr>
                <w:rFonts w:ascii="Arial" w:hAnsi="Arial" w:cs="Arial"/>
                <w:sz w:val="24"/>
                <w:szCs w:val="24"/>
                <w:lang w:eastAsia="zh-TW"/>
              </w:rPr>
            </w:pPr>
          </w:p>
          <w:p w14:paraId="794411D0" w14:textId="2C6A83D8" w:rsidR="00FF5064" w:rsidRPr="00F43AEA" w:rsidRDefault="00FF5064" w:rsidP="00FF5064">
            <w:pPr>
              <w:jc w:val="both"/>
              <w:rPr>
                <w:rFonts w:ascii="Arial" w:hAnsi="Arial" w:cs="Arial"/>
                <w:sz w:val="24"/>
                <w:szCs w:val="24"/>
                <w:lang w:eastAsia="zh-TW"/>
              </w:rPr>
            </w:pPr>
            <w:r w:rsidRPr="00F43AEA">
              <w:rPr>
                <w:rFonts w:ascii="Arial" w:hAnsi="Arial" w:cs="Arial"/>
                <w:i/>
                <w:sz w:val="24"/>
                <w:szCs w:val="24"/>
                <w:lang w:eastAsia="zh-TW"/>
              </w:rPr>
              <w:t xml:space="preserve">Create a </w:t>
            </w:r>
            <w:r w:rsidR="00C802D0" w:rsidRPr="00F43AEA">
              <w:rPr>
                <w:rFonts w:ascii="Arial" w:hAnsi="Arial" w:cs="Arial"/>
                <w:i/>
                <w:sz w:val="24"/>
                <w:szCs w:val="24"/>
                <w:lang w:eastAsia="zh-TW"/>
              </w:rPr>
              <w:t>simulcast status report for vehicles</w:t>
            </w:r>
          </w:p>
        </w:tc>
        <w:tc>
          <w:tcPr>
            <w:tcW w:w="1080" w:type="dxa"/>
            <w:vAlign w:val="center"/>
          </w:tcPr>
          <w:p w14:paraId="436C497B" w14:textId="2720826B" w:rsidR="00FF5064" w:rsidRPr="00F43AEA" w:rsidRDefault="00FF5064" w:rsidP="003E50EB">
            <w:pPr>
              <w:jc w:val="both"/>
              <w:rPr>
                <w:rFonts w:ascii="Arial" w:hAnsi="Arial" w:cs="Arial"/>
                <w:sz w:val="24"/>
                <w:szCs w:val="24"/>
                <w:lang w:eastAsia="zh-TW"/>
              </w:rPr>
            </w:pPr>
            <w:r w:rsidRPr="00F43AEA">
              <w:rPr>
                <w:rFonts w:ascii="Arial" w:hAnsi="Arial" w:cs="Arial"/>
                <w:sz w:val="24"/>
                <w:szCs w:val="24"/>
                <w:lang w:eastAsia="zh-TW"/>
              </w:rPr>
              <w:t>3</w:t>
            </w:r>
          </w:p>
        </w:tc>
        <w:tc>
          <w:tcPr>
            <w:tcW w:w="1380" w:type="dxa"/>
            <w:vAlign w:val="center"/>
          </w:tcPr>
          <w:p w14:paraId="2C4BC355" w14:textId="0D28F1DD" w:rsidR="00FF5064" w:rsidRPr="00F43AEA" w:rsidRDefault="00FF5064"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9141B0" w:rsidRPr="00F43AEA" w14:paraId="2045A6D2" w14:textId="77777777" w:rsidTr="00F43AEA">
        <w:trPr>
          <w:trHeight w:val="572"/>
        </w:trPr>
        <w:tc>
          <w:tcPr>
            <w:tcW w:w="1076" w:type="dxa"/>
            <w:vAlign w:val="center"/>
          </w:tcPr>
          <w:p w14:paraId="373E9E64" w14:textId="77D9C049" w:rsidR="009141B0" w:rsidRPr="00F43AEA" w:rsidRDefault="0061038F" w:rsidP="003E50EB">
            <w:pPr>
              <w:jc w:val="both"/>
              <w:rPr>
                <w:rFonts w:ascii="Arial" w:hAnsi="Arial" w:cs="Arial"/>
                <w:sz w:val="24"/>
                <w:szCs w:val="24"/>
                <w:lang w:eastAsia="zh-TW"/>
              </w:rPr>
            </w:pPr>
            <w:r w:rsidRPr="00F43AEA">
              <w:rPr>
                <w:rFonts w:ascii="Arial" w:hAnsi="Arial" w:cs="Arial"/>
                <w:sz w:val="24"/>
                <w:szCs w:val="24"/>
                <w:lang w:eastAsia="zh-TW"/>
              </w:rPr>
              <w:t>42</w:t>
            </w:r>
          </w:p>
        </w:tc>
        <w:tc>
          <w:tcPr>
            <w:tcW w:w="3240" w:type="dxa"/>
            <w:vAlign w:val="center"/>
          </w:tcPr>
          <w:p w14:paraId="26C38FA2" w14:textId="77777777" w:rsidR="009141B0" w:rsidRPr="00F43AEA" w:rsidRDefault="009141B0" w:rsidP="009141B0">
            <w:pPr>
              <w:jc w:val="both"/>
              <w:rPr>
                <w:rFonts w:ascii="Arial" w:hAnsi="Arial" w:cs="Arial"/>
                <w:sz w:val="24"/>
                <w:szCs w:val="24"/>
                <w:lang w:eastAsia="zh-TW"/>
              </w:rPr>
            </w:pPr>
            <w:r w:rsidRPr="00F43AEA">
              <w:rPr>
                <w:rFonts w:ascii="Arial" w:hAnsi="Arial" w:cs="Arial"/>
                <w:sz w:val="24"/>
                <w:szCs w:val="24"/>
                <w:lang w:eastAsia="zh-TW"/>
              </w:rPr>
              <w:t>As a Vehicle Reservation officer, I want to set a reservation of vehicle</w:t>
            </w:r>
          </w:p>
          <w:p w14:paraId="376A00F6" w14:textId="77777777" w:rsidR="009141B0" w:rsidRPr="00F43AEA" w:rsidRDefault="009141B0" w:rsidP="009141B0">
            <w:pPr>
              <w:jc w:val="both"/>
              <w:rPr>
                <w:rFonts w:ascii="Arial" w:hAnsi="Arial" w:cs="Arial"/>
                <w:sz w:val="24"/>
                <w:szCs w:val="24"/>
                <w:lang w:eastAsia="zh-TW"/>
              </w:rPr>
            </w:pPr>
          </w:p>
          <w:p w14:paraId="784F447B" w14:textId="78B39F4D" w:rsidR="009141B0" w:rsidRPr="00F43AEA" w:rsidRDefault="009141B0" w:rsidP="009141B0">
            <w:pPr>
              <w:jc w:val="both"/>
              <w:rPr>
                <w:rFonts w:ascii="Arial" w:hAnsi="Arial" w:cs="Arial"/>
                <w:sz w:val="24"/>
                <w:szCs w:val="24"/>
                <w:lang w:eastAsia="zh-TW"/>
              </w:rPr>
            </w:pPr>
            <w:r w:rsidRPr="00F43AEA">
              <w:rPr>
                <w:rFonts w:ascii="Arial" w:hAnsi="Arial" w:cs="Arial"/>
                <w:i/>
                <w:sz w:val="24"/>
                <w:szCs w:val="24"/>
                <w:lang w:eastAsia="zh-TW"/>
              </w:rPr>
              <w:t>Create a function for vehicle reservation</w:t>
            </w:r>
          </w:p>
        </w:tc>
        <w:tc>
          <w:tcPr>
            <w:tcW w:w="1080" w:type="dxa"/>
            <w:vAlign w:val="center"/>
          </w:tcPr>
          <w:p w14:paraId="140320F1" w14:textId="1DF3472F" w:rsidR="009141B0" w:rsidRPr="00F43AEA" w:rsidRDefault="009141B0" w:rsidP="003E50EB">
            <w:pPr>
              <w:jc w:val="both"/>
              <w:rPr>
                <w:rFonts w:ascii="Arial" w:hAnsi="Arial" w:cs="Arial"/>
                <w:sz w:val="24"/>
                <w:szCs w:val="24"/>
                <w:lang w:eastAsia="zh-TW"/>
              </w:rPr>
            </w:pPr>
            <w:r w:rsidRPr="00F43AEA">
              <w:rPr>
                <w:rFonts w:ascii="Arial" w:hAnsi="Arial" w:cs="Arial"/>
                <w:sz w:val="24"/>
                <w:szCs w:val="24"/>
                <w:lang w:eastAsia="zh-TW"/>
              </w:rPr>
              <w:t>4</w:t>
            </w:r>
          </w:p>
        </w:tc>
        <w:tc>
          <w:tcPr>
            <w:tcW w:w="1380" w:type="dxa"/>
            <w:vAlign w:val="center"/>
          </w:tcPr>
          <w:p w14:paraId="57137393" w14:textId="18FE9371" w:rsidR="009141B0" w:rsidRPr="00F43AEA" w:rsidRDefault="009141B0"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9141B0" w:rsidRPr="00F43AEA" w14:paraId="70D0B5EE" w14:textId="77777777" w:rsidTr="00F43AEA">
        <w:trPr>
          <w:trHeight w:val="572"/>
        </w:trPr>
        <w:tc>
          <w:tcPr>
            <w:tcW w:w="1076" w:type="dxa"/>
            <w:vAlign w:val="center"/>
          </w:tcPr>
          <w:p w14:paraId="50D93936" w14:textId="1CDF1EC8" w:rsidR="009141B0" w:rsidRPr="00F43AEA" w:rsidRDefault="0061038F" w:rsidP="003E50EB">
            <w:pPr>
              <w:jc w:val="both"/>
              <w:rPr>
                <w:rFonts w:ascii="Arial" w:hAnsi="Arial" w:cs="Arial"/>
                <w:sz w:val="24"/>
                <w:szCs w:val="24"/>
                <w:lang w:eastAsia="zh-TW"/>
              </w:rPr>
            </w:pPr>
            <w:r w:rsidRPr="00F43AEA">
              <w:rPr>
                <w:rFonts w:ascii="Arial" w:hAnsi="Arial" w:cs="Arial"/>
                <w:sz w:val="24"/>
                <w:szCs w:val="24"/>
                <w:lang w:eastAsia="zh-TW"/>
              </w:rPr>
              <w:t>43</w:t>
            </w:r>
          </w:p>
        </w:tc>
        <w:tc>
          <w:tcPr>
            <w:tcW w:w="3240" w:type="dxa"/>
            <w:vAlign w:val="center"/>
          </w:tcPr>
          <w:p w14:paraId="6A7DBFD8" w14:textId="77777777" w:rsidR="009141B0" w:rsidRPr="00F43AEA" w:rsidRDefault="009141B0" w:rsidP="009141B0">
            <w:pPr>
              <w:jc w:val="both"/>
              <w:rPr>
                <w:rFonts w:ascii="Arial" w:hAnsi="Arial" w:cs="Arial"/>
                <w:sz w:val="24"/>
                <w:szCs w:val="24"/>
                <w:lang w:eastAsia="zh-TW"/>
              </w:rPr>
            </w:pPr>
            <w:r w:rsidRPr="00F43AEA">
              <w:rPr>
                <w:rFonts w:ascii="Arial" w:hAnsi="Arial" w:cs="Arial"/>
                <w:sz w:val="24"/>
                <w:szCs w:val="24"/>
                <w:lang w:eastAsia="zh-TW"/>
              </w:rPr>
              <w:t xml:space="preserve">As a Vehicle Reservation officer, I want a list of </w:t>
            </w:r>
            <w:r w:rsidRPr="00F43AEA">
              <w:rPr>
                <w:rFonts w:ascii="Arial" w:hAnsi="Arial" w:cs="Arial"/>
                <w:sz w:val="24"/>
                <w:szCs w:val="24"/>
                <w:lang w:eastAsia="zh-TW"/>
              </w:rPr>
              <w:lastRenderedPageBreak/>
              <w:t>reserved vehicle</w:t>
            </w:r>
          </w:p>
          <w:p w14:paraId="7535AC04" w14:textId="77777777" w:rsidR="009141B0" w:rsidRPr="00F43AEA" w:rsidRDefault="009141B0" w:rsidP="009141B0">
            <w:pPr>
              <w:jc w:val="both"/>
              <w:rPr>
                <w:rFonts w:ascii="Arial" w:hAnsi="Arial" w:cs="Arial"/>
                <w:sz w:val="24"/>
                <w:szCs w:val="24"/>
                <w:lang w:eastAsia="zh-TW"/>
              </w:rPr>
            </w:pPr>
          </w:p>
          <w:p w14:paraId="3874BECF" w14:textId="2714FA89" w:rsidR="009141B0" w:rsidRPr="00F43AEA" w:rsidRDefault="009141B0" w:rsidP="009141B0">
            <w:pPr>
              <w:jc w:val="both"/>
              <w:rPr>
                <w:rFonts w:ascii="Arial" w:hAnsi="Arial" w:cs="Arial"/>
                <w:sz w:val="24"/>
                <w:szCs w:val="24"/>
                <w:lang w:eastAsia="zh-TW"/>
              </w:rPr>
            </w:pPr>
            <w:r w:rsidRPr="00F43AEA">
              <w:rPr>
                <w:rFonts w:ascii="Arial" w:hAnsi="Arial" w:cs="Arial"/>
                <w:i/>
                <w:sz w:val="24"/>
                <w:szCs w:val="24"/>
                <w:lang w:eastAsia="zh-TW"/>
              </w:rPr>
              <w:t>Create a table listing for reserved vehicle</w:t>
            </w:r>
          </w:p>
        </w:tc>
        <w:tc>
          <w:tcPr>
            <w:tcW w:w="1080" w:type="dxa"/>
            <w:vAlign w:val="center"/>
          </w:tcPr>
          <w:p w14:paraId="71C8DE24" w14:textId="6ADC0E97" w:rsidR="009141B0" w:rsidRPr="00F43AEA" w:rsidRDefault="009141B0" w:rsidP="003E50EB">
            <w:pPr>
              <w:jc w:val="both"/>
              <w:rPr>
                <w:rFonts w:ascii="Arial" w:hAnsi="Arial" w:cs="Arial"/>
                <w:sz w:val="24"/>
                <w:szCs w:val="24"/>
                <w:lang w:eastAsia="zh-TW"/>
              </w:rPr>
            </w:pPr>
            <w:r w:rsidRPr="00F43AEA">
              <w:rPr>
                <w:rFonts w:ascii="Arial" w:hAnsi="Arial" w:cs="Arial"/>
                <w:sz w:val="24"/>
                <w:szCs w:val="24"/>
                <w:lang w:eastAsia="zh-TW"/>
              </w:rPr>
              <w:lastRenderedPageBreak/>
              <w:t>4</w:t>
            </w:r>
          </w:p>
        </w:tc>
        <w:tc>
          <w:tcPr>
            <w:tcW w:w="1380" w:type="dxa"/>
            <w:vAlign w:val="center"/>
          </w:tcPr>
          <w:p w14:paraId="41FF0E34" w14:textId="1728B93C" w:rsidR="009141B0" w:rsidRPr="00F43AEA" w:rsidRDefault="009141B0"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4D12F7" w:rsidRPr="00F43AEA" w14:paraId="5D304D4F" w14:textId="77777777" w:rsidTr="0032080B">
        <w:trPr>
          <w:trHeight w:val="572"/>
        </w:trPr>
        <w:tc>
          <w:tcPr>
            <w:tcW w:w="6776" w:type="dxa"/>
            <w:gridSpan w:val="4"/>
            <w:shd w:val="clear" w:color="auto" w:fill="BFBFBF" w:themeFill="background1" w:themeFillShade="BF"/>
            <w:vAlign w:val="center"/>
          </w:tcPr>
          <w:p w14:paraId="09FD8051" w14:textId="2E97074A" w:rsidR="004D12F7" w:rsidRPr="00F43AEA" w:rsidRDefault="004D12F7" w:rsidP="0032080B">
            <w:pPr>
              <w:jc w:val="center"/>
              <w:rPr>
                <w:rFonts w:ascii="Arial" w:hAnsi="Arial" w:cs="Arial"/>
                <w:b/>
                <w:sz w:val="24"/>
                <w:szCs w:val="24"/>
                <w:lang w:eastAsia="zh-TW"/>
              </w:rPr>
            </w:pPr>
            <w:r w:rsidRPr="00F43AEA">
              <w:rPr>
                <w:rFonts w:ascii="Arial" w:hAnsi="Arial" w:cs="Arial"/>
                <w:b/>
                <w:sz w:val="24"/>
                <w:szCs w:val="24"/>
                <w:lang w:eastAsia="zh-TW"/>
              </w:rPr>
              <w:lastRenderedPageBreak/>
              <w:t>Maintenance, Repair and Overhaul (MRO)</w:t>
            </w:r>
          </w:p>
        </w:tc>
      </w:tr>
      <w:tr w:rsidR="004D12F7" w:rsidRPr="00F43AEA" w14:paraId="4C98AE9E" w14:textId="77777777" w:rsidTr="00F43AEA">
        <w:trPr>
          <w:trHeight w:val="572"/>
        </w:trPr>
        <w:tc>
          <w:tcPr>
            <w:tcW w:w="1076" w:type="dxa"/>
            <w:vAlign w:val="center"/>
          </w:tcPr>
          <w:p w14:paraId="27CE98D6" w14:textId="3E97A954" w:rsidR="004D12F7" w:rsidRPr="00F43AEA" w:rsidRDefault="0061038F" w:rsidP="003E50EB">
            <w:pPr>
              <w:jc w:val="both"/>
              <w:rPr>
                <w:rFonts w:ascii="Arial" w:hAnsi="Arial" w:cs="Arial"/>
                <w:sz w:val="24"/>
                <w:szCs w:val="24"/>
                <w:lang w:eastAsia="zh-TW"/>
              </w:rPr>
            </w:pPr>
            <w:r w:rsidRPr="00F43AEA">
              <w:rPr>
                <w:rFonts w:ascii="Arial" w:hAnsi="Arial" w:cs="Arial"/>
                <w:sz w:val="24"/>
                <w:szCs w:val="24"/>
                <w:lang w:eastAsia="zh-TW"/>
              </w:rPr>
              <w:t>44</w:t>
            </w:r>
          </w:p>
        </w:tc>
        <w:tc>
          <w:tcPr>
            <w:tcW w:w="3240" w:type="dxa"/>
            <w:vAlign w:val="center"/>
          </w:tcPr>
          <w:p w14:paraId="4E99BE07" w14:textId="31D3F46E" w:rsidR="00DE71B4" w:rsidRPr="00F43AEA" w:rsidRDefault="00DE71B4" w:rsidP="00DE71B4">
            <w:pPr>
              <w:jc w:val="both"/>
              <w:rPr>
                <w:rFonts w:ascii="Arial" w:hAnsi="Arial" w:cs="Arial"/>
                <w:sz w:val="24"/>
                <w:szCs w:val="24"/>
                <w:lang w:eastAsia="zh-TW"/>
              </w:rPr>
            </w:pPr>
            <w:r w:rsidRPr="00F43AEA">
              <w:rPr>
                <w:rFonts w:ascii="Arial" w:hAnsi="Arial" w:cs="Arial"/>
                <w:sz w:val="24"/>
                <w:szCs w:val="24"/>
                <w:lang w:eastAsia="zh-TW"/>
              </w:rPr>
              <w:t>As a logistic manager, I want to have an access to MRO. department</w:t>
            </w:r>
          </w:p>
          <w:p w14:paraId="7B1BF658" w14:textId="77777777" w:rsidR="00DE71B4" w:rsidRPr="00F43AEA" w:rsidRDefault="00DE71B4" w:rsidP="00DE71B4">
            <w:pPr>
              <w:jc w:val="both"/>
              <w:rPr>
                <w:rFonts w:ascii="Arial" w:hAnsi="Arial" w:cs="Arial"/>
                <w:sz w:val="24"/>
                <w:szCs w:val="24"/>
                <w:lang w:eastAsia="zh-TW"/>
              </w:rPr>
            </w:pPr>
          </w:p>
          <w:p w14:paraId="3BCA2109" w14:textId="731D4061" w:rsidR="004D12F7" w:rsidRPr="00F43AEA" w:rsidRDefault="00DE71B4" w:rsidP="00DE71B4">
            <w:pPr>
              <w:jc w:val="both"/>
              <w:rPr>
                <w:rFonts w:ascii="Arial" w:hAnsi="Arial" w:cs="Arial"/>
                <w:sz w:val="24"/>
                <w:szCs w:val="24"/>
                <w:lang w:eastAsia="zh-TW"/>
              </w:rPr>
            </w:pPr>
            <w:r w:rsidRPr="00F43AEA">
              <w:rPr>
                <w:rFonts w:ascii="Arial" w:hAnsi="Arial" w:cs="Arial"/>
                <w:i/>
                <w:sz w:val="24"/>
                <w:szCs w:val="24"/>
                <w:lang w:eastAsia="zh-TW"/>
              </w:rPr>
              <w:t>Integrate MRO. dashboard to admin panel</w:t>
            </w:r>
          </w:p>
        </w:tc>
        <w:tc>
          <w:tcPr>
            <w:tcW w:w="1080" w:type="dxa"/>
            <w:vAlign w:val="center"/>
          </w:tcPr>
          <w:p w14:paraId="54622132" w14:textId="18A05B99" w:rsidR="004D12F7" w:rsidRPr="00F43AEA" w:rsidRDefault="00DE71B4" w:rsidP="003E50EB">
            <w:pPr>
              <w:jc w:val="both"/>
              <w:rPr>
                <w:rFonts w:ascii="Arial" w:hAnsi="Arial" w:cs="Arial"/>
                <w:sz w:val="24"/>
                <w:szCs w:val="24"/>
                <w:lang w:eastAsia="zh-TW"/>
              </w:rPr>
            </w:pPr>
            <w:r w:rsidRPr="00F43AEA">
              <w:rPr>
                <w:rFonts w:ascii="Arial" w:hAnsi="Arial" w:cs="Arial"/>
                <w:sz w:val="24"/>
                <w:szCs w:val="24"/>
                <w:lang w:eastAsia="zh-TW"/>
              </w:rPr>
              <w:t>1</w:t>
            </w:r>
          </w:p>
        </w:tc>
        <w:tc>
          <w:tcPr>
            <w:tcW w:w="1380" w:type="dxa"/>
            <w:vAlign w:val="center"/>
          </w:tcPr>
          <w:p w14:paraId="53A06D94" w14:textId="45A6BEF1" w:rsidR="004D12F7" w:rsidRPr="00F43AEA" w:rsidRDefault="00DE71B4"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DE71B4" w:rsidRPr="00F43AEA" w14:paraId="797DA9A7" w14:textId="77777777" w:rsidTr="00F43AEA">
        <w:trPr>
          <w:trHeight w:val="572"/>
        </w:trPr>
        <w:tc>
          <w:tcPr>
            <w:tcW w:w="1076" w:type="dxa"/>
            <w:vAlign w:val="center"/>
          </w:tcPr>
          <w:p w14:paraId="2EB07859" w14:textId="0B6AF008" w:rsidR="00DE71B4" w:rsidRPr="00F43AEA" w:rsidRDefault="0061038F" w:rsidP="003E50EB">
            <w:pPr>
              <w:jc w:val="both"/>
              <w:rPr>
                <w:rFonts w:ascii="Arial" w:hAnsi="Arial" w:cs="Arial"/>
                <w:sz w:val="24"/>
                <w:szCs w:val="24"/>
                <w:lang w:eastAsia="zh-TW"/>
              </w:rPr>
            </w:pPr>
            <w:r w:rsidRPr="00F43AEA">
              <w:rPr>
                <w:rFonts w:ascii="Arial" w:hAnsi="Arial" w:cs="Arial"/>
                <w:sz w:val="24"/>
                <w:szCs w:val="24"/>
                <w:lang w:eastAsia="zh-TW"/>
              </w:rPr>
              <w:t>45</w:t>
            </w:r>
          </w:p>
        </w:tc>
        <w:tc>
          <w:tcPr>
            <w:tcW w:w="3240" w:type="dxa"/>
            <w:vAlign w:val="center"/>
          </w:tcPr>
          <w:p w14:paraId="711A498F" w14:textId="0D50D2AF" w:rsidR="0086446B" w:rsidRPr="00F43AEA" w:rsidRDefault="0086446B" w:rsidP="0086446B">
            <w:pPr>
              <w:jc w:val="both"/>
              <w:rPr>
                <w:rFonts w:ascii="Arial" w:hAnsi="Arial" w:cs="Arial"/>
                <w:sz w:val="24"/>
                <w:szCs w:val="24"/>
                <w:lang w:eastAsia="zh-TW"/>
              </w:rPr>
            </w:pPr>
            <w:r w:rsidRPr="00F43AEA">
              <w:rPr>
                <w:rFonts w:ascii="Arial" w:hAnsi="Arial" w:cs="Arial"/>
                <w:sz w:val="24"/>
                <w:szCs w:val="24"/>
                <w:lang w:eastAsia="zh-TW"/>
              </w:rPr>
              <w:t xml:space="preserve">As a logistic manager. I want to view a list of all </w:t>
            </w:r>
            <w:r w:rsidR="0057107E" w:rsidRPr="00F43AEA">
              <w:rPr>
                <w:rFonts w:ascii="Arial" w:hAnsi="Arial" w:cs="Arial"/>
                <w:sz w:val="24"/>
                <w:szCs w:val="24"/>
                <w:lang w:eastAsia="zh-TW"/>
              </w:rPr>
              <w:t>damaged asset</w:t>
            </w:r>
            <w:r w:rsidR="00C802D0" w:rsidRPr="00F43AEA">
              <w:rPr>
                <w:rFonts w:ascii="Arial" w:hAnsi="Arial" w:cs="Arial"/>
                <w:sz w:val="24"/>
                <w:szCs w:val="24"/>
                <w:lang w:eastAsia="zh-TW"/>
              </w:rPr>
              <w:t>s</w:t>
            </w:r>
            <w:r w:rsidRPr="00F43AEA">
              <w:rPr>
                <w:rFonts w:ascii="Arial" w:hAnsi="Arial" w:cs="Arial"/>
                <w:sz w:val="24"/>
                <w:szCs w:val="24"/>
                <w:lang w:eastAsia="zh-TW"/>
              </w:rPr>
              <w:t xml:space="preserve"> </w:t>
            </w:r>
          </w:p>
          <w:p w14:paraId="1884F028" w14:textId="77777777" w:rsidR="0086446B" w:rsidRPr="00F43AEA" w:rsidRDefault="0086446B" w:rsidP="0086446B">
            <w:pPr>
              <w:jc w:val="both"/>
              <w:rPr>
                <w:rFonts w:ascii="Arial" w:hAnsi="Arial" w:cs="Arial"/>
                <w:sz w:val="24"/>
                <w:szCs w:val="24"/>
                <w:lang w:eastAsia="zh-TW"/>
              </w:rPr>
            </w:pPr>
          </w:p>
          <w:p w14:paraId="4305B271" w14:textId="70AF358C" w:rsidR="00DE71B4" w:rsidRPr="00F43AEA" w:rsidRDefault="0086446B" w:rsidP="0057107E">
            <w:pPr>
              <w:jc w:val="both"/>
              <w:rPr>
                <w:rFonts w:ascii="Arial" w:hAnsi="Arial" w:cs="Arial"/>
                <w:sz w:val="24"/>
                <w:szCs w:val="24"/>
                <w:lang w:eastAsia="zh-TW"/>
              </w:rPr>
            </w:pPr>
            <w:r w:rsidRPr="00F43AEA">
              <w:rPr>
                <w:rFonts w:ascii="Arial" w:hAnsi="Arial" w:cs="Arial"/>
                <w:i/>
                <w:sz w:val="24"/>
                <w:szCs w:val="24"/>
                <w:lang w:eastAsia="zh-TW"/>
              </w:rPr>
              <w:t xml:space="preserve">Create a table list of </w:t>
            </w:r>
            <w:r w:rsidR="0057107E" w:rsidRPr="00F43AEA">
              <w:rPr>
                <w:rFonts w:ascii="Arial" w:hAnsi="Arial" w:cs="Arial"/>
                <w:i/>
                <w:sz w:val="24"/>
                <w:szCs w:val="24"/>
                <w:lang w:eastAsia="zh-TW"/>
              </w:rPr>
              <w:t>damaged asset</w:t>
            </w:r>
            <w:r w:rsidR="00C802D0" w:rsidRPr="00F43AEA">
              <w:rPr>
                <w:rFonts w:ascii="Arial" w:hAnsi="Arial" w:cs="Arial"/>
                <w:i/>
                <w:sz w:val="24"/>
                <w:szCs w:val="24"/>
                <w:lang w:eastAsia="zh-TW"/>
              </w:rPr>
              <w:t>s</w:t>
            </w:r>
          </w:p>
        </w:tc>
        <w:tc>
          <w:tcPr>
            <w:tcW w:w="1080" w:type="dxa"/>
            <w:vAlign w:val="center"/>
          </w:tcPr>
          <w:p w14:paraId="4C9B7729" w14:textId="5AE6B65A" w:rsidR="00DE71B4" w:rsidRPr="00F43AEA" w:rsidRDefault="00DE71B4" w:rsidP="003E50EB">
            <w:pPr>
              <w:jc w:val="both"/>
              <w:rPr>
                <w:rFonts w:ascii="Arial" w:hAnsi="Arial" w:cs="Arial"/>
                <w:sz w:val="24"/>
                <w:szCs w:val="24"/>
                <w:lang w:eastAsia="zh-TW"/>
              </w:rPr>
            </w:pPr>
            <w:r w:rsidRPr="00F43AEA">
              <w:rPr>
                <w:rFonts w:ascii="Arial" w:hAnsi="Arial" w:cs="Arial"/>
                <w:sz w:val="24"/>
                <w:szCs w:val="24"/>
                <w:lang w:eastAsia="zh-TW"/>
              </w:rPr>
              <w:t>2</w:t>
            </w:r>
          </w:p>
        </w:tc>
        <w:tc>
          <w:tcPr>
            <w:tcW w:w="1380" w:type="dxa"/>
            <w:vAlign w:val="center"/>
          </w:tcPr>
          <w:p w14:paraId="03373F22" w14:textId="4A0076AF" w:rsidR="00DE71B4" w:rsidRPr="00F43AEA" w:rsidRDefault="00DE71B4"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DE71B4" w:rsidRPr="00F43AEA" w14:paraId="4FF4D4C8" w14:textId="77777777" w:rsidTr="00F43AEA">
        <w:trPr>
          <w:trHeight w:val="572"/>
        </w:trPr>
        <w:tc>
          <w:tcPr>
            <w:tcW w:w="1076" w:type="dxa"/>
            <w:vAlign w:val="center"/>
          </w:tcPr>
          <w:p w14:paraId="3C26A4FA" w14:textId="0B559F12" w:rsidR="00DE71B4" w:rsidRPr="00F43AEA" w:rsidRDefault="0061038F" w:rsidP="003E50EB">
            <w:pPr>
              <w:jc w:val="both"/>
              <w:rPr>
                <w:rFonts w:ascii="Arial" w:hAnsi="Arial" w:cs="Arial"/>
                <w:sz w:val="24"/>
                <w:szCs w:val="24"/>
                <w:lang w:eastAsia="zh-TW"/>
              </w:rPr>
            </w:pPr>
            <w:r w:rsidRPr="00F43AEA">
              <w:rPr>
                <w:rFonts w:ascii="Arial" w:hAnsi="Arial" w:cs="Arial"/>
                <w:sz w:val="24"/>
                <w:szCs w:val="24"/>
                <w:lang w:eastAsia="zh-TW"/>
              </w:rPr>
              <w:t>46</w:t>
            </w:r>
          </w:p>
        </w:tc>
        <w:tc>
          <w:tcPr>
            <w:tcW w:w="3240" w:type="dxa"/>
            <w:vAlign w:val="center"/>
          </w:tcPr>
          <w:p w14:paraId="1286FE78" w14:textId="77777777" w:rsidR="0057107E" w:rsidRPr="00F43AEA" w:rsidRDefault="0057107E" w:rsidP="0057107E">
            <w:pPr>
              <w:jc w:val="both"/>
              <w:rPr>
                <w:rFonts w:ascii="Arial" w:hAnsi="Arial" w:cs="Arial"/>
                <w:sz w:val="24"/>
                <w:szCs w:val="24"/>
                <w:lang w:eastAsia="zh-TW"/>
              </w:rPr>
            </w:pPr>
            <w:r w:rsidRPr="00F43AEA">
              <w:rPr>
                <w:rFonts w:ascii="Arial" w:hAnsi="Arial" w:cs="Arial"/>
                <w:sz w:val="24"/>
                <w:szCs w:val="24"/>
                <w:lang w:eastAsia="zh-TW"/>
              </w:rPr>
              <w:t>As a logistic manager, I want to create an account for Vehicle Reservation Mgmt. officer.</w:t>
            </w:r>
          </w:p>
          <w:p w14:paraId="5FDD0148" w14:textId="77777777" w:rsidR="0057107E" w:rsidRPr="00F43AEA" w:rsidRDefault="0057107E" w:rsidP="0057107E">
            <w:pPr>
              <w:jc w:val="both"/>
              <w:rPr>
                <w:rFonts w:ascii="Arial" w:hAnsi="Arial" w:cs="Arial"/>
                <w:sz w:val="24"/>
                <w:szCs w:val="24"/>
                <w:lang w:eastAsia="zh-TW"/>
              </w:rPr>
            </w:pPr>
          </w:p>
          <w:p w14:paraId="3193D693" w14:textId="3C871022" w:rsidR="00DE71B4" w:rsidRPr="00F43AEA" w:rsidRDefault="0057107E" w:rsidP="0057107E">
            <w:pPr>
              <w:jc w:val="both"/>
              <w:rPr>
                <w:rFonts w:ascii="Arial" w:hAnsi="Arial" w:cs="Arial"/>
                <w:sz w:val="24"/>
                <w:szCs w:val="24"/>
                <w:lang w:eastAsia="zh-TW"/>
              </w:rPr>
            </w:pPr>
            <w:r w:rsidRPr="00F43AEA">
              <w:rPr>
                <w:rFonts w:ascii="Arial" w:hAnsi="Arial" w:cs="Arial"/>
                <w:i/>
                <w:sz w:val="24"/>
                <w:szCs w:val="24"/>
                <w:lang w:eastAsia="zh-TW"/>
              </w:rPr>
              <w:t>Add create account function to logistic manager panel.</w:t>
            </w:r>
          </w:p>
        </w:tc>
        <w:tc>
          <w:tcPr>
            <w:tcW w:w="1080" w:type="dxa"/>
            <w:vAlign w:val="center"/>
          </w:tcPr>
          <w:p w14:paraId="0F9B9162" w14:textId="5FEE7642" w:rsidR="00DE71B4" w:rsidRPr="00F43AEA" w:rsidRDefault="00DE71B4" w:rsidP="003E50EB">
            <w:pPr>
              <w:jc w:val="both"/>
              <w:rPr>
                <w:rFonts w:ascii="Arial" w:hAnsi="Arial" w:cs="Arial"/>
                <w:sz w:val="24"/>
                <w:szCs w:val="24"/>
                <w:lang w:eastAsia="zh-TW"/>
              </w:rPr>
            </w:pPr>
            <w:r w:rsidRPr="00F43AEA">
              <w:rPr>
                <w:rFonts w:ascii="Arial" w:hAnsi="Arial" w:cs="Arial"/>
                <w:sz w:val="24"/>
                <w:szCs w:val="24"/>
                <w:lang w:eastAsia="zh-TW"/>
              </w:rPr>
              <w:t>3</w:t>
            </w:r>
          </w:p>
        </w:tc>
        <w:tc>
          <w:tcPr>
            <w:tcW w:w="1380" w:type="dxa"/>
            <w:vAlign w:val="center"/>
          </w:tcPr>
          <w:p w14:paraId="5E25171E" w14:textId="0ED5FD2E" w:rsidR="00DE71B4" w:rsidRPr="00F43AEA" w:rsidRDefault="00DE71B4"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DE71B4" w:rsidRPr="00F43AEA" w14:paraId="5AFE0E13" w14:textId="77777777" w:rsidTr="00F43AEA">
        <w:trPr>
          <w:trHeight w:val="572"/>
        </w:trPr>
        <w:tc>
          <w:tcPr>
            <w:tcW w:w="1076" w:type="dxa"/>
            <w:vAlign w:val="center"/>
          </w:tcPr>
          <w:p w14:paraId="53113C80" w14:textId="2291841D" w:rsidR="00DE71B4" w:rsidRPr="00F43AEA" w:rsidRDefault="0061038F" w:rsidP="003E50EB">
            <w:pPr>
              <w:jc w:val="both"/>
              <w:rPr>
                <w:rFonts w:ascii="Arial" w:hAnsi="Arial" w:cs="Arial"/>
                <w:sz w:val="24"/>
                <w:szCs w:val="24"/>
                <w:lang w:eastAsia="zh-TW"/>
              </w:rPr>
            </w:pPr>
            <w:r w:rsidRPr="00F43AEA">
              <w:rPr>
                <w:rFonts w:ascii="Arial" w:hAnsi="Arial" w:cs="Arial"/>
                <w:sz w:val="24"/>
                <w:szCs w:val="24"/>
                <w:lang w:eastAsia="zh-TW"/>
              </w:rPr>
              <w:t>47</w:t>
            </w:r>
          </w:p>
        </w:tc>
        <w:tc>
          <w:tcPr>
            <w:tcW w:w="3240" w:type="dxa"/>
            <w:vAlign w:val="center"/>
          </w:tcPr>
          <w:p w14:paraId="44DE6FDE" w14:textId="6333C204" w:rsidR="00DE71B4" w:rsidRPr="00F43AEA" w:rsidRDefault="001F68EE" w:rsidP="003E50EB">
            <w:pPr>
              <w:jc w:val="both"/>
              <w:rPr>
                <w:rFonts w:ascii="Arial" w:hAnsi="Arial" w:cs="Arial"/>
                <w:sz w:val="24"/>
                <w:szCs w:val="24"/>
                <w:lang w:eastAsia="zh-TW"/>
              </w:rPr>
            </w:pPr>
            <w:r w:rsidRPr="00F43AEA">
              <w:rPr>
                <w:rFonts w:ascii="Arial" w:hAnsi="Arial" w:cs="Arial"/>
                <w:sz w:val="24"/>
                <w:szCs w:val="24"/>
                <w:lang w:eastAsia="zh-TW"/>
              </w:rPr>
              <w:t>As a</w:t>
            </w:r>
            <w:r w:rsidR="006F6F0C" w:rsidRPr="00F43AEA">
              <w:rPr>
                <w:rFonts w:ascii="Arial" w:hAnsi="Arial" w:cs="Arial"/>
                <w:sz w:val="24"/>
                <w:szCs w:val="24"/>
                <w:lang w:eastAsia="zh-TW"/>
              </w:rPr>
              <w:t>n</w:t>
            </w:r>
            <w:r w:rsidRPr="00F43AEA">
              <w:rPr>
                <w:rFonts w:ascii="Arial" w:hAnsi="Arial" w:cs="Arial"/>
                <w:sz w:val="24"/>
                <w:szCs w:val="24"/>
                <w:lang w:eastAsia="zh-TW"/>
              </w:rPr>
              <w:t xml:space="preserve"> MRO officer, I want to </w:t>
            </w:r>
            <w:r w:rsidR="006F6F0C" w:rsidRPr="00F43AEA">
              <w:rPr>
                <w:rFonts w:ascii="Arial" w:hAnsi="Arial" w:cs="Arial"/>
                <w:sz w:val="24"/>
                <w:szCs w:val="24"/>
                <w:lang w:eastAsia="zh-TW"/>
              </w:rPr>
              <w:t>status of damaged assets</w:t>
            </w:r>
          </w:p>
          <w:p w14:paraId="2476729D" w14:textId="77777777" w:rsidR="001F68EE" w:rsidRPr="00F43AEA" w:rsidRDefault="001F68EE" w:rsidP="003E50EB">
            <w:pPr>
              <w:jc w:val="both"/>
              <w:rPr>
                <w:rFonts w:ascii="Arial" w:hAnsi="Arial" w:cs="Arial"/>
                <w:sz w:val="24"/>
                <w:szCs w:val="24"/>
                <w:lang w:eastAsia="zh-TW"/>
              </w:rPr>
            </w:pPr>
          </w:p>
          <w:p w14:paraId="574ACA39" w14:textId="68D0E674" w:rsidR="001F68EE" w:rsidRPr="00F43AEA" w:rsidRDefault="001F68EE" w:rsidP="003E50EB">
            <w:pPr>
              <w:jc w:val="both"/>
              <w:rPr>
                <w:rFonts w:ascii="Arial" w:hAnsi="Arial" w:cs="Arial"/>
                <w:i/>
                <w:sz w:val="24"/>
                <w:szCs w:val="24"/>
                <w:lang w:eastAsia="zh-TW"/>
              </w:rPr>
            </w:pPr>
            <w:r w:rsidRPr="00F43AEA">
              <w:rPr>
                <w:rFonts w:ascii="Arial" w:hAnsi="Arial" w:cs="Arial"/>
                <w:i/>
                <w:sz w:val="24"/>
                <w:szCs w:val="24"/>
                <w:lang w:eastAsia="zh-TW"/>
              </w:rPr>
              <w:t xml:space="preserve">Create a </w:t>
            </w:r>
            <w:r w:rsidR="00DC3FCE" w:rsidRPr="00F43AEA">
              <w:rPr>
                <w:rFonts w:ascii="Arial" w:hAnsi="Arial" w:cs="Arial"/>
                <w:i/>
                <w:sz w:val="24"/>
                <w:szCs w:val="24"/>
                <w:lang w:eastAsia="zh-TW"/>
              </w:rPr>
              <w:t>status report for damaged assets</w:t>
            </w:r>
          </w:p>
        </w:tc>
        <w:tc>
          <w:tcPr>
            <w:tcW w:w="1080" w:type="dxa"/>
            <w:vAlign w:val="center"/>
          </w:tcPr>
          <w:p w14:paraId="6B3CD0BC" w14:textId="5A3B9A77" w:rsidR="00DE71B4" w:rsidRPr="00F43AEA" w:rsidRDefault="00DE71B4" w:rsidP="003E50EB">
            <w:pPr>
              <w:jc w:val="both"/>
              <w:rPr>
                <w:rFonts w:ascii="Arial" w:hAnsi="Arial" w:cs="Arial"/>
                <w:sz w:val="24"/>
                <w:szCs w:val="24"/>
                <w:lang w:eastAsia="zh-TW"/>
              </w:rPr>
            </w:pPr>
            <w:r w:rsidRPr="00F43AEA">
              <w:rPr>
                <w:rFonts w:ascii="Arial" w:hAnsi="Arial" w:cs="Arial"/>
                <w:sz w:val="24"/>
                <w:szCs w:val="24"/>
                <w:lang w:eastAsia="zh-TW"/>
              </w:rPr>
              <w:t>4</w:t>
            </w:r>
          </w:p>
        </w:tc>
        <w:tc>
          <w:tcPr>
            <w:tcW w:w="1380" w:type="dxa"/>
            <w:vAlign w:val="center"/>
          </w:tcPr>
          <w:p w14:paraId="1720A8F2" w14:textId="425E8CE0" w:rsidR="00DE71B4" w:rsidRPr="00F43AEA" w:rsidRDefault="00DE71B4"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DE71B4" w:rsidRPr="00F43AEA" w14:paraId="285BF5B0" w14:textId="77777777" w:rsidTr="00F43AEA">
        <w:trPr>
          <w:trHeight w:val="572"/>
        </w:trPr>
        <w:tc>
          <w:tcPr>
            <w:tcW w:w="1076" w:type="dxa"/>
            <w:vAlign w:val="center"/>
          </w:tcPr>
          <w:p w14:paraId="0A520E40" w14:textId="29361E8F" w:rsidR="00DE71B4" w:rsidRPr="00F43AEA" w:rsidRDefault="0061038F" w:rsidP="003E50EB">
            <w:pPr>
              <w:jc w:val="both"/>
              <w:rPr>
                <w:rFonts w:ascii="Arial" w:hAnsi="Arial" w:cs="Arial"/>
                <w:sz w:val="24"/>
                <w:szCs w:val="24"/>
                <w:lang w:eastAsia="zh-TW"/>
              </w:rPr>
            </w:pPr>
            <w:r w:rsidRPr="00F43AEA">
              <w:rPr>
                <w:rFonts w:ascii="Arial" w:hAnsi="Arial" w:cs="Arial"/>
                <w:sz w:val="24"/>
                <w:szCs w:val="24"/>
                <w:lang w:eastAsia="zh-TW"/>
              </w:rPr>
              <w:t>48</w:t>
            </w:r>
          </w:p>
        </w:tc>
        <w:tc>
          <w:tcPr>
            <w:tcW w:w="3240" w:type="dxa"/>
            <w:vAlign w:val="center"/>
          </w:tcPr>
          <w:p w14:paraId="2E868725" w14:textId="0C561596" w:rsidR="00DE71B4" w:rsidRPr="00F43AEA" w:rsidRDefault="001F68EE" w:rsidP="003E50EB">
            <w:pPr>
              <w:jc w:val="both"/>
              <w:rPr>
                <w:rFonts w:ascii="Arial" w:hAnsi="Arial" w:cs="Arial"/>
                <w:sz w:val="24"/>
                <w:szCs w:val="24"/>
                <w:lang w:eastAsia="zh-TW"/>
              </w:rPr>
            </w:pPr>
            <w:r w:rsidRPr="00F43AEA">
              <w:rPr>
                <w:rFonts w:ascii="Arial" w:hAnsi="Arial" w:cs="Arial"/>
                <w:sz w:val="24"/>
                <w:szCs w:val="24"/>
                <w:lang w:eastAsia="zh-TW"/>
              </w:rPr>
              <w:t>As a</w:t>
            </w:r>
            <w:r w:rsidR="00DC3FCE" w:rsidRPr="00F43AEA">
              <w:rPr>
                <w:rFonts w:ascii="Arial" w:hAnsi="Arial" w:cs="Arial"/>
                <w:sz w:val="24"/>
                <w:szCs w:val="24"/>
                <w:lang w:eastAsia="zh-TW"/>
              </w:rPr>
              <w:t>n</w:t>
            </w:r>
            <w:r w:rsidRPr="00F43AEA">
              <w:rPr>
                <w:rFonts w:ascii="Arial" w:hAnsi="Arial" w:cs="Arial"/>
                <w:sz w:val="24"/>
                <w:szCs w:val="24"/>
                <w:lang w:eastAsia="zh-TW"/>
              </w:rPr>
              <w:t xml:space="preserve"> MRO officer, I want have a list of damaged asset</w:t>
            </w:r>
            <w:r w:rsidR="00DC3FCE" w:rsidRPr="00F43AEA">
              <w:rPr>
                <w:rFonts w:ascii="Arial" w:hAnsi="Arial" w:cs="Arial"/>
                <w:sz w:val="24"/>
                <w:szCs w:val="24"/>
                <w:lang w:eastAsia="zh-TW"/>
              </w:rPr>
              <w:t>s</w:t>
            </w:r>
          </w:p>
          <w:p w14:paraId="3C07033D" w14:textId="77777777" w:rsidR="00DC3FCE" w:rsidRPr="00F43AEA" w:rsidRDefault="00DC3FCE" w:rsidP="003E50EB">
            <w:pPr>
              <w:jc w:val="both"/>
              <w:rPr>
                <w:rFonts w:ascii="Arial" w:hAnsi="Arial" w:cs="Arial"/>
                <w:sz w:val="24"/>
                <w:szCs w:val="24"/>
                <w:lang w:eastAsia="zh-TW"/>
              </w:rPr>
            </w:pPr>
          </w:p>
          <w:p w14:paraId="08F9574A" w14:textId="7413FF44" w:rsidR="00DC3FCE" w:rsidRPr="00F43AEA" w:rsidRDefault="00DC3FCE" w:rsidP="003E50EB">
            <w:pPr>
              <w:jc w:val="both"/>
              <w:rPr>
                <w:rFonts w:ascii="Arial" w:hAnsi="Arial" w:cs="Arial"/>
                <w:sz w:val="24"/>
                <w:szCs w:val="24"/>
                <w:lang w:eastAsia="zh-TW"/>
              </w:rPr>
            </w:pPr>
            <w:r w:rsidRPr="00F43AEA">
              <w:rPr>
                <w:rFonts w:ascii="Arial" w:hAnsi="Arial" w:cs="Arial"/>
                <w:i/>
                <w:sz w:val="24"/>
                <w:szCs w:val="24"/>
                <w:lang w:eastAsia="zh-TW"/>
              </w:rPr>
              <w:t>Create a table list of damaged assets</w:t>
            </w:r>
          </w:p>
        </w:tc>
        <w:tc>
          <w:tcPr>
            <w:tcW w:w="1080" w:type="dxa"/>
            <w:vAlign w:val="center"/>
          </w:tcPr>
          <w:p w14:paraId="60966189" w14:textId="3BA1B4ED" w:rsidR="00DE71B4" w:rsidRPr="00F43AEA" w:rsidRDefault="00DE71B4" w:rsidP="003E50EB">
            <w:pPr>
              <w:jc w:val="both"/>
              <w:rPr>
                <w:rFonts w:ascii="Arial" w:hAnsi="Arial" w:cs="Arial"/>
                <w:sz w:val="24"/>
                <w:szCs w:val="24"/>
                <w:lang w:eastAsia="zh-TW"/>
              </w:rPr>
            </w:pPr>
            <w:r w:rsidRPr="00F43AEA">
              <w:rPr>
                <w:rFonts w:ascii="Arial" w:hAnsi="Arial" w:cs="Arial"/>
                <w:sz w:val="24"/>
                <w:szCs w:val="24"/>
                <w:lang w:eastAsia="zh-TW"/>
              </w:rPr>
              <w:t>5</w:t>
            </w:r>
          </w:p>
        </w:tc>
        <w:tc>
          <w:tcPr>
            <w:tcW w:w="1380" w:type="dxa"/>
            <w:vAlign w:val="center"/>
          </w:tcPr>
          <w:p w14:paraId="0428B2B1" w14:textId="404F4BEF" w:rsidR="00DE71B4" w:rsidRPr="00F43AEA" w:rsidRDefault="00DE71B4" w:rsidP="003E50EB">
            <w:pPr>
              <w:jc w:val="both"/>
              <w:rPr>
                <w:rFonts w:ascii="Arial" w:hAnsi="Arial" w:cs="Arial"/>
                <w:sz w:val="24"/>
                <w:szCs w:val="24"/>
                <w:lang w:eastAsia="zh-TW"/>
              </w:rPr>
            </w:pPr>
            <w:r w:rsidRPr="00F43AEA">
              <w:rPr>
                <w:rFonts w:ascii="Arial" w:hAnsi="Arial" w:cs="Arial"/>
                <w:sz w:val="24"/>
                <w:szCs w:val="24"/>
                <w:lang w:eastAsia="zh-TW"/>
              </w:rPr>
              <w:t>On-Going</w:t>
            </w:r>
          </w:p>
        </w:tc>
      </w:tr>
    </w:tbl>
    <w:p w14:paraId="1390A55F" w14:textId="77777777" w:rsidR="00DD44A5" w:rsidRPr="00DD44A5" w:rsidRDefault="00DD44A5" w:rsidP="00DD44A5">
      <w:pPr>
        <w:rPr>
          <w:i/>
          <w:sz w:val="26"/>
          <w:szCs w:val="26"/>
          <w:lang w:eastAsia="zh-TW"/>
        </w:rPr>
      </w:pPr>
    </w:p>
    <w:p w14:paraId="2AF7912B" w14:textId="77777777" w:rsidR="00315604" w:rsidRDefault="00315604" w:rsidP="00953F20">
      <w:pPr>
        <w:pStyle w:val="Heading2"/>
        <w:numPr>
          <w:ilvl w:val="1"/>
          <w:numId w:val="6"/>
        </w:numPr>
        <w:spacing w:before="0" w:after="0" w:line="360" w:lineRule="auto"/>
        <w:rPr>
          <w:rFonts w:cs="Arial"/>
          <w:i w:val="0"/>
          <w:sz w:val="26"/>
          <w:szCs w:val="26"/>
        </w:rPr>
      </w:pPr>
      <w:r w:rsidRPr="003E50EB">
        <w:rPr>
          <w:rFonts w:cs="Arial"/>
          <w:i w:val="0"/>
          <w:sz w:val="26"/>
          <w:szCs w:val="26"/>
        </w:rPr>
        <w:lastRenderedPageBreak/>
        <w:t>Product Backlog for EIS Information Security</w:t>
      </w:r>
    </w:p>
    <w:tbl>
      <w:tblPr>
        <w:tblStyle w:val="TableGrid"/>
        <w:tblW w:w="6750" w:type="dxa"/>
        <w:tblInd w:w="918" w:type="dxa"/>
        <w:tblLayout w:type="fixed"/>
        <w:tblLook w:val="04A0" w:firstRow="1" w:lastRow="0" w:firstColumn="1" w:lastColumn="0" w:noHBand="0" w:noVBand="1"/>
      </w:tblPr>
      <w:tblGrid>
        <w:gridCol w:w="1080"/>
        <w:gridCol w:w="3240"/>
        <w:gridCol w:w="1080"/>
        <w:gridCol w:w="1350"/>
      </w:tblGrid>
      <w:tr w:rsidR="00B91247" w:rsidRPr="00F43AEA" w14:paraId="074406E6" w14:textId="77777777" w:rsidTr="00F43AEA">
        <w:trPr>
          <w:trHeight w:val="1241"/>
        </w:trPr>
        <w:tc>
          <w:tcPr>
            <w:tcW w:w="1080" w:type="dxa"/>
            <w:vAlign w:val="center"/>
          </w:tcPr>
          <w:p w14:paraId="2E7C8442" w14:textId="1963E58E" w:rsidR="00B91247" w:rsidRPr="00F43AEA" w:rsidRDefault="00DD44A5" w:rsidP="00DD44A5">
            <w:pPr>
              <w:jc w:val="center"/>
              <w:rPr>
                <w:rFonts w:ascii="Arial" w:hAnsi="Arial" w:cs="Arial"/>
                <w:b/>
                <w:sz w:val="24"/>
                <w:szCs w:val="24"/>
                <w:lang w:eastAsia="zh-TW"/>
              </w:rPr>
            </w:pPr>
            <w:r w:rsidRPr="00F43AEA">
              <w:rPr>
                <w:rFonts w:ascii="Arial" w:hAnsi="Arial" w:cs="Arial"/>
                <w:b/>
                <w:sz w:val="24"/>
                <w:szCs w:val="24"/>
                <w:lang w:eastAsia="zh-TW"/>
              </w:rPr>
              <w:t>User Story No.</w:t>
            </w:r>
          </w:p>
        </w:tc>
        <w:tc>
          <w:tcPr>
            <w:tcW w:w="3240" w:type="dxa"/>
            <w:vAlign w:val="center"/>
          </w:tcPr>
          <w:p w14:paraId="79EA9E08" w14:textId="286A3E1A" w:rsidR="00B91247" w:rsidRPr="00F43AEA" w:rsidRDefault="00DD44A5" w:rsidP="00DD44A5">
            <w:pPr>
              <w:jc w:val="center"/>
              <w:rPr>
                <w:rFonts w:ascii="Arial" w:hAnsi="Arial" w:cs="Arial"/>
                <w:b/>
                <w:sz w:val="24"/>
                <w:szCs w:val="24"/>
                <w:lang w:eastAsia="zh-TW"/>
              </w:rPr>
            </w:pPr>
            <w:r w:rsidRPr="00F43AEA">
              <w:rPr>
                <w:rFonts w:ascii="Arial" w:hAnsi="Arial" w:cs="Arial"/>
                <w:b/>
                <w:sz w:val="24"/>
                <w:szCs w:val="24"/>
                <w:lang w:eastAsia="zh-TW"/>
              </w:rPr>
              <w:t>User Stories</w:t>
            </w:r>
          </w:p>
        </w:tc>
        <w:tc>
          <w:tcPr>
            <w:tcW w:w="1080" w:type="dxa"/>
            <w:vAlign w:val="center"/>
          </w:tcPr>
          <w:p w14:paraId="38BD92BE" w14:textId="0EDD3C5A" w:rsidR="00B91247" w:rsidRPr="00F43AEA" w:rsidRDefault="00DD44A5" w:rsidP="00DD44A5">
            <w:pPr>
              <w:jc w:val="center"/>
              <w:rPr>
                <w:rFonts w:ascii="Arial" w:hAnsi="Arial" w:cs="Arial"/>
                <w:b/>
                <w:sz w:val="24"/>
                <w:szCs w:val="24"/>
                <w:lang w:eastAsia="zh-TW"/>
              </w:rPr>
            </w:pPr>
            <w:r w:rsidRPr="00F43AEA">
              <w:rPr>
                <w:rFonts w:ascii="Arial" w:hAnsi="Arial" w:cs="Arial"/>
                <w:b/>
                <w:sz w:val="24"/>
                <w:szCs w:val="24"/>
                <w:lang w:eastAsia="zh-TW"/>
              </w:rPr>
              <w:t>User Stories Priority</w:t>
            </w:r>
          </w:p>
        </w:tc>
        <w:tc>
          <w:tcPr>
            <w:tcW w:w="1350" w:type="dxa"/>
            <w:vAlign w:val="center"/>
          </w:tcPr>
          <w:p w14:paraId="5BB343FC" w14:textId="58610AA2" w:rsidR="00B91247" w:rsidRPr="00F43AEA" w:rsidRDefault="00DD44A5" w:rsidP="00DD44A5">
            <w:pPr>
              <w:jc w:val="center"/>
              <w:rPr>
                <w:rFonts w:ascii="Arial" w:hAnsi="Arial" w:cs="Arial"/>
                <w:b/>
                <w:sz w:val="24"/>
                <w:szCs w:val="24"/>
                <w:lang w:eastAsia="zh-TW"/>
              </w:rPr>
            </w:pPr>
            <w:r w:rsidRPr="00F43AEA">
              <w:rPr>
                <w:rFonts w:ascii="Arial" w:hAnsi="Arial" w:cs="Arial"/>
                <w:b/>
                <w:sz w:val="24"/>
                <w:szCs w:val="24"/>
                <w:lang w:eastAsia="zh-TW"/>
              </w:rPr>
              <w:t>Status</w:t>
            </w:r>
          </w:p>
        </w:tc>
      </w:tr>
      <w:tr w:rsidR="00B91247" w:rsidRPr="00F43AEA" w14:paraId="17B2768D" w14:textId="77777777" w:rsidTr="00F43AEA">
        <w:trPr>
          <w:trHeight w:val="1101"/>
        </w:trPr>
        <w:tc>
          <w:tcPr>
            <w:tcW w:w="1080" w:type="dxa"/>
            <w:vAlign w:val="center"/>
          </w:tcPr>
          <w:p w14:paraId="57C94BB1" w14:textId="679655EC" w:rsidR="00B91247" w:rsidRPr="00F43AEA" w:rsidRDefault="00DD44A5" w:rsidP="00DD44A5">
            <w:pPr>
              <w:jc w:val="both"/>
              <w:rPr>
                <w:rFonts w:ascii="Arial" w:hAnsi="Arial" w:cs="Arial"/>
                <w:sz w:val="24"/>
                <w:szCs w:val="24"/>
                <w:lang w:eastAsia="zh-TW"/>
              </w:rPr>
            </w:pPr>
            <w:r w:rsidRPr="00F43AEA">
              <w:rPr>
                <w:rFonts w:ascii="Arial" w:hAnsi="Arial" w:cs="Arial"/>
                <w:sz w:val="24"/>
                <w:szCs w:val="24"/>
                <w:lang w:eastAsia="zh-TW"/>
              </w:rPr>
              <w:t>1</w:t>
            </w:r>
          </w:p>
        </w:tc>
        <w:tc>
          <w:tcPr>
            <w:tcW w:w="3240" w:type="dxa"/>
            <w:vAlign w:val="center"/>
          </w:tcPr>
          <w:p w14:paraId="72517E6B" w14:textId="77777777" w:rsidR="00B91247" w:rsidRPr="00F43AEA" w:rsidRDefault="00DD44A5" w:rsidP="00DD44A5">
            <w:pPr>
              <w:jc w:val="both"/>
              <w:rPr>
                <w:rFonts w:ascii="Arial" w:hAnsi="Arial" w:cs="Arial"/>
                <w:sz w:val="24"/>
                <w:szCs w:val="24"/>
                <w:lang w:eastAsia="zh-TW"/>
              </w:rPr>
            </w:pPr>
            <w:r w:rsidRPr="00F43AEA">
              <w:rPr>
                <w:rFonts w:ascii="Arial" w:hAnsi="Arial" w:cs="Arial"/>
                <w:sz w:val="24"/>
                <w:szCs w:val="24"/>
                <w:lang w:eastAsia="zh-TW"/>
              </w:rPr>
              <w:t>As a product owner, I want a secured domain</w:t>
            </w:r>
          </w:p>
          <w:p w14:paraId="3B6BB4A0" w14:textId="77777777" w:rsidR="00DD44A5" w:rsidRPr="00F43AEA" w:rsidRDefault="00DD44A5" w:rsidP="00DD44A5">
            <w:pPr>
              <w:jc w:val="both"/>
              <w:rPr>
                <w:rFonts w:ascii="Arial" w:hAnsi="Arial" w:cs="Arial"/>
                <w:sz w:val="24"/>
                <w:szCs w:val="24"/>
                <w:lang w:eastAsia="zh-TW"/>
              </w:rPr>
            </w:pPr>
          </w:p>
          <w:p w14:paraId="6069B099" w14:textId="2DFD2B61" w:rsidR="00DD44A5" w:rsidRPr="00F43AEA" w:rsidRDefault="00DD44A5" w:rsidP="00DD44A5">
            <w:pPr>
              <w:jc w:val="both"/>
              <w:rPr>
                <w:rFonts w:ascii="Arial" w:hAnsi="Arial" w:cs="Arial"/>
                <w:i/>
                <w:sz w:val="24"/>
                <w:szCs w:val="24"/>
                <w:lang w:eastAsia="zh-TW"/>
              </w:rPr>
            </w:pPr>
            <w:r w:rsidRPr="00F43AEA">
              <w:rPr>
                <w:rFonts w:ascii="Arial" w:hAnsi="Arial" w:cs="Arial"/>
                <w:i/>
                <w:sz w:val="24"/>
                <w:szCs w:val="24"/>
                <w:lang w:eastAsia="zh-TW"/>
              </w:rPr>
              <w:t>Create a domain with SSL certificate</w:t>
            </w:r>
          </w:p>
        </w:tc>
        <w:tc>
          <w:tcPr>
            <w:tcW w:w="1080" w:type="dxa"/>
            <w:vAlign w:val="center"/>
          </w:tcPr>
          <w:p w14:paraId="51A8BB9E" w14:textId="24F3D1BA" w:rsidR="00B91247" w:rsidRPr="00F43AEA" w:rsidRDefault="00DD44A5" w:rsidP="00DD44A5">
            <w:pPr>
              <w:jc w:val="both"/>
              <w:rPr>
                <w:rFonts w:ascii="Arial" w:hAnsi="Arial" w:cs="Arial"/>
                <w:sz w:val="24"/>
                <w:szCs w:val="24"/>
                <w:lang w:eastAsia="zh-TW"/>
              </w:rPr>
            </w:pPr>
            <w:r w:rsidRPr="00F43AEA">
              <w:rPr>
                <w:rFonts w:ascii="Arial" w:hAnsi="Arial" w:cs="Arial"/>
                <w:sz w:val="24"/>
                <w:szCs w:val="24"/>
                <w:lang w:eastAsia="zh-TW"/>
              </w:rPr>
              <w:t>1</w:t>
            </w:r>
          </w:p>
        </w:tc>
        <w:tc>
          <w:tcPr>
            <w:tcW w:w="1350" w:type="dxa"/>
            <w:vAlign w:val="center"/>
          </w:tcPr>
          <w:p w14:paraId="513274AA" w14:textId="38C17FD2" w:rsidR="00B91247" w:rsidRPr="00F43AEA" w:rsidRDefault="00DD44A5" w:rsidP="00DD44A5">
            <w:pPr>
              <w:jc w:val="both"/>
              <w:rPr>
                <w:rFonts w:ascii="Arial" w:hAnsi="Arial" w:cs="Arial"/>
                <w:sz w:val="24"/>
                <w:szCs w:val="24"/>
                <w:lang w:eastAsia="zh-TW"/>
              </w:rPr>
            </w:pPr>
            <w:r w:rsidRPr="00F43AEA">
              <w:rPr>
                <w:rFonts w:ascii="Arial" w:hAnsi="Arial" w:cs="Arial"/>
                <w:sz w:val="24"/>
                <w:szCs w:val="24"/>
                <w:lang w:eastAsia="zh-TW"/>
              </w:rPr>
              <w:t>On-Going</w:t>
            </w:r>
          </w:p>
        </w:tc>
      </w:tr>
      <w:tr w:rsidR="00B91247" w:rsidRPr="00F43AEA" w14:paraId="0ACF60F6" w14:textId="77777777" w:rsidTr="00F43AEA">
        <w:trPr>
          <w:trHeight w:val="1101"/>
        </w:trPr>
        <w:tc>
          <w:tcPr>
            <w:tcW w:w="1080" w:type="dxa"/>
            <w:vAlign w:val="center"/>
          </w:tcPr>
          <w:p w14:paraId="347ABC11" w14:textId="6475E621" w:rsidR="00B91247" w:rsidRPr="00F43AEA" w:rsidRDefault="00DD44A5" w:rsidP="00DD44A5">
            <w:pPr>
              <w:jc w:val="both"/>
              <w:rPr>
                <w:rFonts w:ascii="Arial" w:hAnsi="Arial" w:cs="Arial"/>
                <w:sz w:val="24"/>
                <w:szCs w:val="24"/>
                <w:lang w:eastAsia="zh-TW"/>
              </w:rPr>
            </w:pPr>
            <w:r w:rsidRPr="00F43AEA">
              <w:rPr>
                <w:rFonts w:ascii="Arial" w:hAnsi="Arial" w:cs="Arial"/>
                <w:sz w:val="24"/>
                <w:szCs w:val="24"/>
                <w:lang w:eastAsia="zh-TW"/>
              </w:rPr>
              <w:t>2</w:t>
            </w:r>
          </w:p>
        </w:tc>
        <w:tc>
          <w:tcPr>
            <w:tcW w:w="3240" w:type="dxa"/>
            <w:vAlign w:val="center"/>
          </w:tcPr>
          <w:p w14:paraId="638D9E88" w14:textId="7F1271BF" w:rsidR="00B91247" w:rsidRPr="00F43AEA" w:rsidRDefault="00DD44A5" w:rsidP="00DD44A5">
            <w:pPr>
              <w:jc w:val="both"/>
              <w:rPr>
                <w:rFonts w:ascii="Arial" w:hAnsi="Arial" w:cs="Arial"/>
                <w:sz w:val="24"/>
                <w:szCs w:val="24"/>
                <w:lang w:eastAsia="zh-TW"/>
              </w:rPr>
            </w:pPr>
            <w:r w:rsidRPr="00F43AEA">
              <w:rPr>
                <w:rFonts w:ascii="Arial" w:hAnsi="Arial" w:cs="Arial"/>
                <w:sz w:val="24"/>
                <w:szCs w:val="24"/>
                <w:lang w:eastAsia="zh-TW"/>
              </w:rPr>
              <w:t>As a product owner, I want a login form so that the user has need an account to access the system</w:t>
            </w:r>
          </w:p>
        </w:tc>
        <w:tc>
          <w:tcPr>
            <w:tcW w:w="1080" w:type="dxa"/>
            <w:vAlign w:val="center"/>
          </w:tcPr>
          <w:p w14:paraId="4B07B6C0" w14:textId="01A2A0E8" w:rsidR="00B91247" w:rsidRPr="00F43AEA" w:rsidRDefault="00DD44A5" w:rsidP="00DD44A5">
            <w:pPr>
              <w:jc w:val="both"/>
              <w:rPr>
                <w:rFonts w:ascii="Arial" w:hAnsi="Arial" w:cs="Arial"/>
                <w:sz w:val="24"/>
                <w:szCs w:val="24"/>
                <w:lang w:eastAsia="zh-TW"/>
              </w:rPr>
            </w:pPr>
            <w:r w:rsidRPr="00F43AEA">
              <w:rPr>
                <w:rFonts w:ascii="Arial" w:hAnsi="Arial" w:cs="Arial"/>
                <w:sz w:val="24"/>
                <w:szCs w:val="24"/>
                <w:lang w:eastAsia="zh-TW"/>
              </w:rPr>
              <w:t>1</w:t>
            </w:r>
          </w:p>
        </w:tc>
        <w:tc>
          <w:tcPr>
            <w:tcW w:w="1350" w:type="dxa"/>
            <w:vAlign w:val="center"/>
          </w:tcPr>
          <w:p w14:paraId="01FABA72" w14:textId="570382C7" w:rsidR="00B91247" w:rsidRPr="00F43AEA" w:rsidRDefault="00DD44A5" w:rsidP="00DD44A5">
            <w:pPr>
              <w:jc w:val="both"/>
              <w:rPr>
                <w:rFonts w:ascii="Arial" w:hAnsi="Arial" w:cs="Arial"/>
                <w:sz w:val="24"/>
                <w:szCs w:val="24"/>
                <w:lang w:eastAsia="zh-TW"/>
              </w:rPr>
            </w:pPr>
            <w:r w:rsidRPr="00F43AEA">
              <w:rPr>
                <w:rFonts w:ascii="Arial" w:hAnsi="Arial" w:cs="Arial"/>
                <w:sz w:val="24"/>
                <w:szCs w:val="24"/>
                <w:lang w:eastAsia="zh-TW"/>
              </w:rPr>
              <w:t>On-Going</w:t>
            </w:r>
          </w:p>
        </w:tc>
      </w:tr>
      <w:tr w:rsidR="00B91247" w:rsidRPr="00F43AEA" w14:paraId="3425F205" w14:textId="77777777" w:rsidTr="00F43AEA">
        <w:trPr>
          <w:trHeight w:val="1101"/>
        </w:trPr>
        <w:tc>
          <w:tcPr>
            <w:tcW w:w="1080" w:type="dxa"/>
            <w:vAlign w:val="center"/>
          </w:tcPr>
          <w:p w14:paraId="50C78407" w14:textId="3CBCE35D" w:rsidR="00B91247" w:rsidRPr="00F43AEA" w:rsidRDefault="00DD44A5" w:rsidP="00DD44A5">
            <w:pPr>
              <w:jc w:val="both"/>
              <w:rPr>
                <w:rFonts w:ascii="Arial" w:hAnsi="Arial" w:cs="Arial"/>
                <w:sz w:val="24"/>
                <w:szCs w:val="24"/>
                <w:lang w:eastAsia="zh-TW"/>
              </w:rPr>
            </w:pPr>
            <w:r w:rsidRPr="00F43AEA">
              <w:rPr>
                <w:rFonts w:ascii="Arial" w:hAnsi="Arial" w:cs="Arial"/>
                <w:sz w:val="24"/>
                <w:szCs w:val="24"/>
                <w:lang w:eastAsia="zh-TW"/>
              </w:rPr>
              <w:t>3</w:t>
            </w:r>
          </w:p>
        </w:tc>
        <w:tc>
          <w:tcPr>
            <w:tcW w:w="3240" w:type="dxa"/>
            <w:vAlign w:val="center"/>
          </w:tcPr>
          <w:p w14:paraId="3FC0ACD4" w14:textId="77777777" w:rsidR="00B91247" w:rsidRPr="00F43AEA" w:rsidRDefault="00DD44A5" w:rsidP="00DD44A5">
            <w:pPr>
              <w:jc w:val="both"/>
              <w:rPr>
                <w:rFonts w:ascii="Arial" w:hAnsi="Arial" w:cs="Arial"/>
                <w:sz w:val="24"/>
                <w:szCs w:val="24"/>
                <w:lang w:eastAsia="zh-TW"/>
              </w:rPr>
            </w:pPr>
            <w:r w:rsidRPr="00F43AEA">
              <w:rPr>
                <w:rFonts w:ascii="Arial" w:hAnsi="Arial" w:cs="Arial"/>
                <w:sz w:val="24"/>
                <w:szCs w:val="24"/>
                <w:lang w:eastAsia="zh-TW"/>
              </w:rPr>
              <w:t>As a product owner, I want an access to all department</w:t>
            </w:r>
          </w:p>
          <w:p w14:paraId="3809588A" w14:textId="77777777" w:rsidR="00DD44A5" w:rsidRPr="00F43AEA" w:rsidRDefault="00DD44A5" w:rsidP="00DD44A5">
            <w:pPr>
              <w:jc w:val="both"/>
              <w:rPr>
                <w:rFonts w:ascii="Arial" w:hAnsi="Arial" w:cs="Arial"/>
                <w:sz w:val="24"/>
                <w:szCs w:val="24"/>
                <w:lang w:eastAsia="zh-TW"/>
              </w:rPr>
            </w:pPr>
          </w:p>
          <w:p w14:paraId="599665AC" w14:textId="28566AC4" w:rsidR="00DD44A5" w:rsidRPr="00F43AEA" w:rsidRDefault="00DD44A5" w:rsidP="00DD44A5">
            <w:pPr>
              <w:jc w:val="both"/>
              <w:rPr>
                <w:rFonts w:ascii="Arial" w:hAnsi="Arial" w:cs="Arial"/>
                <w:i/>
                <w:sz w:val="24"/>
                <w:szCs w:val="24"/>
                <w:lang w:eastAsia="zh-TW"/>
              </w:rPr>
            </w:pPr>
            <w:r w:rsidRPr="00F43AEA">
              <w:rPr>
                <w:rFonts w:ascii="Arial" w:hAnsi="Arial" w:cs="Arial"/>
                <w:i/>
                <w:sz w:val="24"/>
                <w:szCs w:val="24"/>
                <w:lang w:eastAsia="zh-TW"/>
              </w:rPr>
              <w:t>Give admin privilege</w:t>
            </w:r>
          </w:p>
          <w:p w14:paraId="1120D608" w14:textId="20434205" w:rsidR="00DD44A5" w:rsidRPr="00F43AEA" w:rsidRDefault="00DD44A5" w:rsidP="00DD44A5">
            <w:pPr>
              <w:jc w:val="both"/>
              <w:rPr>
                <w:rFonts w:ascii="Arial" w:hAnsi="Arial" w:cs="Arial"/>
                <w:i/>
                <w:sz w:val="24"/>
                <w:szCs w:val="24"/>
                <w:lang w:eastAsia="zh-TW"/>
              </w:rPr>
            </w:pPr>
            <w:r w:rsidRPr="00F43AEA">
              <w:rPr>
                <w:rFonts w:ascii="Arial" w:hAnsi="Arial" w:cs="Arial"/>
                <w:i/>
                <w:sz w:val="24"/>
                <w:szCs w:val="24"/>
                <w:lang w:eastAsia="zh-TW"/>
              </w:rPr>
              <w:t>To the owner</w:t>
            </w:r>
          </w:p>
        </w:tc>
        <w:tc>
          <w:tcPr>
            <w:tcW w:w="1080" w:type="dxa"/>
            <w:vAlign w:val="center"/>
          </w:tcPr>
          <w:p w14:paraId="33BF9EC3" w14:textId="164AA22B" w:rsidR="00B91247" w:rsidRPr="00F43AEA" w:rsidRDefault="00DD44A5" w:rsidP="00DD44A5">
            <w:pPr>
              <w:jc w:val="both"/>
              <w:rPr>
                <w:rFonts w:ascii="Arial" w:hAnsi="Arial" w:cs="Arial"/>
                <w:sz w:val="24"/>
                <w:szCs w:val="24"/>
                <w:lang w:eastAsia="zh-TW"/>
              </w:rPr>
            </w:pPr>
            <w:r w:rsidRPr="00F43AEA">
              <w:rPr>
                <w:rFonts w:ascii="Arial" w:hAnsi="Arial" w:cs="Arial"/>
                <w:sz w:val="24"/>
                <w:szCs w:val="24"/>
                <w:lang w:eastAsia="zh-TW"/>
              </w:rPr>
              <w:t>1</w:t>
            </w:r>
          </w:p>
        </w:tc>
        <w:tc>
          <w:tcPr>
            <w:tcW w:w="1350" w:type="dxa"/>
            <w:vAlign w:val="center"/>
          </w:tcPr>
          <w:p w14:paraId="593A7EF9" w14:textId="483C119B" w:rsidR="00B91247" w:rsidRPr="00F43AEA" w:rsidRDefault="00DD44A5" w:rsidP="00DD44A5">
            <w:pPr>
              <w:jc w:val="both"/>
              <w:rPr>
                <w:rFonts w:ascii="Arial" w:hAnsi="Arial" w:cs="Arial"/>
                <w:sz w:val="24"/>
                <w:szCs w:val="24"/>
                <w:lang w:eastAsia="zh-TW"/>
              </w:rPr>
            </w:pPr>
            <w:r w:rsidRPr="00F43AEA">
              <w:rPr>
                <w:rFonts w:ascii="Arial" w:hAnsi="Arial" w:cs="Arial"/>
                <w:sz w:val="24"/>
                <w:szCs w:val="24"/>
                <w:lang w:eastAsia="zh-TW"/>
              </w:rPr>
              <w:t>On-Going</w:t>
            </w:r>
          </w:p>
        </w:tc>
      </w:tr>
      <w:tr w:rsidR="00B91247" w:rsidRPr="00F43AEA" w14:paraId="21CE1E16" w14:textId="77777777" w:rsidTr="00F43AEA">
        <w:trPr>
          <w:trHeight w:val="1101"/>
        </w:trPr>
        <w:tc>
          <w:tcPr>
            <w:tcW w:w="1080" w:type="dxa"/>
            <w:vAlign w:val="center"/>
          </w:tcPr>
          <w:p w14:paraId="2EC2824F" w14:textId="437C33CF" w:rsidR="00B91247" w:rsidRPr="00F43AEA" w:rsidRDefault="00DD44A5" w:rsidP="00DD44A5">
            <w:pPr>
              <w:jc w:val="both"/>
              <w:rPr>
                <w:rFonts w:ascii="Arial" w:hAnsi="Arial" w:cs="Arial"/>
                <w:sz w:val="24"/>
                <w:szCs w:val="24"/>
                <w:lang w:eastAsia="zh-TW"/>
              </w:rPr>
            </w:pPr>
            <w:r w:rsidRPr="00F43AEA">
              <w:rPr>
                <w:rFonts w:ascii="Arial" w:hAnsi="Arial" w:cs="Arial"/>
                <w:sz w:val="24"/>
                <w:szCs w:val="24"/>
                <w:lang w:eastAsia="zh-TW"/>
              </w:rPr>
              <w:t>4</w:t>
            </w:r>
          </w:p>
        </w:tc>
        <w:tc>
          <w:tcPr>
            <w:tcW w:w="3240" w:type="dxa"/>
            <w:vAlign w:val="center"/>
          </w:tcPr>
          <w:p w14:paraId="62E6090A" w14:textId="77777777" w:rsidR="00B91247" w:rsidRPr="00F43AEA" w:rsidRDefault="00DD44A5" w:rsidP="00DD44A5">
            <w:pPr>
              <w:jc w:val="both"/>
              <w:rPr>
                <w:rFonts w:ascii="Arial" w:hAnsi="Arial" w:cs="Arial"/>
                <w:sz w:val="24"/>
                <w:szCs w:val="24"/>
                <w:lang w:eastAsia="zh-TW"/>
              </w:rPr>
            </w:pPr>
            <w:r w:rsidRPr="00F43AEA">
              <w:rPr>
                <w:rFonts w:ascii="Arial" w:hAnsi="Arial" w:cs="Arial"/>
                <w:sz w:val="24"/>
                <w:szCs w:val="24"/>
                <w:lang w:eastAsia="zh-TW"/>
              </w:rPr>
              <w:t>As a product owner, I want to have a secured database.</w:t>
            </w:r>
          </w:p>
          <w:p w14:paraId="4434A977" w14:textId="77777777" w:rsidR="00DD44A5" w:rsidRPr="00F43AEA" w:rsidRDefault="00DD44A5" w:rsidP="00DD44A5">
            <w:pPr>
              <w:jc w:val="both"/>
              <w:rPr>
                <w:rFonts w:ascii="Arial" w:hAnsi="Arial" w:cs="Arial"/>
                <w:sz w:val="24"/>
                <w:szCs w:val="24"/>
                <w:lang w:eastAsia="zh-TW"/>
              </w:rPr>
            </w:pPr>
          </w:p>
          <w:p w14:paraId="770DD807" w14:textId="33560336" w:rsidR="00DD44A5" w:rsidRPr="00F43AEA" w:rsidRDefault="00DD44A5" w:rsidP="00DD44A5">
            <w:pPr>
              <w:jc w:val="both"/>
              <w:rPr>
                <w:rFonts w:ascii="Arial" w:hAnsi="Arial" w:cs="Arial"/>
                <w:i/>
                <w:sz w:val="24"/>
                <w:szCs w:val="24"/>
                <w:lang w:eastAsia="zh-TW"/>
              </w:rPr>
            </w:pPr>
            <w:r w:rsidRPr="00F43AEA">
              <w:rPr>
                <w:rFonts w:ascii="Arial" w:hAnsi="Arial" w:cs="Arial"/>
                <w:i/>
                <w:sz w:val="24"/>
                <w:szCs w:val="24"/>
                <w:lang w:eastAsia="zh-TW"/>
              </w:rPr>
              <w:t>Secured a database with strong encryption</w:t>
            </w:r>
          </w:p>
        </w:tc>
        <w:tc>
          <w:tcPr>
            <w:tcW w:w="1080" w:type="dxa"/>
            <w:vAlign w:val="center"/>
          </w:tcPr>
          <w:p w14:paraId="692581BF" w14:textId="05C60550" w:rsidR="00B91247" w:rsidRPr="00F43AEA" w:rsidRDefault="00DD44A5" w:rsidP="00DD44A5">
            <w:pPr>
              <w:jc w:val="both"/>
              <w:rPr>
                <w:rFonts w:ascii="Arial" w:hAnsi="Arial" w:cs="Arial"/>
                <w:sz w:val="24"/>
                <w:szCs w:val="24"/>
                <w:lang w:eastAsia="zh-TW"/>
              </w:rPr>
            </w:pPr>
            <w:r w:rsidRPr="00F43AEA">
              <w:rPr>
                <w:rFonts w:ascii="Arial" w:hAnsi="Arial" w:cs="Arial"/>
                <w:sz w:val="24"/>
                <w:szCs w:val="24"/>
                <w:lang w:eastAsia="zh-TW"/>
              </w:rPr>
              <w:t>1</w:t>
            </w:r>
          </w:p>
        </w:tc>
        <w:tc>
          <w:tcPr>
            <w:tcW w:w="1350" w:type="dxa"/>
            <w:vAlign w:val="center"/>
          </w:tcPr>
          <w:p w14:paraId="5EEF6A4E" w14:textId="18C6879C" w:rsidR="00B91247" w:rsidRPr="00F43AEA" w:rsidRDefault="00DD44A5" w:rsidP="00DD44A5">
            <w:pPr>
              <w:jc w:val="both"/>
              <w:rPr>
                <w:rFonts w:ascii="Arial" w:hAnsi="Arial" w:cs="Arial"/>
                <w:sz w:val="24"/>
                <w:szCs w:val="24"/>
                <w:lang w:eastAsia="zh-TW"/>
              </w:rPr>
            </w:pPr>
            <w:r w:rsidRPr="00F43AEA">
              <w:rPr>
                <w:rFonts w:ascii="Arial" w:hAnsi="Arial" w:cs="Arial"/>
                <w:sz w:val="24"/>
                <w:szCs w:val="24"/>
                <w:lang w:eastAsia="zh-TW"/>
              </w:rPr>
              <w:t>On-Going</w:t>
            </w:r>
          </w:p>
        </w:tc>
      </w:tr>
    </w:tbl>
    <w:p w14:paraId="11383425" w14:textId="77777777" w:rsidR="00B91247" w:rsidRPr="00B91247" w:rsidRDefault="00B91247" w:rsidP="00B91247">
      <w:pPr>
        <w:rPr>
          <w:lang w:eastAsia="zh-TW"/>
        </w:rPr>
      </w:pPr>
    </w:p>
    <w:p w14:paraId="7688E50D" w14:textId="77777777" w:rsidR="00315604" w:rsidRDefault="00315604" w:rsidP="00953F20">
      <w:pPr>
        <w:pStyle w:val="Heading2"/>
        <w:numPr>
          <w:ilvl w:val="1"/>
          <w:numId w:val="6"/>
        </w:numPr>
        <w:spacing w:before="0" w:after="0" w:line="360" w:lineRule="auto"/>
        <w:rPr>
          <w:rFonts w:cs="Arial"/>
          <w:i w:val="0"/>
          <w:sz w:val="26"/>
          <w:szCs w:val="26"/>
        </w:rPr>
      </w:pPr>
      <w:r w:rsidRPr="003E50EB">
        <w:rPr>
          <w:rFonts w:cs="Arial"/>
          <w:i w:val="0"/>
          <w:sz w:val="26"/>
          <w:szCs w:val="26"/>
        </w:rPr>
        <w:t>Product Backlog for EIS Standards</w:t>
      </w:r>
    </w:p>
    <w:p w14:paraId="4157AD4B" w14:textId="77777777" w:rsidR="00DD44A5" w:rsidRDefault="00DD44A5" w:rsidP="00DD44A5">
      <w:pPr>
        <w:rPr>
          <w:lang w:eastAsia="zh-TW"/>
        </w:rPr>
      </w:pPr>
    </w:p>
    <w:tbl>
      <w:tblPr>
        <w:tblStyle w:val="TableGrid"/>
        <w:tblW w:w="6750" w:type="dxa"/>
        <w:tblInd w:w="918" w:type="dxa"/>
        <w:tblLayout w:type="fixed"/>
        <w:tblLook w:val="04A0" w:firstRow="1" w:lastRow="0" w:firstColumn="1" w:lastColumn="0" w:noHBand="0" w:noVBand="1"/>
      </w:tblPr>
      <w:tblGrid>
        <w:gridCol w:w="1080"/>
        <w:gridCol w:w="3240"/>
        <w:gridCol w:w="1080"/>
        <w:gridCol w:w="1350"/>
      </w:tblGrid>
      <w:tr w:rsidR="00DD44A5" w:rsidRPr="00F43AEA" w14:paraId="7C962A8E" w14:textId="77777777" w:rsidTr="00F43AEA">
        <w:trPr>
          <w:trHeight w:val="1241"/>
        </w:trPr>
        <w:tc>
          <w:tcPr>
            <w:tcW w:w="1080" w:type="dxa"/>
            <w:vAlign w:val="center"/>
          </w:tcPr>
          <w:p w14:paraId="1FD9040A" w14:textId="77777777" w:rsidR="00DD44A5" w:rsidRPr="00F43AEA" w:rsidRDefault="00DD44A5" w:rsidP="007E1B97">
            <w:pPr>
              <w:jc w:val="center"/>
              <w:rPr>
                <w:rFonts w:ascii="Arial" w:hAnsi="Arial" w:cs="Arial"/>
                <w:b/>
                <w:sz w:val="24"/>
                <w:szCs w:val="24"/>
                <w:lang w:eastAsia="zh-TW"/>
              </w:rPr>
            </w:pPr>
            <w:r w:rsidRPr="00F43AEA">
              <w:rPr>
                <w:rFonts w:ascii="Arial" w:hAnsi="Arial" w:cs="Arial"/>
                <w:b/>
                <w:sz w:val="24"/>
                <w:szCs w:val="24"/>
                <w:lang w:eastAsia="zh-TW"/>
              </w:rPr>
              <w:t>User Story No.</w:t>
            </w:r>
          </w:p>
        </w:tc>
        <w:tc>
          <w:tcPr>
            <w:tcW w:w="3240" w:type="dxa"/>
            <w:vAlign w:val="center"/>
          </w:tcPr>
          <w:p w14:paraId="637CBD10" w14:textId="77777777" w:rsidR="00DD44A5" w:rsidRPr="00F43AEA" w:rsidRDefault="00DD44A5" w:rsidP="007E1B97">
            <w:pPr>
              <w:jc w:val="center"/>
              <w:rPr>
                <w:rFonts w:ascii="Arial" w:hAnsi="Arial" w:cs="Arial"/>
                <w:b/>
                <w:sz w:val="24"/>
                <w:szCs w:val="24"/>
                <w:lang w:eastAsia="zh-TW"/>
              </w:rPr>
            </w:pPr>
            <w:r w:rsidRPr="00F43AEA">
              <w:rPr>
                <w:rFonts w:ascii="Arial" w:hAnsi="Arial" w:cs="Arial"/>
                <w:b/>
                <w:sz w:val="24"/>
                <w:szCs w:val="24"/>
                <w:lang w:eastAsia="zh-TW"/>
              </w:rPr>
              <w:t>User Stories</w:t>
            </w:r>
          </w:p>
        </w:tc>
        <w:tc>
          <w:tcPr>
            <w:tcW w:w="1080" w:type="dxa"/>
            <w:vAlign w:val="center"/>
          </w:tcPr>
          <w:p w14:paraId="436DE8F4" w14:textId="77777777" w:rsidR="00DD44A5" w:rsidRPr="00F43AEA" w:rsidRDefault="00DD44A5" w:rsidP="007E1B97">
            <w:pPr>
              <w:jc w:val="center"/>
              <w:rPr>
                <w:rFonts w:ascii="Arial" w:hAnsi="Arial" w:cs="Arial"/>
                <w:b/>
                <w:sz w:val="24"/>
                <w:szCs w:val="24"/>
                <w:lang w:eastAsia="zh-TW"/>
              </w:rPr>
            </w:pPr>
            <w:r w:rsidRPr="00F43AEA">
              <w:rPr>
                <w:rFonts w:ascii="Arial" w:hAnsi="Arial" w:cs="Arial"/>
                <w:b/>
                <w:sz w:val="24"/>
                <w:szCs w:val="24"/>
                <w:lang w:eastAsia="zh-TW"/>
              </w:rPr>
              <w:t>User Stories Priority</w:t>
            </w:r>
          </w:p>
        </w:tc>
        <w:tc>
          <w:tcPr>
            <w:tcW w:w="1350" w:type="dxa"/>
            <w:vAlign w:val="center"/>
          </w:tcPr>
          <w:p w14:paraId="6A8E9FD2" w14:textId="77777777" w:rsidR="00DD44A5" w:rsidRPr="00F43AEA" w:rsidRDefault="00DD44A5" w:rsidP="007E1B97">
            <w:pPr>
              <w:jc w:val="center"/>
              <w:rPr>
                <w:rFonts w:ascii="Arial" w:hAnsi="Arial" w:cs="Arial"/>
                <w:b/>
                <w:sz w:val="24"/>
                <w:szCs w:val="24"/>
                <w:lang w:eastAsia="zh-TW"/>
              </w:rPr>
            </w:pPr>
            <w:r w:rsidRPr="00F43AEA">
              <w:rPr>
                <w:rFonts w:ascii="Arial" w:hAnsi="Arial" w:cs="Arial"/>
                <w:b/>
                <w:sz w:val="24"/>
                <w:szCs w:val="24"/>
                <w:lang w:eastAsia="zh-TW"/>
              </w:rPr>
              <w:t>Status</w:t>
            </w:r>
          </w:p>
        </w:tc>
      </w:tr>
      <w:tr w:rsidR="00DD44A5" w:rsidRPr="00F43AEA" w14:paraId="17C84820" w14:textId="77777777" w:rsidTr="00F43AEA">
        <w:trPr>
          <w:trHeight w:val="1101"/>
        </w:trPr>
        <w:tc>
          <w:tcPr>
            <w:tcW w:w="1080" w:type="dxa"/>
            <w:vAlign w:val="center"/>
          </w:tcPr>
          <w:p w14:paraId="27EB7FAD" w14:textId="77777777" w:rsidR="00DD44A5" w:rsidRPr="00F43AEA" w:rsidRDefault="00DD44A5" w:rsidP="007E1B97">
            <w:pPr>
              <w:jc w:val="both"/>
              <w:rPr>
                <w:rFonts w:ascii="Arial" w:hAnsi="Arial" w:cs="Arial"/>
                <w:sz w:val="24"/>
                <w:szCs w:val="24"/>
                <w:lang w:eastAsia="zh-TW"/>
              </w:rPr>
            </w:pPr>
            <w:r w:rsidRPr="00F43AEA">
              <w:rPr>
                <w:rFonts w:ascii="Arial" w:hAnsi="Arial" w:cs="Arial"/>
                <w:sz w:val="24"/>
                <w:szCs w:val="24"/>
                <w:lang w:eastAsia="zh-TW"/>
              </w:rPr>
              <w:t>1</w:t>
            </w:r>
          </w:p>
        </w:tc>
        <w:tc>
          <w:tcPr>
            <w:tcW w:w="3240" w:type="dxa"/>
            <w:vAlign w:val="center"/>
          </w:tcPr>
          <w:p w14:paraId="04599DF4" w14:textId="6F4741B8" w:rsidR="00636CF3" w:rsidRPr="00F43AEA" w:rsidRDefault="00636CF3" w:rsidP="00636CF3">
            <w:pPr>
              <w:jc w:val="both"/>
              <w:rPr>
                <w:rFonts w:ascii="Arial" w:hAnsi="Arial" w:cs="Arial"/>
                <w:sz w:val="24"/>
                <w:szCs w:val="24"/>
                <w:lang w:eastAsia="zh-TW"/>
              </w:rPr>
            </w:pPr>
            <w:r w:rsidRPr="00F43AEA">
              <w:rPr>
                <w:rFonts w:ascii="Arial" w:hAnsi="Arial" w:cs="Arial"/>
                <w:sz w:val="24"/>
                <w:szCs w:val="24"/>
                <w:lang w:eastAsia="zh-TW"/>
              </w:rPr>
              <w:t>As a logistic manager, I want to create a user for specific department</w:t>
            </w:r>
          </w:p>
          <w:p w14:paraId="7D0D4ED6" w14:textId="77777777" w:rsidR="00636CF3" w:rsidRPr="00F43AEA" w:rsidRDefault="00636CF3" w:rsidP="00636CF3">
            <w:pPr>
              <w:jc w:val="both"/>
              <w:rPr>
                <w:rFonts w:ascii="Arial" w:hAnsi="Arial" w:cs="Arial"/>
                <w:sz w:val="24"/>
                <w:szCs w:val="24"/>
                <w:lang w:eastAsia="zh-TW"/>
              </w:rPr>
            </w:pPr>
          </w:p>
          <w:p w14:paraId="6DAC712B" w14:textId="0296669A" w:rsidR="00DD44A5" w:rsidRPr="00F43AEA" w:rsidRDefault="00636CF3" w:rsidP="00636CF3">
            <w:pPr>
              <w:jc w:val="both"/>
              <w:rPr>
                <w:rFonts w:ascii="Arial" w:hAnsi="Arial" w:cs="Arial"/>
                <w:i/>
                <w:sz w:val="24"/>
                <w:szCs w:val="24"/>
                <w:lang w:eastAsia="zh-TW"/>
              </w:rPr>
            </w:pPr>
            <w:r w:rsidRPr="00F43AEA">
              <w:rPr>
                <w:rFonts w:ascii="Arial" w:hAnsi="Arial" w:cs="Arial"/>
                <w:i/>
                <w:sz w:val="24"/>
                <w:szCs w:val="24"/>
                <w:lang w:eastAsia="zh-TW"/>
              </w:rPr>
              <w:t>Add a create user for specific department</w:t>
            </w:r>
          </w:p>
        </w:tc>
        <w:tc>
          <w:tcPr>
            <w:tcW w:w="1080" w:type="dxa"/>
            <w:vAlign w:val="center"/>
          </w:tcPr>
          <w:p w14:paraId="0B7E7FCD" w14:textId="77777777" w:rsidR="00DD44A5" w:rsidRPr="00F43AEA" w:rsidRDefault="00DD44A5" w:rsidP="007E1B97">
            <w:pPr>
              <w:jc w:val="both"/>
              <w:rPr>
                <w:rFonts w:ascii="Arial" w:hAnsi="Arial" w:cs="Arial"/>
                <w:sz w:val="24"/>
                <w:szCs w:val="24"/>
                <w:lang w:eastAsia="zh-TW"/>
              </w:rPr>
            </w:pPr>
            <w:r w:rsidRPr="00F43AEA">
              <w:rPr>
                <w:rFonts w:ascii="Arial" w:hAnsi="Arial" w:cs="Arial"/>
                <w:sz w:val="24"/>
                <w:szCs w:val="24"/>
                <w:lang w:eastAsia="zh-TW"/>
              </w:rPr>
              <w:t>1</w:t>
            </w:r>
          </w:p>
        </w:tc>
        <w:tc>
          <w:tcPr>
            <w:tcW w:w="1350" w:type="dxa"/>
            <w:vAlign w:val="center"/>
          </w:tcPr>
          <w:p w14:paraId="0EF994A5" w14:textId="77777777" w:rsidR="00DD44A5" w:rsidRPr="00F43AEA" w:rsidRDefault="00DD44A5" w:rsidP="007E1B97">
            <w:pPr>
              <w:jc w:val="both"/>
              <w:rPr>
                <w:rFonts w:ascii="Arial" w:hAnsi="Arial" w:cs="Arial"/>
                <w:sz w:val="24"/>
                <w:szCs w:val="24"/>
                <w:lang w:eastAsia="zh-TW"/>
              </w:rPr>
            </w:pPr>
            <w:r w:rsidRPr="00F43AEA">
              <w:rPr>
                <w:rFonts w:ascii="Arial" w:hAnsi="Arial" w:cs="Arial"/>
                <w:sz w:val="24"/>
                <w:szCs w:val="24"/>
                <w:lang w:eastAsia="zh-TW"/>
              </w:rPr>
              <w:t>On-Going</w:t>
            </w:r>
          </w:p>
        </w:tc>
      </w:tr>
      <w:tr w:rsidR="00DD44A5" w:rsidRPr="00F43AEA" w14:paraId="58BF79B7" w14:textId="77777777" w:rsidTr="00F43AEA">
        <w:trPr>
          <w:trHeight w:val="1101"/>
        </w:trPr>
        <w:tc>
          <w:tcPr>
            <w:tcW w:w="1080" w:type="dxa"/>
            <w:vAlign w:val="center"/>
          </w:tcPr>
          <w:p w14:paraId="7983A05B" w14:textId="77777777" w:rsidR="00DD44A5" w:rsidRPr="00F43AEA" w:rsidRDefault="00DD44A5" w:rsidP="007E1B97">
            <w:pPr>
              <w:jc w:val="both"/>
              <w:rPr>
                <w:rFonts w:ascii="Arial" w:hAnsi="Arial" w:cs="Arial"/>
                <w:sz w:val="24"/>
                <w:szCs w:val="24"/>
                <w:lang w:eastAsia="zh-TW"/>
              </w:rPr>
            </w:pPr>
            <w:r w:rsidRPr="00F43AEA">
              <w:rPr>
                <w:rFonts w:ascii="Arial" w:hAnsi="Arial" w:cs="Arial"/>
                <w:sz w:val="24"/>
                <w:szCs w:val="24"/>
                <w:lang w:eastAsia="zh-TW"/>
              </w:rPr>
              <w:lastRenderedPageBreak/>
              <w:t>2</w:t>
            </w:r>
          </w:p>
        </w:tc>
        <w:tc>
          <w:tcPr>
            <w:tcW w:w="3240" w:type="dxa"/>
            <w:vAlign w:val="center"/>
          </w:tcPr>
          <w:p w14:paraId="387376ED" w14:textId="77777777" w:rsidR="00636CF3" w:rsidRPr="00F43AEA" w:rsidRDefault="00636CF3" w:rsidP="00636CF3">
            <w:pPr>
              <w:jc w:val="both"/>
              <w:rPr>
                <w:rFonts w:ascii="Arial" w:hAnsi="Arial" w:cs="Arial"/>
                <w:sz w:val="24"/>
                <w:szCs w:val="24"/>
                <w:lang w:eastAsia="zh-TW"/>
              </w:rPr>
            </w:pPr>
            <w:r w:rsidRPr="00F43AEA">
              <w:rPr>
                <w:rFonts w:ascii="Arial" w:hAnsi="Arial" w:cs="Arial"/>
                <w:sz w:val="24"/>
                <w:szCs w:val="24"/>
                <w:lang w:eastAsia="zh-TW"/>
              </w:rPr>
              <w:t>As a Logistic admin, I want to have a list of document</w:t>
            </w:r>
          </w:p>
          <w:p w14:paraId="40A62A7B" w14:textId="77777777" w:rsidR="00636CF3" w:rsidRPr="00F43AEA" w:rsidRDefault="00636CF3" w:rsidP="00636CF3">
            <w:pPr>
              <w:jc w:val="both"/>
              <w:rPr>
                <w:rFonts w:ascii="Arial" w:hAnsi="Arial" w:cs="Arial"/>
                <w:sz w:val="24"/>
                <w:szCs w:val="24"/>
                <w:lang w:eastAsia="zh-TW"/>
              </w:rPr>
            </w:pPr>
          </w:p>
          <w:p w14:paraId="49ABADC2" w14:textId="41B875FE" w:rsidR="00DD44A5" w:rsidRPr="00F43AEA" w:rsidRDefault="00636CF3" w:rsidP="00636CF3">
            <w:pPr>
              <w:jc w:val="both"/>
              <w:rPr>
                <w:rFonts w:ascii="Arial" w:hAnsi="Arial" w:cs="Arial"/>
                <w:sz w:val="24"/>
                <w:szCs w:val="24"/>
                <w:lang w:eastAsia="zh-TW"/>
              </w:rPr>
            </w:pPr>
            <w:r w:rsidRPr="00F43AEA">
              <w:rPr>
                <w:rFonts w:ascii="Arial" w:hAnsi="Arial" w:cs="Arial"/>
                <w:i/>
                <w:sz w:val="24"/>
                <w:szCs w:val="24"/>
                <w:lang w:eastAsia="zh-TW"/>
              </w:rPr>
              <w:t>Create a list for all documents</w:t>
            </w:r>
          </w:p>
        </w:tc>
        <w:tc>
          <w:tcPr>
            <w:tcW w:w="1080" w:type="dxa"/>
            <w:vAlign w:val="center"/>
          </w:tcPr>
          <w:p w14:paraId="5A35B820" w14:textId="77777777" w:rsidR="00DD44A5" w:rsidRPr="00F43AEA" w:rsidRDefault="00DD44A5" w:rsidP="007E1B97">
            <w:pPr>
              <w:jc w:val="both"/>
              <w:rPr>
                <w:rFonts w:ascii="Arial" w:hAnsi="Arial" w:cs="Arial"/>
                <w:sz w:val="24"/>
                <w:szCs w:val="24"/>
                <w:lang w:eastAsia="zh-TW"/>
              </w:rPr>
            </w:pPr>
            <w:r w:rsidRPr="00F43AEA">
              <w:rPr>
                <w:rFonts w:ascii="Arial" w:hAnsi="Arial" w:cs="Arial"/>
                <w:sz w:val="24"/>
                <w:szCs w:val="24"/>
                <w:lang w:eastAsia="zh-TW"/>
              </w:rPr>
              <w:t>1</w:t>
            </w:r>
          </w:p>
        </w:tc>
        <w:tc>
          <w:tcPr>
            <w:tcW w:w="1350" w:type="dxa"/>
            <w:vAlign w:val="center"/>
          </w:tcPr>
          <w:p w14:paraId="59E59CDC" w14:textId="77777777" w:rsidR="00DD44A5" w:rsidRPr="00F43AEA" w:rsidRDefault="00DD44A5" w:rsidP="007E1B97">
            <w:pPr>
              <w:jc w:val="both"/>
              <w:rPr>
                <w:rFonts w:ascii="Arial" w:hAnsi="Arial" w:cs="Arial"/>
                <w:sz w:val="24"/>
                <w:szCs w:val="24"/>
                <w:lang w:eastAsia="zh-TW"/>
              </w:rPr>
            </w:pPr>
            <w:r w:rsidRPr="00F43AEA">
              <w:rPr>
                <w:rFonts w:ascii="Arial" w:hAnsi="Arial" w:cs="Arial"/>
                <w:sz w:val="24"/>
                <w:szCs w:val="24"/>
                <w:lang w:eastAsia="zh-TW"/>
              </w:rPr>
              <w:t>On-Going</w:t>
            </w:r>
          </w:p>
        </w:tc>
      </w:tr>
      <w:tr w:rsidR="00DD44A5" w:rsidRPr="00F43AEA" w14:paraId="02C7EAFB" w14:textId="77777777" w:rsidTr="00F43AEA">
        <w:trPr>
          <w:trHeight w:val="1101"/>
        </w:trPr>
        <w:tc>
          <w:tcPr>
            <w:tcW w:w="1080" w:type="dxa"/>
            <w:vAlign w:val="center"/>
          </w:tcPr>
          <w:p w14:paraId="44AD3A7F" w14:textId="77777777" w:rsidR="00DD44A5" w:rsidRPr="00F43AEA" w:rsidRDefault="00DD44A5" w:rsidP="007E1B97">
            <w:pPr>
              <w:jc w:val="both"/>
              <w:rPr>
                <w:rFonts w:ascii="Arial" w:hAnsi="Arial" w:cs="Arial"/>
                <w:sz w:val="24"/>
                <w:szCs w:val="24"/>
                <w:lang w:eastAsia="zh-TW"/>
              </w:rPr>
            </w:pPr>
            <w:r w:rsidRPr="00F43AEA">
              <w:rPr>
                <w:rFonts w:ascii="Arial" w:hAnsi="Arial" w:cs="Arial"/>
                <w:sz w:val="24"/>
                <w:szCs w:val="24"/>
                <w:lang w:eastAsia="zh-TW"/>
              </w:rPr>
              <w:t>3</w:t>
            </w:r>
          </w:p>
        </w:tc>
        <w:tc>
          <w:tcPr>
            <w:tcW w:w="3240" w:type="dxa"/>
            <w:vAlign w:val="center"/>
          </w:tcPr>
          <w:p w14:paraId="44A9EBE2" w14:textId="77777777" w:rsidR="00DD44A5" w:rsidRPr="00F43AEA" w:rsidRDefault="00DD44A5" w:rsidP="007E1B97">
            <w:pPr>
              <w:jc w:val="both"/>
              <w:rPr>
                <w:rFonts w:ascii="Arial" w:hAnsi="Arial" w:cs="Arial"/>
                <w:sz w:val="24"/>
                <w:szCs w:val="24"/>
                <w:lang w:eastAsia="zh-TW"/>
              </w:rPr>
            </w:pPr>
            <w:r w:rsidRPr="00F43AEA">
              <w:rPr>
                <w:rFonts w:ascii="Arial" w:hAnsi="Arial" w:cs="Arial"/>
                <w:sz w:val="24"/>
                <w:szCs w:val="24"/>
                <w:lang w:eastAsia="zh-TW"/>
              </w:rPr>
              <w:t>As a product owner, I want an access to all department</w:t>
            </w:r>
          </w:p>
          <w:p w14:paraId="45CB1D76" w14:textId="77777777" w:rsidR="00DD44A5" w:rsidRPr="00F43AEA" w:rsidRDefault="00DD44A5" w:rsidP="007E1B97">
            <w:pPr>
              <w:jc w:val="both"/>
              <w:rPr>
                <w:rFonts w:ascii="Arial" w:hAnsi="Arial" w:cs="Arial"/>
                <w:sz w:val="24"/>
                <w:szCs w:val="24"/>
                <w:lang w:eastAsia="zh-TW"/>
              </w:rPr>
            </w:pPr>
          </w:p>
          <w:p w14:paraId="1C3601F9" w14:textId="77777777" w:rsidR="00DD44A5" w:rsidRPr="00F43AEA" w:rsidRDefault="00DD44A5" w:rsidP="007E1B97">
            <w:pPr>
              <w:jc w:val="both"/>
              <w:rPr>
                <w:rFonts w:ascii="Arial" w:hAnsi="Arial" w:cs="Arial"/>
                <w:i/>
                <w:sz w:val="24"/>
                <w:szCs w:val="24"/>
                <w:lang w:eastAsia="zh-TW"/>
              </w:rPr>
            </w:pPr>
            <w:r w:rsidRPr="00F43AEA">
              <w:rPr>
                <w:rFonts w:ascii="Arial" w:hAnsi="Arial" w:cs="Arial"/>
                <w:i/>
                <w:sz w:val="24"/>
                <w:szCs w:val="24"/>
                <w:lang w:eastAsia="zh-TW"/>
              </w:rPr>
              <w:t>Give admin privilege</w:t>
            </w:r>
          </w:p>
          <w:p w14:paraId="5EF67995" w14:textId="77777777" w:rsidR="00DD44A5" w:rsidRPr="00F43AEA" w:rsidRDefault="00DD44A5" w:rsidP="007E1B97">
            <w:pPr>
              <w:jc w:val="both"/>
              <w:rPr>
                <w:rFonts w:ascii="Arial" w:hAnsi="Arial" w:cs="Arial"/>
                <w:i/>
                <w:sz w:val="24"/>
                <w:szCs w:val="24"/>
                <w:lang w:eastAsia="zh-TW"/>
              </w:rPr>
            </w:pPr>
            <w:r w:rsidRPr="00F43AEA">
              <w:rPr>
                <w:rFonts w:ascii="Arial" w:hAnsi="Arial" w:cs="Arial"/>
                <w:i/>
                <w:sz w:val="24"/>
                <w:szCs w:val="24"/>
                <w:lang w:eastAsia="zh-TW"/>
              </w:rPr>
              <w:t>To the owner</w:t>
            </w:r>
          </w:p>
        </w:tc>
        <w:tc>
          <w:tcPr>
            <w:tcW w:w="1080" w:type="dxa"/>
            <w:vAlign w:val="center"/>
          </w:tcPr>
          <w:p w14:paraId="30A337F3" w14:textId="77777777" w:rsidR="00DD44A5" w:rsidRPr="00F43AEA" w:rsidRDefault="00DD44A5" w:rsidP="007E1B97">
            <w:pPr>
              <w:jc w:val="both"/>
              <w:rPr>
                <w:rFonts w:ascii="Arial" w:hAnsi="Arial" w:cs="Arial"/>
                <w:sz w:val="24"/>
                <w:szCs w:val="24"/>
                <w:lang w:eastAsia="zh-TW"/>
              </w:rPr>
            </w:pPr>
            <w:r w:rsidRPr="00F43AEA">
              <w:rPr>
                <w:rFonts w:ascii="Arial" w:hAnsi="Arial" w:cs="Arial"/>
                <w:sz w:val="24"/>
                <w:szCs w:val="24"/>
                <w:lang w:eastAsia="zh-TW"/>
              </w:rPr>
              <w:t>1</w:t>
            </w:r>
          </w:p>
        </w:tc>
        <w:tc>
          <w:tcPr>
            <w:tcW w:w="1350" w:type="dxa"/>
            <w:vAlign w:val="center"/>
          </w:tcPr>
          <w:p w14:paraId="00A6318F" w14:textId="77777777" w:rsidR="00DD44A5" w:rsidRPr="00F43AEA" w:rsidRDefault="00DD44A5" w:rsidP="007E1B97">
            <w:pPr>
              <w:jc w:val="both"/>
              <w:rPr>
                <w:rFonts w:ascii="Arial" w:hAnsi="Arial" w:cs="Arial"/>
                <w:sz w:val="24"/>
                <w:szCs w:val="24"/>
                <w:lang w:eastAsia="zh-TW"/>
              </w:rPr>
            </w:pPr>
            <w:r w:rsidRPr="00F43AEA">
              <w:rPr>
                <w:rFonts w:ascii="Arial" w:hAnsi="Arial" w:cs="Arial"/>
                <w:sz w:val="24"/>
                <w:szCs w:val="24"/>
                <w:lang w:eastAsia="zh-TW"/>
              </w:rPr>
              <w:t>On-Going</w:t>
            </w:r>
          </w:p>
        </w:tc>
      </w:tr>
      <w:tr w:rsidR="00DD44A5" w:rsidRPr="00F43AEA" w14:paraId="6F5B704B" w14:textId="77777777" w:rsidTr="00F43AEA">
        <w:trPr>
          <w:trHeight w:val="1101"/>
        </w:trPr>
        <w:tc>
          <w:tcPr>
            <w:tcW w:w="1080" w:type="dxa"/>
            <w:vAlign w:val="center"/>
          </w:tcPr>
          <w:p w14:paraId="4A8E6338" w14:textId="77777777" w:rsidR="00DD44A5" w:rsidRPr="00F43AEA" w:rsidRDefault="00DD44A5" w:rsidP="007E1B97">
            <w:pPr>
              <w:jc w:val="both"/>
              <w:rPr>
                <w:rFonts w:ascii="Arial" w:hAnsi="Arial" w:cs="Arial"/>
                <w:sz w:val="24"/>
                <w:szCs w:val="24"/>
                <w:lang w:eastAsia="zh-TW"/>
              </w:rPr>
            </w:pPr>
            <w:r w:rsidRPr="00F43AEA">
              <w:rPr>
                <w:rFonts w:ascii="Arial" w:hAnsi="Arial" w:cs="Arial"/>
                <w:sz w:val="24"/>
                <w:szCs w:val="24"/>
                <w:lang w:eastAsia="zh-TW"/>
              </w:rPr>
              <w:t>4</w:t>
            </w:r>
          </w:p>
        </w:tc>
        <w:tc>
          <w:tcPr>
            <w:tcW w:w="3240" w:type="dxa"/>
            <w:vAlign w:val="center"/>
          </w:tcPr>
          <w:p w14:paraId="5A078524" w14:textId="77777777" w:rsidR="00822C88" w:rsidRPr="00F43AEA" w:rsidRDefault="00822C88" w:rsidP="00822C88">
            <w:pPr>
              <w:jc w:val="both"/>
              <w:rPr>
                <w:rFonts w:ascii="Arial" w:hAnsi="Arial" w:cs="Arial"/>
                <w:sz w:val="24"/>
                <w:szCs w:val="24"/>
                <w:lang w:eastAsia="zh-TW"/>
              </w:rPr>
            </w:pPr>
            <w:r w:rsidRPr="00F43AEA">
              <w:rPr>
                <w:rFonts w:ascii="Arial" w:hAnsi="Arial" w:cs="Arial"/>
                <w:sz w:val="24"/>
                <w:szCs w:val="24"/>
                <w:lang w:eastAsia="zh-TW"/>
              </w:rPr>
              <w:t>As a product owner, I want to have an access to all delete/archive files and document</w:t>
            </w:r>
          </w:p>
          <w:p w14:paraId="6D8BA7AB" w14:textId="77777777" w:rsidR="00822C88" w:rsidRPr="00F43AEA" w:rsidRDefault="00822C88" w:rsidP="00822C88">
            <w:pPr>
              <w:jc w:val="both"/>
              <w:rPr>
                <w:rFonts w:ascii="Arial" w:hAnsi="Arial" w:cs="Arial"/>
                <w:sz w:val="24"/>
                <w:szCs w:val="24"/>
                <w:lang w:eastAsia="zh-TW"/>
              </w:rPr>
            </w:pPr>
          </w:p>
          <w:p w14:paraId="7D7C9390" w14:textId="21AC330C" w:rsidR="00DD44A5" w:rsidRPr="00F43AEA" w:rsidRDefault="00822C88" w:rsidP="00822C88">
            <w:pPr>
              <w:jc w:val="both"/>
              <w:rPr>
                <w:rFonts w:ascii="Arial" w:hAnsi="Arial" w:cs="Arial"/>
                <w:i/>
                <w:sz w:val="24"/>
                <w:szCs w:val="24"/>
                <w:lang w:eastAsia="zh-TW"/>
              </w:rPr>
            </w:pPr>
            <w:r w:rsidRPr="00F43AEA">
              <w:rPr>
                <w:rFonts w:ascii="Arial" w:hAnsi="Arial" w:cs="Arial"/>
                <w:i/>
                <w:sz w:val="24"/>
                <w:szCs w:val="24"/>
                <w:lang w:eastAsia="zh-TW"/>
              </w:rPr>
              <w:t>Create a features to view all deleted and archived files and document</w:t>
            </w:r>
          </w:p>
        </w:tc>
        <w:tc>
          <w:tcPr>
            <w:tcW w:w="1080" w:type="dxa"/>
            <w:vAlign w:val="center"/>
          </w:tcPr>
          <w:p w14:paraId="2F3605DB" w14:textId="3A89D357" w:rsidR="00DD44A5" w:rsidRPr="00F43AEA" w:rsidRDefault="00822C88" w:rsidP="007E1B97">
            <w:pPr>
              <w:jc w:val="both"/>
              <w:rPr>
                <w:rFonts w:ascii="Arial" w:hAnsi="Arial" w:cs="Arial"/>
                <w:sz w:val="24"/>
                <w:szCs w:val="24"/>
                <w:lang w:eastAsia="zh-TW"/>
              </w:rPr>
            </w:pPr>
            <w:r w:rsidRPr="00F43AEA">
              <w:rPr>
                <w:rFonts w:ascii="Arial" w:hAnsi="Arial" w:cs="Arial"/>
                <w:sz w:val="24"/>
                <w:szCs w:val="24"/>
                <w:lang w:eastAsia="zh-TW"/>
              </w:rPr>
              <w:t>5</w:t>
            </w:r>
          </w:p>
        </w:tc>
        <w:tc>
          <w:tcPr>
            <w:tcW w:w="1350" w:type="dxa"/>
            <w:vAlign w:val="center"/>
          </w:tcPr>
          <w:p w14:paraId="468B76DA" w14:textId="77777777" w:rsidR="00DD44A5" w:rsidRPr="00F43AEA" w:rsidRDefault="00DD44A5" w:rsidP="007E1B97">
            <w:pPr>
              <w:jc w:val="both"/>
              <w:rPr>
                <w:rFonts w:ascii="Arial" w:hAnsi="Arial" w:cs="Arial"/>
                <w:sz w:val="24"/>
                <w:szCs w:val="24"/>
                <w:lang w:eastAsia="zh-TW"/>
              </w:rPr>
            </w:pPr>
            <w:r w:rsidRPr="00F43AEA">
              <w:rPr>
                <w:rFonts w:ascii="Arial" w:hAnsi="Arial" w:cs="Arial"/>
                <w:sz w:val="24"/>
                <w:szCs w:val="24"/>
                <w:lang w:eastAsia="zh-TW"/>
              </w:rPr>
              <w:t>On-Going</w:t>
            </w:r>
          </w:p>
        </w:tc>
      </w:tr>
    </w:tbl>
    <w:p w14:paraId="5B9FE31F" w14:textId="77777777" w:rsidR="00DD44A5" w:rsidRPr="00DD44A5" w:rsidRDefault="00DD44A5" w:rsidP="00DD44A5">
      <w:pPr>
        <w:rPr>
          <w:lang w:eastAsia="zh-TW"/>
        </w:rPr>
      </w:pPr>
    </w:p>
    <w:p w14:paraId="7CC81A08" w14:textId="56B8D318" w:rsidR="00315604" w:rsidRDefault="00315604" w:rsidP="006A5B7B">
      <w:pPr>
        <w:pStyle w:val="Heading2"/>
        <w:numPr>
          <w:ilvl w:val="1"/>
          <w:numId w:val="6"/>
        </w:numPr>
        <w:spacing w:before="0" w:after="0" w:line="360" w:lineRule="auto"/>
        <w:rPr>
          <w:rFonts w:cs="Arial"/>
          <w:i w:val="0"/>
          <w:sz w:val="26"/>
          <w:szCs w:val="26"/>
        </w:rPr>
      </w:pPr>
      <w:r w:rsidRPr="003E50EB">
        <w:rPr>
          <w:rFonts w:cs="Arial"/>
          <w:i w:val="0"/>
          <w:sz w:val="26"/>
          <w:szCs w:val="26"/>
        </w:rPr>
        <w:t>UI/UX (Icons, color, etc.)</w:t>
      </w:r>
    </w:p>
    <w:p w14:paraId="58338BCA" w14:textId="77777777" w:rsidR="00A60BFF" w:rsidRPr="00A60BFF" w:rsidRDefault="00A60BFF" w:rsidP="00A60BFF">
      <w:pPr>
        <w:ind w:left="990"/>
        <w:rPr>
          <w:lang w:eastAsia="zh-TW"/>
        </w:rPr>
      </w:pPr>
    </w:p>
    <w:tbl>
      <w:tblPr>
        <w:tblStyle w:val="TableGrid"/>
        <w:tblW w:w="6750" w:type="dxa"/>
        <w:tblInd w:w="918" w:type="dxa"/>
        <w:tblLayout w:type="fixed"/>
        <w:tblLook w:val="04A0" w:firstRow="1" w:lastRow="0" w:firstColumn="1" w:lastColumn="0" w:noHBand="0" w:noVBand="1"/>
      </w:tblPr>
      <w:tblGrid>
        <w:gridCol w:w="1350"/>
        <w:gridCol w:w="2970"/>
        <w:gridCol w:w="2430"/>
      </w:tblGrid>
      <w:tr w:rsidR="00A60BFF" w:rsidRPr="00F43AEA" w14:paraId="2EA3290B" w14:textId="77777777" w:rsidTr="00A60BFF">
        <w:trPr>
          <w:trHeight w:val="1241"/>
        </w:trPr>
        <w:tc>
          <w:tcPr>
            <w:tcW w:w="1350" w:type="dxa"/>
            <w:vAlign w:val="center"/>
          </w:tcPr>
          <w:p w14:paraId="5B60441B" w14:textId="6B6AF0EA" w:rsidR="00A60BFF" w:rsidRPr="00F43AEA" w:rsidRDefault="00A60BFF" w:rsidP="007E1B97">
            <w:pPr>
              <w:jc w:val="center"/>
              <w:rPr>
                <w:rFonts w:ascii="Arial" w:hAnsi="Arial" w:cs="Arial"/>
                <w:b/>
                <w:sz w:val="24"/>
                <w:szCs w:val="24"/>
                <w:lang w:eastAsia="zh-TW"/>
              </w:rPr>
            </w:pPr>
            <w:r w:rsidRPr="00F43AEA">
              <w:rPr>
                <w:rFonts w:ascii="Arial" w:hAnsi="Arial" w:cs="Arial"/>
                <w:b/>
                <w:sz w:val="24"/>
                <w:szCs w:val="24"/>
                <w:lang w:eastAsia="zh-TW"/>
              </w:rPr>
              <w:t>UI</w:t>
            </w:r>
          </w:p>
        </w:tc>
        <w:tc>
          <w:tcPr>
            <w:tcW w:w="2970" w:type="dxa"/>
            <w:vAlign w:val="center"/>
          </w:tcPr>
          <w:p w14:paraId="1721B2C1" w14:textId="740196C9" w:rsidR="00A60BFF" w:rsidRPr="00F43AEA" w:rsidRDefault="00A60BFF" w:rsidP="007E1B97">
            <w:pPr>
              <w:jc w:val="center"/>
              <w:rPr>
                <w:rFonts w:ascii="Arial" w:hAnsi="Arial" w:cs="Arial"/>
                <w:b/>
                <w:sz w:val="24"/>
                <w:szCs w:val="24"/>
                <w:lang w:eastAsia="zh-TW"/>
              </w:rPr>
            </w:pPr>
            <w:r w:rsidRPr="00F43AEA">
              <w:rPr>
                <w:rFonts w:ascii="Arial" w:hAnsi="Arial" w:cs="Arial"/>
                <w:b/>
                <w:sz w:val="24"/>
                <w:szCs w:val="24"/>
                <w:lang w:eastAsia="zh-TW"/>
              </w:rPr>
              <w:t>Icons</w:t>
            </w:r>
          </w:p>
        </w:tc>
        <w:tc>
          <w:tcPr>
            <w:tcW w:w="2430" w:type="dxa"/>
            <w:vAlign w:val="center"/>
          </w:tcPr>
          <w:p w14:paraId="02D3471F" w14:textId="72093903" w:rsidR="00A60BFF" w:rsidRPr="00F43AEA" w:rsidRDefault="00A60BFF" w:rsidP="007E1B97">
            <w:pPr>
              <w:jc w:val="center"/>
              <w:rPr>
                <w:rFonts w:ascii="Arial" w:hAnsi="Arial" w:cs="Arial"/>
                <w:b/>
                <w:sz w:val="24"/>
                <w:szCs w:val="24"/>
                <w:lang w:eastAsia="zh-TW"/>
              </w:rPr>
            </w:pPr>
            <w:r w:rsidRPr="00F43AEA">
              <w:rPr>
                <w:rFonts w:ascii="Arial" w:hAnsi="Arial" w:cs="Arial"/>
                <w:b/>
                <w:sz w:val="24"/>
                <w:szCs w:val="24"/>
                <w:lang w:eastAsia="zh-TW"/>
              </w:rPr>
              <w:t>Descriptions</w:t>
            </w:r>
          </w:p>
        </w:tc>
      </w:tr>
      <w:tr w:rsidR="00A60BFF" w:rsidRPr="00F43AEA" w14:paraId="7259BF4A" w14:textId="77777777" w:rsidTr="00A60BFF">
        <w:trPr>
          <w:trHeight w:val="1101"/>
        </w:trPr>
        <w:tc>
          <w:tcPr>
            <w:tcW w:w="1350" w:type="dxa"/>
            <w:vAlign w:val="center"/>
          </w:tcPr>
          <w:p w14:paraId="446A63F0" w14:textId="7580027F" w:rsidR="00A60BFF" w:rsidRPr="00F43AEA" w:rsidRDefault="00A60BFF" w:rsidP="007E1B97">
            <w:pPr>
              <w:jc w:val="both"/>
              <w:rPr>
                <w:rFonts w:ascii="Arial" w:hAnsi="Arial" w:cs="Arial"/>
                <w:sz w:val="24"/>
                <w:szCs w:val="24"/>
                <w:lang w:eastAsia="zh-TW"/>
              </w:rPr>
            </w:pPr>
            <w:r w:rsidRPr="00F43AEA">
              <w:rPr>
                <w:rFonts w:ascii="Arial" w:hAnsi="Arial" w:cs="Arial"/>
                <w:sz w:val="24"/>
                <w:szCs w:val="24"/>
                <w:lang w:eastAsia="zh-TW"/>
              </w:rPr>
              <w:t>Buttons</w:t>
            </w:r>
          </w:p>
        </w:tc>
        <w:tc>
          <w:tcPr>
            <w:tcW w:w="2970" w:type="dxa"/>
            <w:vAlign w:val="center"/>
          </w:tcPr>
          <w:p w14:paraId="47D6A159" w14:textId="715A866F" w:rsidR="00A60BFF" w:rsidRPr="00F43AEA" w:rsidRDefault="00A60BFF" w:rsidP="007E1B97">
            <w:pPr>
              <w:jc w:val="both"/>
              <w:rPr>
                <w:rFonts w:ascii="Arial" w:hAnsi="Arial" w:cs="Arial"/>
                <w:i/>
                <w:sz w:val="24"/>
                <w:szCs w:val="24"/>
                <w:lang w:eastAsia="zh-TW"/>
              </w:rPr>
            </w:pPr>
            <w:r w:rsidRPr="00F43AEA">
              <w:rPr>
                <w:rFonts w:ascii="Arial" w:hAnsi="Arial" w:cs="Arial"/>
                <w:i/>
                <w:noProof/>
                <w:sz w:val="24"/>
                <w:szCs w:val="24"/>
                <w:lang w:val="en-PH" w:eastAsia="en-PH"/>
              </w:rPr>
              <w:drawing>
                <wp:inline distT="0" distB="0" distL="0" distR="0" wp14:anchorId="38E44570" wp14:editId="19D02B82">
                  <wp:extent cx="1745673" cy="682450"/>
                  <wp:effectExtent l="0" t="0" r="698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1754488" cy="685896"/>
                          </a:xfrm>
                          <a:prstGeom prst="rect">
                            <a:avLst/>
                          </a:prstGeom>
                        </pic:spPr>
                      </pic:pic>
                    </a:graphicData>
                  </a:graphic>
                </wp:inline>
              </w:drawing>
            </w:r>
          </w:p>
        </w:tc>
        <w:tc>
          <w:tcPr>
            <w:tcW w:w="2430" w:type="dxa"/>
            <w:vAlign w:val="center"/>
          </w:tcPr>
          <w:p w14:paraId="0FF8A2FC" w14:textId="7AD5EDC4" w:rsidR="00A60BFF" w:rsidRPr="00F43AEA" w:rsidRDefault="00A60BFF" w:rsidP="007E1B97">
            <w:pPr>
              <w:jc w:val="both"/>
              <w:rPr>
                <w:rFonts w:ascii="Arial" w:hAnsi="Arial" w:cs="Arial"/>
                <w:sz w:val="24"/>
                <w:szCs w:val="24"/>
                <w:lang w:eastAsia="zh-TW"/>
              </w:rPr>
            </w:pPr>
            <w:r w:rsidRPr="00F43AEA">
              <w:rPr>
                <w:rFonts w:ascii="Arial" w:hAnsi="Arial" w:cs="Arial"/>
                <w:sz w:val="24"/>
                <w:szCs w:val="24"/>
                <w:lang w:eastAsia="zh-TW"/>
              </w:rPr>
              <w:t>Design for all button</w:t>
            </w:r>
          </w:p>
        </w:tc>
      </w:tr>
      <w:tr w:rsidR="00A60BFF" w:rsidRPr="00F43AEA" w14:paraId="392019BF" w14:textId="77777777" w:rsidTr="00A60BFF">
        <w:trPr>
          <w:trHeight w:val="1101"/>
        </w:trPr>
        <w:tc>
          <w:tcPr>
            <w:tcW w:w="1350" w:type="dxa"/>
            <w:vAlign w:val="center"/>
          </w:tcPr>
          <w:p w14:paraId="780C61E1" w14:textId="0725E698" w:rsidR="00A60BFF" w:rsidRPr="00F43AEA" w:rsidRDefault="00A60BFF" w:rsidP="007E1B97">
            <w:pPr>
              <w:jc w:val="both"/>
              <w:rPr>
                <w:rFonts w:ascii="Arial" w:hAnsi="Arial" w:cs="Arial"/>
                <w:sz w:val="24"/>
                <w:szCs w:val="24"/>
                <w:lang w:eastAsia="zh-TW"/>
              </w:rPr>
            </w:pPr>
            <w:r w:rsidRPr="00F43AEA">
              <w:rPr>
                <w:rFonts w:ascii="Arial" w:hAnsi="Arial" w:cs="Arial"/>
                <w:sz w:val="24"/>
                <w:szCs w:val="24"/>
                <w:lang w:eastAsia="zh-TW"/>
              </w:rPr>
              <w:t>Icons</w:t>
            </w:r>
          </w:p>
        </w:tc>
        <w:tc>
          <w:tcPr>
            <w:tcW w:w="2970" w:type="dxa"/>
            <w:vAlign w:val="center"/>
          </w:tcPr>
          <w:p w14:paraId="1817E343" w14:textId="77777777" w:rsidR="00A60BFF" w:rsidRPr="00F43AEA" w:rsidRDefault="00A60BFF" w:rsidP="007E1B97">
            <w:pPr>
              <w:jc w:val="both"/>
              <w:rPr>
                <w:rFonts w:ascii="Arial" w:hAnsi="Arial" w:cs="Arial"/>
                <w:sz w:val="24"/>
                <w:szCs w:val="24"/>
                <w:lang w:eastAsia="zh-TW"/>
              </w:rPr>
            </w:pPr>
            <w:r w:rsidRPr="00F43AEA">
              <w:rPr>
                <w:rFonts w:ascii="Arial" w:hAnsi="Arial" w:cs="Arial"/>
                <w:noProof/>
                <w:sz w:val="24"/>
                <w:szCs w:val="24"/>
                <w:lang w:val="en-PH" w:eastAsia="en-PH"/>
              </w:rPr>
              <w:drawing>
                <wp:inline distT="0" distB="0" distL="0" distR="0" wp14:anchorId="143E04B7" wp14:editId="2A479B27">
                  <wp:extent cx="1629002" cy="1276528"/>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1629002" cy="1276528"/>
                          </a:xfrm>
                          <a:prstGeom prst="rect">
                            <a:avLst/>
                          </a:prstGeom>
                        </pic:spPr>
                      </pic:pic>
                    </a:graphicData>
                  </a:graphic>
                </wp:inline>
              </w:drawing>
            </w:r>
          </w:p>
          <w:p w14:paraId="6CA87C68" w14:textId="27EB95F8" w:rsidR="00A60BFF" w:rsidRPr="00F43AEA" w:rsidRDefault="00A60BFF" w:rsidP="007E1B97">
            <w:pPr>
              <w:jc w:val="both"/>
              <w:rPr>
                <w:rFonts w:ascii="Arial" w:hAnsi="Arial" w:cs="Arial"/>
                <w:sz w:val="24"/>
                <w:szCs w:val="24"/>
                <w:lang w:eastAsia="zh-TW"/>
              </w:rPr>
            </w:pPr>
            <w:r w:rsidRPr="00F43AEA">
              <w:rPr>
                <w:rFonts w:ascii="Arial" w:hAnsi="Arial" w:cs="Arial"/>
                <w:noProof/>
                <w:sz w:val="24"/>
                <w:szCs w:val="24"/>
                <w:lang w:val="en-PH" w:eastAsia="en-PH"/>
              </w:rPr>
              <w:lastRenderedPageBreak/>
              <w:drawing>
                <wp:inline distT="0" distB="0" distL="0" distR="0" wp14:anchorId="13E522D6" wp14:editId="58763A1E">
                  <wp:extent cx="1562318" cy="1114581"/>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1562318" cy="1114581"/>
                          </a:xfrm>
                          <a:prstGeom prst="rect">
                            <a:avLst/>
                          </a:prstGeom>
                        </pic:spPr>
                      </pic:pic>
                    </a:graphicData>
                  </a:graphic>
                </wp:inline>
              </w:drawing>
            </w:r>
          </w:p>
        </w:tc>
        <w:tc>
          <w:tcPr>
            <w:tcW w:w="2430" w:type="dxa"/>
            <w:vAlign w:val="center"/>
          </w:tcPr>
          <w:p w14:paraId="16B9825E" w14:textId="6DE158E2" w:rsidR="00A60BFF" w:rsidRPr="00F43AEA" w:rsidRDefault="00A60BFF" w:rsidP="007E1B97">
            <w:pPr>
              <w:jc w:val="both"/>
              <w:rPr>
                <w:rFonts w:ascii="Arial" w:hAnsi="Arial" w:cs="Arial"/>
                <w:sz w:val="24"/>
                <w:szCs w:val="24"/>
                <w:lang w:eastAsia="zh-TW"/>
              </w:rPr>
            </w:pPr>
            <w:r w:rsidRPr="00F43AEA">
              <w:rPr>
                <w:rFonts w:ascii="Arial" w:hAnsi="Arial" w:cs="Arial"/>
                <w:sz w:val="24"/>
                <w:szCs w:val="24"/>
                <w:lang w:eastAsia="zh-TW"/>
              </w:rPr>
              <w:lastRenderedPageBreak/>
              <w:t>Design for Icons</w:t>
            </w:r>
          </w:p>
        </w:tc>
      </w:tr>
      <w:tr w:rsidR="00A60BFF" w:rsidRPr="00F43AEA" w14:paraId="3A600315" w14:textId="77777777" w:rsidTr="00A60BFF">
        <w:trPr>
          <w:trHeight w:val="1101"/>
        </w:trPr>
        <w:tc>
          <w:tcPr>
            <w:tcW w:w="1350" w:type="dxa"/>
            <w:vAlign w:val="center"/>
          </w:tcPr>
          <w:p w14:paraId="1F8879D9" w14:textId="2C5256D0" w:rsidR="00A60BFF" w:rsidRPr="00F43AEA" w:rsidRDefault="00D71C9B" w:rsidP="007E1B97">
            <w:pPr>
              <w:jc w:val="both"/>
              <w:rPr>
                <w:rFonts w:ascii="Arial" w:hAnsi="Arial" w:cs="Arial"/>
                <w:sz w:val="24"/>
                <w:szCs w:val="24"/>
                <w:lang w:eastAsia="zh-TW"/>
              </w:rPr>
            </w:pPr>
            <w:r w:rsidRPr="00F43AEA">
              <w:rPr>
                <w:rFonts w:ascii="Arial" w:hAnsi="Arial" w:cs="Arial"/>
                <w:sz w:val="24"/>
                <w:szCs w:val="24"/>
                <w:lang w:eastAsia="zh-TW"/>
              </w:rPr>
              <w:lastRenderedPageBreak/>
              <w:t>Forms</w:t>
            </w:r>
          </w:p>
        </w:tc>
        <w:tc>
          <w:tcPr>
            <w:tcW w:w="2970" w:type="dxa"/>
            <w:vAlign w:val="center"/>
          </w:tcPr>
          <w:p w14:paraId="1964EDAF" w14:textId="00225FD3" w:rsidR="00A60BFF" w:rsidRPr="00F43AEA" w:rsidRDefault="00D71C9B" w:rsidP="007E1B97">
            <w:pPr>
              <w:jc w:val="both"/>
              <w:rPr>
                <w:rFonts w:ascii="Arial" w:hAnsi="Arial" w:cs="Arial"/>
                <w:i/>
                <w:sz w:val="24"/>
                <w:szCs w:val="24"/>
                <w:lang w:eastAsia="zh-TW"/>
              </w:rPr>
            </w:pPr>
            <w:r w:rsidRPr="00F43AEA">
              <w:rPr>
                <w:rFonts w:ascii="Arial" w:hAnsi="Arial" w:cs="Arial"/>
                <w:i/>
                <w:noProof/>
                <w:sz w:val="24"/>
                <w:szCs w:val="24"/>
                <w:lang w:val="en-PH" w:eastAsia="en-PH"/>
              </w:rPr>
              <w:drawing>
                <wp:inline distT="0" distB="0" distL="0" distR="0" wp14:anchorId="41C2CA30" wp14:editId="2F493A1F">
                  <wp:extent cx="3930733" cy="4874794"/>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3939557" cy="4885737"/>
                          </a:xfrm>
                          <a:prstGeom prst="rect">
                            <a:avLst/>
                          </a:prstGeom>
                        </pic:spPr>
                      </pic:pic>
                    </a:graphicData>
                  </a:graphic>
                </wp:inline>
              </w:drawing>
            </w:r>
          </w:p>
        </w:tc>
        <w:tc>
          <w:tcPr>
            <w:tcW w:w="2430" w:type="dxa"/>
            <w:vAlign w:val="center"/>
          </w:tcPr>
          <w:p w14:paraId="4FFF2226" w14:textId="3F977F26" w:rsidR="00A60BFF" w:rsidRPr="00F43AEA" w:rsidRDefault="00D71C9B" w:rsidP="007E1B97">
            <w:pPr>
              <w:jc w:val="both"/>
              <w:rPr>
                <w:rFonts w:ascii="Arial" w:hAnsi="Arial" w:cs="Arial"/>
                <w:sz w:val="24"/>
                <w:szCs w:val="24"/>
                <w:lang w:eastAsia="zh-TW"/>
              </w:rPr>
            </w:pPr>
            <w:r w:rsidRPr="00F43AEA">
              <w:rPr>
                <w:rFonts w:ascii="Arial" w:hAnsi="Arial" w:cs="Arial"/>
                <w:sz w:val="24"/>
                <w:szCs w:val="24"/>
                <w:lang w:eastAsia="zh-TW"/>
              </w:rPr>
              <w:t>Form Design</w:t>
            </w:r>
          </w:p>
        </w:tc>
      </w:tr>
      <w:tr w:rsidR="00A60BFF" w:rsidRPr="00F43AEA" w14:paraId="6186672C" w14:textId="77777777" w:rsidTr="00A60BFF">
        <w:trPr>
          <w:trHeight w:val="1101"/>
        </w:trPr>
        <w:tc>
          <w:tcPr>
            <w:tcW w:w="1350" w:type="dxa"/>
            <w:vAlign w:val="center"/>
          </w:tcPr>
          <w:p w14:paraId="1062FDE5" w14:textId="72576233" w:rsidR="00A60BFF" w:rsidRPr="00F43AEA" w:rsidRDefault="00D71C9B" w:rsidP="007E1B97">
            <w:pPr>
              <w:jc w:val="both"/>
              <w:rPr>
                <w:rFonts w:ascii="Arial" w:hAnsi="Arial" w:cs="Arial"/>
                <w:sz w:val="24"/>
                <w:szCs w:val="24"/>
                <w:lang w:eastAsia="zh-TW"/>
              </w:rPr>
            </w:pPr>
            <w:r w:rsidRPr="00F43AEA">
              <w:rPr>
                <w:rFonts w:ascii="Arial" w:hAnsi="Arial" w:cs="Arial"/>
                <w:sz w:val="24"/>
                <w:szCs w:val="24"/>
                <w:lang w:eastAsia="zh-TW"/>
              </w:rPr>
              <w:lastRenderedPageBreak/>
              <w:t>Dropdown</w:t>
            </w:r>
          </w:p>
        </w:tc>
        <w:tc>
          <w:tcPr>
            <w:tcW w:w="2970" w:type="dxa"/>
            <w:vAlign w:val="center"/>
          </w:tcPr>
          <w:p w14:paraId="7CCBA96F" w14:textId="64CA0232" w:rsidR="00A60BFF" w:rsidRPr="00F43AEA" w:rsidRDefault="00D71C9B" w:rsidP="007E1B97">
            <w:pPr>
              <w:jc w:val="both"/>
              <w:rPr>
                <w:rFonts w:ascii="Arial" w:hAnsi="Arial" w:cs="Arial"/>
                <w:i/>
                <w:sz w:val="24"/>
                <w:szCs w:val="24"/>
                <w:lang w:eastAsia="zh-TW"/>
              </w:rPr>
            </w:pPr>
            <w:r w:rsidRPr="00F43AEA">
              <w:rPr>
                <w:rFonts w:ascii="Arial" w:hAnsi="Arial" w:cs="Arial"/>
                <w:noProof/>
                <w:sz w:val="24"/>
                <w:szCs w:val="24"/>
                <w:lang w:val="en-PH" w:eastAsia="en-PH"/>
              </w:rPr>
              <w:drawing>
                <wp:inline distT="0" distB="0" distL="0" distR="0" wp14:anchorId="34C320D8" wp14:editId="3CCFBF6F">
                  <wp:extent cx="2314898" cy="2124371"/>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2314898" cy="2124371"/>
                          </a:xfrm>
                          <a:prstGeom prst="rect">
                            <a:avLst/>
                          </a:prstGeom>
                        </pic:spPr>
                      </pic:pic>
                    </a:graphicData>
                  </a:graphic>
                </wp:inline>
              </w:drawing>
            </w:r>
          </w:p>
        </w:tc>
        <w:tc>
          <w:tcPr>
            <w:tcW w:w="2430" w:type="dxa"/>
            <w:vAlign w:val="center"/>
          </w:tcPr>
          <w:p w14:paraId="2C2FFDA3" w14:textId="62983FA5" w:rsidR="00A60BFF" w:rsidRPr="00F43AEA" w:rsidRDefault="00D71C9B" w:rsidP="007E1B97">
            <w:pPr>
              <w:jc w:val="both"/>
              <w:rPr>
                <w:rFonts w:ascii="Arial" w:hAnsi="Arial" w:cs="Arial"/>
                <w:sz w:val="24"/>
                <w:szCs w:val="24"/>
                <w:lang w:eastAsia="zh-TW"/>
              </w:rPr>
            </w:pPr>
            <w:r w:rsidRPr="00F43AEA">
              <w:rPr>
                <w:rFonts w:ascii="Arial" w:hAnsi="Arial" w:cs="Arial"/>
                <w:sz w:val="24"/>
                <w:szCs w:val="24"/>
                <w:lang w:eastAsia="zh-TW"/>
              </w:rPr>
              <w:t>Dropdown design</w:t>
            </w:r>
          </w:p>
        </w:tc>
      </w:tr>
      <w:tr w:rsidR="00A60BFF" w:rsidRPr="00F43AEA" w14:paraId="75B5EAA7" w14:textId="77777777" w:rsidTr="00A60BFF">
        <w:trPr>
          <w:trHeight w:val="1101"/>
        </w:trPr>
        <w:tc>
          <w:tcPr>
            <w:tcW w:w="1350" w:type="dxa"/>
            <w:vAlign w:val="center"/>
          </w:tcPr>
          <w:p w14:paraId="7C30E85C" w14:textId="7177CBAD" w:rsidR="00A60BFF" w:rsidRPr="00F43AEA" w:rsidRDefault="00D71C9B" w:rsidP="007E1B97">
            <w:pPr>
              <w:jc w:val="both"/>
              <w:rPr>
                <w:rFonts w:ascii="Arial" w:hAnsi="Arial" w:cs="Arial"/>
                <w:sz w:val="24"/>
                <w:szCs w:val="24"/>
                <w:lang w:eastAsia="zh-TW"/>
              </w:rPr>
            </w:pPr>
            <w:r w:rsidRPr="00F43AEA">
              <w:rPr>
                <w:rFonts w:ascii="Arial" w:hAnsi="Arial" w:cs="Arial"/>
                <w:sz w:val="24"/>
                <w:szCs w:val="24"/>
                <w:lang w:eastAsia="zh-TW"/>
              </w:rPr>
              <w:t>Charts</w:t>
            </w:r>
          </w:p>
        </w:tc>
        <w:tc>
          <w:tcPr>
            <w:tcW w:w="2970" w:type="dxa"/>
            <w:vAlign w:val="center"/>
          </w:tcPr>
          <w:p w14:paraId="05CE919C" w14:textId="7B29DA28" w:rsidR="00D71C9B" w:rsidRPr="00F43AEA" w:rsidRDefault="00D71C9B" w:rsidP="007E1B97">
            <w:pPr>
              <w:jc w:val="both"/>
              <w:rPr>
                <w:rFonts w:ascii="Arial" w:hAnsi="Arial" w:cs="Arial"/>
                <w:sz w:val="24"/>
                <w:szCs w:val="24"/>
                <w:lang w:eastAsia="zh-TW"/>
              </w:rPr>
            </w:pPr>
          </w:p>
          <w:p w14:paraId="7B4F0868" w14:textId="3911CE73" w:rsidR="00A60BFF" w:rsidRPr="00F43AEA" w:rsidRDefault="00D71C9B" w:rsidP="007E1B97">
            <w:pPr>
              <w:jc w:val="both"/>
              <w:rPr>
                <w:rFonts w:ascii="Arial" w:hAnsi="Arial" w:cs="Arial"/>
                <w:sz w:val="24"/>
                <w:szCs w:val="24"/>
                <w:lang w:eastAsia="zh-TW"/>
              </w:rPr>
            </w:pPr>
            <w:r w:rsidRPr="00F43AEA">
              <w:rPr>
                <w:rFonts w:ascii="Arial" w:hAnsi="Arial" w:cs="Arial"/>
                <w:noProof/>
                <w:sz w:val="24"/>
                <w:szCs w:val="24"/>
                <w:lang w:val="en-PH" w:eastAsia="en-PH"/>
              </w:rPr>
              <w:drawing>
                <wp:inline distT="0" distB="0" distL="0" distR="0" wp14:anchorId="02712FB4" wp14:editId="72CF541D">
                  <wp:extent cx="1745673" cy="1448790"/>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1751004" cy="1453214"/>
                          </a:xfrm>
                          <a:prstGeom prst="rect">
                            <a:avLst/>
                          </a:prstGeom>
                        </pic:spPr>
                      </pic:pic>
                    </a:graphicData>
                  </a:graphic>
                </wp:inline>
              </w:drawing>
            </w:r>
            <w:r w:rsidRPr="00F43AEA">
              <w:rPr>
                <w:rFonts w:ascii="Arial" w:hAnsi="Arial" w:cs="Arial"/>
                <w:noProof/>
                <w:sz w:val="24"/>
                <w:szCs w:val="24"/>
                <w:lang w:val="en-PH" w:eastAsia="en-PH"/>
              </w:rPr>
              <w:drawing>
                <wp:anchor distT="0" distB="0" distL="114300" distR="114300" simplePos="0" relativeHeight="251638784" behindDoc="0" locked="0" layoutInCell="1" allowOverlap="1" wp14:anchorId="096B64D4" wp14:editId="18DA2651">
                  <wp:simplePos x="0" y="0"/>
                  <wp:positionH relativeFrom="column">
                    <wp:posOffset>-635</wp:posOffset>
                  </wp:positionH>
                  <wp:positionV relativeFrom="paragraph">
                    <wp:posOffset>1692275</wp:posOffset>
                  </wp:positionV>
                  <wp:extent cx="1745615" cy="1469390"/>
                  <wp:effectExtent l="0" t="0" r="698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extLst>
                              <a:ext uri="{28A0092B-C50C-407E-A947-70E740481C1C}">
                                <a14:useLocalDpi xmlns:a14="http://schemas.microsoft.com/office/drawing/2010/main" val="0"/>
                              </a:ext>
                            </a:extLst>
                          </a:blip>
                          <a:stretch>
                            <a:fillRect/>
                          </a:stretch>
                        </pic:blipFill>
                        <pic:spPr>
                          <a:xfrm>
                            <a:off x="0" y="0"/>
                            <a:ext cx="1745615" cy="1469390"/>
                          </a:xfrm>
                          <a:prstGeom prst="rect">
                            <a:avLst/>
                          </a:prstGeom>
                        </pic:spPr>
                      </pic:pic>
                    </a:graphicData>
                  </a:graphic>
                  <wp14:sizeRelH relativeFrom="page">
                    <wp14:pctWidth>0</wp14:pctWidth>
                  </wp14:sizeRelH>
                  <wp14:sizeRelV relativeFrom="page">
                    <wp14:pctHeight>0</wp14:pctHeight>
                  </wp14:sizeRelV>
                </wp:anchor>
              </w:drawing>
            </w:r>
            <w:r w:rsidRPr="00F43AEA">
              <w:rPr>
                <w:rFonts w:ascii="Arial" w:hAnsi="Arial" w:cs="Arial"/>
                <w:noProof/>
                <w:sz w:val="24"/>
                <w:szCs w:val="24"/>
                <w:lang w:val="en-PH" w:eastAsia="en-PH"/>
              </w:rPr>
              <w:drawing>
                <wp:anchor distT="0" distB="0" distL="114300" distR="114300" simplePos="0" relativeHeight="251636736" behindDoc="0" locked="0" layoutInCell="1" allowOverlap="1" wp14:anchorId="199DE9A8" wp14:editId="7DD3B038">
                  <wp:simplePos x="0" y="0"/>
                  <wp:positionH relativeFrom="column">
                    <wp:posOffset>-635</wp:posOffset>
                  </wp:positionH>
                  <wp:positionV relativeFrom="paragraph">
                    <wp:posOffset>-5715</wp:posOffset>
                  </wp:positionV>
                  <wp:extent cx="1745615" cy="1496060"/>
                  <wp:effectExtent l="0" t="0" r="6985" b="889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extLst>
                              <a:ext uri="{28A0092B-C50C-407E-A947-70E740481C1C}">
                                <a14:useLocalDpi xmlns:a14="http://schemas.microsoft.com/office/drawing/2010/main" val="0"/>
                              </a:ext>
                            </a:extLst>
                          </a:blip>
                          <a:stretch>
                            <a:fillRect/>
                          </a:stretch>
                        </pic:blipFill>
                        <pic:spPr>
                          <a:xfrm>
                            <a:off x="0" y="0"/>
                            <a:ext cx="1745615" cy="1496060"/>
                          </a:xfrm>
                          <a:prstGeom prst="rect">
                            <a:avLst/>
                          </a:prstGeom>
                        </pic:spPr>
                      </pic:pic>
                    </a:graphicData>
                  </a:graphic>
                  <wp14:sizeRelH relativeFrom="page">
                    <wp14:pctWidth>0</wp14:pctWidth>
                  </wp14:sizeRelH>
                  <wp14:sizeRelV relativeFrom="page">
                    <wp14:pctHeight>0</wp14:pctHeight>
                  </wp14:sizeRelV>
                </wp:anchor>
              </w:drawing>
            </w:r>
          </w:p>
        </w:tc>
        <w:tc>
          <w:tcPr>
            <w:tcW w:w="2430" w:type="dxa"/>
            <w:vAlign w:val="center"/>
          </w:tcPr>
          <w:p w14:paraId="220268B5" w14:textId="1BCD950D" w:rsidR="00A60BFF" w:rsidRPr="00F43AEA" w:rsidRDefault="00D71C9B" w:rsidP="007E1B97">
            <w:pPr>
              <w:jc w:val="both"/>
              <w:rPr>
                <w:rFonts w:ascii="Arial" w:hAnsi="Arial" w:cs="Arial"/>
                <w:sz w:val="24"/>
                <w:szCs w:val="24"/>
                <w:lang w:eastAsia="zh-TW"/>
              </w:rPr>
            </w:pPr>
            <w:r w:rsidRPr="00F43AEA">
              <w:rPr>
                <w:rFonts w:ascii="Arial" w:hAnsi="Arial" w:cs="Arial"/>
                <w:sz w:val="24"/>
                <w:szCs w:val="24"/>
                <w:lang w:eastAsia="zh-TW"/>
              </w:rPr>
              <w:t>Charts Design</w:t>
            </w:r>
          </w:p>
        </w:tc>
      </w:tr>
      <w:tr w:rsidR="00D71C9B" w:rsidRPr="00F43AEA" w14:paraId="314465CE" w14:textId="77777777" w:rsidTr="00A60BFF">
        <w:trPr>
          <w:trHeight w:val="1101"/>
        </w:trPr>
        <w:tc>
          <w:tcPr>
            <w:tcW w:w="1350" w:type="dxa"/>
            <w:vAlign w:val="center"/>
          </w:tcPr>
          <w:p w14:paraId="3744511A" w14:textId="4D0FCD84" w:rsidR="00D71C9B" w:rsidRPr="00F43AEA" w:rsidRDefault="00D71C9B" w:rsidP="007E1B97">
            <w:pPr>
              <w:jc w:val="both"/>
              <w:rPr>
                <w:rFonts w:ascii="Arial" w:hAnsi="Arial" w:cs="Arial"/>
                <w:sz w:val="24"/>
                <w:szCs w:val="24"/>
                <w:lang w:eastAsia="zh-TW"/>
              </w:rPr>
            </w:pPr>
            <w:r w:rsidRPr="00F43AEA">
              <w:rPr>
                <w:rFonts w:ascii="Arial" w:hAnsi="Arial" w:cs="Arial"/>
                <w:sz w:val="24"/>
                <w:szCs w:val="24"/>
                <w:lang w:eastAsia="zh-TW"/>
              </w:rPr>
              <w:lastRenderedPageBreak/>
              <w:t>Tables</w:t>
            </w:r>
          </w:p>
        </w:tc>
        <w:tc>
          <w:tcPr>
            <w:tcW w:w="2970" w:type="dxa"/>
            <w:vAlign w:val="center"/>
          </w:tcPr>
          <w:p w14:paraId="52E8174E" w14:textId="01903E94" w:rsidR="00D71C9B" w:rsidRPr="00F43AEA" w:rsidRDefault="00D71C9B" w:rsidP="007E1B97">
            <w:pPr>
              <w:jc w:val="both"/>
              <w:rPr>
                <w:rFonts w:ascii="Arial" w:hAnsi="Arial" w:cs="Arial"/>
                <w:sz w:val="24"/>
                <w:szCs w:val="24"/>
                <w:lang w:eastAsia="zh-TW"/>
              </w:rPr>
            </w:pPr>
            <w:r w:rsidRPr="00F43AEA">
              <w:rPr>
                <w:rFonts w:ascii="Arial" w:hAnsi="Arial" w:cs="Arial"/>
                <w:noProof/>
                <w:sz w:val="24"/>
                <w:szCs w:val="24"/>
                <w:lang w:val="en-PH" w:eastAsia="en-PH"/>
              </w:rPr>
              <w:drawing>
                <wp:inline distT="0" distB="0" distL="0" distR="0" wp14:anchorId="15BD59E8" wp14:editId="242ABC2C">
                  <wp:extent cx="2945081" cy="2194373"/>
                  <wp:effectExtent l="0" t="0" r="825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2952717" cy="2200062"/>
                          </a:xfrm>
                          <a:prstGeom prst="rect">
                            <a:avLst/>
                          </a:prstGeom>
                        </pic:spPr>
                      </pic:pic>
                    </a:graphicData>
                  </a:graphic>
                </wp:inline>
              </w:drawing>
            </w:r>
          </w:p>
        </w:tc>
        <w:tc>
          <w:tcPr>
            <w:tcW w:w="2430" w:type="dxa"/>
            <w:vAlign w:val="center"/>
          </w:tcPr>
          <w:p w14:paraId="2CD2E267" w14:textId="309757AE" w:rsidR="00D71C9B" w:rsidRPr="00F43AEA" w:rsidRDefault="008104E7" w:rsidP="007E1B97">
            <w:pPr>
              <w:jc w:val="both"/>
              <w:rPr>
                <w:rFonts w:ascii="Arial" w:hAnsi="Arial" w:cs="Arial"/>
                <w:sz w:val="24"/>
                <w:szCs w:val="24"/>
                <w:lang w:eastAsia="zh-TW"/>
              </w:rPr>
            </w:pPr>
            <w:r w:rsidRPr="00F43AEA">
              <w:rPr>
                <w:rFonts w:ascii="Arial" w:hAnsi="Arial" w:cs="Arial"/>
                <w:sz w:val="24"/>
                <w:szCs w:val="24"/>
                <w:lang w:eastAsia="zh-TW"/>
              </w:rPr>
              <w:t>Design for tables</w:t>
            </w:r>
          </w:p>
        </w:tc>
      </w:tr>
      <w:tr w:rsidR="00D71C9B" w:rsidRPr="00F43AEA" w14:paraId="30E1075B" w14:textId="77777777" w:rsidTr="00A60BFF">
        <w:trPr>
          <w:trHeight w:val="1101"/>
        </w:trPr>
        <w:tc>
          <w:tcPr>
            <w:tcW w:w="1350" w:type="dxa"/>
            <w:vAlign w:val="center"/>
          </w:tcPr>
          <w:p w14:paraId="77B58046" w14:textId="390B862D" w:rsidR="00D71C9B" w:rsidRPr="00F43AEA" w:rsidRDefault="008104E7" w:rsidP="007E1B97">
            <w:pPr>
              <w:jc w:val="both"/>
              <w:rPr>
                <w:rFonts w:ascii="Arial" w:hAnsi="Arial" w:cs="Arial"/>
                <w:sz w:val="24"/>
                <w:szCs w:val="24"/>
                <w:lang w:eastAsia="zh-TW"/>
              </w:rPr>
            </w:pPr>
            <w:r w:rsidRPr="00F43AEA">
              <w:rPr>
                <w:rFonts w:ascii="Arial" w:hAnsi="Arial" w:cs="Arial"/>
                <w:sz w:val="24"/>
                <w:szCs w:val="24"/>
                <w:lang w:eastAsia="zh-TW"/>
              </w:rPr>
              <w:t>Colors Scheme</w:t>
            </w:r>
          </w:p>
        </w:tc>
        <w:tc>
          <w:tcPr>
            <w:tcW w:w="2970" w:type="dxa"/>
            <w:vAlign w:val="center"/>
          </w:tcPr>
          <w:p w14:paraId="0906F3AC" w14:textId="22381DBB" w:rsidR="00D71C9B" w:rsidRPr="00F43AEA" w:rsidRDefault="008104E7" w:rsidP="007E1B97">
            <w:pPr>
              <w:jc w:val="both"/>
              <w:rPr>
                <w:rFonts w:ascii="Arial" w:hAnsi="Arial" w:cs="Arial"/>
                <w:sz w:val="24"/>
                <w:szCs w:val="24"/>
                <w:lang w:eastAsia="zh-TW"/>
              </w:rPr>
            </w:pPr>
            <w:r w:rsidRPr="00F43AEA">
              <w:rPr>
                <w:rFonts w:ascii="Arial" w:hAnsi="Arial" w:cs="Arial"/>
                <w:noProof/>
                <w:sz w:val="24"/>
                <w:szCs w:val="24"/>
                <w:lang w:val="en-PH" w:eastAsia="en-PH"/>
              </w:rPr>
              <w:drawing>
                <wp:inline distT="0" distB="0" distL="0" distR="0" wp14:anchorId="5DD95644" wp14:editId="3AC98A29">
                  <wp:extent cx="1956392" cy="3336966"/>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1961556" cy="3345774"/>
                          </a:xfrm>
                          <a:prstGeom prst="rect">
                            <a:avLst/>
                          </a:prstGeom>
                        </pic:spPr>
                      </pic:pic>
                    </a:graphicData>
                  </a:graphic>
                </wp:inline>
              </w:drawing>
            </w:r>
          </w:p>
        </w:tc>
        <w:tc>
          <w:tcPr>
            <w:tcW w:w="2430" w:type="dxa"/>
            <w:vAlign w:val="center"/>
          </w:tcPr>
          <w:p w14:paraId="6ABEB2DF" w14:textId="2CD9D2D9" w:rsidR="00D71C9B" w:rsidRPr="00F43AEA" w:rsidRDefault="008104E7" w:rsidP="007E1B97">
            <w:pPr>
              <w:jc w:val="both"/>
              <w:rPr>
                <w:rFonts w:ascii="Arial" w:hAnsi="Arial" w:cs="Arial"/>
                <w:sz w:val="24"/>
                <w:szCs w:val="24"/>
                <w:lang w:eastAsia="zh-TW"/>
              </w:rPr>
            </w:pPr>
            <w:r w:rsidRPr="00F43AEA">
              <w:rPr>
                <w:rFonts w:ascii="Arial" w:hAnsi="Arial" w:cs="Arial"/>
                <w:sz w:val="24"/>
                <w:szCs w:val="24"/>
                <w:lang w:eastAsia="zh-TW"/>
              </w:rPr>
              <w:t xml:space="preserve">Color Scheme </w:t>
            </w:r>
          </w:p>
        </w:tc>
      </w:tr>
    </w:tbl>
    <w:p w14:paraId="5A21E567" w14:textId="4C869B99" w:rsidR="00A60BFF" w:rsidRPr="00A60BFF" w:rsidRDefault="00A60BFF" w:rsidP="00A60BFF">
      <w:pPr>
        <w:rPr>
          <w:lang w:eastAsia="zh-TW"/>
        </w:rPr>
      </w:pPr>
    </w:p>
    <w:p w14:paraId="239B9DEB" w14:textId="77777777" w:rsidR="00315604" w:rsidRDefault="00315604" w:rsidP="00953F20">
      <w:pPr>
        <w:pStyle w:val="Heading2"/>
        <w:numPr>
          <w:ilvl w:val="1"/>
          <w:numId w:val="6"/>
        </w:numPr>
        <w:spacing w:before="0" w:after="0" w:line="360" w:lineRule="auto"/>
        <w:rPr>
          <w:rFonts w:cs="Arial"/>
          <w:i w:val="0"/>
          <w:sz w:val="26"/>
          <w:szCs w:val="26"/>
        </w:rPr>
      </w:pPr>
      <w:r w:rsidRPr="003E50EB">
        <w:rPr>
          <w:rFonts w:cs="Arial"/>
          <w:i w:val="0"/>
          <w:sz w:val="26"/>
          <w:szCs w:val="26"/>
        </w:rPr>
        <w:t>Product Backlog for integration</w:t>
      </w:r>
    </w:p>
    <w:tbl>
      <w:tblPr>
        <w:tblStyle w:val="TableGrid"/>
        <w:tblW w:w="6750" w:type="dxa"/>
        <w:tblInd w:w="918" w:type="dxa"/>
        <w:tblLayout w:type="fixed"/>
        <w:tblLook w:val="04A0" w:firstRow="1" w:lastRow="0" w:firstColumn="1" w:lastColumn="0" w:noHBand="0" w:noVBand="1"/>
      </w:tblPr>
      <w:tblGrid>
        <w:gridCol w:w="1350"/>
        <w:gridCol w:w="2700"/>
        <w:gridCol w:w="1080"/>
        <w:gridCol w:w="1620"/>
      </w:tblGrid>
      <w:tr w:rsidR="00040366" w:rsidRPr="00F43AEA" w14:paraId="021A2634" w14:textId="77777777" w:rsidTr="007E1B97">
        <w:trPr>
          <w:trHeight w:val="1241"/>
        </w:trPr>
        <w:tc>
          <w:tcPr>
            <w:tcW w:w="1350" w:type="dxa"/>
            <w:vAlign w:val="center"/>
          </w:tcPr>
          <w:p w14:paraId="34686863" w14:textId="77777777" w:rsidR="00040366" w:rsidRPr="00F43AEA" w:rsidRDefault="00040366" w:rsidP="007E1B97">
            <w:pPr>
              <w:jc w:val="center"/>
              <w:rPr>
                <w:rFonts w:ascii="Arial" w:hAnsi="Arial" w:cs="Arial"/>
                <w:b/>
                <w:sz w:val="24"/>
                <w:szCs w:val="24"/>
                <w:lang w:eastAsia="zh-TW"/>
              </w:rPr>
            </w:pPr>
            <w:r w:rsidRPr="00F43AEA">
              <w:rPr>
                <w:rFonts w:ascii="Arial" w:hAnsi="Arial" w:cs="Arial"/>
                <w:b/>
                <w:sz w:val="24"/>
                <w:szCs w:val="24"/>
                <w:lang w:eastAsia="zh-TW"/>
              </w:rPr>
              <w:t>User Story No.</w:t>
            </w:r>
          </w:p>
        </w:tc>
        <w:tc>
          <w:tcPr>
            <w:tcW w:w="2700" w:type="dxa"/>
            <w:vAlign w:val="center"/>
          </w:tcPr>
          <w:p w14:paraId="2479617A" w14:textId="77777777" w:rsidR="00040366" w:rsidRPr="00F43AEA" w:rsidRDefault="00040366" w:rsidP="007E1B97">
            <w:pPr>
              <w:jc w:val="center"/>
              <w:rPr>
                <w:rFonts w:ascii="Arial" w:hAnsi="Arial" w:cs="Arial"/>
                <w:b/>
                <w:sz w:val="24"/>
                <w:szCs w:val="24"/>
                <w:lang w:eastAsia="zh-TW"/>
              </w:rPr>
            </w:pPr>
            <w:r w:rsidRPr="00F43AEA">
              <w:rPr>
                <w:rFonts w:ascii="Arial" w:hAnsi="Arial" w:cs="Arial"/>
                <w:b/>
                <w:sz w:val="24"/>
                <w:szCs w:val="24"/>
                <w:lang w:eastAsia="zh-TW"/>
              </w:rPr>
              <w:t>User Stories</w:t>
            </w:r>
          </w:p>
        </w:tc>
        <w:tc>
          <w:tcPr>
            <w:tcW w:w="1080" w:type="dxa"/>
            <w:vAlign w:val="center"/>
          </w:tcPr>
          <w:p w14:paraId="5F9D520C" w14:textId="77777777" w:rsidR="00040366" w:rsidRPr="00F43AEA" w:rsidRDefault="00040366" w:rsidP="007E1B97">
            <w:pPr>
              <w:jc w:val="center"/>
              <w:rPr>
                <w:rFonts w:ascii="Arial" w:hAnsi="Arial" w:cs="Arial"/>
                <w:b/>
                <w:sz w:val="24"/>
                <w:szCs w:val="24"/>
                <w:lang w:eastAsia="zh-TW"/>
              </w:rPr>
            </w:pPr>
            <w:r w:rsidRPr="00F43AEA">
              <w:rPr>
                <w:rFonts w:ascii="Arial" w:hAnsi="Arial" w:cs="Arial"/>
                <w:b/>
                <w:sz w:val="24"/>
                <w:szCs w:val="24"/>
                <w:lang w:eastAsia="zh-TW"/>
              </w:rPr>
              <w:t>User Stories Priority</w:t>
            </w:r>
          </w:p>
        </w:tc>
        <w:tc>
          <w:tcPr>
            <w:tcW w:w="1620" w:type="dxa"/>
            <w:vAlign w:val="center"/>
          </w:tcPr>
          <w:p w14:paraId="31617033" w14:textId="77777777" w:rsidR="00040366" w:rsidRPr="00F43AEA" w:rsidRDefault="00040366" w:rsidP="007E1B97">
            <w:pPr>
              <w:jc w:val="center"/>
              <w:rPr>
                <w:rFonts w:ascii="Arial" w:hAnsi="Arial" w:cs="Arial"/>
                <w:b/>
                <w:sz w:val="24"/>
                <w:szCs w:val="24"/>
                <w:lang w:eastAsia="zh-TW"/>
              </w:rPr>
            </w:pPr>
            <w:r w:rsidRPr="00F43AEA">
              <w:rPr>
                <w:rFonts w:ascii="Arial" w:hAnsi="Arial" w:cs="Arial"/>
                <w:b/>
                <w:sz w:val="24"/>
                <w:szCs w:val="24"/>
                <w:lang w:eastAsia="zh-TW"/>
              </w:rPr>
              <w:t>Status</w:t>
            </w:r>
          </w:p>
        </w:tc>
      </w:tr>
      <w:tr w:rsidR="00040366" w:rsidRPr="00F43AEA" w14:paraId="549AA2C7" w14:textId="77777777" w:rsidTr="007E1B97">
        <w:trPr>
          <w:trHeight w:val="1101"/>
        </w:trPr>
        <w:tc>
          <w:tcPr>
            <w:tcW w:w="1350" w:type="dxa"/>
            <w:vAlign w:val="center"/>
          </w:tcPr>
          <w:p w14:paraId="40384BEB" w14:textId="77777777" w:rsidR="00040366" w:rsidRPr="00F43AEA" w:rsidRDefault="00040366" w:rsidP="007E1B97">
            <w:pPr>
              <w:jc w:val="both"/>
              <w:rPr>
                <w:rFonts w:ascii="Arial" w:hAnsi="Arial" w:cs="Arial"/>
                <w:sz w:val="24"/>
                <w:szCs w:val="24"/>
                <w:lang w:eastAsia="zh-TW"/>
              </w:rPr>
            </w:pPr>
            <w:r w:rsidRPr="00F43AEA">
              <w:rPr>
                <w:rFonts w:ascii="Arial" w:hAnsi="Arial" w:cs="Arial"/>
                <w:sz w:val="24"/>
                <w:szCs w:val="24"/>
                <w:lang w:eastAsia="zh-TW"/>
              </w:rPr>
              <w:lastRenderedPageBreak/>
              <w:t>1</w:t>
            </w:r>
          </w:p>
        </w:tc>
        <w:tc>
          <w:tcPr>
            <w:tcW w:w="2700" w:type="dxa"/>
            <w:vAlign w:val="center"/>
          </w:tcPr>
          <w:p w14:paraId="4AC54499" w14:textId="624136D8" w:rsidR="00040366" w:rsidRPr="00F43AEA" w:rsidRDefault="00040366" w:rsidP="007E1B97">
            <w:pPr>
              <w:jc w:val="both"/>
              <w:rPr>
                <w:rFonts w:ascii="Arial" w:hAnsi="Arial" w:cs="Arial"/>
                <w:sz w:val="24"/>
                <w:szCs w:val="24"/>
                <w:lang w:eastAsia="zh-TW"/>
              </w:rPr>
            </w:pPr>
            <w:r w:rsidRPr="00F43AEA">
              <w:rPr>
                <w:rFonts w:ascii="Arial" w:hAnsi="Arial" w:cs="Arial"/>
                <w:sz w:val="24"/>
                <w:szCs w:val="24"/>
                <w:lang w:eastAsia="zh-TW"/>
              </w:rPr>
              <w:t>As a product owner, I want a single domain for all subsystems</w:t>
            </w:r>
          </w:p>
          <w:p w14:paraId="0CE58457" w14:textId="77777777" w:rsidR="00040366" w:rsidRPr="00F43AEA" w:rsidRDefault="00040366" w:rsidP="007E1B97">
            <w:pPr>
              <w:jc w:val="both"/>
              <w:rPr>
                <w:rFonts w:ascii="Arial" w:hAnsi="Arial" w:cs="Arial"/>
                <w:sz w:val="24"/>
                <w:szCs w:val="24"/>
                <w:lang w:eastAsia="zh-TW"/>
              </w:rPr>
            </w:pPr>
          </w:p>
          <w:p w14:paraId="5C12C084" w14:textId="17C9689F" w:rsidR="00040366" w:rsidRPr="00F43AEA" w:rsidRDefault="00040366" w:rsidP="00040366">
            <w:pPr>
              <w:jc w:val="both"/>
              <w:rPr>
                <w:rFonts w:ascii="Arial" w:hAnsi="Arial" w:cs="Arial"/>
                <w:i/>
                <w:sz w:val="24"/>
                <w:szCs w:val="24"/>
                <w:lang w:eastAsia="zh-TW"/>
              </w:rPr>
            </w:pPr>
            <w:r w:rsidRPr="00F43AEA">
              <w:rPr>
                <w:rFonts w:ascii="Arial" w:hAnsi="Arial" w:cs="Arial"/>
                <w:i/>
                <w:sz w:val="24"/>
                <w:szCs w:val="24"/>
                <w:lang w:eastAsia="zh-TW"/>
              </w:rPr>
              <w:t>Create a single domain for all subsystem</w:t>
            </w:r>
          </w:p>
        </w:tc>
        <w:tc>
          <w:tcPr>
            <w:tcW w:w="1080" w:type="dxa"/>
            <w:vAlign w:val="center"/>
          </w:tcPr>
          <w:p w14:paraId="567069A9" w14:textId="77777777" w:rsidR="00040366" w:rsidRPr="00F43AEA" w:rsidRDefault="00040366" w:rsidP="007E1B97">
            <w:pPr>
              <w:jc w:val="both"/>
              <w:rPr>
                <w:rFonts w:ascii="Arial" w:hAnsi="Arial" w:cs="Arial"/>
                <w:sz w:val="24"/>
                <w:szCs w:val="24"/>
                <w:lang w:eastAsia="zh-TW"/>
              </w:rPr>
            </w:pPr>
            <w:r w:rsidRPr="00F43AEA">
              <w:rPr>
                <w:rFonts w:ascii="Arial" w:hAnsi="Arial" w:cs="Arial"/>
                <w:sz w:val="24"/>
                <w:szCs w:val="24"/>
                <w:lang w:eastAsia="zh-TW"/>
              </w:rPr>
              <w:t>1</w:t>
            </w:r>
          </w:p>
        </w:tc>
        <w:tc>
          <w:tcPr>
            <w:tcW w:w="1620" w:type="dxa"/>
            <w:vAlign w:val="center"/>
          </w:tcPr>
          <w:p w14:paraId="31924CD7" w14:textId="77777777" w:rsidR="00040366" w:rsidRPr="00F43AEA" w:rsidRDefault="00040366" w:rsidP="007E1B97">
            <w:pPr>
              <w:jc w:val="both"/>
              <w:rPr>
                <w:rFonts w:ascii="Arial" w:hAnsi="Arial" w:cs="Arial"/>
                <w:sz w:val="24"/>
                <w:szCs w:val="24"/>
                <w:lang w:eastAsia="zh-TW"/>
              </w:rPr>
            </w:pPr>
            <w:r w:rsidRPr="00F43AEA">
              <w:rPr>
                <w:rFonts w:ascii="Arial" w:hAnsi="Arial" w:cs="Arial"/>
                <w:sz w:val="24"/>
                <w:szCs w:val="24"/>
                <w:lang w:eastAsia="zh-TW"/>
              </w:rPr>
              <w:t>On-Going</w:t>
            </w:r>
          </w:p>
        </w:tc>
      </w:tr>
      <w:tr w:rsidR="00040366" w:rsidRPr="00F43AEA" w14:paraId="5143C4FC" w14:textId="77777777" w:rsidTr="007E1B97">
        <w:trPr>
          <w:trHeight w:val="1101"/>
        </w:trPr>
        <w:tc>
          <w:tcPr>
            <w:tcW w:w="1350" w:type="dxa"/>
            <w:vAlign w:val="center"/>
          </w:tcPr>
          <w:p w14:paraId="4B63A1DB" w14:textId="77777777" w:rsidR="00040366" w:rsidRPr="00F43AEA" w:rsidRDefault="00040366" w:rsidP="007E1B97">
            <w:pPr>
              <w:jc w:val="both"/>
              <w:rPr>
                <w:rFonts w:ascii="Arial" w:hAnsi="Arial" w:cs="Arial"/>
                <w:sz w:val="24"/>
                <w:szCs w:val="24"/>
                <w:lang w:eastAsia="zh-TW"/>
              </w:rPr>
            </w:pPr>
            <w:r w:rsidRPr="00F43AEA">
              <w:rPr>
                <w:rFonts w:ascii="Arial" w:hAnsi="Arial" w:cs="Arial"/>
                <w:sz w:val="24"/>
                <w:szCs w:val="24"/>
                <w:lang w:eastAsia="zh-TW"/>
              </w:rPr>
              <w:t>2</w:t>
            </w:r>
          </w:p>
        </w:tc>
        <w:tc>
          <w:tcPr>
            <w:tcW w:w="2700" w:type="dxa"/>
            <w:vAlign w:val="center"/>
          </w:tcPr>
          <w:p w14:paraId="5C5DB12A" w14:textId="77777777" w:rsidR="00040366" w:rsidRPr="00F43AEA" w:rsidRDefault="00040366" w:rsidP="00040366">
            <w:pPr>
              <w:jc w:val="both"/>
              <w:rPr>
                <w:rFonts w:ascii="Arial" w:hAnsi="Arial" w:cs="Arial"/>
                <w:sz w:val="24"/>
                <w:szCs w:val="24"/>
                <w:lang w:eastAsia="zh-TW"/>
              </w:rPr>
            </w:pPr>
            <w:r w:rsidRPr="00F43AEA">
              <w:rPr>
                <w:rFonts w:ascii="Arial" w:hAnsi="Arial" w:cs="Arial"/>
                <w:sz w:val="24"/>
                <w:szCs w:val="24"/>
                <w:lang w:eastAsia="zh-TW"/>
              </w:rPr>
              <w:t>As a product owner, I want a login that can access all of subsystem</w:t>
            </w:r>
          </w:p>
          <w:p w14:paraId="0AA5C4E7" w14:textId="77777777" w:rsidR="00040366" w:rsidRPr="00F43AEA" w:rsidRDefault="00040366" w:rsidP="00040366">
            <w:pPr>
              <w:jc w:val="both"/>
              <w:rPr>
                <w:rFonts w:ascii="Arial" w:hAnsi="Arial" w:cs="Arial"/>
                <w:sz w:val="24"/>
                <w:szCs w:val="24"/>
                <w:lang w:eastAsia="zh-TW"/>
              </w:rPr>
            </w:pPr>
          </w:p>
          <w:p w14:paraId="4845282C" w14:textId="147F7F07" w:rsidR="00040366" w:rsidRPr="00F43AEA" w:rsidRDefault="00040366" w:rsidP="00040366">
            <w:pPr>
              <w:jc w:val="both"/>
              <w:rPr>
                <w:rFonts w:ascii="Arial" w:hAnsi="Arial" w:cs="Arial"/>
                <w:i/>
                <w:sz w:val="24"/>
                <w:szCs w:val="24"/>
                <w:lang w:eastAsia="zh-TW"/>
              </w:rPr>
            </w:pPr>
            <w:r w:rsidRPr="00F43AEA">
              <w:rPr>
                <w:rFonts w:ascii="Arial" w:hAnsi="Arial" w:cs="Arial"/>
                <w:i/>
                <w:sz w:val="24"/>
                <w:szCs w:val="24"/>
                <w:lang w:eastAsia="zh-TW"/>
              </w:rPr>
              <w:t>Create a super admin account</w:t>
            </w:r>
          </w:p>
        </w:tc>
        <w:tc>
          <w:tcPr>
            <w:tcW w:w="1080" w:type="dxa"/>
            <w:vAlign w:val="center"/>
          </w:tcPr>
          <w:p w14:paraId="2023031E" w14:textId="77777777" w:rsidR="00040366" w:rsidRPr="00F43AEA" w:rsidRDefault="00040366" w:rsidP="007E1B97">
            <w:pPr>
              <w:jc w:val="both"/>
              <w:rPr>
                <w:rFonts w:ascii="Arial" w:hAnsi="Arial" w:cs="Arial"/>
                <w:sz w:val="24"/>
                <w:szCs w:val="24"/>
                <w:lang w:eastAsia="zh-TW"/>
              </w:rPr>
            </w:pPr>
            <w:r w:rsidRPr="00F43AEA">
              <w:rPr>
                <w:rFonts w:ascii="Arial" w:hAnsi="Arial" w:cs="Arial"/>
                <w:sz w:val="24"/>
                <w:szCs w:val="24"/>
                <w:lang w:eastAsia="zh-TW"/>
              </w:rPr>
              <w:t>1</w:t>
            </w:r>
          </w:p>
        </w:tc>
        <w:tc>
          <w:tcPr>
            <w:tcW w:w="1620" w:type="dxa"/>
            <w:vAlign w:val="center"/>
          </w:tcPr>
          <w:p w14:paraId="7A3B5549" w14:textId="77777777" w:rsidR="00040366" w:rsidRPr="00F43AEA" w:rsidRDefault="00040366" w:rsidP="007E1B97">
            <w:pPr>
              <w:jc w:val="both"/>
              <w:rPr>
                <w:rFonts w:ascii="Arial" w:hAnsi="Arial" w:cs="Arial"/>
                <w:sz w:val="24"/>
                <w:szCs w:val="24"/>
                <w:lang w:eastAsia="zh-TW"/>
              </w:rPr>
            </w:pPr>
            <w:r w:rsidRPr="00F43AEA">
              <w:rPr>
                <w:rFonts w:ascii="Arial" w:hAnsi="Arial" w:cs="Arial"/>
                <w:sz w:val="24"/>
                <w:szCs w:val="24"/>
                <w:lang w:eastAsia="zh-TW"/>
              </w:rPr>
              <w:t>On-Going</w:t>
            </w:r>
          </w:p>
        </w:tc>
      </w:tr>
      <w:tr w:rsidR="00040366" w:rsidRPr="00F43AEA" w14:paraId="3055D511" w14:textId="77777777" w:rsidTr="007E1B97">
        <w:trPr>
          <w:trHeight w:val="1101"/>
        </w:trPr>
        <w:tc>
          <w:tcPr>
            <w:tcW w:w="1350" w:type="dxa"/>
            <w:vAlign w:val="center"/>
          </w:tcPr>
          <w:p w14:paraId="2FE8CDF1" w14:textId="11627EC3" w:rsidR="00040366" w:rsidRPr="00F43AEA" w:rsidRDefault="00040366" w:rsidP="007E1B97">
            <w:pPr>
              <w:jc w:val="both"/>
              <w:rPr>
                <w:rFonts w:ascii="Arial" w:hAnsi="Arial" w:cs="Arial"/>
                <w:sz w:val="24"/>
                <w:szCs w:val="24"/>
                <w:lang w:eastAsia="zh-TW"/>
              </w:rPr>
            </w:pPr>
            <w:r w:rsidRPr="00F43AEA">
              <w:rPr>
                <w:rFonts w:ascii="Arial" w:hAnsi="Arial" w:cs="Arial"/>
                <w:sz w:val="24"/>
                <w:szCs w:val="24"/>
                <w:lang w:eastAsia="zh-TW"/>
              </w:rPr>
              <w:t>3</w:t>
            </w:r>
          </w:p>
        </w:tc>
        <w:tc>
          <w:tcPr>
            <w:tcW w:w="2700" w:type="dxa"/>
            <w:vAlign w:val="center"/>
          </w:tcPr>
          <w:p w14:paraId="11315A97" w14:textId="77777777" w:rsidR="00040366" w:rsidRPr="00F43AEA" w:rsidRDefault="00040366" w:rsidP="007E1B97">
            <w:pPr>
              <w:jc w:val="both"/>
              <w:rPr>
                <w:rFonts w:ascii="Arial" w:hAnsi="Arial" w:cs="Arial"/>
                <w:sz w:val="24"/>
                <w:szCs w:val="24"/>
                <w:lang w:eastAsia="zh-TW"/>
              </w:rPr>
            </w:pPr>
            <w:r w:rsidRPr="00F43AEA">
              <w:rPr>
                <w:rFonts w:ascii="Arial" w:hAnsi="Arial" w:cs="Arial"/>
                <w:sz w:val="24"/>
                <w:szCs w:val="24"/>
                <w:lang w:eastAsia="zh-TW"/>
              </w:rPr>
              <w:t>As a product owner, I want an access to all department</w:t>
            </w:r>
          </w:p>
          <w:p w14:paraId="2D6D03A3" w14:textId="77777777" w:rsidR="00040366" w:rsidRPr="00F43AEA" w:rsidRDefault="00040366" w:rsidP="007E1B97">
            <w:pPr>
              <w:jc w:val="both"/>
              <w:rPr>
                <w:rFonts w:ascii="Arial" w:hAnsi="Arial" w:cs="Arial"/>
                <w:sz w:val="24"/>
                <w:szCs w:val="24"/>
                <w:lang w:eastAsia="zh-TW"/>
              </w:rPr>
            </w:pPr>
          </w:p>
          <w:p w14:paraId="4A314135" w14:textId="77777777" w:rsidR="00040366" w:rsidRPr="00F43AEA" w:rsidRDefault="00040366" w:rsidP="007E1B97">
            <w:pPr>
              <w:jc w:val="both"/>
              <w:rPr>
                <w:rFonts w:ascii="Arial" w:hAnsi="Arial" w:cs="Arial"/>
                <w:i/>
                <w:sz w:val="24"/>
                <w:szCs w:val="24"/>
                <w:lang w:eastAsia="zh-TW"/>
              </w:rPr>
            </w:pPr>
            <w:r w:rsidRPr="00F43AEA">
              <w:rPr>
                <w:rFonts w:ascii="Arial" w:hAnsi="Arial" w:cs="Arial"/>
                <w:i/>
                <w:sz w:val="24"/>
                <w:szCs w:val="24"/>
                <w:lang w:eastAsia="zh-TW"/>
              </w:rPr>
              <w:t>Give admin privilege</w:t>
            </w:r>
          </w:p>
          <w:p w14:paraId="5E9F628C" w14:textId="77777777" w:rsidR="00040366" w:rsidRPr="00F43AEA" w:rsidRDefault="00040366" w:rsidP="007E1B97">
            <w:pPr>
              <w:jc w:val="both"/>
              <w:rPr>
                <w:rFonts w:ascii="Arial" w:hAnsi="Arial" w:cs="Arial"/>
                <w:i/>
                <w:sz w:val="24"/>
                <w:szCs w:val="24"/>
                <w:lang w:eastAsia="zh-TW"/>
              </w:rPr>
            </w:pPr>
            <w:r w:rsidRPr="00F43AEA">
              <w:rPr>
                <w:rFonts w:ascii="Arial" w:hAnsi="Arial" w:cs="Arial"/>
                <w:i/>
                <w:sz w:val="24"/>
                <w:szCs w:val="24"/>
                <w:lang w:eastAsia="zh-TW"/>
              </w:rPr>
              <w:t>To the owner</w:t>
            </w:r>
          </w:p>
        </w:tc>
        <w:tc>
          <w:tcPr>
            <w:tcW w:w="1080" w:type="dxa"/>
            <w:vAlign w:val="center"/>
          </w:tcPr>
          <w:p w14:paraId="23947BF6" w14:textId="77777777" w:rsidR="00040366" w:rsidRPr="00F43AEA" w:rsidRDefault="00040366" w:rsidP="007E1B97">
            <w:pPr>
              <w:jc w:val="both"/>
              <w:rPr>
                <w:rFonts w:ascii="Arial" w:hAnsi="Arial" w:cs="Arial"/>
                <w:sz w:val="24"/>
                <w:szCs w:val="24"/>
                <w:lang w:eastAsia="zh-TW"/>
              </w:rPr>
            </w:pPr>
            <w:r w:rsidRPr="00F43AEA">
              <w:rPr>
                <w:rFonts w:ascii="Arial" w:hAnsi="Arial" w:cs="Arial"/>
                <w:sz w:val="24"/>
                <w:szCs w:val="24"/>
                <w:lang w:eastAsia="zh-TW"/>
              </w:rPr>
              <w:t>1</w:t>
            </w:r>
          </w:p>
        </w:tc>
        <w:tc>
          <w:tcPr>
            <w:tcW w:w="1620" w:type="dxa"/>
            <w:vAlign w:val="center"/>
          </w:tcPr>
          <w:p w14:paraId="126463D0" w14:textId="77777777" w:rsidR="00040366" w:rsidRPr="00F43AEA" w:rsidRDefault="00040366" w:rsidP="007E1B97">
            <w:pPr>
              <w:jc w:val="both"/>
              <w:rPr>
                <w:rFonts w:ascii="Arial" w:hAnsi="Arial" w:cs="Arial"/>
                <w:sz w:val="24"/>
                <w:szCs w:val="24"/>
                <w:lang w:eastAsia="zh-TW"/>
              </w:rPr>
            </w:pPr>
            <w:r w:rsidRPr="00F43AEA">
              <w:rPr>
                <w:rFonts w:ascii="Arial" w:hAnsi="Arial" w:cs="Arial"/>
                <w:sz w:val="24"/>
                <w:szCs w:val="24"/>
                <w:lang w:eastAsia="zh-TW"/>
              </w:rPr>
              <w:t>On-Going</w:t>
            </w:r>
          </w:p>
        </w:tc>
      </w:tr>
      <w:tr w:rsidR="00040366" w:rsidRPr="00F43AEA" w14:paraId="208E1A3F" w14:textId="77777777" w:rsidTr="007E1B97">
        <w:trPr>
          <w:trHeight w:val="1101"/>
        </w:trPr>
        <w:tc>
          <w:tcPr>
            <w:tcW w:w="1350" w:type="dxa"/>
            <w:vAlign w:val="center"/>
          </w:tcPr>
          <w:p w14:paraId="67DBB0FC" w14:textId="77777777" w:rsidR="00040366" w:rsidRPr="00F43AEA" w:rsidRDefault="00040366" w:rsidP="007E1B97">
            <w:pPr>
              <w:jc w:val="both"/>
              <w:rPr>
                <w:rFonts w:ascii="Arial" w:hAnsi="Arial" w:cs="Arial"/>
                <w:sz w:val="24"/>
                <w:szCs w:val="24"/>
                <w:lang w:eastAsia="zh-TW"/>
              </w:rPr>
            </w:pPr>
            <w:r w:rsidRPr="00F43AEA">
              <w:rPr>
                <w:rFonts w:ascii="Arial" w:hAnsi="Arial" w:cs="Arial"/>
                <w:sz w:val="24"/>
                <w:szCs w:val="24"/>
                <w:lang w:eastAsia="zh-TW"/>
              </w:rPr>
              <w:t>4</w:t>
            </w:r>
          </w:p>
        </w:tc>
        <w:tc>
          <w:tcPr>
            <w:tcW w:w="2700" w:type="dxa"/>
            <w:vAlign w:val="center"/>
          </w:tcPr>
          <w:p w14:paraId="72219C25" w14:textId="1835A952" w:rsidR="00040366" w:rsidRPr="00F43AEA" w:rsidRDefault="00040366" w:rsidP="007E1B97">
            <w:pPr>
              <w:jc w:val="both"/>
              <w:rPr>
                <w:rFonts w:ascii="Arial" w:hAnsi="Arial" w:cs="Arial"/>
                <w:sz w:val="24"/>
                <w:szCs w:val="24"/>
                <w:lang w:eastAsia="zh-TW"/>
              </w:rPr>
            </w:pPr>
            <w:r w:rsidRPr="00F43AEA">
              <w:rPr>
                <w:rFonts w:ascii="Arial" w:hAnsi="Arial" w:cs="Arial"/>
                <w:sz w:val="24"/>
                <w:szCs w:val="24"/>
                <w:lang w:eastAsia="zh-TW"/>
              </w:rPr>
              <w:t xml:space="preserve">As a </w:t>
            </w:r>
            <w:r w:rsidR="00A931A6" w:rsidRPr="00F43AEA">
              <w:rPr>
                <w:rFonts w:ascii="Arial" w:hAnsi="Arial" w:cs="Arial"/>
                <w:sz w:val="24"/>
                <w:szCs w:val="24"/>
                <w:lang w:eastAsia="zh-TW"/>
              </w:rPr>
              <w:t>logistic manager</w:t>
            </w:r>
            <w:r w:rsidRPr="00F43AEA">
              <w:rPr>
                <w:rFonts w:ascii="Arial" w:hAnsi="Arial" w:cs="Arial"/>
                <w:sz w:val="24"/>
                <w:szCs w:val="24"/>
                <w:lang w:eastAsia="zh-TW"/>
              </w:rPr>
              <w:t xml:space="preserve">, I want to </w:t>
            </w:r>
            <w:r w:rsidR="00A931A6" w:rsidRPr="00F43AEA">
              <w:rPr>
                <w:rFonts w:ascii="Arial" w:hAnsi="Arial" w:cs="Arial"/>
                <w:sz w:val="24"/>
                <w:szCs w:val="24"/>
                <w:lang w:eastAsia="zh-TW"/>
              </w:rPr>
              <w:t>access connected subsystem</w:t>
            </w:r>
            <w:r w:rsidRPr="00F43AEA">
              <w:rPr>
                <w:rFonts w:ascii="Arial" w:hAnsi="Arial" w:cs="Arial"/>
                <w:sz w:val="24"/>
                <w:szCs w:val="24"/>
                <w:lang w:eastAsia="zh-TW"/>
              </w:rPr>
              <w:t>.</w:t>
            </w:r>
          </w:p>
          <w:p w14:paraId="0E70272A" w14:textId="77777777" w:rsidR="00040366" w:rsidRPr="00F43AEA" w:rsidRDefault="00040366" w:rsidP="007E1B97">
            <w:pPr>
              <w:jc w:val="both"/>
              <w:rPr>
                <w:rFonts w:ascii="Arial" w:hAnsi="Arial" w:cs="Arial"/>
                <w:sz w:val="24"/>
                <w:szCs w:val="24"/>
                <w:lang w:eastAsia="zh-TW"/>
              </w:rPr>
            </w:pPr>
          </w:p>
          <w:p w14:paraId="7F9B2323" w14:textId="6331B33F" w:rsidR="00040366" w:rsidRPr="00F43AEA" w:rsidRDefault="00A931A6" w:rsidP="007E1B97">
            <w:pPr>
              <w:jc w:val="both"/>
              <w:rPr>
                <w:rFonts w:ascii="Arial" w:hAnsi="Arial" w:cs="Arial"/>
                <w:i/>
                <w:sz w:val="24"/>
                <w:szCs w:val="24"/>
                <w:lang w:eastAsia="zh-TW"/>
              </w:rPr>
            </w:pPr>
            <w:r w:rsidRPr="00F43AEA">
              <w:rPr>
                <w:rFonts w:ascii="Arial" w:hAnsi="Arial" w:cs="Arial"/>
                <w:i/>
                <w:sz w:val="24"/>
                <w:szCs w:val="24"/>
                <w:lang w:eastAsia="zh-TW"/>
              </w:rPr>
              <w:t>Connect logistic subsystem to other subsystems</w:t>
            </w:r>
          </w:p>
        </w:tc>
        <w:tc>
          <w:tcPr>
            <w:tcW w:w="1080" w:type="dxa"/>
            <w:vAlign w:val="center"/>
          </w:tcPr>
          <w:p w14:paraId="7D9FEE59" w14:textId="77777777" w:rsidR="00040366" w:rsidRPr="00F43AEA" w:rsidRDefault="00040366" w:rsidP="007E1B97">
            <w:pPr>
              <w:jc w:val="both"/>
              <w:rPr>
                <w:rFonts w:ascii="Arial" w:hAnsi="Arial" w:cs="Arial"/>
                <w:sz w:val="24"/>
                <w:szCs w:val="24"/>
                <w:lang w:eastAsia="zh-TW"/>
              </w:rPr>
            </w:pPr>
            <w:r w:rsidRPr="00F43AEA">
              <w:rPr>
                <w:rFonts w:ascii="Arial" w:hAnsi="Arial" w:cs="Arial"/>
                <w:sz w:val="24"/>
                <w:szCs w:val="24"/>
                <w:lang w:eastAsia="zh-TW"/>
              </w:rPr>
              <w:t>1</w:t>
            </w:r>
          </w:p>
        </w:tc>
        <w:tc>
          <w:tcPr>
            <w:tcW w:w="1620" w:type="dxa"/>
            <w:vAlign w:val="center"/>
          </w:tcPr>
          <w:p w14:paraId="7B87B740" w14:textId="77777777" w:rsidR="00040366" w:rsidRPr="00F43AEA" w:rsidRDefault="00040366" w:rsidP="007E1B97">
            <w:pPr>
              <w:jc w:val="both"/>
              <w:rPr>
                <w:rFonts w:ascii="Arial" w:hAnsi="Arial" w:cs="Arial"/>
                <w:sz w:val="24"/>
                <w:szCs w:val="24"/>
                <w:lang w:eastAsia="zh-TW"/>
              </w:rPr>
            </w:pPr>
            <w:r w:rsidRPr="00F43AEA">
              <w:rPr>
                <w:rFonts w:ascii="Arial" w:hAnsi="Arial" w:cs="Arial"/>
                <w:sz w:val="24"/>
                <w:szCs w:val="24"/>
                <w:lang w:eastAsia="zh-TW"/>
              </w:rPr>
              <w:t>On-Going</w:t>
            </w:r>
          </w:p>
        </w:tc>
      </w:tr>
    </w:tbl>
    <w:p w14:paraId="05C3678E" w14:textId="77777777" w:rsidR="00040366" w:rsidRPr="00040366" w:rsidRDefault="00040366" w:rsidP="00040366">
      <w:pPr>
        <w:rPr>
          <w:lang w:eastAsia="zh-TW"/>
        </w:rPr>
      </w:pPr>
    </w:p>
    <w:p w14:paraId="24060156" w14:textId="77777777" w:rsidR="00315604" w:rsidRPr="003E50EB" w:rsidRDefault="00315604" w:rsidP="00953F20">
      <w:pPr>
        <w:pStyle w:val="Heading2"/>
        <w:numPr>
          <w:ilvl w:val="1"/>
          <w:numId w:val="6"/>
        </w:numPr>
        <w:spacing w:before="0" w:after="0" w:line="360" w:lineRule="auto"/>
        <w:rPr>
          <w:rFonts w:cs="Arial"/>
          <w:i w:val="0"/>
          <w:sz w:val="26"/>
          <w:szCs w:val="26"/>
        </w:rPr>
      </w:pPr>
      <w:r w:rsidRPr="003E50EB">
        <w:rPr>
          <w:rFonts w:cs="Arial"/>
          <w:i w:val="0"/>
          <w:sz w:val="26"/>
          <w:szCs w:val="26"/>
        </w:rPr>
        <w:lastRenderedPageBreak/>
        <w:t>Product Backlog for analytics</w:t>
      </w:r>
    </w:p>
    <w:p w14:paraId="156E063A" w14:textId="77777777" w:rsidR="00315604" w:rsidRPr="003E50EB" w:rsidRDefault="00315604" w:rsidP="006A5B7B">
      <w:pPr>
        <w:pStyle w:val="Heading2"/>
        <w:numPr>
          <w:ilvl w:val="2"/>
          <w:numId w:val="6"/>
        </w:numPr>
        <w:spacing w:before="0" w:after="0" w:line="360" w:lineRule="auto"/>
        <w:rPr>
          <w:rFonts w:cs="Arial"/>
          <w:i w:val="0"/>
          <w:sz w:val="26"/>
          <w:szCs w:val="26"/>
        </w:rPr>
      </w:pPr>
      <w:r w:rsidRPr="003E50EB">
        <w:rPr>
          <w:rFonts w:cs="Arial"/>
          <w:i w:val="0"/>
          <w:sz w:val="26"/>
          <w:szCs w:val="26"/>
        </w:rPr>
        <w:t>Application System Analytics</w:t>
      </w:r>
    </w:p>
    <w:p w14:paraId="38F1AB93" w14:textId="77777777" w:rsidR="006F70E1" w:rsidRPr="003E50EB" w:rsidRDefault="00315604" w:rsidP="006A5B7B">
      <w:pPr>
        <w:pStyle w:val="Heading2"/>
        <w:numPr>
          <w:ilvl w:val="2"/>
          <w:numId w:val="6"/>
        </w:numPr>
        <w:spacing w:before="0" w:after="0" w:line="360" w:lineRule="auto"/>
        <w:rPr>
          <w:rFonts w:cs="Arial"/>
          <w:i w:val="0"/>
          <w:sz w:val="26"/>
          <w:szCs w:val="26"/>
        </w:rPr>
      </w:pPr>
      <w:r w:rsidRPr="003E50EB">
        <w:rPr>
          <w:rFonts w:cs="Arial"/>
          <w:i w:val="0"/>
          <w:sz w:val="26"/>
          <w:szCs w:val="26"/>
        </w:rPr>
        <w:t>EIS Analytics</w:t>
      </w:r>
    </w:p>
    <w:p w14:paraId="2A4FEB57" w14:textId="77777777" w:rsidR="00315604" w:rsidRPr="003E50EB" w:rsidRDefault="00315604" w:rsidP="00953F20">
      <w:pPr>
        <w:pStyle w:val="Heading1"/>
        <w:numPr>
          <w:ilvl w:val="1"/>
          <w:numId w:val="1"/>
        </w:numPr>
        <w:spacing w:before="0" w:after="0" w:line="360" w:lineRule="auto"/>
        <w:rPr>
          <w:rFonts w:cs="Arial"/>
          <w:sz w:val="26"/>
          <w:szCs w:val="26"/>
        </w:rPr>
      </w:pPr>
      <w:r w:rsidRPr="003E50EB">
        <w:rPr>
          <w:rFonts w:cs="Arial"/>
          <w:sz w:val="26"/>
          <w:szCs w:val="26"/>
        </w:rPr>
        <w:t>Sprint backlog</w:t>
      </w:r>
    </w:p>
    <w:p w14:paraId="57042047" w14:textId="77777777" w:rsidR="00315604" w:rsidRPr="003E50EB" w:rsidRDefault="00315604" w:rsidP="00953F20">
      <w:pPr>
        <w:pStyle w:val="Heading2"/>
        <w:numPr>
          <w:ilvl w:val="1"/>
          <w:numId w:val="5"/>
        </w:numPr>
        <w:spacing w:before="0" w:after="0" w:line="360" w:lineRule="auto"/>
        <w:rPr>
          <w:rFonts w:cs="Arial"/>
          <w:i w:val="0"/>
          <w:sz w:val="26"/>
          <w:szCs w:val="26"/>
        </w:rPr>
      </w:pPr>
      <w:r w:rsidRPr="003E50EB">
        <w:rPr>
          <w:rFonts w:cs="Arial"/>
          <w:i w:val="0"/>
          <w:sz w:val="26"/>
          <w:szCs w:val="26"/>
        </w:rPr>
        <w:t>Sprint backlog table</w:t>
      </w:r>
    </w:p>
    <w:p w14:paraId="54571C0F" w14:textId="77777777" w:rsidR="00315604" w:rsidRPr="003E50EB" w:rsidRDefault="00315604" w:rsidP="00953F20">
      <w:pPr>
        <w:pStyle w:val="Heading3"/>
        <w:numPr>
          <w:ilvl w:val="2"/>
          <w:numId w:val="5"/>
        </w:numPr>
        <w:spacing w:before="0" w:after="0" w:line="360" w:lineRule="auto"/>
        <w:rPr>
          <w:rFonts w:cs="Arial"/>
          <w:szCs w:val="26"/>
        </w:rPr>
      </w:pPr>
      <w:r w:rsidRPr="003E50EB">
        <w:rPr>
          <w:rFonts w:cs="Arial"/>
          <w:szCs w:val="26"/>
        </w:rPr>
        <w:t>User stories</w:t>
      </w:r>
    </w:p>
    <w:p w14:paraId="2CDC443E" w14:textId="77777777" w:rsidR="00315604" w:rsidRPr="003E50EB" w:rsidRDefault="00315604" w:rsidP="00953F20">
      <w:pPr>
        <w:pStyle w:val="Heading3"/>
        <w:numPr>
          <w:ilvl w:val="2"/>
          <w:numId w:val="5"/>
        </w:numPr>
        <w:spacing w:before="0" w:after="0" w:line="360" w:lineRule="auto"/>
        <w:rPr>
          <w:rFonts w:cs="Arial"/>
          <w:szCs w:val="26"/>
        </w:rPr>
      </w:pPr>
      <w:r w:rsidRPr="003E50EB">
        <w:rPr>
          <w:rFonts w:cs="Arial"/>
          <w:szCs w:val="26"/>
        </w:rPr>
        <w:t>Information security</w:t>
      </w:r>
    </w:p>
    <w:p w14:paraId="1932BB5E" w14:textId="77777777" w:rsidR="00315604" w:rsidRPr="003E50EB" w:rsidRDefault="00315604" w:rsidP="00953F20">
      <w:pPr>
        <w:pStyle w:val="Heading3"/>
        <w:numPr>
          <w:ilvl w:val="2"/>
          <w:numId w:val="5"/>
        </w:numPr>
        <w:spacing w:before="0" w:after="0" w:line="360" w:lineRule="auto"/>
        <w:rPr>
          <w:rFonts w:cs="Arial"/>
          <w:szCs w:val="26"/>
        </w:rPr>
      </w:pPr>
      <w:r w:rsidRPr="003E50EB">
        <w:rPr>
          <w:rFonts w:cs="Arial"/>
          <w:szCs w:val="26"/>
        </w:rPr>
        <w:t>EIS standard</w:t>
      </w:r>
    </w:p>
    <w:p w14:paraId="4A4ACB81" w14:textId="77777777" w:rsidR="00315604" w:rsidRPr="003E50EB" w:rsidRDefault="00315604" w:rsidP="00953F20">
      <w:pPr>
        <w:pStyle w:val="Heading3"/>
        <w:numPr>
          <w:ilvl w:val="2"/>
          <w:numId w:val="5"/>
        </w:numPr>
        <w:spacing w:before="0" w:after="0" w:line="360" w:lineRule="auto"/>
        <w:rPr>
          <w:rFonts w:cs="Arial"/>
          <w:szCs w:val="26"/>
        </w:rPr>
      </w:pPr>
      <w:r w:rsidRPr="003E50EB">
        <w:rPr>
          <w:rFonts w:cs="Arial"/>
          <w:szCs w:val="26"/>
        </w:rPr>
        <w:t>EIS integration</w:t>
      </w:r>
    </w:p>
    <w:p w14:paraId="326E0335" w14:textId="77777777" w:rsidR="00315604" w:rsidRPr="003E50EB" w:rsidRDefault="00315604" w:rsidP="00953F20">
      <w:pPr>
        <w:pStyle w:val="Heading3"/>
        <w:numPr>
          <w:ilvl w:val="2"/>
          <w:numId w:val="5"/>
        </w:numPr>
        <w:spacing w:before="0" w:after="0" w:line="360" w:lineRule="auto"/>
        <w:rPr>
          <w:rFonts w:cs="Arial"/>
          <w:szCs w:val="26"/>
        </w:rPr>
      </w:pPr>
      <w:r w:rsidRPr="003E50EB">
        <w:rPr>
          <w:rFonts w:cs="Arial"/>
          <w:szCs w:val="26"/>
        </w:rPr>
        <w:t>Analytics</w:t>
      </w:r>
    </w:p>
    <w:p w14:paraId="417DDEF2" w14:textId="77777777" w:rsidR="006F70E1" w:rsidRPr="003E50EB" w:rsidRDefault="006F70E1" w:rsidP="00953F20">
      <w:pPr>
        <w:pStyle w:val="Heading2"/>
        <w:numPr>
          <w:ilvl w:val="1"/>
          <w:numId w:val="5"/>
        </w:numPr>
        <w:spacing w:before="0" w:after="0" w:line="360" w:lineRule="auto"/>
        <w:rPr>
          <w:rFonts w:cs="Arial"/>
          <w:i w:val="0"/>
          <w:sz w:val="26"/>
          <w:szCs w:val="26"/>
        </w:rPr>
      </w:pPr>
      <w:r w:rsidRPr="003E50EB">
        <w:rPr>
          <w:rFonts w:cs="Arial"/>
          <w:i w:val="0"/>
          <w:sz w:val="26"/>
          <w:szCs w:val="26"/>
        </w:rPr>
        <w:t xml:space="preserve">Sprint </w:t>
      </w:r>
      <w:proofErr w:type="spellStart"/>
      <w:r w:rsidRPr="003E50EB">
        <w:rPr>
          <w:rFonts w:cs="Arial"/>
          <w:i w:val="0"/>
          <w:sz w:val="26"/>
          <w:szCs w:val="26"/>
        </w:rPr>
        <w:t>Burndown</w:t>
      </w:r>
      <w:proofErr w:type="spellEnd"/>
      <w:r w:rsidRPr="003E50EB">
        <w:rPr>
          <w:rFonts w:cs="Arial"/>
          <w:i w:val="0"/>
          <w:sz w:val="26"/>
          <w:szCs w:val="26"/>
        </w:rPr>
        <w:t xml:space="preserve"> Chart</w:t>
      </w:r>
    </w:p>
    <w:p w14:paraId="14DEC9D3" w14:textId="77777777" w:rsidR="00953F20" w:rsidRPr="003E50EB" w:rsidRDefault="006F70E1" w:rsidP="00953F20">
      <w:pPr>
        <w:pStyle w:val="Heading3"/>
        <w:numPr>
          <w:ilvl w:val="2"/>
          <w:numId w:val="5"/>
        </w:numPr>
        <w:spacing w:before="0" w:after="0" w:line="360" w:lineRule="auto"/>
        <w:rPr>
          <w:rFonts w:cs="Arial"/>
          <w:szCs w:val="26"/>
        </w:rPr>
      </w:pPr>
      <w:r w:rsidRPr="003E50EB">
        <w:rPr>
          <w:rFonts w:cs="Arial"/>
          <w:szCs w:val="26"/>
        </w:rPr>
        <w:t>Sprint Backlog</w:t>
      </w:r>
      <w:r w:rsidR="00953F20" w:rsidRPr="003E50EB">
        <w:rPr>
          <w:rFonts w:cs="Arial"/>
          <w:szCs w:val="26"/>
        </w:rPr>
        <w:t xml:space="preserve"> </w:t>
      </w:r>
    </w:p>
    <w:p w14:paraId="41F16A4F" w14:textId="77777777" w:rsidR="00953F20" w:rsidRPr="003E50EB" w:rsidRDefault="00953F20" w:rsidP="00953F20">
      <w:pPr>
        <w:pStyle w:val="Heading1"/>
        <w:numPr>
          <w:ilvl w:val="1"/>
          <w:numId w:val="1"/>
        </w:numPr>
        <w:spacing w:before="0" w:after="0" w:line="360" w:lineRule="auto"/>
        <w:rPr>
          <w:rFonts w:cs="Arial"/>
          <w:sz w:val="26"/>
          <w:szCs w:val="26"/>
        </w:rPr>
      </w:pPr>
      <w:bookmarkStart w:id="6" w:name="_Toc94216644"/>
      <w:bookmarkStart w:id="7" w:name="_Toc97298529"/>
      <w:r w:rsidRPr="003E50EB">
        <w:rPr>
          <w:rFonts w:cs="Arial"/>
          <w:sz w:val="26"/>
          <w:szCs w:val="26"/>
        </w:rPr>
        <w:t>EIS Implementation Model</w:t>
      </w:r>
      <w:bookmarkEnd w:id="6"/>
      <w:bookmarkEnd w:id="7"/>
    </w:p>
    <w:p w14:paraId="65883D8D" w14:textId="77777777" w:rsidR="00953F20" w:rsidRPr="003E50EB" w:rsidRDefault="00953F20" w:rsidP="00953F20">
      <w:pPr>
        <w:pStyle w:val="Heading2"/>
        <w:numPr>
          <w:ilvl w:val="1"/>
          <w:numId w:val="2"/>
        </w:numPr>
        <w:spacing w:before="0" w:after="0" w:line="360" w:lineRule="auto"/>
        <w:rPr>
          <w:rFonts w:cs="Arial"/>
          <w:i w:val="0"/>
          <w:sz w:val="26"/>
          <w:szCs w:val="26"/>
        </w:rPr>
      </w:pPr>
      <w:bookmarkStart w:id="8" w:name="_Toc94216645"/>
      <w:bookmarkStart w:id="9" w:name="_Toc97298530"/>
      <w:r w:rsidRPr="003E50EB">
        <w:rPr>
          <w:rFonts w:cs="Arial"/>
          <w:i w:val="0"/>
          <w:sz w:val="26"/>
          <w:szCs w:val="26"/>
        </w:rPr>
        <w:t>Information and Data Management</w:t>
      </w:r>
      <w:bookmarkEnd w:id="8"/>
      <w:bookmarkEnd w:id="9"/>
    </w:p>
    <w:p w14:paraId="36AE36CB" w14:textId="77777777" w:rsidR="00953F20" w:rsidRPr="003E50EB" w:rsidRDefault="00953F20" w:rsidP="00953F20">
      <w:pPr>
        <w:pStyle w:val="Heading3"/>
        <w:numPr>
          <w:ilvl w:val="2"/>
          <w:numId w:val="2"/>
        </w:numPr>
        <w:spacing w:before="0" w:after="0" w:line="360" w:lineRule="auto"/>
        <w:rPr>
          <w:rFonts w:cs="Arial"/>
          <w:szCs w:val="26"/>
        </w:rPr>
      </w:pPr>
      <w:bookmarkStart w:id="10" w:name="_Toc94216646"/>
      <w:bookmarkStart w:id="11" w:name="_Toc97298531"/>
      <w:r w:rsidRPr="003E50EB">
        <w:rPr>
          <w:rFonts w:cs="Arial"/>
          <w:szCs w:val="26"/>
        </w:rPr>
        <w:t>Data Integration Model</w:t>
      </w:r>
      <w:bookmarkEnd w:id="10"/>
      <w:bookmarkEnd w:id="11"/>
    </w:p>
    <w:p w14:paraId="5478EB27" w14:textId="77777777" w:rsidR="00953F20" w:rsidRPr="003E50EB" w:rsidRDefault="00953F20" w:rsidP="00953F20">
      <w:pPr>
        <w:pStyle w:val="Heading3"/>
        <w:numPr>
          <w:ilvl w:val="2"/>
          <w:numId w:val="2"/>
        </w:numPr>
        <w:spacing w:before="0" w:after="0" w:line="360" w:lineRule="auto"/>
        <w:rPr>
          <w:rFonts w:cs="Arial"/>
          <w:szCs w:val="26"/>
        </w:rPr>
      </w:pPr>
      <w:bookmarkStart w:id="12" w:name="_Toc94216647"/>
      <w:bookmarkStart w:id="13" w:name="_Toc97298532"/>
      <w:r w:rsidRPr="003E50EB">
        <w:rPr>
          <w:rFonts w:cs="Arial"/>
          <w:szCs w:val="26"/>
        </w:rPr>
        <w:t>Data Migration Strategies</w:t>
      </w:r>
      <w:bookmarkEnd w:id="12"/>
      <w:bookmarkEnd w:id="13"/>
      <w:r w:rsidRPr="003E50EB">
        <w:rPr>
          <w:rFonts w:cs="Arial"/>
          <w:szCs w:val="26"/>
        </w:rPr>
        <w:t xml:space="preserve"> </w:t>
      </w:r>
    </w:p>
    <w:p w14:paraId="3DE2161A" w14:textId="77777777" w:rsidR="00953F20" w:rsidRPr="003E50EB" w:rsidRDefault="00953F20" w:rsidP="00953F20">
      <w:pPr>
        <w:pStyle w:val="Heading4"/>
        <w:numPr>
          <w:ilvl w:val="3"/>
          <w:numId w:val="2"/>
        </w:numPr>
        <w:spacing w:before="0" w:after="0" w:line="360" w:lineRule="auto"/>
        <w:ind w:left="1620"/>
        <w:rPr>
          <w:rFonts w:ascii="Arial" w:hAnsi="Arial" w:cs="Arial"/>
          <w:sz w:val="26"/>
          <w:szCs w:val="26"/>
        </w:rPr>
      </w:pPr>
      <w:r w:rsidRPr="003E50EB">
        <w:rPr>
          <w:rFonts w:ascii="Arial" w:hAnsi="Arial" w:cs="Arial"/>
          <w:sz w:val="26"/>
          <w:szCs w:val="26"/>
        </w:rPr>
        <w:t xml:space="preserve">Planning </w:t>
      </w:r>
    </w:p>
    <w:p w14:paraId="2576C29B" w14:textId="77777777" w:rsidR="00953F20" w:rsidRPr="003E50EB" w:rsidRDefault="00953F20" w:rsidP="00953F20">
      <w:pPr>
        <w:pStyle w:val="Heading4"/>
        <w:numPr>
          <w:ilvl w:val="3"/>
          <w:numId w:val="2"/>
        </w:numPr>
        <w:spacing w:before="0" w:after="0" w:line="360" w:lineRule="auto"/>
        <w:ind w:left="1620"/>
        <w:rPr>
          <w:rFonts w:ascii="Arial" w:hAnsi="Arial" w:cs="Arial"/>
          <w:sz w:val="26"/>
          <w:szCs w:val="26"/>
        </w:rPr>
      </w:pPr>
      <w:r w:rsidRPr="003E50EB">
        <w:rPr>
          <w:rFonts w:ascii="Arial" w:hAnsi="Arial" w:cs="Arial"/>
          <w:sz w:val="26"/>
          <w:szCs w:val="26"/>
        </w:rPr>
        <w:t xml:space="preserve">Data Profiling </w:t>
      </w:r>
    </w:p>
    <w:p w14:paraId="58148202" w14:textId="77777777" w:rsidR="00953F20" w:rsidRPr="003E50EB" w:rsidRDefault="00953F20" w:rsidP="00953F20">
      <w:pPr>
        <w:pStyle w:val="Heading4"/>
        <w:numPr>
          <w:ilvl w:val="3"/>
          <w:numId w:val="2"/>
        </w:numPr>
        <w:spacing w:before="0" w:after="0" w:line="360" w:lineRule="auto"/>
        <w:ind w:left="1620"/>
        <w:rPr>
          <w:rFonts w:ascii="Arial" w:hAnsi="Arial" w:cs="Arial"/>
          <w:sz w:val="26"/>
          <w:szCs w:val="26"/>
        </w:rPr>
      </w:pPr>
      <w:r w:rsidRPr="003E50EB">
        <w:rPr>
          <w:rFonts w:ascii="Arial" w:hAnsi="Arial" w:cs="Arial"/>
          <w:sz w:val="26"/>
          <w:szCs w:val="26"/>
        </w:rPr>
        <w:t xml:space="preserve">Data Backup </w:t>
      </w:r>
    </w:p>
    <w:p w14:paraId="25CC6E6E" w14:textId="77777777" w:rsidR="00953F20" w:rsidRPr="003E50EB" w:rsidRDefault="00953F20" w:rsidP="00953F20">
      <w:pPr>
        <w:pStyle w:val="Heading4"/>
        <w:numPr>
          <w:ilvl w:val="3"/>
          <w:numId w:val="2"/>
        </w:numPr>
        <w:spacing w:before="0" w:after="0" w:line="360" w:lineRule="auto"/>
        <w:ind w:left="1620"/>
        <w:rPr>
          <w:rFonts w:ascii="Arial" w:hAnsi="Arial" w:cs="Arial"/>
          <w:sz w:val="26"/>
          <w:szCs w:val="26"/>
        </w:rPr>
      </w:pPr>
      <w:r w:rsidRPr="003E50EB">
        <w:rPr>
          <w:rFonts w:ascii="Arial" w:hAnsi="Arial" w:cs="Arial"/>
          <w:sz w:val="26"/>
          <w:szCs w:val="26"/>
        </w:rPr>
        <w:t xml:space="preserve">Migration Design </w:t>
      </w:r>
    </w:p>
    <w:p w14:paraId="2EB5346C" w14:textId="77777777" w:rsidR="00953F20" w:rsidRPr="003E50EB" w:rsidRDefault="00953F20" w:rsidP="00953F20">
      <w:pPr>
        <w:pStyle w:val="Heading4"/>
        <w:numPr>
          <w:ilvl w:val="3"/>
          <w:numId w:val="2"/>
        </w:numPr>
        <w:spacing w:before="0" w:after="0" w:line="360" w:lineRule="auto"/>
        <w:ind w:left="1620"/>
        <w:rPr>
          <w:rFonts w:ascii="Arial" w:hAnsi="Arial" w:cs="Arial"/>
          <w:sz w:val="26"/>
          <w:szCs w:val="26"/>
        </w:rPr>
      </w:pPr>
      <w:r w:rsidRPr="003E50EB">
        <w:rPr>
          <w:rFonts w:ascii="Arial" w:hAnsi="Arial" w:cs="Arial"/>
          <w:sz w:val="26"/>
          <w:szCs w:val="26"/>
        </w:rPr>
        <w:t xml:space="preserve">Execution </w:t>
      </w:r>
    </w:p>
    <w:p w14:paraId="78A8F17E" w14:textId="77777777" w:rsidR="00953F20" w:rsidRPr="003E50EB" w:rsidRDefault="00953F20" w:rsidP="00953F20">
      <w:pPr>
        <w:pStyle w:val="Heading4"/>
        <w:numPr>
          <w:ilvl w:val="3"/>
          <w:numId w:val="2"/>
        </w:numPr>
        <w:spacing w:before="0" w:after="0" w:line="360" w:lineRule="auto"/>
        <w:ind w:left="1620"/>
        <w:rPr>
          <w:rFonts w:ascii="Arial" w:hAnsi="Arial" w:cs="Arial"/>
          <w:sz w:val="26"/>
          <w:szCs w:val="26"/>
        </w:rPr>
      </w:pPr>
      <w:r w:rsidRPr="003E50EB">
        <w:rPr>
          <w:rFonts w:ascii="Arial" w:hAnsi="Arial" w:cs="Arial"/>
          <w:sz w:val="26"/>
          <w:szCs w:val="26"/>
        </w:rPr>
        <w:t xml:space="preserve">Testing </w:t>
      </w:r>
    </w:p>
    <w:p w14:paraId="04455BF3" w14:textId="77777777" w:rsidR="00953F20" w:rsidRPr="003E50EB" w:rsidRDefault="00953F20" w:rsidP="00953F20">
      <w:pPr>
        <w:pStyle w:val="Heading4"/>
        <w:numPr>
          <w:ilvl w:val="3"/>
          <w:numId w:val="2"/>
        </w:numPr>
        <w:spacing w:before="0" w:after="0" w:line="360" w:lineRule="auto"/>
        <w:ind w:left="1620"/>
        <w:rPr>
          <w:rFonts w:ascii="Arial" w:hAnsi="Arial" w:cs="Arial"/>
          <w:sz w:val="26"/>
          <w:szCs w:val="26"/>
        </w:rPr>
      </w:pPr>
      <w:r w:rsidRPr="003E50EB">
        <w:rPr>
          <w:rFonts w:ascii="Arial" w:hAnsi="Arial" w:cs="Arial"/>
          <w:sz w:val="26"/>
          <w:szCs w:val="26"/>
        </w:rPr>
        <w:t>Post-Migration Audit</w:t>
      </w:r>
    </w:p>
    <w:p w14:paraId="73E51F6A" w14:textId="77777777" w:rsidR="00953F20" w:rsidRPr="003E50EB" w:rsidRDefault="00953F20" w:rsidP="00953F20">
      <w:pPr>
        <w:pStyle w:val="Heading3"/>
        <w:numPr>
          <w:ilvl w:val="2"/>
          <w:numId w:val="2"/>
        </w:numPr>
        <w:spacing w:before="0" w:after="0" w:line="360" w:lineRule="auto"/>
        <w:rPr>
          <w:rFonts w:cs="Arial"/>
          <w:szCs w:val="26"/>
        </w:rPr>
      </w:pPr>
      <w:bookmarkStart w:id="14" w:name="_Toc94216648"/>
      <w:bookmarkStart w:id="15" w:name="_Toc97298533"/>
      <w:r w:rsidRPr="003E50EB">
        <w:rPr>
          <w:rFonts w:cs="Arial"/>
          <w:szCs w:val="26"/>
        </w:rPr>
        <w:t>Data Analytics (Business Intelligence Framework)</w:t>
      </w:r>
      <w:bookmarkEnd w:id="14"/>
      <w:bookmarkEnd w:id="15"/>
    </w:p>
    <w:p w14:paraId="37F310CE" w14:textId="77777777" w:rsidR="00953F20" w:rsidRPr="003E50EB" w:rsidRDefault="00953F20" w:rsidP="00953F20">
      <w:pPr>
        <w:pStyle w:val="Heading3"/>
        <w:numPr>
          <w:ilvl w:val="2"/>
          <w:numId w:val="2"/>
        </w:numPr>
        <w:spacing w:before="0" w:after="0" w:line="360" w:lineRule="auto"/>
        <w:rPr>
          <w:rFonts w:cs="Arial"/>
          <w:szCs w:val="26"/>
        </w:rPr>
      </w:pPr>
      <w:bookmarkStart w:id="16" w:name="_Toc94216649"/>
      <w:bookmarkStart w:id="17" w:name="_Toc97298534"/>
      <w:r w:rsidRPr="003E50EB">
        <w:rPr>
          <w:rFonts w:cs="Arial"/>
          <w:szCs w:val="26"/>
        </w:rPr>
        <w:t>Privacy and Security</w:t>
      </w:r>
      <w:bookmarkEnd w:id="16"/>
      <w:bookmarkEnd w:id="17"/>
    </w:p>
    <w:p w14:paraId="02D88CE0" w14:textId="77777777" w:rsidR="00953F20" w:rsidRPr="003E50EB" w:rsidRDefault="00953F20" w:rsidP="00953F20">
      <w:pPr>
        <w:pStyle w:val="Heading3"/>
        <w:numPr>
          <w:ilvl w:val="2"/>
          <w:numId w:val="2"/>
        </w:numPr>
        <w:spacing w:before="0" w:after="0" w:line="360" w:lineRule="auto"/>
        <w:rPr>
          <w:rFonts w:cs="Arial"/>
          <w:szCs w:val="26"/>
        </w:rPr>
      </w:pPr>
      <w:bookmarkStart w:id="18" w:name="_Toc94216650"/>
      <w:bookmarkStart w:id="19" w:name="_Toc97298535"/>
      <w:r w:rsidRPr="003E50EB">
        <w:rPr>
          <w:rFonts w:cs="Arial"/>
          <w:szCs w:val="26"/>
        </w:rPr>
        <w:t>Backup, Retention, and Disposal</w:t>
      </w:r>
      <w:bookmarkEnd w:id="18"/>
      <w:bookmarkEnd w:id="19"/>
    </w:p>
    <w:p w14:paraId="48A11F47" w14:textId="77777777" w:rsidR="00953F20" w:rsidRPr="003E50EB" w:rsidRDefault="00953F20" w:rsidP="00953F20">
      <w:pPr>
        <w:pStyle w:val="Heading2"/>
        <w:numPr>
          <w:ilvl w:val="1"/>
          <w:numId w:val="2"/>
        </w:numPr>
        <w:spacing w:before="0" w:after="0" w:line="360" w:lineRule="auto"/>
        <w:rPr>
          <w:rFonts w:cs="Arial"/>
          <w:i w:val="0"/>
          <w:sz w:val="26"/>
          <w:szCs w:val="26"/>
        </w:rPr>
      </w:pPr>
      <w:bookmarkStart w:id="20" w:name="_Toc94216651"/>
      <w:bookmarkStart w:id="21" w:name="_Toc97298536"/>
      <w:r w:rsidRPr="003E50EB">
        <w:rPr>
          <w:rFonts w:cs="Arial"/>
          <w:i w:val="0"/>
          <w:sz w:val="26"/>
          <w:szCs w:val="26"/>
        </w:rPr>
        <w:lastRenderedPageBreak/>
        <w:t>Information Security</w:t>
      </w:r>
      <w:bookmarkEnd w:id="20"/>
      <w:bookmarkEnd w:id="21"/>
    </w:p>
    <w:p w14:paraId="6839BF95" w14:textId="77777777" w:rsidR="00953F20" w:rsidRPr="003E50EB" w:rsidRDefault="00953F20" w:rsidP="00953F20">
      <w:pPr>
        <w:pStyle w:val="Heading3"/>
        <w:numPr>
          <w:ilvl w:val="2"/>
          <w:numId w:val="2"/>
        </w:numPr>
        <w:spacing w:before="0" w:after="0" w:line="360" w:lineRule="auto"/>
        <w:rPr>
          <w:rFonts w:cs="Arial"/>
          <w:szCs w:val="26"/>
        </w:rPr>
      </w:pPr>
      <w:bookmarkStart w:id="22" w:name="_Toc94216653"/>
      <w:bookmarkStart w:id="23" w:name="_Toc97298538"/>
      <w:r w:rsidRPr="003E50EB">
        <w:rPr>
          <w:rFonts w:cs="Arial"/>
          <w:szCs w:val="26"/>
        </w:rPr>
        <w:t xml:space="preserve">Physical Security </w:t>
      </w:r>
    </w:p>
    <w:p w14:paraId="0A77B157" w14:textId="77777777" w:rsidR="00953F20" w:rsidRPr="003E50EB" w:rsidRDefault="00953F20" w:rsidP="00953F20">
      <w:pPr>
        <w:pStyle w:val="Heading4"/>
        <w:numPr>
          <w:ilvl w:val="3"/>
          <w:numId w:val="2"/>
        </w:numPr>
        <w:spacing w:before="0" w:after="0" w:line="360" w:lineRule="auto"/>
        <w:ind w:left="1620"/>
        <w:rPr>
          <w:rFonts w:ascii="Arial" w:hAnsi="Arial" w:cs="Arial"/>
          <w:sz w:val="26"/>
          <w:szCs w:val="26"/>
        </w:rPr>
      </w:pPr>
      <w:r w:rsidRPr="003E50EB">
        <w:rPr>
          <w:rFonts w:ascii="Arial" w:hAnsi="Arial" w:cs="Arial"/>
          <w:sz w:val="26"/>
          <w:szCs w:val="26"/>
        </w:rPr>
        <w:t xml:space="preserve">Administrative Security Controls </w:t>
      </w:r>
    </w:p>
    <w:p w14:paraId="2CDB13E6" w14:textId="77777777" w:rsidR="00953F20" w:rsidRPr="003E50EB" w:rsidRDefault="00953F20" w:rsidP="00953F20">
      <w:pPr>
        <w:pStyle w:val="Heading5"/>
        <w:numPr>
          <w:ilvl w:val="4"/>
          <w:numId w:val="2"/>
        </w:numPr>
        <w:spacing w:before="0" w:after="0" w:line="360" w:lineRule="auto"/>
        <w:ind w:left="2430"/>
        <w:rPr>
          <w:rFonts w:ascii="Arial" w:hAnsi="Arial" w:cs="Arial"/>
          <w:i w:val="0"/>
          <w:szCs w:val="26"/>
        </w:rPr>
      </w:pPr>
      <w:r w:rsidRPr="003E50EB">
        <w:rPr>
          <w:rFonts w:ascii="Arial" w:hAnsi="Arial" w:cs="Arial"/>
          <w:i w:val="0"/>
          <w:szCs w:val="26"/>
        </w:rPr>
        <w:t xml:space="preserve">Personnel Security </w:t>
      </w:r>
    </w:p>
    <w:p w14:paraId="6B97285B" w14:textId="77777777" w:rsidR="00953F20" w:rsidRPr="003E50EB" w:rsidRDefault="00953F20" w:rsidP="00953F20">
      <w:pPr>
        <w:pStyle w:val="Heading5"/>
        <w:numPr>
          <w:ilvl w:val="4"/>
          <w:numId w:val="2"/>
        </w:numPr>
        <w:spacing w:before="0" w:after="0" w:line="360" w:lineRule="auto"/>
        <w:ind w:left="2430"/>
        <w:rPr>
          <w:rFonts w:ascii="Arial" w:hAnsi="Arial" w:cs="Arial"/>
          <w:i w:val="0"/>
          <w:szCs w:val="26"/>
        </w:rPr>
      </w:pPr>
      <w:r w:rsidRPr="003E50EB">
        <w:rPr>
          <w:rFonts w:ascii="Arial" w:hAnsi="Arial" w:cs="Arial"/>
          <w:i w:val="0"/>
          <w:szCs w:val="26"/>
        </w:rPr>
        <w:t>Account Management</w:t>
      </w:r>
      <w:r w:rsidRPr="003E50EB">
        <w:rPr>
          <w:rFonts w:ascii="Arial" w:eastAsia="Times New Roman" w:hAnsi="Arial" w:cs="Arial"/>
          <w:color w:val="000000" w:themeColor="text1"/>
          <w:szCs w:val="26"/>
        </w:rPr>
        <w:t xml:space="preserve"> </w:t>
      </w:r>
    </w:p>
    <w:p w14:paraId="20F4280B" w14:textId="77777777" w:rsidR="00953F20" w:rsidRPr="003E50EB" w:rsidRDefault="00953F20" w:rsidP="00953F20">
      <w:pPr>
        <w:pStyle w:val="Heading4"/>
        <w:numPr>
          <w:ilvl w:val="3"/>
          <w:numId w:val="2"/>
        </w:numPr>
        <w:spacing w:before="0" w:after="0" w:line="360" w:lineRule="auto"/>
        <w:ind w:left="1620"/>
        <w:rPr>
          <w:rFonts w:ascii="Arial" w:eastAsia="Times New Roman" w:hAnsi="Arial" w:cs="Arial"/>
          <w:color w:val="000000" w:themeColor="text1"/>
          <w:sz w:val="26"/>
          <w:szCs w:val="26"/>
        </w:rPr>
      </w:pPr>
      <w:r w:rsidRPr="003E50EB">
        <w:rPr>
          <w:rFonts w:ascii="Arial" w:eastAsia="Times New Roman" w:hAnsi="Arial" w:cs="Arial"/>
          <w:color w:val="000000" w:themeColor="text1"/>
          <w:sz w:val="26"/>
          <w:szCs w:val="26"/>
        </w:rPr>
        <w:t xml:space="preserve">It and Security Policy </w:t>
      </w:r>
    </w:p>
    <w:p w14:paraId="51B0E092" w14:textId="77777777" w:rsidR="00953F20" w:rsidRPr="003E50EB" w:rsidRDefault="00953F20" w:rsidP="00953F20">
      <w:pPr>
        <w:pStyle w:val="Heading4"/>
        <w:numPr>
          <w:ilvl w:val="3"/>
          <w:numId w:val="2"/>
        </w:numPr>
        <w:spacing w:before="0" w:after="0" w:line="360" w:lineRule="auto"/>
        <w:ind w:left="1620"/>
        <w:rPr>
          <w:rFonts w:ascii="Arial" w:eastAsia="Times New Roman" w:hAnsi="Arial" w:cs="Arial"/>
          <w:color w:val="000000" w:themeColor="text1"/>
          <w:sz w:val="26"/>
          <w:szCs w:val="26"/>
        </w:rPr>
      </w:pPr>
      <w:r w:rsidRPr="003E50EB">
        <w:rPr>
          <w:rFonts w:ascii="Arial" w:eastAsia="Times New Roman" w:hAnsi="Arial" w:cs="Arial"/>
          <w:color w:val="000000" w:themeColor="text1"/>
          <w:sz w:val="26"/>
          <w:szCs w:val="26"/>
        </w:rPr>
        <w:t xml:space="preserve">Technical Security Controls </w:t>
      </w:r>
    </w:p>
    <w:p w14:paraId="09A4322F" w14:textId="77777777" w:rsidR="00953F20" w:rsidRPr="003E50EB"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Cs w:val="26"/>
        </w:rPr>
      </w:pPr>
      <w:r w:rsidRPr="003E50EB">
        <w:rPr>
          <w:rFonts w:ascii="Arial" w:eastAsia="Times New Roman" w:hAnsi="Arial" w:cs="Arial"/>
          <w:i w:val="0"/>
          <w:color w:val="000000" w:themeColor="text1"/>
          <w:szCs w:val="26"/>
        </w:rPr>
        <w:t xml:space="preserve">It Infrastructure Security </w:t>
      </w:r>
    </w:p>
    <w:p w14:paraId="7B25F330" w14:textId="77777777" w:rsidR="00953F20" w:rsidRPr="003E50EB"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Cs w:val="26"/>
        </w:rPr>
      </w:pPr>
      <w:r w:rsidRPr="003E50EB">
        <w:rPr>
          <w:rFonts w:ascii="Arial" w:eastAsia="Times New Roman" w:hAnsi="Arial" w:cs="Arial"/>
          <w:i w:val="0"/>
          <w:color w:val="000000" w:themeColor="text1"/>
          <w:szCs w:val="26"/>
        </w:rPr>
        <w:t xml:space="preserve">Software Security Management </w:t>
      </w:r>
    </w:p>
    <w:p w14:paraId="79EF6887" w14:textId="77777777" w:rsidR="00953F20" w:rsidRPr="003E50EB"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Cs w:val="26"/>
        </w:rPr>
      </w:pPr>
      <w:r w:rsidRPr="003E50EB">
        <w:rPr>
          <w:rFonts w:ascii="Arial" w:eastAsia="Times New Roman" w:hAnsi="Arial" w:cs="Arial"/>
          <w:i w:val="0"/>
          <w:color w:val="000000" w:themeColor="text1"/>
          <w:szCs w:val="26"/>
        </w:rPr>
        <w:t>Cloud Security</w:t>
      </w:r>
      <w:r w:rsidRPr="003E50EB">
        <w:rPr>
          <w:rFonts w:ascii="Arial" w:hAnsi="Arial" w:cs="Arial"/>
          <w:szCs w:val="26"/>
        </w:rPr>
        <w:t xml:space="preserve"> </w:t>
      </w:r>
    </w:p>
    <w:p w14:paraId="7089F90D" w14:textId="77777777" w:rsidR="00953F20" w:rsidRPr="003E50EB"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Cs w:val="26"/>
        </w:rPr>
      </w:pPr>
      <w:proofErr w:type="spellStart"/>
      <w:r w:rsidRPr="003E50EB">
        <w:rPr>
          <w:rFonts w:ascii="Arial" w:eastAsia="Times New Roman" w:hAnsi="Arial" w:cs="Arial"/>
          <w:i w:val="0"/>
          <w:color w:val="000000" w:themeColor="text1"/>
          <w:szCs w:val="26"/>
        </w:rPr>
        <w:t>Cybersecurity</w:t>
      </w:r>
      <w:proofErr w:type="spellEnd"/>
    </w:p>
    <w:p w14:paraId="78246B38" w14:textId="77777777" w:rsidR="00953F20" w:rsidRPr="003E50EB" w:rsidRDefault="00953F20" w:rsidP="00953F20">
      <w:pPr>
        <w:pStyle w:val="Heading4"/>
        <w:numPr>
          <w:ilvl w:val="3"/>
          <w:numId w:val="2"/>
        </w:numPr>
        <w:spacing w:before="0" w:after="0" w:line="360" w:lineRule="auto"/>
        <w:ind w:left="1620"/>
        <w:rPr>
          <w:rFonts w:ascii="Arial" w:eastAsia="Times New Roman" w:hAnsi="Arial" w:cs="Arial"/>
          <w:color w:val="000000" w:themeColor="text1"/>
          <w:sz w:val="26"/>
          <w:szCs w:val="26"/>
        </w:rPr>
      </w:pPr>
      <w:r w:rsidRPr="003E50EB">
        <w:rPr>
          <w:rFonts w:ascii="Arial" w:eastAsia="Times New Roman" w:hAnsi="Arial" w:cs="Arial"/>
          <w:color w:val="000000" w:themeColor="text1"/>
          <w:sz w:val="26"/>
          <w:szCs w:val="26"/>
        </w:rPr>
        <w:t>Network Security</w:t>
      </w:r>
      <w:r w:rsidRPr="003E50EB">
        <w:rPr>
          <w:rFonts w:ascii="Arial" w:hAnsi="Arial" w:cs="Arial"/>
          <w:sz w:val="26"/>
          <w:szCs w:val="26"/>
        </w:rPr>
        <w:t xml:space="preserve"> </w:t>
      </w:r>
    </w:p>
    <w:p w14:paraId="28323B28" w14:textId="77777777" w:rsidR="00953F20" w:rsidRPr="003E50EB" w:rsidRDefault="00953F20" w:rsidP="00953F20">
      <w:pPr>
        <w:pStyle w:val="Heading4"/>
        <w:numPr>
          <w:ilvl w:val="4"/>
          <w:numId w:val="2"/>
        </w:numPr>
        <w:spacing w:before="0" w:after="0" w:line="360" w:lineRule="auto"/>
        <w:ind w:left="2430"/>
        <w:rPr>
          <w:rFonts w:ascii="Arial" w:eastAsia="Times New Roman" w:hAnsi="Arial" w:cs="Arial"/>
          <w:color w:val="000000" w:themeColor="text1"/>
          <w:sz w:val="26"/>
          <w:szCs w:val="26"/>
        </w:rPr>
      </w:pPr>
      <w:r w:rsidRPr="003E50EB">
        <w:rPr>
          <w:rFonts w:ascii="Arial" w:eastAsia="Times New Roman" w:hAnsi="Arial" w:cs="Arial"/>
          <w:color w:val="000000" w:themeColor="text1"/>
          <w:sz w:val="26"/>
          <w:szCs w:val="26"/>
        </w:rPr>
        <w:t>Firewall Management</w:t>
      </w:r>
      <w:r w:rsidRPr="003E50EB">
        <w:rPr>
          <w:rFonts w:ascii="Arial" w:hAnsi="Arial" w:cs="Arial"/>
          <w:sz w:val="26"/>
          <w:szCs w:val="26"/>
        </w:rPr>
        <w:t xml:space="preserve"> </w:t>
      </w:r>
    </w:p>
    <w:p w14:paraId="2A143218" w14:textId="77777777" w:rsidR="00953F20" w:rsidRPr="003E50EB" w:rsidRDefault="00953F20" w:rsidP="00953F20">
      <w:pPr>
        <w:pStyle w:val="Heading4"/>
        <w:numPr>
          <w:ilvl w:val="4"/>
          <w:numId w:val="2"/>
        </w:numPr>
        <w:spacing w:before="0" w:after="0" w:line="360" w:lineRule="auto"/>
        <w:ind w:left="2430"/>
        <w:rPr>
          <w:rFonts w:ascii="Arial" w:eastAsia="Times New Roman" w:hAnsi="Arial" w:cs="Arial"/>
          <w:color w:val="000000" w:themeColor="text1"/>
          <w:sz w:val="26"/>
          <w:szCs w:val="26"/>
        </w:rPr>
      </w:pPr>
      <w:r w:rsidRPr="003E50EB">
        <w:rPr>
          <w:rFonts w:ascii="Arial" w:eastAsia="Times New Roman" w:hAnsi="Arial" w:cs="Arial"/>
          <w:color w:val="000000" w:themeColor="text1"/>
          <w:sz w:val="26"/>
          <w:szCs w:val="26"/>
        </w:rPr>
        <w:t>Network Devices Security</w:t>
      </w:r>
      <w:r w:rsidRPr="003E50EB">
        <w:rPr>
          <w:rFonts w:ascii="Arial" w:hAnsi="Arial" w:cs="Arial"/>
          <w:sz w:val="26"/>
          <w:szCs w:val="26"/>
        </w:rPr>
        <w:t xml:space="preserve"> </w:t>
      </w:r>
    </w:p>
    <w:p w14:paraId="63D27DE9" w14:textId="77777777" w:rsidR="00953F20" w:rsidRPr="003E50EB" w:rsidRDefault="00953F20" w:rsidP="00953F20">
      <w:pPr>
        <w:pStyle w:val="Heading4"/>
        <w:numPr>
          <w:ilvl w:val="4"/>
          <w:numId w:val="2"/>
        </w:numPr>
        <w:spacing w:before="0" w:after="0" w:line="360" w:lineRule="auto"/>
        <w:ind w:left="2430"/>
        <w:rPr>
          <w:rFonts w:ascii="Arial" w:eastAsia="Times New Roman" w:hAnsi="Arial" w:cs="Arial"/>
          <w:color w:val="000000" w:themeColor="text1"/>
          <w:sz w:val="26"/>
          <w:szCs w:val="26"/>
        </w:rPr>
      </w:pPr>
      <w:r w:rsidRPr="003E50EB">
        <w:rPr>
          <w:rFonts w:ascii="Arial" w:eastAsia="Times New Roman" w:hAnsi="Arial" w:cs="Arial"/>
          <w:color w:val="000000" w:themeColor="text1"/>
          <w:sz w:val="26"/>
          <w:szCs w:val="26"/>
        </w:rPr>
        <w:t>Software Patch Management</w:t>
      </w:r>
      <w:r w:rsidRPr="003E50EB">
        <w:rPr>
          <w:rFonts w:ascii="Arial" w:hAnsi="Arial" w:cs="Arial"/>
          <w:sz w:val="26"/>
          <w:szCs w:val="26"/>
        </w:rPr>
        <w:t xml:space="preserve"> </w:t>
      </w:r>
    </w:p>
    <w:p w14:paraId="1D354085" w14:textId="77777777" w:rsidR="00953F20" w:rsidRPr="003E50EB" w:rsidRDefault="00953F20" w:rsidP="00953F20">
      <w:pPr>
        <w:pStyle w:val="Heading4"/>
        <w:numPr>
          <w:ilvl w:val="4"/>
          <w:numId w:val="2"/>
        </w:numPr>
        <w:spacing w:before="0" w:after="0" w:line="360" w:lineRule="auto"/>
        <w:ind w:left="2430"/>
        <w:rPr>
          <w:rFonts w:ascii="Arial" w:hAnsi="Arial" w:cs="Arial"/>
          <w:sz w:val="26"/>
          <w:szCs w:val="26"/>
        </w:rPr>
      </w:pPr>
      <w:r w:rsidRPr="003E50EB">
        <w:rPr>
          <w:rFonts w:ascii="Arial" w:eastAsia="Times New Roman" w:hAnsi="Arial" w:cs="Arial"/>
          <w:color w:val="000000" w:themeColor="text1"/>
          <w:sz w:val="26"/>
          <w:szCs w:val="26"/>
        </w:rPr>
        <w:t>Malware Protection</w:t>
      </w:r>
    </w:p>
    <w:p w14:paraId="1EF8DEDF" w14:textId="77777777" w:rsidR="00953F20" w:rsidRPr="003E50EB" w:rsidRDefault="00953F20" w:rsidP="00953F20">
      <w:pPr>
        <w:pStyle w:val="Heading2"/>
        <w:numPr>
          <w:ilvl w:val="1"/>
          <w:numId w:val="2"/>
        </w:numPr>
        <w:spacing w:before="0" w:after="0" w:line="360" w:lineRule="auto"/>
        <w:rPr>
          <w:rFonts w:cs="Arial"/>
          <w:i w:val="0"/>
          <w:sz w:val="26"/>
          <w:szCs w:val="26"/>
        </w:rPr>
      </w:pPr>
      <w:bookmarkStart w:id="24" w:name="_Toc94216659"/>
      <w:bookmarkStart w:id="25" w:name="_Toc97298544"/>
      <w:bookmarkEnd w:id="22"/>
      <w:bookmarkEnd w:id="23"/>
      <w:r w:rsidRPr="003E50EB">
        <w:rPr>
          <w:rFonts w:cs="Arial"/>
          <w:i w:val="0"/>
          <w:sz w:val="26"/>
          <w:szCs w:val="26"/>
        </w:rPr>
        <w:t>Network Design and implementation Model</w:t>
      </w:r>
      <w:bookmarkEnd w:id="24"/>
      <w:bookmarkEnd w:id="25"/>
    </w:p>
    <w:p w14:paraId="4C8ADF76" w14:textId="77777777" w:rsidR="00953F20" w:rsidRPr="003E50EB" w:rsidRDefault="00953F20" w:rsidP="00953F20">
      <w:pPr>
        <w:pStyle w:val="Heading3"/>
        <w:numPr>
          <w:ilvl w:val="2"/>
          <w:numId w:val="2"/>
        </w:numPr>
        <w:spacing w:before="0" w:after="0" w:line="360" w:lineRule="auto"/>
        <w:rPr>
          <w:rFonts w:cs="Arial"/>
          <w:szCs w:val="26"/>
        </w:rPr>
      </w:pPr>
      <w:bookmarkStart w:id="26" w:name="_Toc94216660"/>
      <w:bookmarkStart w:id="27" w:name="_Toc97298545"/>
      <w:r w:rsidRPr="003E50EB">
        <w:rPr>
          <w:rFonts w:cs="Arial"/>
          <w:szCs w:val="26"/>
        </w:rPr>
        <w:t>Design Architecture</w:t>
      </w:r>
      <w:bookmarkEnd w:id="26"/>
      <w:bookmarkEnd w:id="27"/>
      <w:r w:rsidRPr="003E50EB">
        <w:rPr>
          <w:rFonts w:cs="Arial"/>
          <w:szCs w:val="26"/>
        </w:rPr>
        <w:t xml:space="preserve"> </w:t>
      </w:r>
    </w:p>
    <w:p w14:paraId="06AB9287" w14:textId="77777777" w:rsidR="00953F20" w:rsidRPr="003E50EB" w:rsidRDefault="00953F20" w:rsidP="00953F20">
      <w:pPr>
        <w:pStyle w:val="Heading4"/>
        <w:numPr>
          <w:ilvl w:val="3"/>
          <w:numId w:val="2"/>
        </w:numPr>
        <w:spacing w:before="0" w:after="0" w:line="360" w:lineRule="auto"/>
        <w:ind w:left="1627"/>
        <w:rPr>
          <w:rFonts w:ascii="Arial" w:hAnsi="Arial" w:cs="Arial"/>
          <w:sz w:val="26"/>
          <w:szCs w:val="26"/>
        </w:rPr>
      </w:pPr>
      <w:r w:rsidRPr="003E50EB">
        <w:rPr>
          <w:rFonts w:ascii="Arial" w:hAnsi="Arial" w:cs="Arial"/>
          <w:sz w:val="26"/>
          <w:szCs w:val="26"/>
        </w:rPr>
        <w:t xml:space="preserve">Hardware </w:t>
      </w:r>
    </w:p>
    <w:p w14:paraId="7F2104A7" w14:textId="77777777" w:rsidR="00953F20" w:rsidRPr="003E50EB" w:rsidRDefault="00953F20" w:rsidP="00953F20">
      <w:pPr>
        <w:pStyle w:val="Heading4"/>
        <w:numPr>
          <w:ilvl w:val="3"/>
          <w:numId w:val="2"/>
        </w:numPr>
        <w:spacing w:before="0" w:after="0" w:line="360" w:lineRule="auto"/>
        <w:ind w:left="1627"/>
        <w:rPr>
          <w:rFonts w:ascii="Arial" w:hAnsi="Arial" w:cs="Arial"/>
          <w:sz w:val="26"/>
          <w:szCs w:val="26"/>
        </w:rPr>
      </w:pPr>
      <w:r w:rsidRPr="003E50EB">
        <w:rPr>
          <w:rFonts w:ascii="Arial" w:hAnsi="Arial" w:cs="Arial"/>
          <w:sz w:val="26"/>
          <w:szCs w:val="26"/>
        </w:rPr>
        <w:t xml:space="preserve">Transmission Media </w:t>
      </w:r>
    </w:p>
    <w:p w14:paraId="30BC830A" w14:textId="77777777" w:rsidR="00953F20" w:rsidRPr="003E50EB" w:rsidRDefault="00953F20" w:rsidP="00953F20">
      <w:pPr>
        <w:pStyle w:val="Heading4"/>
        <w:numPr>
          <w:ilvl w:val="3"/>
          <w:numId w:val="2"/>
        </w:numPr>
        <w:spacing w:before="0" w:after="0" w:line="360" w:lineRule="auto"/>
        <w:ind w:left="1627"/>
        <w:rPr>
          <w:rFonts w:ascii="Arial" w:hAnsi="Arial" w:cs="Arial"/>
          <w:sz w:val="26"/>
          <w:szCs w:val="26"/>
        </w:rPr>
      </w:pPr>
      <w:r w:rsidRPr="003E50EB">
        <w:rPr>
          <w:rFonts w:ascii="Arial" w:hAnsi="Arial" w:cs="Arial"/>
          <w:sz w:val="26"/>
          <w:szCs w:val="26"/>
        </w:rPr>
        <w:t xml:space="preserve">Protocols </w:t>
      </w:r>
    </w:p>
    <w:p w14:paraId="4AFBE096" w14:textId="77777777" w:rsidR="00953F20" w:rsidRPr="003E50EB" w:rsidRDefault="00953F20" w:rsidP="00953F20">
      <w:pPr>
        <w:pStyle w:val="Heading4"/>
        <w:numPr>
          <w:ilvl w:val="3"/>
          <w:numId w:val="2"/>
        </w:numPr>
        <w:spacing w:before="0" w:after="0" w:line="360" w:lineRule="auto"/>
        <w:ind w:left="1627"/>
        <w:rPr>
          <w:rFonts w:ascii="Arial" w:hAnsi="Arial" w:cs="Arial"/>
          <w:sz w:val="26"/>
          <w:szCs w:val="26"/>
        </w:rPr>
      </w:pPr>
      <w:r w:rsidRPr="003E50EB">
        <w:rPr>
          <w:rFonts w:ascii="Arial" w:hAnsi="Arial" w:cs="Arial"/>
          <w:sz w:val="26"/>
          <w:szCs w:val="26"/>
        </w:rPr>
        <w:t>Topology</w:t>
      </w:r>
    </w:p>
    <w:p w14:paraId="3BE3BF0C" w14:textId="77777777" w:rsidR="00953F20" w:rsidRPr="003E50EB" w:rsidRDefault="00953F20" w:rsidP="00953F20">
      <w:pPr>
        <w:pStyle w:val="Heading3"/>
        <w:numPr>
          <w:ilvl w:val="2"/>
          <w:numId w:val="2"/>
        </w:numPr>
        <w:spacing w:before="0" w:after="0" w:line="360" w:lineRule="auto"/>
        <w:rPr>
          <w:rFonts w:cs="Arial"/>
          <w:szCs w:val="26"/>
        </w:rPr>
      </w:pPr>
      <w:bookmarkStart w:id="28" w:name="_Toc94216661"/>
      <w:bookmarkStart w:id="29" w:name="_Toc97298546"/>
      <w:proofErr w:type="gramStart"/>
      <w:r w:rsidRPr="003E50EB">
        <w:rPr>
          <w:rFonts w:cs="Arial"/>
          <w:szCs w:val="26"/>
        </w:rPr>
        <w:t>implementation</w:t>
      </w:r>
      <w:proofErr w:type="gramEnd"/>
      <w:r w:rsidRPr="003E50EB">
        <w:rPr>
          <w:rFonts w:cs="Arial"/>
          <w:szCs w:val="26"/>
        </w:rPr>
        <w:t xml:space="preserve"> Framework</w:t>
      </w:r>
      <w:bookmarkEnd w:id="28"/>
      <w:bookmarkEnd w:id="29"/>
    </w:p>
    <w:p w14:paraId="2B25000F" w14:textId="77777777" w:rsidR="00953F20" w:rsidRPr="003E50EB" w:rsidRDefault="00953F20" w:rsidP="00953F20">
      <w:pPr>
        <w:pStyle w:val="Heading1"/>
        <w:numPr>
          <w:ilvl w:val="1"/>
          <w:numId w:val="1"/>
        </w:numPr>
        <w:spacing w:before="0" w:after="0" w:line="360" w:lineRule="auto"/>
        <w:rPr>
          <w:rFonts w:cs="Arial"/>
          <w:i/>
          <w:sz w:val="26"/>
          <w:szCs w:val="26"/>
        </w:rPr>
      </w:pPr>
      <w:bookmarkStart w:id="30" w:name="_Toc94216663"/>
      <w:bookmarkStart w:id="31" w:name="_Toc97298548"/>
      <w:r w:rsidRPr="003E50EB">
        <w:rPr>
          <w:rFonts w:cs="Arial"/>
          <w:sz w:val="26"/>
          <w:szCs w:val="26"/>
        </w:rPr>
        <w:t>Conclusion and Recommendations</w:t>
      </w:r>
      <w:bookmarkEnd w:id="30"/>
      <w:bookmarkEnd w:id="31"/>
    </w:p>
    <w:p w14:paraId="45800AFA" w14:textId="77777777" w:rsidR="00953F20" w:rsidRPr="003E50EB" w:rsidRDefault="00953F20" w:rsidP="00953F20">
      <w:pPr>
        <w:pStyle w:val="Heading1"/>
        <w:spacing w:before="0" w:after="0" w:line="360" w:lineRule="auto"/>
        <w:rPr>
          <w:rFonts w:cs="Arial"/>
          <w:sz w:val="26"/>
          <w:szCs w:val="26"/>
        </w:rPr>
      </w:pPr>
      <w:bookmarkStart w:id="32" w:name="_Toc94216664"/>
      <w:bookmarkStart w:id="33" w:name="_Toc97298549"/>
      <w:r w:rsidRPr="003E50EB">
        <w:rPr>
          <w:rFonts w:cs="Arial"/>
          <w:sz w:val="26"/>
          <w:szCs w:val="26"/>
        </w:rPr>
        <w:t>Appendices:</w:t>
      </w:r>
      <w:bookmarkEnd w:id="32"/>
      <w:bookmarkEnd w:id="33"/>
    </w:p>
    <w:p w14:paraId="5C31F641" w14:textId="77777777" w:rsidR="00953F20" w:rsidRPr="003E50EB" w:rsidRDefault="00953F20" w:rsidP="00953F20">
      <w:pPr>
        <w:pStyle w:val="Heading2"/>
        <w:spacing w:before="0" w:after="0" w:line="360" w:lineRule="auto"/>
        <w:rPr>
          <w:rFonts w:cs="Arial"/>
          <w:i w:val="0"/>
          <w:sz w:val="26"/>
          <w:szCs w:val="26"/>
        </w:rPr>
      </w:pPr>
      <w:bookmarkStart w:id="34" w:name="_Toc94216665"/>
      <w:bookmarkStart w:id="35" w:name="_Toc97298550"/>
      <w:r w:rsidRPr="003E50EB">
        <w:rPr>
          <w:rFonts w:cs="Arial"/>
          <w:i w:val="0"/>
          <w:sz w:val="26"/>
          <w:szCs w:val="26"/>
        </w:rPr>
        <w:lastRenderedPageBreak/>
        <w:t xml:space="preserve">Appendix </w:t>
      </w:r>
      <w:proofErr w:type="gramStart"/>
      <w:r w:rsidRPr="003E50EB">
        <w:rPr>
          <w:rFonts w:cs="Arial"/>
          <w:i w:val="0"/>
          <w:sz w:val="26"/>
          <w:szCs w:val="26"/>
        </w:rPr>
        <w:t>A</w:t>
      </w:r>
      <w:proofErr w:type="gramEnd"/>
      <w:r w:rsidRPr="003E50EB">
        <w:rPr>
          <w:rFonts w:cs="Arial"/>
          <w:i w:val="0"/>
          <w:sz w:val="26"/>
          <w:szCs w:val="26"/>
        </w:rPr>
        <w:t xml:space="preserve"> Detailed System Architecture/ Reference requirements</w:t>
      </w:r>
      <w:bookmarkEnd w:id="34"/>
      <w:bookmarkEnd w:id="35"/>
    </w:p>
    <w:p w14:paraId="03C108DD" w14:textId="77777777" w:rsidR="00953F20" w:rsidRPr="003E50EB" w:rsidRDefault="00953F20" w:rsidP="00953F20">
      <w:pPr>
        <w:pStyle w:val="Heading3"/>
        <w:spacing w:before="0" w:after="0" w:line="360" w:lineRule="auto"/>
        <w:rPr>
          <w:rFonts w:cs="Arial"/>
          <w:szCs w:val="26"/>
        </w:rPr>
      </w:pPr>
      <w:r w:rsidRPr="003E50EB">
        <w:rPr>
          <w:rFonts w:cs="Arial"/>
          <w:szCs w:val="26"/>
        </w:rPr>
        <w:tab/>
      </w:r>
      <w:bookmarkStart w:id="36" w:name="_Toc94216666"/>
      <w:bookmarkStart w:id="37" w:name="_Toc97298551"/>
      <w:r w:rsidRPr="003E50EB">
        <w:rPr>
          <w:rFonts w:cs="Arial"/>
          <w:szCs w:val="26"/>
        </w:rPr>
        <w:t>A.1 Business Process Architecture (Business Process Model)</w:t>
      </w:r>
      <w:bookmarkEnd w:id="36"/>
      <w:bookmarkEnd w:id="37"/>
    </w:p>
    <w:p w14:paraId="1F7DB352" w14:textId="77777777" w:rsidR="00953F20" w:rsidRPr="003E50EB" w:rsidRDefault="00953F20" w:rsidP="00953F20">
      <w:pPr>
        <w:pStyle w:val="Heading3"/>
        <w:spacing w:before="0" w:after="0" w:line="360" w:lineRule="auto"/>
        <w:rPr>
          <w:rFonts w:cs="Arial"/>
          <w:szCs w:val="26"/>
        </w:rPr>
      </w:pPr>
      <w:r w:rsidRPr="003E50EB">
        <w:rPr>
          <w:rFonts w:cs="Arial"/>
          <w:szCs w:val="26"/>
        </w:rPr>
        <w:tab/>
      </w:r>
      <w:bookmarkStart w:id="38" w:name="_Toc94216667"/>
      <w:bookmarkStart w:id="39" w:name="_Toc97298552"/>
      <w:r w:rsidRPr="003E50EB">
        <w:rPr>
          <w:rFonts w:cs="Arial"/>
          <w:szCs w:val="26"/>
        </w:rPr>
        <w:t>A.2 Application Architecture</w:t>
      </w:r>
      <w:bookmarkEnd w:id="38"/>
      <w:bookmarkEnd w:id="39"/>
    </w:p>
    <w:p w14:paraId="34550AA2" w14:textId="77777777" w:rsidR="00953F20" w:rsidRPr="003E50EB" w:rsidRDefault="00953F20" w:rsidP="00953F20">
      <w:pPr>
        <w:pStyle w:val="Heading4"/>
        <w:spacing w:before="0" w:after="0" w:line="360" w:lineRule="auto"/>
        <w:rPr>
          <w:rFonts w:ascii="Arial" w:hAnsi="Arial" w:cs="Arial"/>
          <w:sz w:val="26"/>
          <w:szCs w:val="26"/>
        </w:rPr>
      </w:pPr>
      <w:r w:rsidRPr="003E50EB">
        <w:rPr>
          <w:rFonts w:ascii="Arial" w:hAnsi="Arial" w:cs="Arial"/>
          <w:sz w:val="26"/>
          <w:szCs w:val="26"/>
        </w:rPr>
        <w:tab/>
      </w:r>
      <w:r w:rsidRPr="003E50EB">
        <w:rPr>
          <w:rFonts w:ascii="Arial" w:hAnsi="Arial" w:cs="Arial"/>
          <w:sz w:val="26"/>
          <w:szCs w:val="26"/>
        </w:rPr>
        <w:tab/>
        <w:t>A.2.1 UML- Use Case Diagram</w:t>
      </w:r>
    </w:p>
    <w:p w14:paraId="3D85CB62" w14:textId="77777777" w:rsidR="00953F20" w:rsidRPr="003E50EB" w:rsidRDefault="00953F20" w:rsidP="00953F20">
      <w:pPr>
        <w:pStyle w:val="Heading4"/>
        <w:spacing w:before="0" w:after="0" w:line="360" w:lineRule="auto"/>
        <w:rPr>
          <w:rFonts w:ascii="Arial" w:hAnsi="Arial" w:cs="Arial"/>
          <w:sz w:val="26"/>
          <w:szCs w:val="26"/>
        </w:rPr>
      </w:pPr>
      <w:r w:rsidRPr="003E50EB">
        <w:rPr>
          <w:rFonts w:ascii="Arial" w:hAnsi="Arial" w:cs="Arial"/>
          <w:sz w:val="26"/>
          <w:szCs w:val="26"/>
        </w:rPr>
        <w:tab/>
      </w:r>
      <w:r w:rsidRPr="003E50EB">
        <w:rPr>
          <w:rFonts w:ascii="Arial" w:hAnsi="Arial" w:cs="Arial"/>
          <w:sz w:val="26"/>
          <w:szCs w:val="26"/>
        </w:rPr>
        <w:tab/>
        <w:t>A.2.2 UML- Detailed Diagrams</w:t>
      </w:r>
    </w:p>
    <w:p w14:paraId="50D842F8" w14:textId="77777777" w:rsidR="00953F20" w:rsidRPr="003E50EB" w:rsidRDefault="00953F20" w:rsidP="00953F20">
      <w:pPr>
        <w:pStyle w:val="Heading4"/>
        <w:spacing w:before="0" w:after="0" w:line="360" w:lineRule="auto"/>
        <w:rPr>
          <w:rFonts w:ascii="Arial" w:hAnsi="Arial" w:cs="Arial"/>
          <w:sz w:val="26"/>
          <w:szCs w:val="26"/>
        </w:rPr>
      </w:pPr>
      <w:r w:rsidRPr="003E50EB">
        <w:rPr>
          <w:rFonts w:ascii="Arial" w:hAnsi="Arial" w:cs="Arial"/>
          <w:sz w:val="26"/>
          <w:szCs w:val="26"/>
        </w:rPr>
        <w:tab/>
      </w:r>
      <w:r w:rsidRPr="003E50EB">
        <w:rPr>
          <w:rFonts w:ascii="Arial" w:hAnsi="Arial" w:cs="Arial"/>
          <w:sz w:val="26"/>
          <w:szCs w:val="26"/>
        </w:rPr>
        <w:tab/>
        <w:t>A.2.3 UI Navigation Diagram</w:t>
      </w:r>
    </w:p>
    <w:p w14:paraId="138E122B" w14:textId="77777777" w:rsidR="00953F20" w:rsidRPr="003E50EB" w:rsidRDefault="00953F20" w:rsidP="00953F20">
      <w:pPr>
        <w:pStyle w:val="Heading4"/>
        <w:spacing w:before="0" w:after="0" w:line="360" w:lineRule="auto"/>
        <w:rPr>
          <w:rFonts w:ascii="Arial" w:hAnsi="Arial" w:cs="Arial"/>
          <w:sz w:val="26"/>
          <w:szCs w:val="26"/>
        </w:rPr>
      </w:pPr>
      <w:r w:rsidRPr="003E50EB">
        <w:rPr>
          <w:rFonts w:ascii="Arial" w:hAnsi="Arial" w:cs="Arial"/>
          <w:sz w:val="26"/>
          <w:szCs w:val="26"/>
        </w:rPr>
        <w:tab/>
      </w:r>
      <w:r w:rsidRPr="003E50EB">
        <w:rPr>
          <w:rFonts w:ascii="Arial" w:hAnsi="Arial" w:cs="Arial"/>
          <w:sz w:val="26"/>
          <w:szCs w:val="26"/>
        </w:rPr>
        <w:tab/>
        <w:t>A.2.4 UIs (Design Layout)</w:t>
      </w:r>
    </w:p>
    <w:p w14:paraId="4C5BA894" w14:textId="77777777" w:rsidR="00953F20" w:rsidRPr="003E50EB" w:rsidRDefault="00953F20" w:rsidP="00953F20">
      <w:pPr>
        <w:pStyle w:val="Heading3"/>
        <w:spacing w:before="0" w:after="0" w:line="360" w:lineRule="auto"/>
        <w:rPr>
          <w:rFonts w:cs="Arial"/>
          <w:szCs w:val="26"/>
        </w:rPr>
      </w:pPr>
      <w:r w:rsidRPr="003E50EB">
        <w:rPr>
          <w:rFonts w:cs="Arial"/>
          <w:szCs w:val="26"/>
        </w:rPr>
        <w:tab/>
      </w:r>
      <w:bookmarkStart w:id="40" w:name="_Toc94216668"/>
      <w:bookmarkStart w:id="41" w:name="_Toc97298553"/>
      <w:r w:rsidRPr="003E50EB">
        <w:rPr>
          <w:rFonts w:cs="Arial"/>
          <w:szCs w:val="26"/>
        </w:rPr>
        <w:t>A.3 Data Architecture</w:t>
      </w:r>
      <w:bookmarkEnd w:id="40"/>
      <w:bookmarkEnd w:id="41"/>
    </w:p>
    <w:p w14:paraId="735F0F01" w14:textId="77777777" w:rsidR="00953F20" w:rsidRPr="003E50EB" w:rsidRDefault="00953F20" w:rsidP="00953F20">
      <w:pPr>
        <w:pStyle w:val="Heading4"/>
        <w:spacing w:before="0" w:after="0" w:line="360" w:lineRule="auto"/>
        <w:rPr>
          <w:rFonts w:ascii="Arial" w:hAnsi="Arial" w:cs="Arial"/>
          <w:sz w:val="26"/>
          <w:szCs w:val="26"/>
        </w:rPr>
      </w:pPr>
      <w:r w:rsidRPr="003E50EB">
        <w:rPr>
          <w:rFonts w:ascii="Arial" w:hAnsi="Arial" w:cs="Arial"/>
          <w:sz w:val="26"/>
          <w:szCs w:val="26"/>
        </w:rPr>
        <w:tab/>
      </w:r>
      <w:r w:rsidRPr="003E50EB">
        <w:rPr>
          <w:rFonts w:ascii="Arial" w:hAnsi="Arial" w:cs="Arial"/>
          <w:sz w:val="26"/>
          <w:szCs w:val="26"/>
        </w:rPr>
        <w:tab/>
        <w:t>A.3.1 ERD</w:t>
      </w:r>
    </w:p>
    <w:p w14:paraId="20CF8004" w14:textId="77777777" w:rsidR="00953F20" w:rsidRPr="003E50EB" w:rsidRDefault="00953F20" w:rsidP="00953F20">
      <w:pPr>
        <w:pStyle w:val="Heading4"/>
        <w:spacing w:before="0" w:after="0" w:line="360" w:lineRule="auto"/>
        <w:rPr>
          <w:rFonts w:ascii="Arial" w:hAnsi="Arial" w:cs="Arial"/>
          <w:sz w:val="26"/>
          <w:szCs w:val="26"/>
        </w:rPr>
      </w:pPr>
      <w:r w:rsidRPr="003E50EB">
        <w:rPr>
          <w:rFonts w:ascii="Arial" w:hAnsi="Arial" w:cs="Arial"/>
          <w:sz w:val="26"/>
          <w:szCs w:val="26"/>
        </w:rPr>
        <w:tab/>
      </w:r>
      <w:r w:rsidRPr="003E50EB">
        <w:rPr>
          <w:rFonts w:ascii="Arial" w:hAnsi="Arial" w:cs="Arial"/>
          <w:sz w:val="26"/>
          <w:szCs w:val="26"/>
        </w:rPr>
        <w:tab/>
        <w:t>A.3.2 Class Diagram</w:t>
      </w:r>
    </w:p>
    <w:p w14:paraId="536EED99" w14:textId="77777777" w:rsidR="00953F20" w:rsidRPr="003E50EB" w:rsidRDefault="00953F20" w:rsidP="00953F20">
      <w:pPr>
        <w:pStyle w:val="Heading4"/>
        <w:spacing w:before="0" w:after="0" w:line="360" w:lineRule="auto"/>
        <w:rPr>
          <w:rFonts w:ascii="Arial" w:hAnsi="Arial" w:cs="Arial"/>
          <w:sz w:val="26"/>
          <w:szCs w:val="26"/>
        </w:rPr>
      </w:pPr>
      <w:r w:rsidRPr="003E50EB">
        <w:rPr>
          <w:rFonts w:ascii="Arial" w:hAnsi="Arial" w:cs="Arial"/>
          <w:sz w:val="26"/>
          <w:szCs w:val="26"/>
        </w:rPr>
        <w:tab/>
      </w:r>
      <w:r w:rsidRPr="003E50EB">
        <w:rPr>
          <w:rFonts w:ascii="Arial" w:hAnsi="Arial" w:cs="Arial"/>
          <w:sz w:val="26"/>
          <w:szCs w:val="26"/>
        </w:rPr>
        <w:tab/>
        <w:t>A.3.3 Data Dictionary</w:t>
      </w:r>
    </w:p>
    <w:p w14:paraId="619DDFBF" w14:textId="77777777" w:rsidR="00953F20" w:rsidRPr="003E50EB" w:rsidRDefault="00953F20" w:rsidP="00953F20">
      <w:pPr>
        <w:pStyle w:val="Heading3"/>
        <w:spacing w:before="0" w:after="0" w:line="360" w:lineRule="auto"/>
        <w:rPr>
          <w:rFonts w:cs="Arial"/>
          <w:szCs w:val="26"/>
        </w:rPr>
      </w:pPr>
      <w:r w:rsidRPr="003E50EB">
        <w:rPr>
          <w:rFonts w:cs="Arial"/>
          <w:szCs w:val="26"/>
        </w:rPr>
        <w:tab/>
      </w:r>
      <w:bookmarkStart w:id="42" w:name="_Toc94216669"/>
      <w:bookmarkStart w:id="43" w:name="_Toc97298554"/>
      <w:r w:rsidRPr="003E50EB">
        <w:rPr>
          <w:rFonts w:cs="Arial"/>
          <w:szCs w:val="26"/>
        </w:rPr>
        <w:t>A.4 Technology Architecture</w:t>
      </w:r>
      <w:bookmarkEnd w:id="42"/>
      <w:bookmarkEnd w:id="43"/>
    </w:p>
    <w:p w14:paraId="009D8213" w14:textId="77777777" w:rsidR="00953F20" w:rsidRPr="003E50EB" w:rsidRDefault="00953F20" w:rsidP="00953F20">
      <w:pPr>
        <w:pStyle w:val="Heading1"/>
        <w:spacing w:before="0" w:after="0" w:line="360" w:lineRule="auto"/>
        <w:rPr>
          <w:rFonts w:cs="Arial"/>
          <w:sz w:val="26"/>
          <w:szCs w:val="26"/>
        </w:rPr>
      </w:pPr>
      <w:bookmarkStart w:id="44" w:name="_Toc94216670"/>
      <w:bookmarkStart w:id="45" w:name="_Toc97298555"/>
      <w:r w:rsidRPr="003E50EB">
        <w:rPr>
          <w:rFonts w:cs="Arial"/>
          <w:sz w:val="26"/>
          <w:szCs w:val="26"/>
        </w:rPr>
        <w:t>Appendix B Deployment Diagram</w:t>
      </w:r>
      <w:bookmarkEnd w:id="44"/>
      <w:bookmarkEnd w:id="45"/>
    </w:p>
    <w:p w14:paraId="3593C4A8" w14:textId="77777777" w:rsidR="00953F20" w:rsidRPr="003E50EB" w:rsidRDefault="00953F20" w:rsidP="00953F20">
      <w:pPr>
        <w:pStyle w:val="Heading1"/>
        <w:spacing w:before="0" w:after="0" w:line="360" w:lineRule="auto"/>
        <w:rPr>
          <w:rFonts w:cs="Arial"/>
          <w:sz w:val="26"/>
          <w:szCs w:val="26"/>
        </w:rPr>
      </w:pPr>
      <w:bookmarkStart w:id="46" w:name="_Toc94216671"/>
      <w:bookmarkStart w:id="47" w:name="_Toc97298556"/>
      <w:r w:rsidRPr="003E50EB">
        <w:rPr>
          <w:rFonts w:cs="Arial"/>
          <w:sz w:val="26"/>
          <w:szCs w:val="26"/>
        </w:rPr>
        <w:t>Appendix C Adviser Acceptance (Functional)</w:t>
      </w:r>
      <w:bookmarkEnd w:id="46"/>
      <w:bookmarkEnd w:id="47"/>
    </w:p>
    <w:p w14:paraId="00EC2BE4" w14:textId="77777777" w:rsidR="00953F20" w:rsidRPr="003E50EB" w:rsidRDefault="00953F20" w:rsidP="00953F20">
      <w:pPr>
        <w:pStyle w:val="Heading1"/>
        <w:spacing w:before="0" w:after="0" w:line="360" w:lineRule="auto"/>
        <w:rPr>
          <w:rFonts w:cs="Arial"/>
          <w:sz w:val="26"/>
          <w:szCs w:val="26"/>
        </w:rPr>
      </w:pPr>
      <w:bookmarkStart w:id="48" w:name="_Toc94216672"/>
      <w:bookmarkStart w:id="49" w:name="_Toc97298557"/>
      <w:r w:rsidRPr="003E50EB">
        <w:rPr>
          <w:rFonts w:cs="Arial"/>
          <w:sz w:val="26"/>
          <w:szCs w:val="26"/>
        </w:rPr>
        <w:t xml:space="preserve">Appendix D Sprint </w:t>
      </w:r>
      <w:proofErr w:type="spellStart"/>
      <w:r w:rsidRPr="003E50EB">
        <w:rPr>
          <w:rFonts w:cs="Arial"/>
          <w:sz w:val="26"/>
          <w:szCs w:val="26"/>
        </w:rPr>
        <w:t>Burndown</w:t>
      </w:r>
      <w:proofErr w:type="spellEnd"/>
      <w:r w:rsidRPr="003E50EB">
        <w:rPr>
          <w:rFonts w:cs="Arial"/>
          <w:sz w:val="26"/>
          <w:szCs w:val="26"/>
        </w:rPr>
        <w:t xml:space="preserve"> Charts (per sprint) Signed by the adviser</w:t>
      </w:r>
      <w:bookmarkEnd w:id="48"/>
      <w:bookmarkEnd w:id="49"/>
    </w:p>
    <w:p w14:paraId="7F5C7402" w14:textId="77777777" w:rsidR="00953F20" w:rsidRPr="003E50EB" w:rsidRDefault="00953F20" w:rsidP="00953F20">
      <w:pPr>
        <w:pStyle w:val="Heading1"/>
        <w:spacing w:before="0" w:after="0" w:line="360" w:lineRule="auto"/>
        <w:rPr>
          <w:rFonts w:cs="Arial"/>
          <w:sz w:val="26"/>
          <w:szCs w:val="26"/>
        </w:rPr>
      </w:pPr>
      <w:bookmarkStart w:id="50" w:name="_Toc94216673"/>
      <w:bookmarkStart w:id="51" w:name="_Toc97298558"/>
      <w:r w:rsidRPr="003E50EB">
        <w:rPr>
          <w:rFonts w:cs="Arial"/>
          <w:sz w:val="26"/>
          <w:szCs w:val="26"/>
        </w:rPr>
        <w:t xml:space="preserve">Appendix D.1 Individual </w:t>
      </w:r>
      <w:proofErr w:type="spellStart"/>
      <w:r w:rsidRPr="003E50EB">
        <w:rPr>
          <w:rFonts w:cs="Arial"/>
          <w:sz w:val="26"/>
          <w:szCs w:val="26"/>
        </w:rPr>
        <w:t>burndown</w:t>
      </w:r>
      <w:proofErr w:type="spellEnd"/>
      <w:r w:rsidRPr="003E50EB">
        <w:rPr>
          <w:rFonts w:cs="Arial"/>
          <w:sz w:val="26"/>
          <w:szCs w:val="26"/>
        </w:rPr>
        <w:t xml:space="preserve"> charts per member</w:t>
      </w:r>
      <w:bookmarkEnd w:id="50"/>
      <w:bookmarkEnd w:id="51"/>
    </w:p>
    <w:p w14:paraId="18DB7B0C" w14:textId="77777777" w:rsidR="00953F20" w:rsidRPr="003E50EB" w:rsidRDefault="00953F20" w:rsidP="00953F20">
      <w:pPr>
        <w:pStyle w:val="Heading1"/>
        <w:spacing w:before="0" w:after="0" w:line="360" w:lineRule="auto"/>
        <w:rPr>
          <w:rFonts w:cs="Arial"/>
          <w:sz w:val="26"/>
          <w:szCs w:val="26"/>
        </w:rPr>
      </w:pPr>
      <w:bookmarkStart w:id="52" w:name="_Toc94216674"/>
      <w:bookmarkStart w:id="53" w:name="_Toc97298559"/>
      <w:r w:rsidRPr="003E50EB">
        <w:rPr>
          <w:rFonts w:cs="Arial"/>
          <w:sz w:val="26"/>
          <w:szCs w:val="26"/>
        </w:rPr>
        <w:t>Appendix B Deployment Diagram</w:t>
      </w:r>
      <w:bookmarkEnd w:id="52"/>
      <w:bookmarkEnd w:id="53"/>
    </w:p>
    <w:p w14:paraId="370C4637" w14:textId="77777777" w:rsidR="00953F20" w:rsidRPr="003E50EB" w:rsidRDefault="00953F20" w:rsidP="00953F20">
      <w:pPr>
        <w:pStyle w:val="Heading1"/>
        <w:spacing w:before="0" w:after="0" w:line="360" w:lineRule="auto"/>
        <w:rPr>
          <w:rFonts w:cs="Arial"/>
          <w:sz w:val="26"/>
          <w:szCs w:val="26"/>
        </w:rPr>
      </w:pPr>
      <w:bookmarkStart w:id="54" w:name="_Toc94216675"/>
      <w:bookmarkStart w:id="55" w:name="_Toc97298560"/>
      <w:r w:rsidRPr="003E50EB">
        <w:rPr>
          <w:rFonts w:cs="Arial"/>
          <w:sz w:val="26"/>
          <w:szCs w:val="26"/>
        </w:rPr>
        <w:t>Appendix E Requirements Traceability Matrix (PB, Test Scenarios, status</w:t>
      </w:r>
      <w:bookmarkEnd w:id="54"/>
      <w:bookmarkEnd w:id="55"/>
    </w:p>
    <w:p w14:paraId="6CEE7110" w14:textId="77777777" w:rsidR="00953F20" w:rsidRPr="003E50EB" w:rsidRDefault="00953F20" w:rsidP="00953F20">
      <w:pPr>
        <w:pStyle w:val="Heading1"/>
        <w:spacing w:before="0" w:after="0" w:line="360" w:lineRule="auto"/>
        <w:rPr>
          <w:rFonts w:cs="Arial"/>
          <w:sz w:val="26"/>
          <w:szCs w:val="26"/>
        </w:rPr>
      </w:pPr>
      <w:bookmarkStart w:id="56" w:name="_Toc94216676"/>
      <w:bookmarkStart w:id="57" w:name="_Toc97298561"/>
      <w:r w:rsidRPr="003E50EB">
        <w:rPr>
          <w:rFonts w:cs="Arial"/>
          <w:sz w:val="26"/>
          <w:szCs w:val="26"/>
        </w:rPr>
        <w:t>Appendix F Panel Evaluation and Signature (Plus photo ops during defense)</w:t>
      </w:r>
      <w:bookmarkEnd w:id="56"/>
      <w:bookmarkEnd w:id="57"/>
    </w:p>
    <w:p w14:paraId="12745ECA" w14:textId="77777777" w:rsidR="00953F20" w:rsidRPr="003E50EB" w:rsidRDefault="00953F20" w:rsidP="00953F20">
      <w:pPr>
        <w:pStyle w:val="Heading1"/>
        <w:spacing w:before="0" w:after="0" w:line="360" w:lineRule="auto"/>
        <w:rPr>
          <w:rFonts w:cs="Arial"/>
          <w:sz w:val="26"/>
          <w:szCs w:val="26"/>
        </w:rPr>
      </w:pPr>
      <w:bookmarkStart w:id="58" w:name="_Toc94216677"/>
      <w:bookmarkStart w:id="59" w:name="_Toc97298562"/>
      <w:r w:rsidRPr="003E50EB">
        <w:rPr>
          <w:rFonts w:cs="Arial"/>
          <w:sz w:val="26"/>
          <w:szCs w:val="26"/>
        </w:rPr>
        <w:t>Appendix G Pilot Companies Background with proofs of interviews</w:t>
      </w:r>
      <w:bookmarkEnd w:id="58"/>
      <w:bookmarkEnd w:id="59"/>
    </w:p>
    <w:p w14:paraId="1565151F" w14:textId="77777777" w:rsidR="00953F20" w:rsidRPr="003E50EB" w:rsidRDefault="00953F20" w:rsidP="00953F20">
      <w:pPr>
        <w:pStyle w:val="Heading1"/>
        <w:spacing w:before="0" w:after="0" w:line="360" w:lineRule="auto"/>
        <w:rPr>
          <w:rFonts w:cs="Arial"/>
          <w:sz w:val="26"/>
          <w:szCs w:val="26"/>
        </w:rPr>
      </w:pPr>
      <w:bookmarkStart w:id="60" w:name="_Toc94216678"/>
      <w:bookmarkStart w:id="61" w:name="_Toc97298563"/>
      <w:r w:rsidRPr="003E50EB">
        <w:rPr>
          <w:rFonts w:cs="Arial"/>
          <w:sz w:val="26"/>
          <w:szCs w:val="26"/>
        </w:rPr>
        <w:lastRenderedPageBreak/>
        <w:t>Appendix H USB Copy of the codes (reliable USB)</w:t>
      </w:r>
      <w:bookmarkEnd w:id="60"/>
      <w:bookmarkEnd w:id="61"/>
    </w:p>
    <w:p w14:paraId="61E80068" w14:textId="77777777" w:rsidR="00953F20" w:rsidRPr="003E50EB" w:rsidRDefault="00953F20" w:rsidP="00953F20">
      <w:pPr>
        <w:pStyle w:val="Heading1"/>
        <w:spacing w:before="0" w:after="0" w:line="360" w:lineRule="auto"/>
        <w:rPr>
          <w:rFonts w:cs="Arial"/>
          <w:sz w:val="26"/>
          <w:szCs w:val="26"/>
        </w:rPr>
      </w:pPr>
      <w:bookmarkStart w:id="62" w:name="_Toc94216679"/>
      <w:bookmarkStart w:id="63" w:name="_Toc97298564"/>
      <w:r w:rsidRPr="003E50EB">
        <w:rPr>
          <w:rFonts w:cs="Arial"/>
          <w:sz w:val="26"/>
          <w:szCs w:val="26"/>
        </w:rPr>
        <w:t>Appendix I IMRAD Format Summary</w:t>
      </w:r>
      <w:bookmarkEnd w:id="62"/>
      <w:bookmarkEnd w:id="63"/>
    </w:p>
    <w:p w14:paraId="1C646DD3" w14:textId="77777777" w:rsidR="00953F20" w:rsidRPr="003E50EB" w:rsidRDefault="00953F20" w:rsidP="00953F20">
      <w:pPr>
        <w:pStyle w:val="Heading1"/>
        <w:spacing w:before="0" w:after="0" w:line="360" w:lineRule="auto"/>
        <w:rPr>
          <w:rFonts w:cs="Arial"/>
          <w:sz w:val="26"/>
          <w:szCs w:val="26"/>
        </w:rPr>
      </w:pPr>
      <w:bookmarkStart w:id="64" w:name="_Toc94216680"/>
      <w:bookmarkStart w:id="65" w:name="_Toc97298565"/>
      <w:r w:rsidRPr="003E50EB">
        <w:rPr>
          <w:rFonts w:cs="Arial"/>
          <w:sz w:val="26"/>
          <w:szCs w:val="26"/>
        </w:rPr>
        <w:t>Appendix J Comparison of the EIS to existing EIS’s (5 Pages)</w:t>
      </w:r>
      <w:bookmarkEnd w:id="64"/>
      <w:bookmarkEnd w:id="65"/>
    </w:p>
    <w:p w14:paraId="53D5FB89" w14:textId="77777777" w:rsidR="00953F20" w:rsidRPr="003E50EB" w:rsidRDefault="00953F20" w:rsidP="00953F20">
      <w:pPr>
        <w:pStyle w:val="Heading1"/>
        <w:spacing w:before="0" w:after="0" w:line="360" w:lineRule="auto"/>
        <w:rPr>
          <w:rFonts w:cs="Arial"/>
          <w:sz w:val="26"/>
          <w:szCs w:val="26"/>
        </w:rPr>
      </w:pPr>
      <w:bookmarkStart w:id="66" w:name="_Toc94216681"/>
      <w:bookmarkStart w:id="67" w:name="_Toc97298566"/>
      <w:r w:rsidRPr="003E50EB">
        <w:rPr>
          <w:rFonts w:cs="Arial"/>
          <w:sz w:val="26"/>
          <w:szCs w:val="26"/>
        </w:rPr>
        <w:t>Appendix K Operation Manual (10 Pages max, 5 Pages min)</w:t>
      </w:r>
      <w:bookmarkEnd w:id="66"/>
      <w:bookmarkEnd w:id="67"/>
    </w:p>
    <w:p w14:paraId="531FA656" w14:textId="77777777" w:rsidR="00315604" w:rsidRPr="003E50EB" w:rsidRDefault="00315604" w:rsidP="00953F20">
      <w:pPr>
        <w:pStyle w:val="Heading3"/>
        <w:numPr>
          <w:ilvl w:val="2"/>
          <w:numId w:val="5"/>
        </w:numPr>
        <w:spacing w:before="0" w:after="0" w:line="360" w:lineRule="auto"/>
        <w:rPr>
          <w:rFonts w:cs="Arial"/>
          <w:color w:val="000000" w:themeColor="text1"/>
          <w:szCs w:val="26"/>
        </w:rPr>
      </w:pPr>
    </w:p>
    <w:p w14:paraId="003D1CD8" w14:textId="77777777" w:rsidR="00315604" w:rsidRPr="00953F20" w:rsidRDefault="00315604" w:rsidP="00953F20">
      <w:pPr>
        <w:spacing w:after="0" w:line="360" w:lineRule="auto"/>
        <w:rPr>
          <w:rFonts w:ascii="Arial" w:hAnsi="Arial" w:cs="Arial"/>
          <w:b/>
          <w:color w:val="000000" w:themeColor="text1"/>
          <w:sz w:val="24"/>
          <w:szCs w:val="24"/>
        </w:rPr>
      </w:pPr>
    </w:p>
    <w:p w14:paraId="438837A7" w14:textId="77777777" w:rsidR="00D914CA" w:rsidRPr="00953F20" w:rsidRDefault="00D914CA" w:rsidP="00953F20">
      <w:pPr>
        <w:spacing w:after="0" w:line="360" w:lineRule="auto"/>
        <w:rPr>
          <w:rFonts w:ascii="Arial" w:hAnsi="Arial" w:cs="Arial"/>
          <w:b/>
          <w:sz w:val="24"/>
          <w:szCs w:val="24"/>
        </w:rPr>
      </w:pPr>
    </w:p>
    <w:sectPr w:rsidR="00D914CA" w:rsidRPr="00953F20" w:rsidSect="00BF0431">
      <w:footerReference w:type="default" r:id="rId63"/>
      <w:headerReference w:type="first" r:id="rId64"/>
      <w:footerReference w:type="first" r:id="rId65"/>
      <w:pgSz w:w="12240" w:h="15840"/>
      <w:pgMar w:top="2520" w:right="1872" w:bottom="1440" w:left="2520" w:header="720" w:footer="720" w:gutter="0"/>
      <w:pgNumType w:start="1" w:chapStyle="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82EB979" w14:textId="77777777" w:rsidR="003D0824" w:rsidRDefault="003D0824" w:rsidP="003F2341">
      <w:pPr>
        <w:spacing w:after="0" w:line="240" w:lineRule="auto"/>
      </w:pPr>
      <w:r>
        <w:separator/>
      </w:r>
    </w:p>
  </w:endnote>
  <w:endnote w:type="continuationSeparator" w:id="0">
    <w:p w14:paraId="7625B80D" w14:textId="77777777" w:rsidR="003D0824" w:rsidRDefault="003D0824" w:rsidP="003F23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5543039"/>
      <w:docPartObj>
        <w:docPartGallery w:val="Page Numbers (Bottom of Page)"/>
        <w:docPartUnique/>
      </w:docPartObj>
    </w:sdtPr>
    <w:sdtEndPr>
      <w:rPr>
        <w:color w:val="808080" w:themeColor="background1" w:themeShade="80"/>
        <w:spacing w:val="60"/>
      </w:rPr>
    </w:sdtEndPr>
    <w:sdtContent>
      <w:p w14:paraId="6B0AA239" w14:textId="6704D54E" w:rsidR="00D713D7" w:rsidRDefault="00D713D7">
        <w:pPr>
          <w:pStyle w:val="Footer"/>
          <w:pBdr>
            <w:top w:val="single" w:sz="4" w:space="1" w:color="D9D9D9" w:themeColor="background1" w:themeShade="D9"/>
          </w:pBdr>
          <w:jc w:val="right"/>
        </w:pPr>
        <w:r>
          <w:fldChar w:fldCharType="begin"/>
        </w:r>
        <w:r>
          <w:instrText xml:space="preserve"> PAGE   \* MERGEFORMAT </w:instrText>
        </w:r>
        <w:r>
          <w:fldChar w:fldCharType="separate"/>
        </w:r>
        <w:r w:rsidR="00A80192">
          <w:rPr>
            <w:noProof/>
          </w:rPr>
          <w:t>35</w:t>
        </w:r>
        <w:r>
          <w:rPr>
            <w:noProof/>
          </w:rPr>
          <w:fldChar w:fldCharType="end"/>
        </w:r>
        <w:r>
          <w:t xml:space="preserve"> | </w:t>
        </w:r>
        <w:r>
          <w:rPr>
            <w:color w:val="808080" w:themeColor="background1" w:themeShade="80"/>
            <w:spacing w:val="60"/>
          </w:rPr>
          <w:t>Page</w:t>
        </w:r>
      </w:p>
    </w:sdtContent>
  </w:sdt>
  <w:p w14:paraId="1C831007" w14:textId="77777777" w:rsidR="00D713D7" w:rsidRDefault="00D713D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109D35" w14:textId="5940F793" w:rsidR="00D713D7" w:rsidRDefault="00D713D7" w:rsidP="008B5962">
    <w:pPr>
      <w:pStyle w:val="Footer"/>
      <w:tabs>
        <w:tab w:val="clear" w:pos="4153"/>
        <w:tab w:val="clear" w:pos="8306"/>
      </w:tabs>
      <w:jc w:val="right"/>
    </w:pPr>
  </w:p>
  <w:p w14:paraId="006BAD49" w14:textId="77777777" w:rsidR="00D713D7" w:rsidRDefault="00D713D7" w:rsidP="008B5962">
    <w:pPr>
      <w:pStyle w:val="Footer"/>
      <w:tabs>
        <w:tab w:val="clear" w:pos="4153"/>
        <w:tab w:val="clear" w:pos="8306"/>
      </w:tabs>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92B15F3" w14:textId="77777777" w:rsidR="003D0824" w:rsidRDefault="003D0824" w:rsidP="003F2341">
      <w:pPr>
        <w:spacing w:after="0" w:line="240" w:lineRule="auto"/>
      </w:pPr>
      <w:r>
        <w:separator/>
      </w:r>
    </w:p>
  </w:footnote>
  <w:footnote w:type="continuationSeparator" w:id="0">
    <w:p w14:paraId="6E45BDE0" w14:textId="77777777" w:rsidR="003D0824" w:rsidRDefault="003D0824" w:rsidP="003F234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06B0F1" w14:textId="4C80ECFD" w:rsidR="00D713D7" w:rsidRDefault="00D713D7" w:rsidP="008B5962">
    <w:pPr>
      <w:pStyle w:val="Header"/>
      <w:tabs>
        <w:tab w:val="clear" w:pos="4153"/>
        <w:tab w:val="clear" w:pos="8306"/>
      </w:tabs>
      <w:jc w:val="right"/>
    </w:pPr>
  </w:p>
  <w:p w14:paraId="4DBEFEEB" w14:textId="0A899C42" w:rsidR="00D713D7" w:rsidRDefault="00D713D7" w:rsidP="008B5962">
    <w:pPr>
      <w:pStyle w:val="Header"/>
      <w:tabs>
        <w:tab w:val="clear" w:pos="4153"/>
        <w:tab w:val="clear" w:pos="8306"/>
      </w:tabs>
      <w:jc w:val="right"/>
    </w:pPr>
  </w:p>
  <w:p w14:paraId="33465065" w14:textId="2D7A6BA9" w:rsidR="00D713D7" w:rsidRDefault="00D713D7" w:rsidP="008B5962">
    <w:pPr>
      <w:pStyle w:val="Header"/>
      <w:tabs>
        <w:tab w:val="clear" w:pos="4153"/>
        <w:tab w:val="clear" w:pos="8306"/>
      </w:tabs>
      <w:jc w:val="right"/>
    </w:pPr>
  </w:p>
  <w:p w14:paraId="2B86F00F" w14:textId="429F7291" w:rsidR="00D713D7" w:rsidRPr="008B5962" w:rsidRDefault="00D713D7" w:rsidP="008B5962">
    <w:pPr>
      <w:pStyle w:val="Header"/>
      <w:tabs>
        <w:tab w:val="clear" w:pos="4153"/>
        <w:tab w:val="clear" w:pos="8306"/>
      </w:tabs>
      <w:jc w:val="right"/>
      <w:rPr>
        <w:sz w:val="14"/>
      </w:rPr>
    </w:pPr>
    <w:proofErr w:type="gramStart"/>
    <w:r>
      <w:rPr>
        <w:sz w:val="14"/>
      </w:rPr>
      <w:t>z</w:t>
    </w:r>
    <w:proofErr w:type="gramEnd"/>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E56CA8"/>
    <w:multiLevelType w:val="multilevel"/>
    <w:tmpl w:val="7FEE55DE"/>
    <w:lvl w:ilvl="0">
      <w:start w:val="3"/>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
    <w:nsid w:val="0A8C4FE0"/>
    <w:multiLevelType w:val="hybridMultilevel"/>
    <w:tmpl w:val="D6A2C4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AD54733"/>
    <w:multiLevelType w:val="hybridMultilevel"/>
    <w:tmpl w:val="77B4D28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nsid w:val="0BCA7F6F"/>
    <w:multiLevelType w:val="hybridMultilevel"/>
    <w:tmpl w:val="ED8CD3B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nsid w:val="16736CC7"/>
    <w:multiLevelType w:val="multilevel"/>
    <w:tmpl w:val="D452E358"/>
    <w:lvl w:ilvl="0">
      <w:start w:val="2"/>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5">
    <w:nsid w:val="261228C7"/>
    <w:multiLevelType w:val="multilevel"/>
    <w:tmpl w:val="33B04DCA"/>
    <w:lvl w:ilvl="0">
      <w:start w:val="1"/>
      <w:numFmt w:val="decimal"/>
      <w:lvlText w:val="%1"/>
      <w:lvlJc w:val="left"/>
      <w:pPr>
        <w:ind w:left="405" w:hanging="405"/>
      </w:pPr>
      <w:rPr>
        <w:rFonts w:hint="default"/>
      </w:rPr>
    </w:lvl>
    <w:lvl w:ilvl="1">
      <w:start w:val="1"/>
      <w:numFmt w:val="decimal"/>
      <w:lvlText w:val="%1.%2"/>
      <w:lvlJc w:val="left"/>
      <w:pPr>
        <w:ind w:left="1260" w:hanging="72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700" w:hanging="1080"/>
      </w:pPr>
      <w:rPr>
        <w:rFonts w:hint="default"/>
      </w:rPr>
    </w:lvl>
    <w:lvl w:ilvl="4">
      <w:start w:val="1"/>
      <w:numFmt w:val="decimal"/>
      <w:lvlText w:val="%1.%2.%3.%4.%5"/>
      <w:lvlJc w:val="left"/>
      <w:pPr>
        <w:ind w:left="3600" w:hanging="1440"/>
      </w:pPr>
      <w:rPr>
        <w:rFonts w:hint="default"/>
      </w:rPr>
    </w:lvl>
    <w:lvl w:ilvl="5">
      <w:start w:val="1"/>
      <w:numFmt w:val="decimal"/>
      <w:lvlText w:val="%1.%2.%3.%4.%5.%6"/>
      <w:lvlJc w:val="left"/>
      <w:pPr>
        <w:ind w:left="4140" w:hanging="1440"/>
      </w:pPr>
      <w:rPr>
        <w:rFonts w:hint="default"/>
      </w:rPr>
    </w:lvl>
    <w:lvl w:ilvl="6">
      <w:start w:val="1"/>
      <w:numFmt w:val="decimal"/>
      <w:lvlText w:val="%1.%2.%3.%4.%5.%6.%7"/>
      <w:lvlJc w:val="left"/>
      <w:pPr>
        <w:ind w:left="5040" w:hanging="1800"/>
      </w:pPr>
      <w:rPr>
        <w:rFonts w:hint="default"/>
      </w:rPr>
    </w:lvl>
    <w:lvl w:ilvl="7">
      <w:start w:val="1"/>
      <w:numFmt w:val="decimal"/>
      <w:lvlText w:val="%1.%2.%3.%4.%5.%6.%7.%8"/>
      <w:lvlJc w:val="left"/>
      <w:pPr>
        <w:ind w:left="5580" w:hanging="1800"/>
      </w:pPr>
      <w:rPr>
        <w:rFonts w:hint="default"/>
      </w:rPr>
    </w:lvl>
    <w:lvl w:ilvl="8">
      <w:start w:val="1"/>
      <w:numFmt w:val="decimal"/>
      <w:lvlText w:val="%1.%2.%3.%4.%5.%6.%7.%8.%9"/>
      <w:lvlJc w:val="left"/>
      <w:pPr>
        <w:ind w:left="6480" w:hanging="2160"/>
      </w:pPr>
      <w:rPr>
        <w:rFonts w:hint="default"/>
      </w:rPr>
    </w:lvl>
  </w:abstractNum>
  <w:abstractNum w:abstractNumId="6">
    <w:nsid w:val="304F1277"/>
    <w:multiLevelType w:val="multilevel"/>
    <w:tmpl w:val="DD383532"/>
    <w:lvl w:ilvl="0">
      <w:start w:val="1"/>
      <w:numFmt w:val="decimal"/>
      <w:lvlText w:val="%1.0"/>
      <w:lvlJc w:val="left"/>
      <w:pPr>
        <w:ind w:left="360" w:hanging="360"/>
      </w:pPr>
    </w:lvl>
    <w:lvl w:ilvl="1">
      <w:start w:val="1"/>
      <w:numFmt w:val="decimal"/>
      <w:lvlText w:val="%2."/>
      <w:lvlJc w:val="left"/>
      <w:pPr>
        <w:ind w:left="360" w:hanging="360"/>
      </w:pPr>
      <w:rPr>
        <w:rFonts w:ascii="Arial" w:eastAsia="SimSun" w:hAnsi="Arial" w:cs="Times New Roman"/>
      </w:rPr>
    </w:lvl>
    <w:lvl w:ilvl="2">
      <w:start w:val="1"/>
      <w:numFmt w:val="decimal"/>
      <w:lvlText w:val="%1.%2.%3"/>
      <w:lvlJc w:val="left"/>
      <w:pPr>
        <w:ind w:left="1260" w:hanging="720"/>
      </w:pPr>
    </w:lvl>
    <w:lvl w:ilvl="3">
      <w:start w:val="1"/>
      <w:numFmt w:val="decimal"/>
      <w:lvlText w:val="%1.%2.%3.%4"/>
      <w:lvlJc w:val="left"/>
      <w:pPr>
        <w:ind w:left="1710" w:hanging="720"/>
      </w:pPr>
    </w:lvl>
    <w:lvl w:ilvl="4">
      <w:start w:val="1"/>
      <w:numFmt w:val="decimal"/>
      <w:lvlText w:val="%1.%2.%3.%4.%5"/>
      <w:lvlJc w:val="left"/>
      <w:pPr>
        <w:ind w:left="270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200" w:hanging="1440"/>
      </w:pPr>
    </w:lvl>
  </w:abstractNum>
  <w:abstractNum w:abstractNumId="7">
    <w:nsid w:val="3F057301"/>
    <w:multiLevelType w:val="hybridMultilevel"/>
    <w:tmpl w:val="5DB2E8B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
    <w:nsid w:val="4E903B74"/>
    <w:multiLevelType w:val="multilevel"/>
    <w:tmpl w:val="0FA4473C"/>
    <w:lvl w:ilvl="0">
      <w:start w:val="4"/>
      <w:numFmt w:val="decimal"/>
      <w:lvlText w:val="%1"/>
      <w:lvlJc w:val="left"/>
      <w:pPr>
        <w:ind w:left="360" w:hanging="360"/>
      </w:pPr>
      <w:rPr>
        <w:rFonts w:hint="default"/>
      </w:rPr>
    </w:lvl>
    <w:lvl w:ilvl="1">
      <w:start w:val="1"/>
      <w:numFmt w:val="decimal"/>
      <w:lvlText w:val="%1.%2"/>
      <w:lvlJc w:val="left"/>
      <w:pPr>
        <w:ind w:left="630" w:hanging="360"/>
      </w:pPr>
      <w:rPr>
        <w:rFonts w:hint="default"/>
      </w:rPr>
    </w:lvl>
    <w:lvl w:ilvl="2">
      <w:start w:val="1"/>
      <w:numFmt w:val="decimal"/>
      <w:lvlText w:val="%1.%2.%3"/>
      <w:lvlJc w:val="left"/>
      <w:pPr>
        <w:ind w:left="1260" w:hanging="720"/>
      </w:pPr>
      <w:rPr>
        <w:rFonts w:hint="default"/>
      </w:rPr>
    </w:lvl>
    <w:lvl w:ilvl="3">
      <w:start w:val="1"/>
      <w:numFmt w:val="decimal"/>
      <w:lvlText w:val="%1.%2.%3.%4"/>
      <w:lvlJc w:val="left"/>
      <w:pPr>
        <w:ind w:left="2610" w:hanging="720"/>
      </w:pPr>
      <w:rPr>
        <w:rFonts w:hint="default"/>
      </w:rPr>
    </w:lvl>
    <w:lvl w:ilvl="4">
      <w:start w:val="1"/>
      <w:numFmt w:val="decimal"/>
      <w:lvlText w:val="%1.%2.%3.%4.%5"/>
      <w:lvlJc w:val="left"/>
      <w:pPr>
        <w:ind w:left="3600" w:hanging="1080"/>
      </w:pPr>
      <w:rPr>
        <w:rFonts w:hint="default"/>
      </w:rPr>
    </w:lvl>
    <w:lvl w:ilvl="5">
      <w:start w:val="1"/>
      <w:numFmt w:val="decimal"/>
      <w:lvlText w:val="%1.%2.%3.%4.%5.%6"/>
      <w:lvlJc w:val="left"/>
      <w:pPr>
        <w:ind w:left="4230" w:hanging="1080"/>
      </w:pPr>
      <w:rPr>
        <w:rFonts w:hint="default"/>
      </w:rPr>
    </w:lvl>
    <w:lvl w:ilvl="6">
      <w:start w:val="1"/>
      <w:numFmt w:val="decimal"/>
      <w:lvlText w:val="%1.%2.%3.%4.%5.%6.%7"/>
      <w:lvlJc w:val="left"/>
      <w:pPr>
        <w:ind w:left="5220" w:hanging="1440"/>
      </w:pPr>
      <w:rPr>
        <w:rFonts w:hint="default"/>
      </w:rPr>
    </w:lvl>
    <w:lvl w:ilvl="7">
      <w:start w:val="1"/>
      <w:numFmt w:val="decimal"/>
      <w:lvlText w:val="%1.%2.%3.%4.%5.%6.%7.%8"/>
      <w:lvlJc w:val="left"/>
      <w:pPr>
        <w:ind w:left="5850" w:hanging="1440"/>
      </w:pPr>
      <w:rPr>
        <w:rFonts w:hint="default"/>
      </w:rPr>
    </w:lvl>
    <w:lvl w:ilvl="8">
      <w:start w:val="1"/>
      <w:numFmt w:val="decimal"/>
      <w:lvlText w:val="%1.%2.%3.%4.%5.%6.%7.%8.%9"/>
      <w:lvlJc w:val="left"/>
      <w:pPr>
        <w:ind w:left="6840" w:hanging="1800"/>
      </w:pPr>
      <w:rPr>
        <w:rFonts w:hint="default"/>
      </w:rPr>
    </w:lvl>
  </w:abstractNum>
  <w:abstractNum w:abstractNumId="9">
    <w:nsid w:val="4FF35707"/>
    <w:multiLevelType w:val="multilevel"/>
    <w:tmpl w:val="EEB679C2"/>
    <w:lvl w:ilvl="0">
      <w:start w:val="2"/>
      <w:numFmt w:val="decimal"/>
      <w:lvlText w:val="%1"/>
      <w:lvlJc w:val="left"/>
      <w:pPr>
        <w:ind w:left="450" w:hanging="450"/>
      </w:pPr>
      <w:rPr>
        <w:rFonts w:hint="default"/>
      </w:rPr>
    </w:lvl>
    <w:lvl w:ilvl="1">
      <w:start w:val="1"/>
      <w:numFmt w:val="decimal"/>
      <w:lvlText w:val="%1.%2"/>
      <w:lvlJc w:val="left"/>
      <w:pPr>
        <w:ind w:left="1350" w:hanging="720"/>
      </w:pPr>
      <w:rPr>
        <w:rFonts w:hint="default"/>
      </w:rPr>
    </w:lvl>
    <w:lvl w:ilvl="2">
      <w:start w:val="1"/>
      <w:numFmt w:val="decimal"/>
      <w:lvlText w:val="%1.%2.%3"/>
      <w:lvlJc w:val="left"/>
      <w:pPr>
        <w:ind w:left="171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0">
    <w:nsid w:val="53D13B05"/>
    <w:multiLevelType w:val="hybridMultilevel"/>
    <w:tmpl w:val="2942423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
    <w:nsid w:val="717436EA"/>
    <w:multiLevelType w:val="hybridMultilevel"/>
    <w:tmpl w:val="BD363B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nsid w:val="7FC50344"/>
    <w:multiLevelType w:val="hybridMultilevel"/>
    <w:tmpl w:val="60F88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5"/>
  </w:num>
  <w:num w:numId="4">
    <w:abstractNumId w:val="9"/>
  </w:num>
  <w:num w:numId="5">
    <w:abstractNumId w:val="0"/>
  </w:num>
  <w:num w:numId="6">
    <w:abstractNumId w:val="4"/>
  </w:num>
  <w:num w:numId="7">
    <w:abstractNumId w:val="12"/>
  </w:num>
  <w:num w:numId="8">
    <w:abstractNumId w:val="10"/>
  </w:num>
  <w:num w:numId="9">
    <w:abstractNumId w:val="7"/>
  </w:num>
  <w:num w:numId="10">
    <w:abstractNumId w:val="2"/>
  </w:num>
  <w:num w:numId="11">
    <w:abstractNumId w:val="3"/>
  </w:num>
  <w:num w:numId="12">
    <w:abstractNumId w:val="1"/>
  </w:num>
  <w:num w:numId="13">
    <w:abstractNumId w:val="1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EysDC3MDIxNzSwNDVS0lEKTi0uzszPAykwrAUAOsNbcCwAAAA="/>
  </w:docVars>
  <w:rsids>
    <w:rsidRoot w:val="003F2341"/>
    <w:rsid w:val="00016380"/>
    <w:rsid w:val="00040366"/>
    <w:rsid w:val="00043771"/>
    <w:rsid w:val="00054352"/>
    <w:rsid w:val="00076593"/>
    <w:rsid w:val="000A33DB"/>
    <w:rsid w:val="000B4B74"/>
    <w:rsid w:val="000F187D"/>
    <w:rsid w:val="00102755"/>
    <w:rsid w:val="00113A1D"/>
    <w:rsid w:val="00120695"/>
    <w:rsid w:val="001876C9"/>
    <w:rsid w:val="0019707F"/>
    <w:rsid w:val="001A19C2"/>
    <w:rsid w:val="001B62BF"/>
    <w:rsid w:val="001E5B98"/>
    <w:rsid w:val="001F2B6C"/>
    <w:rsid w:val="001F68EE"/>
    <w:rsid w:val="00200893"/>
    <w:rsid w:val="00232FA5"/>
    <w:rsid w:val="00241CDA"/>
    <w:rsid w:val="00266DC6"/>
    <w:rsid w:val="002874C2"/>
    <w:rsid w:val="002D21B3"/>
    <w:rsid w:val="003141D8"/>
    <w:rsid w:val="00315604"/>
    <w:rsid w:val="0032080B"/>
    <w:rsid w:val="00324419"/>
    <w:rsid w:val="003466AB"/>
    <w:rsid w:val="003C3772"/>
    <w:rsid w:val="003D00D0"/>
    <w:rsid w:val="003D0824"/>
    <w:rsid w:val="003E50EB"/>
    <w:rsid w:val="003F2341"/>
    <w:rsid w:val="003F5D12"/>
    <w:rsid w:val="00417A37"/>
    <w:rsid w:val="00434C4C"/>
    <w:rsid w:val="00462679"/>
    <w:rsid w:val="004777A2"/>
    <w:rsid w:val="004A134C"/>
    <w:rsid w:val="004B645A"/>
    <w:rsid w:val="004D12F7"/>
    <w:rsid w:val="00503980"/>
    <w:rsid w:val="00511119"/>
    <w:rsid w:val="0057107E"/>
    <w:rsid w:val="005813EA"/>
    <w:rsid w:val="005959B6"/>
    <w:rsid w:val="005C1F8A"/>
    <w:rsid w:val="005C4866"/>
    <w:rsid w:val="0060196D"/>
    <w:rsid w:val="0060557D"/>
    <w:rsid w:val="0061038F"/>
    <w:rsid w:val="00622499"/>
    <w:rsid w:val="00636CF3"/>
    <w:rsid w:val="0065275F"/>
    <w:rsid w:val="00674BDD"/>
    <w:rsid w:val="006973BA"/>
    <w:rsid w:val="006A5B7B"/>
    <w:rsid w:val="006C7A71"/>
    <w:rsid w:val="006D6F62"/>
    <w:rsid w:val="006F68C9"/>
    <w:rsid w:val="006F6F0C"/>
    <w:rsid w:val="006F70E1"/>
    <w:rsid w:val="0070248E"/>
    <w:rsid w:val="00741D8E"/>
    <w:rsid w:val="00757DCA"/>
    <w:rsid w:val="00761B5E"/>
    <w:rsid w:val="007629D2"/>
    <w:rsid w:val="0076663C"/>
    <w:rsid w:val="00792C59"/>
    <w:rsid w:val="007A6323"/>
    <w:rsid w:val="007B4B7D"/>
    <w:rsid w:val="007D07C2"/>
    <w:rsid w:val="007D6515"/>
    <w:rsid w:val="007E1B97"/>
    <w:rsid w:val="008104E7"/>
    <w:rsid w:val="00815B66"/>
    <w:rsid w:val="00822C88"/>
    <w:rsid w:val="008338C2"/>
    <w:rsid w:val="00863A43"/>
    <w:rsid w:val="0086446B"/>
    <w:rsid w:val="00895667"/>
    <w:rsid w:val="008B5962"/>
    <w:rsid w:val="008C40EA"/>
    <w:rsid w:val="008E0991"/>
    <w:rsid w:val="00907CC4"/>
    <w:rsid w:val="009141B0"/>
    <w:rsid w:val="00952866"/>
    <w:rsid w:val="00953F20"/>
    <w:rsid w:val="00962651"/>
    <w:rsid w:val="009670BD"/>
    <w:rsid w:val="00997468"/>
    <w:rsid w:val="009B0512"/>
    <w:rsid w:val="009C0A0D"/>
    <w:rsid w:val="009D06CA"/>
    <w:rsid w:val="00A05283"/>
    <w:rsid w:val="00A349A3"/>
    <w:rsid w:val="00A46229"/>
    <w:rsid w:val="00A500E1"/>
    <w:rsid w:val="00A60BFF"/>
    <w:rsid w:val="00A7110C"/>
    <w:rsid w:val="00A80192"/>
    <w:rsid w:val="00A839E2"/>
    <w:rsid w:val="00A85396"/>
    <w:rsid w:val="00A931A6"/>
    <w:rsid w:val="00AA61C7"/>
    <w:rsid w:val="00AE53E9"/>
    <w:rsid w:val="00AF4951"/>
    <w:rsid w:val="00B24DF4"/>
    <w:rsid w:val="00B33DFB"/>
    <w:rsid w:val="00B35302"/>
    <w:rsid w:val="00B44BB4"/>
    <w:rsid w:val="00B50734"/>
    <w:rsid w:val="00B5251D"/>
    <w:rsid w:val="00B813C8"/>
    <w:rsid w:val="00B8625D"/>
    <w:rsid w:val="00B91247"/>
    <w:rsid w:val="00BD0165"/>
    <w:rsid w:val="00BF0431"/>
    <w:rsid w:val="00BF571B"/>
    <w:rsid w:val="00C17EF2"/>
    <w:rsid w:val="00C31302"/>
    <w:rsid w:val="00C31CE3"/>
    <w:rsid w:val="00C4080F"/>
    <w:rsid w:val="00C802D0"/>
    <w:rsid w:val="00C8405C"/>
    <w:rsid w:val="00C84BDC"/>
    <w:rsid w:val="00C87438"/>
    <w:rsid w:val="00CB4093"/>
    <w:rsid w:val="00CB5016"/>
    <w:rsid w:val="00CC6B82"/>
    <w:rsid w:val="00CE0FCB"/>
    <w:rsid w:val="00D03362"/>
    <w:rsid w:val="00D03E5B"/>
    <w:rsid w:val="00D6474F"/>
    <w:rsid w:val="00D649EF"/>
    <w:rsid w:val="00D713D7"/>
    <w:rsid w:val="00D71C9B"/>
    <w:rsid w:val="00D72930"/>
    <w:rsid w:val="00D7438D"/>
    <w:rsid w:val="00D74441"/>
    <w:rsid w:val="00D77187"/>
    <w:rsid w:val="00D82900"/>
    <w:rsid w:val="00D85053"/>
    <w:rsid w:val="00D914CA"/>
    <w:rsid w:val="00D91652"/>
    <w:rsid w:val="00D93E3F"/>
    <w:rsid w:val="00DA3A4A"/>
    <w:rsid w:val="00DC3FCE"/>
    <w:rsid w:val="00DD44A5"/>
    <w:rsid w:val="00DE71B4"/>
    <w:rsid w:val="00DF3ACF"/>
    <w:rsid w:val="00E337B0"/>
    <w:rsid w:val="00E92C84"/>
    <w:rsid w:val="00EA6809"/>
    <w:rsid w:val="00EB1B27"/>
    <w:rsid w:val="00EB1B4D"/>
    <w:rsid w:val="00EB40FC"/>
    <w:rsid w:val="00EC7344"/>
    <w:rsid w:val="00EE5498"/>
    <w:rsid w:val="00EF6AD5"/>
    <w:rsid w:val="00F05537"/>
    <w:rsid w:val="00F13D98"/>
    <w:rsid w:val="00F20A72"/>
    <w:rsid w:val="00F21EA6"/>
    <w:rsid w:val="00F43AEA"/>
    <w:rsid w:val="00F61EFE"/>
    <w:rsid w:val="00F920D5"/>
    <w:rsid w:val="00F95F6A"/>
    <w:rsid w:val="00FE193C"/>
    <w:rsid w:val="00FF5064"/>
    <w:rsid w:val="00FF53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FD1B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Balloon Text" w:uiPriority="0"/>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C4866"/>
  </w:style>
  <w:style w:type="paragraph" w:styleId="Heading1">
    <w:name w:val="heading 1"/>
    <w:basedOn w:val="Normal"/>
    <w:next w:val="Normal"/>
    <w:link w:val="Heading1Char"/>
    <w:uiPriority w:val="9"/>
    <w:qFormat/>
    <w:rsid w:val="003F2341"/>
    <w:pPr>
      <w:keepNext/>
      <w:keepLines/>
      <w:spacing w:before="240" w:after="60" w:line="240" w:lineRule="auto"/>
      <w:outlineLvl w:val="0"/>
    </w:pPr>
    <w:rPr>
      <w:rFonts w:ascii="Arial" w:eastAsia="SimSun" w:hAnsi="Arial" w:cs="Times New Roman"/>
      <w:b/>
      <w:kern w:val="44"/>
      <w:sz w:val="32"/>
      <w:lang w:eastAsia="zh-TW"/>
    </w:rPr>
  </w:style>
  <w:style w:type="paragraph" w:styleId="Heading2">
    <w:name w:val="heading 2"/>
    <w:basedOn w:val="Normal"/>
    <w:next w:val="Normal"/>
    <w:link w:val="Heading2Char"/>
    <w:uiPriority w:val="9"/>
    <w:unhideWhenUsed/>
    <w:qFormat/>
    <w:rsid w:val="003F2341"/>
    <w:pPr>
      <w:keepNext/>
      <w:keepLines/>
      <w:spacing w:before="240" w:after="60" w:line="240" w:lineRule="auto"/>
      <w:outlineLvl w:val="1"/>
    </w:pPr>
    <w:rPr>
      <w:rFonts w:ascii="Arial" w:eastAsia="SimSun" w:hAnsi="Arial" w:cs="Times New Roman"/>
      <w:b/>
      <w:i/>
      <w:sz w:val="28"/>
      <w:lang w:eastAsia="zh-TW"/>
    </w:rPr>
  </w:style>
  <w:style w:type="paragraph" w:styleId="Heading3">
    <w:name w:val="heading 3"/>
    <w:basedOn w:val="Normal"/>
    <w:next w:val="Normal"/>
    <w:link w:val="Heading3Char"/>
    <w:uiPriority w:val="9"/>
    <w:unhideWhenUsed/>
    <w:qFormat/>
    <w:rsid w:val="003F2341"/>
    <w:pPr>
      <w:keepNext/>
      <w:keepLines/>
      <w:spacing w:before="240" w:after="60" w:line="240" w:lineRule="auto"/>
      <w:outlineLvl w:val="2"/>
    </w:pPr>
    <w:rPr>
      <w:rFonts w:ascii="Arial" w:eastAsia="SimSun" w:hAnsi="Arial" w:cs="Times New Roman"/>
      <w:b/>
      <w:sz w:val="26"/>
      <w:lang w:eastAsia="zh-TW"/>
    </w:rPr>
  </w:style>
  <w:style w:type="paragraph" w:styleId="Heading4">
    <w:name w:val="heading 4"/>
    <w:basedOn w:val="Normal"/>
    <w:next w:val="Normal"/>
    <w:link w:val="Heading4Char"/>
    <w:uiPriority w:val="9"/>
    <w:unhideWhenUsed/>
    <w:qFormat/>
    <w:rsid w:val="003F2341"/>
    <w:pPr>
      <w:keepNext/>
      <w:keepLines/>
      <w:spacing w:before="240" w:after="60" w:line="240" w:lineRule="auto"/>
      <w:outlineLvl w:val="3"/>
    </w:pPr>
    <w:rPr>
      <w:rFonts w:ascii="Times New Roman" w:eastAsia="SimSun" w:hAnsi="Times New Roman" w:cs="Times New Roman"/>
      <w:b/>
      <w:sz w:val="28"/>
      <w:lang w:eastAsia="zh-TW"/>
    </w:rPr>
  </w:style>
  <w:style w:type="paragraph" w:styleId="Heading5">
    <w:name w:val="heading 5"/>
    <w:basedOn w:val="Normal"/>
    <w:next w:val="Normal"/>
    <w:link w:val="Heading5Char"/>
    <w:uiPriority w:val="9"/>
    <w:semiHidden/>
    <w:unhideWhenUsed/>
    <w:qFormat/>
    <w:rsid w:val="003F2341"/>
    <w:pPr>
      <w:keepNext/>
      <w:keepLines/>
      <w:spacing w:before="240" w:after="60" w:line="240" w:lineRule="auto"/>
      <w:outlineLvl w:val="4"/>
    </w:pPr>
    <w:rPr>
      <w:rFonts w:ascii="Calibri" w:eastAsia="SimSun" w:hAnsi="Calibri" w:cs="Times New Roman"/>
      <w:b/>
      <w:i/>
      <w:sz w:val="26"/>
      <w:lang w:eastAsia="zh-TW"/>
    </w:rPr>
  </w:style>
  <w:style w:type="paragraph" w:styleId="Heading6">
    <w:name w:val="heading 6"/>
    <w:basedOn w:val="Normal"/>
    <w:next w:val="Normal"/>
    <w:link w:val="Heading6Char"/>
    <w:uiPriority w:val="9"/>
    <w:semiHidden/>
    <w:unhideWhenUsed/>
    <w:qFormat/>
    <w:rsid w:val="003F2341"/>
    <w:pPr>
      <w:keepNext/>
      <w:keepLines/>
      <w:spacing w:before="240" w:after="60" w:line="240" w:lineRule="auto"/>
      <w:outlineLvl w:val="5"/>
    </w:pPr>
    <w:rPr>
      <w:rFonts w:ascii="Times New Roman" w:eastAsia="SimSun" w:hAnsi="Times New Roman" w:cs="Times New Roman"/>
      <w:b/>
      <w:lang w:eastAsia="zh-TW"/>
    </w:rPr>
  </w:style>
  <w:style w:type="paragraph" w:styleId="Heading7">
    <w:name w:val="heading 7"/>
    <w:basedOn w:val="Normal"/>
    <w:next w:val="Normal"/>
    <w:link w:val="Heading7Char"/>
    <w:qFormat/>
    <w:rsid w:val="003F2341"/>
    <w:pPr>
      <w:keepNext/>
      <w:keepLines/>
      <w:spacing w:before="240" w:after="60" w:line="240" w:lineRule="auto"/>
      <w:outlineLvl w:val="6"/>
    </w:pPr>
    <w:rPr>
      <w:rFonts w:ascii="Calibri" w:eastAsia="SimSun" w:hAnsi="Calibri" w:cs="Times New Roman"/>
      <w:sz w:val="24"/>
      <w:lang w:eastAsia="zh-TW"/>
    </w:rPr>
  </w:style>
  <w:style w:type="paragraph" w:styleId="Heading8">
    <w:name w:val="heading 8"/>
    <w:basedOn w:val="Normal"/>
    <w:next w:val="Normal"/>
    <w:link w:val="Heading8Char"/>
    <w:qFormat/>
    <w:rsid w:val="003F2341"/>
    <w:pPr>
      <w:keepNext/>
      <w:keepLines/>
      <w:spacing w:before="240" w:after="60" w:line="240" w:lineRule="auto"/>
      <w:outlineLvl w:val="7"/>
    </w:pPr>
    <w:rPr>
      <w:rFonts w:ascii="Times New Roman" w:eastAsia="SimSun" w:hAnsi="Times New Roman" w:cs="Times New Roman"/>
      <w:i/>
      <w:sz w:val="24"/>
      <w:lang w:eastAsia="zh-TW"/>
    </w:rPr>
  </w:style>
  <w:style w:type="paragraph" w:styleId="Heading9">
    <w:name w:val="heading 9"/>
    <w:basedOn w:val="Normal"/>
    <w:next w:val="Normal"/>
    <w:link w:val="Heading9Char"/>
    <w:qFormat/>
    <w:rsid w:val="003F2341"/>
    <w:pPr>
      <w:keepNext/>
      <w:keepLines/>
      <w:spacing w:before="240" w:after="60" w:line="240" w:lineRule="auto"/>
      <w:outlineLvl w:val="8"/>
    </w:pPr>
    <w:rPr>
      <w:rFonts w:ascii="Arial" w:eastAsia="SimSun" w:hAnsi="Arial" w:cs="Times New Roman"/>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2341"/>
    <w:rPr>
      <w:rFonts w:ascii="Arial" w:eastAsia="SimSun" w:hAnsi="Arial" w:cs="Times New Roman"/>
      <w:b/>
      <w:kern w:val="44"/>
      <w:sz w:val="32"/>
      <w:lang w:eastAsia="zh-TW"/>
    </w:rPr>
  </w:style>
  <w:style w:type="character" w:customStyle="1" w:styleId="Heading2Char">
    <w:name w:val="Heading 2 Char"/>
    <w:basedOn w:val="DefaultParagraphFont"/>
    <w:link w:val="Heading2"/>
    <w:uiPriority w:val="9"/>
    <w:rsid w:val="003F2341"/>
    <w:rPr>
      <w:rFonts w:ascii="Arial" w:eastAsia="SimSun" w:hAnsi="Arial" w:cs="Times New Roman"/>
      <w:b/>
      <w:i/>
      <w:sz w:val="28"/>
      <w:lang w:eastAsia="zh-TW"/>
    </w:rPr>
  </w:style>
  <w:style w:type="character" w:customStyle="1" w:styleId="Heading3Char">
    <w:name w:val="Heading 3 Char"/>
    <w:basedOn w:val="DefaultParagraphFont"/>
    <w:link w:val="Heading3"/>
    <w:uiPriority w:val="9"/>
    <w:rsid w:val="003F2341"/>
    <w:rPr>
      <w:rFonts w:ascii="Arial" w:eastAsia="SimSun" w:hAnsi="Arial" w:cs="Times New Roman"/>
      <w:b/>
      <w:sz w:val="26"/>
      <w:lang w:eastAsia="zh-TW"/>
    </w:rPr>
  </w:style>
  <w:style w:type="character" w:customStyle="1" w:styleId="Heading7Char">
    <w:name w:val="Heading 7 Char"/>
    <w:basedOn w:val="DefaultParagraphFont"/>
    <w:link w:val="Heading7"/>
    <w:rsid w:val="003F2341"/>
    <w:rPr>
      <w:rFonts w:ascii="Calibri" w:eastAsia="SimSun" w:hAnsi="Calibri" w:cs="Times New Roman"/>
      <w:sz w:val="24"/>
      <w:lang w:eastAsia="zh-TW"/>
    </w:rPr>
  </w:style>
  <w:style w:type="character" w:customStyle="1" w:styleId="Heading8Char">
    <w:name w:val="Heading 8 Char"/>
    <w:basedOn w:val="DefaultParagraphFont"/>
    <w:link w:val="Heading8"/>
    <w:rsid w:val="003F2341"/>
    <w:rPr>
      <w:rFonts w:ascii="Times New Roman" w:eastAsia="SimSun" w:hAnsi="Times New Roman" w:cs="Times New Roman"/>
      <w:i/>
      <w:sz w:val="24"/>
      <w:lang w:eastAsia="zh-TW"/>
    </w:rPr>
  </w:style>
  <w:style w:type="character" w:customStyle="1" w:styleId="Heading9Char">
    <w:name w:val="Heading 9 Char"/>
    <w:basedOn w:val="DefaultParagraphFont"/>
    <w:link w:val="Heading9"/>
    <w:rsid w:val="003F2341"/>
    <w:rPr>
      <w:rFonts w:ascii="Arial" w:eastAsia="SimSun" w:hAnsi="Arial" w:cs="Times New Roman"/>
      <w:lang w:eastAsia="zh-TW"/>
    </w:rPr>
  </w:style>
  <w:style w:type="character" w:customStyle="1" w:styleId="Heading4Char">
    <w:name w:val="Heading 4 Char"/>
    <w:basedOn w:val="DefaultParagraphFont"/>
    <w:link w:val="Heading4"/>
    <w:uiPriority w:val="9"/>
    <w:rsid w:val="003F2341"/>
    <w:rPr>
      <w:rFonts w:ascii="Times New Roman" w:eastAsia="SimSun" w:hAnsi="Times New Roman" w:cs="Times New Roman"/>
      <w:b/>
      <w:sz w:val="28"/>
      <w:lang w:eastAsia="zh-TW"/>
    </w:rPr>
  </w:style>
  <w:style w:type="character" w:customStyle="1" w:styleId="Heading5Char">
    <w:name w:val="Heading 5 Char"/>
    <w:basedOn w:val="DefaultParagraphFont"/>
    <w:link w:val="Heading5"/>
    <w:uiPriority w:val="9"/>
    <w:semiHidden/>
    <w:rsid w:val="003F2341"/>
    <w:rPr>
      <w:rFonts w:ascii="Calibri" w:eastAsia="SimSun" w:hAnsi="Calibri" w:cs="Times New Roman"/>
      <w:b/>
      <w:i/>
      <w:sz w:val="26"/>
      <w:lang w:eastAsia="zh-TW"/>
    </w:rPr>
  </w:style>
  <w:style w:type="character" w:customStyle="1" w:styleId="Heading6Char">
    <w:name w:val="Heading 6 Char"/>
    <w:basedOn w:val="DefaultParagraphFont"/>
    <w:link w:val="Heading6"/>
    <w:uiPriority w:val="9"/>
    <w:semiHidden/>
    <w:rsid w:val="003F2341"/>
    <w:rPr>
      <w:rFonts w:ascii="Times New Roman" w:eastAsia="SimSun" w:hAnsi="Times New Roman" w:cs="Times New Roman"/>
      <w:b/>
      <w:lang w:eastAsia="zh-TW"/>
    </w:rPr>
  </w:style>
  <w:style w:type="paragraph" w:styleId="FootnoteText">
    <w:name w:val="footnote text"/>
    <w:basedOn w:val="Normal"/>
    <w:link w:val="FootnoteTextChar"/>
    <w:rsid w:val="003F2341"/>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sid w:val="003F2341"/>
    <w:rPr>
      <w:rFonts w:ascii="Times New Roman" w:eastAsia="Times New Roman" w:hAnsi="Times New Roman" w:cs="Times New Roman"/>
      <w:sz w:val="20"/>
      <w:szCs w:val="20"/>
    </w:rPr>
  </w:style>
  <w:style w:type="paragraph" w:styleId="NoSpacing">
    <w:name w:val="No Spacing"/>
    <w:uiPriority w:val="1"/>
    <w:qFormat/>
    <w:rsid w:val="003F2341"/>
    <w:pPr>
      <w:spacing w:after="0" w:line="240" w:lineRule="auto"/>
    </w:pPr>
    <w:rPr>
      <w:rFonts w:ascii="Calibri" w:eastAsia="Calibri" w:hAnsi="Calibri" w:cs="Times New Roman"/>
    </w:rPr>
  </w:style>
  <w:style w:type="paragraph" w:styleId="ListParagraph">
    <w:name w:val="List Paragraph"/>
    <w:basedOn w:val="Normal"/>
    <w:link w:val="ListParagraphChar"/>
    <w:uiPriority w:val="34"/>
    <w:qFormat/>
    <w:rsid w:val="003F2341"/>
    <w:pPr>
      <w:spacing w:after="200" w:line="276" w:lineRule="auto"/>
      <w:ind w:left="720"/>
      <w:contextualSpacing/>
    </w:pPr>
    <w:rPr>
      <w:rFonts w:ascii="Calibri" w:eastAsia="SimSun" w:hAnsi="Calibri" w:cs="Times New Roman"/>
      <w:lang w:eastAsia="zh-TW"/>
    </w:rPr>
  </w:style>
  <w:style w:type="paragraph" w:styleId="NormalWeb">
    <w:name w:val="Normal (Web)"/>
    <w:basedOn w:val="Normal"/>
    <w:uiPriority w:val="99"/>
    <w:rsid w:val="003F2341"/>
    <w:pPr>
      <w:spacing w:before="100" w:beforeAutospacing="1" w:after="100" w:afterAutospacing="1" w:line="240" w:lineRule="auto"/>
    </w:pPr>
    <w:rPr>
      <w:rFonts w:ascii="Times New Roman" w:eastAsia="Times New Roman" w:hAnsi="Times New Roman" w:cs="Times New Roman"/>
      <w:sz w:val="24"/>
      <w:szCs w:val="24"/>
      <w:lang w:eastAsia="zh-TW"/>
    </w:rPr>
  </w:style>
  <w:style w:type="paragraph" w:styleId="Header">
    <w:name w:val="header"/>
    <w:basedOn w:val="Normal"/>
    <w:link w:val="Head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HeaderChar">
    <w:name w:val="Header Char"/>
    <w:basedOn w:val="DefaultParagraphFont"/>
    <w:link w:val="Header"/>
    <w:uiPriority w:val="99"/>
    <w:rsid w:val="003F2341"/>
    <w:rPr>
      <w:rFonts w:ascii="Calibri" w:eastAsia="SimSun" w:hAnsi="Calibri" w:cs="Times New Roman"/>
      <w:sz w:val="18"/>
      <w:szCs w:val="18"/>
      <w:lang w:eastAsia="zh-TW"/>
    </w:rPr>
  </w:style>
  <w:style w:type="paragraph" w:styleId="Footer">
    <w:name w:val="footer"/>
    <w:basedOn w:val="Normal"/>
    <w:link w:val="Foot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FooterChar">
    <w:name w:val="Footer Char"/>
    <w:basedOn w:val="DefaultParagraphFont"/>
    <w:link w:val="Footer"/>
    <w:uiPriority w:val="99"/>
    <w:rsid w:val="003F2341"/>
    <w:rPr>
      <w:rFonts w:ascii="Calibri" w:eastAsia="SimSun" w:hAnsi="Calibri" w:cs="Times New Roman"/>
      <w:sz w:val="18"/>
      <w:szCs w:val="18"/>
      <w:lang w:eastAsia="zh-TW"/>
    </w:rPr>
  </w:style>
  <w:style w:type="paragraph" w:customStyle="1" w:styleId="p3">
    <w:name w:val="p3"/>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1">
    <w:name w:val="s1"/>
    <w:basedOn w:val="DefaultParagraphFont"/>
    <w:rsid w:val="003F2341"/>
  </w:style>
  <w:style w:type="table" w:styleId="TableGrid">
    <w:name w:val="Table Grid"/>
    <w:basedOn w:val="TableNormal"/>
    <w:uiPriority w:val="39"/>
    <w:rsid w:val="003F234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rsid w:val="003F2341"/>
    <w:rPr>
      <w:color w:val="0000FF"/>
      <w:u w:val="single"/>
    </w:rPr>
  </w:style>
  <w:style w:type="character" w:customStyle="1" w:styleId="apple-converted-space">
    <w:name w:val="apple-converted-space"/>
    <w:rsid w:val="003F2341"/>
  </w:style>
  <w:style w:type="character" w:styleId="Strong">
    <w:name w:val="Strong"/>
    <w:uiPriority w:val="22"/>
    <w:qFormat/>
    <w:rsid w:val="003F2341"/>
    <w:rPr>
      <w:b/>
      <w:bCs/>
    </w:rPr>
  </w:style>
  <w:style w:type="paragraph" w:customStyle="1" w:styleId="p">
    <w:name w:val="p"/>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uiPriority w:val="20"/>
    <w:qFormat/>
    <w:rsid w:val="003F2341"/>
    <w:rPr>
      <w:i/>
      <w:iCs/>
    </w:rPr>
  </w:style>
  <w:style w:type="paragraph" w:customStyle="1" w:styleId="short">
    <w:name w:val="short"/>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wrap">
    <w:name w:val="nowrap"/>
    <w:rsid w:val="003F2341"/>
  </w:style>
  <w:style w:type="character" w:customStyle="1" w:styleId="mixed-citation">
    <w:name w:val="mixed-citation"/>
    <w:rsid w:val="003F2341"/>
  </w:style>
  <w:style w:type="character" w:customStyle="1" w:styleId="ref-journal">
    <w:name w:val="ref-journal"/>
    <w:rsid w:val="003F2341"/>
  </w:style>
  <w:style w:type="character" w:customStyle="1" w:styleId="element-citation">
    <w:name w:val="element-citation"/>
    <w:rsid w:val="003F2341"/>
  </w:style>
  <w:style w:type="character" w:customStyle="1" w:styleId="ref-vol">
    <w:name w:val="ref-vol"/>
    <w:rsid w:val="003F2341"/>
  </w:style>
  <w:style w:type="paragraph" w:styleId="BalloonText">
    <w:name w:val="Balloon Text"/>
    <w:basedOn w:val="Normal"/>
    <w:link w:val="BalloonTextChar"/>
    <w:rsid w:val="003F2341"/>
    <w:pPr>
      <w:spacing w:after="0" w:line="240" w:lineRule="auto"/>
    </w:pPr>
    <w:rPr>
      <w:rFonts w:ascii="Segoe UI" w:eastAsia="SimSun" w:hAnsi="Segoe UI" w:cs="Segoe UI"/>
      <w:sz w:val="18"/>
      <w:szCs w:val="18"/>
      <w:lang w:eastAsia="zh-TW"/>
    </w:rPr>
  </w:style>
  <w:style w:type="character" w:customStyle="1" w:styleId="BalloonTextChar">
    <w:name w:val="Balloon Text Char"/>
    <w:basedOn w:val="DefaultParagraphFont"/>
    <w:link w:val="BalloonText"/>
    <w:rsid w:val="003F2341"/>
    <w:rPr>
      <w:rFonts w:ascii="Segoe UI" w:eastAsia="SimSun" w:hAnsi="Segoe UI" w:cs="Segoe UI"/>
      <w:sz w:val="18"/>
      <w:szCs w:val="18"/>
      <w:lang w:eastAsia="zh-TW"/>
    </w:rPr>
  </w:style>
  <w:style w:type="character" w:customStyle="1" w:styleId="oneclick-link">
    <w:name w:val="oneclick-link"/>
    <w:rsid w:val="003F2341"/>
  </w:style>
  <w:style w:type="character" w:customStyle="1" w:styleId="UnresolvedMention1">
    <w:name w:val="Unresolved Mention1"/>
    <w:uiPriority w:val="99"/>
    <w:rsid w:val="003F2341"/>
    <w:rPr>
      <w:color w:val="605E5C"/>
      <w:shd w:val="clear" w:color="auto" w:fill="E1DFDD"/>
    </w:rPr>
  </w:style>
  <w:style w:type="paragraph" w:customStyle="1" w:styleId="Level3">
    <w:name w:val="Level 3"/>
    <w:basedOn w:val="TOC3"/>
    <w:link w:val="Level3CharChar"/>
    <w:qFormat/>
    <w:rsid w:val="003F2341"/>
    <w:pPr>
      <w:tabs>
        <w:tab w:val="right" w:leader="dot" w:pos="8630"/>
      </w:tabs>
      <w:spacing w:after="0" w:line="240" w:lineRule="auto"/>
      <w:ind w:left="400"/>
    </w:pPr>
    <w:rPr>
      <w:rFonts w:ascii="Times New Roman" w:eastAsia="Times New Roman" w:hAnsi="Times New Roman"/>
      <w:i/>
      <w:iCs/>
      <w:sz w:val="20"/>
      <w:szCs w:val="20"/>
      <w:lang w:eastAsia="en-US"/>
    </w:rPr>
  </w:style>
  <w:style w:type="paragraph" w:styleId="TOC3">
    <w:name w:val="toc 3"/>
    <w:basedOn w:val="Normal"/>
    <w:next w:val="Normal"/>
    <w:uiPriority w:val="39"/>
    <w:rsid w:val="003F2341"/>
    <w:pPr>
      <w:spacing w:after="200" w:line="276" w:lineRule="auto"/>
      <w:ind w:left="440"/>
    </w:pPr>
    <w:rPr>
      <w:rFonts w:ascii="Calibri" w:eastAsia="SimSun" w:hAnsi="Calibri" w:cs="Times New Roman"/>
      <w:lang w:eastAsia="zh-TW"/>
    </w:rPr>
  </w:style>
  <w:style w:type="character" w:customStyle="1" w:styleId="Level3CharChar">
    <w:name w:val="Level 3 Char Char"/>
    <w:link w:val="Level3"/>
    <w:rsid w:val="003F2341"/>
    <w:rPr>
      <w:rFonts w:ascii="Times New Roman" w:eastAsia="Times New Roman" w:hAnsi="Times New Roman" w:cs="Times New Roman"/>
      <w:i/>
      <w:iCs/>
      <w:sz w:val="20"/>
      <w:szCs w:val="20"/>
    </w:rPr>
  </w:style>
  <w:style w:type="paragraph" w:customStyle="1" w:styleId="TOCTitle">
    <w:name w:val="TOC Title"/>
    <w:basedOn w:val="Normal"/>
    <w:qFormat/>
    <w:rsid w:val="003F2341"/>
    <w:pPr>
      <w:spacing w:after="240" w:line="240" w:lineRule="auto"/>
      <w:jc w:val="center"/>
    </w:pPr>
    <w:rPr>
      <w:rFonts w:ascii="Times New Roman" w:eastAsia="Times New Roman" w:hAnsi="Times New Roman" w:cs="Times New Roman"/>
      <w:b/>
      <w:sz w:val="24"/>
      <w:szCs w:val="24"/>
    </w:rPr>
  </w:style>
  <w:style w:type="paragraph" w:customStyle="1" w:styleId="Level1">
    <w:name w:val="Level 1"/>
    <w:basedOn w:val="TOC1"/>
    <w:link w:val="Level1Char"/>
    <w:qFormat/>
    <w:rsid w:val="003F2341"/>
    <w:pPr>
      <w:tabs>
        <w:tab w:val="right" w:leader="dot" w:pos="8630"/>
      </w:tabs>
      <w:spacing w:before="120" w:after="120" w:line="240" w:lineRule="auto"/>
    </w:pPr>
    <w:rPr>
      <w:rFonts w:ascii="Times New Roman" w:eastAsia="Times New Roman" w:hAnsi="Times New Roman"/>
      <w:b/>
      <w:bCs/>
      <w:caps/>
      <w:sz w:val="20"/>
      <w:szCs w:val="20"/>
      <w:lang w:eastAsia="en-US"/>
    </w:rPr>
  </w:style>
  <w:style w:type="paragraph" w:styleId="TOC1">
    <w:name w:val="toc 1"/>
    <w:basedOn w:val="Normal"/>
    <w:next w:val="Normal"/>
    <w:uiPriority w:val="39"/>
    <w:rsid w:val="003F2341"/>
    <w:pPr>
      <w:spacing w:after="200" w:line="276" w:lineRule="auto"/>
    </w:pPr>
    <w:rPr>
      <w:rFonts w:ascii="Calibri" w:eastAsia="SimSun" w:hAnsi="Calibri" w:cs="Times New Roman"/>
      <w:lang w:eastAsia="zh-TW"/>
    </w:rPr>
  </w:style>
  <w:style w:type="character" w:customStyle="1" w:styleId="Level1Char">
    <w:name w:val="Level 1 Char"/>
    <w:link w:val="Level1"/>
    <w:rsid w:val="003F2341"/>
    <w:rPr>
      <w:rFonts w:ascii="Times New Roman" w:eastAsia="Times New Roman" w:hAnsi="Times New Roman" w:cs="Times New Roman"/>
      <w:b/>
      <w:bCs/>
      <w:caps/>
      <w:sz w:val="20"/>
      <w:szCs w:val="20"/>
    </w:rPr>
  </w:style>
  <w:style w:type="paragraph" w:customStyle="1" w:styleId="Level2">
    <w:name w:val="Level 2"/>
    <w:basedOn w:val="TOC2"/>
    <w:link w:val="Level2Char"/>
    <w:qFormat/>
    <w:rsid w:val="003F2341"/>
    <w:pPr>
      <w:tabs>
        <w:tab w:val="right" w:leader="dot" w:pos="8630"/>
      </w:tabs>
      <w:spacing w:after="0" w:line="240" w:lineRule="auto"/>
      <w:ind w:left="200"/>
    </w:pPr>
    <w:rPr>
      <w:rFonts w:ascii="Times New Roman" w:eastAsia="Times New Roman" w:hAnsi="Times New Roman"/>
      <w:smallCaps/>
      <w:color w:val="000000"/>
      <w:sz w:val="20"/>
      <w:szCs w:val="20"/>
      <w:lang w:eastAsia="en-US"/>
    </w:rPr>
  </w:style>
  <w:style w:type="paragraph" w:styleId="TOC2">
    <w:name w:val="toc 2"/>
    <w:basedOn w:val="Normal"/>
    <w:next w:val="Normal"/>
    <w:uiPriority w:val="39"/>
    <w:rsid w:val="003F2341"/>
    <w:pPr>
      <w:spacing w:after="200" w:line="276" w:lineRule="auto"/>
      <w:ind w:left="220"/>
    </w:pPr>
    <w:rPr>
      <w:rFonts w:ascii="Calibri" w:eastAsia="SimSun" w:hAnsi="Calibri" w:cs="Times New Roman"/>
      <w:lang w:eastAsia="zh-TW"/>
    </w:rPr>
  </w:style>
  <w:style w:type="character" w:customStyle="1" w:styleId="Level2Char">
    <w:name w:val="Level 2 Char"/>
    <w:link w:val="Level2"/>
    <w:rsid w:val="003F2341"/>
    <w:rPr>
      <w:rFonts w:ascii="Times New Roman" w:eastAsia="Times New Roman" w:hAnsi="Times New Roman" w:cs="Times New Roman"/>
      <w:smallCaps/>
      <w:color w:val="000000"/>
      <w:sz w:val="20"/>
      <w:szCs w:val="20"/>
    </w:rPr>
  </w:style>
  <w:style w:type="paragraph" w:customStyle="1" w:styleId="Default">
    <w:name w:val="Default"/>
    <w:rsid w:val="003F2341"/>
    <w:pPr>
      <w:autoSpaceDE w:val="0"/>
      <w:autoSpaceDN w:val="0"/>
      <w:adjustRightInd w:val="0"/>
      <w:spacing w:after="0" w:line="240" w:lineRule="auto"/>
    </w:pPr>
    <w:rPr>
      <w:rFonts w:ascii="Times New Roman" w:eastAsia="SimSun" w:hAnsi="Times New Roman" w:cs="Times New Roman"/>
      <w:color w:val="000000"/>
      <w:sz w:val="24"/>
      <w:szCs w:val="24"/>
    </w:rPr>
  </w:style>
  <w:style w:type="paragraph" w:customStyle="1" w:styleId="TableParagraph">
    <w:name w:val="Table Paragraph"/>
    <w:basedOn w:val="Normal"/>
    <w:uiPriority w:val="1"/>
    <w:qFormat/>
    <w:rsid w:val="003F2341"/>
    <w:pPr>
      <w:widowControl w:val="0"/>
      <w:autoSpaceDE w:val="0"/>
      <w:autoSpaceDN w:val="0"/>
      <w:spacing w:after="0" w:line="240" w:lineRule="auto"/>
    </w:pPr>
    <w:rPr>
      <w:rFonts w:ascii="Arial" w:eastAsia="Arial" w:hAnsi="Arial" w:cs="Arial"/>
    </w:rPr>
  </w:style>
  <w:style w:type="table" w:customStyle="1" w:styleId="ListTable7Colorful-Accent11">
    <w:name w:val="List Table 7 Colorful - Accent 11"/>
    <w:basedOn w:val="TableNormal"/>
    <w:uiPriority w:val="52"/>
    <w:rsid w:val="003F2341"/>
    <w:pPr>
      <w:spacing w:after="0" w:line="240" w:lineRule="auto"/>
    </w:pPr>
    <w:rPr>
      <w:rFonts w:ascii="Times New Roman" w:eastAsia="SimSun" w:hAnsi="Times New Roman" w:cs="Times New Roman"/>
      <w:color w:val="2F5496" w:themeColor="accent1" w:themeShade="BF"/>
      <w:sz w:val="20"/>
      <w:szCs w:val="20"/>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odyText">
    <w:name w:val="Body Text"/>
    <w:basedOn w:val="Normal"/>
    <w:link w:val="BodyTextChar"/>
    <w:uiPriority w:val="1"/>
    <w:unhideWhenUsed/>
    <w:qFormat/>
    <w:rsid w:val="003F2341"/>
    <w:pPr>
      <w:widowControl w:val="0"/>
      <w:autoSpaceDE w:val="0"/>
      <w:autoSpaceDN w:val="0"/>
      <w:spacing w:after="0" w:line="240" w:lineRule="auto"/>
    </w:pPr>
    <w:rPr>
      <w:rFonts w:ascii="Arial" w:eastAsia="Arial" w:hAnsi="Arial" w:cs="Arial"/>
    </w:rPr>
  </w:style>
  <w:style w:type="character" w:customStyle="1" w:styleId="BodyTextChar">
    <w:name w:val="Body Text Char"/>
    <w:basedOn w:val="DefaultParagraphFont"/>
    <w:link w:val="BodyText"/>
    <w:uiPriority w:val="1"/>
    <w:rsid w:val="003F2341"/>
    <w:rPr>
      <w:rFonts w:ascii="Arial" w:eastAsia="Arial" w:hAnsi="Arial" w:cs="Arial"/>
    </w:rPr>
  </w:style>
  <w:style w:type="paragraph" w:styleId="TOCHeading">
    <w:name w:val="TOC Heading"/>
    <w:basedOn w:val="Heading1"/>
    <w:next w:val="Normal"/>
    <w:uiPriority w:val="39"/>
    <w:unhideWhenUsed/>
    <w:qFormat/>
    <w:rsid w:val="00997468"/>
    <w:pPr>
      <w:spacing w:before="480" w:after="0" w:line="276" w:lineRule="auto"/>
      <w:outlineLvl w:val="9"/>
    </w:pPr>
    <w:rPr>
      <w:rFonts w:asciiTheme="majorHAnsi" w:eastAsiaTheme="majorEastAsia" w:hAnsiTheme="majorHAnsi" w:cstheme="majorBidi"/>
      <w:bCs/>
      <w:color w:val="2F5496" w:themeColor="accent1" w:themeShade="BF"/>
      <w:kern w:val="0"/>
      <w:sz w:val="28"/>
      <w:szCs w:val="28"/>
      <w:lang w:eastAsia="ja-JP"/>
    </w:rPr>
  </w:style>
  <w:style w:type="paragraph" w:styleId="TOC4">
    <w:name w:val="toc 4"/>
    <w:basedOn w:val="Normal"/>
    <w:next w:val="Normal"/>
    <w:autoRedefine/>
    <w:uiPriority w:val="39"/>
    <w:unhideWhenUsed/>
    <w:rsid w:val="00997468"/>
    <w:pPr>
      <w:spacing w:after="100" w:line="276" w:lineRule="auto"/>
      <w:ind w:left="660"/>
    </w:pPr>
    <w:rPr>
      <w:rFonts w:eastAsiaTheme="minorEastAsia"/>
      <w:lang w:val="en-PH" w:eastAsia="en-PH"/>
    </w:rPr>
  </w:style>
  <w:style w:type="paragraph" w:styleId="TOC5">
    <w:name w:val="toc 5"/>
    <w:basedOn w:val="Normal"/>
    <w:next w:val="Normal"/>
    <w:autoRedefine/>
    <w:uiPriority w:val="39"/>
    <w:unhideWhenUsed/>
    <w:rsid w:val="00997468"/>
    <w:pPr>
      <w:spacing w:after="100" w:line="276" w:lineRule="auto"/>
      <w:ind w:left="880"/>
    </w:pPr>
    <w:rPr>
      <w:rFonts w:eastAsiaTheme="minorEastAsia"/>
      <w:lang w:val="en-PH" w:eastAsia="en-PH"/>
    </w:rPr>
  </w:style>
  <w:style w:type="paragraph" w:styleId="TOC6">
    <w:name w:val="toc 6"/>
    <w:basedOn w:val="Normal"/>
    <w:next w:val="Normal"/>
    <w:autoRedefine/>
    <w:uiPriority w:val="39"/>
    <w:unhideWhenUsed/>
    <w:rsid w:val="00997468"/>
    <w:pPr>
      <w:spacing w:after="100" w:line="276" w:lineRule="auto"/>
      <w:ind w:left="1100"/>
    </w:pPr>
    <w:rPr>
      <w:rFonts w:eastAsiaTheme="minorEastAsia"/>
      <w:lang w:val="en-PH" w:eastAsia="en-PH"/>
    </w:rPr>
  </w:style>
  <w:style w:type="paragraph" w:styleId="TOC7">
    <w:name w:val="toc 7"/>
    <w:basedOn w:val="Normal"/>
    <w:next w:val="Normal"/>
    <w:autoRedefine/>
    <w:uiPriority w:val="39"/>
    <w:unhideWhenUsed/>
    <w:rsid w:val="00997468"/>
    <w:pPr>
      <w:spacing w:after="100" w:line="276" w:lineRule="auto"/>
      <w:ind w:left="1320"/>
    </w:pPr>
    <w:rPr>
      <w:rFonts w:eastAsiaTheme="minorEastAsia"/>
      <w:lang w:val="en-PH" w:eastAsia="en-PH"/>
    </w:rPr>
  </w:style>
  <w:style w:type="paragraph" w:styleId="TOC8">
    <w:name w:val="toc 8"/>
    <w:basedOn w:val="Normal"/>
    <w:next w:val="Normal"/>
    <w:autoRedefine/>
    <w:uiPriority w:val="39"/>
    <w:unhideWhenUsed/>
    <w:rsid w:val="00997468"/>
    <w:pPr>
      <w:spacing w:after="100" w:line="276" w:lineRule="auto"/>
      <w:ind w:left="1540"/>
    </w:pPr>
    <w:rPr>
      <w:rFonts w:eastAsiaTheme="minorEastAsia"/>
      <w:lang w:val="en-PH" w:eastAsia="en-PH"/>
    </w:rPr>
  </w:style>
  <w:style w:type="paragraph" w:styleId="TOC9">
    <w:name w:val="toc 9"/>
    <w:basedOn w:val="Normal"/>
    <w:next w:val="Normal"/>
    <w:autoRedefine/>
    <w:uiPriority w:val="39"/>
    <w:unhideWhenUsed/>
    <w:rsid w:val="00997468"/>
    <w:pPr>
      <w:spacing w:after="100" w:line="276" w:lineRule="auto"/>
      <w:ind w:left="1760"/>
    </w:pPr>
    <w:rPr>
      <w:rFonts w:eastAsiaTheme="minorEastAsia"/>
      <w:lang w:val="en-PH" w:eastAsia="en-PH"/>
    </w:rPr>
  </w:style>
  <w:style w:type="character" w:customStyle="1" w:styleId="UnresolvedMention">
    <w:name w:val="Unresolved Mention"/>
    <w:basedOn w:val="DefaultParagraphFont"/>
    <w:uiPriority w:val="99"/>
    <w:semiHidden/>
    <w:unhideWhenUsed/>
    <w:rsid w:val="00324419"/>
    <w:rPr>
      <w:color w:val="605E5C"/>
      <w:shd w:val="clear" w:color="auto" w:fill="E1DFDD"/>
    </w:rPr>
  </w:style>
  <w:style w:type="character" w:styleId="FollowedHyperlink">
    <w:name w:val="FollowedHyperlink"/>
    <w:basedOn w:val="DefaultParagraphFont"/>
    <w:uiPriority w:val="99"/>
    <w:semiHidden/>
    <w:unhideWhenUsed/>
    <w:rsid w:val="00F21EA6"/>
    <w:rPr>
      <w:color w:val="954F72" w:themeColor="followedHyperlink"/>
      <w:u w:val="single"/>
    </w:rPr>
  </w:style>
  <w:style w:type="character" w:customStyle="1" w:styleId="ListParagraphChar">
    <w:name w:val="List Paragraph Char"/>
    <w:link w:val="ListParagraph"/>
    <w:uiPriority w:val="34"/>
    <w:locked/>
    <w:rsid w:val="00F21EA6"/>
    <w:rPr>
      <w:rFonts w:ascii="Calibri" w:eastAsia="SimSun" w:hAnsi="Calibri" w:cs="Times New Roman"/>
      <w:lang w:eastAsia="zh-TW"/>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Balloon Text" w:uiPriority="0"/>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C4866"/>
  </w:style>
  <w:style w:type="paragraph" w:styleId="Heading1">
    <w:name w:val="heading 1"/>
    <w:basedOn w:val="Normal"/>
    <w:next w:val="Normal"/>
    <w:link w:val="Heading1Char"/>
    <w:uiPriority w:val="9"/>
    <w:qFormat/>
    <w:rsid w:val="003F2341"/>
    <w:pPr>
      <w:keepNext/>
      <w:keepLines/>
      <w:spacing w:before="240" w:after="60" w:line="240" w:lineRule="auto"/>
      <w:outlineLvl w:val="0"/>
    </w:pPr>
    <w:rPr>
      <w:rFonts w:ascii="Arial" w:eastAsia="SimSun" w:hAnsi="Arial" w:cs="Times New Roman"/>
      <w:b/>
      <w:kern w:val="44"/>
      <w:sz w:val="32"/>
      <w:lang w:eastAsia="zh-TW"/>
    </w:rPr>
  </w:style>
  <w:style w:type="paragraph" w:styleId="Heading2">
    <w:name w:val="heading 2"/>
    <w:basedOn w:val="Normal"/>
    <w:next w:val="Normal"/>
    <w:link w:val="Heading2Char"/>
    <w:uiPriority w:val="9"/>
    <w:unhideWhenUsed/>
    <w:qFormat/>
    <w:rsid w:val="003F2341"/>
    <w:pPr>
      <w:keepNext/>
      <w:keepLines/>
      <w:spacing w:before="240" w:after="60" w:line="240" w:lineRule="auto"/>
      <w:outlineLvl w:val="1"/>
    </w:pPr>
    <w:rPr>
      <w:rFonts w:ascii="Arial" w:eastAsia="SimSun" w:hAnsi="Arial" w:cs="Times New Roman"/>
      <w:b/>
      <w:i/>
      <w:sz w:val="28"/>
      <w:lang w:eastAsia="zh-TW"/>
    </w:rPr>
  </w:style>
  <w:style w:type="paragraph" w:styleId="Heading3">
    <w:name w:val="heading 3"/>
    <w:basedOn w:val="Normal"/>
    <w:next w:val="Normal"/>
    <w:link w:val="Heading3Char"/>
    <w:uiPriority w:val="9"/>
    <w:unhideWhenUsed/>
    <w:qFormat/>
    <w:rsid w:val="003F2341"/>
    <w:pPr>
      <w:keepNext/>
      <w:keepLines/>
      <w:spacing w:before="240" w:after="60" w:line="240" w:lineRule="auto"/>
      <w:outlineLvl w:val="2"/>
    </w:pPr>
    <w:rPr>
      <w:rFonts w:ascii="Arial" w:eastAsia="SimSun" w:hAnsi="Arial" w:cs="Times New Roman"/>
      <w:b/>
      <w:sz w:val="26"/>
      <w:lang w:eastAsia="zh-TW"/>
    </w:rPr>
  </w:style>
  <w:style w:type="paragraph" w:styleId="Heading4">
    <w:name w:val="heading 4"/>
    <w:basedOn w:val="Normal"/>
    <w:next w:val="Normal"/>
    <w:link w:val="Heading4Char"/>
    <w:uiPriority w:val="9"/>
    <w:unhideWhenUsed/>
    <w:qFormat/>
    <w:rsid w:val="003F2341"/>
    <w:pPr>
      <w:keepNext/>
      <w:keepLines/>
      <w:spacing w:before="240" w:after="60" w:line="240" w:lineRule="auto"/>
      <w:outlineLvl w:val="3"/>
    </w:pPr>
    <w:rPr>
      <w:rFonts w:ascii="Times New Roman" w:eastAsia="SimSun" w:hAnsi="Times New Roman" w:cs="Times New Roman"/>
      <w:b/>
      <w:sz w:val="28"/>
      <w:lang w:eastAsia="zh-TW"/>
    </w:rPr>
  </w:style>
  <w:style w:type="paragraph" w:styleId="Heading5">
    <w:name w:val="heading 5"/>
    <w:basedOn w:val="Normal"/>
    <w:next w:val="Normal"/>
    <w:link w:val="Heading5Char"/>
    <w:uiPriority w:val="9"/>
    <w:semiHidden/>
    <w:unhideWhenUsed/>
    <w:qFormat/>
    <w:rsid w:val="003F2341"/>
    <w:pPr>
      <w:keepNext/>
      <w:keepLines/>
      <w:spacing w:before="240" w:after="60" w:line="240" w:lineRule="auto"/>
      <w:outlineLvl w:val="4"/>
    </w:pPr>
    <w:rPr>
      <w:rFonts w:ascii="Calibri" w:eastAsia="SimSun" w:hAnsi="Calibri" w:cs="Times New Roman"/>
      <w:b/>
      <w:i/>
      <w:sz w:val="26"/>
      <w:lang w:eastAsia="zh-TW"/>
    </w:rPr>
  </w:style>
  <w:style w:type="paragraph" w:styleId="Heading6">
    <w:name w:val="heading 6"/>
    <w:basedOn w:val="Normal"/>
    <w:next w:val="Normal"/>
    <w:link w:val="Heading6Char"/>
    <w:uiPriority w:val="9"/>
    <w:semiHidden/>
    <w:unhideWhenUsed/>
    <w:qFormat/>
    <w:rsid w:val="003F2341"/>
    <w:pPr>
      <w:keepNext/>
      <w:keepLines/>
      <w:spacing w:before="240" w:after="60" w:line="240" w:lineRule="auto"/>
      <w:outlineLvl w:val="5"/>
    </w:pPr>
    <w:rPr>
      <w:rFonts w:ascii="Times New Roman" w:eastAsia="SimSun" w:hAnsi="Times New Roman" w:cs="Times New Roman"/>
      <w:b/>
      <w:lang w:eastAsia="zh-TW"/>
    </w:rPr>
  </w:style>
  <w:style w:type="paragraph" w:styleId="Heading7">
    <w:name w:val="heading 7"/>
    <w:basedOn w:val="Normal"/>
    <w:next w:val="Normal"/>
    <w:link w:val="Heading7Char"/>
    <w:qFormat/>
    <w:rsid w:val="003F2341"/>
    <w:pPr>
      <w:keepNext/>
      <w:keepLines/>
      <w:spacing w:before="240" w:after="60" w:line="240" w:lineRule="auto"/>
      <w:outlineLvl w:val="6"/>
    </w:pPr>
    <w:rPr>
      <w:rFonts w:ascii="Calibri" w:eastAsia="SimSun" w:hAnsi="Calibri" w:cs="Times New Roman"/>
      <w:sz w:val="24"/>
      <w:lang w:eastAsia="zh-TW"/>
    </w:rPr>
  </w:style>
  <w:style w:type="paragraph" w:styleId="Heading8">
    <w:name w:val="heading 8"/>
    <w:basedOn w:val="Normal"/>
    <w:next w:val="Normal"/>
    <w:link w:val="Heading8Char"/>
    <w:qFormat/>
    <w:rsid w:val="003F2341"/>
    <w:pPr>
      <w:keepNext/>
      <w:keepLines/>
      <w:spacing w:before="240" w:after="60" w:line="240" w:lineRule="auto"/>
      <w:outlineLvl w:val="7"/>
    </w:pPr>
    <w:rPr>
      <w:rFonts w:ascii="Times New Roman" w:eastAsia="SimSun" w:hAnsi="Times New Roman" w:cs="Times New Roman"/>
      <w:i/>
      <w:sz w:val="24"/>
      <w:lang w:eastAsia="zh-TW"/>
    </w:rPr>
  </w:style>
  <w:style w:type="paragraph" w:styleId="Heading9">
    <w:name w:val="heading 9"/>
    <w:basedOn w:val="Normal"/>
    <w:next w:val="Normal"/>
    <w:link w:val="Heading9Char"/>
    <w:qFormat/>
    <w:rsid w:val="003F2341"/>
    <w:pPr>
      <w:keepNext/>
      <w:keepLines/>
      <w:spacing w:before="240" w:after="60" w:line="240" w:lineRule="auto"/>
      <w:outlineLvl w:val="8"/>
    </w:pPr>
    <w:rPr>
      <w:rFonts w:ascii="Arial" w:eastAsia="SimSun" w:hAnsi="Arial" w:cs="Times New Roman"/>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2341"/>
    <w:rPr>
      <w:rFonts w:ascii="Arial" w:eastAsia="SimSun" w:hAnsi="Arial" w:cs="Times New Roman"/>
      <w:b/>
      <w:kern w:val="44"/>
      <w:sz w:val="32"/>
      <w:lang w:eastAsia="zh-TW"/>
    </w:rPr>
  </w:style>
  <w:style w:type="character" w:customStyle="1" w:styleId="Heading2Char">
    <w:name w:val="Heading 2 Char"/>
    <w:basedOn w:val="DefaultParagraphFont"/>
    <w:link w:val="Heading2"/>
    <w:uiPriority w:val="9"/>
    <w:rsid w:val="003F2341"/>
    <w:rPr>
      <w:rFonts w:ascii="Arial" w:eastAsia="SimSun" w:hAnsi="Arial" w:cs="Times New Roman"/>
      <w:b/>
      <w:i/>
      <w:sz w:val="28"/>
      <w:lang w:eastAsia="zh-TW"/>
    </w:rPr>
  </w:style>
  <w:style w:type="character" w:customStyle="1" w:styleId="Heading3Char">
    <w:name w:val="Heading 3 Char"/>
    <w:basedOn w:val="DefaultParagraphFont"/>
    <w:link w:val="Heading3"/>
    <w:uiPriority w:val="9"/>
    <w:rsid w:val="003F2341"/>
    <w:rPr>
      <w:rFonts w:ascii="Arial" w:eastAsia="SimSun" w:hAnsi="Arial" w:cs="Times New Roman"/>
      <w:b/>
      <w:sz w:val="26"/>
      <w:lang w:eastAsia="zh-TW"/>
    </w:rPr>
  </w:style>
  <w:style w:type="character" w:customStyle="1" w:styleId="Heading7Char">
    <w:name w:val="Heading 7 Char"/>
    <w:basedOn w:val="DefaultParagraphFont"/>
    <w:link w:val="Heading7"/>
    <w:rsid w:val="003F2341"/>
    <w:rPr>
      <w:rFonts w:ascii="Calibri" w:eastAsia="SimSun" w:hAnsi="Calibri" w:cs="Times New Roman"/>
      <w:sz w:val="24"/>
      <w:lang w:eastAsia="zh-TW"/>
    </w:rPr>
  </w:style>
  <w:style w:type="character" w:customStyle="1" w:styleId="Heading8Char">
    <w:name w:val="Heading 8 Char"/>
    <w:basedOn w:val="DefaultParagraphFont"/>
    <w:link w:val="Heading8"/>
    <w:rsid w:val="003F2341"/>
    <w:rPr>
      <w:rFonts w:ascii="Times New Roman" w:eastAsia="SimSun" w:hAnsi="Times New Roman" w:cs="Times New Roman"/>
      <w:i/>
      <w:sz w:val="24"/>
      <w:lang w:eastAsia="zh-TW"/>
    </w:rPr>
  </w:style>
  <w:style w:type="character" w:customStyle="1" w:styleId="Heading9Char">
    <w:name w:val="Heading 9 Char"/>
    <w:basedOn w:val="DefaultParagraphFont"/>
    <w:link w:val="Heading9"/>
    <w:rsid w:val="003F2341"/>
    <w:rPr>
      <w:rFonts w:ascii="Arial" w:eastAsia="SimSun" w:hAnsi="Arial" w:cs="Times New Roman"/>
      <w:lang w:eastAsia="zh-TW"/>
    </w:rPr>
  </w:style>
  <w:style w:type="character" w:customStyle="1" w:styleId="Heading4Char">
    <w:name w:val="Heading 4 Char"/>
    <w:basedOn w:val="DefaultParagraphFont"/>
    <w:link w:val="Heading4"/>
    <w:uiPriority w:val="9"/>
    <w:rsid w:val="003F2341"/>
    <w:rPr>
      <w:rFonts w:ascii="Times New Roman" w:eastAsia="SimSun" w:hAnsi="Times New Roman" w:cs="Times New Roman"/>
      <w:b/>
      <w:sz w:val="28"/>
      <w:lang w:eastAsia="zh-TW"/>
    </w:rPr>
  </w:style>
  <w:style w:type="character" w:customStyle="1" w:styleId="Heading5Char">
    <w:name w:val="Heading 5 Char"/>
    <w:basedOn w:val="DefaultParagraphFont"/>
    <w:link w:val="Heading5"/>
    <w:uiPriority w:val="9"/>
    <w:semiHidden/>
    <w:rsid w:val="003F2341"/>
    <w:rPr>
      <w:rFonts w:ascii="Calibri" w:eastAsia="SimSun" w:hAnsi="Calibri" w:cs="Times New Roman"/>
      <w:b/>
      <w:i/>
      <w:sz w:val="26"/>
      <w:lang w:eastAsia="zh-TW"/>
    </w:rPr>
  </w:style>
  <w:style w:type="character" w:customStyle="1" w:styleId="Heading6Char">
    <w:name w:val="Heading 6 Char"/>
    <w:basedOn w:val="DefaultParagraphFont"/>
    <w:link w:val="Heading6"/>
    <w:uiPriority w:val="9"/>
    <w:semiHidden/>
    <w:rsid w:val="003F2341"/>
    <w:rPr>
      <w:rFonts w:ascii="Times New Roman" w:eastAsia="SimSun" w:hAnsi="Times New Roman" w:cs="Times New Roman"/>
      <w:b/>
      <w:lang w:eastAsia="zh-TW"/>
    </w:rPr>
  </w:style>
  <w:style w:type="paragraph" w:styleId="FootnoteText">
    <w:name w:val="footnote text"/>
    <w:basedOn w:val="Normal"/>
    <w:link w:val="FootnoteTextChar"/>
    <w:rsid w:val="003F2341"/>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sid w:val="003F2341"/>
    <w:rPr>
      <w:rFonts w:ascii="Times New Roman" w:eastAsia="Times New Roman" w:hAnsi="Times New Roman" w:cs="Times New Roman"/>
      <w:sz w:val="20"/>
      <w:szCs w:val="20"/>
    </w:rPr>
  </w:style>
  <w:style w:type="paragraph" w:styleId="NoSpacing">
    <w:name w:val="No Spacing"/>
    <w:uiPriority w:val="1"/>
    <w:qFormat/>
    <w:rsid w:val="003F2341"/>
    <w:pPr>
      <w:spacing w:after="0" w:line="240" w:lineRule="auto"/>
    </w:pPr>
    <w:rPr>
      <w:rFonts w:ascii="Calibri" w:eastAsia="Calibri" w:hAnsi="Calibri" w:cs="Times New Roman"/>
    </w:rPr>
  </w:style>
  <w:style w:type="paragraph" w:styleId="ListParagraph">
    <w:name w:val="List Paragraph"/>
    <w:basedOn w:val="Normal"/>
    <w:link w:val="ListParagraphChar"/>
    <w:uiPriority w:val="34"/>
    <w:qFormat/>
    <w:rsid w:val="003F2341"/>
    <w:pPr>
      <w:spacing w:after="200" w:line="276" w:lineRule="auto"/>
      <w:ind w:left="720"/>
      <w:contextualSpacing/>
    </w:pPr>
    <w:rPr>
      <w:rFonts w:ascii="Calibri" w:eastAsia="SimSun" w:hAnsi="Calibri" w:cs="Times New Roman"/>
      <w:lang w:eastAsia="zh-TW"/>
    </w:rPr>
  </w:style>
  <w:style w:type="paragraph" w:styleId="NormalWeb">
    <w:name w:val="Normal (Web)"/>
    <w:basedOn w:val="Normal"/>
    <w:uiPriority w:val="99"/>
    <w:rsid w:val="003F2341"/>
    <w:pPr>
      <w:spacing w:before="100" w:beforeAutospacing="1" w:after="100" w:afterAutospacing="1" w:line="240" w:lineRule="auto"/>
    </w:pPr>
    <w:rPr>
      <w:rFonts w:ascii="Times New Roman" w:eastAsia="Times New Roman" w:hAnsi="Times New Roman" w:cs="Times New Roman"/>
      <w:sz w:val="24"/>
      <w:szCs w:val="24"/>
      <w:lang w:eastAsia="zh-TW"/>
    </w:rPr>
  </w:style>
  <w:style w:type="paragraph" w:styleId="Header">
    <w:name w:val="header"/>
    <w:basedOn w:val="Normal"/>
    <w:link w:val="Head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HeaderChar">
    <w:name w:val="Header Char"/>
    <w:basedOn w:val="DefaultParagraphFont"/>
    <w:link w:val="Header"/>
    <w:uiPriority w:val="99"/>
    <w:rsid w:val="003F2341"/>
    <w:rPr>
      <w:rFonts w:ascii="Calibri" w:eastAsia="SimSun" w:hAnsi="Calibri" w:cs="Times New Roman"/>
      <w:sz w:val="18"/>
      <w:szCs w:val="18"/>
      <w:lang w:eastAsia="zh-TW"/>
    </w:rPr>
  </w:style>
  <w:style w:type="paragraph" w:styleId="Footer">
    <w:name w:val="footer"/>
    <w:basedOn w:val="Normal"/>
    <w:link w:val="Foot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FooterChar">
    <w:name w:val="Footer Char"/>
    <w:basedOn w:val="DefaultParagraphFont"/>
    <w:link w:val="Footer"/>
    <w:uiPriority w:val="99"/>
    <w:rsid w:val="003F2341"/>
    <w:rPr>
      <w:rFonts w:ascii="Calibri" w:eastAsia="SimSun" w:hAnsi="Calibri" w:cs="Times New Roman"/>
      <w:sz w:val="18"/>
      <w:szCs w:val="18"/>
      <w:lang w:eastAsia="zh-TW"/>
    </w:rPr>
  </w:style>
  <w:style w:type="paragraph" w:customStyle="1" w:styleId="p3">
    <w:name w:val="p3"/>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1">
    <w:name w:val="s1"/>
    <w:basedOn w:val="DefaultParagraphFont"/>
    <w:rsid w:val="003F2341"/>
  </w:style>
  <w:style w:type="table" w:styleId="TableGrid">
    <w:name w:val="Table Grid"/>
    <w:basedOn w:val="TableNormal"/>
    <w:uiPriority w:val="39"/>
    <w:rsid w:val="003F234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rsid w:val="003F2341"/>
    <w:rPr>
      <w:color w:val="0000FF"/>
      <w:u w:val="single"/>
    </w:rPr>
  </w:style>
  <w:style w:type="character" w:customStyle="1" w:styleId="apple-converted-space">
    <w:name w:val="apple-converted-space"/>
    <w:rsid w:val="003F2341"/>
  </w:style>
  <w:style w:type="character" w:styleId="Strong">
    <w:name w:val="Strong"/>
    <w:uiPriority w:val="22"/>
    <w:qFormat/>
    <w:rsid w:val="003F2341"/>
    <w:rPr>
      <w:b/>
      <w:bCs/>
    </w:rPr>
  </w:style>
  <w:style w:type="paragraph" w:customStyle="1" w:styleId="p">
    <w:name w:val="p"/>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uiPriority w:val="20"/>
    <w:qFormat/>
    <w:rsid w:val="003F2341"/>
    <w:rPr>
      <w:i/>
      <w:iCs/>
    </w:rPr>
  </w:style>
  <w:style w:type="paragraph" w:customStyle="1" w:styleId="short">
    <w:name w:val="short"/>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wrap">
    <w:name w:val="nowrap"/>
    <w:rsid w:val="003F2341"/>
  </w:style>
  <w:style w:type="character" w:customStyle="1" w:styleId="mixed-citation">
    <w:name w:val="mixed-citation"/>
    <w:rsid w:val="003F2341"/>
  </w:style>
  <w:style w:type="character" w:customStyle="1" w:styleId="ref-journal">
    <w:name w:val="ref-journal"/>
    <w:rsid w:val="003F2341"/>
  </w:style>
  <w:style w:type="character" w:customStyle="1" w:styleId="element-citation">
    <w:name w:val="element-citation"/>
    <w:rsid w:val="003F2341"/>
  </w:style>
  <w:style w:type="character" w:customStyle="1" w:styleId="ref-vol">
    <w:name w:val="ref-vol"/>
    <w:rsid w:val="003F2341"/>
  </w:style>
  <w:style w:type="paragraph" w:styleId="BalloonText">
    <w:name w:val="Balloon Text"/>
    <w:basedOn w:val="Normal"/>
    <w:link w:val="BalloonTextChar"/>
    <w:rsid w:val="003F2341"/>
    <w:pPr>
      <w:spacing w:after="0" w:line="240" w:lineRule="auto"/>
    </w:pPr>
    <w:rPr>
      <w:rFonts w:ascii="Segoe UI" w:eastAsia="SimSun" w:hAnsi="Segoe UI" w:cs="Segoe UI"/>
      <w:sz w:val="18"/>
      <w:szCs w:val="18"/>
      <w:lang w:eastAsia="zh-TW"/>
    </w:rPr>
  </w:style>
  <w:style w:type="character" w:customStyle="1" w:styleId="BalloonTextChar">
    <w:name w:val="Balloon Text Char"/>
    <w:basedOn w:val="DefaultParagraphFont"/>
    <w:link w:val="BalloonText"/>
    <w:rsid w:val="003F2341"/>
    <w:rPr>
      <w:rFonts w:ascii="Segoe UI" w:eastAsia="SimSun" w:hAnsi="Segoe UI" w:cs="Segoe UI"/>
      <w:sz w:val="18"/>
      <w:szCs w:val="18"/>
      <w:lang w:eastAsia="zh-TW"/>
    </w:rPr>
  </w:style>
  <w:style w:type="character" w:customStyle="1" w:styleId="oneclick-link">
    <w:name w:val="oneclick-link"/>
    <w:rsid w:val="003F2341"/>
  </w:style>
  <w:style w:type="character" w:customStyle="1" w:styleId="UnresolvedMention1">
    <w:name w:val="Unresolved Mention1"/>
    <w:uiPriority w:val="99"/>
    <w:rsid w:val="003F2341"/>
    <w:rPr>
      <w:color w:val="605E5C"/>
      <w:shd w:val="clear" w:color="auto" w:fill="E1DFDD"/>
    </w:rPr>
  </w:style>
  <w:style w:type="paragraph" w:customStyle="1" w:styleId="Level3">
    <w:name w:val="Level 3"/>
    <w:basedOn w:val="TOC3"/>
    <w:link w:val="Level3CharChar"/>
    <w:qFormat/>
    <w:rsid w:val="003F2341"/>
    <w:pPr>
      <w:tabs>
        <w:tab w:val="right" w:leader="dot" w:pos="8630"/>
      </w:tabs>
      <w:spacing w:after="0" w:line="240" w:lineRule="auto"/>
      <w:ind w:left="400"/>
    </w:pPr>
    <w:rPr>
      <w:rFonts w:ascii="Times New Roman" w:eastAsia="Times New Roman" w:hAnsi="Times New Roman"/>
      <w:i/>
      <w:iCs/>
      <w:sz w:val="20"/>
      <w:szCs w:val="20"/>
      <w:lang w:eastAsia="en-US"/>
    </w:rPr>
  </w:style>
  <w:style w:type="paragraph" w:styleId="TOC3">
    <w:name w:val="toc 3"/>
    <w:basedOn w:val="Normal"/>
    <w:next w:val="Normal"/>
    <w:uiPriority w:val="39"/>
    <w:rsid w:val="003F2341"/>
    <w:pPr>
      <w:spacing w:after="200" w:line="276" w:lineRule="auto"/>
      <w:ind w:left="440"/>
    </w:pPr>
    <w:rPr>
      <w:rFonts w:ascii="Calibri" w:eastAsia="SimSun" w:hAnsi="Calibri" w:cs="Times New Roman"/>
      <w:lang w:eastAsia="zh-TW"/>
    </w:rPr>
  </w:style>
  <w:style w:type="character" w:customStyle="1" w:styleId="Level3CharChar">
    <w:name w:val="Level 3 Char Char"/>
    <w:link w:val="Level3"/>
    <w:rsid w:val="003F2341"/>
    <w:rPr>
      <w:rFonts w:ascii="Times New Roman" w:eastAsia="Times New Roman" w:hAnsi="Times New Roman" w:cs="Times New Roman"/>
      <w:i/>
      <w:iCs/>
      <w:sz w:val="20"/>
      <w:szCs w:val="20"/>
    </w:rPr>
  </w:style>
  <w:style w:type="paragraph" w:customStyle="1" w:styleId="TOCTitle">
    <w:name w:val="TOC Title"/>
    <w:basedOn w:val="Normal"/>
    <w:qFormat/>
    <w:rsid w:val="003F2341"/>
    <w:pPr>
      <w:spacing w:after="240" w:line="240" w:lineRule="auto"/>
      <w:jc w:val="center"/>
    </w:pPr>
    <w:rPr>
      <w:rFonts w:ascii="Times New Roman" w:eastAsia="Times New Roman" w:hAnsi="Times New Roman" w:cs="Times New Roman"/>
      <w:b/>
      <w:sz w:val="24"/>
      <w:szCs w:val="24"/>
    </w:rPr>
  </w:style>
  <w:style w:type="paragraph" w:customStyle="1" w:styleId="Level1">
    <w:name w:val="Level 1"/>
    <w:basedOn w:val="TOC1"/>
    <w:link w:val="Level1Char"/>
    <w:qFormat/>
    <w:rsid w:val="003F2341"/>
    <w:pPr>
      <w:tabs>
        <w:tab w:val="right" w:leader="dot" w:pos="8630"/>
      </w:tabs>
      <w:spacing w:before="120" w:after="120" w:line="240" w:lineRule="auto"/>
    </w:pPr>
    <w:rPr>
      <w:rFonts w:ascii="Times New Roman" w:eastAsia="Times New Roman" w:hAnsi="Times New Roman"/>
      <w:b/>
      <w:bCs/>
      <w:caps/>
      <w:sz w:val="20"/>
      <w:szCs w:val="20"/>
      <w:lang w:eastAsia="en-US"/>
    </w:rPr>
  </w:style>
  <w:style w:type="paragraph" w:styleId="TOC1">
    <w:name w:val="toc 1"/>
    <w:basedOn w:val="Normal"/>
    <w:next w:val="Normal"/>
    <w:uiPriority w:val="39"/>
    <w:rsid w:val="003F2341"/>
    <w:pPr>
      <w:spacing w:after="200" w:line="276" w:lineRule="auto"/>
    </w:pPr>
    <w:rPr>
      <w:rFonts w:ascii="Calibri" w:eastAsia="SimSun" w:hAnsi="Calibri" w:cs="Times New Roman"/>
      <w:lang w:eastAsia="zh-TW"/>
    </w:rPr>
  </w:style>
  <w:style w:type="character" w:customStyle="1" w:styleId="Level1Char">
    <w:name w:val="Level 1 Char"/>
    <w:link w:val="Level1"/>
    <w:rsid w:val="003F2341"/>
    <w:rPr>
      <w:rFonts w:ascii="Times New Roman" w:eastAsia="Times New Roman" w:hAnsi="Times New Roman" w:cs="Times New Roman"/>
      <w:b/>
      <w:bCs/>
      <w:caps/>
      <w:sz w:val="20"/>
      <w:szCs w:val="20"/>
    </w:rPr>
  </w:style>
  <w:style w:type="paragraph" w:customStyle="1" w:styleId="Level2">
    <w:name w:val="Level 2"/>
    <w:basedOn w:val="TOC2"/>
    <w:link w:val="Level2Char"/>
    <w:qFormat/>
    <w:rsid w:val="003F2341"/>
    <w:pPr>
      <w:tabs>
        <w:tab w:val="right" w:leader="dot" w:pos="8630"/>
      </w:tabs>
      <w:spacing w:after="0" w:line="240" w:lineRule="auto"/>
      <w:ind w:left="200"/>
    </w:pPr>
    <w:rPr>
      <w:rFonts w:ascii="Times New Roman" w:eastAsia="Times New Roman" w:hAnsi="Times New Roman"/>
      <w:smallCaps/>
      <w:color w:val="000000"/>
      <w:sz w:val="20"/>
      <w:szCs w:val="20"/>
      <w:lang w:eastAsia="en-US"/>
    </w:rPr>
  </w:style>
  <w:style w:type="paragraph" w:styleId="TOC2">
    <w:name w:val="toc 2"/>
    <w:basedOn w:val="Normal"/>
    <w:next w:val="Normal"/>
    <w:uiPriority w:val="39"/>
    <w:rsid w:val="003F2341"/>
    <w:pPr>
      <w:spacing w:after="200" w:line="276" w:lineRule="auto"/>
      <w:ind w:left="220"/>
    </w:pPr>
    <w:rPr>
      <w:rFonts w:ascii="Calibri" w:eastAsia="SimSun" w:hAnsi="Calibri" w:cs="Times New Roman"/>
      <w:lang w:eastAsia="zh-TW"/>
    </w:rPr>
  </w:style>
  <w:style w:type="character" w:customStyle="1" w:styleId="Level2Char">
    <w:name w:val="Level 2 Char"/>
    <w:link w:val="Level2"/>
    <w:rsid w:val="003F2341"/>
    <w:rPr>
      <w:rFonts w:ascii="Times New Roman" w:eastAsia="Times New Roman" w:hAnsi="Times New Roman" w:cs="Times New Roman"/>
      <w:smallCaps/>
      <w:color w:val="000000"/>
      <w:sz w:val="20"/>
      <w:szCs w:val="20"/>
    </w:rPr>
  </w:style>
  <w:style w:type="paragraph" w:customStyle="1" w:styleId="Default">
    <w:name w:val="Default"/>
    <w:rsid w:val="003F2341"/>
    <w:pPr>
      <w:autoSpaceDE w:val="0"/>
      <w:autoSpaceDN w:val="0"/>
      <w:adjustRightInd w:val="0"/>
      <w:spacing w:after="0" w:line="240" w:lineRule="auto"/>
    </w:pPr>
    <w:rPr>
      <w:rFonts w:ascii="Times New Roman" w:eastAsia="SimSun" w:hAnsi="Times New Roman" w:cs="Times New Roman"/>
      <w:color w:val="000000"/>
      <w:sz w:val="24"/>
      <w:szCs w:val="24"/>
    </w:rPr>
  </w:style>
  <w:style w:type="paragraph" w:customStyle="1" w:styleId="TableParagraph">
    <w:name w:val="Table Paragraph"/>
    <w:basedOn w:val="Normal"/>
    <w:uiPriority w:val="1"/>
    <w:qFormat/>
    <w:rsid w:val="003F2341"/>
    <w:pPr>
      <w:widowControl w:val="0"/>
      <w:autoSpaceDE w:val="0"/>
      <w:autoSpaceDN w:val="0"/>
      <w:spacing w:after="0" w:line="240" w:lineRule="auto"/>
    </w:pPr>
    <w:rPr>
      <w:rFonts w:ascii="Arial" w:eastAsia="Arial" w:hAnsi="Arial" w:cs="Arial"/>
    </w:rPr>
  </w:style>
  <w:style w:type="table" w:customStyle="1" w:styleId="ListTable7Colorful-Accent11">
    <w:name w:val="List Table 7 Colorful - Accent 11"/>
    <w:basedOn w:val="TableNormal"/>
    <w:uiPriority w:val="52"/>
    <w:rsid w:val="003F2341"/>
    <w:pPr>
      <w:spacing w:after="0" w:line="240" w:lineRule="auto"/>
    </w:pPr>
    <w:rPr>
      <w:rFonts w:ascii="Times New Roman" w:eastAsia="SimSun" w:hAnsi="Times New Roman" w:cs="Times New Roman"/>
      <w:color w:val="2F5496" w:themeColor="accent1" w:themeShade="BF"/>
      <w:sz w:val="20"/>
      <w:szCs w:val="20"/>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odyText">
    <w:name w:val="Body Text"/>
    <w:basedOn w:val="Normal"/>
    <w:link w:val="BodyTextChar"/>
    <w:uiPriority w:val="1"/>
    <w:unhideWhenUsed/>
    <w:qFormat/>
    <w:rsid w:val="003F2341"/>
    <w:pPr>
      <w:widowControl w:val="0"/>
      <w:autoSpaceDE w:val="0"/>
      <w:autoSpaceDN w:val="0"/>
      <w:spacing w:after="0" w:line="240" w:lineRule="auto"/>
    </w:pPr>
    <w:rPr>
      <w:rFonts w:ascii="Arial" w:eastAsia="Arial" w:hAnsi="Arial" w:cs="Arial"/>
    </w:rPr>
  </w:style>
  <w:style w:type="character" w:customStyle="1" w:styleId="BodyTextChar">
    <w:name w:val="Body Text Char"/>
    <w:basedOn w:val="DefaultParagraphFont"/>
    <w:link w:val="BodyText"/>
    <w:uiPriority w:val="1"/>
    <w:rsid w:val="003F2341"/>
    <w:rPr>
      <w:rFonts w:ascii="Arial" w:eastAsia="Arial" w:hAnsi="Arial" w:cs="Arial"/>
    </w:rPr>
  </w:style>
  <w:style w:type="paragraph" w:styleId="TOCHeading">
    <w:name w:val="TOC Heading"/>
    <w:basedOn w:val="Heading1"/>
    <w:next w:val="Normal"/>
    <w:uiPriority w:val="39"/>
    <w:unhideWhenUsed/>
    <w:qFormat/>
    <w:rsid w:val="00997468"/>
    <w:pPr>
      <w:spacing w:before="480" w:after="0" w:line="276" w:lineRule="auto"/>
      <w:outlineLvl w:val="9"/>
    </w:pPr>
    <w:rPr>
      <w:rFonts w:asciiTheme="majorHAnsi" w:eastAsiaTheme="majorEastAsia" w:hAnsiTheme="majorHAnsi" w:cstheme="majorBidi"/>
      <w:bCs/>
      <w:color w:val="2F5496" w:themeColor="accent1" w:themeShade="BF"/>
      <w:kern w:val="0"/>
      <w:sz w:val="28"/>
      <w:szCs w:val="28"/>
      <w:lang w:eastAsia="ja-JP"/>
    </w:rPr>
  </w:style>
  <w:style w:type="paragraph" w:styleId="TOC4">
    <w:name w:val="toc 4"/>
    <w:basedOn w:val="Normal"/>
    <w:next w:val="Normal"/>
    <w:autoRedefine/>
    <w:uiPriority w:val="39"/>
    <w:unhideWhenUsed/>
    <w:rsid w:val="00997468"/>
    <w:pPr>
      <w:spacing w:after="100" w:line="276" w:lineRule="auto"/>
      <w:ind w:left="660"/>
    </w:pPr>
    <w:rPr>
      <w:rFonts w:eastAsiaTheme="minorEastAsia"/>
      <w:lang w:val="en-PH" w:eastAsia="en-PH"/>
    </w:rPr>
  </w:style>
  <w:style w:type="paragraph" w:styleId="TOC5">
    <w:name w:val="toc 5"/>
    <w:basedOn w:val="Normal"/>
    <w:next w:val="Normal"/>
    <w:autoRedefine/>
    <w:uiPriority w:val="39"/>
    <w:unhideWhenUsed/>
    <w:rsid w:val="00997468"/>
    <w:pPr>
      <w:spacing w:after="100" w:line="276" w:lineRule="auto"/>
      <w:ind w:left="880"/>
    </w:pPr>
    <w:rPr>
      <w:rFonts w:eastAsiaTheme="minorEastAsia"/>
      <w:lang w:val="en-PH" w:eastAsia="en-PH"/>
    </w:rPr>
  </w:style>
  <w:style w:type="paragraph" w:styleId="TOC6">
    <w:name w:val="toc 6"/>
    <w:basedOn w:val="Normal"/>
    <w:next w:val="Normal"/>
    <w:autoRedefine/>
    <w:uiPriority w:val="39"/>
    <w:unhideWhenUsed/>
    <w:rsid w:val="00997468"/>
    <w:pPr>
      <w:spacing w:after="100" w:line="276" w:lineRule="auto"/>
      <w:ind w:left="1100"/>
    </w:pPr>
    <w:rPr>
      <w:rFonts w:eastAsiaTheme="minorEastAsia"/>
      <w:lang w:val="en-PH" w:eastAsia="en-PH"/>
    </w:rPr>
  </w:style>
  <w:style w:type="paragraph" w:styleId="TOC7">
    <w:name w:val="toc 7"/>
    <w:basedOn w:val="Normal"/>
    <w:next w:val="Normal"/>
    <w:autoRedefine/>
    <w:uiPriority w:val="39"/>
    <w:unhideWhenUsed/>
    <w:rsid w:val="00997468"/>
    <w:pPr>
      <w:spacing w:after="100" w:line="276" w:lineRule="auto"/>
      <w:ind w:left="1320"/>
    </w:pPr>
    <w:rPr>
      <w:rFonts w:eastAsiaTheme="minorEastAsia"/>
      <w:lang w:val="en-PH" w:eastAsia="en-PH"/>
    </w:rPr>
  </w:style>
  <w:style w:type="paragraph" w:styleId="TOC8">
    <w:name w:val="toc 8"/>
    <w:basedOn w:val="Normal"/>
    <w:next w:val="Normal"/>
    <w:autoRedefine/>
    <w:uiPriority w:val="39"/>
    <w:unhideWhenUsed/>
    <w:rsid w:val="00997468"/>
    <w:pPr>
      <w:spacing w:after="100" w:line="276" w:lineRule="auto"/>
      <w:ind w:left="1540"/>
    </w:pPr>
    <w:rPr>
      <w:rFonts w:eastAsiaTheme="minorEastAsia"/>
      <w:lang w:val="en-PH" w:eastAsia="en-PH"/>
    </w:rPr>
  </w:style>
  <w:style w:type="paragraph" w:styleId="TOC9">
    <w:name w:val="toc 9"/>
    <w:basedOn w:val="Normal"/>
    <w:next w:val="Normal"/>
    <w:autoRedefine/>
    <w:uiPriority w:val="39"/>
    <w:unhideWhenUsed/>
    <w:rsid w:val="00997468"/>
    <w:pPr>
      <w:spacing w:after="100" w:line="276" w:lineRule="auto"/>
      <w:ind w:left="1760"/>
    </w:pPr>
    <w:rPr>
      <w:rFonts w:eastAsiaTheme="minorEastAsia"/>
      <w:lang w:val="en-PH" w:eastAsia="en-PH"/>
    </w:rPr>
  </w:style>
  <w:style w:type="character" w:customStyle="1" w:styleId="UnresolvedMention">
    <w:name w:val="Unresolved Mention"/>
    <w:basedOn w:val="DefaultParagraphFont"/>
    <w:uiPriority w:val="99"/>
    <w:semiHidden/>
    <w:unhideWhenUsed/>
    <w:rsid w:val="00324419"/>
    <w:rPr>
      <w:color w:val="605E5C"/>
      <w:shd w:val="clear" w:color="auto" w:fill="E1DFDD"/>
    </w:rPr>
  </w:style>
  <w:style w:type="character" w:styleId="FollowedHyperlink">
    <w:name w:val="FollowedHyperlink"/>
    <w:basedOn w:val="DefaultParagraphFont"/>
    <w:uiPriority w:val="99"/>
    <w:semiHidden/>
    <w:unhideWhenUsed/>
    <w:rsid w:val="00F21EA6"/>
    <w:rPr>
      <w:color w:val="954F72" w:themeColor="followedHyperlink"/>
      <w:u w:val="single"/>
    </w:rPr>
  </w:style>
  <w:style w:type="character" w:customStyle="1" w:styleId="ListParagraphChar">
    <w:name w:val="List Paragraph Char"/>
    <w:link w:val="ListParagraph"/>
    <w:uiPriority w:val="34"/>
    <w:locked/>
    <w:rsid w:val="00F21EA6"/>
    <w:rPr>
      <w:rFonts w:ascii="Calibri" w:eastAsia="SimSun" w:hAnsi="Calibri" w:cs="Times New Roman"/>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5173745">
      <w:bodyDiv w:val="1"/>
      <w:marLeft w:val="0"/>
      <w:marRight w:val="0"/>
      <w:marTop w:val="0"/>
      <w:marBottom w:val="0"/>
      <w:divBdr>
        <w:top w:val="none" w:sz="0" w:space="0" w:color="auto"/>
        <w:left w:val="none" w:sz="0" w:space="0" w:color="auto"/>
        <w:bottom w:val="none" w:sz="0" w:space="0" w:color="auto"/>
        <w:right w:val="none" w:sz="0" w:space="0" w:color="auto"/>
      </w:divBdr>
    </w:div>
    <w:div w:id="611668510">
      <w:bodyDiv w:val="1"/>
      <w:marLeft w:val="0"/>
      <w:marRight w:val="0"/>
      <w:marTop w:val="0"/>
      <w:marBottom w:val="0"/>
      <w:divBdr>
        <w:top w:val="none" w:sz="0" w:space="0" w:color="auto"/>
        <w:left w:val="none" w:sz="0" w:space="0" w:color="auto"/>
        <w:bottom w:val="none" w:sz="0" w:space="0" w:color="auto"/>
        <w:right w:val="none" w:sz="0" w:space="0" w:color="auto"/>
      </w:divBdr>
    </w:div>
    <w:div w:id="774181011">
      <w:bodyDiv w:val="1"/>
      <w:marLeft w:val="0"/>
      <w:marRight w:val="0"/>
      <w:marTop w:val="0"/>
      <w:marBottom w:val="0"/>
      <w:divBdr>
        <w:top w:val="none" w:sz="0" w:space="0" w:color="auto"/>
        <w:left w:val="none" w:sz="0" w:space="0" w:color="auto"/>
        <w:bottom w:val="none" w:sz="0" w:space="0" w:color="auto"/>
        <w:right w:val="none" w:sz="0" w:space="0" w:color="auto"/>
      </w:divBdr>
    </w:div>
    <w:div w:id="1673100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07/relationships/diagramDrawing" Target="diagrams/drawing1.xml"/><Relationship Id="rId18" Type="http://schemas.microsoft.com/office/2007/relationships/diagramDrawing" Target="diagrams/drawing2.xml"/><Relationship Id="rId26" Type="http://schemas.openxmlformats.org/officeDocument/2006/relationships/image" Target="media/image3.png"/><Relationship Id="rId39" Type="http://schemas.openxmlformats.org/officeDocument/2006/relationships/image" Target="media/image16.png"/><Relationship Id="rId21" Type="http://schemas.openxmlformats.org/officeDocument/2006/relationships/diagramQuickStyle" Target="diagrams/quickStyle3.xml"/><Relationship Id="rId34" Type="http://schemas.openxmlformats.org/officeDocument/2006/relationships/image" Target="media/image11.png"/><Relationship Id="rId42" Type="http://schemas.openxmlformats.org/officeDocument/2006/relationships/image" Target="media/image19.png"/><Relationship Id="rId47" Type="http://schemas.openxmlformats.org/officeDocument/2006/relationships/image" Target="media/image24.jpeg"/><Relationship Id="rId50" Type="http://schemas.openxmlformats.org/officeDocument/2006/relationships/image" Target="media/image27.png"/><Relationship Id="rId55" Type="http://schemas.openxmlformats.org/officeDocument/2006/relationships/image" Target="media/image32.png"/><Relationship Id="rId63" Type="http://schemas.openxmlformats.org/officeDocument/2006/relationships/footer" Target="footer1.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diagramQuickStyle" Target="diagrams/quickStyle2.xml"/><Relationship Id="rId29"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QuickStyle" Target="diagrams/quickStyle1.xml"/><Relationship Id="rId24" Type="http://schemas.openxmlformats.org/officeDocument/2006/relationships/image" Target="media/image1.png"/><Relationship Id="rId32" Type="http://schemas.openxmlformats.org/officeDocument/2006/relationships/image" Target="media/image9.png"/><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image" Target="media/image22.jpeg"/><Relationship Id="rId53" Type="http://schemas.openxmlformats.org/officeDocument/2006/relationships/image" Target="media/image30.png"/><Relationship Id="rId58" Type="http://schemas.openxmlformats.org/officeDocument/2006/relationships/image" Target="media/image35.png"/><Relationship Id="rId66"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diagramLayout" Target="diagrams/layout2.xml"/><Relationship Id="rId23" Type="http://schemas.microsoft.com/office/2007/relationships/diagramDrawing" Target="diagrams/drawing3.xml"/><Relationship Id="rId28" Type="http://schemas.openxmlformats.org/officeDocument/2006/relationships/image" Target="media/image5.png"/><Relationship Id="rId36" Type="http://schemas.openxmlformats.org/officeDocument/2006/relationships/image" Target="media/image13.png"/><Relationship Id="rId49" Type="http://schemas.openxmlformats.org/officeDocument/2006/relationships/image" Target="media/image26.png"/><Relationship Id="rId57" Type="http://schemas.openxmlformats.org/officeDocument/2006/relationships/image" Target="media/image34.png"/><Relationship Id="rId61" Type="http://schemas.openxmlformats.org/officeDocument/2006/relationships/image" Target="media/image38.png"/><Relationship Id="rId10" Type="http://schemas.openxmlformats.org/officeDocument/2006/relationships/diagramLayout" Target="diagrams/layout1.xml"/><Relationship Id="rId19" Type="http://schemas.openxmlformats.org/officeDocument/2006/relationships/diagramData" Target="diagrams/data3.xml"/><Relationship Id="rId31" Type="http://schemas.openxmlformats.org/officeDocument/2006/relationships/image" Target="media/image8.png"/><Relationship Id="rId44" Type="http://schemas.openxmlformats.org/officeDocument/2006/relationships/image" Target="media/image21.png"/><Relationship Id="rId52" Type="http://schemas.openxmlformats.org/officeDocument/2006/relationships/image" Target="media/image29.png"/><Relationship Id="rId60" Type="http://schemas.openxmlformats.org/officeDocument/2006/relationships/image" Target="media/image37.png"/><Relationship Id="rId65"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diagramData" Target="diagrams/data1.xml"/><Relationship Id="rId14" Type="http://schemas.openxmlformats.org/officeDocument/2006/relationships/diagramData" Target="diagrams/data2.xml"/><Relationship Id="rId22" Type="http://schemas.openxmlformats.org/officeDocument/2006/relationships/diagramColors" Target="diagrams/colors3.xml"/><Relationship Id="rId27" Type="http://schemas.openxmlformats.org/officeDocument/2006/relationships/image" Target="media/image4.png"/><Relationship Id="rId30" Type="http://schemas.openxmlformats.org/officeDocument/2006/relationships/image" Target="media/image7.png"/><Relationship Id="rId35" Type="http://schemas.openxmlformats.org/officeDocument/2006/relationships/image" Target="media/image12.png"/><Relationship Id="rId43" Type="http://schemas.openxmlformats.org/officeDocument/2006/relationships/image" Target="media/image20.png"/><Relationship Id="rId48" Type="http://schemas.openxmlformats.org/officeDocument/2006/relationships/image" Target="media/image25.png"/><Relationship Id="rId56" Type="http://schemas.openxmlformats.org/officeDocument/2006/relationships/image" Target="media/image33.png"/><Relationship Id="rId64" Type="http://schemas.openxmlformats.org/officeDocument/2006/relationships/header" Target="header1.xml"/><Relationship Id="rId8" Type="http://schemas.openxmlformats.org/officeDocument/2006/relationships/endnotes" Target="endnotes.xml"/><Relationship Id="rId51" Type="http://schemas.openxmlformats.org/officeDocument/2006/relationships/image" Target="media/image28.jpeg"/><Relationship Id="rId3" Type="http://schemas.openxmlformats.org/officeDocument/2006/relationships/styles" Target="styles.xml"/><Relationship Id="rId12" Type="http://schemas.openxmlformats.org/officeDocument/2006/relationships/diagramColors" Target="diagrams/colors1.xml"/><Relationship Id="rId17" Type="http://schemas.openxmlformats.org/officeDocument/2006/relationships/diagramColors" Target="diagrams/colors2.xml"/><Relationship Id="rId25" Type="http://schemas.openxmlformats.org/officeDocument/2006/relationships/image" Target="media/image2.png"/><Relationship Id="rId33" Type="http://schemas.openxmlformats.org/officeDocument/2006/relationships/image" Target="media/image10.png"/><Relationship Id="rId38" Type="http://schemas.openxmlformats.org/officeDocument/2006/relationships/image" Target="media/image15.png"/><Relationship Id="rId46" Type="http://schemas.openxmlformats.org/officeDocument/2006/relationships/image" Target="media/image23.png"/><Relationship Id="rId59" Type="http://schemas.openxmlformats.org/officeDocument/2006/relationships/image" Target="media/image36.png"/><Relationship Id="rId67" Type="http://schemas.openxmlformats.org/officeDocument/2006/relationships/theme" Target="theme/theme1.xml"/><Relationship Id="rId20" Type="http://schemas.openxmlformats.org/officeDocument/2006/relationships/diagramLayout" Target="diagrams/layout3.xml"/><Relationship Id="rId41" Type="http://schemas.openxmlformats.org/officeDocument/2006/relationships/image" Target="media/image18.png"/><Relationship Id="rId54" Type="http://schemas.openxmlformats.org/officeDocument/2006/relationships/image" Target="media/image31.png"/><Relationship Id="rId62" Type="http://schemas.openxmlformats.org/officeDocument/2006/relationships/image" Target="media/image39.png"/></Relationships>
</file>

<file path=word/diagrams/colors1.xml><?xml version="1.0" encoding="utf-8"?>
<dgm:colorsDef xmlns:dgm="http://schemas.openxmlformats.org/drawingml/2006/diagram" xmlns:a="http://schemas.openxmlformats.org/drawingml/2006/main" uniqueId="urn:microsoft.com/office/officeart/2005/8/colors/accent2_1">
  <dgm:title val=""/>
  <dgm:desc val=""/>
  <dgm:catLst>
    <dgm:cat type="accent2" pri="11100"/>
  </dgm:catLst>
  <dgm:styleLbl name="node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2">
        <a:shade val="80000"/>
      </a:schemeClr>
    </dgm:linClrLst>
    <dgm:effectClrLst/>
    <dgm:txLinClrLst/>
    <dgm:txFillClrLst/>
    <dgm:txEffectClrLst/>
  </dgm:styleLbl>
  <dgm:styleLbl name="node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f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align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b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dgm:linClrLst>
    <dgm:effectClrLst/>
    <dgm:txLinClrLst/>
    <dgm:txFillClrLst meth="repeat">
      <a:schemeClr val="tx1"/>
    </dgm:txFillClrLst>
    <dgm:txEffectClrLst/>
  </dgm:styleLbl>
  <dgm:styleLbl name="asst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dgm:txEffectClrLst/>
  </dgm:styleLbl>
  <dgm:styleLbl name="parChTrans2D2">
    <dgm:fillClrLst meth="repeat">
      <a:schemeClr val="accent2"/>
    </dgm:fillClrLst>
    <dgm:linClrLst meth="repeat">
      <a:schemeClr val="accent2"/>
    </dgm:linClrLst>
    <dgm:effectClrLst/>
    <dgm:txLinClrLst/>
    <dgm:txFillClrLst/>
    <dgm:txEffectClrLst/>
  </dgm:styleLbl>
  <dgm:styleLbl name="parChTrans2D3">
    <dgm:fillClrLst meth="repeat">
      <a:schemeClr val="accent2"/>
    </dgm:fillClrLst>
    <dgm:linClrLst meth="repeat">
      <a:schemeClr val="accent2"/>
    </dgm:linClrLst>
    <dgm:effectClrLst/>
    <dgm:txLinClrLst/>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con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align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trAlignAcc1">
    <dgm:fillClrLst meth="repeat">
      <a:schemeClr val="accent2">
        <a:alpha val="40000"/>
        <a:tint val="40000"/>
      </a:schemeClr>
    </dgm:fillClrLst>
    <dgm:linClrLst meth="repeat">
      <a:schemeClr val="accent2"/>
    </dgm:linClrLst>
    <dgm:effectClrLst/>
    <dgm:txLinClrLst/>
    <dgm:txFillClrLst meth="repeat">
      <a:schemeClr val="dk1"/>
    </dgm:txFillClrLst>
    <dgm:txEffectClrLst/>
  </dgm:styleLbl>
  <dgm:styleLbl name="b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fgAcc0">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2">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3">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4">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2_1">
  <dgm:title val=""/>
  <dgm:desc val=""/>
  <dgm:catLst>
    <dgm:cat type="accent2" pri="11100"/>
  </dgm:catLst>
  <dgm:styleLbl name="node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2">
        <a:shade val="80000"/>
      </a:schemeClr>
    </dgm:linClrLst>
    <dgm:effectClrLst/>
    <dgm:txLinClrLst/>
    <dgm:txFillClrLst/>
    <dgm:txEffectClrLst/>
  </dgm:styleLbl>
  <dgm:styleLbl name="node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f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align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b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dgm:linClrLst>
    <dgm:effectClrLst/>
    <dgm:txLinClrLst/>
    <dgm:txFillClrLst meth="repeat">
      <a:schemeClr val="tx1"/>
    </dgm:txFillClrLst>
    <dgm:txEffectClrLst/>
  </dgm:styleLbl>
  <dgm:styleLbl name="asst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dgm:txEffectClrLst/>
  </dgm:styleLbl>
  <dgm:styleLbl name="parChTrans2D2">
    <dgm:fillClrLst meth="repeat">
      <a:schemeClr val="accent2"/>
    </dgm:fillClrLst>
    <dgm:linClrLst meth="repeat">
      <a:schemeClr val="accent2"/>
    </dgm:linClrLst>
    <dgm:effectClrLst/>
    <dgm:txLinClrLst/>
    <dgm:txFillClrLst/>
    <dgm:txEffectClrLst/>
  </dgm:styleLbl>
  <dgm:styleLbl name="parChTrans2D3">
    <dgm:fillClrLst meth="repeat">
      <a:schemeClr val="accent2"/>
    </dgm:fillClrLst>
    <dgm:linClrLst meth="repeat">
      <a:schemeClr val="accent2"/>
    </dgm:linClrLst>
    <dgm:effectClrLst/>
    <dgm:txLinClrLst/>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con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align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trAlignAcc1">
    <dgm:fillClrLst meth="repeat">
      <a:schemeClr val="accent2">
        <a:alpha val="40000"/>
        <a:tint val="40000"/>
      </a:schemeClr>
    </dgm:fillClrLst>
    <dgm:linClrLst meth="repeat">
      <a:schemeClr val="accent2"/>
    </dgm:linClrLst>
    <dgm:effectClrLst/>
    <dgm:txLinClrLst/>
    <dgm:txFillClrLst meth="repeat">
      <a:schemeClr val="dk1"/>
    </dgm:txFillClrLst>
    <dgm:txEffectClrLst/>
  </dgm:styleLbl>
  <dgm:styleLbl name="b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fgAcc0">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2">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3">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4">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2_1">
  <dgm:title val=""/>
  <dgm:desc val=""/>
  <dgm:catLst>
    <dgm:cat type="accent2" pri="11100"/>
  </dgm:catLst>
  <dgm:styleLbl name="node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2">
        <a:shade val="80000"/>
      </a:schemeClr>
    </dgm:linClrLst>
    <dgm:effectClrLst/>
    <dgm:txLinClrLst/>
    <dgm:txFillClrLst/>
    <dgm:txEffectClrLst/>
  </dgm:styleLbl>
  <dgm:styleLbl name="node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f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align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b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dgm:linClrLst>
    <dgm:effectClrLst/>
    <dgm:txLinClrLst/>
    <dgm:txFillClrLst meth="repeat">
      <a:schemeClr val="tx1"/>
    </dgm:txFillClrLst>
    <dgm:txEffectClrLst/>
  </dgm:styleLbl>
  <dgm:styleLbl name="asst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dgm:txEffectClrLst/>
  </dgm:styleLbl>
  <dgm:styleLbl name="parChTrans2D2">
    <dgm:fillClrLst meth="repeat">
      <a:schemeClr val="accent2"/>
    </dgm:fillClrLst>
    <dgm:linClrLst meth="repeat">
      <a:schemeClr val="accent2"/>
    </dgm:linClrLst>
    <dgm:effectClrLst/>
    <dgm:txLinClrLst/>
    <dgm:txFillClrLst/>
    <dgm:txEffectClrLst/>
  </dgm:styleLbl>
  <dgm:styleLbl name="parChTrans2D3">
    <dgm:fillClrLst meth="repeat">
      <a:schemeClr val="accent2"/>
    </dgm:fillClrLst>
    <dgm:linClrLst meth="repeat">
      <a:schemeClr val="accent2"/>
    </dgm:linClrLst>
    <dgm:effectClrLst/>
    <dgm:txLinClrLst/>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con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align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trAlignAcc1">
    <dgm:fillClrLst meth="repeat">
      <a:schemeClr val="accent2">
        <a:alpha val="40000"/>
        <a:tint val="40000"/>
      </a:schemeClr>
    </dgm:fillClrLst>
    <dgm:linClrLst meth="repeat">
      <a:schemeClr val="accent2"/>
    </dgm:linClrLst>
    <dgm:effectClrLst/>
    <dgm:txLinClrLst/>
    <dgm:txFillClrLst meth="repeat">
      <a:schemeClr val="dk1"/>
    </dgm:txFillClrLst>
    <dgm:txEffectClrLst/>
  </dgm:styleLbl>
  <dgm:styleLbl name="b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fgAcc0">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2">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3">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4">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2EEFCFD-DFA3-4846-AD67-979BAC5F113B}" type="doc">
      <dgm:prSet loTypeId="urn:microsoft.com/office/officeart/2005/8/layout/orgChart1" loCatId="hierarchy" qsTypeId="urn:microsoft.com/office/officeart/2005/8/quickstyle/simple1" qsCatId="simple" csTypeId="urn:microsoft.com/office/officeart/2005/8/colors/accent2_1" csCatId="accent2" phldr="1"/>
      <dgm:spPr/>
      <dgm:t>
        <a:bodyPr/>
        <a:lstStyle/>
        <a:p>
          <a:endParaRPr lang="en-US"/>
        </a:p>
      </dgm:t>
    </dgm:pt>
    <dgm:pt modelId="{7E07112B-71F9-4417-8F1F-016910385409}">
      <dgm:prSet phldrT="[Text]"/>
      <dgm:spPr/>
      <dgm:t>
        <a:bodyPr/>
        <a:lstStyle/>
        <a:p>
          <a:pPr>
            <a:buFont typeface="Symbol" panose="05050102010706020507" pitchFamily="18" charset="2"/>
            <a:buChar char=""/>
          </a:pPr>
          <a:r>
            <a:rPr lang="en-US"/>
            <a:t>1.0 Logistic</a:t>
          </a:r>
        </a:p>
      </dgm:t>
    </dgm:pt>
    <dgm:pt modelId="{C19CA6F5-C80C-47E1-8D58-96DBDFA451EC}" type="parTrans" cxnId="{73C05D0D-CB10-4A85-88F0-6FCD96417FF8}">
      <dgm:prSet/>
      <dgm:spPr/>
      <dgm:t>
        <a:bodyPr/>
        <a:lstStyle/>
        <a:p>
          <a:endParaRPr lang="en-US"/>
        </a:p>
      </dgm:t>
    </dgm:pt>
    <dgm:pt modelId="{32A18A35-CD5A-4366-8445-1F43E431275F}" type="sibTrans" cxnId="{73C05D0D-CB10-4A85-88F0-6FCD96417FF8}">
      <dgm:prSet/>
      <dgm:spPr/>
      <dgm:t>
        <a:bodyPr/>
        <a:lstStyle/>
        <a:p>
          <a:endParaRPr lang="en-US"/>
        </a:p>
      </dgm:t>
    </dgm:pt>
    <dgm:pt modelId="{A95CA22D-9F7E-47CC-9F01-99CB8934F618}">
      <dgm:prSet/>
      <dgm:spPr/>
      <dgm:t>
        <a:bodyPr/>
        <a:lstStyle/>
        <a:p>
          <a:pPr>
            <a:buFont typeface="Courier New" panose="02070309020205020404" pitchFamily="49" charset="0"/>
            <a:buChar char="o"/>
          </a:pPr>
          <a:r>
            <a:rPr lang="en-US"/>
            <a:t>1.1 Procurement</a:t>
          </a:r>
        </a:p>
      </dgm:t>
    </dgm:pt>
    <dgm:pt modelId="{B9FC32A6-92D0-4EFE-B35E-906DF4D49779}" type="parTrans" cxnId="{03BD8FCF-7319-44E1-8478-7E6DBC5D73C3}">
      <dgm:prSet/>
      <dgm:spPr/>
      <dgm:t>
        <a:bodyPr/>
        <a:lstStyle/>
        <a:p>
          <a:endParaRPr lang="en-US"/>
        </a:p>
      </dgm:t>
    </dgm:pt>
    <dgm:pt modelId="{49E0648A-9C5E-4ABA-9288-71D69D271068}" type="sibTrans" cxnId="{03BD8FCF-7319-44E1-8478-7E6DBC5D73C3}">
      <dgm:prSet/>
      <dgm:spPr/>
      <dgm:t>
        <a:bodyPr/>
        <a:lstStyle/>
        <a:p>
          <a:endParaRPr lang="en-US"/>
        </a:p>
      </dgm:t>
    </dgm:pt>
    <dgm:pt modelId="{566688E7-249C-4555-9397-BB1079C4A18B}">
      <dgm:prSet/>
      <dgm:spPr/>
      <dgm:t>
        <a:bodyPr/>
        <a:lstStyle/>
        <a:p>
          <a:pPr>
            <a:buFont typeface="Wingdings" panose="05000000000000000000" pitchFamily="2" charset="2"/>
            <a:buChar char=""/>
          </a:pPr>
          <a:r>
            <a:rPr lang="en-US"/>
            <a:t>1.1.1 Submit Purchase Request</a:t>
          </a:r>
        </a:p>
      </dgm:t>
    </dgm:pt>
    <dgm:pt modelId="{4537A07F-0079-45F0-9969-A432E45BC6A7}" type="parTrans" cxnId="{52185484-C1EA-42A5-8C07-9EDEA230122B}">
      <dgm:prSet/>
      <dgm:spPr/>
      <dgm:t>
        <a:bodyPr/>
        <a:lstStyle/>
        <a:p>
          <a:endParaRPr lang="en-US"/>
        </a:p>
      </dgm:t>
    </dgm:pt>
    <dgm:pt modelId="{FF5D679E-4F3E-4169-A22B-E577CE2DF509}" type="sibTrans" cxnId="{52185484-C1EA-42A5-8C07-9EDEA230122B}">
      <dgm:prSet/>
      <dgm:spPr/>
      <dgm:t>
        <a:bodyPr/>
        <a:lstStyle/>
        <a:p>
          <a:endParaRPr lang="en-US"/>
        </a:p>
      </dgm:t>
    </dgm:pt>
    <dgm:pt modelId="{9A9AC33D-751B-4AA7-91E2-25789F252908}">
      <dgm:prSet/>
      <dgm:spPr/>
      <dgm:t>
        <a:bodyPr/>
        <a:lstStyle/>
        <a:p>
          <a:pPr>
            <a:buFont typeface="Wingdings" panose="05000000000000000000" pitchFamily="2" charset="2"/>
            <a:buChar char=""/>
          </a:pPr>
          <a:r>
            <a:rPr lang="en-US"/>
            <a:t>1.1.2 Select Vendors and Negotiate Price</a:t>
          </a:r>
        </a:p>
      </dgm:t>
    </dgm:pt>
    <dgm:pt modelId="{9236F97D-4EA2-454F-AA71-42DDE02D0AED}" type="parTrans" cxnId="{04998813-9CB2-4E2E-90DF-DAF3E112C1E4}">
      <dgm:prSet/>
      <dgm:spPr/>
      <dgm:t>
        <a:bodyPr/>
        <a:lstStyle/>
        <a:p>
          <a:endParaRPr lang="en-US"/>
        </a:p>
      </dgm:t>
    </dgm:pt>
    <dgm:pt modelId="{F5A00142-1793-48E9-B277-E3E147C3C914}" type="sibTrans" cxnId="{04998813-9CB2-4E2E-90DF-DAF3E112C1E4}">
      <dgm:prSet/>
      <dgm:spPr/>
      <dgm:t>
        <a:bodyPr/>
        <a:lstStyle/>
        <a:p>
          <a:endParaRPr lang="en-US"/>
        </a:p>
      </dgm:t>
    </dgm:pt>
    <dgm:pt modelId="{93B8183F-EF78-4949-A426-399F57497286}">
      <dgm:prSet/>
      <dgm:spPr/>
      <dgm:t>
        <a:bodyPr/>
        <a:lstStyle/>
        <a:p>
          <a:pPr>
            <a:buFont typeface="Wingdings" panose="05000000000000000000" pitchFamily="2" charset="2"/>
            <a:buChar char=""/>
          </a:pPr>
          <a:r>
            <a:rPr lang="en-US"/>
            <a:t>1.1.3 Create and Sent a Purchase order </a:t>
          </a:r>
        </a:p>
      </dgm:t>
    </dgm:pt>
    <dgm:pt modelId="{4B43854A-C6D1-4E90-82EA-AA169359A600}" type="parTrans" cxnId="{0A58AC4C-1158-4346-B2C0-A77553DE13B3}">
      <dgm:prSet/>
      <dgm:spPr/>
      <dgm:t>
        <a:bodyPr/>
        <a:lstStyle/>
        <a:p>
          <a:endParaRPr lang="en-US"/>
        </a:p>
      </dgm:t>
    </dgm:pt>
    <dgm:pt modelId="{8CC93FBD-249D-4B76-9AB1-979D0DDB9328}" type="sibTrans" cxnId="{0A58AC4C-1158-4346-B2C0-A77553DE13B3}">
      <dgm:prSet/>
      <dgm:spPr/>
      <dgm:t>
        <a:bodyPr/>
        <a:lstStyle/>
        <a:p>
          <a:endParaRPr lang="en-US"/>
        </a:p>
      </dgm:t>
    </dgm:pt>
    <dgm:pt modelId="{80892BC8-5833-4540-ACD2-A2EF34393319}">
      <dgm:prSet/>
      <dgm:spPr/>
      <dgm:t>
        <a:bodyPr/>
        <a:lstStyle/>
        <a:p>
          <a:pPr>
            <a:buFont typeface="Courier New" panose="02070309020205020404" pitchFamily="49" charset="0"/>
            <a:buChar char="o"/>
          </a:pPr>
          <a:r>
            <a:rPr lang="en-US"/>
            <a:t>1.2 Warehousing</a:t>
          </a:r>
        </a:p>
      </dgm:t>
    </dgm:pt>
    <dgm:pt modelId="{50977282-229D-4803-B48B-B7BE511CD5EF}" type="parTrans" cxnId="{4312D65D-3122-4CBC-9D72-268305EB314C}">
      <dgm:prSet/>
      <dgm:spPr/>
      <dgm:t>
        <a:bodyPr/>
        <a:lstStyle/>
        <a:p>
          <a:endParaRPr lang="en-US"/>
        </a:p>
      </dgm:t>
    </dgm:pt>
    <dgm:pt modelId="{FB2C99A1-4E15-4593-80D9-2774B3E9DB44}" type="sibTrans" cxnId="{4312D65D-3122-4CBC-9D72-268305EB314C}">
      <dgm:prSet/>
      <dgm:spPr/>
      <dgm:t>
        <a:bodyPr/>
        <a:lstStyle/>
        <a:p>
          <a:endParaRPr lang="en-US"/>
        </a:p>
      </dgm:t>
    </dgm:pt>
    <dgm:pt modelId="{EF049510-7CD8-4824-8082-D8E0B125ECDC}">
      <dgm:prSet/>
      <dgm:spPr/>
      <dgm:t>
        <a:bodyPr/>
        <a:lstStyle/>
        <a:p>
          <a:pPr>
            <a:buFont typeface="Wingdings" panose="05000000000000000000" pitchFamily="2" charset="2"/>
            <a:buChar char=""/>
          </a:pPr>
          <a:r>
            <a:rPr lang="en-US"/>
            <a:t>1.2 .1 Recieving </a:t>
          </a:r>
        </a:p>
      </dgm:t>
    </dgm:pt>
    <dgm:pt modelId="{4CD5F48A-7723-4F97-B81A-DDF85F8C4C9B}" type="parTrans" cxnId="{7E982AC0-F0D7-4B6C-B4CC-14FD22A0BEC9}">
      <dgm:prSet/>
      <dgm:spPr/>
      <dgm:t>
        <a:bodyPr/>
        <a:lstStyle/>
        <a:p>
          <a:endParaRPr lang="en-US"/>
        </a:p>
      </dgm:t>
    </dgm:pt>
    <dgm:pt modelId="{5D362EDB-6610-4118-A3C2-3B839D1BEA7E}" type="sibTrans" cxnId="{7E982AC0-F0D7-4B6C-B4CC-14FD22A0BEC9}">
      <dgm:prSet/>
      <dgm:spPr/>
      <dgm:t>
        <a:bodyPr/>
        <a:lstStyle/>
        <a:p>
          <a:endParaRPr lang="en-US"/>
        </a:p>
      </dgm:t>
    </dgm:pt>
    <dgm:pt modelId="{009E80EF-9C1B-4320-BAD0-805597A5C7DE}">
      <dgm:prSet/>
      <dgm:spPr/>
      <dgm:t>
        <a:bodyPr/>
        <a:lstStyle/>
        <a:p>
          <a:pPr>
            <a:buFont typeface="Wingdings" panose="05000000000000000000" pitchFamily="2" charset="2"/>
            <a:buChar char=""/>
          </a:pPr>
          <a:r>
            <a:rPr lang="en-US"/>
            <a:t>1.2.2 Putaway</a:t>
          </a:r>
        </a:p>
      </dgm:t>
    </dgm:pt>
    <dgm:pt modelId="{FF621947-BE3A-4F8A-BCF1-BCE23AAE4664}" type="parTrans" cxnId="{608BF2EA-C0B5-40C2-8D4E-566873B33569}">
      <dgm:prSet/>
      <dgm:spPr/>
      <dgm:t>
        <a:bodyPr/>
        <a:lstStyle/>
        <a:p>
          <a:endParaRPr lang="en-US"/>
        </a:p>
      </dgm:t>
    </dgm:pt>
    <dgm:pt modelId="{4D1E3FC6-E3D7-4DBF-9322-55D959BBB7F1}" type="sibTrans" cxnId="{608BF2EA-C0B5-40C2-8D4E-566873B33569}">
      <dgm:prSet/>
      <dgm:spPr/>
      <dgm:t>
        <a:bodyPr/>
        <a:lstStyle/>
        <a:p>
          <a:endParaRPr lang="en-US"/>
        </a:p>
      </dgm:t>
    </dgm:pt>
    <dgm:pt modelId="{EFFB12E8-21D8-46AF-B63F-2C93D73AB6E8}">
      <dgm:prSet/>
      <dgm:spPr/>
      <dgm:t>
        <a:bodyPr/>
        <a:lstStyle/>
        <a:p>
          <a:pPr>
            <a:buFont typeface="Wingdings" panose="05000000000000000000" pitchFamily="2" charset="2"/>
            <a:buChar char=""/>
          </a:pPr>
          <a:r>
            <a:rPr lang="en-US"/>
            <a:t>1.2.3 Storage</a:t>
          </a:r>
        </a:p>
      </dgm:t>
    </dgm:pt>
    <dgm:pt modelId="{2760CA0F-A13F-42C0-953A-8A323B9F1BA3}" type="parTrans" cxnId="{430883E7-F50F-4940-87D2-9179BE1DE9FB}">
      <dgm:prSet/>
      <dgm:spPr/>
      <dgm:t>
        <a:bodyPr/>
        <a:lstStyle/>
        <a:p>
          <a:endParaRPr lang="en-US"/>
        </a:p>
      </dgm:t>
    </dgm:pt>
    <dgm:pt modelId="{A6DA2C10-EAC0-42ED-A829-00FC6192BEB2}" type="sibTrans" cxnId="{430883E7-F50F-4940-87D2-9179BE1DE9FB}">
      <dgm:prSet/>
      <dgm:spPr/>
      <dgm:t>
        <a:bodyPr/>
        <a:lstStyle/>
        <a:p>
          <a:endParaRPr lang="en-US"/>
        </a:p>
      </dgm:t>
    </dgm:pt>
    <dgm:pt modelId="{04D7BA52-CE77-43C2-B358-93D44A973F92}">
      <dgm:prSet/>
      <dgm:spPr/>
      <dgm:t>
        <a:bodyPr/>
        <a:lstStyle/>
        <a:p>
          <a:pPr>
            <a:buFont typeface="Courier New" panose="02070309020205020404" pitchFamily="49" charset="0"/>
            <a:buChar char="o"/>
          </a:pPr>
          <a:r>
            <a:rPr lang="en-US"/>
            <a:t>1.3 Asset Management</a:t>
          </a:r>
        </a:p>
      </dgm:t>
    </dgm:pt>
    <dgm:pt modelId="{63FB56D5-2D14-4022-826E-DBC673BFC5E0}" type="parTrans" cxnId="{401B2638-504D-4339-8353-485826EEE246}">
      <dgm:prSet/>
      <dgm:spPr/>
      <dgm:t>
        <a:bodyPr/>
        <a:lstStyle/>
        <a:p>
          <a:endParaRPr lang="en-US"/>
        </a:p>
      </dgm:t>
    </dgm:pt>
    <dgm:pt modelId="{2CA8CE52-1D45-4D73-B8D1-ECE3DF6421A5}" type="sibTrans" cxnId="{401B2638-504D-4339-8353-485826EEE246}">
      <dgm:prSet/>
      <dgm:spPr/>
      <dgm:t>
        <a:bodyPr/>
        <a:lstStyle/>
        <a:p>
          <a:endParaRPr lang="en-US"/>
        </a:p>
      </dgm:t>
    </dgm:pt>
    <dgm:pt modelId="{3998DF05-1E33-4CCF-BDA2-397E2BCC4B1F}">
      <dgm:prSet/>
      <dgm:spPr/>
      <dgm:t>
        <a:bodyPr/>
        <a:lstStyle/>
        <a:p>
          <a:pPr>
            <a:buFont typeface="Wingdings" panose="05000000000000000000" pitchFamily="2" charset="2"/>
            <a:buChar char=""/>
          </a:pPr>
          <a:r>
            <a:rPr lang="en-US"/>
            <a:t>1.3.1 Planning</a:t>
          </a:r>
        </a:p>
      </dgm:t>
    </dgm:pt>
    <dgm:pt modelId="{5630A254-BC35-4128-8F96-9E3036D4AFAE}" type="parTrans" cxnId="{B17681B1-5D06-4045-82C6-7C31A032B20C}">
      <dgm:prSet/>
      <dgm:spPr/>
      <dgm:t>
        <a:bodyPr/>
        <a:lstStyle/>
        <a:p>
          <a:endParaRPr lang="en-US"/>
        </a:p>
      </dgm:t>
    </dgm:pt>
    <dgm:pt modelId="{FB68AA3C-30FD-4094-9551-95BF4DD56520}" type="sibTrans" cxnId="{B17681B1-5D06-4045-82C6-7C31A032B20C}">
      <dgm:prSet/>
      <dgm:spPr/>
      <dgm:t>
        <a:bodyPr/>
        <a:lstStyle/>
        <a:p>
          <a:endParaRPr lang="en-US"/>
        </a:p>
      </dgm:t>
    </dgm:pt>
    <dgm:pt modelId="{A72627BD-05DF-4468-A7C5-A1E97635CAC8}">
      <dgm:prSet/>
      <dgm:spPr/>
      <dgm:t>
        <a:bodyPr/>
        <a:lstStyle/>
        <a:p>
          <a:pPr>
            <a:buFont typeface="Wingdings" panose="05000000000000000000" pitchFamily="2" charset="2"/>
            <a:buChar char=""/>
          </a:pPr>
          <a:r>
            <a:rPr lang="en-US"/>
            <a:t>1.3.2 Controlling</a:t>
          </a:r>
        </a:p>
      </dgm:t>
    </dgm:pt>
    <dgm:pt modelId="{9F9A91A7-9DE0-430D-814C-71CB8F6A11B3}" type="parTrans" cxnId="{532CD773-FC9A-4C0B-A237-2390AD028DB3}">
      <dgm:prSet/>
      <dgm:spPr/>
      <dgm:t>
        <a:bodyPr/>
        <a:lstStyle/>
        <a:p>
          <a:endParaRPr lang="en-US"/>
        </a:p>
      </dgm:t>
    </dgm:pt>
    <dgm:pt modelId="{56959123-1C51-4DDC-B548-6FD1784F9E46}" type="sibTrans" cxnId="{532CD773-FC9A-4C0B-A237-2390AD028DB3}">
      <dgm:prSet/>
      <dgm:spPr/>
      <dgm:t>
        <a:bodyPr/>
        <a:lstStyle/>
        <a:p>
          <a:endParaRPr lang="en-US"/>
        </a:p>
      </dgm:t>
    </dgm:pt>
    <dgm:pt modelId="{EA5285F1-3C83-43BF-9209-5366AB150050}">
      <dgm:prSet/>
      <dgm:spPr/>
      <dgm:t>
        <a:bodyPr/>
        <a:lstStyle/>
        <a:p>
          <a:pPr>
            <a:buFont typeface="Wingdings" panose="05000000000000000000" pitchFamily="2" charset="2"/>
            <a:buChar char=""/>
          </a:pPr>
          <a:r>
            <a:rPr lang="en-US"/>
            <a:t>1.3.3 Acquisition</a:t>
          </a:r>
        </a:p>
      </dgm:t>
    </dgm:pt>
    <dgm:pt modelId="{1D48A51F-29FC-43B0-A5B0-D3525C324D8F}" type="parTrans" cxnId="{E5A37D05-3190-462B-AAAF-FF329DAF6684}">
      <dgm:prSet/>
      <dgm:spPr/>
      <dgm:t>
        <a:bodyPr/>
        <a:lstStyle/>
        <a:p>
          <a:endParaRPr lang="en-US"/>
        </a:p>
      </dgm:t>
    </dgm:pt>
    <dgm:pt modelId="{FB672408-0D5C-4935-9895-534971166B92}" type="sibTrans" cxnId="{E5A37D05-3190-462B-AAAF-FF329DAF6684}">
      <dgm:prSet/>
      <dgm:spPr/>
      <dgm:t>
        <a:bodyPr/>
        <a:lstStyle/>
        <a:p>
          <a:endParaRPr lang="en-US"/>
        </a:p>
      </dgm:t>
    </dgm:pt>
    <dgm:pt modelId="{46A74F8A-8E0F-4730-9ADE-D81C525A7376}">
      <dgm:prSet/>
      <dgm:spPr/>
      <dgm:t>
        <a:bodyPr/>
        <a:lstStyle/>
        <a:p>
          <a:pPr>
            <a:buFont typeface="Courier New" panose="02070309020205020404" pitchFamily="49" charset="0"/>
            <a:buChar char="o"/>
          </a:pPr>
          <a:r>
            <a:rPr lang="en-US"/>
            <a:t>1.4 Project Management</a:t>
          </a:r>
        </a:p>
      </dgm:t>
    </dgm:pt>
    <dgm:pt modelId="{41A3F564-F38A-4E0C-8F52-C5E7A41848FD}" type="parTrans" cxnId="{525C63B4-14D7-4220-A10B-7DBF6CF02D8D}">
      <dgm:prSet/>
      <dgm:spPr/>
      <dgm:t>
        <a:bodyPr/>
        <a:lstStyle/>
        <a:p>
          <a:endParaRPr lang="en-US"/>
        </a:p>
      </dgm:t>
    </dgm:pt>
    <dgm:pt modelId="{A255C135-FF80-4BBC-B44A-E172EAA6DC28}" type="sibTrans" cxnId="{525C63B4-14D7-4220-A10B-7DBF6CF02D8D}">
      <dgm:prSet/>
      <dgm:spPr/>
      <dgm:t>
        <a:bodyPr/>
        <a:lstStyle/>
        <a:p>
          <a:endParaRPr lang="en-US"/>
        </a:p>
      </dgm:t>
    </dgm:pt>
    <dgm:pt modelId="{E06DF700-F274-47A2-97DD-8BB3ECEE4787}">
      <dgm:prSet/>
      <dgm:spPr/>
      <dgm:t>
        <a:bodyPr/>
        <a:lstStyle/>
        <a:p>
          <a:pPr>
            <a:buFont typeface="Wingdings" panose="05000000000000000000" pitchFamily="2" charset="2"/>
            <a:buChar char=""/>
          </a:pPr>
          <a:r>
            <a:rPr lang="en-US"/>
            <a:t>1.4.1 Initiation</a:t>
          </a:r>
        </a:p>
      </dgm:t>
    </dgm:pt>
    <dgm:pt modelId="{D7BAF531-F8C4-4500-9FA5-3D9A2B444F8B}" type="parTrans" cxnId="{969B8BCD-156F-4FBE-A581-2D99DE5B52D2}">
      <dgm:prSet/>
      <dgm:spPr/>
      <dgm:t>
        <a:bodyPr/>
        <a:lstStyle/>
        <a:p>
          <a:endParaRPr lang="en-US"/>
        </a:p>
      </dgm:t>
    </dgm:pt>
    <dgm:pt modelId="{B5623B01-8632-49A6-B138-382B2D4EE0A8}" type="sibTrans" cxnId="{969B8BCD-156F-4FBE-A581-2D99DE5B52D2}">
      <dgm:prSet/>
      <dgm:spPr/>
      <dgm:t>
        <a:bodyPr/>
        <a:lstStyle/>
        <a:p>
          <a:endParaRPr lang="en-US"/>
        </a:p>
      </dgm:t>
    </dgm:pt>
    <dgm:pt modelId="{17E83BE7-C836-4345-8977-B86F9C34C810}">
      <dgm:prSet/>
      <dgm:spPr/>
      <dgm:t>
        <a:bodyPr/>
        <a:lstStyle/>
        <a:p>
          <a:pPr>
            <a:buFont typeface="Wingdings" panose="05000000000000000000" pitchFamily="2" charset="2"/>
            <a:buChar char=""/>
          </a:pPr>
          <a:r>
            <a:rPr lang="en-US"/>
            <a:t>1.4.2 Planning</a:t>
          </a:r>
        </a:p>
      </dgm:t>
    </dgm:pt>
    <dgm:pt modelId="{526D90A4-3FC3-487C-8A3B-A48E8EE7190A}" type="parTrans" cxnId="{53A3A893-3324-4985-9555-5D8DE89DF12C}">
      <dgm:prSet/>
      <dgm:spPr/>
      <dgm:t>
        <a:bodyPr/>
        <a:lstStyle/>
        <a:p>
          <a:endParaRPr lang="en-US"/>
        </a:p>
      </dgm:t>
    </dgm:pt>
    <dgm:pt modelId="{5253F45D-AD36-425D-BE01-CB553913A223}" type="sibTrans" cxnId="{53A3A893-3324-4985-9555-5D8DE89DF12C}">
      <dgm:prSet/>
      <dgm:spPr/>
      <dgm:t>
        <a:bodyPr/>
        <a:lstStyle/>
        <a:p>
          <a:endParaRPr lang="en-US"/>
        </a:p>
      </dgm:t>
    </dgm:pt>
    <dgm:pt modelId="{772CF493-BA96-45EB-9849-F659B6C746D4}">
      <dgm:prSet/>
      <dgm:spPr/>
      <dgm:t>
        <a:bodyPr/>
        <a:lstStyle/>
        <a:p>
          <a:pPr>
            <a:buFont typeface="Wingdings" panose="05000000000000000000" pitchFamily="2" charset="2"/>
            <a:buChar char=""/>
          </a:pPr>
          <a:r>
            <a:rPr lang="en-US"/>
            <a:t>1.4.3 Execution</a:t>
          </a:r>
        </a:p>
      </dgm:t>
    </dgm:pt>
    <dgm:pt modelId="{3A774536-E670-4B04-85DC-984CFD971F03}" type="parTrans" cxnId="{31D413BC-992A-41D3-B9FC-1C2CE08EB38E}">
      <dgm:prSet/>
      <dgm:spPr/>
      <dgm:t>
        <a:bodyPr/>
        <a:lstStyle/>
        <a:p>
          <a:endParaRPr lang="en-US"/>
        </a:p>
      </dgm:t>
    </dgm:pt>
    <dgm:pt modelId="{1E89C133-E7F5-4EA9-AF06-161C5B4B42DE}" type="sibTrans" cxnId="{31D413BC-992A-41D3-B9FC-1C2CE08EB38E}">
      <dgm:prSet/>
      <dgm:spPr/>
      <dgm:t>
        <a:bodyPr/>
        <a:lstStyle/>
        <a:p>
          <a:endParaRPr lang="en-US"/>
        </a:p>
      </dgm:t>
    </dgm:pt>
    <dgm:pt modelId="{E544038C-ECA3-45E7-A8F2-7B707DB94A62}">
      <dgm:prSet/>
      <dgm:spPr/>
      <dgm:t>
        <a:bodyPr/>
        <a:lstStyle/>
        <a:p>
          <a:pPr>
            <a:buFont typeface="Wingdings" panose="05000000000000000000" pitchFamily="2" charset="2"/>
            <a:buChar char=""/>
          </a:pPr>
          <a:r>
            <a:rPr lang="en-US"/>
            <a:t>1.2.4 Picking</a:t>
          </a:r>
        </a:p>
      </dgm:t>
    </dgm:pt>
    <dgm:pt modelId="{FA044DF9-0014-44E8-8108-13B383C2A851}" type="parTrans" cxnId="{F61666C4-E3FD-4A9B-B8E6-3E6528502F91}">
      <dgm:prSet/>
      <dgm:spPr/>
      <dgm:t>
        <a:bodyPr/>
        <a:lstStyle/>
        <a:p>
          <a:endParaRPr lang="en-US"/>
        </a:p>
      </dgm:t>
    </dgm:pt>
    <dgm:pt modelId="{DC6F9E2B-B680-47D0-A95A-D56E7219D96C}" type="sibTrans" cxnId="{F61666C4-E3FD-4A9B-B8E6-3E6528502F91}">
      <dgm:prSet/>
      <dgm:spPr/>
      <dgm:t>
        <a:bodyPr/>
        <a:lstStyle/>
        <a:p>
          <a:endParaRPr lang="en-US"/>
        </a:p>
      </dgm:t>
    </dgm:pt>
    <dgm:pt modelId="{826243D3-007F-4509-9160-E80250CD5602}">
      <dgm:prSet/>
      <dgm:spPr/>
      <dgm:t>
        <a:bodyPr/>
        <a:lstStyle/>
        <a:p>
          <a:pPr>
            <a:buFont typeface="Wingdings" panose="05000000000000000000" pitchFamily="2" charset="2"/>
            <a:buChar char=""/>
          </a:pPr>
          <a:r>
            <a:rPr lang="en-US"/>
            <a:t>1.2.5 Packing</a:t>
          </a:r>
        </a:p>
      </dgm:t>
    </dgm:pt>
    <dgm:pt modelId="{EA267A81-D846-42D6-B8A2-3EEDC75E02EC}" type="parTrans" cxnId="{99624EB8-DCF1-4CA3-B582-CA8A4017837E}">
      <dgm:prSet/>
      <dgm:spPr/>
      <dgm:t>
        <a:bodyPr/>
        <a:lstStyle/>
        <a:p>
          <a:endParaRPr lang="en-US"/>
        </a:p>
      </dgm:t>
    </dgm:pt>
    <dgm:pt modelId="{3A860853-DEDA-4F87-9D7A-3AE96A4DD146}" type="sibTrans" cxnId="{99624EB8-DCF1-4CA3-B582-CA8A4017837E}">
      <dgm:prSet/>
      <dgm:spPr/>
      <dgm:t>
        <a:bodyPr/>
        <a:lstStyle/>
        <a:p>
          <a:endParaRPr lang="en-US"/>
        </a:p>
      </dgm:t>
    </dgm:pt>
    <dgm:pt modelId="{FBC082DB-07B5-4B7C-8CB9-4A360743845F}">
      <dgm:prSet/>
      <dgm:spPr/>
      <dgm:t>
        <a:bodyPr/>
        <a:lstStyle/>
        <a:p>
          <a:pPr>
            <a:buFont typeface="Wingdings" panose="05000000000000000000" pitchFamily="2" charset="2"/>
            <a:buChar char=""/>
          </a:pPr>
          <a:r>
            <a:rPr lang="en-US"/>
            <a:t>1.2.6 Shipping</a:t>
          </a:r>
        </a:p>
      </dgm:t>
    </dgm:pt>
    <dgm:pt modelId="{AC1AA60F-94C7-4440-9FC5-714C62E689DD}" type="parTrans" cxnId="{1DD9EFBC-3D49-406B-AEE9-CC4BD79AC491}">
      <dgm:prSet/>
      <dgm:spPr/>
      <dgm:t>
        <a:bodyPr/>
        <a:lstStyle/>
        <a:p>
          <a:endParaRPr lang="en-US"/>
        </a:p>
      </dgm:t>
    </dgm:pt>
    <dgm:pt modelId="{4864110E-33EA-4327-900F-A6AC6F864333}" type="sibTrans" cxnId="{1DD9EFBC-3D49-406B-AEE9-CC4BD79AC491}">
      <dgm:prSet/>
      <dgm:spPr/>
      <dgm:t>
        <a:bodyPr/>
        <a:lstStyle/>
        <a:p>
          <a:endParaRPr lang="en-US"/>
        </a:p>
      </dgm:t>
    </dgm:pt>
    <dgm:pt modelId="{94020592-0CFC-4F66-949D-B3C1F7A8A24E}">
      <dgm:prSet/>
      <dgm:spPr/>
      <dgm:t>
        <a:bodyPr/>
        <a:lstStyle/>
        <a:p>
          <a:pPr>
            <a:buFont typeface="Wingdings" panose="05000000000000000000" pitchFamily="2" charset="2"/>
            <a:buChar char=""/>
          </a:pPr>
          <a:r>
            <a:rPr lang="en-US"/>
            <a:t>1.3.4 Operation</a:t>
          </a:r>
        </a:p>
      </dgm:t>
    </dgm:pt>
    <dgm:pt modelId="{EE992DF1-0D6D-4D2D-AB7B-FDF7071D0959}" type="parTrans" cxnId="{83D7910B-3ADD-4CB0-AC6F-21A61F73244D}">
      <dgm:prSet/>
      <dgm:spPr/>
      <dgm:t>
        <a:bodyPr/>
        <a:lstStyle/>
        <a:p>
          <a:endParaRPr lang="en-US"/>
        </a:p>
      </dgm:t>
    </dgm:pt>
    <dgm:pt modelId="{11F87075-BC2D-4F5E-8F3B-A0FC665BF1DB}" type="sibTrans" cxnId="{83D7910B-3ADD-4CB0-AC6F-21A61F73244D}">
      <dgm:prSet/>
      <dgm:spPr/>
      <dgm:t>
        <a:bodyPr/>
        <a:lstStyle/>
        <a:p>
          <a:endParaRPr lang="en-US"/>
        </a:p>
      </dgm:t>
    </dgm:pt>
    <dgm:pt modelId="{B3C21115-CEE6-4510-8853-44A33830FA2C}">
      <dgm:prSet/>
      <dgm:spPr/>
      <dgm:t>
        <a:bodyPr/>
        <a:lstStyle/>
        <a:p>
          <a:pPr>
            <a:buFont typeface="Wingdings" panose="05000000000000000000" pitchFamily="2" charset="2"/>
            <a:buChar char=""/>
          </a:pPr>
          <a:r>
            <a:rPr lang="en-US"/>
            <a:t>1.3.5 Maintenance</a:t>
          </a:r>
        </a:p>
      </dgm:t>
    </dgm:pt>
    <dgm:pt modelId="{78ADAD5D-9EE5-4927-A00D-C3E8F626DEDA}" type="parTrans" cxnId="{E0A262BD-B02C-4BCD-A6F5-395C99539E31}">
      <dgm:prSet/>
      <dgm:spPr/>
      <dgm:t>
        <a:bodyPr/>
        <a:lstStyle/>
        <a:p>
          <a:endParaRPr lang="en-US"/>
        </a:p>
      </dgm:t>
    </dgm:pt>
    <dgm:pt modelId="{5558FC94-1B37-458A-8D55-902786827956}" type="sibTrans" cxnId="{E0A262BD-B02C-4BCD-A6F5-395C99539E31}">
      <dgm:prSet/>
      <dgm:spPr/>
      <dgm:t>
        <a:bodyPr/>
        <a:lstStyle/>
        <a:p>
          <a:endParaRPr lang="en-US"/>
        </a:p>
      </dgm:t>
    </dgm:pt>
    <dgm:pt modelId="{3114BE88-E0E1-4C6B-9CF2-5ACC106BCBFE}">
      <dgm:prSet/>
      <dgm:spPr/>
      <dgm:t>
        <a:bodyPr/>
        <a:lstStyle/>
        <a:p>
          <a:pPr>
            <a:buFont typeface="Wingdings" panose="05000000000000000000" pitchFamily="2" charset="2"/>
            <a:buChar char=""/>
          </a:pPr>
          <a:r>
            <a:rPr lang="en-US"/>
            <a:t>1.3.6 Renewal</a:t>
          </a:r>
        </a:p>
      </dgm:t>
    </dgm:pt>
    <dgm:pt modelId="{91E919CD-F2C2-461A-BF1E-D3C429E9DBF4}" type="parTrans" cxnId="{86934EE1-99DC-4788-BDC4-307DAC4CE855}">
      <dgm:prSet/>
      <dgm:spPr/>
      <dgm:t>
        <a:bodyPr/>
        <a:lstStyle/>
        <a:p>
          <a:endParaRPr lang="en-US"/>
        </a:p>
      </dgm:t>
    </dgm:pt>
    <dgm:pt modelId="{00E995BA-1DDE-483D-8047-2825EBF66697}" type="sibTrans" cxnId="{86934EE1-99DC-4788-BDC4-307DAC4CE855}">
      <dgm:prSet/>
      <dgm:spPr/>
      <dgm:t>
        <a:bodyPr/>
        <a:lstStyle/>
        <a:p>
          <a:endParaRPr lang="en-US"/>
        </a:p>
      </dgm:t>
    </dgm:pt>
    <dgm:pt modelId="{19084F12-4DB5-43EF-A291-90951AE30656}">
      <dgm:prSet/>
      <dgm:spPr/>
      <dgm:t>
        <a:bodyPr/>
        <a:lstStyle/>
        <a:p>
          <a:pPr>
            <a:buFont typeface="Wingdings" panose="05000000000000000000" pitchFamily="2" charset="2"/>
            <a:buChar char=""/>
          </a:pPr>
          <a:r>
            <a:rPr lang="en-US"/>
            <a:t>1.3.7 Disposal of organizational asset</a:t>
          </a:r>
        </a:p>
      </dgm:t>
    </dgm:pt>
    <dgm:pt modelId="{6A2BDAF3-0566-4C53-8C15-EB997CD4F315}" type="parTrans" cxnId="{C43AA0E0-DD1D-40F0-A508-67C2685747E4}">
      <dgm:prSet/>
      <dgm:spPr/>
      <dgm:t>
        <a:bodyPr/>
        <a:lstStyle/>
        <a:p>
          <a:endParaRPr lang="en-US"/>
        </a:p>
      </dgm:t>
    </dgm:pt>
    <dgm:pt modelId="{C878F7B7-4405-4157-82A6-D5F52860D4E5}" type="sibTrans" cxnId="{C43AA0E0-DD1D-40F0-A508-67C2685747E4}">
      <dgm:prSet/>
      <dgm:spPr/>
      <dgm:t>
        <a:bodyPr/>
        <a:lstStyle/>
        <a:p>
          <a:endParaRPr lang="en-US"/>
        </a:p>
      </dgm:t>
    </dgm:pt>
    <dgm:pt modelId="{EE662884-85C7-4EC9-96D5-121F3BD8595B}">
      <dgm:prSet/>
      <dgm:spPr/>
      <dgm:t>
        <a:bodyPr/>
        <a:lstStyle/>
        <a:p>
          <a:pPr>
            <a:buFont typeface="Wingdings" panose="05000000000000000000" pitchFamily="2" charset="2"/>
            <a:buChar char=""/>
          </a:pPr>
          <a:r>
            <a:rPr lang="en-US"/>
            <a:t>1.4.4 Performance/Monitoring</a:t>
          </a:r>
        </a:p>
      </dgm:t>
    </dgm:pt>
    <dgm:pt modelId="{F4CDEE21-7287-4911-BE63-32083597518E}" type="parTrans" cxnId="{CCCC5F59-2C0F-4008-8D65-3A408143AB67}">
      <dgm:prSet/>
      <dgm:spPr/>
      <dgm:t>
        <a:bodyPr/>
        <a:lstStyle/>
        <a:p>
          <a:endParaRPr lang="en-US"/>
        </a:p>
      </dgm:t>
    </dgm:pt>
    <dgm:pt modelId="{B9EC2FD9-9402-4A87-8D6B-E86D12741480}" type="sibTrans" cxnId="{CCCC5F59-2C0F-4008-8D65-3A408143AB67}">
      <dgm:prSet/>
      <dgm:spPr/>
      <dgm:t>
        <a:bodyPr/>
        <a:lstStyle/>
        <a:p>
          <a:endParaRPr lang="en-US"/>
        </a:p>
      </dgm:t>
    </dgm:pt>
    <dgm:pt modelId="{C0C4184A-5CF6-47B7-A7C8-7E22C205A7A0}">
      <dgm:prSet/>
      <dgm:spPr/>
      <dgm:t>
        <a:bodyPr/>
        <a:lstStyle/>
        <a:p>
          <a:pPr>
            <a:buFont typeface="Wingdings" panose="05000000000000000000" pitchFamily="2" charset="2"/>
            <a:buChar char=""/>
          </a:pPr>
          <a:r>
            <a:rPr lang="en-US"/>
            <a:t>1.4.5 Project Close</a:t>
          </a:r>
        </a:p>
      </dgm:t>
    </dgm:pt>
    <dgm:pt modelId="{2BD0775E-A6AF-4C6F-9753-DC14F0EF1C2B}" type="parTrans" cxnId="{271306E2-DDD2-4145-8AB6-AA2C4E98FBEC}">
      <dgm:prSet/>
      <dgm:spPr/>
      <dgm:t>
        <a:bodyPr/>
        <a:lstStyle/>
        <a:p>
          <a:endParaRPr lang="en-US"/>
        </a:p>
      </dgm:t>
    </dgm:pt>
    <dgm:pt modelId="{57B4C109-8670-4F88-8180-2D50311D4EC3}" type="sibTrans" cxnId="{271306E2-DDD2-4145-8AB6-AA2C4E98FBEC}">
      <dgm:prSet/>
      <dgm:spPr/>
      <dgm:t>
        <a:bodyPr/>
        <a:lstStyle/>
        <a:p>
          <a:endParaRPr lang="en-US"/>
        </a:p>
      </dgm:t>
    </dgm:pt>
    <dgm:pt modelId="{C9FAE80A-A11D-4A8C-AD10-0CA6141C6FD0}" type="pres">
      <dgm:prSet presAssocID="{42EEFCFD-DFA3-4846-AD67-979BAC5F113B}" presName="hierChild1" presStyleCnt="0">
        <dgm:presLayoutVars>
          <dgm:orgChart val="1"/>
          <dgm:chPref val="1"/>
          <dgm:dir/>
          <dgm:animOne val="branch"/>
          <dgm:animLvl val="lvl"/>
          <dgm:resizeHandles/>
        </dgm:presLayoutVars>
      </dgm:prSet>
      <dgm:spPr/>
      <dgm:t>
        <a:bodyPr/>
        <a:lstStyle/>
        <a:p>
          <a:endParaRPr lang="en-PH"/>
        </a:p>
      </dgm:t>
    </dgm:pt>
    <dgm:pt modelId="{C8299D4A-703B-42B8-85C4-83604ED6A5C8}" type="pres">
      <dgm:prSet presAssocID="{7E07112B-71F9-4417-8F1F-016910385409}" presName="hierRoot1" presStyleCnt="0">
        <dgm:presLayoutVars>
          <dgm:hierBranch val="init"/>
        </dgm:presLayoutVars>
      </dgm:prSet>
      <dgm:spPr/>
    </dgm:pt>
    <dgm:pt modelId="{BD3388ED-9A82-4367-8DE5-919659351CBF}" type="pres">
      <dgm:prSet presAssocID="{7E07112B-71F9-4417-8F1F-016910385409}" presName="rootComposite1" presStyleCnt="0"/>
      <dgm:spPr/>
    </dgm:pt>
    <dgm:pt modelId="{5B937D6E-8DEC-41FE-8D63-1927A000C013}" type="pres">
      <dgm:prSet presAssocID="{7E07112B-71F9-4417-8F1F-016910385409}" presName="rootText1" presStyleLbl="node0" presStyleIdx="0" presStyleCnt="1">
        <dgm:presLayoutVars>
          <dgm:chPref val="3"/>
        </dgm:presLayoutVars>
      </dgm:prSet>
      <dgm:spPr/>
      <dgm:t>
        <a:bodyPr/>
        <a:lstStyle/>
        <a:p>
          <a:endParaRPr lang="en-PH"/>
        </a:p>
      </dgm:t>
    </dgm:pt>
    <dgm:pt modelId="{3340A7F6-3811-44A1-B1E7-BB62B2F04051}" type="pres">
      <dgm:prSet presAssocID="{7E07112B-71F9-4417-8F1F-016910385409}" presName="rootConnector1" presStyleLbl="node1" presStyleIdx="0" presStyleCnt="0"/>
      <dgm:spPr/>
      <dgm:t>
        <a:bodyPr/>
        <a:lstStyle/>
        <a:p>
          <a:endParaRPr lang="en-PH"/>
        </a:p>
      </dgm:t>
    </dgm:pt>
    <dgm:pt modelId="{C8D1D1D7-D6DE-4504-8041-94E50CB8547F}" type="pres">
      <dgm:prSet presAssocID="{7E07112B-71F9-4417-8F1F-016910385409}" presName="hierChild2" presStyleCnt="0"/>
      <dgm:spPr/>
    </dgm:pt>
    <dgm:pt modelId="{02658795-357E-479C-92AE-941169ABB53E}" type="pres">
      <dgm:prSet presAssocID="{B9FC32A6-92D0-4EFE-B35E-906DF4D49779}" presName="Name37" presStyleLbl="parChTrans1D2" presStyleIdx="0" presStyleCnt="4"/>
      <dgm:spPr/>
      <dgm:t>
        <a:bodyPr/>
        <a:lstStyle/>
        <a:p>
          <a:endParaRPr lang="en-PH"/>
        </a:p>
      </dgm:t>
    </dgm:pt>
    <dgm:pt modelId="{C10D4D01-4802-40D6-8F1E-E4376D1DD3AA}" type="pres">
      <dgm:prSet presAssocID="{A95CA22D-9F7E-47CC-9F01-99CB8934F618}" presName="hierRoot2" presStyleCnt="0">
        <dgm:presLayoutVars>
          <dgm:hierBranch val="init"/>
        </dgm:presLayoutVars>
      </dgm:prSet>
      <dgm:spPr/>
    </dgm:pt>
    <dgm:pt modelId="{50DF98BD-F0ED-454C-B7A9-4890BE76862F}" type="pres">
      <dgm:prSet presAssocID="{A95CA22D-9F7E-47CC-9F01-99CB8934F618}" presName="rootComposite" presStyleCnt="0"/>
      <dgm:spPr/>
    </dgm:pt>
    <dgm:pt modelId="{772B1B89-07D5-4344-A7ED-A3B55D16B265}" type="pres">
      <dgm:prSet presAssocID="{A95CA22D-9F7E-47CC-9F01-99CB8934F618}" presName="rootText" presStyleLbl="node2" presStyleIdx="0" presStyleCnt="4">
        <dgm:presLayoutVars>
          <dgm:chPref val="3"/>
        </dgm:presLayoutVars>
      </dgm:prSet>
      <dgm:spPr/>
      <dgm:t>
        <a:bodyPr/>
        <a:lstStyle/>
        <a:p>
          <a:endParaRPr lang="en-PH"/>
        </a:p>
      </dgm:t>
    </dgm:pt>
    <dgm:pt modelId="{711727AF-923B-45DA-914F-601ED338A4EF}" type="pres">
      <dgm:prSet presAssocID="{A95CA22D-9F7E-47CC-9F01-99CB8934F618}" presName="rootConnector" presStyleLbl="node2" presStyleIdx="0" presStyleCnt="4"/>
      <dgm:spPr/>
      <dgm:t>
        <a:bodyPr/>
        <a:lstStyle/>
        <a:p>
          <a:endParaRPr lang="en-PH"/>
        </a:p>
      </dgm:t>
    </dgm:pt>
    <dgm:pt modelId="{84B98399-58C9-46F1-BB0E-1EF7B635286F}" type="pres">
      <dgm:prSet presAssocID="{A95CA22D-9F7E-47CC-9F01-99CB8934F618}" presName="hierChild4" presStyleCnt="0"/>
      <dgm:spPr/>
    </dgm:pt>
    <dgm:pt modelId="{D23CD916-D51B-4762-B91B-84F505D730E1}" type="pres">
      <dgm:prSet presAssocID="{4537A07F-0079-45F0-9969-A432E45BC6A7}" presName="Name37" presStyleLbl="parChTrans1D3" presStyleIdx="0" presStyleCnt="21"/>
      <dgm:spPr/>
      <dgm:t>
        <a:bodyPr/>
        <a:lstStyle/>
        <a:p>
          <a:endParaRPr lang="en-PH"/>
        </a:p>
      </dgm:t>
    </dgm:pt>
    <dgm:pt modelId="{3AC10A17-A02A-41BF-A295-C8AC712D91FF}" type="pres">
      <dgm:prSet presAssocID="{566688E7-249C-4555-9397-BB1079C4A18B}" presName="hierRoot2" presStyleCnt="0">
        <dgm:presLayoutVars>
          <dgm:hierBranch val="init"/>
        </dgm:presLayoutVars>
      </dgm:prSet>
      <dgm:spPr/>
    </dgm:pt>
    <dgm:pt modelId="{A238D3DA-8004-4FAE-8D06-EDF141231538}" type="pres">
      <dgm:prSet presAssocID="{566688E7-249C-4555-9397-BB1079C4A18B}" presName="rootComposite" presStyleCnt="0"/>
      <dgm:spPr/>
    </dgm:pt>
    <dgm:pt modelId="{DFBEB2C2-95E6-4402-9D14-BE1A629B2EE9}" type="pres">
      <dgm:prSet presAssocID="{566688E7-249C-4555-9397-BB1079C4A18B}" presName="rootText" presStyleLbl="node3" presStyleIdx="0" presStyleCnt="21">
        <dgm:presLayoutVars>
          <dgm:chPref val="3"/>
        </dgm:presLayoutVars>
      </dgm:prSet>
      <dgm:spPr/>
      <dgm:t>
        <a:bodyPr/>
        <a:lstStyle/>
        <a:p>
          <a:endParaRPr lang="en-PH"/>
        </a:p>
      </dgm:t>
    </dgm:pt>
    <dgm:pt modelId="{47389238-9A57-463D-A414-65EE800E79A9}" type="pres">
      <dgm:prSet presAssocID="{566688E7-249C-4555-9397-BB1079C4A18B}" presName="rootConnector" presStyleLbl="node3" presStyleIdx="0" presStyleCnt="21"/>
      <dgm:spPr/>
      <dgm:t>
        <a:bodyPr/>
        <a:lstStyle/>
        <a:p>
          <a:endParaRPr lang="en-PH"/>
        </a:p>
      </dgm:t>
    </dgm:pt>
    <dgm:pt modelId="{B01E579E-B76C-46C6-A522-AB26FA8E95A0}" type="pres">
      <dgm:prSet presAssocID="{566688E7-249C-4555-9397-BB1079C4A18B}" presName="hierChild4" presStyleCnt="0"/>
      <dgm:spPr/>
    </dgm:pt>
    <dgm:pt modelId="{F311FC29-8FAA-4960-A471-18B259E85BF1}" type="pres">
      <dgm:prSet presAssocID="{566688E7-249C-4555-9397-BB1079C4A18B}" presName="hierChild5" presStyleCnt="0"/>
      <dgm:spPr/>
    </dgm:pt>
    <dgm:pt modelId="{CEB7B640-FB74-4FF3-B73E-0C1134770DB6}" type="pres">
      <dgm:prSet presAssocID="{9236F97D-4EA2-454F-AA71-42DDE02D0AED}" presName="Name37" presStyleLbl="parChTrans1D3" presStyleIdx="1" presStyleCnt="21"/>
      <dgm:spPr/>
      <dgm:t>
        <a:bodyPr/>
        <a:lstStyle/>
        <a:p>
          <a:endParaRPr lang="en-PH"/>
        </a:p>
      </dgm:t>
    </dgm:pt>
    <dgm:pt modelId="{803C00C8-31EF-4256-B664-971CDA4BDB5F}" type="pres">
      <dgm:prSet presAssocID="{9A9AC33D-751B-4AA7-91E2-25789F252908}" presName="hierRoot2" presStyleCnt="0">
        <dgm:presLayoutVars>
          <dgm:hierBranch val="init"/>
        </dgm:presLayoutVars>
      </dgm:prSet>
      <dgm:spPr/>
    </dgm:pt>
    <dgm:pt modelId="{2B25E2E5-32B8-4D5D-A635-D9522F188FBA}" type="pres">
      <dgm:prSet presAssocID="{9A9AC33D-751B-4AA7-91E2-25789F252908}" presName="rootComposite" presStyleCnt="0"/>
      <dgm:spPr/>
    </dgm:pt>
    <dgm:pt modelId="{2577878A-A286-4616-9519-616F4F375D03}" type="pres">
      <dgm:prSet presAssocID="{9A9AC33D-751B-4AA7-91E2-25789F252908}" presName="rootText" presStyleLbl="node3" presStyleIdx="1" presStyleCnt="21">
        <dgm:presLayoutVars>
          <dgm:chPref val="3"/>
        </dgm:presLayoutVars>
      </dgm:prSet>
      <dgm:spPr/>
      <dgm:t>
        <a:bodyPr/>
        <a:lstStyle/>
        <a:p>
          <a:endParaRPr lang="en-PH"/>
        </a:p>
      </dgm:t>
    </dgm:pt>
    <dgm:pt modelId="{966813B6-436A-48FF-B078-992455C95EC0}" type="pres">
      <dgm:prSet presAssocID="{9A9AC33D-751B-4AA7-91E2-25789F252908}" presName="rootConnector" presStyleLbl="node3" presStyleIdx="1" presStyleCnt="21"/>
      <dgm:spPr/>
      <dgm:t>
        <a:bodyPr/>
        <a:lstStyle/>
        <a:p>
          <a:endParaRPr lang="en-PH"/>
        </a:p>
      </dgm:t>
    </dgm:pt>
    <dgm:pt modelId="{B6567A21-8666-4BCD-927E-65BCB0F3023E}" type="pres">
      <dgm:prSet presAssocID="{9A9AC33D-751B-4AA7-91E2-25789F252908}" presName="hierChild4" presStyleCnt="0"/>
      <dgm:spPr/>
    </dgm:pt>
    <dgm:pt modelId="{14742211-66C9-47FE-A20F-A07FC1C69C0F}" type="pres">
      <dgm:prSet presAssocID="{9A9AC33D-751B-4AA7-91E2-25789F252908}" presName="hierChild5" presStyleCnt="0"/>
      <dgm:spPr/>
    </dgm:pt>
    <dgm:pt modelId="{ECED47EA-2DB0-4919-833E-BBD54E88658E}" type="pres">
      <dgm:prSet presAssocID="{4B43854A-C6D1-4E90-82EA-AA169359A600}" presName="Name37" presStyleLbl="parChTrans1D3" presStyleIdx="2" presStyleCnt="21"/>
      <dgm:spPr/>
      <dgm:t>
        <a:bodyPr/>
        <a:lstStyle/>
        <a:p>
          <a:endParaRPr lang="en-PH"/>
        </a:p>
      </dgm:t>
    </dgm:pt>
    <dgm:pt modelId="{99478D7C-5FD6-44B0-AC55-511F1268E00F}" type="pres">
      <dgm:prSet presAssocID="{93B8183F-EF78-4949-A426-399F57497286}" presName="hierRoot2" presStyleCnt="0">
        <dgm:presLayoutVars>
          <dgm:hierBranch val="init"/>
        </dgm:presLayoutVars>
      </dgm:prSet>
      <dgm:spPr/>
    </dgm:pt>
    <dgm:pt modelId="{0F180140-05C1-46A0-B471-A96A8B090DFA}" type="pres">
      <dgm:prSet presAssocID="{93B8183F-EF78-4949-A426-399F57497286}" presName="rootComposite" presStyleCnt="0"/>
      <dgm:spPr/>
    </dgm:pt>
    <dgm:pt modelId="{59200F9C-94A8-4990-BF39-B25B10830B11}" type="pres">
      <dgm:prSet presAssocID="{93B8183F-EF78-4949-A426-399F57497286}" presName="rootText" presStyleLbl="node3" presStyleIdx="2" presStyleCnt="21">
        <dgm:presLayoutVars>
          <dgm:chPref val="3"/>
        </dgm:presLayoutVars>
      </dgm:prSet>
      <dgm:spPr/>
      <dgm:t>
        <a:bodyPr/>
        <a:lstStyle/>
        <a:p>
          <a:endParaRPr lang="en-PH"/>
        </a:p>
      </dgm:t>
    </dgm:pt>
    <dgm:pt modelId="{D00B5D5B-817F-40E8-BE06-B2988D2D77B4}" type="pres">
      <dgm:prSet presAssocID="{93B8183F-EF78-4949-A426-399F57497286}" presName="rootConnector" presStyleLbl="node3" presStyleIdx="2" presStyleCnt="21"/>
      <dgm:spPr/>
      <dgm:t>
        <a:bodyPr/>
        <a:lstStyle/>
        <a:p>
          <a:endParaRPr lang="en-PH"/>
        </a:p>
      </dgm:t>
    </dgm:pt>
    <dgm:pt modelId="{4FDCFA7A-FDC0-41D5-92CC-004AA0D5EA55}" type="pres">
      <dgm:prSet presAssocID="{93B8183F-EF78-4949-A426-399F57497286}" presName="hierChild4" presStyleCnt="0"/>
      <dgm:spPr/>
    </dgm:pt>
    <dgm:pt modelId="{4215ADE1-E2EA-46FB-99EB-05620567DD9D}" type="pres">
      <dgm:prSet presAssocID="{93B8183F-EF78-4949-A426-399F57497286}" presName="hierChild5" presStyleCnt="0"/>
      <dgm:spPr/>
    </dgm:pt>
    <dgm:pt modelId="{9276C68A-0C14-4D9B-9DD7-720320242804}" type="pres">
      <dgm:prSet presAssocID="{A95CA22D-9F7E-47CC-9F01-99CB8934F618}" presName="hierChild5" presStyleCnt="0"/>
      <dgm:spPr/>
    </dgm:pt>
    <dgm:pt modelId="{23FFCC0F-00D5-4A4D-9589-6E0D690D017E}" type="pres">
      <dgm:prSet presAssocID="{50977282-229D-4803-B48B-B7BE511CD5EF}" presName="Name37" presStyleLbl="parChTrans1D2" presStyleIdx="1" presStyleCnt="4"/>
      <dgm:spPr/>
      <dgm:t>
        <a:bodyPr/>
        <a:lstStyle/>
        <a:p>
          <a:endParaRPr lang="en-PH"/>
        </a:p>
      </dgm:t>
    </dgm:pt>
    <dgm:pt modelId="{3D749846-4D10-48A7-A424-28873792299C}" type="pres">
      <dgm:prSet presAssocID="{80892BC8-5833-4540-ACD2-A2EF34393319}" presName="hierRoot2" presStyleCnt="0">
        <dgm:presLayoutVars>
          <dgm:hierBranch val="init"/>
        </dgm:presLayoutVars>
      </dgm:prSet>
      <dgm:spPr/>
    </dgm:pt>
    <dgm:pt modelId="{F6CE8416-AFF0-434E-BC7D-6106F53F9F5F}" type="pres">
      <dgm:prSet presAssocID="{80892BC8-5833-4540-ACD2-A2EF34393319}" presName="rootComposite" presStyleCnt="0"/>
      <dgm:spPr/>
    </dgm:pt>
    <dgm:pt modelId="{0F157DE8-A02F-4721-9821-E5164613C659}" type="pres">
      <dgm:prSet presAssocID="{80892BC8-5833-4540-ACD2-A2EF34393319}" presName="rootText" presStyleLbl="node2" presStyleIdx="1" presStyleCnt="4">
        <dgm:presLayoutVars>
          <dgm:chPref val="3"/>
        </dgm:presLayoutVars>
      </dgm:prSet>
      <dgm:spPr/>
      <dgm:t>
        <a:bodyPr/>
        <a:lstStyle/>
        <a:p>
          <a:endParaRPr lang="en-PH"/>
        </a:p>
      </dgm:t>
    </dgm:pt>
    <dgm:pt modelId="{66063A10-7DAB-4DDC-9882-AA5C793C314E}" type="pres">
      <dgm:prSet presAssocID="{80892BC8-5833-4540-ACD2-A2EF34393319}" presName="rootConnector" presStyleLbl="node2" presStyleIdx="1" presStyleCnt="4"/>
      <dgm:spPr/>
      <dgm:t>
        <a:bodyPr/>
        <a:lstStyle/>
        <a:p>
          <a:endParaRPr lang="en-PH"/>
        </a:p>
      </dgm:t>
    </dgm:pt>
    <dgm:pt modelId="{980146CD-A810-4897-A313-FC870FFF2412}" type="pres">
      <dgm:prSet presAssocID="{80892BC8-5833-4540-ACD2-A2EF34393319}" presName="hierChild4" presStyleCnt="0"/>
      <dgm:spPr/>
    </dgm:pt>
    <dgm:pt modelId="{56991DFB-89B2-4838-B3D6-C69F9E36636F}" type="pres">
      <dgm:prSet presAssocID="{4CD5F48A-7723-4F97-B81A-DDF85F8C4C9B}" presName="Name37" presStyleLbl="parChTrans1D3" presStyleIdx="3" presStyleCnt="21"/>
      <dgm:spPr/>
      <dgm:t>
        <a:bodyPr/>
        <a:lstStyle/>
        <a:p>
          <a:endParaRPr lang="en-PH"/>
        </a:p>
      </dgm:t>
    </dgm:pt>
    <dgm:pt modelId="{D879EF00-9124-4A6B-B7E7-1902B1602E75}" type="pres">
      <dgm:prSet presAssocID="{EF049510-7CD8-4824-8082-D8E0B125ECDC}" presName="hierRoot2" presStyleCnt="0">
        <dgm:presLayoutVars>
          <dgm:hierBranch val="init"/>
        </dgm:presLayoutVars>
      </dgm:prSet>
      <dgm:spPr/>
    </dgm:pt>
    <dgm:pt modelId="{93BFC3C3-F1DF-4CC5-8910-5C962CC39DB8}" type="pres">
      <dgm:prSet presAssocID="{EF049510-7CD8-4824-8082-D8E0B125ECDC}" presName="rootComposite" presStyleCnt="0"/>
      <dgm:spPr/>
    </dgm:pt>
    <dgm:pt modelId="{8BAEC84B-8747-4C93-825E-7412D668177F}" type="pres">
      <dgm:prSet presAssocID="{EF049510-7CD8-4824-8082-D8E0B125ECDC}" presName="rootText" presStyleLbl="node3" presStyleIdx="3" presStyleCnt="21">
        <dgm:presLayoutVars>
          <dgm:chPref val="3"/>
        </dgm:presLayoutVars>
      </dgm:prSet>
      <dgm:spPr/>
      <dgm:t>
        <a:bodyPr/>
        <a:lstStyle/>
        <a:p>
          <a:endParaRPr lang="en-PH"/>
        </a:p>
      </dgm:t>
    </dgm:pt>
    <dgm:pt modelId="{6D942676-2FFD-4C36-A471-524057F9C52C}" type="pres">
      <dgm:prSet presAssocID="{EF049510-7CD8-4824-8082-D8E0B125ECDC}" presName="rootConnector" presStyleLbl="node3" presStyleIdx="3" presStyleCnt="21"/>
      <dgm:spPr/>
      <dgm:t>
        <a:bodyPr/>
        <a:lstStyle/>
        <a:p>
          <a:endParaRPr lang="en-PH"/>
        </a:p>
      </dgm:t>
    </dgm:pt>
    <dgm:pt modelId="{7DB7B063-1138-4FA9-9AC9-96C6777FB106}" type="pres">
      <dgm:prSet presAssocID="{EF049510-7CD8-4824-8082-D8E0B125ECDC}" presName="hierChild4" presStyleCnt="0"/>
      <dgm:spPr/>
    </dgm:pt>
    <dgm:pt modelId="{49BA8D73-CEDE-419A-BC2B-7C498225409A}" type="pres">
      <dgm:prSet presAssocID="{EF049510-7CD8-4824-8082-D8E0B125ECDC}" presName="hierChild5" presStyleCnt="0"/>
      <dgm:spPr/>
    </dgm:pt>
    <dgm:pt modelId="{A38391EC-557F-4773-83C8-0082D41FB357}" type="pres">
      <dgm:prSet presAssocID="{FF621947-BE3A-4F8A-BCF1-BCE23AAE4664}" presName="Name37" presStyleLbl="parChTrans1D3" presStyleIdx="4" presStyleCnt="21"/>
      <dgm:spPr/>
      <dgm:t>
        <a:bodyPr/>
        <a:lstStyle/>
        <a:p>
          <a:endParaRPr lang="en-PH"/>
        </a:p>
      </dgm:t>
    </dgm:pt>
    <dgm:pt modelId="{706CFE09-29DF-4405-9479-B68762AE0C7B}" type="pres">
      <dgm:prSet presAssocID="{009E80EF-9C1B-4320-BAD0-805597A5C7DE}" presName="hierRoot2" presStyleCnt="0">
        <dgm:presLayoutVars>
          <dgm:hierBranch val="init"/>
        </dgm:presLayoutVars>
      </dgm:prSet>
      <dgm:spPr/>
    </dgm:pt>
    <dgm:pt modelId="{29C6717D-E4F4-4948-8565-5B085FCFA74A}" type="pres">
      <dgm:prSet presAssocID="{009E80EF-9C1B-4320-BAD0-805597A5C7DE}" presName="rootComposite" presStyleCnt="0"/>
      <dgm:spPr/>
    </dgm:pt>
    <dgm:pt modelId="{675A1D3B-05B0-4DA5-810A-B4FD836B2539}" type="pres">
      <dgm:prSet presAssocID="{009E80EF-9C1B-4320-BAD0-805597A5C7DE}" presName="rootText" presStyleLbl="node3" presStyleIdx="4" presStyleCnt="21">
        <dgm:presLayoutVars>
          <dgm:chPref val="3"/>
        </dgm:presLayoutVars>
      </dgm:prSet>
      <dgm:spPr/>
      <dgm:t>
        <a:bodyPr/>
        <a:lstStyle/>
        <a:p>
          <a:endParaRPr lang="en-PH"/>
        </a:p>
      </dgm:t>
    </dgm:pt>
    <dgm:pt modelId="{B06E1F94-07C7-4DCF-B66E-A35939A0D98D}" type="pres">
      <dgm:prSet presAssocID="{009E80EF-9C1B-4320-BAD0-805597A5C7DE}" presName="rootConnector" presStyleLbl="node3" presStyleIdx="4" presStyleCnt="21"/>
      <dgm:spPr/>
      <dgm:t>
        <a:bodyPr/>
        <a:lstStyle/>
        <a:p>
          <a:endParaRPr lang="en-PH"/>
        </a:p>
      </dgm:t>
    </dgm:pt>
    <dgm:pt modelId="{6269B458-DC81-4ED5-B1C8-6D8F14E4EEDB}" type="pres">
      <dgm:prSet presAssocID="{009E80EF-9C1B-4320-BAD0-805597A5C7DE}" presName="hierChild4" presStyleCnt="0"/>
      <dgm:spPr/>
    </dgm:pt>
    <dgm:pt modelId="{D14156A5-DBDD-45DB-83E8-40DDFAD43B17}" type="pres">
      <dgm:prSet presAssocID="{009E80EF-9C1B-4320-BAD0-805597A5C7DE}" presName="hierChild5" presStyleCnt="0"/>
      <dgm:spPr/>
    </dgm:pt>
    <dgm:pt modelId="{BD790F29-1368-4B6C-85F0-EAA782C216FE}" type="pres">
      <dgm:prSet presAssocID="{2760CA0F-A13F-42C0-953A-8A323B9F1BA3}" presName="Name37" presStyleLbl="parChTrans1D3" presStyleIdx="5" presStyleCnt="21"/>
      <dgm:spPr/>
      <dgm:t>
        <a:bodyPr/>
        <a:lstStyle/>
        <a:p>
          <a:endParaRPr lang="en-PH"/>
        </a:p>
      </dgm:t>
    </dgm:pt>
    <dgm:pt modelId="{A815C4D6-E1B2-4EFC-8CA7-E48DCCFC7436}" type="pres">
      <dgm:prSet presAssocID="{EFFB12E8-21D8-46AF-B63F-2C93D73AB6E8}" presName="hierRoot2" presStyleCnt="0">
        <dgm:presLayoutVars>
          <dgm:hierBranch val="init"/>
        </dgm:presLayoutVars>
      </dgm:prSet>
      <dgm:spPr/>
    </dgm:pt>
    <dgm:pt modelId="{8ACD6E4B-6229-4D7D-B6B8-BFE9C928739B}" type="pres">
      <dgm:prSet presAssocID="{EFFB12E8-21D8-46AF-B63F-2C93D73AB6E8}" presName="rootComposite" presStyleCnt="0"/>
      <dgm:spPr/>
    </dgm:pt>
    <dgm:pt modelId="{54C894EA-4E5B-4B76-B4A7-63DD5347B08B}" type="pres">
      <dgm:prSet presAssocID="{EFFB12E8-21D8-46AF-B63F-2C93D73AB6E8}" presName="rootText" presStyleLbl="node3" presStyleIdx="5" presStyleCnt="21">
        <dgm:presLayoutVars>
          <dgm:chPref val="3"/>
        </dgm:presLayoutVars>
      </dgm:prSet>
      <dgm:spPr/>
      <dgm:t>
        <a:bodyPr/>
        <a:lstStyle/>
        <a:p>
          <a:endParaRPr lang="en-PH"/>
        </a:p>
      </dgm:t>
    </dgm:pt>
    <dgm:pt modelId="{B6E02740-45D0-4EC9-859F-4D6745B2B1A3}" type="pres">
      <dgm:prSet presAssocID="{EFFB12E8-21D8-46AF-B63F-2C93D73AB6E8}" presName="rootConnector" presStyleLbl="node3" presStyleIdx="5" presStyleCnt="21"/>
      <dgm:spPr/>
      <dgm:t>
        <a:bodyPr/>
        <a:lstStyle/>
        <a:p>
          <a:endParaRPr lang="en-PH"/>
        </a:p>
      </dgm:t>
    </dgm:pt>
    <dgm:pt modelId="{72F790C2-A516-4A1A-93AB-60E5C0C89119}" type="pres">
      <dgm:prSet presAssocID="{EFFB12E8-21D8-46AF-B63F-2C93D73AB6E8}" presName="hierChild4" presStyleCnt="0"/>
      <dgm:spPr/>
    </dgm:pt>
    <dgm:pt modelId="{401F960D-CD8D-4E81-8142-AE9A8465F0CC}" type="pres">
      <dgm:prSet presAssocID="{EFFB12E8-21D8-46AF-B63F-2C93D73AB6E8}" presName="hierChild5" presStyleCnt="0"/>
      <dgm:spPr/>
    </dgm:pt>
    <dgm:pt modelId="{ECC0EB94-4149-478F-85CC-1272D4008280}" type="pres">
      <dgm:prSet presAssocID="{FA044DF9-0014-44E8-8108-13B383C2A851}" presName="Name37" presStyleLbl="parChTrans1D3" presStyleIdx="6" presStyleCnt="21"/>
      <dgm:spPr/>
      <dgm:t>
        <a:bodyPr/>
        <a:lstStyle/>
        <a:p>
          <a:endParaRPr lang="en-PH"/>
        </a:p>
      </dgm:t>
    </dgm:pt>
    <dgm:pt modelId="{D91C1602-10A0-4B61-A2D0-D7A625D131B1}" type="pres">
      <dgm:prSet presAssocID="{E544038C-ECA3-45E7-A8F2-7B707DB94A62}" presName="hierRoot2" presStyleCnt="0">
        <dgm:presLayoutVars>
          <dgm:hierBranch val="init"/>
        </dgm:presLayoutVars>
      </dgm:prSet>
      <dgm:spPr/>
    </dgm:pt>
    <dgm:pt modelId="{95C69932-42E5-472D-BC27-74AA868D68B2}" type="pres">
      <dgm:prSet presAssocID="{E544038C-ECA3-45E7-A8F2-7B707DB94A62}" presName="rootComposite" presStyleCnt="0"/>
      <dgm:spPr/>
    </dgm:pt>
    <dgm:pt modelId="{16A411B1-49AF-4B3A-AA48-AFE85268E1DA}" type="pres">
      <dgm:prSet presAssocID="{E544038C-ECA3-45E7-A8F2-7B707DB94A62}" presName="rootText" presStyleLbl="node3" presStyleIdx="6" presStyleCnt="21">
        <dgm:presLayoutVars>
          <dgm:chPref val="3"/>
        </dgm:presLayoutVars>
      </dgm:prSet>
      <dgm:spPr/>
      <dgm:t>
        <a:bodyPr/>
        <a:lstStyle/>
        <a:p>
          <a:endParaRPr lang="en-PH"/>
        </a:p>
      </dgm:t>
    </dgm:pt>
    <dgm:pt modelId="{01240F11-922A-49C8-B62C-345B273E906A}" type="pres">
      <dgm:prSet presAssocID="{E544038C-ECA3-45E7-A8F2-7B707DB94A62}" presName="rootConnector" presStyleLbl="node3" presStyleIdx="6" presStyleCnt="21"/>
      <dgm:spPr/>
      <dgm:t>
        <a:bodyPr/>
        <a:lstStyle/>
        <a:p>
          <a:endParaRPr lang="en-PH"/>
        </a:p>
      </dgm:t>
    </dgm:pt>
    <dgm:pt modelId="{396FB402-9BA1-4760-8C92-93A398A23F24}" type="pres">
      <dgm:prSet presAssocID="{E544038C-ECA3-45E7-A8F2-7B707DB94A62}" presName="hierChild4" presStyleCnt="0"/>
      <dgm:spPr/>
    </dgm:pt>
    <dgm:pt modelId="{6D611EDB-CB0C-45D5-9B54-5FD8D5F2C115}" type="pres">
      <dgm:prSet presAssocID="{E544038C-ECA3-45E7-A8F2-7B707DB94A62}" presName="hierChild5" presStyleCnt="0"/>
      <dgm:spPr/>
    </dgm:pt>
    <dgm:pt modelId="{90DDC790-6C31-4C61-8B52-9F91DFFE7E67}" type="pres">
      <dgm:prSet presAssocID="{EA267A81-D846-42D6-B8A2-3EEDC75E02EC}" presName="Name37" presStyleLbl="parChTrans1D3" presStyleIdx="7" presStyleCnt="21"/>
      <dgm:spPr/>
      <dgm:t>
        <a:bodyPr/>
        <a:lstStyle/>
        <a:p>
          <a:endParaRPr lang="en-PH"/>
        </a:p>
      </dgm:t>
    </dgm:pt>
    <dgm:pt modelId="{22133B9F-ADB8-4FC7-B9AE-D278064C2647}" type="pres">
      <dgm:prSet presAssocID="{826243D3-007F-4509-9160-E80250CD5602}" presName="hierRoot2" presStyleCnt="0">
        <dgm:presLayoutVars>
          <dgm:hierBranch val="init"/>
        </dgm:presLayoutVars>
      </dgm:prSet>
      <dgm:spPr/>
    </dgm:pt>
    <dgm:pt modelId="{13B9CE6F-6532-4AF7-A851-02E1D514BF56}" type="pres">
      <dgm:prSet presAssocID="{826243D3-007F-4509-9160-E80250CD5602}" presName="rootComposite" presStyleCnt="0"/>
      <dgm:spPr/>
    </dgm:pt>
    <dgm:pt modelId="{8271B30D-A5DC-4DAF-AEF7-02ADEC5296AF}" type="pres">
      <dgm:prSet presAssocID="{826243D3-007F-4509-9160-E80250CD5602}" presName="rootText" presStyleLbl="node3" presStyleIdx="7" presStyleCnt="21">
        <dgm:presLayoutVars>
          <dgm:chPref val="3"/>
        </dgm:presLayoutVars>
      </dgm:prSet>
      <dgm:spPr/>
      <dgm:t>
        <a:bodyPr/>
        <a:lstStyle/>
        <a:p>
          <a:endParaRPr lang="en-PH"/>
        </a:p>
      </dgm:t>
    </dgm:pt>
    <dgm:pt modelId="{A5805631-2B91-49C3-A58F-0BF556612EA0}" type="pres">
      <dgm:prSet presAssocID="{826243D3-007F-4509-9160-E80250CD5602}" presName="rootConnector" presStyleLbl="node3" presStyleIdx="7" presStyleCnt="21"/>
      <dgm:spPr/>
      <dgm:t>
        <a:bodyPr/>
        <a:lstStyle/>
        <a:p>
          <a:endParaRPr lang="en-PH"/>
        </a:p>
      </dgm:t>
    </dgm:pt>
    <dgm:pt modelId="{C96375B5-6549-480A-A95B-47DC43140070}" type="pres">
      <dgm:prSet presAssocID="{826243D3-007F-4509-9160-E80250CD5602}" presName="hierChild4" presStyleCnt="0"/>
      <dgm:spPr/>
    </dgm:pt>
    <dgm:pt modelId="{A5CCCC8D-B766-4330-A21E-4D90687BCD93}" type="pres">
      <dgm:prSet presAssocID="{826243D3-007F-4509-9160-E80250CD5602}" presName="hierChild5" presStyleCnt="0"/>
      <dgm:spPr/>
    </dgm:pt>
    <dgm:pt modelId="{4258D761-3B10-494A-8F56-0B1B2A1ABBD2}" type="pres">
      <dgm:prSet presAssocID="{AC1AA60F-94C7-4440-9FC5-714C62E689DD}" presName="Name37" presStyleLbl="parChTrans1D3" presStyleIdx="8" presStyleCnt="21"/>
      <dgm:spPr/>
      <dgm:t>
        <a:bodyPr/>
        <a:lstStyle/>
        <a:p>
          <a:endParaRPr lang="en-PH"/>
        </a:p>
      </dgm:t>
    </dgm:pt>
    <dgm:pt modelId="{AF48849B-DFD6-4281-A669-FE050FB32F81}" type="pres">
      <dgm:prSet presAssocID="{FBC082DB-07B5-4B7C-8CB9-4A360743845F}" presName="hierRoot2" presStyleCnt="0">
        <dgm:presLayoutVars>
          <dgm:hierBranch val="init"/>
        </dgm:presLayoutVars>
      </dgm:prSet>
      <dgm:spPr/>
    </dgm:pt>
    <dgm:pt modelId="{8A2930A7-22E6-4429-88AB-A270347C9CEA}" type="pres">
      <dgm:prSet presAssocID="{FBC082DB-07B5-4B7C-8CB9-4A360743845F}" presName="rootComposite" presStyleCnt="0"/>
      <dgm:spPr/>
    </dgm:pt>
    <dgm:pt modelId="{F5D9B517-3442-4E82-B4E7-A5DE6A5A99FA}" type="pres">
      <dgm:prSet presAssocID="{FBC082DB-07B5-4B7C-8CB9-4A360743845F}" presName="rootText" presStyleLbl="node3" presStyleIdx="8" presStyleCnt="21">
        <dgm:presLayoutVars>
          <dgm:chPref val="3"/>
        </dgm:presLayoutVars>
      </dgm:prSet>
      <dgm:spPr/>
      <dgm:t>
        <a:bodyPr/>
        <a:lstStyle/>
        <a:p>
          <a:endParaRPr lang="en-PH"/>
        </a:p>
      </dgm:t>
    </dgm:pt>
    <dgm:pt modelId="{45B45BCC-CA24-475C-9819-E0BF46FD66D4}" type="pres">
      <dgm:prSet presAssocID="{FBC082DB-07B5-4B7C-8CB9-4A360743845F}" presName="rootConnector" presStyleLbl="node3" presStyleIdx="8" presStyleCnt="21"/>
      <dgm:spPr/>
      <dgm:t>
        <a:bodyPr/>
        <a:lstStyle/>
        <a:p>
          <a:endParaRPr lang="en-PH"/>
        </a:p>
      </dgm:t>
    </dgm:pt>
    <dgm:pt modelId="{36FDDE8C-5625-4AA8-BDA1-FD54102EB4F2}" type="pres">
      <dgm:prSet presAssocID="{FBC082DB-07B5-4B7C-8CB9-4A360743845F}" presName="hierChild4" presStyleCnt="0"/>
      <dgm:spPr/>
    </dgm:pt>
    <dgm:pt modelId="{26A7A929-D1E1-4188-8DF4-B25FCFD6EFD5}" type="pres">
      <dgm:prSet presAssocID="{FBC082DB-07B5-4B7C-8CB9-4A360743845F}" presName="hierChild5" presStyleCnt="0"/>
      <dgm:spPr/>
    </dgm:pt>
    <dgm:pt modelId="{571E11DB-B696-47D2-9E9E-A679AE328E08}" type="pres">
      <dgm:prSet presAssocID="{80892BC8-5833-4540-ACD2-A2EF34393319}" presName="hierChild5" presStyleCnt="0"/>
      <dgm:spPr/>
    </dgm:pt>
    <dgm:pt modelId="{C7A22048-AC17-401C-98DF-BD749C17B741}" type="pres">
      <dgm:prSet presAssocID="{63FB56D5-2D14-4022-826E-DBC673BFC5E0}" presName="Name37" presStyleLbl="parChTrans1D2" presStyleIdx="2" presStyleCnt="4"/>
      <dgm:spPr/>
      <dgm:t>
        <a:bodyPr/>
        <a:lstStyle/>
        <a:p>
          <a:endParaRPr lang="en-PH"/>
        </a:p>
      </dgm:t>
    </dgm:pt>
    <dgm:pt modelId="{E6F0A5F1-F57C-4AD2-8DF8-434523627287}" type="pres">
      <dgm:prSet presAssocID="{04D7BA52-CE77-43C2-B358-93D44A973F92}" presName="hierRoot2" presStyleCnt="0">
        <dgm:presLayoutVars>
          <dgm:hierBranch val="init"/>
        </dgm:presLayoutVars>
      </dgm:prSet>
      <dgm:spPr/>
    </dgm:pt>
    <dgm:pt modelId="{0EB9552B-4681-41BC-8E58-4CFD3C289D14}" type="pres">
      <dgm:prSet presAssocID="{04D7BA52-CE77-43C2-B358-93D44A973F92}" presName="rootComposite" presStyleCnt="0"/>
      <dgm:spPr/>
    </dgm:pt>
    <dgm:pt modelId="{247834D6-FB37-4D5A-BFE8-B14F594C74F2}" type="pres">
      <dgm:prSet presAssocID="{04D7BA52-CE77-43C2-B358-93D44A973F92}" presName="rootText" presStyleLbl="node2" presStyleIdx="2" presStyleCnt="4">
        <dgm:presLayoutVars>
          <dgm:chPref val="3"/>
        </dgm:presLayoutVars>
      </dgm:prSet>
      <dgm:spPr/>
      <dgm:t>
        <a:bodyPr/>
        <a:lstStyle/>
        <a:p>
          <a:endParaRPr lang="en-PH"/>
        </a:p>
      </dgm:t>
    </dgm:pt>
    <dgm:pt modelId="{160F286E-5F12-4041-8C63-B41AB6A84ED2}" type="pres">
      <dgm:prSet presAssocID="{04D7BA52-CE77-43C2-B358-93D44A973F92}" presName="rootConnector" presStyleLbl="node2" presStyleIdx="2" presStyleCnt="4"/>
      <dgm:spPr/>
      <dgm:t>
        <a:bodyPr/>
        <a:lstStyle/>
        <a:p>
          <a:endParaRPr lang="en-PH"/>
        </a:p>
      </dgm:t>
    </dgm:pt>
    <dgm:pt modelId="{A2A57665-A027-4BE0-A914-294EBD230E58}" type="pres">
      <dgm:prSet presAssocID="{04D7BA52-CE77-43C2-B358-93D44A973F92}" presName="hierChild4" presStyleCnt="0"/>
      <dgm:spPr/>
    </dgm:pt>
    <dgm:pt modelId="{A2FAB09A-F4A3-4251-95B7-13EBE2EC4187}" type="pres">
      <dgm:prSet presAssocID="{5630A254-BC35-4128-8F96-9E3036D4AFAE}" presName="Name37" presStyleLbl="parChTrans1D3" presStyleIdx="9" presStyleCnt="21"/>
      <dgm:spPr/>
      <dgm:t>
        <a:bodyPr/>
        <a:lstStyle/>
        <a:p>
          <a:endParaRPr lang="en-PH"/>
        </a:p>
      </dgm:t>
    </dgm:pt>
    <dgm:pt modelId="{04F9898C-AFA8-4B01-8A71-856BECB37F4B}" type="pres">
      <dgm:prSet presAssocID="{3998DF05-1E33-4CCF-BDA2-397E2BCC4B1F}" presName="hierRoot2" presStyleCnt="0">
        <dgm:presLayoutVars>
          <dgm:hierBranch val="init"/>
        </dgm:presLayoutVars>
      </dgm:prSet>
      <dgm:spPr/>
    </dgm:pt>
    <dgm:pt modelId="{C2E9CD0B-3521-43E3-A4B3-64B01911224B}" type="pres">
      <dgm:prSet presAssocID="{3998DF05-1E33-4CCF-BDA2-397E2BCC4B1F}" presName="rootComposite" presStyleCnt="0"/>
      <dgm:spPr/>
    </dgm:pt>
    <dgm:pt modelId="{EBC08023-9774-4797-8FBF-10BB3C4D4740}" type="pres">
      <dgm:prSet presAssocID="{3998DF05-1E33-4CCF-BDA2-397E2BCC4B1F}" presName="rootText" presStyleLbl="node3" presStyleIdx="9" presStyleCnt="21">
        <dgm:presLayoutVars>
          <dgm:chPref val="3"/>
        </dgm:presLayoutVars>
      </dgm:prSet>
      <dgm:spPr/>
      <dgm:t>
        <a:bodyPr/>
        <a:lstStyle/>
        <a:p>
          <a:endParaRPr lang="en-PH"/>
        </a:p>
      </dgm:t>
    </dgm:pt>
    <dgm:pt modelId="{841AD163-05DE-4253-8EEF-D58ED517A84D}" type="pres">
      <dgm:prSet presAssocID="{3998DF05-1E33-4CCF-BDA2-397E2BCC4B1F}" presName="rootConnector" presStyleLbl="node3" presStyleIdx="9" presStyleCnt="21"/>
      <dgm:spPr/>
      <dgm:t>
        <a:bodyPr/>
        <a:lstStyle/>
        <a:p>
          <a:endParaRPr lang="en-PH"/>
        </a:p>
      </dgm:t>
    </dgm:pt>
    <dgm:pt modelId="{E0562C26-D33C-4475-9FB7-AE5B7211BC99}" type="pres">
      <dgm:prSet presAssocID="{3998DF05-1E33-4CCF-BDA2-397E2BCC4B1F}" presName="hierChild4" presStyleCnt="0"/>
      <dgm:spPr/>
    </dgm:pt>
    <dgm:pt modelId="{2D80A8B8-0FCF-4E0E-BA7D-B2FB46E995D7}" type="pres">
      <dgm:prSet presAssocID="{3998DF05-1E33-4CCF-BDA2-397E2BCC4B1F}" presName="hierChild5" presStyleCnt="0"/>
      <dgm:spPr/>
    </dgm:pt>
    <dgm:pt modelId="{97102E3C-B59E-4B5F-AAF2-0C08521F4023}" type="pres">
      <dgm:prSet presAssocID="{9F9A91A7-9DE0-430D-814C-71CB8F6A11B3}" presName="Name37" presStyleLbl="parChTrans1D3" presStyleIdx="10" presStyleCnt="21"/>
      <dgm:spPr/>
      <dgm:t>
        <a:bodyPr/>
        <a:lstStyle/>
        <a:p>
          <a:endParaRPr lang="en-PH"/>
        </a:p>
      </dgm:t>
    </dgm:pt>
    <dgm:pt modelId="{685587F7-9280-4599-952A-EFA47E8563FA}" type="pres">
      <dgm:prSet presAssocID="{A72627BD-05DF-4468-A7C5-A1E97635CAC8}" presName="hierRoot2" presStyleCnt="0">
        <dgm:presLayoutVars>
          <dgm:hierBranch val="init"/>
        </dgm:presLayoutVars>
      </dgm:prSet>
      <dgm:spPr/>
    </dgm:pt>
    <dgm:pt modelId="{FD0D0140-EB36-4C6C-8462-CA06281AAE15}" type="pres">
      <dgm:prSet presAssocID="{A72627BD-05DF-4468-A7C5-A1E97635CAC8}" presName="rootComposite" presStyleCnt="0"/>
      <dgm:spPr/>
    </dgm:pt>
    <dgm:pt modelId="{8AEB31F6-1D67-49CE-B251-5A1C96D2652F}" type="pres">
      <dgm:prSet presAssocID="{A72627BD-05DF-4468-A7C5-A1E97635CAC8}" presName="rootText" presStyleLbl="node3" presStyleIdx="10" presStyleCnt="21">
        <dgm:presLayoutVars>
          <dgm:chPref val="3"/>
        </dgm:presLayoutVars>
      </dgm:prSet>
      <dgm:spPr/>
      <dgm:t>
        <a:bodyPr/>
        <a:lstStyle/>
        <a:p>
          <a:endParaRPr lang="en-PH"/>
        </a:p>
      </dgm:t>
    </dgm:pt>
    <dgm:pt modelId="{F7B68EBE-5177-475D-9340-0BEB280C3F43}" type="pres">
      <dgm:prSet presAssocID="{A72627BD-05DF-4468-A7C5-A1E97635CAC8}" presName="rootConnector" presStyleLbl="node3" presStyleIdx="10" presStyleCnt="21"/>
      <dgm:spPr/>
      <dgm:t>
        <a:bodyPr/>
        <a:lstStyle/>
        <a:p>
          <a:endParaRPr lang="en-PH"/>
        </a:p>
      </dgm:t>
    </dgm:pt>
    <dgm:pt modelId="{136D8239-1DF0-416D-B856-F3A9F58BC6C8}" type="pres">
      <dgm:prSet presAssocID="{A72627BD-05DF-4468-A7C5-A1E97635CAC8}" presName="hierChild4" presStyleCnt="0"/>
      <dgm:spPr/>
    </dgm:pt>
    <dgm:pt modelId="{C2BBE629-FB7D-4FF4-966B-8783E4CC4140}" type="pres">
      <dgm:prSet presAssocID="{A72627BD-05DF-4468-A7C5-A1E97635CAC8}" presName="hierChild5" presStyleCnt="0"/>
      <dgm:spPr/>
    </dgm:pt>
    <dgm:pt modelId="{3930D9B9-DA99-4ACB-BFA9-44E59C3A548B}" type="pres">
      <dgm:prSet presAssocID="{1D48A51F-29FC-43B0-A5B0-D3525C324D8F}" presName="Name37" presStyleLbl="parChTrans1D3" presStyleIdx="11" presStyleCnt="21"/>
      <dgm:spPr/>
      <dgm:t>
        <a:bodyPr/>
        <a:lstStyle/>
        <a:p>
          <a:endParaRPr lang="en-PH"/>
        </a:p>
      </dgm:t>
    </dgm:pt>
    <dgm:pt modelId="{5C7C2BD8-8908-4F5E-93E9-02E2911B6475}" type="pres">
      <dgm:prSet presAssocID="{EA5285F1-3C83-43BF-9209-5366AB150050}" presName="hierRoot2" presStyleCnt="0">
        <dgm:presLayoutVars>
          <dgm:hierBranch val="init"/>
        </dgm:presLayoutVars>
      </dgm:prSet>
      <dgm:spPr/>
    </dgm:pt>
    <dgm:pt modelId="{648D7025-3CE4-45F4-9B93-D6A9C420966E}" type="pres">
      <dgm:prSet presAssocID="{EA5285F1-3C83-43BF-9209-5366AB150050}" presName="rootComposite" presStyleCnt="0"/>
      <dgm:spPr/>
    </dgm:pt>
    <dgm:pt modelId="{9A1FC157-C68B-4DAB-9BE4-119FAD6D9E1E}" type="pres">
      <dgm:prSet presAssocID="{EA5285F1-3C83-43BF-9209-5366AB150050}" presName="rootText" presStyleLbl="node3" presStyleIdx="11" presStyleCnt="21">
        <dgm:presLayoutVars>
          <dgm:chPref val="3"/>
        </dgm:presLayoutVars>
      </dgm:prSet>
      <dgm:spPr/>
      <dgm:t>
        <a:bodyPr/>
        <a:lstStyle/>
        <a:p>
          <a:endParaRPr lang="en-PH"/>
        </a:p>
      </dgm:t>
    </dgm:pt>
    <dgm:pt modelId="{3C698573-9DC6-4B60-A2AF-ACA8EEF92200}" type="pres">
      <dgm:prSet presAssocID="{EA5285F1-3C83-43BF-9209-5366AB150050}" presName="rootConnector" presStyleLbl="node3" presStyleIdx="11" presStyleCnt="21"/>
      <dgm:spPr/>
      <dgm:t>
        <a:bodyPr/>
        <a:lstStyle/>
        <a:p>
          <a:endParaRPr lang="en-PH"/>
        </a:p>
      </dgm:t>
    </dgm:pt>
    <dgm:pt modelId="{7B3D8602-BD52-4ECF-93CA-E46E1310320A}" type="pres">
      <dgm:prSet presAssocID="{EA5285F1-3C83-43BF-9209-5366AB150050}" presName="hierChild4" presStyleCnt="0"/>
      <dgm:spPr/>
    </dgm:pt>
    <dgm:pt modelId="{E89E434B-C6DF-4C69-B499-E68DBD183D6F}" type="pres">
      <dgm:prSet presAssocID="{EA5285F1-3C83-43BF-9209-5366AB150050}" presName="hierChild5" presStyleCnt="0"/>
      <dgm:spPr/>
    </dgm:pt>
    <dgm:pt modelId="{F3983B73-AD09-4D8E-BF22-F39627AC39B2}" type="pres">
      <dgm:prSet presAssocID="{EE992DF1-0D6D-4D2D-AB7B-FDF7071D0959}" presName="Name37" presStyleLbl="parChTrans1D3" presStyleIdx="12" presStyleCnt="21"/>
      <dgm:spPr/>
      <dgm:t>
        <a:bodyPr/>
        <a:lstStyle/>
        <a:p>
          <a:endParaRPr lang="en-PH"/>
        </a:p>
      </dgm:t>
    </dgm:pt>
    <dgm:pt modelId="{26E5E86B-82A1-4DCA-9F89-4CEFDE63C765}" type="pres">
      <dgm:prSet presAssocID="{94020592-0CFC-4F66-949D-B3C1F7A8A24E}" presName="hierRoot2" presStyleCnt="0">
        <dgm:presLayoutVars>
          <dgm:hierBranch val="init"/>
        </dgm:presLayoutVars>
      </dgm:prSet>
      <dgm:spPr/>
    </dgm:pt>
    <dgm:pt modelId="{F46EADF1-8892-46D0-8C03-4B439D2ED35D}" type="pres">
      <dgm:prSet presAssocID="{94020592-0CFC-4F66-949D-B3C1F7A8A24E}" presName="rootComposite" presStyleCnt="0"/>
      <dgm:spPr/>
    </dgm:pt>
    <dgm:pt modelId="{527A64F6-1619-49B6-B832-D1C510DCC2A1}" type="pres">
      <dgm:prSet presAssocID="{94020592-0CFC-4F66-949D-B3C1F7A8A24E}" presName="rootText" presStyleLbl="node3" presStyleIdx="12" presStyleCnt="21">
        <dgm:presLayoutVars>
          <dgm:chPref val="3"/>
        </dgm:presLayoutVars>
      </dgm:prSet>
      <dgm:spPr/>
      <dgm:t>
        <a:bodyPr/>
        <a:lstStyle/>
        <a:p>
          <a:endParaRPr lang="en-PH"/>
        </a:p>
      </dgm:t>
    </dgm:pt>
    <dgm:pt modelId="{9BEB6395-7F54-41F9-99C5-13EB336DC5A2}" type="pres">
      <dgm:prSet presAssocID="{94020592-0CFC-4F66-949D-B3C1F7A8A24E}" presName="rootConnector" presStyleLbl="node3" presStyleIdx="12" presStyleCnt="21"/>
      <dgm:spPr/>
      <dgm:t>
        <a:bodyPr/>
        <a:lstStyle/>
        <a:p>
          <a:endParaRPr lang="en-PH"/>
        </a:p>
      </dgm:t>
    </dgm:pt>
    <dgm:pt modelId="{89EB9EC7-165F-4B03-986E-EA7CD60341F8}" type="pres">
      <dgm:prSet presAssocID="{94020592-0CFC-4F66-949D-B3C1F7A8A24E}" presName="hierChild4" presStyleCnt="0"/>
      <dgm:spPr/>
    </dgm:pt>
    <dgm:pt modelId="{A87A39F1-328A-4651-AF3D-C7A58DBCFE5A}" type="pres">
      <dgm:prSet presAssocID="{94020592-0CFC-4F66-949D-B3C1F7A8A24E}" presName="hierChild5" presStyleCnt="0"/>
      <dgm:spPr/>
    </dgm:pt>
    <dgm:pt modelId="{DB134217-60D9-428B-99F3-133A99589FBC}" type="pres">
      <dgm:prSet presAssocID="{78ADAD5D-9EE5-4927-A00D-C3E8F626DEDA}" presName="Name37" presStyleLbl="parChTrans1D3" presStyleIdx="13" presStyleCnt="21"/>
      <dgm:spPr/>
      <dgm:t>
        <a:bodyPr/>
        <a:lstStyle/>
        <a:p>
          <a:endParaRPr lang="en-PH"/>
        </a:p>
      </dgm:t>
    </dgm:pt>
    <dgm:pt modelId="{80FFA7E4-68AF-43F0-9756-9D279D8ED56F}" type="pres">
      <dgm:prSet presAssocID="{B3C21115-CEE6-4510-8853-44A33830FA2C}" presName="hierRoot2" presStyleCnt="0">
        <dgm:presLayoutVars>
          <dgm:hierBranch val="init"/>
        </dgm:presLayoutVars>
      </dgm:prSet>
      <dgm:spPr/>
    </dgm:pt>
    <dgm:pt modelId="{65B796D3-BF0C-473E-8E66-4A94C9907A61}" type="pres">
      <dgm:prSet presAssocID="{B3C21115-CEE6-4510-8853-44A33830FA2C}" presName="rootComposite" presStyleCnt="0"/>
      <dgm:spPr/>
    </dgm:pt>
    <dgm:pt modelId="{30652F11-8A1F-4C71-8225-CE6D5FE6AA95}" type="pres">
      <dgm:prSet presAssocID="{B3C21115-CEE6-4510-8853-44A33830FA2C}" presName="rootText" presStyleLbl="node3" presStyleIdx="13" presStyleCnt="21">
        <dgm:presLayoutVars>
          <dgm:chPref val="3"/>
        </dgm:presLayoutVars>
      </dgm:prSet>
      <dgm:spPr/>
      <dgm:t>
        <a:bodyPr/>
        <a:lstStyle/>
        <a:p>
          <a:endParaRPr lang="en-PH"/>
        </a:p>
      </dgm:t>
    </dgm:pt>
    <dgm:pt modelId="{FB341DA7-5171-441E-9425-957C7838E4AD}" type="pres">
      <dgm:prSet presAssocID="{B3C21115-CEE6-4510-8853-44A33830FA2C}" presName="rootConnector" presStyleLbl="node3" presStyleIdx="13" presStyleCnt="21"/>
      <dgm:spPr/>
      <dgm:t>
        <a:bodyPr/>
        <a:lstStyle/>
        <a:p>
          <a:endParaRPr lang="en-PH"/>
        </a:p>
      </dgm:t>
    </dgm:pt>
    <dgm:pt modelId="{BDC501E7-0FE0-4385-A39C-1BDB30644EA0}" type="pres">
      <dgm:prSet presAssocID="{B3C21115-CEE6-4510-8853-44A33830FA2C}" presName="hierChild4" presStyleCnt="0"/>
      <dgm:spPr/>
    </dgm:pt>
    <dgm:pt modelId="{834C3678-B7F8-4102-8C38-A48D765AF4BD}" type="pres">
      <dgm:prSet presAssocID="{B3C21115-CEE6-4510-8853-44A33830FA2C}" presName="hierChild5" presStyleCnt="0"/>
      <dgm:spPr/>
    </dgm:pt>
    <dgm:pt modelId="{577CAF96-9543-4C11-BDD0-B757821AE45B}" type="pres">
      <dgm:prSet presAssocID="{91E919CD-F2C2-461A-BF1E-D3C429E9DBF4}" presName="Name37" presStyleLbl="parChTrans1D3" presStyleIdx="14" presStyleCnt="21"/>
      <dgm:spPr/>
      <dgm:t>
        <a:bodyPr/>
        <a:lstStyle/>
        <a:p>
          <a:endParaRPr lang="en-PH"/>
        </a:p>
      </dgm:t>
    </dgm:pt>
    <dgm:pt modelId="{759A7FD2-215C-4AB6-BA50-8CEAA5542BDD}" type="pres">
      <dgm:prSet presAssocID="{3114BE88-E0E1-4C6B-9CF2-5ACC106BCBFE}" presName="hierRoot2" presStyleCnt="0">
        <dgm:presLayoutVars>
          <dgm:hierBranch val="init"/>
        </dgm:presLayoutVars>
      </dgm:prSet>
      <dgm:spPr/>
    </dgm:pt>
    <dgm:pt modelId="{2001AD38-F3F2-4E13-9D3E-16B2BDB18F05}" type="pres">
      <dgm:prSet presAssocID="{3114BE88-E0E1-4C6B-9CF2-5ACC106BCBFE}" presName="rootComposite" presStyleCnt="0"/>
      <dgm:spPr/>
    </dgm:pt>
    <dgm:pt modelId="{5BA7F6C4-B752-4CD6-AEDB-3C0A4310CD37}" type="pres">
      <dgm:prSet presAssocID="{3114BE88-E0E1-4C6B-9CF2-5ACC106BCBFE}" presName="rootText" presStyleLbl="node3" presStyleIdx="14" presStyleCnt="21">
        <dgm:presLayoutVars>
          <dgm:chPref val="3"/>
        </dgm:presLayoutVars>
      </dgm:prSet>
      <dgm:spPr/>
      <dgm:t>
        <a:bodyPr/>
        <a:lstStyle/>
        <a:p>
          <a:endParaRPr lang="en-PH"/>
        </a:p>
      </dgm:t>
    </dgm:pt>
    <dgm:pt modelId="{E6144C8C-6156-4834-B993-CE59CD0BDC0D}" type="pres">
      <dgm:prSet presAssocID="{3114BE88-E0E1-4C6B-9CF2-5ACC106BCBFE}" presName="rootConnector" presStyleLbl="node3" presStyleIdx="14" presStyleCnt="21"/>
      <dgm:spPr/>
      <dgm:t>
        <a:bodyPr/>
        <a:lstStyle/>
        <a:p>
          <a:endParaRPr lang="en-PH"/>
        </a:p>
      </dgm:t>
    </dgm:pt>
    <dgm:pt modelId="{947AFD7D-C643-4D86-A083-8338304ACD92}" type="pres">
      <dgm:prSet presAssocID="{3114BE88-E0E1-4C6B-9CF2-5ACC106BCBFE}" presName="hierChild4" presStyleCnt="0"/>
      <dgm:spPr/>
    </dgm:pt>
    <dgm:pt modelId="{F3D8410E-2FEA-41D5-BFE0-D0D01DB4FCD1}" type="pres">
      <dgm:prSet presAssocID="{3114BE88-E0E1-4C6B-9CF2-5ACC106BCBFE}" presName="hierChild5" presStyleCnt="0"/>
      <dgm:spPr/>
    </dgm:pt>
    <dgm:pt modelId="{0B41D693-5EAF-4CF7-97CF-01C4EC4E930B}" type="pres">
      <dgm:prSet presAssocID="{6A2BDAF3-0566-4C53-8C15-EB997CD4F315}" presName="Name37" presStyleLbl="parChTrans1D3" presStyleIdx="15" presStyleCnt="21"/>
      <dgm:spPr/>
      <dgm:t>
        <a:bodyPr/>
        <a:lstStyle/>
        <a:p>
          <a:endParaRPr lang="en-PH"/>
        </a:p>
      </dgm:t>
    </dgm:pt>
    <dgm:pt modelId="{CE7DD291-1469-4D2D-BA88-A2656975C168}" type="pres">
      <dgm:prSet presAssocID="{19084F12-4DB5-43EF-A291-90951AE30656}" presName="hierRoot2" presStyleCnt="0">
        <dgm:presLayoutVars>
          <dgm:hierBranch val="init"/>
        </dgm:presLayoutVars>
      </dgm:prSet>
      <dgm:spPr/>
    </dgm:pt>
    <dgm:pt modelId="{0BE700E1-7B4C-49B8-AF3B-1FACD8DDC38F}" type="pres">
      <dgm:prSet presAssocID="{19084F12-4DB5-43EF-A291-90951AE30656}" presName="rootComposite" presStyleCnt="0"/>
      <dgm:spPr/>
    </dgm:pt>
    <dgm:pt modelId="{6629EE31-3CD2-4E99-AC10-BF9DDE660CA5}" type="pres">
      <dgm:prSet presAssocID="{19084F12-4DB5-43EF-A291-90951AE30656}" presName="rootText" presStyleLbl="node3" presStyleIdx="15" presStyleCnt="21">
        <dgm:presLayoutVars>
          <dgm:chPref val="3"/>
        </dgm:presLayoutVars>
      </dgm:prSet>
      <dgm:spPr/>
      <dgm:t>
        <a:bodyPr/>
        <a:lstStyle/>
        <a:p>
          <a:endParaRPr lang="en-PH"/>
        </a:p>
      </dgm:t>
    </dgm:pt>
    <dgm:pt modelId="{4D16C7DE-BF1C-441B-B614-C5811BE2C756}" type="pres">
      <dgm:prSet presAssocID="{19084F12-4DB5-43EF-A291-90951AE30656}" presName="rootConnector" presStyleLbl="node3" presStyleIdx="15" presStyleCnt="21"/>
      <dgm:spPr/>
      <dgm:t>
        <a:bodyPr/>
        <a:lstStyle/>
        <a:p>
          <a:endParaRPr lang="en-PH"/>
        </a:p>
      </dgm:t>
    </dgm:pt>
    <dgm:pt modelId="{D6DD32C4-8887-4B8E-B294-880E8F2ABB2B}" type="pres">
      <dgm:prSet presAssocID="{19084F12-4DB5-43EF-A291-90951AE30656}" presName="hierChild4" presStyleCnt="0"/>
      <dgm:spPr/>
    </dgm:pt>
    <dgm:pt modelId="{E8CAF892-3A35-4775-8CBB-798F3E35A550}" type="pres">
      <dgm:prSet presAssocID="{19084F12-4DB5-43EF-A291-90951AE30656}" presName="hierChild5" presStyleCnt="0"/>
      <dgm:spPr/>
    </dgm:pt>
    <dgm:pt modelId="{538DC9E7-B756-4A4F-BDF5-DD95C2AC5455}" type="pres">
      <dgm:prSet presAssocID="{04D7BA52-CE77-43C2-B358-93D44A973F92}" presName="hierChild5" presStyleCnt="0"/>
      <dgm:spPr/>
    </dgm:pt>
    <dgm:pt modelId="{533A1F88-4E2B-42B7-8116-79B4C82F5AA8}" type="pres">
      <dgm:prSet presAssocID="{41A3F564-F38A-4E0C-8F52-C5E7A41848FD}" presName="Name37" presStyleLbl="parChTrans1D2" presStyleIdx="3" presStyleCnt="4"/>
      <dgm:spPr/>
      <dgm:t>
        <a:bodyPr/>
        <a:lstStyle/>
        <a:p>
          <a:endParaRPr lang="en-PH"/>
        </a:p>
      </dgm:t>
    </dgm:pt>
    <dgm:pt modelId="{A1D9705F-AE36-4D51-B98F-02F7E49D69DF}" type="pres">
      <dgm:prSet presAssocID="{46A74F8A-8E0F-4730-9ADE-D81C525A7376}" presName="hierRoot2" presStyleCnt="0">
        <dgm:presLayoutVars>
          <dgm:hierBranch val="init"/>
        </dgm:presLayoutVars>
      </dgm:prSet>
      <dgm:spPr/>
    </dgm:pt>
    <dgm:pt modelId="{106877A4-CB0E-49E1-8977-F61B0582D934}" type="pres">
      <dgm:prSet presAssocID="{46A74F8A-8E0F-4730-9ADE-D81C525A7376}" presName="rootComposite" presStyleCnt="0"/>
      <dgm:spPr/>
    </dgm:pt>
    <dgm:pt modelId="{C83C6361-8C6B-488E-98CB-1DF81E5D3E3C}" type="pres">
      <dgm:prSet presAssocID="{46A74F8A-8E0F-4730-9ADE-D81C525A7376}" presName="rootText" presStyleLbl="node2" presStyleIdx="3" presStyleCnt="4">
        <dgm:presLayoutVars>
          <dgm:chPref val="3"/>
        </dgm:presLayoutVars>
      </dgm:prSet>
      <dgm:spPr/>
      <dgm:t>
        <a:bodyPr/>
        <a:lstStyle/>
        <a:p>
          <a:endParaRPr lang="en-PH"/>
        </a:p>
      </dgm:t>
    </dgm:pt>
    <dgm:pt modelId="{938771B6-67A5-43FC-BE12-30A140E6858A}" type="pres">
      <dgm:prSet presAssocID="{46A74F8A-8E0F-4730-9ADE-D81C525A7376}" presName="rootConnector" presStyleLbl="node2" presStyleIdx="3" presStyleCnt="4"/>
      <dgm:spPr/>
      <dgm:t>
        <a:bodyPr/>
        <a:lstStyle/>
        <a:p>
          <a:endParaRPr lang="en-PH"/>
        </a:p>
      </dgm:t>
    </dgm:pt>
    <dgm:pt modelId="{5F5996BB-4649-43FB-9FDC-C2C29398B575}" type="pres">
      <dgm:prSet presAssocID="{46A74F8A-8E0F-4730-9ADE-D81C525A7376}" presName="hierChild4" presStyleCnt="0"/>
      <dgm:spPr/>
    </dgm:pt>
    <dgm:pt modelId="{49A8391A-744E-44C8-BA2D-E2DFE2A97471}" type="pres">
      <dgm:prSet presAssocID="{D7BAF531-F8C4-4500-9FA5-3D9A2B444F8B}" presName="Name37" presStyleLbl="parChTrans1D3" presStyleIdx="16" presStyleCnt="21"/>
      <dgm:spPr/>
      <dgm:t>
        <a:bodyPr/>
        <a:lstStyle/>
        <a:p>
          <a:endParaRPr lang="en-PH"/>
        </a:p>
      </dgm:t>
    </dgm:pt>
    <dgm:pt modelId="{98DDE96A-D1A7-4118-A539-84647BBC74C9}" type="pres">
      <dgm:prSet presAssocID="{E06DF700-F274-47A2-97DD-8BB3ECEE4787}" presName="hierRoot2" presStyleCnt="0">
        <dgm:presLayoutVars>
          <dgm:hierBranch val="init"/>
        </dgm:presLayoutVars>
      </dgm:prSet>
      <dgm:spPr/>
    </dgm:pt>
    <dgm:pt modelId="{1BA3EBCD-A030-48A3-953C-ECEFCAFAE4E3}" type="pres">
      <dgm:prSet presAssocID="{E06DF700-F274-47A2-97DD-8BB3ECEE4787}" presName="rootComposite" presStyleCnt="0"/>
      <dgm:spPr/>
    </dgm:pt>
    <dgm:pt modelId="{EC9C0F2B-B475-40CA-A8B8-68D929EA4CA5}" type="pres">
      <dgm:prSet presAssocID="{E06DF700-F274-47A2-97DD-8BB3ECEE4787}" presName="rootText" presStyleLbl="node3" presStyleIdx="16" presStyleCnt="21">
        <dgm:presLayoutVars>
          <dgm:chPref val="3"/>
        </dgm:presLayoutVars>
      </dgm:prSet>
      <dgm:spPr/>
      <dgm:t>
        <a:bodyPr/>
        <a:lstStyle/>
        <a:p>
          <a:endParaRPr lang="en-PH"/>
        </a:p>
      </dgm:t>
    </dgm:pt>
    <dgm:pt modelId="{ED073985-7D86-49D2-9890-84DA0BA794A2}" type="pres">
      <dgm:prSet presAssocID="{E06DF700-F274-47A2-97DD-8BB3ECEE4787}" presName="rootConnector" presStyleLbl="node3" presStyleIdx="16" presStyleCnt="21"/>
      <dgm:spPr/>
      <dgm:t>
        <a:bodyPr/>
        <a:lstStyle/>
        <a:p>
          <a:endParaRPr lang="en-PH"/>
        </a:p>
      </dgm:t>
    </dgm:pt>
    <dgm:pt modelId="{F666D4BB-9983-4AA4-A7A8-41E02D5BFC27}" type="pres">
      <dgm:prSet presAssocID="{E06DF700-F274-47A2-97DD-8BB3ECEE4787}" presName="hierChild4" presStyleCnt="0"/>
      <dgm:spPr/>
    </dgm:pt>
    <dgm:pt modelId="{4F0ABD5C-77D8-40CF-B7A7-F82B43DF59E9}" type="pres">
      <dgm:prSet presAssocID="{E06DF700-F274-47A2-97DD-8BB3ECEE4787}" presName="hierChild5" presStyleCnt="0"/>
      <dgm:spPr/>
    </dgm:pt>
    <dgm:pt modelId="{4FA720BD-4997-42A8-BABA-356B5DEAC16C}" type="pres">
      <dgm:prSet presAssocID="{526D90A4-3FC3-487C-8A3B-A48E8EE7190A}" presName="Name37" presStyleLbl="parChTrans1D3" presStyleIdx="17" presStyleCnt="21"/>
      <dgm:spPr/>
      <dgm:t>
        <a:bodyPr/>
        <a:lstStyle/>
        <a:p>
          <a:endParaRPr lang="en-PH"/>
        </a:p>
      </dgm:t>
    </dgm:pt>
    <dgm:pt modelId="{A5C8DC66-FD81-4EA9-85A0-EA389B2BC136}" type="pres">
      <dgm:prSet presAssocID="{17E83BE7-C836-4345-8977-B86F9C34C810}" presName="hierRoot2" presStyleCnt="0">
        <dgm:presLayoutVars>
          <dgm:hierBranch val="init"/>
        </dgm:presLayoutVars>
      </dgm:prSet>
      <dgm:spPr/>
    </dgm:pt>
    <dgm:pt modelId="{0B2E52D3-8A4A-4005-A147-398212A7EEA9}" type="pres">
      <dgm:prSet presAssocID="{17E83BE7-C836-4345-8977-B86F9C34C810}" presName="rootComposite" presStyleCnt="0"/>
      <dgm:spPr/>
    </dgm:pt>
    <dgm:pt modelId="{D9B43B98-92BC-4B29-BB21-5E8EB4AD3758}" type="pres">
      <dgm:prSet presAssocID="{17E83BE7-C836-4345-8977-B86F9C34C810}" presName="rootText" presStyleLbl="node3" presStyleIdx="17" presStyleCnt="21">
        <dgm:presLayoutVars>
          <dgm:chPref val="3"/>
        </dgm:presLayoutVars>
      </dgm:prSet>
      <dgm:spPr/>
      <dgm:t>
        <a:bodyPr/>
        <a:lstStyle/>
        <a:p>
          <a:endParaRPr lang="en-PH"/>
        </a:p>
      </dgm:t>
    </dgm:pt>
    <dgm:pt modelId="{B97B59AA-00F5-4558-804C-C2C846A4F386}" type="pres">
      <dgm:prSet presAssocID="{17E83BE7-C836-4345-8977-B86F9C34C810}" presName="rootConnector" presStyleLbl="node3" presStyleIdx="17" presStyleCnt="21"/>
      <dgm:spPr/>
      <dgm:t>
        <a:bodyPr/>
        <a:lstStyle/>
        <a:p>
          <a:endParaRPr lang="en-PH"/>
        </a:p>
      </dgm:t>
    </dgm:pt>
    <dgm:pt modelId="{3E33CDFB-8C66-4DC6-BF64-DEA7CB1843E0}" type="pres">
      <dgm:prSet presAssocID="{17E83BE7-C836-4345-8977-B86F9C34C810}" presName="hierChild4" presStyleCnt="0"/>
      <dgm:spPr/>
    </dgm:pt>
    <dgm:pt modelId="{C228B7BF-1B5B-401E-8A73-E430D5823003}" type="pres">
      <dgm:prSet presAssocID="{17E83BE7-C836-4345-8977-B86F9C34C810}" presName="hierChild5" presStyleCnt="0"/>
      <dgm:spPr/>
    </dgm:pt>
    <dgm:pt modelId="{43A17B16-6C5A-4D43-B229-A8E7F500B841}" type="pres">
      <dgm:prSet presAssocID="{3A774536-E670-4B04-85DC-984CFD971F03}" presName="Name37" presStyleLbl="parChTrans1D3" presStyleIdx="18" presStyleCnt="21"/>
      <dgm:spPr/>
      <dgm:t>
        <a:bodyPr/>
        <a:lstStyle/>
        <a:p>
          <a:endParaRPr lang="en-PH"/>
        </a:p>
      </dgm:t>
    </dgm:pt>
    <dgm:pt modelId="{9D3EC8F2-4D58-4CF1-8959-F0667E8A35A4}" type="pres">
      <dgm:prSet presAssocID="{772CF493-BA96-45EB-9849-F659B6C746D4}" presName="hierRoot2" presStyleCnt="0">
        <dgm:presLayoutVars>
          <dgm:hierBranch val="init"/>
        </dgm:presLayoutVars>
      </dgm:prSet>
      <dgm:spPr/>
    </dgm:pt>
    <dgm:pt modelId="{65C4637A-3CBD-42A6-951E-2FAAE1A3220D}" type="pres">
      <dgm:prSet presAssocID="{772CF493-BA96-45EB-9849-F659B6C746D4}" presName="rootComposite" presStyleCnt="0"/>
      <dgm:spPr/>
    </dgm:pt>
    <dgm:pt modelId="{253A1E56-DE35-4524-873B-F4220D301C09}" type="pres">
      <dgm:prSet presAssocID="{772CF493-BA96-45EB-9849-F659B6C746D4}" presName="rootText" presStyleLbl="node3" presStyleIdx="18" presStyleCnt="21">
        <dgm:presLayoutVars>
          <dgm:chPref val="3"/>
        </dgm:presLayoutVars>
      </dgm:prSet>
      <dgm:spPr/>
      <dgm:t>
        <a:bodyPr/>
        <a:lstStyle/>
        <a:p>
          <a:endParaRPr lang="en-PH"/>
        </a:p>
      </dgm:t>
    </dgm:pt>
    <dgm:pt modelId="{E5D3C0AA-B535-4F46-96C8-9F389601DC15}" type="pres">
      <dgm:prSet presAssocID="{772CF493-BA96-45EB-9849-F659B6C746D4}" presName="rootConnector" presStyleLbl="node3" presStyleIdx="18" presStyleCnt="21"/>
      <dgm:spPr/>
      <dgm:t>
        <a:bodyPr/>
        <a:lstStyle/>
        <a:p>
          <a:endParaRPr lang="en-PH"/>
        </a:p>
      </dgm:t>
    </dgm:pt>
    <dgm:pt modelId="{E7470635-E227-49AC-93CC-CDDF911E0887}" type="pres">
      <dgm:prSet presAssocID="{772CF493-BA96-45EB-9849-F659B6C746D4}" presName="hierChild4" presStyleCnt="0"/>
      <dgm:spPr/>
    </dgm:pt>
    <dgm:pt modelId="{46184B19-9A9B-464D-BBF9-57B78E5E2A03}" type="pres">
      <dgm:prSet presAssocID="{772CF493-BA96-45EB-9849-F659B6C746D4}" presName="hierChild5" presStyleCnt="0"/>
      <dgm:spPr/>
    </dgm:pt>
    <dgm:pt modelId="{5DB08324-8B80-4EB2-AB90-E264C9F78FB7}" type="pres">
      <dgm:prSet presAssocID="{F4CDEE21-7287-4911-BE63-32083597518E}" presName="Name37" presStyleLbl="parChTrans1D3" presStyleIdx="19" presStyleCnt="21"/>
      <dgm:spPr/>
      <dgm:t>
        <a:bodyPr/>
        <a:lstStyle/>
        <a:p>
          <a:endParaRPr lang="en-PH"/>
        </a:p>
      </dgm:t>
    </dgm:pt>
    <dgm:pt modelId="{33EB668A-B227-401B-98FA-1A4520B3F553}" type="pres">
      <dgm:prSet presAssocID="{EE662884-85C7-4EC9-96D5-121F3BD8595B}" presName="hierRoot2" presStyleCnt="0">
        <dgm:presLayoutVars>
          <dgm:hierBranch val="init"/>
        </dgm:presLayoutVars>
      </dgm:prSet>
      <dgm:spPr/>
    </dgm:pt>
    <dgm:pt modelId="{06766137-D542-46DA-8FAE-6C48E05703EF}" type="pres">
      <dgm:prSet presAssocID="{EE662884-85C7-4EC9-96D5-121F3BD8595B}" presName="rootComposite" presStyleCnt="0"/>
      <dgm:spPr/>
    </dgm:pt>
    <dgm:pt modelId="{B1E71FF7-6C37-462F-B591-7D72ABD28646}" type="pres">
      <dgm:prSet presAssocID="{EE662884-85C7-4EC9-96D5-121F3BD8595B}" presName="rootText" presStyleLbl="node3" presStyleIdx="19" presStyleCnt="21">
        <dgm:presLayoutVars>
          <dgm:chPref val="3"/>
        </dgm:presLayoutVars>
      </dgm:prSet>
      <dgm:spPr/>
      <dgm:t>
        <a:bodyPr/>
        <a:lstStyle/>
        <a:p>
          <a:endParaRPr lang="en-PH"/>
        </a:p>
      </dgm:t>
    </dgm:pt>
    <dgm:pt modelId="{73D66F50-D9EB-4A21-B305-1454F1595825}" type="pres">
      <dgm:prSet presAssocID="{EE662884-85C7-4EC9-96D5-121F3BD8595B}" presName="rootConnector" presStyleLbl="node3" presStyleIdx="19" presStyleCnt="21"/>
      <dgm:spPr/>
      <dgm:t>
        <a:bodyPr/>
        <a:lstStyle/>
        <a:p>
          <a:endParaRPr lang="en-PH"/>
        </a:p>
      </dgm:t>
    </dgm:pt>
    <dgm:pt modelId="{8D725DE8-C2E5-441A-8363-AD00D3504626}" type="pres">
      <dgm:prSet presAssocID="{EE662884-85C7-4EC9-96D5-121F3BD8595B}" presName="hierChild4" presStyleCnt="0"/>
      <dgm:spPr/>
    </dgm:pt>
    <dgm:pt modelId="{93A1F3A2-3416-466D-B5DB-FD2360CD20C0}" type="pres">
      <dgm:prSet presAssocID="{EE662884-85C7-4EC9-96D5-121F3BD8595B}" presName="hierChild5" presStyleCnt="0"/>
      <dgm:spPr/>
    </dgm:pt>
    <dgm:pt modelId="{5D053191-48BA-49C6-805B-69191C949F5C}" type="pres">
      <dgm:prSet presAssocID="{2BD0775E-A6AF-4C6F-9753-DC14F0EF1C2B}" presName="Name37" presStyleLbl="parChTrans1D3" presStyleIdx="20" presStyleCnt="21"/>
      <dgm:spPr/>
      <dgm:t>
        <a:bodyPr/>
        <a:lstStyle/>
        <a:p>
          <a:endParaRPr lang="en-PH"/>
        </a:p>
      </dgm:t>
    </dgm:pt>
    <dgm:pt modelId="{F587AD52-A682-4585-87E7-871A82795313}" type="pres">
      <dgm:prSet presAssocID="{C0C4184A-5CF6-47B7-A7C8-7E22C205A7A0}" presName="hierRoot2" presStyleCnt="0">
        <dgm:presLayoutVars>
          <dgm:hierBranch val="init"/>
        </dgm:presLayoutVars>
      </dgm:prSet>
      <dgm:spPr/>
    </dgm:pt>
    <dgm:pt modelId="{2E597FC3-D2B8-4EF2-B4CD-0C35C4689C0F}" type="pres">
      <dgm:prSet presAssocID="{C0C4184A-5CF6-47B7-A7C8-7E22C205A7A0}" presName="rootComposite" presStyleCnt="0"/>
      <dgm:spPr/>
    </dgm:pt>
    <dgm:pt modelId="{C975E6A3-1EF1-4AD7-96DB-7E9B821E489A}" type="pres">
      <dgm:prSet presAssocID="{C0C4184A-5CF6-47B7-A7C8-7E22C205A7A0}" presName="rootText" presStyleLbl="node3" presStyleIdx="20" presStyleCnt="21">
        <dgm:presLayoutVars>
          <dgm:chPref val="3"/>
        </dgm:presLayoutVars>
      </dgm:prSet>
      <dgm:spPr/>
      <dgm:t>
        <a:bodyPr/>
        <a:lstStyle/>
        <a:p>
          <a:endParaRPr lang="en-PH"/>
        </a:p>
      </dgm:t>
    </dgm:pt>
    <dgm:pt modelId="{CAC6E83C-ACBC-47CB-A01B-6BE831A59854}" type="pres">
      <dgm:prSet presAssocID="{C0C4184A-5CF6-47B7-A7C8-7E22C205A7A0}" presName="rootConnector" presStyleLbl="node3" presStyleIdx="20" presStyleCnt="21"/>
      <dgm:spPr/>
      <dgm:t>
        <a:bodyPr/>
        <a:lstStyle/>
        <a:p>
          <a:endParaRPr lang="en-PH"/>
        </a:p>
      </dgm:t>
    </dgm:pt>
    <dgm:pt modelId="{E5A5C211-4728-403A-82DF-9F4EC98611C8}" type="pres">
      <dgm:prSet presAssocID="{C0C4184A-5CF6-47B7-A7C8-7E22C205A7A0}" presName="hierChild4" presStyleCnt="0"/>
      <dgm:spPr/>
    </dgm:pt>
    <dgm:pt modelId="{844DD266-AEFE-4D65-B414-D49BAC660FC3}" type="pres">
      <dgm:prSet presAssocID="{C0C4184A-5CF6-47B7-A7C8-7E22C205A7A0}" presName="hierChild5" presStyleCnt="0"/>
      <dgm:spPr/>
    </dgm:pt>
    <dgm:pt modelId="{09F2C082-CD78-457A-8B24-0BB238BA3976}" type="pres">
      <dgm:prSet presAssocID="{46A74F8A-8E0F-4730-9ADE-D81C525A7376}" presName="hierChild5" presStyleCnt="0"/>
      <dgm:spPr/>
    </dgm:pt>
    <dgm:pt modelId="{5FC1DE8B-CFA0-4610-B398-853536689C13}" type="pres">
      <dgm:prSet presAssocID="{7E07112B-71F9-4417-8F1F-016910385409}" presName="hierChild3" presStyleCnt="0"/>
      <dgm:spPr/>
    </dgm:pt>
  </dgm:ptLst>
  <dgm:cxnLst>
    <dgm:cxn modelId="{363B6219-FF21-4DE9-8E1A-0B9C35495FDE}" type="presOf" srcId="{91E919CD-F2C2-461A-BF1E-D3C429E9DBF4}" destId="{577CAF96-9543-4C11-BDD0-B757821AE45B}" srcOrd="0" destOrd="0" presId="urn:microsoft.com/office/officeart/2005/8/layout/orgChart1"/>
    <dgm:cxn modelId="{50A3EF2D-2A09-4682-94AF-F396A27C0E03}" type="presOf" srcId="{826243D3-007F-4509-9160-E80250CD5602}" destId="{A5805631-2B91-49C3-A58F-0BF556612EA0}" srcOrd="1" destOrd="0" presId="urn:microsoft.com/office/officeart/2005/8/layout/orgChart1"/>
    <dgm:cxn modelId="{E4871B96-0948-43AA-9CBD-529EE77562E0}" type="presOf" srcId="{E06DF700-F274-47A2-97DD-8BB3ECEE4787}" destId="{EC9C0F2B-B475-40CA-A8B8-68D929EA4CA5}" srcOrd="0" destOrd="0" presId="urn:microsoft.com/office/officeart/2005/8/layout/orgChart1"/>
    <dgm:cxn modelId="{ADBF1985-06FC-4A91-807A-709321C1AF72}" type="presOf" srcId="{526D90A4-3FC3-487C-8A3B-A48E8EE7190A}" destId="{4FA720BD-4997-42A8-BABA-356B5DEAC16C}" srcOrd="0" destOrd="0" presId="urn:microsoft.com/office/officeart/2005/8/layout/orgChart1"/>
    <dgm:cxn modelId="{6D44324F-CA96-4095-8BBE-D83CBCD9631F}" type="presOf" srcId="{19084F12-4DB5-43EF-A291-90951AE30656}" destId="{6629EE31-3CD2-4E99-AC10-BF9DDE660CA5}" srcOrd="0" destOrd="0" presId="urn:microsoft.com/office/officeart/2005/8/layout/orgChart1"/>
    <dgm:cxn modelId="{7224BF0A-CF2F-4080-AAEB-AD71A6F7C90D}" type="presOf" srcId="{93B8183F-EF78-4949-A426-399F57497286}" destId="{D00B5D5B-817F-40E8-BE06-B2988D2D77B4}" srcOrd="1" destOrd="0" presId="urn:microsoft.com/office/officeart/2005/8/layout/orgChart1"/>
    <dgm:cxn modelId="{53A3A893-3324-4985-9555-5D8DE89DF12C}" srcId="{46A74F8A-8E0F-4730-9ADE-D81C525A7376}" destId="{17E83BE7-C836-4345-8977-B86F9C34C810}" srcOrd="1" destOrd="0" parTransId="{526D90A4-3FC3-487C-8A3B-A48E8EE7190A}" sibTransId="{5253F45D-AD36-425D-BE01-CB553913A223}"/>
    <dgm:cxn modelId="{0D235109-9688-40BE-8F61-49814B5BADFA}" type="presOf" srcId="{EFFB12E8-21D8-46AF-B63F-2C93D73AB6E8}" destId="{B6E02740-45D0-4EC9-859F-4D6745B2B1A3}" srcOrd="1" destOrd="0" presId="urn:microsoft.com/office/officeart/2005/8/layout/orgChart1"/>
    <dgm:cxn modelId="{36C0D350-8F57-4C66-BBEF-33698C06EA86}" type="presOf" srcId="{566688E7-249C-4555-9397-BB1079C4A18B}" destId="{DFBEB2C2-95E6-4402-9D14-BE1A629B2EE9}" srcOrd="0" destOrd="0" presId="urn:microsoft.com/office/officeart/2005/8/layout/orgChart1"/>
    <dgm:cxn modelId="{929C08FB-E5BE-4C50-AE2C-4F57B1D89846}" type="presOf" srcId="{46A74F8A-8E0F-4730-9ADE-D81C525A7376}" destId="{C83C6361-8C6B-488E-98CB-1DF81E5D3E3C}" srcOrd="0" destOrd="0" presId="urn:microsoft.com/office/officeart/2005/8/layout/orgChart1"/>
    <dgm:cxn modelId="{969B8BCD-156F-4FBE-A581-2D99DE5B52D2}" srcId="{46A74F8A-8E0F-4730-9ADE-D81C525A7376}" destId="{E06DF700-F274-47A2-97DD-8BB3ECEE4787}" srcOrd="0" destOrd="0" parTransId="{D7BAF531-F8C4-4500-9FA5-3D9A2B444F8B}" sibTransId="{B5623B01-8632-49A6-B138-382B2D4EE0A8}"/>
    <dgm:cxn modelId="{FBEB978D-E219-48B5-8503-CD0C5DCE547A}" type="presOf" srcId="{EE662884-85C7-4EC9-96D5-121F3BD8595B}" destId="{73D66F50-D9EB-4A21-B305-1454F1595825}" srcOrd="1" destOrd="0" presId="urn:microsoft.com/office/officeart/2005/8/layout/orgChart1"/>
    <dgm:cxn modelId="{81738C38-8750-4886-A723-8548EEC8406C}" type="presOf" srcId="{EE662884-85C7-4EC9-96D5-121F3BD8595B}" destId="{B1E71FF7-6C37-462F-B591-7D72ABD28646}" srcOrd="0" destOrd="0" presId="urn:microsoft.com/office/officeart/2005/8/layout/orgChart1"/>
    <dgm:cxn modelId="{608BF2EA-C0B5-40C2-8D4E-566873B33569}" srcId="{80892BC8-5833-4540-ACD2-A2EF34393319}" destId="{009E80EF-9C1B-4320-BAD0-805597A5C7DE}" srcOrd="1" destOrd="0" parTransId="{FF621947-BE3A-4F8A-BCF1-BCE23AAE4664}" sibTransId="{4D1E3FC6-E3D7-4DBF-9322-55D959BBB7F1}"/>
    <dgm:cxn modelId="{2601326A-C425-4F8B-A1C7-E4BC8E17D342}" type="presOf" srcId="{E544038C-ECA3-45E7-A8F2-7B707DB94A62}" destId="{16A411B1-49AF-4B3A-AA48-AFE85268E1DA}" srcOrd="0" destOrd="0" presId="urn:microsoft.com/office/officeart/2005/8/layout/orgChart1"/>
    <dgm:cxn modelId="{F61666C4-E3FD-4A9B-B8E6-3E6528502F91}" srcId="{80892BC8-5833-4540-ACD2-A2EF34393319}" destId="{E544038C-ECA3-45E7-A8F2-7B707DB94A62}" srcOrd="3" destOrd="0" parTransId="{FA044DF9-0014-44E8-8108-13B383C2A851}" sibTransId="{DC6F9E2B-B680-47D0-A95A-D56E7219D96C}"/>
    <dgm:cxn modelId="{BF73D1D6-BB13-40B0-89C1-CB4E38DE00B6}" type="presOf" srcId="{009E80EF-9C1B-4320-BAD0-805597A5C7DE}" destId="{675A1D3B-05B0-4DA5-810A-B4FD836B2539}" srcOrd="0" destOrd="0" presId="urn:microsoft.com/office/officeart/2005/8/layout/orgChart1"/>
    <dgm:cxn modelId="{A8369745-2313-4DD8-8668-A399F4C58530}" type="presOf" srcId="{A72627BD-05DF-4468-A7C5-A1E97635CAC8}" destId="{F7B68EBE-5177-475D-9340-0BEB280C3F43}" srcOrd="1" destOrd="0" presId="urn:microsoft.com/office/officeart/2005/8/layout/orgChart1"/>
    <dgm:cxn modelId="{0E1B8588-9022-432E-B8FF-4EF177327D32}" type="presOf" srcId="{B9FC32A6-92D0-4EFE-B35E-906DF4D49779}" destId="{02658795-357E-479C-92AE-941169ABB53E}" srcOrd="0" destOrd="0" presId="urn:microsoft.com/office/officeart/2005/8/layout/orgChart1"/>
    <dgm:cxn modelId="{37491EA7-6001-487E-A5F4-DB9D0BD015E4}" type="presOf" srcId="{EF049510-7CD8-4824-8082-D8E0B125ECDC}" destId="{6D942676-2FFD-4C36-A471-524057F9C52C}" srcOrd="1" destOrd="0" presId="urn:microsoft.com/office/officeart/2005/8/layout/orgChart1"/>
    <dgm:cxn modelId="{207C9368-052D-480A-87E4-2F95B60E2268}" type="presOf" srcId="{5630A254-BC35-4128-8F96-9E3036D4AFAE}" destId="{A2FAB09A-F4A3-4251-95B7-13EBE2EC4187}" srcOrd="0" destOrd="0" presId="urn:microsoft.com/office/officeart/2005/8/layout/orgChart1"/>
    <dgm:cxn modelId="{F84BF40E-AC4D-4EA4-A940-20D30896C8B9}" type="presOf" srcId="{41A3F564-F38A-4E0C-8F52-C5E7A41848FD}" destId="{533A1F88-4E2B-42B7-8116-79B4C82F5AA8}" srcOrd="0" destOrd="0" presId="urn:microsoft.com/office/officeart/2005/8/layout/orgChart1"/>
    <dgm:cxn modelId="{6F715C83-EDEC-49ED-9459-98ADBAD09919}" type="presOf" srcId="{46A74F8A-8E0F-4730-9ADE-D81C525A7376}" destId="{938771B6-67A5-43FC-BE12-30A140E6858A}" srcOrd="1" destOrd="0" presId="urn:microsoft.com/office/officeart/2005/8/layout/orgChart1"/>
    <dgm:cxn modelId="{271306E2-DDD2-4145-8AB6-AA2C4E98FBEC}" srcId="{46A74F8A-8E0F-4730-9ADE-D81C525A7376}" destId="{C0C4184A-5CF6-47B7-A7C8-7E22C205A7A0}" srcOrd="4" destOrd="0" parTransId="{2BD0775E-A6AF-4C6F-9753-DC14F0EF1C2B}" sibTransId="{57B4C109-8670-4F88-8180-2D50311D4EC3}"/>
    <dgm:cxn modelId="{0D484CF7-F963-4A1D-898F-C4BCF174B65E}" type="presOf" srcId="{1D48A51F-29FC-43B0-A5B0-D3525C324D8F}" destId="{3930D9B9-DA99-4ACB-BFA9-44E59C3A548B}" srcOrd="0" destOrd="0" presId="urn:microsoft.com/office/officeart/2005/8/layout/orgChart1"/>
    <dgm:cxn modelId="{525C63B4-14D7-4220-A10B-7DBF6CF02D8D}" srcId="{7E07112B-71F9-4417-8F1F-016910385409}" destId="{46A74F8A-8E0F-4730-9ADE-D81C525A7376}" srcOrd="3" destOrd="0" parTransId="{41A3F564-F38A-4E0C-8F52-C5E7A41848FD}" sibTransId="{A255C135-FF80-4BBC-B44A-E172EAA6DC28}"/>
    <dgm:cxn modelId="{6E4A7680-8298-4CEA-BC4D-3ACE62C1F553}" type="presOf" srcId="{566688E7-249C-4555-9397-BB1079C4A18B}" destId="{47389238-9A57-463D-A414-65EE800E79A9}" srcOrd="1" destOrd="0" presId="urn:microsoft.com/office/officeart/2005/8/layout/orgChart1"/>
    <dgm:cxn modelId="{8EFDFCF9-CB06-42B8-A2AF-7ABF6FD545E5}" type="presOf" srcId="{2760CA0F-A13F-42C0-953A-8A323B9F1BA3}" destId="{BD790F29-1368-4B6C-85F0-EAA782C216FE}" srcOrd="0" destOrd="0" presId="urn:microsoft.com/office/officeart/2005/8/layout/orgChart1"/>
    <dgm:cxn modelId="{30858F70-78C7-46A0-91D1-923C1D020CC8}" type="presOf" srcId="{3114BE88-E0E1-4C6B-9CF2-5ACC106BCBFE}" destId="{5BA7F6C4-B752-4CD6-AEDB-3C0A4310CD37}" srcOrd="0" destOrd="0" presId="urn:microsoft.com/office/officeart/2005/8/layout/orgChart1"/>
    <dgm:cxn modelId="{679056DE-63C0-4211-8077-B1BD66D1B9E5}" type="presOf" srcId="{EA267A81-D846-42D6-B8A2-3EEDC75E02EC}" destId="{90DDC790-6C31-4C61-8B52-9F91DFFE7E67}" srcOrd="0" destOrd="0" presId="urn:microsoft.com/office/officeart/2005/8/layout/orgChart1"/>
    <dgm:cxn modelId="{9856C73A-9F51-43B2-9DA5-426E8EF9504A}" type="presOf" srcId="{A72627BD-05DF-4468-A7C5-A1E97635CAC8}" destId="{8AEB31F6-1D67-49CE-B251-5A1C96D2652F}" srcOrd="0" destOrd="0" presId="urn:microsoft.com/office/officeart/2005/8/layout/orgChart1"/>
    <dgm:cxn modelId="{EC70BE72-AFF5-4246-84F4-9162EB34969F}" type="presOf" srcId="{EA5285F1-3C83-43BF-9209-5366AB150050}" destId="{3C698573-9DC6-4B60-A2AF-ACA8EEF92200}" srcOrd="1" destOrd="0" presId="urn:microsoft.com/office/officeart/2005/8/layout/orgChart1"/>
    <dgm:cxn modelId="{9A6C3EE3-798A-4C86-BEAE-7E52DB789006}" type="presOf" srcId="{78ADAD5D-9EE5-4927-A00D-C3E8F626DEDA}" destId="{DB134217-60D9-428B-99F3-133A99589FBC}" srcOrd="0" destOrd="0" presId="urn:microsoft.com/office/officeart/2005/8/layout/orgChart1"/>
    <dgm:cxn modelId="{74FCA79F-1B1D-4915-93FF-8315EE5E1806}" type="presOf" srcId="{FF621947-BE3A-4F8A-BCF1-BCE23AAE4664}" destId="{A38391EC-557F-4773-83C8-0082D41FB357}" srcOrd="0" destOrd="0" presId="urn:microsoft.com/office/officeart/2005/8/layout/orgChart1"/>
    <dgm:cxn modelId="{63ACC4D7-D84F-44AC-AA8C-56FC30E50D14}" type="presOf" srcId="{3998DF05-1E33-4CCF-BDA2-397E2BCC4B1F}" destId="{EBC08023-9774-4797-8FBF-10BB3C4D4740}" srcOrd="0" destOrd="0" presId="urn:microsoft.com/office/officeart/2005/8/layout/orgChart1"/>
    <dgm:cxn modelId="{4312D65D-3122-4CBC-9D72-268305EB314C}" srcId="{7E07112B-71F9-4417-8F1F-016910385409}" destId="{80892BC8-5833-4540-ACD2-A2EF34393319}" srcOrd="1" destOrd="0" parTransId="{50977282-229D-4803-B48B-B7BE511CD5EF}" sibTransId="{FB2C99A1-4E15-4593-80D9-2774B3E9DB44}"/>
    <dgm:cxn modelId="{430883E7-F50F-4940-87D2-9179BE1DE9FB}" srcId="{80892BC8-5833-4540-ACD2-A2EF34393319}" destId="{EFFB12E8-21D8-46AF-B63F-2C93D73AB6E8}" srcOrd="2" destOrd="0" parTransId="{2760CA0F-A13F-42C0-953A-8A323B9F1BA3}" sibTransId="{A6DA2C10-EAC0-42ED-A829-00FC6192BEB2}"/>
    <dgm:cxn modelId="{069E9C25-20BF-447A-BAD2-A4EFAE60D12F}" type="presOf" srcId="{C0C4184A-5CF6-47B7-A7C8-7E22C205A7A0}" destId="{C975E6A3-1EF1-4AD7-96DB-7E9B821E489A}" srcOrd="0" destOrd="0" presId="urn:microsoft.com/office/officeart/2005/8/layout/orgChart1"/>
    <dgm:cxn modelId="{20344539-F5A1-4F3C-A537-9F30694E7F05}" type="presOf" srcId="{94020592-0CFC-4F66-949D-B3C1F7A8A24E}" destId="{9BEB6395-7F54-41F9-99C5-13EB336DC5A2}" srcOrd="1" destOrd="0" presId="urn:microsoft.com/office/officeart/2005/8/layout/orgChart1"/>
    <dgm:cxn modelId="{8B891E4F-B741-4A79-AE1D-C4E0EAC65D9B}" type="presOf" srcId="{772CF493-BA96-45EB-9849-F659B6C746D4}" destId="{253A1E56-DE35-4524-873B-F4220D301C09}" srcOrd="0" destOrd="0" presId="urn:microsoft.com/office/officeart/2005/8/layout/orgChart1"/>
    <dgm:cxn modelId="{EB0797D6-3FCE-48E8-AA6B-7A304D834B49}" type="presOf" srcId="{A95CA22D-9F7E-47CC-9F01-99CB8934F618}" destId="{711727AF-923B-45DA-914F-601ED338A4EF}" srcOrd="1" destOrd="0" presId="urn:microsoft.com/office/officeart/2005/8/layout/orgChart1"/>
    <dgm:cxn modelId="{F6A3B079-12DE-4E8C-AE58-78B17BD50276}" type="presOf" srcId="{A95CA22D-9F7E-47CC-9F01-99CB8934F618}" destId="{772B1B89-07D5-4344-A7ED-A3B55D16B265}" srcOrd="0" destOrd="0" presId="urn:microsoft.com/office/officeart/2005/8/layout/orgChart1"/>
    <dgm:cxn modelId="{F2289A77-19C9-4D6D-B51A-DBBDC0E373BE}" type="presOf" srcId="{E544038C-ECA3-45E7-A8F2-7B707DB94A62}" destId="{01240F11-922A-49C8-B62C-345B273E906A}" srcOrd="1" destOrd="0" presId="urn:microsoft.com/office/officeart/2005/8/layout/orgChart1"/>
    <dgm:cxn modelId="{BB14E4D2-663C-4ABE-8A11-4D337AE75804}" type="presOf" srcId="{7E07112B-71F9-4417-8F1F-016910385409}" destId="{5B937D6E-8DEC-41FE-8D63-1927A000C013}" srcOrd="0" destOrd="0" presId="urn:microsoft.com/office/officeart/2005/8/layout/orgChart1"/>
    <dgm:cxn modelId="{0A58AC4C-1158-4346-B2C0-A77553DE13B3}" srcId="{A95CA22D-9F7E-47CC-9F01-99CB8934F618}" destId="{93B8183F-EF78-4949-A426-399F57497286}" srcOrd="2" destOrd="0" parTransId="{4B43854A-C6D1-4E90-82EA-AA169359A600}" sibTransId="{8CC93FBD-249D-4B76-9AB1-979D0DDB9328}"/>
    <dgm:cxn modelId="{39261D80-A898-429B-BC06-29DB7091BE0B}" type="presOf" srcId="{E06DF700-F274-47A2-97DD-8BB3ECEE4787}" destId="{ED073985-7D86-49D2-9890-84DA0BA794A2}" srcOrd="1" destOrd="0" presId="urn:microsoft.com/office/officeart/2005/8/layout/orgChart1"/>
    <dgm:cxn modelId="{31D413BC-992A-41D3-B9FC-1C2CE08EB38E}" srcId="{46A74F8A-8E0F-4730-9ADE-D81C525A7376}" destId="{772CF493-BA96-45EB-9849-F659B6C746D4}" srcOrd="2" destOrd="0" parTransId="{3A774536-E670-4B04-85DC-984CFD971F03}" sibTransId="{1E89C133-E7F5-4EA9-AF06-161C5B4B42DE}"/>
    <dgm:cxn modelId="{73C05D0D-CB10-4A85-88F0-6FCD96417FF8}" srcId="{42EEFCFD-DFA3-4846-AD67-979BAC5F113B}" destId="{7E07112B-71F9-4417-8F1F-016910385409}" srcOrd="0" destOrd="0" parTransId="{C19CA6F5-C80C-47E1-8D58-96DBDFA451EC}" sibTransId="{32A18A35-CD5A-4366-8445-1F43E431275F}"/>
    <dgm:cxn modelId="{04998813-9CB2-4E2E-90DF-DAF3E112C1E4}" srcId="{A95CA22D-9F7E-47CC-9F01-99CB8934F618}" destId="{9A9AC33D-751B-4AA7-91E2-25789F252908}" srcOrd="1" destOrd="0" parTransId="{9236F97D-4EA2-454F-AA71-42DDE02D0AED}" sibTransId="{F5A00142-1793-48E9-B277-E3E147C3C914}"/>
    <dgm:cxn modelId="{B17681B1-5D06-4045-82C6-7C31A032B20C}" srcId="{04D7BA52-CE77-43C2-B358-93D44A973F92}" destId="{3998DF05-1E33-4CCF-BDA2-397E2BCC4B1F}" srcOrd="0" destOrd="0" parTransId="{5630A254-BC35-4128-8F96-9E3036D4AFAE}" sibTransId="{FB68AA3C-30FD-4094-9551-95BF4DD56520}"/>
    <dgm:cxn modelId="{5CF05653-3AA3-4618-B983-7EE59BA10C2A}" type="presOf" srcId="{C0C4184A-5CF6-47B7-A7C8-7E22C205A7A0}" destId="{CAC6E83C-ACBC-47CB-A01B-6BE831A59854}" srcOrd="1" destOrd="0" presId="urn:microsoft.com/office/officeart/2005/8/layout/orgChart1"/>
    <dgm:cxn modelId="{26FBA4E6-D2E3-4AEC-B257-2B4E2E9B3D7E}" type="presOf" srcId="{19084F12-4DB5-43EF-A291-90951AE30656}" destId="{4D16C7DE-BF1C-441B-B614-C5811BE2C756}" srcOrd="1" destOrd="0" presId="urn:microsoft.com/office/officeart/2005/8/layout/orgChart1"/>
    <dgm:cxn modelId="{6F92A874-08E8-4062-9C1E-F599188E5313}" type="presOf" srcId="{D7BAF531-F8C4-4500-9FA5-3D9A2B444F8B}" destId="{49A8391A-744E-44C8-BA2D-E2DFE2A97471}" srcOrd="0" destOrd="0" presId="urn:microsoft.com/office/officeart/2005/8/layout/orgChart1"/>
    <dgm:cxn modelId="{532CD773-FC9A-4C0B-A237-2390AD028DB3}" srcId="{04D7BA52-CE77-43C2-B358-93D44A973F92}" destId="{A72627BD-05DF-4468-A7C5-A1E97635CAC8}" srcOrd="1" destOrd="0" parTransId="{9F9A91A7-9DE0-430D-814C-71CB8F6A11B3}" sibTransId="{56959123-1C51-4DDC-B548-6FD1784F9E46}"/>
    <dgm:cxn modelId="{AFFB2B69-B1C4-4AD8-A347-54C38F5E2E64}" type="presOf" srcId="{772CF493-BA96-45EB-9849-F659B6C746D4}" destId="{E5D3C0AA-B535-4F46-96C8-9F389601DC15}" srcOrd="1" destOrd="0" presId="urn:microsoft.com/office/officeart/2005/8/layout/orgChart1"/>
    <dgm:cxn modelId="{4244490D-B54E-46B2-845A-498618293BCD}" type="presOf" srcId="{2BD0775E-A6AF-4C6F-9753-DC14F0EF1C2B}" destId="{5D053191-48BA-49C6-805B-69191C949F5C}" srcOrd="0" destOrd="0" presId="urn:microsoft.com/office/officeart/2005/8/layout/orgChart1"/>
    <dgm:cxn modelId="{CCCC5F59-2C0F-4008-8D65-3A408143AB67}" srcId="{46A74F8A-8E0F-4730-9ADE-D81C525A7376}" destId="{EE662884-85C7-4EC9-96D5-121F3BD8595B}" srcOrd="3" destOrd="0" parTransId="{F4CDEE21-7287-4911-BE63-32083597518E}" sibTransId="{B9EC2FD9-9402-4A87-8D6B-E86D12741480}"/>
    <dgm:cxn modelId="{7E982AC0-F0D7-4B6C-B4CC-14FD22A0BEC9}" srcId="{80892BC8-5833-4540-ACD2-A2EF34393319}" destId="{EF049510-7CD8-4824-8082-D8E0B125ECDC}" srcOrd="0" destOrd="0" parTransId="{4CD5F48A-7723-4F97-B81A-DDF85F8C4C9B}" sibTransId="{5D362EDB-6610-4118-A3C2-3B839D1BEA7E}"/>
    <dgm:cxn modelId="{1DD9EFBC-3D49-406B-AEE9-CC4BD79AC491}" srcId="{80892BC8-5833-4540-ACD2-A2EF34393319}" destId="{FBC082DB-07B5-4B7C-8CB9-4A360743845F}" srcOrd="5" destOrd="0" parTransId="{AC1AA60F-94C7-4440-9FC5-714C62E689DD}" sibTransId="{4864110E-33EA-4327-900F-A6AC6F864333}"/>
    <dgm:cxn modelId="{E0A262BD-B02C-4BCD-A6F5-395C99539E31}" srcId="{04D7BA52-CE77-43C2-B358-93D44A973F92}" destId="{B3C21115-CEE6-4510-8853-44A33830FA2C}" srcOrd="4" destOrd="0" parTransId="{78ADAD5D-9EE5-4927-A00D-C3E8F626DEDA}" sibTransId="{5558FC94-1B37-458A-8D55-902786827956}"/>
    <dgm:cxn modelId="{4FD025F9-D2AF-478F-8ED0-713335CDBF5C}" type="presOf" srcId="{50977282-229D-4803-B48B-B7BE511CD5EF}" destId="{23FFCC0F-00D5-4A4D-9589-6E0D690D017E}" srcOrd="0" destOrd="0" presId="urn:microsoft.com/office/officeart/2005/8/layout/orgChart1"/>
    <dgm:cxn modelId="{C43AA0E0-DD1D-40F0-A508-67C2685747E4}" srcId="{04D7BA52-CE77-43C2-B358-93D44A973F92}" destId="{19084F12-4DB5-43EF-A291-90951AE30656}" srcOrd="6" destOrd="0" parTransId="{6A2BDAF3-0566-4C53-8C15-EB997CD4F315}" sibTransId="{C878F7B7-4405-4157-82A6-D5F52860D4E5}"/>
    <dgm:cxn modelId="{2B5EEBFE-4629-4EA8-88BB-25EAF9523BD5}" type="presOf" srcId="{FBC082DB-07B5-4B7C-8CB9-4A360743845F}" destId="{F5D9B517-3442-4E82-B4E7-A5DE6A5A99FA}" srcOrd="0" destOrd="0" presId="urn:microsoft.com/office/officeart/2005/8/layout/orgChart1"/>
    <dgm:cxn modelId="{8EB8494C-1A73-4190-A691-648DBEB5585F}" type="presOf" srcId="{FA044DF9-0014-44E8-8108-13B383C2A851}" destId="{ECC0EB94-4149-478F-85CC-1272D4008280}" srcOrd="0" destOrd="0" presId="urn:microsoft.com/office/officeart/2005/8/layout/orgChart1"/>
    <dgm:cxn modelId="{7210C5C3-E497-42B4-A1A9-6423434D2254}" type="presOf" srcId="{42EEFCFD-DFA3-4846-AD67-979BAC5F113B}" destId="{C9FAE80A-A11D-4A8C-AD10-0CA6141C6FD0}" srcOrd="0" destOrd="0" presId="urn:microsoft.com/office/officeart/2005/8/layout/orgChart1"/>
    <dgm:cxn modelId="{4D7611BD-6F0D-4100-9CE4-740182EC0140}" type="presOf" srcId="{B3C21115-CEE6-4510-8853-44A33830FA2C}" destId="{30652F11-8A1F-4C71-8225-CE6D5FE6AA95}" srcOrd="0" destOrd="0" presId="urn:microsoft.com/office/officeart/2005/8/layout/orgChart1"/>
    <dgm:cxn modelId="{4D55C116-B0B1-4C7E-A110-D4E4538EC88F}" type="presOf" srcId="{3998DF05-1E33-4CCF-BDA2-397E2BCC4B1F}" destId="{841AD163-05DE-4253-8EEF-D58ED517A84D}" srcOrd="1" destOrd="0" presId="urn:microsoft.com/office/officeart/2005/8/layout/orgChart1"/>
    <dgm:cxn modelId="{83D3F6E9-7002-4F31-A86C-83676BC8AC36}" type="presOf" srcId="{4CD5F48A-7723-4F97-B81A-DDF85F8C4C9B}" destId="{56991DFB-89B2-4838-B3D6-C69F9E36636F}" srcOrd="0" destOrd="0" presId="urn:microsoft.com/office/officeart/2005/8/layout/orgChart1"/>
    <dgm:cxn modelId="{E45F31ED-916A-4B8A-866B-173359D4332A}" type="presOf" srcId="{9F9A91A7-9DE0-430D-814C-71CB8F6A11B3}" destId="{97102E3C-B59E-4B5F-AAF2-0C08521F4023}" srcOrd="0" destOrd="0" presId="urn:microsoft.com/office/officeart/2005/8/layout/orgChart1"/>
    <dgm:cxn modelId="{AF6DE3E0-D07E-41B0-9850-915AB2CB6EC2}" type="presOf" srcId="{80892BC8-5833-4540-ACD2-A2EF34393319}" destId="{0F157DE8-A02F-4721-9821-E5164613C659}" srcOrd="0" destOrd="0" presId="urn:microsoft.com/office/officeart/2005/8/layout/orgChart1"/>
    <dgm:cxn modelId="{BCFE6BC7-695D-48C7-B7AA-F810D9E324FC}" type="presOf" srcId="{63FB56D5-2D14-4022-826E-DBC673BFC5E0}" destId="{C7A22048-AC17-401C-98DF-BD749C17B741}" srcOrd="0" destOrd="0" presId="urn:microsoft.com/office/officeart/2005/8/layout/orgChart1"/>
    <dgm:cxn modelId="{E6B37ECE-6281-45C5-882C-2C3B1B2A1DB3}" type="presOf" srcId="{EFFB12E8-21D8-46AF-B63F-2C93D73AB6E8}" destId="{54C894EA-4E5B-4B76-B4A7-63DD5347B08B}" srcOrd="0" destOrd="0" presId="urn:microsoft.com/office/officeart/2005/8/layout/orgChart1"/>
    <dgm:cxn modelId="{03BD8FCF-7319-44E1-8478-7E6DBC5D73C3}" srcId="{7E07112B-71F9-4417-8F1F-016910385409}" destId="{A95CA22D-9F7E-47CC-9F01-99CB8934F618}" srcOrd="0" destOrd="0" parTransId="{B9FC32A6-92D0-4EFE-B35E-906DF4D49779}" sibTransId="{49E0648A-9C5E-4ABA-9288-71D69D271068}"/>
    <dgm:cxn modelId="{E624C13E-8162-4DD6-9472-FD55678E04C6}" type="presOf" srcId="{009E80EF-9C1B-4320-BAD0-805597A5C7DE}" destId="{B06E1F94-07C7-4DCF-B66E-A35939A0D98D}" srcOrd="1" destOrd="0" presId="urn:microsoft.com/office/officeart/2005/8/layout/orgChart1"/>
    <dgm:cxn modelId="{3E640DEF-CC0B-451D-9175-68CF700BCA65}" type="presOf" srcId="{17E83BE7-C836-4345-8977-B86F9C34C810}" destId="{D9B43B98-92BC-4B29-BB21-5E8EB4AD3758}" srcOrd="0" destOrd="0" presId="urn:microsoft.com/office/officeart/2005/8/layout/orgChart1"/>
    <dgm:cxn modelId="{C5FED735-F412-480E-9C8A-03E503739A64}" type="presOf" srcId="{826243D3-007F-4509-9160-E80250CD5602}" destId="{8271B30D-A5DC-4DAF-AEF7-02ADEC5296AF}" srcOrd="0" destOrd="0" presId="urn:microsoft.com/office/officeart/2005/8/layout/orgChart1"/>
    <dgm:cxn modelId="{E5A37D05-3190-462B-AAAF-FF329DAF6684}" srcId="{04D7BA52-CE77-43C2-B358-93D44A973F92}" destId="{EA5285F1-3C83-43BF-9209-5366AB150050}" srcOrd="2" destOrd="0" parTransId="{1D48A51F-29FC-43B0-A5B0-D3525C324D8F}" sibTransId="{FB672408-0D5C-4935-9895-534971166B92}"/>
    <dgm:cxn modelId="{86934EE1-99DC-4788-BDC4-307DAC4CE855}" srcId="{04D7BA52-CE77-43C2-B358-93D44A973F92}" destId="{3114BE88-E0E1-4C6B-9CF2-5ACC106BCBFE}" srcOrd="5" destOrd="0" parTransId="{91E919CD-F2C2-461A-BF1E-D3C429E9DBF4}" sibTransId="{00E995BA-1DDE-483D-8047-2825EBF66697}"/>
    <dgm:cxn modelId="{9C5FAF2D-E35B-404E-AB2D-6013F07B886A}" type="presOf" srcId="{F4CDEE21-7287-4911-BE63-32083597518E}" destId="{5DB08324-8B80-4EB2-AB90-E264C9F78FB7}" srcOrd="0" destOrd="0" presId="urn:microsoft.com/office/officeart/2005/8/layout/orgChart1"/>
    <dgm:cxn modelId="{9CB9BBC6-55E1-4B7D-B0E7-7A5AFA4DD793}" type="presOf" srcId="{3114BE88-E0E1-4C6B-9CF2-5ACC106BCBFE}" destId="{E6144C8C-6156-4834-B993-CE59CD0BDC0D}" srcOrd="1" destOrd="0" presId="urn:microsoft.com/office/officeart/2005/8/layout/orgChart1"/>
    <dgm:cxn modelId="{D6CD6AA0-657B-4963-844E-C94BD0EDF4AA}" type="presOf" srcId="{EE992DF1-0D6D-4D2D-AB7B-FDF7071D0959}" destId="{F3983B73-AD09-4D8E-BF22-F39627AC39B2}" srcOrd="0" destOrd="0" presId="urn:microsoft.com/office/officeart/2005/8/layout/orgChart1"/>
    <dgm:cxn modelId="{D1B419A8-EA2F-4E15-A997-A6FBDDA4DD60}" type="presOf" srcId="{93B8183F-EF78-4949-A426-399F57497286}" destId="{59200F9C-94A8-4990-BF39-B25B10830B11}" srcOrd="0" destOrd="0" presId="urn:microsoft.com/office/officeart/2005/8/layout/orgChart1"/>
    <dgm:cxn modelId="{F317993E-6AC1-4EAD-9FE1-8B87974767D3}" type="presOf" srcId="{4537A07F-0079-45F0-9969-A432E45BC6A7}" destId="{D23CD916-D51B-4762-B91B-84F505D730E1}" srcOrd="0" destOrd="0" presId="urn:microsoft.com/office/officeart/2005/8/layout/orgChart1"/>
    <dgm:cxn modelId="{8A4415BB-9D46-4FCB-90C9-A12E6C6032D4}" type="presOf" srcId="{6A2BDAF3-0566-4C53-8C15-EB997CD4F315}" destId="{0B41D693-5EAF-4CF7-97CF-01C4EC4E930B}" srcOrd="0" destOrd="0" presId="urn:microsoft.com/office/officeart/2005/8/layout/orgChart1"/>
    <dgm:cxn modelId="{15FDE878-D2CD-43CA-8778-A9F20D1A5E34}" type="presOf" srcId="{9A9AC33D-751B-4AA7-91E2-25789F252908}" destId="{966813B6-436A-48FF-B078-992455C95EC0}" srcOrd="1" destOrd="0" presId="urn:microsoft.com/office/officeart/2005/8/layout/orgChart1"/>
    <dgm:cxn modelId="{99624EB8-DCF1-4CA3-B582-CA8A4017837E}" srcId="{80892BC8-5833-4540-ACD2-A2EF34393319}" destId="{826243D3-007F-4509-9160-E80250CD5602}" srcOrd="4" destOrd="0" parTransId="{EA267A81-D846-42D6-B8A2-3EEDC75E02EC}" sibTransId="{3A860853-DEDA-4F87-9D7A-3AE96A4DD146}"/>
    <dgm:cxn modelId="{52185484-C1EA-42A5-8C07-9EDEA230122B}" srcId="{A95CA22D-9F7E-47CC-9F01-99CB8934F618}" destId="{566688E7-249C-4555-9397-BB1079C4A18B}" srcOrd="0" destOrd="0" parTransId="{4537A07F-0079-45F0-9969-A432E45BC6A7}" sibTransId="{FF5D679E-4F3E-4169-A22B-E577CE2DF509}"/>
    <dgm:cxn modelId="{CA82ED33-3E5F-44D2-859D-0CA1F387002E}" type="presOf" srcId="{7E07112B-71F9-4417-8F1F-016910385409}" destId="{3340A7F6-3811-44A1-B1E7-BB62B2F04051}" srcOrd="1" destOrd="0" presId="urn:microsoft.com/office/officeart/2005/8/layout/orgChart1"/>
    <dgm:cxn modelId="{D9ACC030-AFF4-47BE-8E67-D6BEC88C0D01}" type="presOf" srcId="{EF049510-7CD8-4824-8082-D8E0B125ECDC}" destId="{8BAEC84B-8747-4C93-825E-7412D668177F}" srcOrd="0" destOrd="0" presId="urn:microsoft.com/office/officeart/2005/8/layout/orgChart1"/>
    <dgm:cxn modelId="{83D7910B-3ADD-4CB0-AC6F-21A61F73244D}" srcId="{04D7BA52-CE77-43C2-B358-93D44A973F92}" destId="{94020592-0CFC-4F66-949D-B3C1F7A8A24E}" srcOrd="3" destOrd="0" parTransId="{EE992DF1-0D6D-4D2D-AB7B-FDF7071D0959}" sibTransId="{11F87075-BC2D-4F5E-8F3B-A0FC665BF1DB}"/>
    <dgm:cxn modelId="{245B937A-4E01-4530-9A6B-A1912AF02853}" type="presOf" srcId="{04D7BA52-CE77-43C2-B358-93D44A973F92}" destId="{247834D6-FB37-4D5A-BFE8-B14F594C74F2}" srcOrd="0" destOrd="0" presId="urn:microsoft.com/office/officeart/2005/8/layout/orgChart1"/>
    <dgm:cxn modelId="{876B8DFB-4C34-4193-9134-7E86020322F8}" type="presOf" srcId="{FBC082DB-07B5-4B7C-8CB9-4A360743845F}" destId="{45B45BCC-CA24-475C-9819-E0BF46FD66D4}" srcOrd="1" destOrd="0" presId="urn:microsoft.com/office/officeart/2005/8/layout/orgChart1"/>
    <dgm:cxn modelId="{32ADD77C-A6F6-4F28-B5BC-8A6E1994744E}" type="presOf" srcId="{80892BC8-5833-4540-ACD2-A2EF34393319}" destId="{66063A10-7DAB-4DDC-9882-AA5C793C314E}" srcOrd="1" destOrd="0" presId="urn:microsoft.com/office/officeart/2005/8/layout/orgChart1"/>
    <dgm:cxn modelId="{9FF41F59-5B7E-4541-8E6D-6D2AD39F20AE}" type="presOf" srcId="{17E83BE7-C836-4345-8977-B86F9C34C810}" destId="{B97B59AA-00F5-4558-804C-C2C846A4F386}" srcOrd="1" destOrd="0" presId="urn:microsoft.com/office/officeart/2005/8/layout/orgChart1"/>
    <dgm:cxn modelId="{B28DECA8-6BBD-421E-A6EB-DDA9BAAD979D}" type="presOf" srcId="{9236F97D-4EA2-454F-AA71-42DDE02D0AED}" destId="{CEB7B640-FB74-4FF3-B73E-0C1134770DB6}" srcOrd="0" destOrd="0" presId="urn:microsoft.com/office/officeart/2005/8/layout/orgChart1"/>
    <dgm:cxn modelId="{401B2638-504D-4339-8353-485826EEE246}" srcId="{7E07112B-71F9-4417-8F1F-016910385409}" destId="{04D7BA52-CE77-43C2-B358-93D44A973F92}" srcOrd="2" destOrd="0" parTransId="{63FB56D5-2D14-4022-826E-DBC673BFC5E0}" sibTransId="{2CA8CE52-1D45-4D73-B8D1-ECE3DF6421A5}"/>
    <dgm:cxn modelId="{86CB10B7-1022-4704-B8AC-454065D11991}" type="presOf" srcId="{3A774536-E670-4B04-85DC-984CFD971F03}" destId="{43A17B16-6C5A-4D43-B229-A8E7F500B841}" srcOrd="0" destOrd="0" presId="urn:microsoft.com/office/officeart/2005/8/layout/orgChart1"/>
    <dgm:cxn modelId="{AA24272B-25E5-47B1-A69C-902566338FCA}" type="presOf" srcId="{B3C21115-CEE6-4510-8853-44A33830FA2C}" destId="{FB341DA7-5171-441E-9425-957C7838E4AD}" srcOrd="1" destOrd="0" presId="urn:microsoft.com/office/officeart/2005/8/layout/orgChart1"/>
    <dgm:cxn modelId="{661029DC-A519-4749-AAB1-EE22756CF03C}" type="presOf" srcId="{94020592-0CFC-4F66-949D-B3C1F7A8A24E}" destId="{527A64F6-1619-49B6-B832-D1C510DCC2A1}" srcOrd="0" destOrd="0" presId="urn:microsoft.com/office/officeart/2005/8/layout/orgChart1"/>
    <dgm:cxn modelId="{871E080A-FD01-4B73-B8F4-BD152B55DFC3}" type="presOf" srcId="{04D7BA52-CE77-43C2-B358-93D44A973F92}" destId="{160F286E-5F12-4041-8C63-B41AB6A84ED2}" srcOrd="1" destOrd="0" presId="urn:microsoft.com/office/officeart/2005/8/layout/orgChart1"/>
    <dgm:cxn modelId="{1AE7F52C-BA6E-4D02-BCB7-7BD2AB986675}" type="presOf" srcId="{9A9AC33D-751B-4AA7-91E2-25789F252908}" destId="{2577878A-A286-4616-9519-616F4F375D03}" srcOrd="0" destOrd="0" presId="urn:microsoft.com/office/officeart/2005/8/layout/orgChart1"/>
    <dgm:cxn modelId="{04D55C13-5CF5-48B2-B812-412F234FDC4D}" type="presOf" srcId="{4B43854A-C6D1-4E90-82EA-AA169359A600}" destId="{ECED47EA-2DB0-4919-833E-BBD54E88658E}" srcOrd="0" destOrd="0" presId="urn:microsoft.com/office/officeart/2005/8/layout/orgChart1"/>
    <dgm:cxn modelId="{B8660AEE-97FC-4FD4-9C53-8583F8D1C600}" type="presOf" srcId="{EA5285F1-3C83-43BF-9209-5366AB150050}" destId="{9A1FC157-C68B-4DAB-9BE4-119FAD6D9E1E}" srcOrd="0" destOrd="0" presId="urn:microsoft.com/office/officeart/2005/8/layout/orgChart1"/>
    <dgm:cxn modelId="{DD4CA5A9-21A5-4BCD-AB01-175F40BE6DC1}" type="presOf" srcId="{AC1AA60F-94C7-4440-9FC5-714C62E689DD}" destId="{4258D761-3B10-494A-8F56-0B1B2A1ABBD2}" srcOrd="0" destOrd="0" presId="urn:microsoft.com/office/officeart/2005/8/layout/orgChart1"/>
    <dgm:cxn modelId="{53317380-137C-4F50-8CA1-525075777FEC}" type="presParOf" srcId="{C9FAE80A-A11D-4A8C-AD10-0CA6141C6FD0}" destId="{C8299D4A-703B-42B8-85C4-83604ED6A5C8}" srcOrd="0" destOrd="0" presId="urn:microsoft.com/office/officeart/2005/8/layout/orgChart1"/>
    <dgm:cxn modelId="{EE03A6E0-DF27-4415-A877-217CAE26EC07}" type="presParOf" srcId="{C8299D4A-703B-42B8-85C4-83604ED6A5C8}" destId="{BD3388ED-9A82-4367-8DE5-919659351CBF}" srcOrd="0" destOrd="0" presId="urn:microsoft.com/office/officeart/2005/8/layout/orgChart1"/>
    <dgm:cxn modelId="{083BEC6B-5C2D-4D4D-A5A7-5CAB8ADF0A62}" type="presParOf" srcId="{BD3388ED-9A82-4367-8DE5-919659351CBF}" destId="{5B937D6E-8DEC-41FE-8D63-1927A000C013}" srcOrd="0" destOrd="0" presId="urn:microsoft.com/office/officeart/2005/8/layout/orgChart1"/>
    <dgm:cxn modelId="{A5A12872-97F3-4A3A-BD5B-A61D8CD19AF4}" type="presParOf" srcId="{BD3388ED-9A82-4367-8DE5-919659351CBF}" destId="{3340A7F6-3811-44A1-B1E7-BB62B2F04051}" srcOrd="1" destOrd="0" presId="urn:microsoft.com/office/officeart/2005/8/layout/orgChart1"/>
    <dgm:cxn modelId="{AD2B739B-525A-44EA-8A86-FBC68B32C61C}" type="presParOf" srcId="{C8299D4A-703B-42B8-85C4-83604ED6A5C8}" destId="{C8D1D1D7-D6DE-4504-8041-94E50CB8547F}" srcOrd="1" destOrd="0" presId="urn:microsoft.com/office/officeart/2005/8/layout/orgChart1"/>
    <dgm:cxn modelId="{D444574C-C289-4C2D-9138-72DD14702390}" type="presParOf" srcId="{C8D1D1D7-D6DE-4504-8041-94E50CB8547F}" destId="{02658795-357E-479C-92AE-941169ABB53E}" srcOrd="0" destOrd="0" presId="urn:microsoft.com/office/officeart/2005/8/layout/orgChart1"/>
    <dgm:cxn modelId="{A7FAE899-A8F2-4A87-B3C9-5A36B0E77549}" type="presParOf" srcId="{C8D1D1D7-D6DE-4504-8041-94E50CB8547F}" destId="{C10D4D01-4802-40D6-8F1E-E4376D1DD3AA}" srcOrd="1" destOrd="0" presId="urn:microsoft.com/office/officeart/2005/8/layout/orgChart1"/>
    <dgm:cxn modelId="{897B8D71-72BD-40E7-B5BF-57CDBFB0C32D}" type="presParOf" srcId="{C10D4D01-4802-40D6-8F1E-E4376D1DD3AA}" destId="{50DF98BD-F0ED-454C-B7A9-4890BE76862F}" srcOrd="0" destOrd="0" presId="urn:microsoft.com/office/officeart/2005/8/layout/orgChart1"/>
    <dgm:cxn modelId="{0EB7EB02-3EEC-4B8E-98C1-457EA87E4EF5}" type="presParOf" srcId="{50DF98BD-F0ED-454C-B7A9-4890BE76862F}" destId="{772B1B89-07D5-4344-A7ED-A3B55D16B265}" srcOrd="0" destOrd="0" presId="urn:microsoft.com/office/officeart/2005/8/layout/orgChart1"/>
    <dgm:cxn modelId="{F966722F-FFB7-4368-BB6D-06393F842CB7}" type="presParOf" srcId="{50DF98BD-F0ED-454C-B7A9-4890BE76862F}" destId="{711727AF-923B-45DA-914F-601ED338A4EF}" srcOrd="1" destOrd="0" presId="urn:microsoft.com/office/officeart/2005/8/layout/orgChart1"/>
    <dgm:cxn modelId="{7642346C-640A-4D35-91F3-B857F0487CB0}" type="presParOf" srcId="{C10D4D01-4802-40D6-8F1E-E4376D1DD3AA}" destId="{84B98399-58C9-46F1-BB0E-1EF7B635286F}" srcOrd="1" destOrd="0" presId="urn:microsoft.com/office/officeart/2005/8/layout/orgChart1"/>
    <dgm:cxn modelId="{C422B9EF-90D1-4F15-B300-2E413F7222EE}" type="presParOf" srcId="{84B98399-58C9-46F1-BB0E-1EF7B635286F}" destId="{D23CD916-D51B-4762-B91B-84F505D730E1}" srcOrd="0" destOrd="0" presId="urn:microsoft.com/office/officeart/2005/8/layout/orgChart1"/>
    <dgm:cxn modelId="{AC22AC3D-43B9-40ED-A0F6-D9180A542C4E}" type="presParOf" srcId="{84B98399-58C9-46F1-BB0E-1EF7B635286F}" destId="{3AC10A17-A02A-41BF-A295-C8AC712D91FF}" srcOrd="1" destOrd="0" presId="urn:microsoft.com/office/officeart/2005/8/layout/orgChart1"/>
    <dgm:cxn modelId="{1B1367E5-FD45-4F29-B4F9-4DBC5BCEEA50}" type="presParOf" srcId="{3AC10A17-A02A-41BF-A295-C8AC712D91FF}" destId="{A238D3DA-8004-4FAE-8D06-EDF141231538}" srcOrd="0" destOrd="0" presId="urn:microsoft.com/office/officeart/2005/8/layout/orgChart1"/>
    <dgm:cxn modelId="{D5793CCB-54F5-43CB-B94A-A720E41C0AA0}" type="presParOf" srcId="{A238D3DA-8004-4FAE-8D06-EDF141231538}" destId="{DFBEB2C2-95E6-4402-9D14-BE1A629B2EE9}" srcOrd="0" destOrd="0" presId="urn:microsoft.com/office/officeart/2005/8/layout/orgChart1"/>
    <dgm:cxn modelId="{B5201807-F53C-482E-B6CE-E1F49240B525}" type="presParOf" srcId="{A238D3DA-8004-4FAE-8D06-EDF141231538}" destId="{47389238-9A57-463D-A414-65EE800E79A9}" srcOrd="1" destOrd="0" presId="urn:microsoft.com/office/officeart/2005/8/layout/orgChart1"/>
    <dgm:cxn modelId="{4CFB764C-C1D0-41D0-AF40-1BDC2A924120}" type="presParOf" srcId="{3AC10A17-A02A-41BF-A295-C8AC712D91FF}" destId="{B01E579E-B76C-46C6-A522-AB26FA8E95A0}" srcOrd="1" destOrd="0" presId="urn:microsoft.com/office/officeart/2005/8/layout/orgChart1"/>
    <dgm:cxn modelId="{D812A24E-42FF-45DC-B8A7-5EF865368DE2}" type="presParOf" srcId="{3AC10A17-A02A-41BF-A295-C8AC712D91FF}" destId="{F311FC29-8FAA-4960-A471-18B259E85BF1}" srcOrd="2" destOrd="0" presId="urn:microsoft.com/office/officeart/2005/8/layout/orgChart1"/>
    <dgm:cxn modelId="{70482020-5574-48EF-B264-F4BE6107E39A}" type="presParOf" srcId="{84B98399-58C9-46F1-BB0E-1EF7B635286F}" destId="{CEB7B640-FB74-4FF3-B73E-0C1134770DB6}" srcOrd="2" destOrd="0" presId="urn:microsoft.com/office/officeart/2005/8/layout/orgChart1"/>
    <dgm:cxn modelId="{DF397591-2A86-4E26-9666-D6FD0CF723C7}" type="presParOf" srcId="{84B98399-58C9-46F1-BB0E-1EF7B635286F}" destId="{803C00C8-31EF-4256-B664-971CDA4BDB5F}" srcOrd="3" destOrd="0" presId="urn:microsoft.com/office/officeart/2005/8/layout/orgChart1"/>
    <dgm:cxn modelId="{F2C3AD6E-F6A6-4318-8CF3-1A21577B2102}" type="presParOf" srcId="{803C00C8-31EF-4256-B664-971CDA4BDB5F}" destId="{2B25E2E5-32B8-4D5D-A635-D9522F188FBA}" srcOrd="0" destOrd="0" presId="urn:microsoft.com/office/officeart/2005/8/layout/orgChart1"/>
    <dgm:cxn modelId="{40630D6F-ACEF-43F1-B3DA-78BC62050C53}" type="presParOf" srcId="{2B25E2E5-32B8-4D5D-A635-D9522F188FBA}" destId="{2577878A-A286-4616-9519-616F4F375D03}" srcOrd="0" destOrd="0" presId="urn:microsoft.com/office/officeart/2005/8/layout/orgChart1"/>
    <dgm:cxn modelId="{663F790D-6854-4EF8-BF4F-A6DD659771C5}" type="presParOf" srcId="{2B25E2E5-32B8-4D5D-A635-D9522F188FBA}" destId="{966813B6-436A-48FF-B078-992455C95EC0}" srcOrd="1" destOrd="0" presId="urn:microsoft.com/office/officeart/2005/8/layout/orgChart1"/>
    <dgm:cxn modelId="{571F7BEB-468E-4ADF-9654-27438CF13C87}" type="presParOf" srcId="{803C00C8-31EF-4256-B664-971CDA4BDB5F}" destId="{B6567A21-8666-4BCD-927E-65BCB0F3023E}" srcOrd="1" destOrd="0" presId="urn:microsoft.com/office/officeart/2005/8/layout/orgChart1"/>
    <dgm:cxn modelId="{B8EC2CF5-0BA3-4EB8-A5FF-C3DEE5BF7C90}" type="presParOf" srcId="{803C00C8-31EF-4256-B664-971CDA4BDB5F}" destId="{14742211-66C9-47FE-A20F-A07FC1C69C0F}" srcOrd="2" destOrd="0" presId="urn:microsoft.com/office/officeart/2005/8/layout/orgChart1"/>
    <dgm:cxn modelId="{568B0C61-DDF5-4D8D-84B5-A007748BA2E7}" type="presParOf" srcId="{84B98399-58C9-46F1-BB0E-1EF7B635286F}" destId="{ECED47EA-2DB0-4919-833E-BBD54E88658E}" srcOrd="4" destOrd="0" presId="urn:microsoft.com/office/officeart/2005/8/layout/orgChart1"/>
    <dgm:cxn modelId="{2BEAABD2-E0AB-4E08-838E-5C07B6CC5694}" type="presParOf" srcId="{84B98399-58C9-46F1-BB0E-1EF7B635286F}" destId="{99478D7C-5FD6-44B0-AC55-511F1268E00F}" srcOrd="5" destOrd="0" presId="urn:microsoft.com/office/officeart/2005/8/layout/orgChart1"/>
    <dgm:cxn modelId="{0E0474B6-6B80-4B3E-9B65-C17A32A57E2F}" type="presParOf" srcId="{99478D7C-5FD6-44B0-AC55-511F1268E00F}" destId="{0F180140-05C1-46A0-B471-A96A8B090DFA}" srcOrd="0" destOrd="0" presId="urn:microsoft.com/office/officeart/2005/8/layout/orgChart1"/>
    <dgm:cxn modelId="{CDD6BDAB-1AD0-4B5A-8E5E-41F137829806}" type="presParOf" srcId="{0F180140-05C1-46A0-B471-A96A8B090DFA}" destId="{59200F9C-94A8-4990-BF39-B25B10830B11}" srcOrd="0" destOrd="0" presId="urn:microsoft.com/office/officeart/2005/8/layout/orgChart1"/>
    <dgm:cxn modelId="{DC7D2DB2-7618-4348-9A79-E983AA14EF51}" type="presParOf" srcId="{0F180140-05C1-46A0-B471-A96A8B090DFA}" destId="{D00B5D5B-817F-40E8-BE06-B2988D2D77B4}" srcOrd="1" destOrd="0" presId="urn:microsoft.com/office/officeart/2005/8/layout/orgChart1"/>
    <dgm:cxn modelId="{152CECCA-E6CE-49F9-954F-37DCB190FBFE}" type="presParOf" srcId="{99478D7C-5FD6-44B0-AC55-511F1268E00F}" destId="{4FDCFA7A-FDC0-41D5-92CC-004AA0D5EA55}" srcOrd="1" destOrd="0" presId="urn:microsoft.com/office/officeart/2005/8/layout/orgChart1"/>
    <dgm:cxn modelId="{E1083C42-BC4A-4973-9B4F-C94B2B4E47F0}" type="presParOf" srcId="{99478D7C-5FD6-44B0-AC55-511F1268E00F}" destId="{4215ADE1-E2EA-46FB-99EB-05620567DD9D}" srcOrd="2" destOrd="0" presId="urn:microsoft.com/office/officeart/2005/8/layout/orgChart1"/>
    <dgm:cxn modelId="{7F272BB6-8B9C-4FF4-8967-43AA1851352D}" type="presParOf" srcId="{C10D4D01-4802-40D6-8F1E-E4376D1DD3AA}" destId="{9276C68A-0C14-4D9B-9DD7-720320242804}" srcOrd="2" destOrd="0" presId="urn:microsoft.com/office/officeart/2005/8/layout/orgChart1"/>
    <dgm:cxn modelId="{5C26E8F6-1BFA-4ED0-AD34-D824A6EF6EDD}" type="presParOf" srcId="{C8D1D1D7-D6DE-4504-8041-94E50CB8547F}" destId="{23FFCC0F-00D5-4A4D-9589-6E0D690D017E}" srcOrd="2" destOrd="0" presId="urn:microsoft.com/office/officeart/2005/8/layout/orgChart1"/>
    <dgm:cxn modelId="{BE71FF86-BE43-4CCD-A8A9-C7D7FA9BC550}" type="presParOf" srcId="{C8D1D1D7-D6DE-4504-8041-94E50CB8547F}" destId="{3D749846-4D10-48A7-A424-28873792299C}" srcOrd="3" destOrd="0" presId="urn:microsoft.com/office/officeart/2005/8/layout/orgChart1"/>
    <dgm:cxn modelId="{E082156C-BAA8-4E85-8E82-B173F6F98F02}" type="presParOf" srcId="{3D749846-4D10-48A7-A424-28873792299C}" destId="{F6CE8416-AFF0-434E-BC7D-6106F53F9F5F}" srcOrd="0" destOrd="0" presId="urn:microsoft.com/office/officeart/2005/8/layout/orgChart1"/>
    <dgm:cxn modelId="{83892308-FEFC-401C-BFAC-979C72CA2C64}" type="presParOf" srcId="{F6CE8416-AFF0-434E-BC7D-6106F53F9F5F}" destId="{0F157DE8-A02F-4721-9821-E5164613C659}" srcOrd="0" destOrd="0" presId="urn:microsoft.com/office/officeart/2005/8/layout/orgChart1"/>
    <dgm:cxn modelId="{613E8D08-5684-4E68-A2A0-6964509CD303}" type="presParOf" srcId="{F6CE8416-AFF0-434E-BC7D-6106F53F9F5F}" destId="{66063A10-7DAB-4DDC-9882-AA5C793C314E}" srcOrd="1" destOrd="0" presId="urn:microsoft.com/office/officeart/2005/8/layout/orgChart1"/>
    <dgm:cxn modelId="{E84E7AFF-D559-488A-B38A-A57EF98181A3}" type="presParOf" srcId="{3D749846-4D10-48A7-A424-28873792299C}" destId="{980146CD-A810-4897-A313-FC870FFF2412}" srcOrd="1" destOrd="0" presId="urn:microsoft.com/office/officeart/2005/8/layout/orgChart1"/>
    <dgm:cxn modelId="{FCB9DC05-1403-4B7F-A412-46D65F14AE04}" type="presParOf" srcId="{980146CD-A810-4897-A313-FC870FFF2412}" destId="{56991DFB-89B2-4838-B3D6-C69F9E36636F}" srcOrd="0" destOrd="0" presId="urn:microsoft.com/office/officeart/2005/8/layout/orgChart1"/>
    <dgm:cxn modelId="{E9415412-333D-4E51-8896-7CB135954C21}" type="presParOf" srcId="{980146CD-A810-4897-A313-FC870FFF2412}" destId="{D879EF00-9124-4A6B-B7E7-1902B1602E75}" srcOrd="1" destOrd="0" presId="urn:microsoft.com/office/officeart/2005/8/layout/orgChart1"/>
    <dgm:cxn modelId="{6556F7A1-FC6D-4CC3-B2AA-991DFC190676}" type="presParOf" srcId="{D879EF00-9124-4A6B-B7E7-1902B1602E75}" destId="{93BFC3C3-F1DF-4CC5-8910-5C962CC39DB8}" srcOrd="0" destOrd="0" presId="urn:microsoft.com/office/officeart/2005/8/layout/orgChart1"/>
    <dgm:cxn modelId="{43C36B9D-A3D1-4739-8923-657C0CB824D6}" type="presParOf" srcId="{93BFC3C3-F1DF-4CC5-8910-5C962CC39DB8}" destId="{8BAEC84B-8747-4C93-825E-7412D668177F}" srcOrd="0" destOrd="0" presId="urn:microsoft.com/office/officeart/2005/8/layout/orgChart1"/>
    <dgm:cxn modelId="{A00AFF77-BD94-4AB6-93B3-98AF9B3D25D8}" type="presParOf" srcId="{93BFC3C3-F1DF-4CC5-8910-5C962CC39DB8}" destId="{6D942676-2FFD-4C36-A471-524057F9C52C}" srcOrd="1" destOrd="0" presId="urn:microsoft.com/office/officeart/2005/8/layout/orgChart1"/>
    <dgm:cxn modelId="{053865E3-6ABF-4EB8-8F2E-2DC5EB0DDCCE}" type="presParOf" srcId="{D879EF00-9124-4A6B-B7E7-1902B1602E75}" destId="{7DB7B063-1138-4FA9-9AC9-96C6777FB106}" srcOrd="1" destOrd="0" presId="urn:microsoft.com/office/officeart/2005/8/layout/orgChart1"/>
    <dgm:cxn modelId="{69733B43-FB91-4F5F-8EA0-FF8590BA5F68}" type="presParOf" srcId="{D879EF00-9124-4A6B-B7E7-1902B1602E75}" destId="{49BA8D73-CEDE-419A-BC2B-7C498225409A}" srcOrd="2" destOrd="0" presId="urn:microsoft.com/office/officeart/2005/8/layout/orgChart1"/>
    <dgm:cxn modelId="{4F7C9AB7-B47F-4DF1-A548-04144510C315}" type="presParOf" srcId="{980146CD-A810-4897-A313-FC870FFF2412}" destId="{A38391EC-557F-4773-83C8-0082D41FB357}" srcOrd="2" destOrd="0" presId="urn:microsoft.com/office/officeart/2005/8/layout/orgChart1"/>
    <dgm:cxn modelId="{B93EE25E-978F-40AD-9CD2-C125BCDFBAA5}" type="presParOf" srcId="{980146CD-A810-4897-A313-FC870FFF2412}" destId="{706CFE09-29DF-4405-9479-B68762AE0C7B}" srcOrd="3" destOrd="0" presId="urn:microsoft.com/office/officeart/2005/8/layout/orgChart1"/>
    <dgm:cxn modelId="{0E2626ED-F738-4A00-A6BC-3E4CE7B9F399}" type="presParOf" srcId="{706CFE09-29DF-4405-9479-B68762AE0C7B}" destId="{29C6717D-E4F4-4948-8565-5B085FCFA74A}" srcOrd="0" destOrd="0" presId="urn:microsoft.com/office/officeart/2005/8/layout/orgChart1"/>
    <dgm:cxn modelId="{0BF75EE6-E8E1-4764-8B85-A3FA18E4144E}" type="presParOf" srcId="{29C6717D-E4F4-4948-8565-5B085FCFA74A}" destId="{675A1D3B-05B0-4DA5-810A-B4FD836B2539}" srcOrd="0" destOrd="0" presId="urn:microsoft.com/office/officeart/2005/8/layout/orgChart1"/>
    <dgm:cxn modelId="{C211C711-69DC-4E47-A34E-CDD2DE0DF85E}" type="presParOf" srcId="{29C6717D-E4F4-4948-8565-5B085FCFA74A}" destId="{B06E1F94-07C7-4DCF-B66E-A35939A0D98D}" srcOrd="1" destOrd="0" presId="urn:microsoft.com/office/officeart/2005/8/layout/orgChart1"/>
    <dgm:cxn modelId="{696CC288-B92E-41C7-88DA-BECA63E264DF}" type="presParOf" srcId="{706CFE09-29DF-4405-9479-B68762AE0C7B}" destId="{6269B458-DC81-4ED5-B1C8-6D8F14E4EEDB}" srcOrd="1" destOrd="0" presId="urn:microsoft.com/office/officeart/2005/8/layout/orgChart1"/>
    <dgm:cxn modelId="{F4DB5BAD-8929-4B67-A023-C31E318C981F}" type="presParOf" srcId="{706CFE09-29DF-4405-9479-B68762AE0C7B}" destId="{D14156A5-DBDD-45DB-83E8-40DDFAD43B17}" srcOrd="2" destOrd="0" presId="urn:microsoft.com/office/officeart/2005/8/layout/orgChart1"/>
    <dgm:cxn modelId="{48428625-F902-463B-AFBE-05B9C073C013}" type="presParOf" srcId="{980146CD-A810-4897-A313-FC870FFF2412}" destId="{BD790F29-1368-4B6C-85F0-EAA782C216FE}" srcOrd="4" destOrd="0" presId="urn:microsoft.com/office/officeart/2005/8/layout/orgChart1"/>
    <dgm:cxn modelId="{AC88F8AA-BCA2-48ED-A2BD-0C3D9A4CB623}" type="presParOf" srcId="{980146CD-A810-4897-A313-FC870FFF2412}" destId="{A815C4D6-E1B2-4EFC-8CA7-E48DCCFC7436}" srcOrd="5" destOrd="0" presId="urn:microsoft.com/office/officeart/2005/8/layout/orgChart1"/>
    <dgm:cxn modelId="{2EF81060-0209-4788-ACF0-497F1D7294C9}" type="presParOf" srcId="{A815C4D6-E1B2-4EFC-8CA7-E48DCCFC7436}" destId="{8ACD6E4B-6229-4D7D-B6B8-BFE9C928739B}" srcOrd="0" destOrd="0" presId="urn:microsoft.com/office/officeart/2005/8/layout/orgChart1"/>
    <dgm:cxn modelId="{44E4E5D9-A277-4CE6-B7C7-A4786E7AAD94}" type="presParOf" srcId="{8ACD6E4B-6229-4D7D-B6B8-BFE9C928739B}" destId="{54C894EA-4E5B-4B76-B4A7-63DD5347B08B}" srcOrd="0" destOrd="0" presId="urn:microsoft.com/office/officeart/2005/8/layout/orgChart1"/>
    <dgm:cxn modelId="{F025D192-4A76-4B2F-B073-ACCE8CFD7AAF}" type="presParOf" srcId="{8ACD6E4B-6229-4D7D-B6B8-BFE9C928739B}" destId="{B6E02740-45D0-4EC9-859F-4D6745B2B1A3}" srcOrd="1" destOrd="0" presId="urn:microsoft.com/office/officeart/2005/8/layout/orgChart1"/>
    <dgm:cxn modelId="{A858F553-C6E0-4155-8098-7378D3C623F8}" type="presParOf" srcId="{A815C4D6-E1B2-4EFC-8CA7-E48DCCFC7436}" destId="{72F790C2-A516-4A1A-93AB-60E5C0C89119}" srcOrd="1" destOrd="0" presId="urn:microsoft.com/office/officeart/2005/8/layout/orgChart1"/>
    <dgm:cxn modelId="{D03A215E-6060-4066-A7DC-E8F5CA8D3A2A}" type="presParOf" srcId="{A815C4D6-E1B2-4EFC-8CA7-E48DCCFC7436}" destId="{401F960D-CD8D-4E81-8142-AE9A8465F0CC}" srcOrd="2" destOrd="0" presId="urn:microsoft.com/office/officeart/2005/8/layout/orgChart1"/>
    <dgm:cxn modelId="{CA906D1E-FCC7-4412-90E3-F3EAAC66DCAB}" type="presParOf" srcId="{980146CD-A810-4897-A313-FC870FFF2412}" destId="{ECC0EB94-4149-478F-85CC-1272D4008280}" srcOrd="6" destOrd="0" presId="urn:microsoft.com/office/officeart/2005/8/layout/orgChart1"/>
    <dgm:cxn modelId="{848F4C28-B812-4FCA-ABE5-2EA4F030C14F}" type="presParOf" srcId="{980146CD-A810-4897-A313-FC870FFF2412}" destId="{D91C1602-10A0-4B61-A2D0-D7A625D131B1}" srcOrd="7" destOrd="0" presId="urn:microsoft.com/office/officeart/2005/8/layout/orgChart1"/>
    <dgm:cxn modelId="{7A2B32E0-47EB-4821-8340-30CE309F1DEA}" type="presParOf" srcId="{D91C1602-10A0-4B61-A2D0-D7A625D131B1}" destId="{95C69932-42E5-472D-BC27-74AA868D68B2}" srcOrd="0" destOrd="0" presId="urn:microsoft.com/office/officeart/2005/8/layout/orgChart1"/>
    <dgm:cxn modelId="{A7F4CF8F-D24D-4F68-8136-1D3FC1B2A6CB}" type="presParOf" srcId="{95C69932-42E5-472D-BC27-74AA868D68B2}" destId="{16A411B1-49AF-4B3A-AA48-AFE85268E1DA}" srcOrd="0" destOrd="0" presId="urn:microsoft.com/office/officeart/2005/8/layout/orgChart1"/>
    <dgm:cxn modelId="{6ED5D3EB-BE7F-4D0F-BA2B-E33D6B7DD780}" type="presParOf" srcId="{95C69932-42E5-472D-BC27-74AA868D68B2}" destId="{01240F11-922A-49C8-B62C-345B273E906A}" srcOrd="1" destOrd="0" presId="urn:microsoft.com/office/officeart/2005/8/layout/orgChart1"/>
    <dgm:cxn modelId="{3E2AC6C0-008E-40F2-B654-6E075AD73667}" type="presParOf" srcId="{D91C1602-10A0-4B61-A2D0-D7A625D131B1}" destId="{396FB402-9BA1-4760-8C92-93A398A23F24}" srcOrd="1" destOrd="0" presId="urn:microsoft.com/office/officeart/2005/8/layout/orgChart1"/>
    <dgm:cxn modelId="{2DD1B832-CC81-4F34-8B4B-138D845F1C68}" type="presParOf" srcId="{D91C1602-10A0-4B61-A2D0-D7A625D131B1}" destId="{6D611EDB-CB0C-45D5-9B54-5FD8D5F2C115}" srcOrd="2" destOrd="0" presId="urn:microsoft.com/office/officeart/2005/8/layout/orgChart1"/>
    <dgm:cxn modelId="{552DF94A-F58F-4A31-BE00-44C7CC266688}" type="presParOf" srcId="{980146CD-A810-4897-A313-FC870FFF2412}" destId="{90DDC790-6C31-4C61-8B52-9F91DFFE7E67}" srcOrd="8" destOrd="0" presId="urn:microsoft.com/office/officeart/2005/8/layout/orgChart1"/>
    <dgm:cxn modelId="{86D7FF46-BEA5-4236-8CCE-CBA529044E27}" type="presParOf" srcId="{980146CD-A810-4897-A313-FC870FFF2412}" destId="{22133B9F-ADB8-4FC7-B9AE-D278064C2647}" srcOrd="9" destOrd="0" presId="urn:microsoft.com/office/officeart/2005/8/layout/orgChart1"/>
    <dgm:cxn modelId="{3CF9D624-C8C7-4DE0-A398-51BB68BEC7C3}" type="presParOf" srcId="{22133B9F-ADB8-4FC7-B9AE-D278064C2647}" destId="{13B9CE6F-6532-4AF7-A851-02E1D514BF56}" srcOrd="0" destOrd="0" presId="urn:microsoft.com/office/officeart/2005/8/layout/orgChart1"/>
    <dgm:cxn modelId="{A153C150-0ED1-4BBD-91A0-1AA4D42D0E23}" type="presParOf" srcId="{13B9CE6F-6532-4AF7-A851-02E1D514BF56}" destId="{8271B30D-A5DC-4DAF-AEF7-02ADEC5296AF}" srcOrd="0" destOrd="0" presId="urn:microsoft.com/office/officeart/2005/8/layout/orgChart1"/>
    <dgm:cxn modelId="{C34FA9F4-6490-4072-9B2B-ED47474BEB47}" type="presParOf" srcId="{13B9CE6F-6532-4AF7-A851-02E1D514BF56}" destId="{A5805631-2B91-49C3-A58F-0BF556612EA0}" srcOrd="1" destOrd="0" presId="urn:microsoft.com/office/officeart/2005/8/layout/orgChart1"/>
    <dgm:cxn modelId="{3028E036-8B8C-4E4D-88B6-0E94286F477F}" type="presParOf" srcId="{22133B9F-ADB8-4FC7-B9AE-D278064C2647}" destId="{C96375B5-6549-480A-A95B-47DC43140070}" srcOrd="1" destOrd="0" presId="urn:microsoft.com/office/officeart/2005/8/layout/orgChart1"/>
    <dgm:cxn modelId="{C1C8FD01-8FFA-413D-9B2F-F3BBD07E5972}" type="presParOf" srcId="{22133B9F-ADB8-4FC7-B9AE-D278064C2647}" destId="{A5CCCC8D-B766-4330-A21E-4D90687BCD93}" srcOrd="2" destOrd="0" presId="urn:microsoft.com/office/officeart/2005/8/layout/orgChart1"/>
    <dgm:cxn modelId="{0DE2FAE1-76C4-440E-9FF3-1FF916BD2F54}" type="presParOf" srcId="{980146CD-A810-4897-A313-FC870FFF2412}" destId="{4258D761-3B10-494A-8F56-0B1B2A1ABBD2}" srcOrd="10" destOrd="0" presId="urn:microsoft.com/office/officeart/2005/8/layout/orgChart1"/>
    <dgm:cxn modelId="{6CDB477C-99CA-4304-91E0-F3E57D0CEA77}" type="presParOf" srcId="{980146CD-A810-4897-A313-FC870FFF2412}" destId="{AF48849B-DFD6-4281-A669-FE050FB32F81}" srcOrd="11" destOrd="0" presId="urn:microsoft.com/office/officeart/2005/8/layout/orgChart1"/>
    <dgm:cxn modelId="{8078636E-28AE-4FA4-A774-89B4FB4325E8}" type="presParOf" srcId="{AF48849B-DFD6-4281-A669-FE050FB32F81}" destId="{8A2930A7-22E6-4429-88AB-A270347C9CEA}" srcOrd="0" destOrd="0" presId="urn:microsoft.com/office/officeart/2005/8/layout/orgChart1"/>
    <dgm:cxn modelId="{1C1AA331-78E1-4A08-BD3D-481B907E67D2}" type="presParOf" srcId="{8A2930A7-22E6-4429-88AB-A270347C9CEA}" destId="{F5D9B517-3442-4E82-B4E7-A5DE6A5A99FA}" srcOrd="0" destOrd="0" presId="urn:microsoft.com/office/officeart/2005/8/layout/orgChart1"/>
    <dgm:cxn modelId="{371DB72D-FA7D-4AF8-85A6-13A1598E55D3}" type="presParOf" srcId="{8A2930A7-22E6-4429-88AB-A270347C9CEA}" destId="{45B45BCC-CA24-475C-9819-E0BF46FD66D4}" srcOrd="1" destOrd="0" presId="urn:microsoft.com/office/officeart/2005/8/layout/orgChart1"/>
    <dgm:cxn modelId="{0F5BC3C4-7366-4704-A040-2D24E237D131}" type="presParOf" srcId="{AF48849B-DFD6-4281-A669-FE050FB32F81}" destId="{36FDDE8C-5625-4AA8-BDA1-FD54102EB4F2}" srcOrd="1" destOrd="0" presId="urn:microsoft.com/office/officeart/2005/8/layout/orgChart1"/>
    <dgm:cxn modelId="{BBAB5F54-8860-4C95-9FA5-D43BD5EA2BAE}" type="presParOf" srcId="{AF48849B-DFD6-4281-A669-FE050FB32F81}" destId="{26A7A929-D1E1-4188-8DF4-B25FCFD6EFD5}" srcOrd="2" destOrd="0" presId="urn:microsoft.com/office/officeart/2005/8/layout/orgChart1"/>
    <dgm:cxn modelId="{583A833D-3C91-4085-8185-30B34D1E7E50}" type="presParOf" srcId="{3D749846-4D10-48A7-A424-28873792299C}" destId="{571E11DB-B696-47D2-9E9E-A679AE328E08}" srcOrd="2" destOrd="0" presId="urn:microsoft.com/office/officeart/2005/8/layout/orgChart1"/>
    <dgm:cxn modelId="{7EDA41CD-E4D5-42E2-A385-4E24D661695B}" type="presParOf" srcId="{C8D1D1D7-D6DE-4504-8041-94E50CB8547F}" destId="{C7A22048-AC17-401C-98DF-BD749C17B741}" srcOrd="4" destOrd="0" presId="urn:microsoft.com/office/officeart/2005/8/layout/orgChart1"/>
    <dgm:cxn modelId="{80511B74-43F7-474B-A61D-C63BAA72E468}" type="presParOf" srcId="{C8D1D1D7-D6DE-4504-8041-94E50CB8547F}" destId="{E6F0A5F1-F57C-4AD2-8DF8-434523627287}" srcOrd="5" destOrd="0" presId="urn:microsoft.com/office/officeart/2005/8/layout/orgChart1"/>
    <dgm:cxn modelId="{102C35F0-C73E-4361-8922-6A866385FAE4}" type="presParOf" srcId="{E6F0A5F1-F57C-4AD2-8DF8-434523627287}" destId="{0EB9552B-4681-41BC-8E58-4CFD3C289D14}" srcOrd="0" destOrd="0" presId="urn:microsoft.com/office/officeart/2005/8/layout/orgChart1"/>
    <dgm:cxn modelId="{09761F77-ECB5-44CA-A858-A638BA069358}" type="presParOf" srcId="{0EB9552B-4681-41BC-8E58-4CFD3C289D14}" destId="{247834D6-FB37-4D5A-BFE8-B14F594C74F2}" srcOrd="0" destOrd="0" presId="urn:microsoft.com/office/officeart/2005/8/layout/orgChart1"/>
    <dgm:cxn modelId="{F89F2504-38F4-49A0-904C-094C1E6EB418}" type="presParOf" srcId="{0EB9552B-4681-41BC-8E58-4CFD3C289D14}" destId="{160F286E-5F12-4041-8C63-B41AB6A84ED2}" srcOrd="1" destOrd="0" presId="urn:microsoft.com/office/officeart/2005/8/layout/orgChart1"/>
    <dgm:cxn modelId="{7D7546F2-6483-496E-9E11-0DE51F91B80C}" type="presParOf" srcId="{E6F0A5F1-F57C-4AD2-8DF8-434523627287}" destId="{A2A57665-A027-4BE0-A914-294EBD230E58}" srcOrd="1" destOrd="0" presId="urn:microsoft.com/office/officeart/2005/8/layout/orgChart1"/>
    <dgm:cxn modelId="{583BFDDD-3A43-43F6-B87B-BB904DFDA1B8}" type="presParOf" srcId="{A2A57665-A027-4BE0-A914-294EBD230E58}" destId="{A2FAB09A-F4A3-4251-95B7-13EBE2EC4187}" srcOrd="0" destOrd="0" presId="urn:microsoft.com/office/officeart/2005/8/layout/orgChart1"/>
    <dgm:cxn modelId="{9CC707BE-0CDE-4A9B-B067-9F5E39C12594}" type="presParOf" srcId="{A2A57665-A027-4BE0-A914-294EBD230E58}" destId="{04F9898C-AFA8-4B01-8A71-856BECB37F4B}" srcOrd="1" destOrd="0" presId="urn:microsoft.com/office/officeart/2005/8/layout/orgChart1"/>
    <dgm:cxn modelId="{D6FBE66B-B32D-4AD2-B33C-68CD2DADD5E7}" type="presParOf" srcId="{04F9898C-AFA8-4B01-8A71-856BECB37F4B}" destId="{C2E9CD0B-3521-43E3-A4B3-64B01911224B}" srcOrd="0" destOrd="0" presId="urn:microsoft.com/office/officeart/2005/8/layout/orgChart1"/>
    <dgm:cxn modelId="{A7ADE6A2-4446-4A80-B684-BC5382C0FB93}" type="presParOf" srcId="{C2E9CD0B-3521-43E3-A4B3-64B01911224B}" destId="{EBC08023-9774-4797-8FBF-10BB3C4D4740}" srcOrd="0" destOrd="0" presId="urn:microsoft.com/office/officeart/2005/8/layout/orgChart1"/>
    <dgm:cxn modelId="{DA78D0EA-D928-479F-8818-C70D2AC5E763}" type="presParOf" srcId="{C2E9CD0B-3521-43E3-A4B3-64B01911224B}" destId="{841AD163-05DE-4253-8EEF-D58ED517A84D}" srcOrd="1" destOrd="0" presId="urn:microsoft.com/office/officeart/2005/8/layout/orgChart1"/>
    <dgm:cxn modelId="{996E22C0-B187-46BA-AF1D-DFF299772DFB}" type="presParOf" srcId="{04F9898C-AFA8-4B01-8A71-856BECB37F4B}" destId="{E0562C26-D33C-4475-9FB7-AE5B7211BC99}" srcOrd="1" destOrd="0" presId="urn:microsoft.com/office/officeart/2005/8/layout/orgChart1"/>
    <dgm:cxn modelId="{BBCD5978-B52F-4516-BB26-3EC1EC34C13A}" type="presParOf" srcId="{04F9898C-AFA8-4B01-8A71-856BECB37F4B}" destId="{2D80A8B8-0FCF-4E0E-BA7D-B2FB46E995D7}" srcOrd="2" destOrd="0" presId="urn:microsoft.com/office/officeart/2005/8/layout/orgChart1"/>
    <dgm:cxn modelId="{9DC8EB19-724E-48B1-9044-47F24EBF7E75}" type="presParOf" srcId="{A2A57665-A027-4BE0-A914-294EBD230E58}" destId="{97102E3C-B59E-4B5F-AAF2-0C08521F4023}" srcOrd="2" destOrd="0" presId="urn:microsoft.com/office/officeart/2005/8/layout/orgChart1"/>
    <dgm:cxn modelId="{0437E677-2D63-425F-99B0-B8719AF38902}" type="presParOf" srcId="{A2A57665-A027-4BE0-A914-294EBD230E58}" destId="{685587F7-9280-4599-952A-EFA47E8563FA}" srcOrd="3" destOrd="0" presId="urn:microsoft.com/office/officeart/2005/8/layout/orgChart1"/>
    <dgm:cxn modelId="{4DEE3B12-6475-4EC0-B3CE-08765E4E8844}" type="presParOf" srcId="{685587F7-9280-4599-952A-EFA47E8563FA}" destId="{FD0D0140-EB36-4C6C-8462-CA06281AAE15}" srcOrd="0" destOrd="0" presId="urn:microsoft.com/office/officeart/2005/8/layout/orgChart1"/>
    <dgm:cxn modelId="{312BC2F2-B6F1-4350-8F0E-D59FA5606E89}" type="presParOf" srcId="{FD0D0140-EB36-4C6C-8462-CA06281AAE15}" destId="{8AEB31F6-1D67-49CE-B251-5A1C96D2652F}" srcOrd="0" destOrd="0" presId="urn:microsoft.com/office/officeart/2005/8/layout/orgChart1"/>
    <dgm:cxn modelId="{BE794481-2B86-4702-8965-72AEFECA7DA0}" type="presParOf" srcId="{FD0D0140-EB36-4C6C-8462-CA06281AAE15}" destId="{F7B68EBE-5177-475D-9340-0BEB280C3F43}" srcOrd="1" destOrd="0" presId="urn:microsoft.com/office/officeart/2005/8/layout/orgChart1"/>
    <dgm:cxn modelId="{D05C618A-E110-42F2-822F-2F2E5EB5E38A}" type="presParOf" srcId="{685587F7-9280-4599-952A-EFA47E8563FA}" destId="{136D8239-1DF0-416D-B856-F3A9F58BC6C8}" srcOrd="1" destOrd="0" presId="urn:microsoft.com/office/officeart/2005/8/layout/orgChart1"/>
    <dgm:cxn modelId="{D143301C-055A-4ED9-BF84-E8DBA3CAF3E5}" type="presParOf" srcId="{685587F7-9280-4599-952A-EFA47E8563FA}" destId="{C2BBE629-FB7D-4FF4-966B-8783E4CC4140}" srcOrd="2" destOrd="0" presId="urn:microsoft.com/office/officeart/2005/8/layout/orgChart1"/>
    <dgm:cxn modelId="{0F536072-63E2-4682-AB73-D34E5E776F06}" type="presParOf" srcId="{A2A57665-A027-4BE0-A914-294EBD230E58}" destId="{3930D9B9-DA99-4ACB-BFA9-44E59C3A548B}" srcOrd="4" destOrd="0" presId="urn:microsoft.com/office/officeart/2005/8/layout/orgChart1"/>
    <dgm:cxn modelId="{A71E23CC-D8D4-4398-A2D4-72144940ADE0}" type="presParOf" srcId="{A2A57665-A027-4BE0-A914-294EBD230E58}" destId="{5C7C2BD8-8908-4F5E-93E9-02E2911B6475}" srcOrd="5" destOrd="0" presId="urn:microsoft.com/office/officeart/2005/8/layout/orgChart1"/>
    <dgm:cxn modelId="{3F720B88-F75D-419F-BA42-E0EA12D98247}" type="presParOf" srcId="{5C7C2BD8-8908-4F5E-93E9-02E2911B6475}" destId="{648D7025-3CE4-45F4-9B93-D6A9C420966E}" srcOrd="0" destOrd="0" presId="urn:microsoft.com/office/officeart/2005/8/layout/orgChart1"/>
    <dgm:cxn modelId="{F35F7B36-B217-4746-A28B-666683AEDFE9}" type="presParOf" srcId="{648D7025-3CE4-45F4-9B93-D6A9C420966E}" destId="{9A1FC157-C68B-4DAB-9BE4-119FAD6D9E1E}" srcOrd="0" destOrd="0" presId="urn:microsoft.com/office/officeart/2005/8/layout/orgChart1"/>
    <dgm:cxn modelId="{D56A6BA3-2ED0-464D-AE1E-47E04FB3647E}" type="presParOf" srcId="{648D7025-3CE4-45F4-9B93-D6A9C420966E}" destId="{3C698573-9DC6-4B60-A2AF-ACA8EEF92200}" srcOrd="1" destOrd="0" presId="urn:microsoft.com/office/officeart/2005/8/layout/orgChart1"/>
    <dgm:cxn modelId="{B8AB1A65-90C1-4B59-9E70-779B4C288985}" type="presParOf" srcId="{5C7C2BD8-8908-4F5E-93E9-02E2911B6475}" destId="{7B3D8602-BD52-4ECF-93CA-E46E1310320A}" srcOrd="1" destOrd="0" presId="urn:microsoft.com/office/officeart/2005/8/layout/orgChart1"/>
    <dgm:cxn modelId="{0BA6827B-9AF7-4467-A4E6-C17F802A0A23}" type="presParOf" srcId="{5C7C2BD8-8908-4F5E-93E9-02E2911B6475}" destId="{E89E434B-C6DF-4C69-B499-E68DBD183D6F}" srcOrd="2" destOrd="0" presId="urn:microsoft.com/office/officeart/2005/8/layout/orgChart1"/>
    <dgm:cxn modelId="{BC882B15-0BCD-42CD-8EC4-164EB97073B1}" type="presParOf" srcId="{A2A57665-A027-4BE0-A914-294EBD230E58}" destId="{F3983B73-AD09-4D8E-BF22-F39627AC39B2}" srcOrd="6" destOrd="0" presId="urn:microsoft.com/office/officeart/2005/8/layout/orgChart1"/>
    <dgm:cxn modelId="{0D99F616-C59E-4836-92C5-0B416018DCD7}" type="presParOf" srcId="{A2A57665-A027-4BE0-A914-294EBD230E58}" destId="{26E5E86B-82A1-4DCA-9F89-4CEFDE63C765}" srcOrd="7" destOrd="0" presId="urn:microsoft.com/office/officeart/2005/8/layout/orgChart1"/>
    <dgm:cxn modelId="{C0346FF0-C631-4FEE-9A36-18A1F3E76991}" type="presParOf" srcId="{26E5E86B-82A1-4DCA-9F89-4CEFDE63C765}" destId="{F46EADF1-8892-46D0-8C03-4B439D2ED35D}" srcOrd="0" destOrd="0" presId="urn:microsoft.com/office/officeart/2005/8/layout/orgChart1"/>
    <dgm:cxn modelId="{6276933D-FFB5-4EF3-A856-0815D2C3AE58}" type="presParOf" srcId="{F46EADF1-8892-46D0-8C03-4B439D2ED35D}" destId="{527A64F6-1619-49B6-B832-D1C510DCC2A1}" srcOrd="0" destOrd="0" presId="urn:microsoft.com/office/officeart/2005/8/layout/orgChart1"/>
    <dgm:cxn modelId="{F4FFB0A5-7CB1-40FF-99BD-EB0A376415D1}" type="presParOf" srcId="{F46EADF1-8892-46D0-8C03-4B439D2ED35D}" destId="{9BEB6395-7F54-41F9-99C5-13EB336DC5A2}" srcOrd="1" destOrd="0" presId="urn:microsoft.com/office/officeart/2005/8/layout/orgChart1"/>
    <dgm:cxn modelId="{49E7F3E8-C44D-4A05-8991-90C4DB77670F}" type="presParOf" srcId="{26E5E86B-82A1-4DCA-9F89-4CEFDE63C765}" destId="{89EB9EC7-165F-4B03-986E-EA7CD60341F8}" srcOrd="1" destOrd="0" presId="urn:microsoft.com/office/officeart/2005/8/layout/orgChart1"/>
    <dgm:cxn modelId="{74EFA593-A952-4F78-BCB0-CFC54C9D4909}" type="presParOf" srcId="{26E5E86B-82A1-4DCA-9F89-4CEFDE63C765}" destId="{A87A39F1-328A-4651-AF3D-C7A58DBCFE5A}" srcOrd="2" destOrd="0" presId="urn:microsoft.com/office/officeart/2005/8/layout/orgChart1"/>
    <dgm:cxn modelId="{72187031-BF9C-432A-8B3F-2D597EFE6BFD}" type="presParOf" srcId="{A2A57665-A027-4BE0-A914-294EBD230E58}" destId="{DB134217-60D9-428B-99F3-133A99589FBC}" srcOrd="8" destOrd="0" presId="urn:microsoft.com/office/officeart/2005/8/layout/orgChart1"/>
    <dgm:cxn modelId="{A3638F97-5554-4DBA-BA3F-F9B88BFE62D4}" type="presParOf" srcId="{A2A57665-A027-4BE0-A914-294EBD230E58}" destId="{80FFA7E4-68AF-43F0-9756-9D279D8ED56F}" srcOrd="9" destOrd="0" presId="urn:microsoft.com/office/officeart/2005/8/layout/orgChart1"/>
    <dgm:cxn modelId="{83FCC00C-6D19-4C2F-9EAF-2714886F6777}" type="presParOf" srcId="{80FFA7E4-68AF-43F0-9756-9D279D8ED56F}" destId="{65B796D3-BF0C-473E-8E66-4A94C9907A61}" srcOrd="0" destOrd="0" presId="urn:microsoft.com/office/officeart/2005/8/layout/orgChart1"/>
    <dgm:cxn modelId="{FD3CF5C9-3B78-4C25-AB85-6081D69029FC}" type="presParOf" srcId="{65B796D3-BF0C-473E-8E66-4A94C9907A61}" destId="{30652F11-8A1F-4C71-8225-CE6D5FE6AA95}" srcOrd="0" destOrd="0" presId="urn:microsoft.com/office/officeart/2005/8/layout/orgChart1"/>
    <dgm:cxn modelId="{72DD8FAE-225A-43F9-9CF7-61402C4CE53A}" type="presParOf" srcId="{65B796D3-BF0C-473E-8E66-4A94C9907A61}" destId="{FB341DA7-5171-441E-9425-957C7838E4AD}" srcOrd="1" destOrd="0" presId="urn:microsoft.com/office/officeart/2005/8/layout/orgChart1"/>
    <dgm:cxn modelId="{36509AF4-3748-4F37-AF56-6DBE7FC69E50}" type="presParOf" srcId="{80FFA7E4-68AF-43F0-9756-9D279D8ED56F}" destId="{BDC501E7-0FE0-4385-A39C-1BDB30644EA0}" srcOrd="1" destOrd="0" presId="urn:microsoft.com/office/officeart/2005/8/layout/orgChart1"/>
    <dgm:cxn modelId="{75C63461-99AE-48CF-8E42-CC50163829A7}" type="presParOf" srcId="{80FFA7E4-68AF-43F0-9756-9D279D8ED56F}" destId="{834C3678-B7F8-4102-8C38-A48D765AF4BD}" srcOrd="2" destOrd="0" presId="urn:microsoft.com/office/officeart/2005/8/layout/orgChart1"/>
    <dgm:cxn modelId="{15644D30-BF1B-440C-91F0-3FE5CE0E5DA5}" type="presParOf" srcId="{A2A57665-A027-4BE0-A914-294EBD230E58}" destId="{577CAF96-9543-4C11-BDD0-B757821AE45B}" srcOrd="10" destOrd="0" presId="urn:microsoft.com/office/officeart/2005/8/layout/orgChart1"/>
    <dgm:cxn modelId="{31F54D97-7F6D-41EE-92CC-9E5D555F7888}" type="presParOf" srcId="{A2A57665-A027-4BE0-A914-294EBD230E58}" destId="{759A7FD2-215C-4AB6-BA50-8CEAA5542BDD}" srcOrd="11" destOrd="0" presId="urn:microsoft.com/office/officeart/2005/8/layout/orgChart1"/>
    <dgm:cxn modelId="{9E79443B-E9BD-4453-8462-57B98D4BB27A}" type="presParOf" srcId="{759A7FD2-215C-4AB6-BA50-8CEAA5542BDD}" destId="{2001AD38-F3F2-4E13-9D3E-16B2BDB18F05}" srcOrd="0" destOrd="0" presId="urn:microsoft.com/office/officeart/2005/8/layout/orgChart1"/>
    <dgm:cxn modelId="{00957B6D-1E96-43AC-A2B5-9C5677CF8B00}" type="presParOf" srcId="{2001AD38-F3F2-4E13-9D3E-16B2BDB18F05}" destId="{5BA7F6C4-B752-4CD6-AEDB-3C0A4310CD37}" srcOrd="0" destOrd="0" presId="urn:microsoft.com/office/officeart/2005/8/layout/orgChart1"/>
    <dgm:cxn modelId="{F027C64F-0F82-463A-ACD4-96E686BA4800}" type="presParOf" srcId="{2001AD38-F3F2-4E13-9D3E-16B2BDB18F05}" destId="{E6144C8C-6156-4834-B993-CE59CD0BDC0D}" srcOrd="1" destOrd="0" presId="urn:microsoft.com/office/officeart/2005/8/layout/orgChart1"/>
    <dgm:cxn modelId="{21F0F805-1250-4374-999A-45DE402D8A75}" type="presParOf" srcId="{759A7FD2-215C-4AB6-BA50-8CEAA5542BDD}" destId="{947AFD7D-C643-4D86-A083-8338304ACD92}" srcOrd="1" destOrd="0" presId="urn:microsoft.com/office/officeart/2005/8/layout/orgChart1"/>
    <dgm:cxn modelId="{FD5C2B78-4553-43CD-8BB7-2380325E46FC}" type="presParOf" srcId="{759A7FD2-215C-4AB6-BA50-8CEAA5542BDD}" destId="{F3D8410E-2FEA-41D5-BFE0-D0D01DB4FCD1}" srcOrd="2" destOrd="0" presId="urn:microsoft.com/office/officeart/2005/8/layout/orgChart1"/>
    <dgm:cxn modelId="{494BA1E3-AF23-4526-8018-357886DB4F4B}" type="presParOf" srcId="{A2A57665-A027-4BE0-A914-294EBD230E58}" destId="{0B41D693-5EAF-4CF7-97CF-01C4EC4E930B}" srcOrd="12" destOrd="0" presId="urn:microsoft.com/office/officeart/2005/8/layout/orgChart1"/>
    <dgm:cxn modelId="{70FEFEA7-D2EB-473A-ADC8-0D849091D5EC}" type="presParOf" srcId="{A2A57665-A027-4BE0-A914-294EBD230E58}" destId="{CE7DD291-1469-4D2D-BA88-A2656975C168}" srcOrd="13" destOrd="0" presId="urn:microsoft.com/office/officeart/2005/8/layout/orgChart1"/>
    <dgm:cxn modelId="{FE71CEB2-15FF-449C-B62A-252913188F46}" type="presParOf" srcId="{CE7DD291-1469-4D2D-BA88-A2656975C168}" destId="{0BE700E1-7B4C-49B8-AF3B-1FACD8DDC38F}" srcOrd="0" destOrd="0" presId="urn:microsoft.com/office/officeart/2005/8/layout/orgChart1"/>
    <dgm:cxn modelId="{014FFFDE-F68E-4879-A10D-1B58B799EAAF}" type="presParOf" srcId="{0BE700E1-7B4C-49B8-AF3B-1FACD8DDC38F}" destId="{6629EE31-3CD2-4E99-AC10-BF9DDE660CA5}" srcOrd="0" destOrd="0" presId="urn:microsoft.com/office/officeart/2005/8/layout/orgChart1"/>
    <dgm:cxn modelId="{339952F6-5ED4-48E7-90A3-2F07FEA7E2B6}" type="presParOf" srcId="{0BE700E1-7B4C-49B8-AF3B-1FACD8DDC38F}" destId="{4D16C7DE-BF1C-441B-B614-C5811BE2C756}" srcOrd="1" destOrd="0" presId="urn:microsoft.com/office/officeart/2005/8/layout/orgChart1"/>
    <dgm:cxn modelId="{40CD5BC6-7BCA-42BC-A8B0-9B58925AA5E2}" type="presParOf" srcId="{CE7DD291-1469-4D2D-BA88-A2656975C168}" destId="{D6DD32C4-8887-4B8E-B294-880E8F2ABB2B}" srcOrd="1" destOrd="0" presId="urn:microsoft.com/office/officeart/2005/8/layout/orgChart1"/>
    <dgm:cxn modelId="{9D65C200-D499-4089-B4F0-8180CAD907E8}" type="presParOf" srcId="{CE7DD291-1469-4D2D-BA88-A2656975C168}" destId="{E8CAF892-3A35-4775-8CBB-798F3E35A550}" srcOrd="2" destOrd="0" presId="urn:microsoft.com/office/officeart/2005/8/layout/orgChart1"/>
    <dgm:cxn modelId="{575AEA6C-7852-431A-ADEF-10D6ABAEE3E5}" type="presParOf" srcId="{E6F0A5F1-F57C-4AD2-8DF8-434523627287}" destId="{538DC9E7-B756-4A4F-BDF5-DD95C2AC5455}" srcOrd="2" destOrd="0" presId="urn:microsoft.com/office/officeart/2005/8/layout/orgChart1"/>
    <dgm:cxn modelId="{A29C86C1-C095-4E28-8DBC-4A06F927EFCA}" type="presParOf" srcId="{C8D1D1D7-D6DE-4504-8041-94E50CB8547F}" destId="{533A1F88-4E2B-42B7-8116-79B4C82F5AA8}" srcOrd="6" destOrd="0" presId="urn:microsoft.com/office/officeart/2005/8/layout/orgChart1"/>
    <dgm:cxn modelId="{2093744D-E558-4618-A60B-97E7F0BCC0A7}" type="presParOf" srcId="{C8D1D1D7-D6DE-4504-8041-94E50CB8547F}" destId="{A1D9705F-AE36-4D51-B98F-02F7E49D69DF}" srcOrd="7" destOrd="0" presId="urn:microsoft.com/office/officeart/2005/8/layout/orgChart1"/>
    <dgm:cxn modelId="{A51E57BD-1E52-4C30-BEB5-5986001F11D0}" type="presParOf" srcId="{A1D9705F-AE36-4D51-B98F-02F7E49D69DF}" destId="{106877A4-CB0E-49E1-8977-F61B0582D934}" srcOrd="0" destOrd="0" presId="urn:microsoft.com/office/officeart/2005/8/layout/orgChart1"/>
    <dgm:cxn modelId="{C2B1B3D0-111B-43A5-A9C6-965BAE52B874}" type="presParOf" srcId="{106877A4-CB0E-49E1-8977-F61B0582D934}" destId="{C83C6361-8C6B-488E-98CB-1DF81E5D3E3C}" srcOrd="0" destOrd="0" presId="urn:microsoft.com/office/officeart/2005/8/layout/orgChart1"/>
    <dgm:cxn modelId="{9DE69460-9185-45E7-86B4-04DC9F5E2B2C}" type="presParOf" srcId="{106877A4-CB0E-49E1-8977-F61B0582D934}" destId="{938771B6-67A5-43FC-BE12-30A140E6858A}" srcOrd="1" destOrd="0" presId="urn:microsoft.com/office/officeart/2005/8/layout/orgChart1"/>
    <dgm:cxn modelId="{51AD28D8-4486-426E-9B88-5A63BCAFBB4F}" type="presParOf" srcId="{A1D9705F-AE36-4D51-B98F-02F7E49D69DF}" destId="{5F5996BB-4649-43FB-9FDC-C2C29398B575}" srcOrd="1" destOrd="0" presId="urn:microsoft.com/office/officeart/2005/8/layout/orgChart1"/>
    <dgm:cxn modelId="{EFAF053B-9F13-4526-8F3D-25FDE0632AB1}" type="presParOf" srcId="{5F5996BB-4649-43FB-9FDC-C2C29398B575}" destId="{49A8391A-744E-44C8-BA2D-E2DFE2A97471}" srcOrd="0" destOrd="0" presId="urn:microsoft.com/office/officeart/2005/8/layout/orgChart1"/>
    <dgm:cxn modelId="{CA71DA51-2A7F-4719-B9C2-0B344EA70091}" type="presParOf" srcId="{5F5996BB-4649-43FB-9FDC-C2C29398B575}" destId="{98DDE96A-D1A7-4118-A539-84647BBC74C9}" srcOrd="1" destOrd="0" presId="urn:microsoft.com/office/officeart/2005/8/layout/orgChart1"/>
    <dgm:cxn modelId="{9DBABF71-9949-4F2F-AB60-807EE3EE32A0}" type="presParOf" srcId="{98DDE96A-D1A7-4118-A539-84647BBC74C9}" destId="{1BA3EBCD-A030-48A3-953C-ECEFCAFAE4E3}" srcOrd="0" destOrd="0" presId="urn:microsoft.com/office/officeart/2005/8/layout/orgChart1"/>
    <dgm:cxn modelId="{F607FC0B-2B9D-47A6-9F6C-E5EA1D8E26E6}" type="presParOf" srcId="{1BA3EBCD-A030-48A3-953C-ECEFCAFAE4E3}" destId="{EC9C0F2B-B475-40CA-A8B8-68D929EA4CA5}" srcOrd="0" destOrd="0" presId="urn:microsoft.com/office/officeart/2005/8/layout/orgChart1"/>
    <dgm:cxn modelId="{8211DD33-9D13-481A-BB94-D1386A108EB1}" type="presParOf" srcId="{1BA3EBCD-A030-48A3-953C-ECEFCAFAE4E3}" destId="{ED073985-7D86-49D2-9890-84DA0BA794A2}" srcOrd="1" destOrd="0" presId="urn:microsoft.com/office/officeart/2005/8/layout/orgChart1"/>
    <dgm:cxn modelId="{C9E4109B-9917-45A4-8089-D587A1295246}" type="presParOf" srcId="{98DDE96A-D1A7-4118-A539-84647BBC74C9}" destId="{F666D4BB-9983-4AA4-A7A8-41E02D5BFC27}" srcOrd="1" destOrd="0" presId="urn:microsoft.com/office/officeart/2005/8/layout/orgChart1"/>
    <dgm:cxn modelId="{61B23022-CAFC-48BE-881A-0FA44F8BD719}" type="presParOf" srcId="{98DDE96A-D1A7-4118-A539-84647BBC74C9}" destId="{4F0ABD5C-77D8-40CF-B7A7-F82B43DF59E9}" srcOrd="2" destOrd="0" presId="urn:microsoft.com/office/officeart/2005/8/layout/orgChart1"/>
    <dgm:cxn modelId="{D2F5BEBA-7BCA-4CEA-9D50-0CFD09EAC521}" type="presParOf" srcId="{5F5996BB-4649-43FB-9FDC-C2C29398B575}" destId="{4FA720BD-4997-42A8-BABA-356B5DEAC16C}" srcOrd="2" destOrd="0" presId="urn:microsoft.com/office/officeart/2005/8/layout/orgChart1"/>
    <dgm:cxn modelId="{B16728FD-E2BA-47DE-BCA0-B4EF9665E125}" type="presParOf" srcId="{5F5996BB-4649-43FB-9FDC-C2C29398B575}" destId="{A5C8DC66-FD81-4EA9-85A0-EA389B2BC136}" srcOrd="3" destOrd="0" presId="urn:microsoft.com/office/officeart/2005/8/layout/orgChart1"/>
    <dgm:cxn modelId="{8301A6EF-43D9-4AAB-A428-7A4499FD1626}" type="presParOf" srcId="{A5C8DC66-FD81-4EA9-85A0-EA389B2BC136}" destId="{0B2E52D3-8A4A-4005-A147-398212A7EEA9}" srcOrd="0" destOrd="0" presId="urn:microsoft.com/office/officeart/2005/8/layout/orgChart1"/>
    <dgm:cxn modelId="{520D6CB8-7DC5-40E1-B6C8-3CBF127CF071}" type="presParOf" srcId="{0B2E52D3-8A4A-4005-A147-398212A7EEA9}" destId="{D9B43B98-92BC-4B29-BB21-5E8EB4AD3758}" srcOrd="0" destOrd="0" presId="urn:microsoft.com/office/officeart/2005/8/layout/orgChart1"/>
    <dgm:cxn modelId="{F85DCFE4-D6AE-4906-A6CD-A04E83E670F6}" type="presParOf" srcId="{0B2E52D3-8A4A-4005-A147-398212A7EEA9}" destId="{B97B59AA-00F5-4558-804C-C2C846A4F386}" srcOrd="1" destOrd="0" presId="urn:microsoft.com/office/officeart/2005/8/layout/orgChart1"/>
    <dgm:cxn modelId="{EEDE6767-31D8-4D98-B2F7-0D8E665D3748}" type="presParOf" srcId="{A5C8DC66-FD81-4EA9-85A0-EA389B2BC136}" destId="{3E33CDFB-8C66-4DC6-BF64-DEA7CB1843E0}" srcOrd="1" destOrd="0" presId="urn:microsoft.com/office/officeart/2005/8/layout/orgChart1"/>
    <dgm:cxn modelId="{58DD9D29-5943-4B36-8FEB-EF4C5266F5FE}" type="presParOf" srcId="{A5C8DC66-FD81-4EA9-85A0-EA389B2BC136}" destId="{C228B7BF-1B5B-401E-8A73-E430D5823003}" srcOrd="2" destOrd="0" presId="urn:microsoft.com/office/officeart/2005/8/layout/orgChart1"/>
    <dgm:cxn modelId="{77E6E3E7-06E7-49DE-A65B-2BFC110B5D1E}" type="presParOf" srcId="{5F5996BB-4649-43FB-9FDC-C2C29398B575}" destId="{43A17B16-6C5A-4D43-B229-A8E7F500B841}" srcOrd="4" destOrd="0" presId="urn:microsoft.com/office/officeart/2005/8/layout/orgChart1"/>
    <dgm:cxn modelId="{6AFBC71A-C59D-4770-8EED-D90D2C9AA6D0}" type="presParOf" srcId="{5F5996BB-4649-43FB-9FDC-C2C29398B575}" destId="{9D3EC8F2-4D58-4CF1-8959-F0667E8A35A4}" srcOrd="5" destOrd="0" presId="urn:microsoft.com/office/officeart/2005/8/layout/orgChart1"/>
    <dgm:cxn modelId="{C203686B-1BC9-4C92-99BA-7F1FE452971D}" type="presParOf" srcId="{9D3EC8F2-4D58-4CF1-8959-F0667E8A35A4}" destId="{65C4637A-3CBD-42A6-951E-2FAAE1A3220D}" srcOrd="0" destOrd="0" presId="urn:microsoft.com/office/officeart/2005/8/layout/orgChart1"/>
    <dgm:cxn modelId="{FD0D1340-A1EE-4FBD-967B-190302D74C34}" type="presParOf" srcId="{65C4637A-3CBD-42A6-951E-2FAAE1A3220D}" destId="{253A1E56-DE35-4524-873B-F4220D301C09}" srcOrd="0" destOrd="0" presId="urn:microsoft.com/office/officeart/2005/8/layout/orgChart1"/>
    <dgm:cxn modelId="{54F5988A-5A84-4960-B847-0FDD288AE96E}" type="presParOf" srcId="{65C4637A-3CBD-42A6-951E-2FAAE1A3220D}" destId="{E5D3C0AA-B535-4F46-96C8-9F389601DC15}" srcOrd="1" destOrd="0" presId="urn:microsoft.com/office/officeart/2005/8/layout/orgChart1"/>
    <dgm:cxn modelId="{E12C23B7-5FAE-4C34-A97E-A0DB2F886BB3}" type="presParOf" srcId="{9D3EC8F2-4D58-4CF1-8959-F0667E8A35A4}" destId="{E7470635-E227-49AC-93CC-CDDF911E0887}" srcOrd="1" destOrd="0" presId="urn:microsoft.com/office/officeart/2005/8/layout/orgChart1"/>
    <dgm:cxn modelId="{955141DE-1751-492E-A072-5CB29B1825F2}" type="presParOf" srcId="{9D3EC8F2-4D58-4CF1-8959-F0667E8A35A4}" destId="{46184B19-9A9B-464D-BBF9-57B78E5E2A03}" srcOrd="2" destOrd="0" presId="urn:microsoft.com/office/officeart/2005/8/layout/orgChart1"/>
    <dgm:cxn modelId="{1AA01705-68A5-4F2C-9FE6-AF34993B03A9}" type="presParOf" srcId="{5F5996BB-4649-43FB-9FDC-C2C29398B575}" destId="{5DB08324-8B80-4EB2-AB90-E264C9F78FB7}" srcOrd="6" destOrd="0" presId="urn:microsoft.com/office/officeart/2005/8/layout/orgChart1"/>
    <dgm:cxn modelId="{75FE4366-57B4-4A51-ACA7-FE3B5CBC9DA2}" type="presParOf" srcId="{5F5996BB-4649-43FB-9FDC-C2C29398B575}" destId="{33EB668A-B227-401B-98FA-1A4520B3F553}" srcOrd="7" destOrd="0" presId="urn:microsoft.com/office/officeart/2005/8/layout/orgChart1"/>
    <dgm:cxn modelId="{1F3089CF-3755-4FF2-8986-B362A1461CB4}" type="presParOf" srcId="{33EB668A-B227-401B-98FA-1A4520B3F553}" destId="{06766137-D542-46DA-8FAE-6C48E05703EF}" srcOrd="0" destOrd="0" presId="urn:microsoft.com/office/officeart/2005/8/layout/orgChart1"/>
    <dgm:cxn modelId="{D59BBC3D-DD5A-49F9-95BC-2935B27D4164}" type="presParOf" srcId="{06766137-D542-46DA-8FAE-6C48E05703EF}" destId="{B1E71FF7-6C37-462F-B591-7D72ABD28646}" srcOrd="0" destOrd="0" presId="urn:microsoft.com/office/officeart/2005/8/layout/orgChart1"/>
    <dgm:cxn modelId="{07F312B0-B0EB-41BD-A95F-B6CA81F3A1F4}" type="presParOf" srcId="{06766137-D542-46DA-8FAE-6C48E05703EF}" destId="{73D66F50-D9EB-4A21-B305-1454F1595825}" srcOrd="1" destOrd="0" presId="urn:microsoft.com/office/officeart/2005/8/layout/orgChart1"/>
    <dgm:cxn modelId="{469CEEC4-DBD7-44DF-928F-945812F6BBF9}" type="presParOf" srcId="{33EB668A-B227-401B-98FA-1A4520B3F553}" destId="{8D725DE8-C2E5-441A-8363-AD00D3504626}" srcOrd="1" destOrd="0" presId="urn:microsoft.com/office/officeart/2005/8/layout/orgChart1"/>
    <dgm:cxn modelId="{96553EE3-218A-4619-BA32-155B33A33207}" type="presParOf" srcId="{33EB668A-B227-401B-98FA-1A4520B3F553}" destId="{93A1F3A2-3416-466D-B5DB-FD2360CD20C0}" srcOrd="2" destOrd="0" presId="urn:microsoft.com/office/officeart/2005/8/layout/orgChart1"/>
    <dgm:cxn modelId="{5357DC60-BE59-49FE-A220-B574B1C99065}" type="presParOf" srcId="{5F5996BB-4649-43FB-9FDC-C2C29398B575}" destId="{5D053191-48BA-49C6-805B-69191C949F5C}" srcOrd="8" destOrd="0" presId="urn:microsoft.com/office/officeart/2005/8/layout/orgChart1"/>
    <dgm:cxn modelId="{D006810A-429A-457E-94A1-F1CCE584D0AA}" type="presParOf" srcId="{5F5996BB-4649-43FB-9FDC-C2C29398B575}" destId="{F587AD52-A682-4585-87E7-871A82795313}" srcOrd="9" destOrd="0" presId="urn:microsoft.com/office/officeart/2005/8/layout/orgChart1"/>
    <dgm:cxn modelId="{CFF40B20-568F-4CF8-B127-79903977D94C}" type="presParOf" srcId="{F587AD52-A682-4585-87E7-871A82795313}" destId="{2E597FC3-D2B8-4EF2-B4CD-0C35C4689C0F}" srcOrd="0" destOrd="0" presId="urn:microsoft.com/office/officeart/2005/8/layout/orgChart1"/>
    <dgm:cxn modelId="{05FFA186-2135-4074-B255-BE09BB14312B}" type="presParOf" srcId="{2E597FC3-D2B8-4EF2-B4CD-0C35C4689C0F}" destId="{C975E6A3-1EF1-4AD7-96DB-7E9B821E489A}" srcOrd="0" destOrd="0" presId="urn:microsoft.com/office/officeart/2005/8/layout/orgChart1"/>
    <dgm:cxn modelId="{57F34159-5F45-43A3-8E2F-5A94E4D3B836}" type="presParOf" srcId="{2E597FC3-D2B8-4EF2-B4CD-0C35C4689C0F}" destId="{CAC6E83C-ACBC-47CB-A01B-6BE831A59854}" srcOrd="1" destOrd="0" presId="urn:microsoft.com/office/officeart/2005/8/layout/orgChart1"/>
    <dgm:cxn modelId="{C9371606-E9F2-4DBB-A851-FBE7FE31F975}" type="presParOf" srcId="{F587AD52-A682-4585-87E7-871A82795313}" destId="{E5A5C211-4728-403A-82DF-9F4EC98611C8}" srcOrd="1" destOrd="0" presId="urn:microsoft.com/office/officeart/2005/8/layout/orgChart1"/>
    <dgm:cxn modelId="{250F6F03-D6CB-44BF-BFF7-269A68A27864}" type="presParOf" srcId="{F587AD52-A682-4585-87E7-871A82795313}" destId="{844DD266-AEFE-4D65-B414-D49BAC660FC3}" srcOrd="2" destOrd="0" presId="urn:microsoft.com/office/officeart/2005/8/layout/orgChart1"/>
    <dgm:cxn modelId="{E4669643-5808-4F87-90AB-9A8BDA426D88}" type="presParOf" srcId="{A1D9705F-AE36-4D51-B98F-02F7E49D69DF}" destId="{09F2C082-CD78-457A-8B24-0BB238BA3976}" srcOrd="2" destOrd="0" presId="urn:microsoft.com/office/officeart/2005/8/layout/orgChart1"/>
    <dgm:cxn modelId="{DBD53E6C-3649-4812-9858-F2469FA06EF8}" type="presParOf" srcId="{C8299D4A-703B-42B8-85C4-83604ED6A5C8}" destId="{5FC1DE8B-CFA0-4610-B398-853536689C13}" srcOrd="2" destOrd="0" presId="urn:microsoft.com/office/officeart/2005/8/layout/orgChart1"/>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7424F4D0-7883-40F4-8261-879E1C16A6A0}" type="doc">
      <dgm:prSet loTypeId="urn:microsoft.com/office/officeart/2005/8/layout/orgChart1" loCatId="hierarchy" qsTypeId="urn:microsoft.com/office/officeart/2005/8/quickstyle/simple1" qsCatId="simple" csTypeId="urn:microsoft.com/office/officeart/2005/8/colors/accent2_1" csCatId="accent2" phldr="1"/>
      <dgm:spPr/>
      <dgm:t>
        <a:bodyPr/>
        <a:lstStyle/>
        <a:p>
          <a:endParaRPr lang="en-PH"/>
        </a:p>
      </dgm:t>
    </dgm:pt>
    <dgm:pt modelId="{F9E5E106-A9BF-4A79-ACAC-4F30732A75CE}">
      <dgm:prSet/>
      <dgm:spPr/>
      <dgm:t>
        <a:bodyPr/>
        <a:lstStyle/>
        <a:p>
          <a:pPr>
            <a:buFont typeface="Courier New" panose="02070309020205020404" pitchFamily="49" charset="0"/>
          </a:pPr>
          <a:r>
            <a:rPr lang="en-US"/>
            <a:t>1.5 Vendor Portal</a:t>
          </a:r>
          <a:endParaRPr lang="en-PH"/>
        </a:p>
      </dgm:t>
    </dgm:pt>
    <dgm:pt modelId="{1E4C30F8-FED1-43D3-940E-B976E40F8A44}" type="parTrans" cxnId="{50341A12-B84C-4A73-A216-FB0A792B40CD}">
      <dgm:prSet/>
      <dgm:spPr/>
      <dgm:t>
        <a:bodyPr/>
        <a:lstStyle/>
        <a:p>
          <a:endParaRPr lang="en-PH"/>
        </a:p>
      </dgm:t>
    </dgm:pt>
    <dgm:pt modelId="{4B348FBA-FF75-4A5D-B7B6-D3F7DE968247}" type="sibTrans" cxnId="{50341A12-B84C-4A73-A216-FB0A792B40CD}">
      <dgm:prSet/>
      <dgm:spPr/>
      <dgm:t>
        <a:bodyPr/>
        <a:lstStyle/>
        <a:p>
          <a:endParaRPr lang="en-PH"/>
        </a:p>
      </dgm:t>
    </dgm:pt>
    <dgm:pt modelId="{FE17B5E6-081B-4F03-81BD-5DF990558EB8}">
      <dgm:prSet/>
      <dgm:spPr/>
      <dgm:t>
        <a:bodyPr/>
        <a:lstStyle/>
        <a:p>
          <a:pPr>
            <a:buFont typeface="Wingdings" panose="05000000000000000000" pitchFamily="2" charset="2"/>
          </a:pPr>
          <a:r>
            <a:rPr lang="en-US"/>
            <a:t>1.5.1 Posting</a:t>
          </a:r>
        </a:p>
      </dgm:t>
    </dgm:pt>
    <dgm:pt modelId="{E177DE3C-258D-4E82-BFE7-B291793D34CF}" type="parTrans" cxnId="{75A8154A-97B6-4FB9-B40C-C903C58B5A3F}">
      <dgm:prSet/>
      <dgm:spPr/>
      <dgm:t>
        <a:bodyPr/>
        <a:lstStyle/>
        <a:p>
          <a:endParaRPr lang="en-PH"/>
        </a:p>
      </dgm:t>
    </dgm:pt>
    <dgm:pt modelId="{7940A14B-3D3F-41B4-B2E9-7D16815D9341}" type="sibTrans" cxnId="{75A8154A-97B6-4FB9-B40C-C903C58B5A3F}">
      <dgm:prSet/>
      <dgm:spPr/>
      <dgm:t>
        <a:bodyPr/>
        <a:lstStyle/>
        <a:p>
          <a:endParaRPr lang="en-PH"/>
        </a:p>
      </dgm:t>
    </dgm:pt>
    <dgm:pt modelId="{6AA13757-54BB-4AC0-B627-7F49D340D9AC}">
      <dgm:prSet/>
      <dgm:spPr/>
      <dgm:t>
        <a:bodyPr/>
        <a:lstStyle/>
        <a:p>
          <a:pPr>
            <a:buFont typeface="Wingdings" panose="05000000000000000000" pitchFamily="2" charset="2"/>
          </a:pPr>
          <a:r>
            <a:rPr lang="en-US"/>
            <a:t>1.5.2</a:t>
          </a:r>
        </a:p>
      </dgm:t>
    </dgm:pt>
    <dgm:pt modelId="{51D20FCB-3281-41EB-9BB7-CC413AE32A53}" type="parTrans" cxnId="{31A43E3E-2EDC-4CE7-8AC4-9570DEF7F488}">
      <dgm:prSet/>
      <dgm:spPr/>
      <dgm:t>
        <a:bodyPr/>
        <a:lstStyle/>
        <a:p>
          <a:endParaRPr lang="en-PH"/>
        </a:p>
      </dgm:t>
    </dgm:pt>
    <dgm:pt modelId="{A87D99DD-1CB8-425D-BE12-8692AA54CDAB}" type="sibTrans" cxnId="{31A43E3E-2EDC-4CE7-8AC4-9570DEF7F488}">
      <dgm:prSet/>
      <dgm:spPr/>
      <dgm:t>
        <a:bodyPr/>
        <a:lstStyle/>
        <a:p>
          <a:endParaRPr lang="en-PH"/>
        </a:p>
      </dgm:t>
    </dgm:pt>
    <dgm:pt modelId="{2E728B0D-5874-4339-9766-11CAAA392B83}">
      <dgm:prSet/>
      <dgm:spPr/>
      <dgm:t>
        <a:bodyPr/>
        <a:lstStyle/>
        <a:p>
          <a:pPr>
            <a:buFont typeface="Wingdings" panose="05000000000000000000" pitchFamily="2" charset="2"/>
          </a:pPr>
          <a:r>
            <a:rPr lang="en-US"/>
            <a:t>1.5.3</a:t>
          </a:r>
        </a:p>
      </dgm:t>
    </dgm:pt>
    <dgm:pt modelId="{8BF9277E-871C-461F-89D3-FC5B5174DD64}" type="parTrans" cxnId="{B681A995-4FD3-4677-A0A0-4C6E2741EE58}">
      <dgm:prSet/>
      <dgm:spPr/>
      <dgm:t>
        <a:bodyPr/>
        <a:lstStyle/>
        <a:p>
          <a:endParaRPr lang="en-PH"/>
        </a:p>
      </dgm:t>
    </dgm:pt>
    <dgm:pt modelId="{D0BD4736-BE59-49AB-B124-7FA66C969CC6}" type="sibTrans" cxnId="{B681A995-4FD3-4677-A0A0-4C6E2741EE58}">
      <dgm:prSet/>
      <dgm:spPr/>
      <dgm:t>
        <a:bodyPr/>
        <a:lstStyle/>
        <a:p>
          <a:endParaRPr lang="en-PH"/>
        </a:p>
      </dgm:t>
    </dgm:pt>
    <dgm:pt modelId="{7AE94F25-D55F-45F2-9926-DF824AC018F1}">
      <dgm:prSet/>
      <dgm:spPr/>
      <dgm:t>
        <a:bodyPr/>
        <a:lstStyle/>
        <a:p>
          <a:pPr>
            <a:buFont typeface="Courier New" panose="02070309020205020404" pitchFamily="49" charset="0"/>
          </a:pPr>
          <a:r>
            <a:rPr lang="en-US"/>
            <a:t>1.6 Fleet Management</a:t>
          </a:r>
        </a:p>
      </dgm:t>
    </dgm:pt>
    <dgm:pt modelId="{77FD9DAB-8FA1-423A-9E08-95D13C1D9BC1}" type="parTrans" cxnId="{D11EC269-18D9-41CD-A0E5-4B559AD84D0A}">
      <dgm:prSet/>
      <dgm:spPr/>
      <dgm:t>
        <a:bodyPr/>
        <a:lstStyle/>
        <a:p>
          <a:endParaRPr lang="en-PH"/>
        </a:p>
      </dgm:t>
    </dgm:pt>
    <dgm:pt modelId="{E09AF098-DB38-41E9-854E-2DCCF67D6FBF}" type="sibTrans" cxnId="{D11EC269-18D9-41CD-A0E5-4B559AD84D0A}">
      <dgm:prSet/>
      <dgm:spPr/>
      <dgm:t>
        <a:bodyPr/>
        <a:lstStyle/>
        <a:p>
          <a:endParaRPr lang="en-PH"/>
        </a:p>
      </dgm:t>
    </dgm:pt>
    <dgm:pt modelId="{3C69CF30-7939-4BB3-8CF6-160068DE0208}">
      <dgm:prSet/>
      <dgm:spPr/>
      <dgm:t>
        <a:bodyPr/>
        <a:lstStyle/>
        <a:p>
          <a:pPr>
            <a:buFont typeface="Wingdings" panose="05000000000000000000" pitchFamily="2" charset="2"/>
          </a:pPr>
          <a:r>
            <a:rPr lang="en-US"/>
            <a:t>1.6.1 Vehicle Acquisition</a:t>
          </a:r>
        </a:p>
      </dgm:t>
    </dgm:pt>
    <dgm:pt modelId="{48EC76C4-8CC0-44BF-A09F-CDB685CBFC1A}" type="parTrans" cxnId="{6655B7D5-3534-46AA-A3C8-7CCD27DB528E}">
      <dgm:prSet/>
      <dgm:spPr/>
      <dgm:t>
        <a:bodyPr/>
        <a:lstStyle/>
        <a:p>
          <a:endParaRPr lang="en-PH"/>
        </a:p>
      </dgm:t>
    </dgm:pt>
    <dgm:pt modelId="{37CA3940-06A0-478C-91EC-78A066C18492}" type="sibTrans" cxnId="{6655B7D5-3534-46AA-A3C8-7CCD27DB528E}">
      <dgm:prSet/>
      <dgm:spPr/>
      <dgm:t>
        <a:bodyPr/>
        <a:lstStyle/>
        <a:p>
          <a:endParaRPr lang="en-PH"/>
        </a:p>
      </dgm:t>
    </dgm:pt>
    <dgm:pt modelId="{E5F56578-8B09-4C1B-8BE2-2D50A80E9226}">
      <dgm:prSet/>
      <dgm:spPr/>
      <dgm:t>
        <a:bodyPr/>
        <a:lstStyle/>
        <a:p>
          <a:pPr>
            <a:buFont typeface="Wingdings" panose="05000000000000000000" pitchFamily="2" charset="2"/>
          </a:pPr>
          <a:r>
            <a:rPr lang="en-US"/>
            <a:t>1.6.2 Vehicle Maintenance</a:t>
          </a:r>
        </a:p>
      </dgm:t>
    </dgm:pt>
    <dgm:pt modelId="{FBE65803-AFFC-4EF4-A1E1-B8FE4C6EB3E7}" type="parTrans" cxnId="{DB1561E6-2696-47EF-81A7-1B312FDA4D24}">
      <dgm:prSet/>
      <dgm:spPr/>
      <dgm:t>
        <a:bodyPr/>
        <a:lstStyle/>
        <a:p>
          <a:endParaRPr lang="en-PH"/>
        </a:p>
      </dgm:t>
    </dgm:pt>
    <dgm:pt modelId="{8487B8B7-9A8C-4A90-88A6-A4D76EB2586C}" type="sibTrans" cxnId="{DB1561E6-2696-47EF-81A7-1B312FDA4D24}">
      <dgm:prSet/>
      <dgm:spPr/>
      <dgm:t>
        <a:bodyPr/>
        <a:lstStyle/>
        <a:p>
          <a:endParaRPr lang="en-PH"/>
        </a:p>
      </dgm:t>
    </dgm:pt>
    <dgm:pt modelId="{D4D498DA-5062-4E9A-9505-DA1B2D6C4F43}">
      <dgm:prSet/>
      <dgm:spPr/>
      <dgm:t>
        <a:bodyPr/>
        <a:lstStyle/>
        <a:p>
          <a:pPr>
            <a:buFont typeface="Wingdings" panose="05000000000000000000" pitchFamily="2" charset="2"/>
          </a:pPr>
          <a:r>
            <a:rPr lang="en-US"/>
            <a:t>1.6.3 Driver safety and compliance</a:t>
          </a:r>
        </a:p>
      </dgm:t>
    </dgm:pt>
    <dgm:pt modelId="{42B8B709-BCD3-42F0-B09B-B19778C9170F}" type="parTrans" cxnId="{4FC87118-125B-4886-9E74-6B669BA0917C}">
      <dgm:prSet/>
      <dgm:spPr/>
      <dgm:t>
        <a:bodyPr/>
        <a:lstStyle/>
        <a:p>
          <a:endParaRPr lang="en-PH"/>
        </a:p>
      </dgm:t>
    </dgm:pt>
    <dgm:pt modelId="{C6AEF809-F494-42E9-B98F-33934AC8D705}" type="sibTrans" cxnId="{4FC87118-125B-4886-9E74-6B669BA0917C}">
      <dgm:prSet/>
      <dgm:spPr/>
      <dgm:t>
        <a:bodyPr/>
        <a:lstStyle/>
        <a:p>
          <a:endParaRPr lang="en-PH"/>
        </a:p>
      </dgm:t>
    </dgm:pt>
    <dgm:pt modelId="{27E4F6C0-8EB2-4616-9CC3-0309C333A632}">
      <dgm:prSet/>
      <dgm:spPr/>
      <dgm:t>
        <a:bodyPr/>
        <a:lstStyle/>
        <a:p>
          <a:pPr>
            <a:buFont typeface="Wingdings" panose="05000000000000000000" pitchFamily="2" charset="2"/>
          </a:pPr>
          <a:r>
            <a:rPr lang="en-US"/>
            <a:t>1.6.4 Fleet tracking and Monitoring</a:t>
          </a:r>
        </a:p>
      </dgm:t>
    </dgm:pt>
    <dgm:pt modelId="{FF7D9C4B-B8CF-46D3-9146-1C7F7FDBFEC2}" type="parTrans" cxnId="{AA3D731A-0D00-4C4A-A9F4-93886A43EE23}">
      <dgm:prSet/>
      <dgm:spPr/>
      <dgm:t>
        <a:bodyPr/>
        <a:lstStyle/>
        <a:p>
          <a:endParaRPr lang="en-PH"/>
        </a:p>
      </dgm:t>
    </dgm:pt>
    <dgm:pt modelId="{ABA6A818-778F-4320-A63A-BFDA7F3ACAD4}" type="sibTrans" cxnId="{AA3D731A-0D00-4C4A-A9F4-93886A43EE23}">
      <dgm:prSet/>
      <dgm:spPr/>
      <dgm:t>
        <a:bodyPr/>
        <a:lstStyle/>
        <a:p>
          <a:endParaRPr lang="en-PH"/>
        </a:p>
      </dgm:t>
    </dgm:pt>
    <dgm:pt modelId="{D0261D07-C7C4-4CCD-BC49-5F01CB3A33F9}">
      <dgm:prSet/>
      <dgm:spPr/>
      <dgm:t>
        <a:bodyPr/>
        <a:lstStyle/>
        <a:p>
          <a:pPr>
            <a:buFont typeface="Wingdings" panose="05000000000000000000" pitchFamily="2" charset="2"/>
          </a:pPr>
          <a:r>
            <a:rPr lang="en-US"/>
            <a:t>1.6.5 Driver retention</a:t>
          </a:r>
        </a:p>
      </dgm:t>
    </dgm:pt>
    <dgm:pt modelId="{A63F6B16-04EA-477C-95C2-17C8202F1539}" type="parTrans" cxnId="{FFC41B90-5A80-4E06-BC85-A86FE8D02391}">
      <dgm:prSet/>
      <dgm:spPr/>
      <dgm:t>
        <a:bodyPr/>
        <a:lstStyle/>
        <a:p>
          <a:endParaRPr lang="en-PH"/>
        </a:p>
      </dgm:t>
    </dgm:pt>
    <dgm:pt modelId="{0F6F6E79-ABAB-40F6-B707-1A7637C7CEAF}" type="sibTrans" cxnId="{FFC41B90-5A80-4E06-BC85-A86FE8D02391}">
      <dgm:prSet/>
      <dgm:spPr/>
      <dgm:t>
        <a:bodyPr/>
        <a:lstStyle/>
        <a:p>
          <a:endParaRPr lang="en-PH"/>
        </a:p>
      </dgm:t>
    </dgm:pt>
    <dgm:pt modelId="{495FC0B7-99E9-41BA-8A85-62C39783368F}">
      <dgm:prSet/>
      <dgm:spPr/>
      <dgm:t>
        <a:bodyPr/>
        <a:lstStyle/>
        <a:p>
          <a:pPr>
            <a:buFont typeface="Wingdings" panose="05000000000000000000" pitchFamily="2" charset="2"/>
          </a:pPr>
          <a:r>
            <a:rPr lang="en-US"/>
            <a:t>1.7 Audit mgmt</a:t>
          </a:r>
        </a:p>
      </dgm:t>
    </dgm:pt>
    <dgm:pt modelId="{AACEBDCA-BEEF-4AC6-B1A2-B9A6E6827877}" type="parTrans" cxnId="{851806B2-135D-406F-9001-2047BC23D840}">
      <dgm:prSet/>
      <dgm:spPr/>
      <dgm:t>
        <a:bodyPr/>
        <a:lstStyle/>
        <a:p>
          <a:endParaRPr lang="en-PH"/>
        </a:p>
      </dgm:t>
    </dgm:pt>
    <dgm:pt modelId="{30A5E63E-92EA-46AC-9C26-B9779E0A73DA}" type="sibTrans" cxnId="{851806B2-135D-406F-9001-2047BC23D840}">
      <dgm:prSet/>
      <dgm:spPr/>
      <dgm:t>
        <a:bodyPr/>
        <a:lstStyle/>
        <a:p>
          <a:endParaRPr lang="en-PH"/>
        </a:p>
      </dgm:t>
    </dgm:pt>
    <dgm:pt modelId="{DB2ECF23-DE55-4610-9B85-0CAF329F2962}">
      <dgm:prSet/>
      <dgm:spPr/>
      <dgm:t>
        <a:bodyPr/>
        <a:lstStyle/>
        <a:p>
          <a:pPr>
            <a:buFont typeface="Wingdings" panose="05000000000000000000" pitchFamily="2" charset="2"/>
          </a:pPr>
          <a:r>
            <a:rPr lang="en-US"/>
            <a:t>1.7.1 Planning/Preperation</a:t>
          </a:r>
        </a:p>
      </dgm:t>
    </dgm:pt>
    <dgm:pt modelId="{142F319E-95D9-4B48-9D83-29954BB05210}" type="parTrans" cxnId="{D609AF9C-C7A9-4BAD-8507-721C56D355F1}">
      <dgm:prSet/>
      <dgm:spPr/>
      <dgm:t>
        <a:bodyPr/>
        <a:lstStyle/>
        <a:p>
          <a:endParaRPr lang="en-PH"/>
        </a:p>
      </dgm:t>
    </dgm:pt>
    <dgm:pt modelId="{011E77EC-0D55-4B97-A7F0-976F9DA83109}" type="sibTrans" cxnId="{D609AF9C-C7A9-4BAD-8507-721C56D355F1}">
      <dgm:prSet/>
      <dgm:spPr/>
      <dgm:t>
        <a:bodyPr/>
        <a:lstStyle/>
        <a:p>
          <a:endParaRPr lang="en-PH"/>
        </a:p>
      </dgm:t>
    </dgm:pt>
    <dgm:pt modelId="{E75498B5-B513-4982-8AE8-EE092F7FB6F0}">
      <dgm:prSet/>
      <dgm:spPr/>
      <dgm:t>
        <a:bodyPr/>
        <a:lstStyle/>
        <a:p>
          <a:pPr>
            <a:buFont typeface="Wingdings" panose="05000000000000000000" pitchFamily="2" charset="2"/>
          </a:pPr>
          <a:r>
            <a:rPr lang="en-US"/>
            <a:t>1.7.2 Audit Execution and Fieldwork</a:t>
          </a:r>
        </a:p>
      </dgm:t>
    </dgm:pt>
    <dgm:pt modelId="{669C2033-49B4-4D7C-A025-AC527820E734}" type="parTrans" cxnId="{7143E54F-4F84-4C6F-B615-57CC9BFF776D}">
      <dgm:prSet/>
      <dgm:spPr/>
      <dgm:t>
        <a:bodyPr/>
        <a:lstStyle/>
        <a:p>
          <a:endParaRPr lang="en-PH"/>
        </a:p>
      </dgm:t>
    </dgm:pt>
    <dgm:pt modelId="{2C9FA0B3-3476-4A81-AF22-C57E31802623}" type="sibTrans" cxnId="{7143E54F-4F84-4C6F-B615-57CC9BFF776D}">
      <dgm:prSet/>
      <dgm:spPr/>
      <dgm:t>
        <a:bodyPr/>
        <a:lstStyle/>
        <a:p>
          <a:endParaRPr lang="en-PH"/>
        </a:p>
      </dgm:t>
    </dgm:pt>
    <dgm:pt modelId="{9BD45B34-B343-4C4E-88E2-6D3846259A7A}">
      <dgm:prSet/>
      <dgm:spPr/>
      <dgm:t>
        <a:bodyPr/>
        <a:lstStyle/>
        <a:p>
          <a:pPr>
            <a:buFont typeface="Wingdings" panose="05000000000000000000" pitchFamily="2" charset="2"/>
          </a:pPr>
          <a:r>
            <a:rPr lang="en-US"/>
            <a:t>1.7.3 Audit Reporting and Review</a:t>
          </a:r>
        </a:p>
      </dgm:t>
    </dgm:pt>
    <dgm:pt modelId="{03148E60-FA9E-432E-84C6-F159C5681584}" type="parTrans" cxnId="{F2F39961-ECC0-419D-A70B-E778E692EDDD}">
      <dgm:prSet/>
      <dgm:spPr/>
      <dgm:t>
        <a:bodyPr/>
        <a:lstStyle/>
        <a:p>
          <a:endParaRPr lang="en-PH"/>
        </a:p>
      </dgm:t>
    </dgm:pt>
    <dgm:pt modelId="{F4D56708-A4A6-420F-81E1-C6A5023B9287}" type="sibTrans" cxnId="{F2F39961-ECC0-419D-A70B-E778E692EDDD}">
      <dgm:prSet/>
      <dgm:spPr/>
      <dgm:t>
        <a:bodyPr/>
        <a:lstStyle/>
        <a:p>
          <a:endParaRPr lang="en-PH"/>
        </a:p>
      </dgm:t>
    </dgm:pt>
    <dgm:pt modelId="{03421347-4428-481F-AC1A-99A8041385AB}">
      <dgm:prSet/>
      <dgm:spPr/>
      <dgm:t>
        <a:bodyPr/>
        <a:lstStyle/>
        <a:p>
          <a:pPr>
            <a:buFont typeface="Courier New" panose="02070309020205020404" pitchFamily="49" charset="0"/>
          </a:pPr>
          <a:r>
            <a:rPr lang="en-US"/>
            <a:t>1.8 Vehicle Reservation</a:t>
          </a:r>
        </a:p>
      </dgm:t>
    </dgm:pt>
    <dgm:pt modelId="{F92EE232-1C1D-43AC-BAB4-F31E6C17A7C9}" type="parTrans" cxnId="{590B85BD-F905-4FDA-B39A-3BF2D501428C}">
      <dgm:prSet/>
      <dgm:spPr/>
      <dgm:t>
        <a:bodyPr/>
        <a:lstStyle/>
        <a:p>
          <a:endParaRPr lang="en-PH"/>
        </a:p>
      </dgm:t>
    </dgm:pt>
    <dgm:pt modelId="{E0B8CDCC-5AAE-4345-8600-6C41E3598B7B}" type="sibTrans" cxnId="{590B85BD-F905-4FDA-B39A-3BF2D501428C}">
      <dgm:prSet/>
      <dgm:spPr/>
      <dgm:t>
        <a:bodyPr/>
        <a:lstStyle/>
        <a:p>
          <a:endParaRPr lang="en-PH"/>
        </a:p>
      </dgm:t>
    </dgm:pt>
    <dgm:pt modelId="{BD75F229-70C4-4A26-BEDA-D57AD7A2281A}">
      <dgm:prSet/>
      <dgm:spPr/>
      <dgm:t>
        <a:bodyPr/>
        <a:lstStyle/>
        <a:p>
          <a:pPr>
            <a:buFont typeface="Wingdings" panose="05000000000000000000" pitchFamily="2" charset="2"/>
          </a:pPr>
          <a:r>
            <a:rPr lang="en-US"/>
            <a:t>1.8.1 Reservation</a:t>
          </a:r>
        </a:p>
      </dgm:t>
    </dgm:pt>
    <dgm:pt modelId="{6349D65E-846B-4821-8AB7-570199AF0B4B}" type="parTrans" cxnId="{A49A8D0A-5B7D-4275-9EDC-A3C7E76A78AD}">
      <dgm:prSet/>
      <dgm:spPr/>
      <dgm:t>
        <a:bodyPr/>
        <a:lstStyle/>
        <a:p>
          <a:endParaRPr lang="en-PH"/>
        </a:p>
      </dgm:t>
    </dgm:pt>
    <dgm:pt modelId="{0999D755-6A78-403C-856E-8412A2342225}" type="sibTrans" cxnId="{A49A8D0A-5B7D-4275-9EDC-A3C7E76A78AD}">
      <dgm:prSet/>
      <dgm:spPr/>
      <dgm:t>
        <a:bodyPr/>
        <a:lstStyle/>
        <a:p>
          <a:endParaRPr lang="en-PH"/>
        </a:p>
      </dgm:t>
    </dgm:pt>
    <dgm:pt modelId="{40130051-C395-4B03-84A1-6142CCA228BD}">
      <dgm:prSet/>
      <dgm:spPr/>
      <dgm:t>
        <a:bodyPr/>
        <a:lstStyle/>
        <a:p>
          <a:pPr>
            <a:buFont typeface="Wingdings" panose="05000000000000000000" pitchFamily="2" charset="2"/>
          </a:pPr>
          <a:r>
            <a:rPr lang="en-US"/>
            <a:t>1.8.2 Vehicle monitor</a:t>
          </a:r>
        </a:p>
      </dgm:t>
    </dgm:pt>
    <dgm:pt modelId="{E2353D08-5859-4140-B00C-BF212CC52D72}" type="parTrans" cxnId="{83A9C63C-F12A-4752-A86C-54DE2FE04623}">
      <dgm:prSet/>
      <dgm:spPr/>
      <dgm:t>
        <a:bodyPr/>
        <a:lstStyle/>
        <a:p>
          <a:endParaRPr lang="en-PH"/>
        </a:p>
      </dgm:t>
    </dgm:pt>
    <dgm:pt modelId="{D625E85C-8BE4-4346-8D85-E6BA15045CE0}" type="sibTrans" cxnId="{83A9C63C-F12A-4752-A86C-54DE2FE04623}">
      <dgm:prSet/>
      <dgm:spPr/>
      <dgm:t>
        <a:bodyPr/>
        <a:lstStyle/>
        <a:p>
          <a:endParaRPr lang="en-PH"/>
        </a:p>
      </dgm:t>
    </dgm:pt>
    <dgm:pt modelId="{AC786EB9-BB4C-421C-8341-2035878451A4}">
      <dgm:prSet/>
      <dgm:spPr/>
      <dgm:t>
        <a:bodyPr/>
        <a:lstStyle/>
        <a:p>
          <a:pPr>
            <a:buFont typeface="Courier New" panose="02070309020205020404" pitchFamily="49" charset="0"/>
          </a:pPr>
          <a:r>
            <a:rPr lang="en-US"/>
            <a:t>1.9 Maintenance, Repair, Overhaul (MRO)</a:t>
          </a:r>
        </a:p>
      </dgm:t>
    </dgm:pt>
    <dgm:pt modelId="{77A3165F-7F73-4F70-9A64-0CB583B68BDE}" type="parTrans" cxnId="{6952C7E7-0314-4A2C-85CD-9F61948E5380}">
      <dgm:prSet/>
      <dgm:spPr/>
      <dgm:t>
        <a:bodyPr/>
        <a:lstStyle/>
        <a:p>
          <a:endParaRPr lang="en-PH"/>
        </a:p>
      </dgm:t>
    </dgm:pt>
    <dgm:pt modelId="{049FF67D-9840-4DDA-8510-9A32AE3F908F}" type="sibTrans" cxnId="{6952C7E7-0314-4A2C-85CD-9F61948E5380}">
      <dgm:prSet/>
      <dgm:spPr/>
      <dgm:t>
        <a:bodyPr/>
        <a:lstStyle/>
        <a:p>
          <a:endParaRPr lang="en-PH"/>
        </a:p>
      </dgm:t>
    </dgm:pt>
    <dgm:pt modelId="{CECD4970-8AB0-468E-8DA6-F67EC20C7C1D}">
      <dgm:prSet/>
      <dgm:spPr/>
      <dgm:t>
        <a:bodyPr/>
        <a:lstStyle/>
        <a:p>
          <a:pPr>
            <a:buFont typeface="Wingdings" panose="05000000000000000000" pitchFamily="2" charset="2"/>
          </a:pPr>
          <a:r>
            <a:rPr lang="en-US"/>
            <a:t>1.9.1</a:t>
          </a:r>
        </a:p>
      </dgm:t>
    </dgm:pt>
    <dgm:pt modelId="{862D96E7-BAD3-4003-8300-642D51170C06}" type="parTrans" cxnId="{9F0EC169-62D4-4213-B7ED-A9447C7C5808}">
      <dgm:prSet/>
      <dgm:spPr/>
      <dgm:t>
        <a:bodyPr/>
        <a:lstStyle/>
        <a:p>
          <a:endParaRPr lang="en-PH"/>
        </a:p>
      </dgm:t>
    </dgm:pt>
    <dgm:pt modelId="{E890EDAF-DFFE-4719-B932-2F872E587B38}" type="sibTrans" cxnId="{9F0EC169-62D4-4213-B7ED-A9447C7C5808}">
      <dgm:prSet/>
      <dgm:spPr/>
      <dgm:t>
        <a:bodyPr/>
        <a:lstStyle/>
        <a:p>
          <a:endParaRPr lang="en-PH"/>
        </a:p>
      </dgm:t>
    </dgm:pt>
    <dgm:pt modelId="{89E1A16B-70D2-4348-A34B-643D679C5998}">
      <dgm:prSet/>
      <dgm:spPr/>
      <dgm:t>
        <a:bodyPr/>
        <a:lstStyle/>
        <a:p>
          <a:pPr>
            <a:buFont typeface="Wingdings" panose="05000000000000000000" pitchFamily="2" charset="2"/>
          </a:pPr>
          <a:r>
            <a:rPr lang="en-US"/>
            <a:t>1.9.2</a:t>
          </a:r>
        </a:p>
      </dgm:t>
    </dgm:pt>
    <dgm:pt modelId="{B03A4D68-31C4-4372-9032-D068522D7248}" type="parTrans" cxnId="{6A6E1EBA-2D80-406F-BCD1-5AF5C525AEAA}">
      <dgm:prSet/>
      <dgm:spPr/>
      <dgm:t>
        <a:bodyPr/>
        <a:lstStyle/>
        <a:p>
          <a:endParaRPr lang="en-PH"/>
        </a:p>
      </dgm:t>
    </dgm:pt>
    <dgm:pt modelId="{3DA78068-243E-4969-8553-ADA23E0D9B21}" type="sibTrans" cxnId="{6A6E1EBA-2D80-406F-BCD1-5AF5C525AEAA}">
      <dgm:prSet/>
      <dgm:spPr/>
      <dgm:t>
        <a:bodyPr/>
        <a:lstStyle/>
        <a:p>
          <a:endParaRPr lang="en-PH"/>
        </a:p>
      </dgm:t>
    </dgm:pt>
    <dgm:pt modelId="{1F7582FF-0C45-4311-A0D3-185E728C52B3}">
      <dgm:prSet/>
      <dgm:spPr/>
      <dgm:t>
        <a:bodyPr/>
        <a:lstStyle/>
        <a:p>
          <a:pPr>
            <a:buFont typeface="Wingdings" panose="05000000000000000000" pitchFamily="2" charset="2"/>
          </a:pPr>
          <a:r>
            <a:rPr lang="en-US"/>
            <a:t>1.9.3</a:t>
          </a:r>
        </a:p>
      </dgm:t>
    </dgm:pt>
    <dgm:pt modelId="{EAC26033-5B92-40E2-B9E6-96C38FAD111E}" type="parTrans" cxnId="{2AF22D1A-5F46-46F1-B671-85585455EFED}">
      <dgm:prSet/>
      <dgm:spPr/>
      <dgm:t>
        <a:bodyPr/>
        <a:lstStyle/>
        <a:p>
          <a:endParaRPr lang="en-PH"/>
        </a:p>
      </dgm:t>
    </dgm:pt>
    <dgm:pt modelId="{F3384DF8-89D6-478C-ABB2-320BE34F7175}" type="sibTrans" cxnId="{2AF22D1A-5F46-46F1-B671-85585455EFED}">
      <dgm:prSet/>
      <dgm:spPr/>
      <dgm:t>
        <a:bodyPr/>
        <a:lstStyle/>
        <a:p>
          <a:endParaRPr lang="en-PH"/>
        </a:p>
      </dgm:t>
    </dgm:pt>
    <dgm:pt modelId="{615D1B2F-9BC0-4538-888F-5E0F9D2120A8}">
      <dgm:prSet/>
      <dgm:spPr/>
      <dgm:t>
        <a:bodyPr/>
        <a:lstStyle/>
        <a:p>
          <a:pPr>
            <a:buFont typeface="Courier New" panose="02070309020205020404" pitchFamily="49" charset="0"/>
          </a:pPr>
          <a:r>
            <a:rPr lang="en-PH"/>
            <a:t>1.0 Logistic</a:t>
          </a:r>
        </a:p>
      </dgm:t>
    </dgm:pt>
    <dgm:pt modelId="{6CF5CD53-A737-4BAA-A3A5-7F82D6152707}" type="parTrans" cxnId="{CACB481F-87A9-4A7E-A77D-59ACFA4514D1}">
      <dgm:prSet/>
      <dgm:spPr/>
      <dgm:t>
        <a:bodyPr/>
        <a:lstStyle/>
        <a:p>
          <a:endParaRPr lang="en-PH"/>
        </a:p>
      </dgm:t>
    </dgm:pt>
    <dgm:pt modelId="{6A1C6728-3D71-48F5-8567-75FE0E716EF2}" type="sibTrans" cxnId="{CACB481F-87A9-4A7E-A77D-59ACFA4514D1}">
      <dgm:prSet/>
      <dgm:spPr/>
      <dgm:t>
        <a:bodyPr/>
        <a:lstStyle/>
        <a:p>
          <a:endParaRPr lang="en-PH"/>
        </a:p>
      </dgm:t>
    </dgm:pt>
    <dgm:pt modelId="{92520AB0-CD19-4FA5-B930-C2499C5EE2E8}" type="pres">
      <dgm:prSet presAssocID="{7424F4D0-7883-40F4-8261-879E1C16A6A0}" presName="hierChild1" presStyleCnt="0">
        <dgm:presLayoutVars>
          <dgm:orgChart val="1"/>
          <dgm:chPref val="1"/>
          <dgm:dir/>
          <dgm:animOne val="branch"/>
          <dgm:animLvl val="lvl"/>
          <dgm:resizeHandles/>
        </dgm:presLayoutVars>
      </dgm:prSet>
      <dgm:spPr/>
      <dgm:t>
        <a:bodyPr/>
        <a:lstStyle/>
        <a:p>
          <a:endParaRPr lang="en-PH"/>
        </a:p>
      </dgm:t>
    </dgm:pt>
    <dgm:pt modelId="{DC72F242-B500-4F7C-AAA8-9616AD18C3B0}" type="pres">
      <dgm:prSet presAssocID="{615D1B2F-9BC0-4538-888F-5E0F9D2120A8}" presName="hierRoot1" presStyleCnt="0">
        <dgm:presLayoutVars>
          <dgm:hierBranch val="init"/>
        </dgm:presLayoutVars>
      </dgm:prSet>
      <dgm:spPr/>
    </dgm:pt>
    <dgm:pt modelId="{5F7ED197-62AA-4ADA-9191-B297C00D5A89}" type="pres">
      <dgm:prSet presAssocID="{615D1B2F-9BC0-4538-888F-5E0F9D2120A8}" presName="rootComposite1" presStyleCnt="0"/>
      <dgm:spPr/>
    </dgm:pt>
    <dgm:pt modelId="{FAFC71CF-0231-434C-BA32-B76FAA8CA1E3}" type="pres">
      <dgm:prSet presAssocID="{615D1B2F-9BC0-4538-888F-5E0F9D2120A8}" presName="rootText1" presStyleLbl="node0" presStyleIdx="0" presStyleCnt="1">
        <dgm:presLayoutVars>
          <dgm:chPref val="3"/>
        </dgm:presLayoutVars>
      </dgm:prSet>
      <dgm:spPr/>
      <dgm:t>
        <a:bodyPr/>
        <a:lstStyle/>
        <a:p>
          <a:endParaRPr lang="en-PH"/>
        </a:p>
      </dgm:t>
    </dgm:pt>
    <dgm:pt modelId="{594D9344-14CF-4EBD-8B33-7AA11E5CE7F2}" type="pres">
      <dgm:prSet presAssocID="{615D1B2F-9BC0-4538-888F-5E0F9D2120A8}" presName="rootConnector1" presStyleLbl="node1" presStyleIdx="0" presStyleCnt="0"/>
      <dgm:spPr/>
      <dgm:t>
        <a:bodyPr/>
        <a:lstStyle/>
        <a:p>
          <a:endParaRPr lang="en-PH"/>
        </a:p>
      </dgm:t>
    </dgm:pt>
    <dgm:pt modelId="{0106B38A-E2A3-4AF6-9095-766BE91DD231}" type="pres">
      <dgm:prSet presAssocID="{615D1B2F-9BC0-4538-888F-5E0F9D2120A8}" presName="hierChild2" presStyleCnt="0"/>
      <dgm:spPr/>
    </dgm:pt>
    <dgm:pt modelId="{A071BC4D-F72C-4660-8990-6FBA750C41C5}" type="pres">
      <dgm:prSet presAssocID="{1E4C30F8-FED1-43D3-940E-B976E40F8A44}" presName="Name37" presStyleLbl="parChTrans1D2" presStyleIdx="0" presStyleCnt="5"/>
      <dgm:spPr/>
      <dgm:t>
        <a:bodyPr/>
        <a:lstStyle/>
        <a:p>
          <a:endParaRPr lang="en-PH"/>
        </a:p>
      </dgm:t>
    </dgm:pt>
    <dgm:pt modelId="{E6D08930-93CF-4DDB-AE2A-04694F12B8E5}" type="pres">
      <dgm:prSet presAssocID="{F9E5E106-A9BF-4A79-ACAC-4F30732A75CE}" presName="hierRoot2" presStyleCnt="0">
        <dgm:presLayoutVars>
          <dgm:hierBranch val="init"/>
        </dgm:presLayoutVars>
      </dgm:prSet>
      <dgm:spPr/>
    </dgm:pt>
    <dgm:pt modelId="{B88E54BB-3DD7-4FD9-97B1-1FA9777A466F}" type="pres">
      <dgm:prSet presAssocID="{F9E5E106-A9BF-4A79-ACAC-4F30732A75CE}" presName="rootComposite" presStyleCnt="0"/>
      <dgm:spPr/>
    </dgm:pt>
    <dgm:pt modelId="{CE29EC89-A4C7-4F58-AC2D-C814F1A19E6D}" type="pres">
      <dgm:prSet presAssocID="{F9E5E106-A9BF-4A79-ACAC-4F30732A75CE}" presName="rootText" presStyleLbl="node2" presStyleIdx="0" presStyleCnt="5">
        <dgm:presLayoutVars>
          <dgm:chPref val="3"/>
        </dgm:presLayoutVars>
      </dgm:prSet>
      <dgm:spPr/>
      <dgm:t>
        <a:bodyPr/>
        <a:lstStyle/>
        <a:p>
          <a:endParaRPr lang="en-PH"/>
        </a:p>
      </dgm:t>
    </dgm:pt>
    <dgm:pt modelId="{069A0A99-5F71-48A2-8B59-1C0F4DD5846A}" type="pres">
      <dgm:prSet presAssocID="{F9E5E106-A9BF-4A79-ACAC-4F30732A75CE}" presName="rootConnector" presStyleLbl="node2" presStyleIdx="0" presStyleCnt="5"/>
      <dgm:spPr/>
      <dgm:t>
        <a:bodyPr/>
        <a:lstStyle/>
        <a:p>
          <a:endParaRPr lang="en-PH"/>
        </a:p>
      </dgm:t>
    </dgm:pt>
    <dgm:pt modelId="{D98D25C1-A71D-48D6-828B-BE0A7E29FEE8}" type="pres">
      <dgm:prSet presAssocID="{F9E5E106-A9BF-4A79-ACAC-4F30732A75CE}" presName="hierChild4" presStyleCnt="0"/>
      <dgm:spPr/>
    </dgm:pt>
    <dgm:pt modelId="{4A2F75A5-B302-4625-9F12-3F5B8EA4A46E}" type="pres">
      <dgm:prSet presAssocID="{E177DE3C-258D-4E82-BFE7-B291793D34CF}" presName="Name37" presStyleLbl="parChTrans1D3" presStyleIdx="0" presStyleCnt="16"/>
      <dgm:spPr/>
      <dgm:t>
        <a:bodyPr/>
        <a:lstStyle/>
        <a:p>
          <a:endParaRPr lang="en-PH"/>
        </a:p>
      </dgm:t>
    </dgm:pt>
    <dgm:pt modelId="{EE16BB9F-906B-4447-8343-F7F34F381F8F}" type="pres">
      <dgm:prSet presAssocID="{FE17B5E6-081B-4F03-81BD-5DF990558EB8}" presName="hierRoot2" presStyleCnt="0">
        <dgm:presLayoutVars>
          <dgm:hierBranch val="init"/>
        </dgm:presLayoutVars>
      </dgm:prSet>
      <dgm:spPr/>
    </dgm:pt>
    <dgm:pt modelId="{A6E8BE38-0E6F-4D1D-8E3E-94DEC6F2CB46}" type="pres">
      <dgm:prSet presAssocID="{FE17B5E6-081B-4F03-81BD-5DF990558EB8}" presName="rootComposite" presStyleCnt="0"/>
      <dgm:spPr/>
    </dgm:pt>
    <dgm:pt modelId="{19AA76CD-F1E5-4508-A5E0-42F2815CB17B}" type="pres">
      <dgm:prSet presAssocID="{FE17B5E6-081B-4F03-81BD-5DF990558EB8}" presName="rootText" presStyleLbl="node3" presStyleIdx="0" presStyleCnt="16">
        <dgm:presLayoutVars>
          <dgm:chPref val="3"/>
        </dgm:presLayoutVars>
      </dgm:prSet>
      <dgm:spPr/>
      <dgm:t>
        <a:bodyPr/>
        <a:lstStyle/>
        <a:p>
          <a:endParaRPr lang="en-PH"/>
        </a:p>
      </dgm:t>
    </dgm:pt>
    <dgm:pt modelId="{D724BECB-9ED6-48BE-984E-FE7FF6384325}" type="pres">
      <dgm:prSet presAssocID="{FE17B5E6-081B-4F03-81BD-5DF990558EB8}" presName="rootConnector" presStyleLbl="node3" presStyleIdx="0" presStyleCnt="16"/>
      <dgm:spPr/>
      <dgm:t>
        <a:bodyPr/>
        <a:lstStyle/>
        <a:p>
          <a:endParaRPr lang="en-PH"/>
        </a:p>
      </dgm:t>
    </dgm:pt>
    <dgm:pt modelId="{6CA1FF49-4A0C-432D-8694-678A697B23F2}" type="pres">
      <dgm:prSet presAssocID="{FE17B5E6-081B-4F03-81BD-5DF990558EB8}" presName="hierChild4" presStyleCnt="0"/>
      <dgm:spPr/>
    </dgm:pt>
    <dgm:pt modelId="{AE118938-722F-4379-9590-5865CE0C7B03}" type="pres">
      <dgm:prSet presAssocID="{FE17B5E6-081B-4F03-81BD-5DF990558EB8}" presName="hierChild5" presStyleCnt="0"/>
      <dgm:spPr/>
    </dgm:pt>
    <dgm:pt modelId="{6A2002B7-1A29-4CF5-B49B-9170C35F9F7D}" type="pres">
      <dgm:prSet presAssocID="{51D20FCB-3281-41EB-9BB7-CC413AE32A53}" presName="Name37" presStyleLbl="parChTrans1D3" presStyleIdx="1" presStyleCnt="16"/>
      <dgm:spPr/>
      <dgm:t>
        <a:bodyPr/>
        <a:lstStyle/>
        <a:p>
          <a:endParaRPr lang="en-PH"/>
        </a:p>
      </dgm:t>
    </dgm:pt>
    <dgm:pt modelId="{A132DDB7-611E-4E71-AAD9-EF0F0515DE08}" type="pres">
      <dgm:prSet presAssocID="{6AA13757-54BB-4AC0-B627-7F49D340D9AC}" presName="hierRoot2" presStyleCnt="0">
        <dgm:presLayoutVars>
          <dgm:hierBranch val="init"/>
        </dgm:presLayoutVars>
      </dgm:prSet>
      <dgm:spPr/>
    </dgm:pt>
    <dgm:pt modelId="{ABC1D46B-476F-43C8-9469-A4D2CAADA350}" type="pres">
      <dgm:prSet presAssocID="{6AA13757-54BB-4AC0-B627-7F49D340D9AC}" presName="rootComposite" presStyleCnt="0"/>
      <dgm:spPr/>
    </dgm:pt>
    <dgm:pt modelId="{4C463C80-890A-4EF3-89D3-316C81AE5ACF}" type="pres">
      <dgm:prSet presAssocID="{6AA13757-54BB-4AC0-B627-7F49D340D9AC}" presName="rootText" presStyleLbl="node3" presStyleIdx="1" presStyleCnt="16">
        <dgm:presLayoutVars>
          <dgm:chPref val="3"/>
        </dgm:presLayoutVars>
      </dgm:prSet>
      <dgm:spPr/>
      <dgm:t>
        <a:bodyPr/>
        <a:lstStyle/>
        <a:p>
          <a:endParaRPr lang="en-PH"/>
        </a:p>
      </dgm:t>
    </dgm:pt>
    <dgm:pt modelId="{AD0020B2-5DEF-4368-B592-7F0FC01B0EED}" type="pres">
      <dgm:prSet presAssocID="{6AA13757-54BB-4AC0-B627-7F49D340D9AC}" presName="rootConnector" presStyleLbl="node3" presStyleIdx="1" presStyleCnt="16"/>
      <dgm:spPr/>
      <dgm:t>
        <a:bodyPr/>
        <a:lstStyle/>
        <a:p>
          <a:endParaRPr lang="en-PH"/>
        </a:p>
      </dgm:t>
    </dgm:pt>
    <dgm:pt modelId="{9E768E03-3E0A-4360-A12C-64A828920496}" type="pres">
      <dgm:prSet presAssocID="{6AA13757-54BB-4AC0-B627-7F49D340D9AC}" presName="hierChild4" presStyleCnt="0"/>
      <dgm:spPr/>
    </dgm:pt>
    <dgm:pt modelId="{372932C3-67E2-4BF5-85FC-6C611B51C00E}" type="pres">
      <dgm:prSet presAssocID="{6AA13757-54BB-4AC0-B627-7F49D340D9AC}" presName="hierChild5" presStyleCnt="0"/>
      <dgm:spPr/>
    </dgm:pt>
    <dgm:pt modelId="{C51B33B8-B71F-420B-8057-8C8309F8C160}" type="pres">
      <dgm:prSet presAssocID="{8BF9277E-871C-461F-89D3-FC5B5174DD64}" presName="Name37" presStyleLbl="parChTrans1D3" presStyleIdx="2" presStyleCnt="16"/>
      <dgm:spPr/>
      <dgm:t>
        <a:bodyPr/>
        <a:lstStyle/>
        <a:p>
          <a:endParaRPr lang="en-PH"/>
        </a:p>
      </dgm:t>
    </dgm:pt>
    <dgm:pt modelId="{5E78CF02-51EB-4C6D-A17E-63F74A1B3598}" type="pres">
      <dgm:prSet presAssocID="{2E728B0D-5874-4339-9766-11CAAA392B83}" presName="hierRoot2" presStyleCnt="0">
        <dgm:presLayoutVars>
          <dgm:hierBranch val="init"/>
        </dgm:presLayoutVars>
      </dgm:prSet>
      <dgm:spPr/>
    </dgm:pt>
    <dgm:pt modelId="{3198EB0C-FBE4-4759-B109-02DDD12E04F8}" type="pres">
      <dgm:prSet presAssocID="{2E728B0D-5874-4339-9766-11CAAA392B83}" presName="rootComposite" presStyleCnt="0"/>
      <dgm:spPr/>
    </dgm:pt>
    <dgm:pt modelId="{5AE6F9B1-8537-4679-B470-95379A6AFBC4}" type="pres">
      <dgm:prSet presAssocID="{2E728B0D-5874-4339-9766-11CAAA392B83}" presName="rootText" presStyleLbl="node3" presStyleIdx="2" presStyleCnt="16">
        <dgm:presLayoutVars>
          <dgm:chPref val="3"/>
        </dgm:presLayoutVars>
      </dgm:prSet>
      <dgm:spPr/>
      <dgm:t>
        <a:bodyPr/>
        <a:lstStyle/>
        <a:p>
          <a:endParaRPr lang="en-PH"/>
        </a:p>
      </dgm:t>
    </dgm:pt>
    <dgm:pt modelId="{6C350679-3413-4521-B689-8A6EC12A35E7}" type="pres">
      <dgm:prSet presAssocID="{2E728B0D-5874-4339-9766-11CAAA392B83}" presName="rootConnector" presStyleLbl="node3" presStyleIdx="2" presStyleCnt="16"/>
      <dgm:spPr/>
      <dgm:t>
        <a:bodyPr/>
        <a:lstStyle/>
        <a:p>
          <a:endParaRPr lang="en-PH"/>
        </a:p>
      </dgm:t>
    </dgm:pt>
    <dgm:pt modelId="{F3D299CA-5812-41CC-BF78-6703EFD27B27}" type="pres">
      <dgm:prSet presAssocID="{2E728B0D-5874-4339-9766-11CAAA392B83}" presName="hierChild4" presStyleCnt="0"/>
      <dgm:spPr/>
    </dgm:pt>
    <dgm:pt modelId="{96EABB14-011F-4314-95AA-8A9ACE7C8925}" type="pres">
      <dgm:prSet presAssocID="{2E728B0D-5874-4339-9766-11CAAA392B83}" presName="hierChild5" presStyleCnt="0"/>
      <dgm:spPr/>
    </dgm:pt>
    <dgm:pt modelId="{5925AD1A-AC43-4A60-9A09-FEBBB0FB4E4B}" type="pres">
      <dgm:prSet presAssocID="{F9E5E106-A9BF-4A79-ACAC-4F30732A75CE}" presName="hierChild5" presStyleCnt="0"/>
      <dgm:spPr/>
    </dgm:pt>
    <dgm:pt modelId="{203E534F-B8EB-49A0-8E64-27145F377A8C}" type="pres">
      <dgm:prSet presAssocID="{77FD9DAB-8FA1-423A-9E08-95D13C1D9BC1}" presName="Name37" presStyleLbl="parChTrans1D2" presStyleIdx="1" presStyleCnt="5"/>
      <dgm:spPr/>
      <dgm:t>
        <a:bodyPr/>
        <a:lstStyle/>
        <a:p>
          <a:endParaRPr lang="en-PH"/>
        </a:p>
      </dgm:t>
    </dgm:pt>
    <dgm:pt modelId="{8E787B9A-1473-4697-B5EC-EE4A2B65EED1}" type="pres">
      <dgm:prSet presAssocID="{7AE94F25-D55F-45F2-9926-DF824AC018F1}" presName="hierRoot2" presStyleCnt="0">
        <dgm:presLayoutVars>
          <dgm:hierBranch val="init"/>
        </dgm:presLayoutVars>
      </dgm:prSet>
      <dgm:spPr/>
    </dgm:pt>
    <dgm:pt modelId="{5A6BF8AA-C7B7-4A9F-854A-2876D2BDAB90}" type="pres">
      <dgm:prSet presAssocID="{7AE94F25-D55F-45F2-9926-DF824AC018F1}" presName="rootComposite" presStyleCnt="0"/>
      <dgm:spPr/>
    </dgm:pt>
    <dgm:pt modelId="{911BD9D6-571C-4A78-8F53-008E96D5EFE9}" type="pres">
      <dgm:prSet presAssocID="{7AE94F25-D55F-45F2-9926-DF824AC018F1}" presName="rootText" presStyleLbl="node2" presStyleIdx="1" presStyleCnt="5">
        <dgm:presLayoutVars>
          <dgm:chPref val="3"/>
        </dgm:presLayoutVars>
      </dgm:prSet>
      <dgm:spPr/>
      <dgm:t>
        <a:bodyPr/>
        <a:lstStyle/>
        <a:p>
          <a:endParaRPr lang="en-PH"/>
        </a:p>
      </dgm:t>
    </dgm:pt>
    <dgm:pt modelId="{2157C6A6-C939-4242-ACE6-6BF7D5F74AB4}" type="pres">
      <dgm:prSet presAssocID="{7AE94F25-D55F-45F2-9926-DF824AC018F1}" presName="rootConnector" presStyleLbl="node2" presStyleIdx="1" presStyleCnt="5"/>
      <dgm:spPr/>
      <dgm:t>
        <a:bodyPr/>
        <a:lstStyle/>
        <a:p>
          <a:endParaRPr lang="en-PH"/>
        </a:p>
      </dgm:t>
    </dgm:pt>
    <dgm:pt modelId="{899F9679-1EC7-4CA4-84C4-79EED79D7124}" type="pres">
      <dgm:prSet presAssocID="{7AE94F25-D55F-45F2-9926-DF824AC018F1}" presName="hierChild4" presStyleCnt="0"/>
      <dgm:spPr/>
    </dgm:pt>
    <dgm:pt modelId="{70BEF85F-32BC-46D1-9550-38C94D67D641}" type="pres">
      <dgm:prSet presAssocID="{48EC76C4-8CC0-44BF-A09F-CDB685CBFC1A}" presName="Name37" presStyleLbl="parChTrans1D3" presStyleIdx="3" presStyleCnt="16"/>
      <dgm:spPr/>
      <dgm:t>
        <a:bodyPr/>
        <a:lstStyle/>
        <a:p>
          <a:endParaRPr lang="en-PH"/>
        </a:p>
      </dgm:t>
    </dgm:pt>
    <dgm:pt modelId="{743693EB-5A60-4E2F-9E4F-3B1EFA77C6D9}" type="pres">
      <dgm:prSet presAssocID="{3C69CF30-7939-4BB3-8CF6-160068DE0208}" presName="hierRoot2" presStyleCnt="0">
        <dgm:presLayoutVars>
          <dgm:hierBranch val="init"/>
        </dgm:presLayoutVars>
      </dgm:prSet>
      <dgm:spPr/>
    </dgm:pt>
    <dgm:pt modelId="{D8C094C8-A08E-4AF0-BB3B-F1B08B4E6051}" type="pres">
      <dgm:prSet presAssocID="{3C69CF30-7939-4BB3-8CF6-160068DE0208}" presName="rootComposite" presStyleCnt="0"/>
      <dgm:spPr/>
    </dgm:pt>
    <dgm:pt modelId="{F0FE37BB-52E6-4A05-B8D7-75256A4FCBD1}" type="pres">
      <dgm:prSet presAssocID="{3C69CF30-7939-4BB3-8CF6-160068DE0208}" presName="rootText" presStyleLbl="node3" presStyleIdx="3" presStyleCnt="16">
        <dgm:presLayoutVars>
          <dgm:chPref val="3"/>
        </dgm:presLayoutVars>
      </dgm:prSet>
      <dgm:spPr/>
      <dgm:t>
        <a:bodyPr/>
        <a:lstStyle/>
        <a:p>
          <a:endParaRPr lang="en-PH"/>
        </a:p>
      </dgm:t>
    </dgm:pt>
    <dgm:pt modelId="{611EAF38-2B00-4562-8633-1F4BDF9CE126}" type="pres">
      <dgm:prSet presAssocID="{3C69CF30-7939-4BB3-8CF6-160068DE0208}" presName="rootConnector" presStyleLbl="node3" presStyleIdx="3" presStyleCnt="16"/>
      <dgm:spPr/>
      <dgm:t>
        <a:bodyPr/>
        <a:lstStyle/>
        <a:p>
          <a:endParaRPr lang="en-PH"/>
        </a:p>
      </dgm:t>
    </dgm:pt>
    <dgm:pt modelId="{624E39F9-E2CE-43D1-ABFC-9B6BD705D1E7}" type="pres">
      <dgm:prSet presAssocID="{3C69CF30-7939-4BB3-8CF6-160068DE0208}" presName="hierChild4" presStyleCnt="0"/>
      <dgm:spPr/>
    </dgm:pt>
    <dgm:pt modelId="{0B1E80BC-E592-46BE-B396-ED3471B3ED4F}" type="pres">
      <dgm:prSet presAssocID="{3C69CF30-7939-4BB3-8CF6-160068DE0208}" presName="hierChild5" presStyleCnt="0"/>
      <dgm:spPr/>
    </dgm:pt>
    <dgm:pt modelId="{5B6AEB62-5950-414F-84D6-C39A77A95C5F}" type="pres">
      <dgm:prSet presAssocID="{FBE65803-AFFC-4EF4-A1E1-B8FE4C6EB3E7}" presName="Name37" presStyleLbl="parChTrans1D3" presStyleIdx="4" presStyleCnt="16"/>
      <dgm:spPr/>
      <dgm:t>
        <a:bodyPr/>
        <a:lstStyle/>
        <a:p>
          <a:endParaRPr lang="en-PH"/>
        </a:p>
      </dgm:t>
    </dgm:pt>
    <dgm:pt modelId="{99DE9767-496B-4995-B506-1458F965D891}" type="pres">
      <dgm:prSet presAssocID="{E5F56578-8B09-4C1B-8BE2-2D50A80E9226}" presName="hierRoot2" presStyleCnt="0">
        <dgm:presLayoutVars>
          <dgm:hierBranch val="init"/>
        </dgm:presLayoutVars>
      </dgm:prSet>
      <dgm:spPr/>
    </dgm:pt>
    <dgm:pt modelId="{EB20E959-AE33-448E-95B0-A9C7D3A3D497}" type="pres">
      <dgm:prSet presAssocID="{E5F56578-8B09-4C1B-8BE2-2D50A80E9226}" presName="rootComposite" presStyleCnt="0"/>
      <dgm:spPr/>
    </dgm:pt>
    <dgm:pt modelId="{9833B79E-D0DF-4AD6-8C65-8A026469624E}" type="pres">
      <dgm:prSet presAssocID="{E5F56578-8B09-4C1B-8BE2-2D50A80E9226}" presName="rootText" presStyleLbl="node3" presStyleIdx="4" presStyleCnt="16">
        <dgm:presLayoutVars>
          <dgm:chPref val="3"/>
        </dgm:presLayoutVars>
      </dgm:prSet>
      <dgm:spPr/>
      <dgm:t>
        <a:bodyPr/>
        <a:lstStyle/>
        <a:p>
          <a:endParaRPr lang="en-PH"/>
        </a:p>
      </dgm:t>
    </dgm:pt>
    <dgm:pt modelId="{A3608479-D76E-4C2C-A86E-63242D035DD8}" type="pres">
      <dgm:prSet presAssocID="{E5F56578-8B09-4C1B-8BE2-2D50A80E9226}" presName="rootConnector" presStyleLbl="node3" presStyleIdx="4" presStyleCnt="16"/>
      <dgm:spPr/>
      <dgm:t>
        <a:bodyPr/>
        <a:lstStyle/>
        <a:p>
          <a:endParaRPr lang="en-PH"/>
        </a:p>
      </dgm:t>
    </dgm:pt>
    <dgm:pt modelId="{2CC89202-F0C8-44FD-AD0F-37D8B67757AF}" type="pres">
      <dgm:prSet presAssocID="{E5F56578-8B09-4C1B-8BE2-2D50A80E9226}" presName="hierChild4" presStyleCnt="0"/>
      <dgm:spPr/>
    </dgm:pt>
    <dgm:pt modelId="{12D85110-CDCC-4871-8484-964B880EE896}" type="pres">
      <dgm:prSet presAssocID="{E5F56578-8B09-4C1B-8BE2-2D50A80E9226}" presName="hierChild5" presStyleCnt="0"/>
      <dgm:spPr/>
    </dgm:pt>
    <dgm:pt modelId="{E2E5C16A-C1D4-4E4D-89F0-7D1A7EB284AD}" type="pres">
      <dgm:prSet presAssocID="{42B8B709-BCD3-42F0-B09B-B19778C9170F}" presName="Name37" presStyleLbl="parChTrans1D3" presStyleIdx="5" presStyleCnt="16"/>
      <dgm:spPr/>
      <dgm:t>
        <a:bodyPr/>
        <a:lstStyle/>
        <a:p>
          <a:endParaRPr lang="en-PH"/>
        </a:p>
      </dgm:t>
    </dgm:pt>
    <dgm:pt modelId="{17FD602F-CC7E-41FA-BF59-5FD8A001407A}" type="pres">
      <dgm:prSet presAssocID="{D4D498DA-5062-4E9A-9505-DA1B2D6C4F43}" presName="hierRoot2" presStyleCnt="0">
        <dgm:presLayoutVars>
          <dgm:hierBranch val="init"/>
        </dgm:presLayoutVars>
      </dgm:prSet>
      <dgm:spPr/>
    </dgm:pt>
    <dgm:pt modelId="{A94A193C-0A36-49E2-9F4E-81BF8C199662}" type="pres">
      <dgm:prSet presAssocID="{D4D498DA-5062-4E9A-9505-DA1B2D6C4F43}" presName="rootComposite" presStyleCnt="0"/>
      <dgm:spPr/>
    </dgm:pt>
    <dgm:pt modelId="{04747FAB-4BD5-4128-8448-FACBFEFBC229}" type="pres">
      <dgm:prSet presAssocID="{D4D498DA-5062-4E9A-9505-DA1B2D6C4F43}" presName="rootText" presStyleLbl="node3" presStyleIdx="5" presStyleCnt="16">
        <dgm:presLayoutVars>
          <dgm:chPref val="3"/>
        </dgm:presLayoutVars>
      </dgm:prSet>
      <dgm:spPr/>
      <dgm:t>
        <a:bodyPr/>
        <a:lstStyle/>
        <a:p>
          <a:endParaRPr lang="en-PH"/>
        </a:p>
      </dgm:t>
    </dgm:pt>
    <dgm:pt modelId="{28A329BE-C995-4D7F-B11C-22EECA9A0AB4}" type="pres">
      <dgm:prSet presAssocID="{D4D498DA-5062-4E9A-9505-DA1B2D6C4F43}" presName="rootConnector" presStyleLbl="node3" presStyleIdx="5" presStyleCnt="16"/>
      <dgm:spPr/>
      <dgm:t>
        <a:bodyPr/>
        <a:lstStyle/>
        <a:p>
          <a:endParaRPr lang="en-PH"/>
        </a:p>
      </dgm:t>
    </dgm:pt>
    <dgm:pt modelId="{BBC5C66F-E0D2-42FA-930C-3D2FDE178E09}" type="pres">
      <dgm:prSet presAssocID="{D4D498DA-5062-4E9A-9505-DA1B2D6C4F43}" presName="hierChild4" presStyleCnt="0"/>
      <dgm:spPr/>
    </dgm:pt>
    <dgm:pt modelId="{B14E9446-15D0-4367-9E08-B45381B28423}" type="pres">
      <dgm:prSet presAssocID="{D4D498DA-5062-4E9A-9505-DA1B2D6C4F43}" presName="hierChild5" presStyleCnt="0"/>
      <dgm:spPr/>
    </dgm:pt>
    <dgm:pt modelId="{1F96CE42-0A6F-4CDA-B12C-F011BB707C4D}" type="pres">
      <dgm:prSet presAssocID="{FF7D9C4B-B8CF-46D3-9146-1C7F7FDBFEC2}" presName="Name37" presStyleLbl="parChTrans1D3" presStyleIdx="6" presStyleCnt="16"/>
      <dgm:spPr/>
      <dgm:t>
        <a:bodyPr/>
        <a:lstStyle/>
        <a:p>
          <a:endParaRPr lang="en-PH"/>
        </a:p>
      </dgm:t>
    </dgm:pt>
    <dgm:pt modelId="{83FE5866-901B-42ED-A23C-9FBC98652E96}" type="pres">
      <dgm:prSet presAssocID="{27E4F6C0-8EB2-4616-9CC3-0309C333A632}" presName="hierRoot2" presStyleCnt="0">
        <dgm:presLayoutVars>
          <dgm:hierBranch val="init"/>
        </dgm:presLayoutVars>
      </dgm:prSet>
      <dgm:spPr/>
    </dgm:pt>
    <dgm:pt modelId="{9EF85659-18B3-4B61-9301-7474FA059E5C}" type="pres">
      <dgm:prSet presAssocID="{27E4F6C0-8EB2-4616-9CC3-0309C333A632}" presName="rootComposite" presStyleCnt="0"/>
      <dgm:spPr/>
    </dgm:pt>
    <dgm:pt modelId="{539F7202-FB20-4CAA-818E-7DA0538E4C77}" type="pres">
      <dgm:prSet presAssocID="{27E4F6C0-8EB2-4616-9CC3-0309C333A632}" presName="rootText" presStyleLbl="node3" presStyleIdx="6" presStyleCnt="16">
        <dgm:presLayoutVars>
          <dgm:chPref val="3"/>
        </dgm:presLayoutVars>
      </dgm:prSet>
      <dgm:spPr/>
      <dgm:t>
        <a:bodyPr/>
        <a:lstStyle/>
        <a:p>
          <a:endParaRPr lang="en-PH"/>
        </a:p>
      </dgm:t>
    </dgm:pt>
    <dgm:pt modelId="{DBCF0F29-F6E6-42AF-87FD-484AE283E157}" type="pres">
      <dgm:prSet presAssocID="{27E4F6C0-8EB2-4616-9CC3-0309C333A632}" presName="rootConnector" presStyleLbl="node3" presStyleIdx="6" presStyleCnt="16"/>
      <dgm:spPr/>
      <dgm:t>
        <a:bodyPr/>
        <a:lstStyle/>
        <a:p>
          <a:endParaRPr lang="en-PH"/>
        </a:p>
      </dgm:t>
    </dgm:pt>
    <dgm:pt modelId="{609B8813-F055-42C0-B10A-92B470B93563}" type="pres">
      <dgm:prSet presAssocID="{27E4F6C0-8EB2-4616-9CC3-0309C333A632}" presName="hierChild4" presStyleCnt="0"/>
      <dgm:spPr/>
    </dgm:pt>
    <dgm:pt modelId="{29208A44-E5A4-41D0-A3BD-301D5D4E8F9E}" type="pres">
      <dgm:prSet presAssocID="{27E4F6C0-8EB2-4616-9CC3-0309C333A632}" presName="hierChild5" presStyleCnt="0"/>
      <dgm:spPr/>
    </dgm:pt>
    <dgm:pt modelId="{4C2DBC2C-9C8E-4615-81C4-9B68084D0D28}" type="pres">
      <dgm:prSet presAssocID="{A63F6B16-04EA-477C-95C2-17C8202F1539}" presName="Name37" presStyleLbl="parChTrans1D3" presStyleIdx="7" presStyleCnt="16"/>
      <dgm:spPr/>
      <dgm:t>
        <a:bodyPr/>
        <a:lstStyle/>
        <a:p>
          <a:endParaRPr lang="en-PH"/>
        </a:p>
      </dgm:t>
    </dgm:pt>
    <dgm:pt modelId="{DB34A80F-1745-4E61-840F-846820BA6738}" type="pres">
      <dgm:prSet presAssocID="{D0261D07-C7C4-4CCD-BC49-5F01CB3A33F9}" presName="hierRoot2" presStyleCnt="0">
        <dgm:presLayoutVars>
          <dgm:hierBranch val="init"/>
        </dgm:presLayoutVars>
      </dgm:prSet>
      <dgm:spPr/>
    </dgm:pt>
    <dgm:pt modelId="{3BEEB40F-8C5B-45C3-84D9-C9E856D37F4B}" type="pres">
      <dgm:prSet presAssocID="{D0261D07-C7C4-4CCD-BC49-5F01CB3A33F9}" presName="rootComposite" presStyleCnt="0"/>
      <dgm:spPr/>
    </dgm:pt>
    <dgm:pt modelId="{CCE53772-363F-48D2-BFE0-6A957C9F9B91}" type="pres">
      <dgm:prSet presAssocID="{D0261D07-C7C4-4CCD-BC49-5F01CB3A33F9}" presName="rootText" presStyleLbl="node3" presStyleIdx="7" presStyleCnt="16">
        <dgm:presLayoutVars>
          <dgm:chPref val="3"/>
        </dgm:presLayoutVars>
      </dgm:prSet>
      <dgm:spPr/>
      <dgm:t>
        <a:bodyPr/>
        <a:lstStyle/>
        <a:p>
          <a:endParaRPr lang="en-PH"/>
        </a:p>
      </dgm:t>
    </dgm:pt>
    <dgm:pt modelId="{38A5633B-B1ED-4D54-A8EA-2D6487AC0954}" type="pres">
      <dgm:prSet presAssocID="{D0261D07-C7C4-4CCD-BC49-5F01CB3A33F9}" presName="rootConnector" presStyleLbl="node3" presStyleIdx="7" presStyleCnt="16"/>
      <dgm:spPr/>
      <dgm:t>
        <a:bodyPr/>
        <a:lstStyle/>
        <a:p>
          <a:endParaRPr lang="en-PH"/>
        </a:p>
      </dgm:t>
    </dgm:pt>
    <dgm:pt modelId="{9C10460F-6E30-4601-8FDA-160DF0DA0EDA}" type="pres">
      <dgm:prSet presAssocID="{D0261D07-C7C4-4CCD-BC49-5F01CB3A33F9}" presName="hierChild4" presStyleCnt="0"/>
      <dgm:spPr/>
    </dgm:pt>
    <dgm:pt modelId="{B602B5FF-2855-4738-8816-111A1FDB5D6F}" type="pres">
      <dgm:prSet presAssocID="{D0261D07-C7C4-4CCD-BC49-5F01CB3A33F9}" presName="hierChild5" presStyleCnt="0"/>
      <dgm:spPr/>
    </dgm:pt>
    <dgm:pt modelId="{D8023040-8E99-4F3D-9413-6581AC364199}" type="pres">
      <dgm:prSet presAssocID="{7AE94F25-D55F-45F2-9926-DF824AC018F1}" presName="hierChild5" presStyleCnt="0"/>
      <dgm:spPr/>
    </dgm:pt>
    <dgm:pt modelId="{4E823EF3-B17D-4F26-94C5-77E3BB53AD45}" type="pres">
      <dgm:prSet presAssocID="{AACEBDCA-BEEF-4AC6-B1A2-B9A6E6827877}" presName="Name37" presStyleLbl="parChTrans1D2" presStyleIdx="2" presStyleCnt="5"/>
      <dgm:spPr/>
      <dgm:t>
        <a:bodyPr/>
        <a:lstStyle/>
        <a:p>
          <a:endParaRPr lang="en-PH"/>
        </a:p>
      </dgm:t>
    </dgm:pt>
    <dgm:pt modelId="{4F9E7A29-7425-4724-866B-AD3BBED45AED}" type="pres">
      <dgm:prSet presAssocID="{495FC0B7-99E9-41BA-8A85-62C39783368F}" presName="hierRoot2" presStyleCnt="0">
        <dgm:presLayoutVars>
          <dgm:hierBranch val="init"/>
        </dgm:presLayoutVars>
      </dgm:prSet>
      <dgm:spPr/>
    </dgm:pt>
    <dgm:pt modelId="{A8318E1A-E6D8-4790-917A-398F2DCEDCA8}" type="pres">
      <dgm:prSet presAssocID="{495FC0B7-99E9-41BA-8A85-62C39783368F}" presName="rootComposite" presStyleCnt="0"/>
      <dgm:spPr/>
    </dgm:pt>
    <dgm:pt modelId="{2C08E371-F3E1-4435-90EC-4264FCADE011}" type="pres">
      <dgm:prSet presAssocID="{495FC0B7-99E9-41BA-8A85-62C39783368F}" presName="rootText" presStyleLbl="node2" presStyleIdx="2" presStyleCnt="5">
        <dgm:presLayoutVars>
          <dgm:chPref val="3"/>
        </dgm:presLayoutVars>
      </dgm:prSet>
      <dgm:spPr/>
      <dgm:t>
        <a:bodyPr/>
        <a:lstStyle/>
        <a:p>
          <a:endParaRPr lang="en-PH"/>
        </a:p>
      </dgm:t>
    </dgm:pt>
    <dgm:pt modelId="{A07FB82A-B882-4D31-8EFB-83D416DF6C98}" type="pres">
      <dgm:prSet presAssocID="{495FC0B7-99E9-41BA-8A85-62C39783368F}" presName="rootConnector" presStyleLbl="node2" presStyleIdx="2" presStyleCnt="5"/>
      <dgm:spPr/>
      <dgm:t>
        <a:bodyPr/>
        <a:lstStyle/>
        <a:p>
          <a:endParaRPr lang="en-PH"/>
        </a:p>
      </dgm:t>
    </dgm:pt>
    <dgm:pt modelId="{CC547E70-93F6-4C33-969F-3E6A9B70AF8F}" type="pres">
      <dgm:prSet presAssocID="{495FC0B7-99E9-41BA-8A85-62C39783368F}" presName="hierChild4" presStyleCnt="0"/>
      <dgm:spPr/>
    </dgm:pt>
    <dgm:pt modelId="{55790A89-AF24-4354-BF97-6248296F7218}" type="pres">
      <dgm:prSet presAssocID="{142F319E-95D9-4B48-9D83-29954BB05210}" presName="Name37" presStyleLbl="parChTrans1D3" presStyleIdx="8" presStyleCnt="16"/>
      <dgm:spPr/>
      <dgm:t>
        <a:bodyPr/>
        <a:lstStyle/>
        <a:p>
          <a:endParaRPr lang="en-PH"/>
        </a:p>
      </dgm:t>
    </dgm:pt>
    <dgm:pt modelId="{2C526398-0AEA-435E-A156-9A4A666973A0}" type="pres">
      <dgm:prSet presAssocID="{DB2ECF23-DE55-4610-9B85-0CAF329F2962}" presName="hierRoot2" presStyleCnt="0">
        <dgm:presLayoutVars>
          <dgm:hierBranch val="init"/>
        </dgm:presLayoutVars>
      </dgm:prSet>
      <dgm:spPr/>
    </dgm:pt>
    <dgm:pt modelId="{A01C93D1-B3F3-4798-9A8B-094F7A1B52DF}" type="pres">
      <dgm:prSet presAssocID="{DB2ECF23-DE55-4610-9B85-0CAF329F2962}" presName="rootComposite" presStyleCnt="0"/>
      <dgm:spPr/>
    </dgm:pt>
    <dgm:pt modelId="{BBF79D01-8647-4026-91FF-13166B926E00}" type="pres">
      <dgm:prSet presAssocID="{DB2ECF23-DE55-4610-9B85-0CAF329F2962}" presName="rootText" presStyleLbl="node3" presStyleIdx="8" presStyleCnt="16">
        <dgm:presLayoutVars>
          <dgm:chPref val="3"/>
        </dgm:presLayoutVars>
      </dgm:prSet>
      <dgm:spPr/>
      <dgm:t>
        <a:bodyPr/>
        <a:lstStyle/>
        <a:p>
          <a:endParaRPr lang="en-PH"/>
        </a:p>
      </dgm:t>
    </dgm:pt>
    <dgm:pt modelId="{E2EB0BC5-6300-4FF3-9CC2-637759BFA52E}" type="pres">
      <dgm:prSet presAssocID="{DB2ECF23-DE55-4610-9B85-0CAF329F2962}" presName="rootConnector" presStyleLbl="node3" presStyleIdx="8" presStyleCnt="16"/>
      <dgm:spPr/>
      <dgm:t>
        <a:bodyPr/>
        <a:lstStyle/>
        <a:p>
          <a:endParaRPr lang="en-PH"/>
        </a:p>
      </dgm:t>
    </dgm:pt>
    <dgm:pt modelId="{1F0C443D-69E9-42F8-B558-342C124F74AD}" type="pres">
      <dgm:prSet presAssocID="{DB2ECF23-DE55-4610-9B85-0CAF329F2962}" presName="hierChild4" presStyleCnt="0"/>
      <dgm:spPr/>
    </dgm:pt>
    <dgm:pt modelId="{4CDAFA83-9826-487A-B6AE-2DAD4FFC6D24}" type="pres">
      <dgm:prSet presAssocID="{DB2ECF23-DE55-4610-9B85-0CAF329F2962}" presName="hierChild5" presStyleCnt="0"/>
      <dgm:spPr/>
    </dgm:pt>
    <dgm:pt modelId="{2F89A836-90D2-4801-BFBC-1DDAF3627CA3}" type="pres">
      <dgm:prSet presAssocID="{669C2033-49B4-4D7C-A025-AC527820E734}" presName="Name37" presStyleLbl="parChTrans1D3" presStyleIdx="9" presStyleCnt="16"/>
      <dgm:spPr/>
      <dgm:t>
        <a:bodyPr/>
        <a:lstStyle/>
        <a:p>
          <a:endParaRPr lang="en-PH"/>
        </a:p>
      </dgm:t>
    </dgm:pt>
    <dgm:pt modelId="{17E5DD6C-2E85-4FE6-8FE7-4CE883BF4DFA}" type="pres">
      <dgm:prSet presAssocID="{E75498B5-B513-4982-8AE8-EE092F7FB6F0}" presName="hierRoot2" presStyleCnt="0">
        <dgm:presLayoutVars>
          <dgm:hierBranch val="init"/>
        </dgm:presLayoutVars>
      </dgm:prSet>
      <dgm:spPr/>
    </dgm:pt>
    <dgm:pt modelId="{73E6BFF5-CDD9-4758-A528-9C2118AD9711}" type="pres">
      <dgm:prSet presAssocID="{E75498B5-B513-4982-8AE8-EE092F7FB6F0}" presName="rootComposite" presStyleCnt="0"/>
      <dgm:spPr/>
    </dgm:pt>
    <dgm:pt modelId="{5A149283-0593-4BD7-B85C-A303520B0C9C}" type="pres">
      <dgm:prSet presAssocID="{E75498B5-B513-4982-8AE8-EE092F7FB6F0}" presName="rootText" presStyleLbl="node3" presStyleIdx="9" presStyleCnt="16">
        <dgm:presLayoutVars>
          <dgm:chPref val="3"/>
        </dgm:presLayoutVars>
      </dgm:prSet>
      <dgm:spPr/>
      <dgm:t>
        <a:bodyPr/>
        <a:lstStyle/>
        <a:p>
          <a:endParaRPr lang="en-PH"/>
        </a:p>
      </dgm:t>
    </dgm:pt>
    <dgm:pt modelId="{B8D14D51-DA93-45D3-A983-A24061A23828}" type="pres">
      <dgm:prSet presAssocID="{E75498B5-B513-4982-8AE8-EE092F7FB6F0}" presName="rootConnector" presStyleLbl="node3" presStyleIdx="9" presStyleCnt="16"/>
      <dgm:spPr/>
      <dgm:t>
        <a:bodyPr/>
        <a:lstStyle/>
        <a:p>
          <a:endParaRPr lang="en-PH"/>
        </a:p>
      </dgm:t>
    </dgm:pt>
    <dgm:pt modelId="{1EDED81C-E026-40C4-A69D-0F3854C799BC}" type="pres">
      <dgm:prSet presAssocID="{E75498B5-B513-4982-8AE8-EE092F7FB6F0}" presName="hierChild4" presStyleCnt="0"/>
      <dgm:spPr/>
    </dgm:pt>
    <dgm:pt modelId="{B0D75D2B-5366-4985-A1FD-E33808007EB4}" type="pres">
      <dgm:prSet presAssocID="{E75498B5-B513-4982-8AE8-EE092F7FB6F0}" presName="hierChild5" presStyleCnt="0"/>
      <dgm:spPr/>
    </dgm:pt>
    <dgm:pt modelId="{410C1ACA-59F6-49E3-AE3D-7161BB1E1A91}" type="pres">
      <dgm:prSet presAssocID="{03148E60-FA9E-432E-84C6-F159C5681584}" presName="Name37" presStyleLbl="parChTrans1D3" presStyleIdx="10" presStyleCnt="16"/>
      <dgm:spPr/>
      <dgm:t>
        <a:bodyPr/>
        <a:lstStyle/>
        <a:p>
          <a:endParaRPr lang="en-PH"/>
        </a:p>
      </dgm:t>
    </dgm:pt>
    <dgm:pt modelId="{C2A1A108-A433-4304-9048-7908A613E7B2}" type="pres">
      <dgm:prSet presAssocID="{9BD45B34-B343-4C4E-88E2-6D3846259A7A}" presName="hierRoot2" presStyleCnt="0">
        <dgm:presLayoutVars>
          <dgm:hierBranch val="init"/>
        </dgm:presLayoutVars>
      </dgm:prSet>
      <dgm:spPr/>
    </dgm:pt>
    <dgm:pt modelId="{7035E9BF-2A19-4285-8A3B-0ED4BD39C364}" type="pres">
      <dgm:prSet presAssocID="{9BD45B34-B343-4C4E-88E2-6D3846259A7A}" presName="rootComposite" presStyleCnt="0"/>
      <dgm:spPr/>
    </dgm:pt>
    <dgm:pt modelId="{78BF3581-D3DB-4FCC-BC94-FCF3642B4F63}" type="pres">
      <dgm:prSet presAssocID="{9BD45B34-B343-4C4E-88E2-6D3846259A7A}" presName="rootText" presStyleLbl="node3" presStyleIdx="10" presStyleCnt="16">
        <dgm:presLayoutVars>
          <dgm:chPref val="3"/>
        </dgm:presLayoutVars>
      </dgm:prSet>
      <dgm:spPr/>
      <dgm:t>
        <a:bodyPr/>
        <a:lstStyle/>
        <a:p>
          <a:endParaRPr lang="en-PH"/>
        </a:p>
      </dgm:t>
    </dgm:pt>
    <dgm:pt modelId="{29905D96-0ED8-4C00-9534-8262A3BBAAD2}" type="pres">
      <dgm:prSet presAssocID="{9BD45B34-B343-4C4E-88E2-6D3846259A7A}" presName="rootConnector" presStyleLbl="node3" presStyleIdx="10" presStyleCnt="16"/>
      <dgm:spPr/>
      <dgm:t>
        <a:bodyPr/>
        <a:lstStyle/>
        <a:p>
          <a:endParaRPr lang="en-PH"/>
        </a:p>
      </dgm:t>
    </dgm:pt>
    <dgm:pt modelId="{C3C8534B-32FC-4C44-9922-0E4CEE33B55B}" type="pres">
      <dgm:prSet presAssocID="{9BD45B34-B343-4C4E-88E2-6D3846259A7A}" presName="hierChild4" presStyleCnt="0"/>
      <dgm:spPr/>
    </dgm:pt>
    <dgm:pt modelId="{E7039203-3829-4D84-8ADB-D81D09857EA7}" type="pres">
      <dgm:prSet presAssocID="{9BD45B34-B343-4C4E-88E2-6D3846259A7A}" presName="hierChild5" presStyleCnt="0"/>
      <dgm:spPr/>
    </dgm:pt>
    <dgm:pt modelId="{BA5F86CD-9E1C-4C4F-A7A9-FB6DC7CBFF0B}" type="pres">
      <dgm:prSet presAssocID="{495FC0B7-99E9-41BA-8A85-62C39783368F}" presName="hierChild5" presStyleCnt="0"/>
      <dgm:spPr/>
    </dgm:pt>
    <dgm:pt modelId="{B192FA18-E312-40A8-BBE4-B5328211DAB5}" type="pres">
      <dgm:prSet presAssocID="{F92EE232-1C1D-43AC-BAB4-F31E6C17A7C9}" presName="Name37" presStyleLbl="parChTrans1D2" presStyleIdx="3" presStyleCnt="5"/>
      <dgm:spPr/>
      <dgm:t>
        <a:bodyPr/>
        <a:lstStyle/>
        <a:p>
          <a:endParaRPr lang="en-PH"/>
        </a:p>
      </dgm:t>
    </dgm:pt>
    <dgm:pt modelId="{0D77B1E4-F4C7-4F33-93FA-7559502678C9}" type="pres">
      <dgm:prSet presAssocID="{03421347-4428-481F-AC1A-99A8041385AB}" presName="hierRoot2" presStyleCnt="0">
        <dgm:presLayoutVars>
          <dgm:hierBranch val="init"/>
        </dgm:presLayoutVars>
      </dgm:prSet>
      <dgm:spPr/>
    </dgm:pt>
    <dgm:pt modelId="{9C55AA37-EA90-4905-9A15-6B934436A153}" type="pres">
      <dgm:prSet presAssocID="{03421347-4428-481F-AC1A-99A8041385AB}" presName="rootComposite" presStyleCnt="0"/>
      <dgm:spPr/>
    </dgm:pt>
    <dgm:pt modelId="{549165B8-2C66-4B58-AAC7-B33222BA36B4}" type="pres">
      <dgm:prSet presAssocID="{03421347-4428-481F-AC1A-99A8041385AB}" presName="rootText" presStyleLbl="node2" presStyleIdx="3" presStyleCnt="5">
        <dgm:presLayoutVars>
          <dgm:chPref val="3"/>
        </dgm:presLayoutVars>
      </dgm:prSet>
      <dgm:spPr/>
      <dgm:t>
        <a:bodyPr/>
        <a:lstStyle/>
        <a:p>
          <a:endParaRPr lang="en-PH"/>
        </a:p>
      </dgm:t>
    </dgm:pt>
    <dgm:pt modelId="{6C42FF27-AC95-4229-9486-EEFFC713140A}" type="pres">
      <dgm:prSet presAssocID="{03421347-4428-481F-AC1A-99A8041385AB}" presName="rootConnector" presStyleLbl="node2" presStyleIdx="3" presStyleCnt="5"/>
      <dgm:spPr/>
      <dgm:t>
        <a:bodyPr/>
        <a:lstStyle/>
        <a:p>
          <a:endParaRPr lang="en-PH"/>
        </a:p>
      </dgm:t>
    </dgm:pt>
    <dgm:pt modelId="{E0CC382F-350E-4E82-B8B3-06E1E3AC37D7}" type="pres">
      <dgm:prSet presAssocID="{03421347-4428-481F-AC1A-99A8041385AB}" presName="hierChild4" presStyleCnt="0"/>
      <dgm:spPr/>
    </dgm:pt>
    <dgm:pt modelId="{AB06B16F-9442-4646-B4FE-BA8BCD6C9DED}" type="pres">
      <dgm:prSet presAssocID="{6349D65E-846B-4821-8AB7-570199AF0B4B}" presName="Name37" presStyleLbl="parChTrans1D3" presStyleIdx="11" presStyleCnt="16"/>
      <dgm:spPr/>
      <dgm:t>
        <a:bodyPr/>
        <a:lstStyle/>
        <a:p>
          <a:endParaRPr lang="en-PH"/>
        </a:p>
      </dgm:t>
    </dgm:pt>
    <dgm:pt modelId="{279DBD0B-2606-4E74-9548-D1AA39DFD101}" type="pres">
      <dgm:prSet presAssocID="{BD75F229-70C4-4A26-BEDA-D57AD7A2281A}" presName="hierRoot2" presStyleCnt="0">
        <dgm:presLayoutVars>
          <dgm:hierBranch val="init"/>
        </dgm:presLayoutVars>
      </dgm:prSet>
      <dgm:spPr/>
    </dgm:pt>
    <dgm:pt modelId="{7CD6F054-CDA7-46FB-A7CB-822D2D99BF8E}" type="pres">
      <dgm:prSet presAssocID="{BD75F229-70C4-4A26-BEDA-D57AD7A2281A}" presName="rootComposite" presStyleCnt="0"/>
      <dgm:spPr/>
    </dgm:pt>
    <dgm:pt modelId="{065626A7-947E-49A2-BF3E-C615D58BBC6C}" type="pres">
      <dgm:prSet presAssocID="{BD75F229-70C4-4A26-BEDA-D57AD7A2281A}" presName="rootText" presStyleLbl="node3" presStyleIdx="11" presStyleCnt="16">
        <dgm:presLayoutVars>
          <dgm:chPref val="3"/>
        </dgm:presLayoutVars>
      </dgm:prSet>
      <dgm:spPr/>
      <dgm:t>
        <a:bodyPr/>
        <a:lstStyle/>
        <a:p>
          <a:endParaRPr lang="en-PH"/>
        </a:p>
      </dgm:t>
    </dgm:pt>
    <dgm:pt modelId="{B358DF0B-248E-4433-8F24-E6E4760C341C}" type="pres">
      <dgm:prSet presAssocID="{BD75F229-70C4-4A26-BEDA-D57AD7A2281A}" presName="rootConnector" presStyleLbl="node3" presStyleIdx="11" presStyleCnt="16"/>
      <dgm:spPr/>
      <dgm:t>
        <a:bodyPr/>
        <a:lstStyle/>
        <a:p>
          <a:endParaRPr lang="en-PH"/>
        </a:p>
      </dgm:t>
    </dgm:pt>
    <dgm:pt modelId="{31ABB9E5-58D3-4313-A9C3-7B8E3D17AD29}" type="pres">
      <dgm:prSet presAssocID="{BD75F229-70C4-4A26-BEDA-D57AD7A2281A}" presName="hierChild4" presStyleCnt="0"/>
      <dgm:spPr/>
    </dgm:pt>
    <dgm:pt modelId="{C68575E0-059B-4C0E-9BED-E5E3146B1CEE}" type="pres">
      <dgm:prSet presAssocID="{BD75F229-70C4-4A26-BEDA-D57AD7A2281A}" presName="hierChild5" presStyleCnt="0"/>
      <dgm:spPr/>
    </dgm:pt>
    <dgm:pt modelId="{D115847E-C86E-4C5B-9740-256BFCF58AF8}" type="pres">
      <dgm:prSet presAssocID="{E2353D08-5859-4140-B00C-BF212CC52D72}" presName="Name37" presStyleLbl="parChTrans1D3" presStyleIdx="12" presStyleCnt="16"/>
      <dgm:spPr/>
      <dgm:t>
        <a:bodyPr/>
        <a:lstStyle/>
        <a:p>
          <a:endParaRPr lang="en-PH"/>
        </a:p>
      </dgm:t>
    </dgm:pt>
    <dgm:pt modelId="{DE585265-5BF4-40AD-8C97-C1D7C3516413}" type="pres">
      <dgm:prSet presAssocID="{40130051-C395-4B03-84A1-6142CCA228BD}" presName="hierRoot2" presStyleCnt="0">
        <dgm:presLayoutVars>
          <dgm:hierBranch val="init"/>
        </dgm:presLayoutVars>
      </dgm:prSet>
      <dgm:spPr/>
    </dgm:pt>
    <dgm:pt modelId="{6675F970-E3BA-45AE-9420-A3CDF84337D7}" type="pres">
      <dgm:prSet presAssocID="{40130051-C395-4B03-84A1-6142CCA228BD}" presName="rootComposite" presStyleCnt="0"/>
      <dgm:spPr/>
    </dgm:pt>
    <dgm:pt modelId="{14C7AAA9-DA41-4E7F-A9EA-51426A44038E}" type="pres">
      <dgm:prSet presAssocID="{40130051-C395-4B03-84A1-6142CCA228BD}" presName="rootText" presStyleLbl="node3" presStyleIdx="12" presStyleCnt="16">
        <dgm:presLayoutVars>
          <dgm:chPref val="3"/>
        </dgm:presLayoutVars>
      </dgm:prSet>
      <dgm:spPr/>
      <dgm:t>
        <a:bodyPr/>
        <a:lstStyle/>
        <a:p>
          <a:endParaRPr lang="en-PH"/>
        </a:p>
      </dgm:t>
    </dgm:pt>
    <dgm:pt modelId="{6CA74D9E-EC1C-41DF-86C2-75B0D99D8EEF}" type="pres">
      <dgm:prSet presAssocID="{40130051-C395-4B03-84A1-6142CCA228BD}" presName="rootConnector" presStyleLbl="node3" presStyleIdx="12" presStyleCnt="16"/>
      <dgm:spPr/>
      <dgm:t>
        <a:bodyPr/>
        <a:lstStyle/>
        <a:p>
          <a:endParaRPr lang="en-PH"/>
        </a:p>
      </dgm:t>
    </dgm:pt>
    <dgm:pt modelId="{6E96AEAE-3DCD-4CFA-8C7D-9942082E8486}" type="pres">
      <dgm:prSet presAssocID="{40130051-C395-4B03-84A1-6142CCA228BD}" presName="hierChild4" presStyleCnt="0"/>
      <dgm:spPr/>
    </dgm:pt>
    <dgm:pt modelId="{98ACC76A-6347-4362-9127-8EA1675EF5FE}" type="pres">
      <dgm:prSet presAssocID="{40130051-C395-4B03-84A1-6142CCA228BD}" presName="hierChild5" presStyleCnt="0"/>
      <dgm:spPr/>
    </dgm:pt>
    <dgm:pt modelId="{F20F0493-0F16-48AE-A562-45FC6B6E9E2D}" type="pres">
      <dgm:prSet presAssocID="{03421347-4428-481F-AC1A-99A8041385AB}" presName="hierChild5" presStyleCnt="0"/>
      <dgm:spPr/>
    </dgm:pt>
    <dgm:pt modelId="{B4D6AE7E-D79E-4673-8F32-398ABDB2CF07}" type="pres">
      <dgm:prSet presAssocID="{77A3165F-7F73-4F70-9A64-0CB583B68BDE}" presName="Name37" presStyleLbl="parChTrans1D2" presStyleIdx="4" presStyleCnt="5"/>
      <dgm:spPr/>
      <dgm:t>
        <a:bodyPr/>
        <a:lstStyle/>
        <a:p>
          <a:endParaRPr lang="en-PH"/>
        </a:p>
      </dgm:t>
    </dgm:pt>
    <dgm:pt modelId="{DF3FCFD6-9389-44C4-BC86-9DCC4AB508BE}" type="pres">
      <dgm:prSet presAssocID="{AC786EB9-BB4C-421C-8341-2035878451A4}" presName="hierRoot2" presStyleCnt="0">
        <dgm:presLayoutVars>
          <dgm:hierBranch val="init"/>
        </dgm:presLayoutVars>
      </dgm:prSet>
      <dgm:spPr/>
    </dgm:pt>
    <dgm:pt modelId="{74F9CE55-4B80-4801-9DE9-C0AC829B7518}" type="pres">
      <dgm:prSet presAssocID="{AC786EB9-BB4C-421C-8341-2035878451A4}" presName="rootComposite" presStyleCnt="0"/>
      <dgm:spPr/>
    </dgm:pt>
    <dgm:pt modelId="{A73D877F-93CC-414C-9E24-3C19C78520B4}" type="pres">
      <dgm:prSet presAssocID="{AC786EB9-BB4C-421C-8341-2035878451A4}" presName="rootText" presStyleLbl="node2" presStyleIdx="4" presStyleCnt="5">
        <dgm:presLayoutVars>
          <dgm:chPref val="3"/>
        </dgm:presLayoutVars>
      </dgm:prSet>
      <dgm:spPr/>
      <dgm:t>
        <a:bodyPr/>
        <a:lstStyle/>
        <a:p>
          <a:endParaRPr lang="en-PH"/>
        </a:p>
      </dgm:t>
    </dgm:pt>
    <dgm:pt modelId="{E3BE1998-A539-46C8-B478-1102F7388C5C}" type="pres">
      <dgm:prSet presAssocID="{AC786EB9-BB4C-421C-8341-2035878451A4}" presName="rootConnector" presStyleLbl="node2" presStyleIdx="4" presStyleCnt="5"/>
      <dgm:spPr/>
      <dgm:t>
        <a:bodyPr/>
        <a:lstStyle/>
        <a:p>
          <a:endParaRPr lang="en-PH"/>
        </a:p>
      </dgm:t>
    </dgm:pt>
    <dgm:pt modelId="{2C26E152-1C98-49FF-A770-DCDBE8B7FA71}" type="pres">
      <dgm:prSet presAssocID="{AC786EB9-BB4C-421C-8341-2035878451A4}" presName="hierChild4" presStyleCnt="0"/>
      <dgm:spPr/>
    </dgm:pt>
    <dgm:pt modelId="{13A24A89-A695-4A9E-B678-1394F693D4F5}" type="pres">
      <dgm:prSet presAssocID="{862D96E7-BAD3-4003-8300-642D51170C06}" presName="Name37" presStyleLbl="parChTrans1D3" presStyleIdx="13" presStyleCnt="16"/>
      <dgm:spPr/>
      <dgm:t>
        <a:bodyPr/>
        <a:lstStyle/>
        <a:p>
          <a:endParaRPr lang="en-PH"/>
        </a:p>
      </dgm:t>
    </dgm:pt>
    <dgm:pt modelId="{0581E16C-020A-43E8-840D-299B94BF2407}" type="pres">
      <dgm:prSet presAssocID="{CECD4970-8AB0-468E-8DA6-F67EC20C7C1D}" presName="hierRoot2" presStyleCnt="0">
        <dgm:presLayoutVars>
          <dgm:hierBranch val="init"/>
        </dgm:presLayoutVars>
      </dgm:prSet>
      <dgm:spPr/>
    </dgm:pt>
    <dgm:pt modelId="{D8B0519B-EF92-4BE1-A6ED-9A098D5D3FE9}" type="pres">
      <dgm:prSet presAssocID="{CECD4970-8AB0-468E-8DA6-F67EC20C7C1D}" presName="rootComposite" presStyleCnt="0"/>
      <dgm:spPr/>
    </dgm:pt>
    <dgm:pt modelId="{752ECD21-1E2E-47FD-957B-3CD17C2AD4A6}" type="pres">
      <dgm:prSet presAssocID="{CECD4970-8AB0-468E-8DA6-F67EC20C7C1D}" presName="rootText" presStyleLbl="node3" presStyleIdx="13" presStyleCnt="16">
        <dgm:presLayoutVars>
          <dgm:chPref val="3"/>
        </dgm:presLayoutVars>
      </dgm:prSet>
      <dgm:spPr/>
      <dgm:t>
        <a:bodyPr/>
        <a:lstStyle/>
        <a:p>
          <a:endParaRPr lang="en-PH"/>
        </a:p>
      </dgm:t>
    </dgm:pt>
    <dgm:pt modelId="{A5B7A386-9169-4AE1-B144-911FFF82E3FB}" type="pres">
      <dgm:prSet presAssocID="{CECD4970-8AB0-468E-8DA6-F67EC20C7C1D}" presName="rootConnector" presStyleLbl="node3" presStyleIdx="13" presStyleCnt="16"/>
      <dgm:spPr/>
      <dgm:t>
        <a:bodyPr/>
        <a:lstStyle/>
        <a:p>
          <a:endParaRPr lang="en-PH"/>
        </a:p>
      </dgm:t>
    </dgm:pt>
    <dgm:pt modelId="{D4F63348-DBBC-43C1-BE17-876161035876}" type="pres">
      <dgm:prSet presAssocID="{CECD4970-8AB0-468E-8DA6-F67EC20C7C1D}" presName="hierChild4" presStyleCnt="0"/>
      <dgm:spPr/>
    </dgm:pt>
    <dgm:pt modelId="{59C235DB-7F95-43D5-B8CE-F1CF549AAB0C}" type="pres">
      <dgm:prSet presAssocID="{CECD4970-8AB0-468E-8DA6-F67EC20C7C1D}" presName="hierChild5" presStyleCnt="0"/>
      <dgm:spPr/>
    </dgm:pt>
    <dgm:pt modelId="{617ED706-AEF0-4A3D-B6AA-364B0402BBE4}" type="pres">
      <dgm:prSet presAssocID="{B03A4D68-31C4-4372-9032-D068522D7248}" presName="Name37" presStyleLbl="parChTrans1D3" presStyleIdx="14" presStyleCnt="16"/>
      <dgm:spPr/>
      <dgm:t>
        <a:bodyPr/>
        <a:lstStyle/>
        <a:p>
          <a:endParaRPr lang="en-PH"/>
        </a:p>
      </dgm:t>
    </dgm:pt>
    <dgm:pt modelId="{60FEE8C4-1628-4661-A8A2-84C0B673D075}" type="pres">
      <dgm:prSet presAssocID="{89E1A16B-70D2-4348-A34B-643D679C5998}" presName="hierRoot2" presStyleCnt="0">
        <dgm:presLayoutVars>
          <dgm:hierBranch val="init"/>
        </dgm:presLayoutVars>
      </dgm:prSet>
      <dgm:spPr/>
    </dgm:pt>
    <dgm:pt modelId="{1E790C9A-020F-4925-9898-DC17FA1D2DD0}" type="pres">
      <dgm:prSet presAssocID="{89E1A16B-70D2-4348-A34B-643D679C5998}" presName="rootComposite" presStyleCnt="0"/>
      <dgm:spPr/>
    </dgm:pt>
    <dgm:pt modelId="{D2FEA6C7-348D-4D92-B60D-1AD41B830A19}" type="pres">
      <dgm:prSet presAssocID="{89E1A16B-70D2-4348-A34B-643D679C5998}" presName="rootText" presStyleLbl="node3" presStyleIdx="14" presStyleCnt="16">
        <dgm:presLayoutVars>
          <dgm:chPref val="3"/>
        </dgm:presLayoutVars>
      </dgm:prSet>
      <dgm:spPr/>
      <dgm:t>
        <a:bodyPr/>
        <a:lstStyle/>
        <a:p>
          <a:endParaRPr lang="en-PH"/>
        </a:p>
      </dgm:t>
    </dgm:pt>
    <dgm:pt modelId="{9864EC3F-4B74-4004-AD63-16EDC55E38A7}" type="pres">
      <dgm:prSet presAssocID="{89E1A16B-70D2-4348-A34B-643D679C5998}" presName="rootConnector" presStyleLbl="node3" presStyleIdx="14" presStyleCnt="16"/>
      <dgm:spPr/>
      <dgm:t>
        <a:bodyPr/>
        <a:lstStyle/>
        <a:p>
          <a:endParaRPr lang="en-PH"/>
        </a:p>
      </dgm:t>
    </dgm:pt>
    <dgm:pt modelId="{A1961049-BC27-4986-B395-FBE5032AE9F3}" type="pres">
      <dgm:prSet presAssocID="{89E1A16B-70D2-4348-A34B-643D679C5998}" presName="hierChild4" presStyleCnt="0"/>
      <dgm:spPr/>
    </dgm:pt>
    <dgm:pt modelId="{044EC30A-2C85-4E11-86EC-E1286402B159}" type="pres">
      <dgm:prSet presAssocID="{89E1A16B-70D2-4348-A34B-643D679C5998}" presName="hierChild5" presStyleCnt="0"/>
      <dgm:spPr/>
    </dgm:pt>
    <dgm:pt modelId="{C9CF7764-BF66-4992-8F4B-7FB75A2F7CFC}" type="pres">
      <dgm:prSet presAssocID="{EAC26033-5B92-40E2-B9E6-96C38FAD111E}" presName="Name37" presStyleLbl="parChTrans1D3" presStyleIdx="15" presStyleCnt="16"/>
      <dgm:spPr/>
      <dgm:t>
        <a:bodyPr/>
        <a:lstStyle/>
        <a:p>
          <a:endParaRPr lang="en-PH"/>
        </a:p>
      </dgm:t>
    </dgm:pt>
    <dgm:pt modelId="{816C1598-D1D0-41DE-AE68-BFE3BCC0D34B}" type="pres">
      <dgm:prSet presAssocID="{1F7582FF-0C45-4311-A0D3-185E728C52B3}" presName="hierRoot2" presStyleCnt="0">
        <dgm:presLayoutVars>
          <dgm:hierBranch val="init"/>
        </dgm:presLayoutVars>
      </dgm:prSet>
      <dgm:spPr/>
    </dgm:pt>
    <dgm:pt modelId="{1C6B72D7-890F-42E3-832B-D61E258D7B36}" type="pres">
      <dgm:prSet presAssocID="{1F7582FF-0C45-4311-A0D3-185E728C52B3}" presName="rootComposite" presStyleCnt="0"/>
      <dgm:spPr/>
    </dgm:pt>
    <dgm:pt modelId="{A6B72BC8-AD60-473D-A7B5-1FD5497989D1}" type="pres">
      <dgm:prSet presAssocID="{1F7582FF-0C45-4311-A0D3-185E728C52B3}" presName="rootText" presStyleLbl="node3" presStyleIdx="15" presStyleCnt="16">
        <dgm:presLayoutVars>
          <dgm:chPref val="3"/>
        </dgm:presLayoutVars>
      </dgm:prSet>
      <dgm:spPr/>
      <dgm:t>
        <a:bodyPr/>
        <a:lstStyle/>
        <a:p>
          <a:endParaRPr lang="en-PH"/>
        </a:p>
      </dgm:t>
    </dgm:pt>
    <dgm:pt modelId="{1C72FC7B-1A96-4704-83D4-CD033BE688C8}" type="pres">
      <dgm:prSet presAssocID="{1F7582FF-0C45-4311-A0D3-185E728C52B3}" presName="rootConnector" presStyleLbl="node3" presStyleIdx="15" presStyleCnt="16"/>
      <dgm:spPr/>
      <dgm:t>
        <a:bodyPr/>
        <a:lstStyle/>
        <a:p>
          <a:endParaRPr lang="en-PH"/>
        </a:p>
      </dgm:t>
    </dgm:pt>
    <dgm:pt modelId="{5606D69C-13BF-41E9-9CDA-B38EC8DD668D}" type="pres">
      <dgm:prSet presAssocID="{1F7582FF-0C45-4311-A0D3-185E728C52B3}" presName="hierChild4" presStyleCnt="0"/>
      <dgm:spPr/>
    </dgm:pt>
    <dgm:pt modelId="{6DCA04FD-4986-43A7-80CE-162119D50C22}" type="pres">
      <dgm:prSet presAssocID="{1F7582FF-0C45-4311-A0D3-185E728C52B3}" presName="hierChild5" presStyleCnt="0"/>
      <dgm:spPr/>
    </dgm:pt>
    <dgm:pt modelId="{6BB687B3-7E26-479D-863C-3A734D2D79E8}" type="pres">
      <dgm:prSet presAssocID="{AC786EB9-BB4C-421C-8341-2035878451A4}" presName="hierChild5" presStyleCnt="0"/>
      <dgm:spPr/>
    </dgm:pt>
    <dgm:pt modelId="{648BA811-10D5-4FB3-B6E2-BFBA912081E5}" type="pres">
      <dgm:prSet presAssocID="{615D1B2F-9BC0-4538-888F-5E0F9D2120A8}" presName="hierChild3" presStyleCnt="0"/>
      <dgm:spPr/>
    </dgm:pt>
  </dgm:ptLst>
  <dgm:cxnLst>
    <dgm:cxn modelId="{31A43E3E-2EDC-4CE7-8AC4-9570DEF7F488}" srcId="{F9E5E106-A9BF-4A79-ACAC-4F30732A75CE}" destId="{6AA13757-54BB-4AC0-B627-7F49D340D9AC}" srcOrd="1" destOrd="0" parTransId="{51D20FCB-3281-41EB-9BB7-CC413AE32A53}" sibTransId="{A87D99DD-1CB8-425D-BE12-8692AA54CDAB}"/>
    <dgm:cxn modelId="{5742210A-E002-467B-9AD8-75A0B6903ECC}" type="presOf" srcId="{F9E5E106-A9BF-4A79-ACAC-4F30732A75CE}" destId="{069A0A99-5F71-48A2-8B59-1C0F4DD5846A}" srcOrd="1" destOrd="0" presId="urn:microsoft.com/office/officeart/2005/8/layout/orgChart1"/>
    <dgm:cxn modelId="{F5CA376C-DD4F-4089-ACD5-038497EA53C1}" type="presOf" srcId="{03148E60-FA9E-432E-84C6-F159C5681584}" destId="{410C1ACA-59F6-49E3-AE3D-7161BB1E1A91}" srcOrd="0" destOrd="0" presId="urn:microsoft.com/office/officeart/2005/8/layout/orgChart1"/>
    <dgm:cxn modelId="{488CB0A1-CD00-4F85-9F21-BBFDF5FE1574}" type="presOf" srcId="{CECD4970-8AB0-468E-8DA6-F67EC20C7C1D}" destId="{752ECD21-1E2E-47FD-957B-3CD17C2AD4A6}" srcOrd="0" destOrd="0" presId="urn:microsoft.com/office/officeart/2005/8/layout/orgChart1"/>
    <dgm:cxn modelId="{4963BD2D-3253-4ACB-912B-3919CD636745}" type="presOf" srcId="{862D96E7-BAD3-4003-8300-642D51170C06}" destId="{13A24A89-A695-4A9E-B678-1394F693D4F5}" srcOrd="0" destOrd="0" presId="urn:microsoft.com/office/officeart/2005/8/layout/orgChart1"/>
    <dgm:cxn modelId="{C88958C2-7F34-4315-88A9-2FB0A9B63830}" type="presOf" srcId="{BD75F229-70C4-4A26-BEDA-D57AD7A2281A}" destId="{065626A7-947E-49A2-BF3E-C615D58BBC6C}" srcOrd="0" destOrd="0" presId="urn:microsoft.com/office/officeart/2005/8/layout/orgChart1"/>
    <dgm:cxn modelId="{FFC41B90-5A80-4E06-BC85-A86FE8D02391}" srcId="{7AE94F25-D55F-45F2-9926-DF824AC018F1}" destId="{D0261D07-C7C4-4CCD-BC49-5F01CB3A33F9}" srcOrd="4" destOrd="0" parTransId="{A63F6B16-04EA-477C-95C2-17C8202F1539}" sibTransId="{0F6F6E79-ABAB-40F6-B707-1A7637C7CEAF}"/>
    <dgm:cxn modelId="{006006F4-0638-480F-ABCF-9DB180AA08D4}" type="presOf" srcId="{669C2033-49B4-4D7C-A025-AC527820E734}" destId="{2F89A836-90D2-4801-BFBC-1DDAF3627CA3}" srcOrd="0" destOrd="0" presId="urn:microsoft.com/office/officeart/2005/8/layout/orgChart1"/>
    <dgm:cxn modelId="{09C2232A-145F-4108-BA1B-6A71BC2CC551}" type="presOf" srcId="{27E4F6C0-8EB2-4616-9CC3-0309C333A632}" destId="{539F7202-FB20-4CAA-818E-7DA0538E4C77}" srcOrd="0" destOrd="0" presId="urn:microsoft.com/office/officeart/2005/8/layout/orgChart1"/>
    <dgm:cxn modelId="{140E27F1-20E4-432E-BF15-20E95AC9F772}" type="presOf" srcId="{9BD45B34-B343-4C4E-88E2-6D3846259A7A}" destId="{29905D96-0ED8-4C00-9534-8262A3BBAAD2}" srcOrd="1" destOrd="0" presId="urn:microsoft.com/office/officeart/2005/8/layout/orgChart1"/>
    <dgm:cxn modelId="{A00A1E9C-3F51-4C9E-A7B5-23E5B003AF4A}" type="presOf" srcId="{D0261D07-C7C4-4CCD-BC49-5F01CB3A33F9}" destId="{CCE53772-363F-48D2-BFE0-6A957C9F9B91}" srcOrd="0" destOrd="0" presId="urn:microsoft.com/office/officeart/2005/8/layout/orgChart1"/>
    <dgm:cxn modelId="{2951C2EB-912D-4260-B4BD-8AFE2ADB10BB}" type="presOf" srcId="{89E1A16B-70D2-4348-A34B-643D679C5998}" destId="{9864EC3F-4B74-4004-AD63-16EDC55E38A7}" srcOrd="1" destOrd="0" presId="urn:microsoft.com/office/officeart/2005/8/layout/orgChart1"/>
    <dgm:cxn modelId="{6952C7E7-0314-4A2C-85CD-9F61948E5380}" srcId="{615D1B2F-9BC0-4538-888F-5E0F9D2120A8}" destId="{AC786EB9-BB4C-421C-8341-2035878451A4}" srcOrd="4" destOrd="0" parTransId="{77A3165F-7F73-4F70-9A64-0CB583B68BDE}" sibTransId="{049FF67D-9840-4DDA-8510-9A32AE3F908F}"/>
    <dgm:cxn modelId="{CD66CD21-5643-43CE-8D00-CE82AFE259C2}" type="presOf" srcId="{615D1B2F-9BC0-4538-888F-5E0F9D2120A8}" destId="{594D9344-14CF-4EBD-8B33-7AA11E5CE7F2}" srcOrd="1" destOrd="0" presId="urn:microsoft.com/office/officeart/2005/8/layout/orgChart1"/>
    <dgm:cxn modelId="{2589D65D-A63B-4457-A2F7-16698925F823}" type="presOf" srcId="{6349D65E-846B-4821-8AB7-570199AF0B4B}" destId="{AB06B16F-9442-4646-B4FE-BA8BCD6C9DED}" srcOrd="0" destOrd="0" presId="urn:microsoft.com/office/officeart/2005/8/layout/orgChart1"/>
    <dgm:cxn modelId="{ED3BDE16-5FBF-46F0-9484-2C5B6099A675}" type="presOf" srcId="{1E4C30F8-FED1-43D3-940E-B976E40F8A44}" destId="{A071BC4D-F72C-4660-8990-6FBA750C41C5}" srcOrd="0" destOrd="0" presId="urn:microsoft.com/office/officeart/2005/8/layout/orgChart1"/>
    <dgm:cxn modelId="{2AF22D1A-5F46-46F1-B671-85585455EFED}" srcId="{AC786EB9-BB4C-421C-8341-2035878451A4}" destId="{1F7582FF-0C45-4311-A0D3-185E728C52B3}" srcOrd="2" destOrd="0" parTransId="{EAC26033-5B92-40E2-B9E6-96C38FAD111E}" sibTransId="{F3384DF8-89D6-478C-ABB2-320BE34F7175}"/>
    <dgm:cxn modelId="{37332EBC-D225-437F-B57F-DC181CED67A1}" type="presOf" srcId="{495FC0B7-99E9-41BA-8A85-62C39783368F}" destId="{A07FB82A-B882-4D31-8EFB-83D416DF6C98}" srcOrd="1" destOrd="0" presId="urn:microsoft.com/office/officeart/2005/8/layout/orgChart1"/>
    <dgm:cxn modelId="{851806B2-135D-406F-9001-2047BC23D840}" srcId="{615D1B2F-9BC0-4538-888F-5E0F9D2120A8}" destId="{495FC0B7-99E9-41BA-8A85-62C39783368F}" srcOrd="2" destOrd="0" parTransId="{AACEBDCA-BEEF-4AC6-B1A2-B9A6E6827877}" sibTransId="{30A5E63E-92EA-46AC-9C26-B9779E0A73DA}"/>
    <dgm:cxn modelId="{CACB481F-87A9-4A7E-A77D-59ACFA4514D1}" srcId="{7424F4D0-7883-40F4-8261-879E1C16A6A0}" destId="{615D1B2F-9BC0-4538-888F-5E0F9D2120A8}" srcOrd="0" destOrd="0" parTransId="{6CF5CD53-A737-4BAA-A3A5-7F82D6152707}" sibTransId="{6A1C6728-3D71-48F5-8567-75FE0E716EF2}"/>
    <dgm:cxn modelId="{6A6E1EBA-2D80-406F-BCD1-5AF5C525AEAA}" srcId="{AC786EB9-BB4C-421C-8341-2035878451A4}" destId="{89E1A16B-70D2-4348-A34B-643D679C5998}" srcOrd="1" destOrd="0" parTransId="{B03A4D68-31C4-4372-9032-D068522D7248}" sibTransId="{3DA78068-243E-4969-8553-ADA23E0D9B21}"/>
    <dgm:cxn modelId="{50341A12-B84C-4A73-A216-FB0A792B40CD}" srcId="{615D1B2F-9BC0-4538-888F-5E0F9D2120A8}" destId="{F9E5E106-A9BF-4A79-ACAC-4F30732A75CE}" srcOrd="0" destOrd="0" parTransId="{1E4C30F8-FED1-43D3-940E-B976E40F8A44}" sibTransId="{4B348FBA-FF75-4A5D-B7B6-D3F7DE968247}"/>
    <dgm:cxn modelId="{58AFE7E1-70EA-4C28-8885-9289DF712560}" type="presOf" srcId="{A63F6B16-04EA-477C-95C2-17C8202F1539}" destId="{4C2DBC2C-9C8E-4615-81C4-9B68084D0D28}" srcOrd="0" destOrd="0" presId="urn:microsoft.com/office/officeart/2005/8/layout/orgChart1"/>
    <dgm:cxn modelId="{39891049-92B2-4C59-A16C-B55B66CA7F2F}" type="presOf" srcId="{AC786EB9-BB4C-421C-8341-2035878451A4}" destId="{E3BE1998-A539-46C8-B478-1102F7388C5C}" srcOrd="1" destOrd="0" presId="urn:microsoft.com/office/officeart/2005/8/layout/orgChart1"/>
    <dgm:cxn modelId="{7102650F-0D44-4A24-963A-43E87AC50C2B}" type="presOf" srcId="{EAC26033-5B92-40E2-B9E6-96C38FAD111E}" destId="{C9CF7764-BF66-4992-8F4B-7FB75A2F7CFC}" srcOrd="0" destOrd="0" presId="urn:microsoft.com/office/officeart/2005/8/layout/orgChart1"/>
    <dgm:cxn modelId="{DB1561E6-2696-47EF-81A7-1B312FDA4D24}" srcId="{7AE94F25-D55F-45F2-9926-DF824AC018F1}" destId="{E5F56578-8B09-4C1B-8BE2-2D50A80E9226}" srcOrd="1" destOrd="0" parTransId="{FBE65803-AFFC-4EF4-A1E1-B8FE4C6EB3E7}" sibTransId="{8487B8B7-9A8C-4A90-88A6-A4D76EB2586C}"/>
    <dgm:cxn modelId="{27D3D7F4-F6F3-45C4-8915-A833EFFA3446}" type="presOf" srcId="{D4D498DA-5062-4E9A-9505-DA1B2D6C4F43}" destId="{04747FAB-4BD5-4128-8448-FACBFEFBC229}" srcOrd="0" destOrd="0" presId="urn:microsoft.com/office/officeart/2005/8/layout/orgChart1"/>
    <dgm:cxn modelId="{125EE343-B10D-48C7-A8BC-78518E253281}" type="presOf" srcId="{FE17B5E6-081B-4F03-81BD-5DF990558EB8}" destId="{D724BECB-9ED6-48BE-984E-FE7FF6384325}" srcOrd="1" destOrd="0" presId="urn:microsoft.com/office/officeart/2005/8/layout/orgChart1"/>
    <dgm:cxn modelId="{B681A995-4FD3-4677-A0A0-4C6E2741EE58}" srcId="{F9E5E106-A9BF-4A79-ACAC-4F30732A75CE}" destId="{2E728B0D-5874-4339-9766-11CAAA392B83}" srcOrd="2" destOrd="0" parTransId="{8BF9277E-871C-461F-89D3-FC5B5174DD64}" sibTransId="{D0BD4736-BE59-49AB-B124-7FA66C969CC6}"/>
    <dgm:cxn modelId="{ADCE9769-3A0F-4FF6-9FD2-9CA3220B2704}" type="presOf" srcId="{77A3165F-7F73-4F70-9A64-0CB583B68BDE}" destId="{B4D6AE7E-D79E-4673-8F32-398ABDB2CF07}" srcOrd="0" destOrd="0" presId="urn:microsoft.com/office/officeart/2005/8/layout/orgChart1"/>
    <dgm:cxn modelId="{3CC5F8F8-64BD-4F4C-82C4-5EEDBA68EC09}" type="presOf" srcId="{E75498B5-B513-4982-8AE8-EE092F7FB6F0}" destId="{B8D14D51-DA93-45D3-A983-A24061A23828}" srcOrd="1" destOrd="0" presId="urn:microsoft.com/office/officeart/2005/8/layout/orgChart1"/>
    <dgm:cxn modelId="{FB894675-D78E-4D42-8230-93F763C8696F}" type="presOf" srcId="{495FC0B7-99E9-41BA-8A85-62C39783368F}" destId="{2C08E371-F3E1-4435-90EC-4264FCADE011}" srcOrd="0" destOrd="0" presId="urn:microsoft.com/office/officeart/2005/8/layout/orgChart1"/>
    <dgm:cxn modelId="{F2F39961-ECC0-419D-A70B-E778E692EDDD}" srcId="{495FC0B7-99E9-41BA-8A85-62C39783368F}" destId="{9BD45B34-B343-4C4E-88E2-6D3846259A7A}" srcOrd="2" destOrd="0" parTransId="{03148E60-FA9E-432E-84C6-F159C5681584}" sibTransId="{F4D56708-A4A6-420F-81E1-C6A5023B9287}"/>
    <dgm:cxn modelId="{5184D6DD-8DBA-413C-BC0D-5592A1C61FFC}" type="presOf" srcId="{2E728B0D-5874-4339-9766-11CAAA392B83}" destId="{6C350679-3413-4521-B689-8A6EC12A35E7}" srcOrd="1" destOrd="0" presId="urn:microsoft.com/office/officeart/2005/8/layout/orgChart1"/>
    <dgm:cxn modelId="{3AAA93C7-615A-49DC-A419-6E6EA2C64F41}" type="presOf" srcId="{03421347-4428-481F-AC1A-99A8041385AB}" destId="{549165B8-2C66-4B58-AAC7-B33222BA36B4}" srcOrd="0" destOrd="0" presId="urn:microsoft.com/office/officeart/2005/8/layout/orgChart1"/>
    <dgm:cxn modelId="{A9B8CB22-745B-40B1-BBE8-39EE940E2954}" type="presOf" srcId="{E5F56578-8B09-4C1B-8BE2-2D50A80E9226}" destId="{A3608479-D76E-4C2C-A86E-63242D035DD8}" srcOrd="1" destOrd="0" presId="urn:microsoft.com/office/officeart/2005/8/layout/orgChart1"/>
    <dgm:cxn modelId="{C8A41179-DD2C-4372-9282-86AC433521A5}" type="presOf" srcId="{D0261D07-C7C4-4CCD-BC49-5F01CB3A33F9}" destId="{38A5633B-B1ED-4D54-A8EA-2D6487AC0954}" srcOrd="1" destOrd="0" presId="urn:microsoft.com/office/officeart/2005/8/layout/orgChart1"/>
    <dgm:cxn modelId="{599CCDC6-7806-4B2E-BBB5-664619684523}" type="presOf" srcId="{03421347-4428-481F-AC1A-99A8041385AB}" destId="{6C42FF27-AC95-4229-9486-EEFFC713140A}" srcOrd="1" destOrd="0" presId="urn:microsoft.com/office/officeart/2005/8/layout/orgChart1"/>
    <dgm:cxn modelId="{B94C3828-7B16-452B-8B35-1E2A9F105A2B}" type="presOf" srcId="{AACEBDCA-BEEF-4AC6-B1A2-B9A6E6827877}" destId="{4E823EF3-B17D-4F26-94C5-77E3BB53AD45}" srcOrd="0" destOrd="0" presId="urn:microsoft.com/office/officeart/2005/8/layout/orgChart1"/>
    <dgm:cxn modelId="{6655B7D5-3534-46AA-A3C8-7CCD27DB528E}" srcId="{7AE94F25-D55F-45F2-9926-DF824AC018F1}" destId="{3C69CF30-7939-4BB3-8CF6-160068DE0208}" srcOrd="0" destOrd="0" parTransId="{48EC76C4-8CC0-44BF-A09F-CDB685CBFC1A}" sibTransId="{37CA3940-06A0-478C-91EC-78A066C18492}"/>
    <dgm:cxn modelId="{0A687965-3AA6-4A06-9AED-D12BCE5F91D9}" type="presOf" srcId="{42B8B709-BCD3-42F0-B09B-B19778C9170F}" destId="{E2E5C16A-C1D4-4E4D-89F0-7D1A7EB284AD}" srcOrd="0" destOrd="0" presId="urn:microsoft.com/office/officeart/2005/8/layout/orgChart1"/>
    <dgm:cxn modelId="{059D9936-B90D-44D8-B03D-03C5A6F79BA6}" type="presOf" srcId="{48EC76C4-8CC0-44BF-A09F-CDB685CBFC1A}" destId="{70BEF85F-32BC-46D1-9550-38C94D67D641}" srcOrd="0" destOrd="0" presId="urn:microsoft.com/office/officeart/2005/8/layout/orgChart1"/>
    <dgm:cxn modelId="{22169007-A676-44C1-811D-CFD820297A23}" type="presOf" srcId="{40130051-C395-4B03-84A1-6142CCA228BD}" destId="{6CA74D9E-EC1C-41DF-86C2-75B0D99D8EEF}" srcOrd="1" destOrd="0" presId="urn:microsoft.com/office/officeart/2005/8/layout/orgChart1"/>
    <dgm:cxn modelId="{3175FDB5-0D7C-440B-80DA-CD2BD4F7708D}" type="presOf" srcId="{E177DE3C-258D-4E82-BFE7-B291793D34CF}" destId="{4A2F75A5-B302-4625-9F12-3F5B8EA4A46E}" srcOrd="0" destOrd="0" presId="urn:microsoft.com/office/officeart/2005/8/layout/orgChart1"/>
    <dgm:cxn modelId="{67A87BCB-6FEB-4AE5-A96C-84986754ABF9}" type="presOf" srcId="{7AE94F25-D55F-45F2-9926-DF824AC018F1}" destId="{2157C6A6-C939-4242-ACE6-6BF7D5F74AB4}" srcOrd="1" destOrd="0" presId="urn:microsoft.com/office/officeart/2005/8/layout/orgChart1"/>
    <dgm:cxn modelId="{1CA13E4B-7594-42AF-91A7-D18E60836BBF}" type="presOf" srcId="{27E4F6C0-8EB2-4616-9CC3-0309C333A632}" destId="{DBCF0F29-F6E6-42AF-87FD-484AE283E157}" srcOrd="1" destOrd="0" presId="urn:microsoft.com/office/officeart/2005/8/layout/orgChart1"/>
    <dgm:cxn modelId="{3E33C35E-C8A9-4458-A617-6365246AD027}" type="presOf" srcId="{D4D498DA-5062-4E9A-9505-DA1B2D6C4F43}" destId="{28A329BE-C995-4D7F-B11C-22EECA9A0AB4}" srcOrd="1" destOrd="0" presId="urn:microsoft.com/office/officeart/2005/8/layout/orgChart1"/>
    <dgm:cxn modelId="{19D0E6DE-7534-4623-A954-6E6718783E37}" type="presOf" srcId="{3C69CF30-7939-4BB3-8CF6-160068DE0208}" destId="{611EAF38-2B00-4562-8633-1F4BDF9CE126}" srcOrd="1" destOrd="0" presId="urn:microsoft.com/office/officeart/2005/8/layout/orgChart1"/>
    <dgm:cxn modelId="{34093D09-B9D3-46D7-9C30-A9E26A5427AE}" type="presOf" srcId="{E5F56578-8B09-4C1B-8BE2-2D50A80E9226}" destId="{9833B79E-D0DF-4AD6-8C65-8A026469624E}" srcOrd="0" destOrd="0" presId="urn:microsoft.com/office/officeart/2005/8/layout/orgChart1"/>
    <dgm:cxn modelId="{26138173-2BA8-47AD-BA6C-C57844A74189}" type="presOf" srcId="{6AA13757-54BB-4AC0-B627-7F49D340D9AC}" destId="{AD0020B2-5DEF-4368-B592-7F0FC01B0EED}" srcOrd="1" destOrd="0" presId="urn:microsoft.com/office/officeart/2005/8/layout/orgChart1"/>
    <dgm:cxn modelId="{FC3DF95A-E9C1-433D-A03A-96BE143F168C}" type="presOf" srcId="{615D1B2F-9BC0-4538-888F-5E0F9D2120A8}" destId="{FAFC71CF-0231-434C-BA32-B76FAA8CA1E3}" srcOrd="0" destOrd="0" presId="urn:microsoft.com/office/officeart/2005/8/layout/orgChart1"/>
    <dgm:cxn modelId="{F4B1AAD7-38C5-4DEE-8811-768E758C402D}" type="presOf" srcId="{E75498B5-B513-4982-8AE8-EE092F7FB6F0}" destId="{5A149283-0593-4BD7-B85C-A303520B0C9C}" srcOrd="0" destOrd="0" presId="urn:microsoft.com/office/officeart/2005/8/layout/orgChart1"/>
    <dgm:cxn modelId="{83A9C63C-F12A-4752-A86C-54DE2FE04623}" srcId="{03421347-4428-481F-AC1A-99A8041385AB}" destId="{40130051-C395-4B03-84A1-6142CCA228BD}" srcOrd="1" destOrd="0" parTransId="{E2353D08-5859-4140-B00C-BF212CC52D72}" sibTransId="{D625E85C-8BE4-4346-8D85-E6BA15045CE0}"/>
    <dgm:cxn modelId="{A35311AF-67EE-42FC-9538-50A9A4384616}" type="presOf" srcId="{CECD4970-8AB0-468E-8DA6-F67EC20C7C1D}" destId="{A5B7A386-9169-4AE1-B144-911FFF82E3FB}" srcOrd="1" destOrd="0" presId="urn:microsoft.com/office/officeart/2005/8/layout/orgChart1"/>
    <dgm:cxn modelId="{6344B7BC-5D6F-4A5D-B56C-BD6894129E9F}" type="presOf" srcId="{142F319E-95D9-4B48-9D83-29954BB05210}" destId="{55790A89-AF24-4354-BF97-6248296F7218}" srcOrd="0" destOrd="0" presId="urn:microsoft.com/office/officeart/2005/8/layout/orgChart1"/>
    <dgm:cxn modelId="{F28019C3-8CDB-448B-BBFF-354549FA8153}" type="presOf" srcId="{F9E5E106-A9BF-4A79-ACAC-4F30732A75CE}" destId="{CE29EC89-A4C7-4F58-AC2D-C814F1A19E6D}" srcOrd="0" destOrd="0" presId="urn:microsoft.com/office/officeart/2005/8/layout/orgChart1"/>
    <dgm:cxn modelId="{D858F726-7225-448C-9A3F-6E70751EF60D}" type="presOf" srcId="{40130051-C395-4B03-84A1-6142CCA228BD}" destId="{14C7AAA9-DA41-4E7F-A9EA-51426A44038E}" srcOrd="0" destOrd="0" presId="urn:microsoft.com/office/officeart/2005/8/layout/orgChart1"/>
    <dgm:cxn modelId="{96211E4C-D169-4C8F-8325-C34EB84AC411}" type="presOf" srcId="{7424F4D0-7883-40F4-8261-879E1C16A6A0}" destId="{92520AB0-CD19-4FA5-B930-C2499C5EE2E8}" srcOrd="0" destOrd="0" presId="urn:microsoft.com/office/officeart/2005/8/layout/orgChart1"/>
    <dgm:cxn modelId="{7CA70BA0-19D7-4504-93F8-F67EAB28C4F1}" type="presOf" srcId="{89E1A16B-70D2-4348-A34B-643D679C5998}" destId="{D2FEA6C7-348D-4D92-B60D-1AD41B830A19}" srcOrd="0" destOrd="0" presId="urn:microsoft.com/office/officeart/2005/8/layout/orgChart1"/>
    <dgm:cxn modelId="{EB6561E4-51EF-4BA5-9662-F1E863CDC6BD}" type="presOf" srcId="{1F7582FF-0C45-4311-A0D3-185E728C52B3}" destId="{1C72FC7B-1A96-4704-83D4-CD033BE688C8}" srcOrd="1" destOrd="0" presId="urn:microsoft.com/office/officeart/2005/8/layout/orgChart1"/>
    <dgm:cxn modelId="{0A771AD7-EF1A-4F89-B0B8-9C0CF1D470E9}" type="presOf" srcId="{FBE65803-AFFC-4EF4-A1E1-B8FE4C6EB3E7}" destId="{5B6AEB62-5950-414F-84D6-C39A77A95C5F}" srcOrd="0" destOrd="0" presId="urn:microsoft.com/office/officeart/2005/8/layout/orgChart1"/>
    <dgm:cxn modelId="{123AD55C-AEA6-4EA3-92C0-C6A05A1BEA80}" type="presOf" srcId="{BD75F229-70C4-4A26-BEDA-D57AD7A2281A}" destId="{B358DF0B-248E-4433-8F24-E6E4760C341C}" srcOrd="1" destOrd="0" presId="urn:microsoft.com/office/officeart/2005/8/layout/orgChart1"/>
    <dgm:cxn modelId="{F8A12493-385A-42FD-9ACA-B00DBD025CF0}" type="presOf" srcId="{9BD45B34-B343-4C4E-88E2-6D3846259A7A}" destId="{78BF3581-D3DB-4FCC-BC94-FCF3642B4F63}" srcOrd="0" destOrd="0" presId="urn:microsoft.com/office/officeart/2005/8/layout/orgChart1"/>
    <dgm:cxn modelId="{CE3BD0A4-A2F1-4BCB-B11D-B9F30F76F06B}" type="presOf" srcId="{F92EE232-1C1D-43AC-BAB4-F31E6C17A7C9}" destId="{B192FA18-E312-40A8-BBE4-B5328211DAB5}" srcOrd="0" destOrd="0" presId="urn:microsoft.com/office/officeart/2005/8/layout/orgChart1"/>
    <dgm:cxn modelId="{B3A15BAD-5AA3-40CF-9869-05F287833CB7}" type="presOf" srcId="{51D20FCB-3281-41EB-9BB7-CC413AE32A53}" destId="{6A2002B7-1A29-4CF5-B49B-9170C35F9F7D}" srcOrd="0" destOrd="0" presId="urn:microsoft.com/office/officeart/2005/8/layout/orgChart1"/>
    <dgm:cxn modelId="{7634F561-54B2-45A6-9E7D-96C0973FB50D}" type="presOf" srcId="{8BF9277E-871C-461F-89D3-FC5B5174DD64}" destId="{C51B33B8-B71F-420B-8057-8C8309F8C160}" srcOrd="0" destOrd="0" presId="urn:microsoft.com/office/officeart/2005/8/layout/orgChart1"/>
    <dgm:cxn modelId="{75A8154A-97B6-4FB9-B40C-C903C58B5A3F}" srcId="{F9E5E106-A9BF-4A79-ACAC-4F30732A75CE}" destId="{FE17B5E6-081B-4F03-81BD-5DF990558EB8}" srcOrd="0" destOrd="0" parTransId="{E177DE3C-258D-4E82-BFE7-B291793D34CF}" sibTransId="{7940A14B-3D3F-41B4-B2E9-7D16815D9341}"/>
    <dgm:cxn modelId="{4FC87118-125B-4886-9E74-6B669BA0917C}" srcId="{7AE94F25-D55F-45F2-9926-DF824AC018F1}" destId="{D4D498DA-5062-4E9A-9505-DA1B2D6C4F43}" srcOrd="2" destOrd="0" parTransId="{42B8B709-BCD3-42F0-B09B-B19778C9170F}" sibTransId="{C6AEF809-F494-42E9-B98F-33934AC8D705}"/>
    <dgm:cxn modelId="{61D857F2-536D-417D-96BF-544DDB54C571}" type="presOf" srcId="{3C69CF30-7939-4BB3-8CF6-160068DE0208}" destId="{F0FE37BB-52E6-4A05-B8D7-75256A4FCBD1}" srcOrd="0" destOrd="0" presId="urn:microsoft.com/office/officeart/2005/8/layout/orgChart1"/>
    <dgm:cxn modelId="{B780A010-3327-4DDA-8FE3-4C7A8CC18467}" type="presOf" srcId="{6AA13757-54BB-4AC0-B627-7F49D340D9AC}" destId="{4C463C80-890A-4EF3-89D3-316C81AE5ACF}" srcOrd="0" destOrd="0" presId="urn:microsoft.com/office/officeart/2005/8/layout/orgChart1"/>
    <dgm:cxn modelId="{96C8EBBA-5DB4-40A6-863A-EC156529560B}" type="presOf" srcId="{2E728B0D-5874-4339-9766-11CAAA392B83}" destId="{5AE6F9B1-8537-4679-B470-95379A6AFBC4}" srcOrd="0" destOrd="0" presId="urn:microsoft.com/office/officeart/2005/8/layout/orgChart1"/>
    <dgm:cxn modelId="{AA3D731A-0D00-4C4A-A9F4-93886A43EE23}" srcId="{7AE94F25-D55F-45F2-9926-DF824AC018F1}" destId="{27E4F6C0-8EB2-4616-9CC3-0309C333A632}" srcOrd="3" destOrd="0" parTransId="{FF7D9C4B-B8CF-46D3-9146-1C7F7FDBFEC2}" sibTransId="{ABA6A818-778F-4320-A63A-BFDA7F3ACAD4}"/>
    <dgm:cxn modelId="{188C78EF-596F-4187-AFE6-D9911DC8FA7E}" type="presOf" srcId="{1F7582FF-0C45-4311-A0D3-185E728C52B3}" destId="{A6B72BC8-AD60-473D-A7B5-1FD5497989D1}" srcOrd="0" destOrd="0" presId="urn:microsoft.com/office/officeart/2005/8/layout/orgChart1"/>
    <dgm:cxn modelId="{D609AF9C-C7A9-4BAD-8507-721C56D355F1}" srcId="{495FC0B7-99E9-41BA-8A85-62C39783368F}" destId="{DB2ECF23-DE55-4610-9B85-0CAF329F2962}" srcOrd="0" destOrd="0" parTransId="{142F319E-95D9-4B48-9D83-29954BB05210}" sibTransId="{011E77EC-0D55-4B97-A7F0-976F9DA83109}"/>
    <dgm:cxn modelId="{98353B03-435B-4413-80A7-1BF679B67257}" type="presOf" srcId="{AC786EB9-BB4C-421C-8341-2035878451A4}" destId="{A73D877F-93CC-414C-9E24-3C19C78520B4}" srcOrd="0" destOrd="0" presId="urn:microsoft.com/office/officeart/2005/8/layout/orgChart1"/>
    <dgm:cxn modelId="{590B85BD-F905-4FDA-B39A-3BF2D501428C}" srcId="{615D1B2F-9BC0-4538-888F-5E0F9D2120A8}" destId="{03421347-4428-481F-AC1A-99A8041385AB}" srcOrd="3" destOrd="0" parTransId="{F92EE232-1C1D-43AC-BAB4-F31E6C17A7C9}" sibTransId="{E0B8CDCC-5AAE-4345-8600-6C41E3598B7B}"/>
    <dgm:cxn modelId="{21954E75-EDA1-4454-B63F-47C0156DEB42}" type="presOf" srcId="{DB2ECF23-DE55-4610-9B85-0CAF329F2962}" destId="{BBF79D01-8647-4026-91FF-13166B926E00}" srcOrd="0" destOrd="0" presId="urn:microsoft.com/office/officeart/2005/8/layout/orgChart1"/>
    <dgm:cxn modelId="{D11EC269-18D9-41CD-A0E5-4B559AD84D0A}" srcId="{615D1B2F-9BC0-4538-888F-5E0F9D2120A8}" destId="{7AE94F25-D55F-45F2-9926-DF824AC018F1}" srcOrd="1" destOrd="0" parTransId="{77FD9DAB-8FA1-423A-9E08-95D13C1D9BC1}" sibTransId="{E09AF098-DB38-41E9-854E-2DCCF67D6FBF}"/>
    <dgm:cxn modelId="{9F0EC169-62D4-4213-B7ED-A9447C7C5808}" srcId="{AC786EB9-BB4C-421C-8341-2035878451A4}" destId="{CECD4970-8AB0-468E-8DA6-F67EC20C7C1D}" srcOrd="0" destOrd="0" parTransId="{862D96E7-BAD3-4003-8300-642D51170C06}" sibTransId="{E890EDAF-DFFE-4719-B932-2F872E587B38}"/>
    <dgm:cxn modelId="{7143E54F-4F84-4C6F-B615-57CC9BFF776D}" srcId="{495FC0B7-99E9-41BA-8A85-62C39783368F}" destId="{E75498B5-B513-4982-8AE8-EE092F7FB6F0}" srcOrd="1" destOrd="0" parTransId="{669C2033-49B4-4D7C-A025-AC527820E734}" sibTransId="{2C9FA0B3-3476-4A81-AF22-C57E31802623}"/>
    <dgm:cxn modelId="{A49A8D0A-5B7D-4275-9EDC-A3C7E76A78AD}" srcId="{03421347-4428-481F-AC1A-99A8041385AB}" destId="{BD75F229-70C4-4A26-BEDA-D57AD7A2281A}" srcOrd="0" destOrd="0" parTransId="{6349D65E-846B-4821-8AB7-570199AF0B4B}" sibTransId="{0999D755-6A78-403C-856E-8412A2342225}"/>
    <dgm:cxn modelId="{50042C75-E975-4D6C-A5DD-AB3947A440D5}" type="presOf" srcId="{DB2ECF23-DE55-4610-9B85-0CAF329F2962}" destId="{E2EB0BC5-6300-4FF3-9CC2-637759BFA52E}" srcOrd="1" destOrd="0" presId="urn:microsoft.com/office/officeart/2005/8/layout/orgChart1"/>
    <dgm:cxn modelId="{4D7F7C60-FA00-45C5-9156-2486BDAC7E66}" type="presOf" srcId="{7AE94F25-D55F-45F2-9926-DF824AC018F1}" destId="{911BD9D6-571C-4A78-8F53-008E96D5EFE9}" srcOrd="0" destOrd="0" presId="urn:microsoft.com/office/officeart/2005/8/layout/orgChart1"/>
    <dgm:cxn modelId="{83A2FA8F-4DC2-4C1D-9812-38A224EC37F5}" type="presOf" srcId="{FF7D9C4B-B8CF-46D3-9146-1C7F7FDBFEC2}" destId="{1F96CE42-0A6F-4CDA-B12C-F011BB707C4D}" srcOrd="0" destOrd="0" presId="urn:microsoft.com/office/officeart/2005/8/layout/orgChart1"/>
    <dgm:cxn modelId="{06852396-816D-4046-B265-76F5E3A2E143}" type="presOf" srcId="{FE17B5E6-081B-4F03-81BD-5DF990558EB8}" destId="{19AA76CD-F1E5-4508-A5E0-42F2815CB17B}" srcOrd="0" destOrd="0" presId="urn:microsoft.com/office/officeart/2005/8/layout/orgChart1"/>
    <dgm:cxn modelId="{E30E6B1D-141E-447D-8F80-D85F2744D572}" type="presOf" srcId="{77FD9DAB-8FA1-423A-9E08-95D13C1D9BC1}" destId="{203E534F-B8EB-49A0-8E64-27145F377A8C}" srcOrd="0" destOrd="0" presId="urn:microsoft.com/office/officeart/2005/8/layout/orgChart1"/>
    <dgm:cxn modelId="{28AC077F-D1A0-4662-B832-4EF718F92A6E}" type="presOf" srcId="{E2353D08-5859-4140-B00C-BF212CC52D72}" destId="{D115847E-C86E-4C5B-9740-256BFCF58AF8}" srcOrd="0" destOrd="0" presId="urn:microsoft.com/office/officeart/2005/8/layout/orgChart1"/>
    <dgm:cxn modelId="{A6D59112-6BEA-4B09-849C-A4DCF8A61897}" type="presOf" srcId="{B03A4D68-31C4-4372-9032-D068522D7248}" destId="{617ED706-AEF0-4A3D-B6AA-364B0402BBE4}" srcOrd="0" destOrd="0" presId="urn:microsoft.com/office/officeart/2005/8/layout/orgChart1"/>
    <dgm:cxn modelId="{363501D8-B493-4C48-8F18-9EE8799B4B29}" type="presParOf" srcId="{92520AB0-CD19-4FA5-B930-C2499C5EE2E8}" destId="{DC72F242-B500-4F7C-AAA8-9616AD18C3B0}" srcOrd="0" destOrd="0" presId="urn:microsoft.com/office/officeart/2005/8/layout/orgChart1"/>
    <dgm:cxn modelId="{494D68D0-2670-44A4-84B4-62819444F2F4}" type="presParOf" srcId="{DC72F242-B500-4F7C-AAA8-9616AD18C3B0}" destId="{5F7ED197-62AA-4ADA-9191-B297C00D5A89}" srcOrd="0" destOrd="0" presId="urn:microsoft.com/office/officeart/2005/8/layout/orgChart1"/>
    <dgm:cxn modelId="{0E3C18A4-465C-46B9-96D0-B09B04F5590C}" type="presParOf" srcId="{5F7ED197-62AA-4ADA-9191-B297C00D5A89}" destId="{FAFC71CF-0231-434C-BA32-B76FAA8CA1E3}" srcOrd="0" destOrd="0" presId="urn:microsoft.com/office/officeart/2005/8/layout/orgChart1"/>
    <dgm:cxn modelId="{1EE4EE03-23D8-48AA-BE94-86467A6A0257}" type="presParOf" srcId="{5F7ED197-62AA-4ADA-9191-B297C00D5A89}" destId="{594D9344-14CF-4EBD-8B33-7AA11E5CE7F2}" srcOrd="1" destOrd="0" presId="urn:microsoft.com/office/officeart/2005/8/layout/orgChart1"/>
    <dgm:cxn modelId="{D200BE3B-48D1-4F19-A5A9-CA977EC5ABF5}" type="presParOf" srcId="{DC72F242-B500-4F7C-AAA8-9616AD18C3B0}" destId="{0106B38A-E2A3-4AF6-9095-766BE91DD231}" srcOrd="1" destOrd="0" presId="urn:microsoft.com/office/officeart/2005/8/layout/orgChart1"/>
    <dgm:cxn modelId="{FB8FAE96-DED9-4161-8A9B-582536176F4C}" type="presParOf" srcId="{0106B38A-E2A3-4AF6-9095-766BE91DD231}" destId="{A071BC4D-F72C-4660-8990-6FBA750C41C5}" srcOrd="0" destOrd="0" presId="urn:microsoft.com/office/officeart/2005/8/layout/orgChart1"/>
    <dgm:cxn modelId="{77D5C232-DC72-41D2-A0F4-6BF322968C6C}" type="presParOf" srcId="{0106B38A-E2A3-4AF6-9095-766BE91DD231}" destId="{E6D08930-93CF-4DDB-AE2A-04694F12B8E5}" srcOrd="1" destOrd="0" presId="urn:microsoft.com/office/officeart/2005/8/layout/orgChart1"/>
    <dgm:cxn modelId="{E4C865B5-E746-4697-AF94-21A79A784C1B}" type="presParOf" srcId="{E6D08930-93CF-4DDB-AE2A-04694F12B8E5}" destId="{B88E54BB-3DD7-4FD9-97B1-1FA9777A466F}" srcOrd="0" destOrd="0" presId="urn:microsoft.com/office/officeart/2005/8/layout/orgChart1"/>
    <dgm:cxn modelId="{3920A371-565F-427E-9A4F-AC499D073BC7}" type="presParOf" srcId="{B88E54BB-3DD7-4FD9-97B1-1FA9777A466F}" destId="{CE29EC89-A4C7-4F58-AC2D-C814F1A19E6D}" srcOrd="0" destOrd="0" presId="urn:microsoft.com/office/officeart/2005/8/layout/orgChart1"/>
    <dgm:cxn modelId="{0DB2DAF8-2A9C-47B0-8058-F0C2ECC19BB5}" type="presParOf" srcId="{B88E54BB-3DD7-4FD9-97B1-1FA9777A466F}" destId="{069A0A99-5F71-48A2-8B59-1C0F4DD5846A}" srcOrd="1" destOrd="0" presId="urn:microsoft.com/office/officeart/2005/8/layout/orgChart1"/>
    <dgm:cxn modelId="{1115D076-E04A-4460-B973-E658D109ED32}" type="presParOf" srcId="{E6D08930-93CF-4DDB-AE2A-04694F12B8E5}" destId="{D98D25C1-A71D-48D6-828B-BE0A7E29FEE8}" srcOrd="1" destOrd="0" presId="urn:microsoft.com/office/officeart/2005/8/layout/orgChart1"/>
    <dgm:cxn modelId="{E2D70B13-D3DB-4765-A908-AC4727BF7DBA}" type="presParOf" srcId="{D98D25C1-A71D-48D6-828B-BE0A7E29FEE8}" destId="{4A2F75A5-B302-4625-9F12-3F5B8EA4A46E}" srcOrd="0" destOrd="0" presId="urn:microsoft.com/office/officeart/2005/8/layout/orgChart1"/>
    <dgm:cxn modelId="{62216E66-E8FF-4234-B10F-46777A16041E}" type="presParOf" srcId="{D98D25C1-A71D-48D6-828B-BE0A7E29FEE8}" destId="{EE16BB9F-906B-4447-8343-F7F34F381F8F}" srcOrd="1" destOrd="0" presId="urn:microsoft.com/office/officeart/2005/8/layout/orgChart1"/>
    <dgm:cxn modelId="{633B8931-BDA0-4B11-A85A-EE2CB2E1DCBD}" type="presParOf" srcId="{EE16BB9F-906B-4447-8343-F7F34F381F8F}" destId="{A6E8BE38-0E6F-4D1D-8E3E-94DEC6F2CB46}" srcOrd="0" destOrd="0" presId="urn:microsoft.com/office/officeart/2005/8/layout/orgChart1"/>
    <dgm:cxn modelId="{532BD80A-A865-41B1-B351-09576D551317}" type="presParOf" srcId="{A6E8BE38-0E6F-4D1D-8E3E-94DEC6F2CB46}" destId="{19AA76CD-F1E5-4508-A5E0-42F2815CB17B}" srcOrd="0" destOrd="0" presId="urn:microsoft.com/office/officeart/2005/8/layout/orgChart1"/>
    <dgm:cxn modelId="{F305CDA6-EC1F-42DB-873A-0784288C0BD6}" type="presParOf" srcId="{A6E8BE38-0E6F-4D1D-8E3E-94DEC6F2CB46}" destId="{D724BECB-9ED6-48BE-984E-FE7FF6384325}" srcOrd="1" destOrd="0" presId="urn:microsoft.com/office/officeart/2005/8/layout/orgChart1"/>
    <dgm:cxn modelId="{C5EC64DC-691C-492B-AE90-188604001787}" type="presParOf" srcId="{EE16BB9F-906B-4447-8343-F7F34F381F8F}" destId="{6CA1FF49-4A0C-432D-8694-678A697B23F2}" srcOrd="1" destOrd="0" presId="urn:microsoft.com/office/officeart/2005/8/layout/orgChart1"/>
    <dgm:cxn modelId="{92E1B23B-4496-42C5-9810-B21EA0237805}" type="presParOf" srcId="{EE16BB9F-906B-4447-8343-F7F34F381F8F}" destId="{AE118938-722F-4379-9590-5865CE0C7B03}" srcOrd="2" destOrd="0" presId="urn:microsoft.com/office/officeart/2005/8/layout/orgChart1"/>
    <dgm:cxn modelId="{15614F14-49F7-4EF5-8E54-C0D60B725E5E}" type="presParOf" srcId="{D98D25C1-A71D-48D6-828B-BE0A7E29FEE8}" destId="{6A2002B7-1A29-4CF5-B49B-9170C35F9F7D}" srcOrd="2" destOrd="0" presId="urn:microsoft.com/office/officeart/2005/8/layout/orgChart1"/>
    <dgm:cxn modelId="{C6A6EAF9-E398-4846-A0CE-07463FE3858C}" type="presParOf" srcId="{D98D25C1-A71D-48D6-828B-BE0A7E29FEE8}" destId="{A132DDB7-611E-4E71-AAD9-EF0F0515DE08}" srcOrd="3" destOrd="0" presId="urn:microsoft.com/office/officeart/2005/8/layout/orgChart1"/>
    <dgm:cxn modelId="{B9655CCD-1AF1-45FA-B050-66C76CED404C}" type="presParOf" srcId="{A132DDB7-611E-4E71-AAD9-EF0F0515DE08}" destId="{ABC1D46B-476F-43C8-9469-A4D2CAADA350}" srcOrd="0" destOrd="0" presId="urn:microsoft.com/office/officeart/2005/8/layout/orgChart1"/>
    <dgm:cxn modelId="{FF001C7A-DB3C-4F77-A935-88F3FAD73C59}" type="presParOf" srcId="{ABC1D46B-476F-43C8-9469-A4D2CAADA350}" destId="{4C463C80-890A-4EF3-89D3-316C81AE5ACF}" srcOrd="0" destOrd="0" presId="urn:microsoft.com/office/officeart/2005/8/layout/orgChart1"/>
    <dgm:cxn modelId="{8A6D28FC-CB4C-4168-8D0D-2D4E44877E1C}" type="presParOf" srcId="{ABC1D46B-476F-43C8-9469-A4D2CAADA350}" destId="{AD0020B2-5DEF-4368-B592-7F0FC01B0EED}" srcOrd="1" destOrd="0" presId="urn:microsoft.com/office/officeart/2005/8/layout/orgChart1"/>
    <dgm:cxn modelId="{C1AC6BBB-D4E0-45FF-AF93-36B6E01E16CB}" type="presParOf" srcId="{A132DDB7-611E-4E71-AAD9-EF0F0515DE08}" destId="{9E768E03-3E0A-4360-A12C-64A828920496}" srcOrd="1" destOrd="0" presId="urn:microsoft.com/office/officeart/2005/8/layout/orgChart1"/>
    <dgm:cxn modelId="{28F0DE33-CC86-442D-BF57-0E50033C0030}" type="presParOf" srcId="{A132DDB7-611E-4E71-AAD9-EF0F0515DE08}" destId="{372932C3-67E2-4BF5-85FC-6C611B51C00E}" srcOrd="2" destOrd="0" presId="urn:microsoft.com/office/officeart/2005/8/layout/orgChart1"/>
    <dgm:cxn modelId="{24D29469-8A63-4C5C-9A0A-8E1BBCD107A3}" type="presParOf" srcId="{D98D25C1-A71D-48D6-828B-BE0A7E29FEE8}" destId="{C51B33B8-B71F-420B-8057-8C8309F8C160}" srcOrd="4" destOrd="0" presId="urn:microsoft.com/office/officeart/2005/8/layout/orgChart1"/>
    <dgm:cxn modelId="{9F21FA6C-DAF6-4123-885E-28AA2966E550}" type="presParOf" srcId="{D98D25C1-A71D-48D6-828B-BE0A7E29FEE8}" destId="{5E78CF02-51EB-4C6D-A17E-63F74A1B3598}" srcOrd="5" destOrd="0" presId="urn:microsoft.com/office/officeart/2005/8/layout/orgChart1"/>
    <dgm:cxn modelId="{ACDB5FB8-2F20-40D1-BA4E-6607789E3DA4}" type="presParOf" srcId="{5E78CF02-51EB-4C6D-A17E-63F74A1B3598}" destId="{3198EB0C-FBE4-4759-B109-02DDD12E04F8}" srcOrd="0" destOrd="0" presId="urn:microsoft.com/office/officeart/2005/8/layout/orgChart1"/>
    <dgm:cxn modelId="{DAC13983-FD2E-48BF-ACCF-702E36A1494E}" type="presParOf" srcId="{3198EB0C-FBE4-4759-B109-02DDD12E04F8}" destId="{5AE6F9B1-8537-4679-B470-95379A6AFBC4}" srcOrd="0" destOrd="0" presId="urn:microsoft.com/office/officeart/2005/8/layout/orgChart1"/>
    <dgm:cxn modelId="{5C9CFC18-01AE-4E64-ACFE-6B0A3BBC1CAD}" type="presParOf" srcId="{3198EB0C-FBE4-4759-B109-02DDD12E04F8}" destId="{6C350679-3413-4521-B689-8A6EC12A35E7}" srcOrd="1" destOrd="0" presId="urn:microsoft.com/office/officeart/2005/8/layout/orgChart1"/>
    <dgm:cxn modelId="{47F073DA-8D9A-41E2-B294-BE71623D67D5}" type="presParOf" srcId="{5E78CF02-51EB-4C6D-A17E-63F74A1B3598}" destId="{F3D299CA-5812-41CC-BF78-6703EFD27B27}" srcOrd="1" destOrd="0" presId="urn:microsoft.com/office/officeart/2005/8/layout/orgChart1"/>
    <dgm:cxn modelId="{8A1B67F8-4B53-4AA7-B036-664D2EF2918B}" type="presParOf" srcId="{5E78CF02-51EB-4C6D-A17E-63F74A1B3598}" destId="{96EABB14-011F-4314-95AA-8A9ACE7C8925}" srcOrd="2" destOrd="0" presId="urn:microsoft.com/office/officeart/2005/8/layout/orgChart1"/>
    <dgm:cxn modelId="{1B4AD3FB-1D6E-4EBF-B1F2-D9BE5A39AF6E}" type="presParOf" srcId="{E6D08930-93CF-4DDB-AE2A-04694F12B8E5}" destId="{5925AD1A-AC43-4A60-9A09-FEBBB0FB4E4B}" srcOrd="2" destOrd="0" presId="urn:microsoft.com/office/officeart/2005/8/layout/orgChart1"/>
    <dgm:cxn modelId="{CB482CFD-E1FB-41FA-99D7-008D69CF5522}" type="presParOf" srcId="{0106B38A-E2A3-4AF6-9095-766BE91DD231}" destId="{203E534F-B8EB-49A0-8E64-27145F377A8C}" srcOrd="2" destOrd="0" presId="urn:microsoft.com/office/officeart/2005/8/layout/orgChart1"/>
    <dgm:cxn modelId="{E2CCA6BE-C21C-4B6E-B83D-43D2C72C00A2}" type="presParOf" srcId="{0106B38A-E2A3-4AF6-9095-766BE91DD231}" destId="{8E787B9A-1473-4697-B5EC-EE4A2B65EED1}" srcOrd="3" destOrd="0" presId="urn:microsoft.com/office/officeart/2005/8/layout/orgChart1"/>
    <dgm:cxn modelId="{90ECAC44-1BF5-4BED-90EB-DB43929F6E04}" type="presParOf" srcId="{8E787B9A-1473-4697-B5EC-EE4A2B65EED1}" destId="{5A6BF8AA-C7B7-4A9F-854A-2876D2BDAB90}" srcOrd="0" destOrd="0" presId="urn:microsoft.com/office/officeart/2005/8/layout/orgChart1"/>
    <dgm:cxn modelId="{18068751-70C0-4FE9-B276-FA8C82403C94}" type="presParOf" srcId="{5A6BF8AA-C7B7-4A9F-854A-2876D2BDAB90}" destId="{911BD9D6-571C-4A78-8F53-008E96D5EFE9}" srcOrd="0" destOrd="0" presId="urn:microsoft.com/office/officeart/2005/8/layout/orgChart1"/>
    <dgm:cxn modelId="{3537A8F8-89FD-4359-8171-A9278D880D77}" type="presParOf" srcId="{5A6BF8AA-C7B7-4A9F-854A-2876D2BDAB90}" destId="{2157C6A6-C939-4242-ACE6-6BF7D5F74AB4}" srcOrd="1" destOrd="0" presId="urn:microsoft.com/office/officeart/2005/8/layout/orgChart1"/>
    <dgm:cxn modelId="{4B72BCEE-6D68-4EF6-A472-A1ED493080A6}" type="presParOf" srcId="{8E787B9A-1473-4697-B5EC-EE4A2B65EED1}" destId="{899F9679-1EC7-4CA4-84C4-79EED79D7124}" srcOrd="1" destOrd="0" presId="urn:microsoft.com/office/officeart/2005/8/layout/orgChart1"/>
    <dgm:cxn modelId="{506777F6-1C49-4C82-A8A1-3DEBD9862ABA}" type="presParOf" srcId="{899F9679-1EC7-4CA4-84C4-79EED79D7124}" destId="{70BEF85F-32BC-46D1-9550-38C94D67D641}" srcOrd="0" destOrd="0" presId="urn:microsoft.com/office/officeart/2005/8/layout/orgChart1"/>
    <dgm:cxn modelId="{2372E8EF-9D74-4D79-B0A3-758D43353705}" type="presParOf" srcId="{899F9679-1EC7-4CA4-84C4-79EED79D7124}" destId="{743693EB-5A60-4E2F-9E4F-3B1EFA77C6D9}" srcOrd="1" destOrd="0" presId="urn:microsoft.com/office/officeart/2005/8/layout/orgChart1"/>
    <dgm:cxn modelId="{EF159F53-6B8E-47B2-8817-1B296BF595C9}" type="presParOf" srcId="{743693EB-5A60-4E2F-9E4F-3B1EFA77C6D9}" destId="{D8C094C8-A08E-4AF0-BB3B-F1B08B4E6051}" srcOrd="0" destOrd="0" presId="urn:microsoft.com/office/officeart/2005/8/layout/orgChart1"/>
    <dgm:cxn modelId="{FE2E2838-98BF-49C7-9572-5A00AC87B495}" type="presParOf" srcId="{D8C094C8-A08E-4AF0-BB3B-F1B08B4E6051}" destId="{F0FE37BB-52E6-4A05-B8D7-75256A4FCBD1}" srcOrd="0" destOrd="0" presId="urn:microsoft.com/office/officeart/2005/8/layout/orgChart1"/>
    <dgm:cxn modelId="{CA030C71-7F5B-4ED7-878B-9743F5CE94DF}" type="presParOf" srcId="{D8C094C8-A08E-4AF0-BB3B-F1B08B4E6051}" destId="{611EAF38-2B00-4562-8633-1F4BDF9CE126}" srcOrd="1" destOrd="0" presId="urn:microsoft.com/office/officeart/2005/8/layout/orgChart1"/>
    <dgm:cxn modelId="{FAFCD511-B8F0-4C57-92A6-274A04D735CD}" type="presParOf" srcId="{743693EB-5A60-4E2F-9E4F-3B1EFA77C6D9}" destId="{624E39F9-E2CE-43D1-ABFC-9B6BD705D1E7}" srcOrd="1" destOrd="0" presId="urn:microsoft.com/office/officeart/2005/8/layout/orgChart1"/>
    <dgm:cxn modelId="{A449086A-DF56-423E-BE29-EA5CEED3B149}" type="presParOf" srcId="{743693EB-5A60-4E2F-9E4F-3B1EFA77C6D9}" destId="{0B1E80BC-E592-46BE-B396-ED3471B3ED4F}" srcOrd="2" destOrd="0" presId="urn:microsoft.com/office/officeart/2005/8/layout/orgChart1"/>
    <dgm:cxn modelId="{5379FA47-17A6-4648-95E8-DB374B7BC540}" type="presParOf" srcId="{899F9679-1EC7-4CA4-84C4-79EED79D7124}" destId="{5B6AEB62-5950-414F-84D6-C39A77A95C5F}" srcOrd="2" destOrd="0" presId="urn:microsoft.com/office/officeart/2005/8/layout/orgChart1"/>
    <dgm:cxn modelId="{78ADC2F7-ABD8-44E3-A35F-B12BC27E5803}" type="presParOf" srcId="{899F9679-1EC7-4CA4-84C4-79EED79D7124}" destId="{99DE9767-496B-4995-B506-1458F965D891}" srcOrd="3" destOrd="0" presId="urn:microsoft.com/office/officeart/2005/8/layout/orgChart1"/>
    <dgm:cxn modelId="{74AD2AB9-4596-4C3D-87B3-2567BE24DD71}" type="presParOf" srcId="{99DE9767-496B-4995-B506-1458F965D891}" destId="{EB20E959-AE33-448E-95B0-A9C7D3A3D497}" srcOrd="0" destOrd="0" presId="urn:microsoft.com/office/officeart/2005/8/layout/orgChart1"/>
    <dgm:cxn modelId="{A67C32A1-0934-4035-96BB-7E4213387D47}" type="presParOf" srcId="{EB20E959-AE33-448E-95B0-A9C7D3A3D497}" destId="{9833B79E-D0DF-4AD6-8C65-8A026469624E}" srcOrd="0" destOrd="0" presId="urn:microsoft.com/office/officeart/2005/8/layout/orgChart1"/>
    <dgm:cxn modelId="{64ACEDFF-4790-45B8-8B10-0842018F96E2}" type="presParOf" srcId="{EB20E959-AE33-448E-95B0-A9C7D3A3D497}" destId="{A3608479-D76E-4C2C-A86E-63242D035DD8}" srcOrd="1" destOrd="0" presId="urn:microsoft.com/office/officeart/2005/8/layout/orgChart1"/>
    <dgm:cxn modelId="{1532EC68-F303-46B2-B1C1-571B6923E304}" type="presParOf" srcId="{99DE9767-496B-4995-B506-1458F965D891}" destId="{2CC89202-F0C8-44FD-AD0F-37D8B67757AF}" srcOrd="1" destOrd="0" presId="urn:microsoft.com/office/officeart/2005/8/layout/orgChart1"/>
    <dgm:cxn modelId="{54124FA1-09B9-4B4F-828D-F61A925454C5}" type="presParOf" srcId="{99DE9767-496B-4995-B506-1458F965D891}" destId="{12D85110-CDCC-4871-8484-964B880EE896}" srcOrd="2" destOrd="0" presId="urn:microsoft.com/office/officeart/2005/8/layout/orgChart1"/>
    <dgm:cxn modelId="{EEF70628-BCB9-4FCF-8615-B7378E5CEDA7}" type="presParOf" srcId="{899F9679-1EC7-4CA4-84C4-79EED79D7124}" destId="{E2E5C16A-C1D4-4E4D-89F0-7D1A7EB284AD}" srcOrd="4" destOrd="0" presId="urn:microsoft.com/office/officeart/2005/8/layout/orgChart1"/>
    <dgm:cxn modelId="{C8E20EF2-74D3-4DF8-8D19-131EA6706067}" type="presParOf" srcId="{899F9679-1EC7-4CA4-84C4-79EED79D7124}" destId="{17FD602F-CC7E-41FA-BF59-5FD8A001407A}" srcOrd="5" destOrd="0" presId="urn:microsoft.com/office/officeart/2005/8/layout/orgChart1"/>
    <dgm:cxn modelId="{3A27B571-DECC-4E4E-A1AC-9D451D114395}" type="presParOf" srcId="{17FD602F-CC7E-41FA-BF59-5FD8A001407A}" destId="{A94A193C-0A36-49E2-9F4E-81BF8C199662}" srcOrd="0" destOrd="0" presId="urn:microsoft.com/office/officeart/2005/8/layout/orgChart1"/>
    <dgm:cxn modelId="{DB1263C6-1BF9-4137-BE06-A00F4502B832}" type="presParOf" srcId="{A94A193C-0A36-49E2-9F4E-81BF8C199662}" destId="{04747FAB-4BD5-4128-8448-FACBFEFBC229}" srcOrd="0" destOrd="0" presId="urn:microsoft.com/office/officeart/2005/8/layout/orgChart1"/>
    <dgm:cxn modelId="{3988D120-CDE1-419E-89B3-37C14F089177}" type="presParOf" srcId="{A94A193C-0A36-49E2-9F4E-81BF8C199662}" destId="{28A329BE-C995-4D7F-B11C-22EECA9A0AB4}" srcOrd="1" destOrd="0" presId="urn:microsoft.com/office/officeart/2005/8/layout/orgChart1"/>
    <dgm:cxn modelId="{3C3E1079-5418-4775-96A7-E04D4D0F085C}" type="presParOf" srcId="{17FD602F-CC7E-41FA-BF59-5FD8A001407A}" destId="{BBC5C66F-E0D2-42FA-930C-3D2FDE178E09}" srcOrd="1" destOrd="0" presId="urn:microsoft.com/office/officeart/2005/8/layout/orgChart1"/>
    <dgm:cxn modelId="{49A3E2BF-2E35-48DA-88D2-7B56AB7ECD3B}" type="presParOf" srcId="{17FD602F-CC7E-41FA-BF59-5FD8A001407A}" destId="{B14E9446-15D0-4367-9E08-B45381B28423}" srcOrd="2" destOrd="0" presId="urn:microsoft.com/office/officeart/2005/8/layout/orgChart1"/>
    <dgm:cxn modelId="{AC9CE08E-F14B-4734-8BD3-7D167785F927}" type="presParOf" srcId="{899F9679-1EC7-4CA4-84C4-79EED79D7124}" destId="{1F96CE42-0A6F-4CDA-B12C-F011BB707C4D}" srcOrd="6" destOrd="0" presId="urn:microsoft.com/office/officeart/2005/8/layout/orgChart1"/>
    <dgm:cxn modelId="{F76BDA5B-F46F-4F07-AEBD-182C8CCB3F15}" type="presParOf" srcId="{899F9679-1EC7-4CA4-84C4-79EED79D7124}" destId="{83FE5866-901B-42ED-A23C-9FBC98652E96}" srcOrd="7" destOrd="0" presId="urn:microsoft.com/office/officeart/2005/8/layout/orgChart1"/>
    <dgm:cxn modelId="{B9DDADED-DFE8-4F2A-8959-9BC46895830D}" type="presParOf" srcId="{83FE5866-901B-42ED-A23C-9FBC98652E96}" destId="{9EF85659-18B3-4B61-9301-7474FA059E5C}" srcOrd="0" destOrd="0" presId="urn:microsoft.com/office/officeart/2005/8/layout/orgChart1"/>
    <dgm:cxn modelId="{DD141F69-F6E8-4B2B-8405-4A48CC5F641D}" type="presParOf" srcId="{9EF85659-18B3-4B61-9301-7474FA059E5C}" destId="{539F7202-FB20-4CAA-818E-7DA0538E4C77}" srcOrd="0" destOrd="0" presId="urn:microsoft.com/office/officeart/2005/8/layout/orgChart1"/>
    <dgm:cxn modelId="{259F98E6-5030-472C-B838-B1A2080C950A}" type="presParOf" srcId="{9EF85659-18B3-4B61-9301-7474FA059E5C}" destId="{DBCF0F29-F6E6-42AF-87FD-484AE283E157}" srcOrd="1" destOrd="0" presId="urn:microsoft.com/office/officeart/2005/8/layout/orgChart1"/>
    <dgm:cxn modelId="{D4422657-784C-4DEC-8B82-F6562254FB4F}" type="presParOf" srcId="{83FE5866-901B-42ED-A23C-9FBC98652E96}" destId="{609B8813-F055-42C0-B10A-92B470B93563}" srcOrd="1" destOrd="0" presId="urn:microsoft.com/office/officeart/2005/8/layout/orgChart1"/>
    <dgm:cxn modelId="{1E1C707C-7D98-48E7-A2E2-1E3E1A382379}" type="presParOf" srcId="{83FE5866-901B-42ED-A23C-9FBC98652E96}" destId="{29208A44-E5A4-41D0-A3BD-301D5D4E8F9E}" srcOrd="2" destOrd="0" presId="urn:microsoft.com/office/officeart/2005/8/layout/orgChart1"/>
    <dgm:cxn modelId="{F59FA3CB-0885-442D-9D1D-2A8638D9D580}" type="presParOf" srcId="{899F9679-1EC7-4CA4-84C4-79EED79D7124}" destId="{4C2DBC2C-9C8E-4615-81C4-9B68084D0D28}" srcOrd="8" destOrd="0" presId="urn:microsoft.com/office/officeart/2005/8/layout/orgChart1"/>
    <dgm:cxn modelId="{850ADBEA-C7DC-47F3-957C-331B57D16F67}" type="presParOf" srcId="{899F9679-1EC7-4CA4-84C4-79EED79D7124}" destId="{DB34A80F-1745-4E61-840F-846820BA6738}" srcOrd="9" destOrd="0" presId="urn:microsoft.com/office/officeart/2005/8/layout/orgChart1"/>
    <dgm:cxn modelId="{7E363D4A-6DE0-44B0-BA2C-EA69C1561EC0}" type="presParOf" srcId="{DB34A80F-1745-4E61-840F-846820BA6738}" destId="{3BEEB40F-8C5B-45C3-84D9-C9E856D37F4B}" srcOrd="0" destOrd="0" presId="urn:microsoft.com/office/officeart/2005/8/layout/orgChart1"/>
    <dgm:cxn modelId="{6F700A85-9739-4820-BE29-254CC6A42A1B}" type="presParOf" srcId="{3BEEB40F-8C5B-45C3-84D9-C9E856D37F4B}" destId="{CCE53772-363F-48D2-BFE0-6A957C9F9B91}" srcOrd="0" destOrd="0" presId="urn:microsoft.com/office/officeart/2005/8/layout/orgChart1"/>
    <dgm:cxn modelId="{F75D2039-A66B-4D84-A9E5-3A3584BFAE38}" type="presParOf" srcId="{3BEEB40F-8C5B-45C3-84D9-C9E856D37F4B}" destId="{38A5633B-B1ED-4D54-A8EA-2D6487AC0954}" srcOrd="1" destOrd="0" presId="urn:microsoft.com/office/officeart/2005/8/layout/orgChart1"/>
    <dgm:cxn modelId="{C8C91E98-7EC7-419F-B5C9-72BE524055BA}" type="presParOf" srcId="{DB34A80F-1745-4E61-840F-846820BA6738}" destId="{9C10460F-6E30-4601-8FDA-160DF0DA0EDA}" srcOrd="1" destOrd="0" presId="urn:microsoft.com/office/officeart/2005/8/layout/orgChart1"/>
    <dgm:cxn modelId="{ABB8D553-6D38-401E-A6E6-4CB0CC3350EC}" type="presParOf" srcId="{DB34A80F-1745-4E61-840F-846820BA6738}" destId="{B602B5FF-2855-4738-8816-111A1FDB5D6F}" srcOrd="2" destOrd="0" presId="urn:microsoft.com/office/officeart/2005/8/layout/orgChart1"/>
    <dgm:cxn modelId="{7BD43EFD-BF89-4730-80ED-772C47DF609D}" type="presParOf" srcId="{8E787B9A-1473-4697-B5EC-EE4A2B65EED1}" destId="{D8023040-8E99-4F3D-9413-6581AC364199}" srcOrd="2" destOrd="0" presId="urn:microsoft.com/office/officeart/2005/8/layout/orgChart1"/>
    <dgm:cxn modelId="{A8CF6A09-84D4-4C23-AA3E-3BF207EF2976}" type="presParOf" srcId="{0106B38A-E2A3-4AF6-9095-766BE91DD231}" destId="{4E823EF3-B17D-4F26-94C5-77E3BB53AD45}" srcOrd="4" destOrd="0" presId="urn:microsoft.com/office/officeart/2005/8/layout/orgChart1"/>
    <dgm:cxn modelId="{2A5D8DF3-13C7-4F59-9D82-5CEEAE860496}" type="presParOf" srcId="{0106B38A-E2A3-4AF6-9095-766BE91DD231}" destId="{4F9E7A29-7425-4724-866B-AD3BBED45AED}" srcOrd="5" destOrd="0" presId="urn:microsoft.com/office/officeart/2005/8/layout/orgChart1"/>
    <dgm:cxn modelId="{6DA13642-0A3A-4A14-93EB-A5F1DBC94C5B}" type="presParOf" srcId="{4F9E7A29-7425-4724-866B-AD3BBED45AED}" destId="{A8318E1A-E6D8-4790-917A-398F2DCEDCA8}" srcOrd="0" destOrd="0" presId="urn:microsoft.com/office/officeart/2005/8/layout/orgChart1"/>
    <dgm:cxn modelId="{EC8659B3-96A9-47DD-AAA8-D9DF875D4F4E}" type="presParOf" srcId="{A8318E1A-E6D8-4790-917A-398F2DCEDCA8}" destId="{2C08E371-F3E1-4435-90EC-4264FCADE011}" srcOrd="0" destOrd="0" presId="urn:microsoft.com/office/officeart/2005/8/layout/orgChart1"/>
    <dgm:cxn modelId="{9B4B7B61-DDC2-499D-8E4D-4CFAE334E55B}" type="presParOf" srcId="{A8318E1A-E6D8-4790-917A-398F2DCEDCA8}" destId="{A07FB82A-B882-4D31-8EFB-83D416DF6C98}" srcOrd="1" destOrd="0" presId="urn:microsoft.com/office/officeart/2005/8/layout/orgChart1"/>
    <dgm:cxn modelId="{5CD35884-8D16-4B5E-B990-432F26AA05A0}" type="presParOf" srcId="{4F9E7A29-7425-4724-866B-AD3BBED45AED}" destId="{CC547E70-93F6-4C33-969F-3E6A9B70AF8F}" srcOrd="1" destOrd="0" presId="urn:microsoft.com/office/officeart/2005/8/layout/orgChart1"/>
    <dgm:cxn modelId="{09D0FBD6-403E-4686-819F-10A4FE7B0AED}" type="presParOf" srcId="{CC547E70-93F6-4C33-969F-3E6A9B70AF8F}" destId="{55790A89-AF24-4354-BF97-6248296F7218}" srcOrd="0" destOrd="0" presId="urn:microsoft.com/office/officeart/2005/8/layout/orgChart1"/>
    <dgm:cxn modelId="{91363102-E8A0-4635-BA6D-600A5914EB98}" type="presParOf" srcId="{CC547E70-93F6-4C33-969F-3E6A9B70AF8F}" destId="{2C526398-0AEA-435E-A156-9A4A666973A0}" srcOrd="1" destOrd="0" presId="urn:microsoft.com/office/officeart/2005/8/layout/orgChart1"/>
    <dgm:cxn modelId="{4AEDDBAE-A77B-46B6-9F4B-431982FE9127}" type="presParOf" srcId="{2C526398-0AEA-435E-A156-9A4A666973A0}" destId="{A01C93D1-B3F3-4798-9A8B-094F7A1B52DF}" srcOrd="0" destOrd="0" presId="urn:microsoft.com/office/officeart/2005/8/layout/orgChart1"/>
    <dgm:cxn modelId="{B3A31CD4-B409-4233-8600-7C6C9E62F9A1}" type="presParOf" srcId="{A01C93D1-B3F3-4798-9A8B-094F7A1B52DF}" destId="{BBF79D01-8647-4026-91FF-13166B926E00}" srcOrd="0" destOrd="0" presId="urn:microsoft.com/office/officeart/2005/8/layout/orgChart1"/>
    <dgm:cxn modelId="{EA1BCC24-5D4F-4806-BF94-B2F94BFB82F8}" type="presParOf" srcId="{A01C93D1-B3F3-4798-9A8B-094F7A1B52DF}" destId="{E2EB0BC5-6300-4FF3-9CC2-637759BFA52E}" srcOrd="1" destOrd="0" presId="urn:microsoft.com/office/officeart/2005/8/layout/orgChart1"/>
    <dgm:cxn modelId="{6D77739A-B993-42B8-936E-1745C2298C4B}" type="presParOf" srcId="{2C526398-0AEA-435E-A156-9A4A666973A0}" destId="{1F0C443D-69E9-42F8-B558-342C124F74AD}" srcOrd="1" destOrd="0" presId="urn:microsoft.com/office/officeart/2005/8/layout/orgChart1"/>
    <dgm:cxn modelId="{F83360E3-2FF9-4329-AB5E-4CE486AEED64}" type="presParOf" srcId="{2C526398-0AEA-435E-A156-9A4A666973A0}" destId="{4CDAFA83-9826-487A-B6AE-2DAD4FFC6D24}" srcOrd="2" destOrd="0" presId="urn:microsoft.com/office/officeart/2005/8/layout/orgChart1"/>
    <dgm:cxn modelId="{54138B95-314C-49E9-8BED-1CE05D2E9385}" type="presParOf" srcId="{CC547E70-93F6-4C33-969F-3E6A9B70AF8F}" destId="{2F89A836-90D2-4801-BFBC-1DDAF3627CA3}" srcOrd="2" destOrd="0" presId="urn:microsoft.com/office/officeart/2005/8/layout/orgChart1"/>
    <dgm:cxn modelId="{687D23A4-68BD-4A62-817E-900E94BEDF4A}" type="presParOf" srcId="{CC547E70-93F6-4C33-969F-3E6A9B70AF8F}" destId="{17E5DD6C-2E85-4FE6-8FE7-4CE883BF4DFA}" srcOrd="3" destOrd="0" presId="urn:microsoft.com/office/officeart/2005/8/layout/orgChart1"/>
    <dgm:cxn modelId="{DD315673-6EEE-4637-BBD5-A17034D23044}" type="presParOf" srcId="{17E5DD6C-2E85-4FE6-8FE7-4CE883BF4DFA}" destId="{73E6BFF5-CDD9-4758-A528-9C2118AD9711}" srcOrd="0" destOrd="0" presId="urn:microsoft.com/office/officeart/2005/8/layout/orgChart1"/>
    <dgm:cxn modelId="{0BA9B133-1F4A-405C-81D2-DCF2A64845A3}" type="presParOf" srcId="{73E6BFF5-CDD9-4758-A528-9C2118AD9711}" destId="{5A149283-0593-4BD7-B85C-A303520B0C9C}" srcOrd="0" destOrd="0" presId="urn:microsoft.com/office/officeart/2005/8/layout/orgChart1"/>
    <dgm:cxn modelId="{84A114BA-7CC4-43AA-BB71-A53E9827D17F}" type="presParOf" srcId="{73E6BFF5-CDD9-4758-A528-9C2118AD9711}" destId="{B8D14D51-DA93-45D3-A983-A24061A23828}" srcOrd="1" destOrd="0" presId="urn:microsoft.com/office/officeart/2005/8/layout/orgChart1"/>
    <dgm:cxn modelId="{3B634DB3-60E9-4824-A9F8-AAE681C02BFB}" type="presParOf" srcId="{17E5DD6C-2E85-4FE6-8FE7-4CE883BF4DFA}" destId="{1EDED81C-E026-40C4-A69D-0F3854C799BC}" srcOrd="1" destOrd="0" presId="urn:microsoft.com/office/officeart/2005/8/layout/orgChart1"/>
    <dgm:cxn modelId="{74978C47-76A7-4DA0-83D3-639C6993035E}" type="presParOf" srcId="{17E5DD6C-2E85-4FE6-8FE7-4CE883BF4DFA}" destId="{B0D75D2B-5366-4985-A1FD-E33808007EB4}" srcOrd="2" destOrd="0" presId="urn:microsoft.com/office/officeart/2005/8/layout/orgChart1"/>
    <dgm:cxn modelId="{2D36B2FD-8BEA-46AA-A7A1-9C689DEA7B47}" type="presParOf" srcId="{CC547E70-93F6-4C33-969F-3E6A9B70AF8F}" destId="{410C1ACA-59F6-49E3-AE3D-7161BB1E1A91}" srcOrd="4" destOrd="0" presId="urn:microsoft.com/office/officeart/2005/8/layout/orgChart1"/>
    <dgm:cxn modelId="{E9D95EE3-805B-4DD8-9D3D-6F2E1D7C4D09}" type="presParOf" srcId="{CC547E70-93F6-4C33-969F-3E6A9B70AF8F}" destId="{C2A1A108-A433-4304-9048-7908A613E7B2}" srcOrd="5" destOrd="0" presId="urn:microsoft.com/office/officeart/2005/8/layout/orgChart1"/>
    <dgm:cxn modelId="{078D033B-D173-4938-BC59-64930155C915}" type="presParOf" srcId="{C2A1A108-A433-4304-9048-7908A613E7B2}" destId="{7035E9BF-2A19-4285-8A3B-0ED4BD39C364}" srcOrd="0" destOrd="0" presId="urn:microsoft.com/office/officeart/2005/8/layout/orgChart1"/>
    <dgm:cxn modelId="{41BE4348-5288-4D30-B9AB-B152EE2C1183}" type="presParOf" srcId="{7035E9BF-2A19-4285-8A3B-0ED4BD39C364}" destId="{78BF3581-D3DB-4FCC-BC94-FCF3642B4F63}" srcOrd="0" destOrd="0" presId="urn:microsoft.com/office/officeart/2005/8/layout/orgChart1"/>
    <dgm:cxn modelId="{F98941DD-EE11-4CA0-A111-0F344B85E889}" type="presParOf" srcId="{7035E9BF-2A19-4285-8A3B-0ED4BD39C364}" destId="{29905D96-0ED8-4C00-9534-8262A3BBAAD2}" srcOrd="1" destOrd="0" presId="urn:microsoft.com/office/officeart/2005/8/layout/orgChart1"/>
    <dgm:cxn modelId="{787C6217-950A-46BD-8836-CB3AAA4EA6A5}" type="presParOf" srcId="{C2A1A108-A433-4304-9048-7908A613E7B2}" destId="{C3C8534B-32FC-4C44-9922-0E4CEE33B55B}" srcOrd="1" destOrd="0" presId="urn:microsoft.com/office/officeart/2005/8/layout/orgChart1"/>
    <dgm:cxn modelId="{80F7772E-27C8-4E49-9FC3-6C2E7E438337}" type="presParOf" srcId="{C2A1A108-A433-4304-9048-7908A613E7B2}" destId="{E7039203-3829-4D84-8ADB-D81D09857EA7}" srcOrd="2" destOrd="0" presId="urn:microsoft.com/office/officeart/2005/8/layout/orgChart1"/>
    <dgm:cxn modelId="{C01EFCB6-15E2-4553-BB76-FCE6FD713541}" type="presParOf" srcId="{4F9E7A29-7425-4724-866B-AD3BBED45AED}" destId="{BA5F86CD-9E1C-4C4F-A7A9-FB6DC7CBFF0B}" srcOrd="2" destOrd="0" presId="urn:microsoft.com/office/officeart/2005/8/layout/orgChart1"/>
    <dgm:cxn modelId="{C42F7151-86C0-4ED4-89BF-49AEAC673948}" type="presParOf" srcId="{0106B38A-E2A3-4AF6-9095-766BE91DD231}" destId="{B192FA18-E312-40A8-BBE4-B5328211DAB5}" srcOrd="6" destOrd="0" presId="urn:microsoft.com/office/officeart/2005/8/layout/orgChart1"/>
    <dgm:cxn modelId="{998FBA9B-BCF1-4373-B9B7-E6B0357A3EAB}" type="presParOf" srcId="{0106B38A-E2A3-4AF6-9095-766BE91DD231}" destId="{0D77B1E4-F4C7-4F33-93FA-7559502678C9}" srcOrd="7" destOrd="0" presId="urn:microsoft.com/office/officeart/2005/8/layout/orgChart1"/>
    <dgm:cxn modelId="{3FA39E3D-DE77-4CE4-9965-33F36AC76C19}" type="presParOf" srcId="{0D77B1E4-F4C7-4F33-93FA-7559502678C9}" destId="{9C55AA37-EA90-4905-9A15-6B934436A153}" srcOrd="0" destOrd="0" presId="urn:microsoft.com/office/officeart/2005/8/layout/orgChart1"/>
    <dgm:cxn modelId="{3BEECDD4-2CFC-4B0D-8206-81EBA6D4F6A5}" type="presParOf" srcId="{9C55AA37-EA90-4905-9A15-6B934436A153}" destId="{549165B8-2C66-4B58-AAC7-B33222BA36B4}" srcOrd="0" destOrd="0" presId="urn:microsoft.com/office/officeart/2005/8/layout/orgChart1"/>
    <dgm:cxn modelId="{51B41F01-CCCE-4EF3-9436-B0B9D9D96FE2}" type="presParOf" srcId="{9C55AA37-EA90-4905-9A15-6B934436A153}" destId="{6C42FF27-AC95-4229-9486-EEFFC713140A}" srcOrd="1" destOrd="0" presId="urn:microsoft.com/office/officeart/2005/8/layout/orgChart1"/>
    <dgm:cxn modelId="{82E61A18-0C02-4A82-9CB6-EEAA1244EE22}" type="presParOf" srcId="{0D77B1E4-F4C7-4F33-93FA-7559502678C9}" destId="{E0CC382F-350E-4E82-B8B3-06E1E3AC37D7}" srcOrd="1" destOrd="0" presId="urn:microsoft.com/office/officeart/2005/8/layout/orgChart1"/>
    <dgm:cxn modelId="{CC730898-D57D-4F84-8B17-785845D0EDC9}" type="presParOf" srcId="{E0CC382F-350E-4E82-B8B3-06E1E3AC37D7}" destId="{AB06B16F-9442-4646-B4FE-BA8BCD6C9DED}" srcOrd="0" destOrd="0" presId="urn:microsoft.com/office/officeart/2005/8/layout/orgChart1"/>
    <dgm:cxn modelId="{82CBB857-AAA1-4D38-93D3-A80F5E9578D5}" type="presParOf" srcId="{E0CC382F-350E-4E82-B8B3-06E1E3AC37D7}" destId="{279DBD0B-2606-4E74-9548-D1AA39DFD101}" srcOrd="1" destOrd="0" presId="urn:microsoft.com/office/officeart/2005/8/layout/orgChart1"/>
    <dgm:cxn modelId="{E64DC0DA-01AE-42E6-A052-373A650CDFEA}" type="presParOf" srcId="{279DBD0B-2606-4E74-9548-D1AA39DFD101}" destId="{7CD6F054-CDA7-46FB-A7CB-822D2D99BF8E}" srcOrd="0" destOrd="0" presId="urn:microsoft.com/office/officeart/2005/8/layout/orgChart1"/>
    <dgm:cxn modelId="{50ABCD64-4F73-4FE0-8827-3D6C82A2C573}" type="presParOf" srcId="{7CD6F054-CDA7-46FB-A7CB-822D2D99BF8E}" destId="{065626A7-947E-49A2-BF3E-C615D58BBC6C}" srcOrd="0" destOrd="0" presId="urn:microsoft.com/office/officeart/2005/8/layout/orgChart1"/>
    <dgm:cxn modelId="{C6E4C95E-D683-4065-AC98-25085C239FAC}" type="presParOf" srcId="{7CD6F054-CDA7-46FB-A7CB-822D2D99BF8E}" destId="{B358DF0B-248E-4433-8F24-E6E4760C341C}" srcOrd="1" destOrd="0" presId="urn:microsoft.com/office/officeart/2005/8/layout/orgChart1"/>
    <dgm:cxn modelId="{A7E9F709-2BF0-4748-A604-3E9DD8006701}" type="presParOf" srcId="{279DBD0B-2606-4E74-9548-D1AA39DFD101}" destId="{31ABB9E5-58D3-4313-A9C3-7B8E3D17AD29}" srcOrd="1" destOrd="0" presId="urn:microsoft.com/office/officeart/2005/8/layout/orgChart1"/>
    <dgm:cxn modelId="{CAE176AE-A6D7-4313-A55C-385CA6D69C9F}" type="presParOf" srcId="{279DBD0B-2606-4E74-9548-D1AA39DFD101}" destId="{C68575E0-059B-4C0E-9BED-E5E3146B1CEE}" srcOrd="2" destOrd="0" presId="urn:microsoft.com/office/officeart/2005/8/layout/orgChart1"/>
    <dgm:cxn modelId="{6F259443-C9AA-4703-AA05-DAFADBD69FB4}" type="presParOf" srcId="{E0CC382F-350E-4E82-B8B3-06E1E3AC37D7}" destId="{D115847E-C86E-4C5B-9740-256BFCF58AF8}" srcOrd="2" destOrd="0" presId="urn:microsoft.com/office/officeart/2005/8/layout/orgChart1"/>
    <dgm:cxn modelId="{D2FD9C57-5B44-43DC-B1C0-11B02DCA55DB}" type="presParOf" srcId="{E0CC382F-350E-4E82-B8B3-06E1E3AC37D7}" destId="{DE585265-5BF4-40AD-8C97-C1D7C3516413}" srcOrd="3" destOrd="0" presId="urn:microsoft.com/office/officeart/2005/8/layout/orgChart1"/>
    <dgm:cxn modelId="{CA75179D-4655-4624-8AE4-A2782BED75F4}" type="presParOf" srcId="{DE585265-5BF4-40AD-8C97-C1D7C3516413}" destId="{6675F970-E3BA-45AE-9420-A3CDF84337D7}" srcOrd="0" destOrd="0" presId="urn:microsoft.com/office/officeart/2005/8/layout/orgChart1"/>
    <dgm:cxn modelId="{1BDE058F-022A-4CBB-A1C5-8E9855FED622}" type="presParOf" srcId="{6675F970-E3BA-45AE-9420-A3CDF84337D7}" destId="{14C7AAA9-DA41-4E7F-A9EA-51426A44038E}" srcOrd="0" destOrd="0" presId="urn:microsoft.com/office/officeart/2005/8/layout/orgChart1"/>
    <dgm:cxn modelId="{1531901F-385A-4158-8654-B2FC68566E22}" type="presParOf" srcId="{6675F970-E3BA-45AE-9420-A3CDF84337D7}" destId="{6CA74D9E-EC1C-41DF-86C2-75B0D99D8EEF}" srcOrd="1" destOrd="0" presId="urn:microsoft.com/office/officeart/2005/8/layout/orgChart1"/>
    <dgm:cxn modelId="{BAC5B86B-AFC3-456D-B301-ECE00C031271}" type="presParOf" srcId="{DE585265-5BF4-40AD-8C97-C1D7C3516413}" destId="{6E96AEAE-3DCD-4CFA-8C7D-9942082E8486}" srcOrd="1" destOrd="0" presId="urn:microsoft.com/office/officeart/2005/8/layout/orgChart1"/>
    <dgm:cxn modelId="{66AFB0DA-875F-45A7-87CE-0508EA5C4446}" type="presParOf" srcId="{DE585265-5BF4-40AD-8C97-C1D7C3516413}" destId="{98ACC76A-6347-4362-9127-8EA1675EF5FE}" srcOrd="2" destOrd="0" presId="urn:microsoft.com/office/officeart/2005/8/layout/orgChart1"/>
    <dgm:cxn modelId="{411DC2C2-C3D3-4587-A470-1AC7F6CA4E47}" type="presParOf" srcId="{0D77B1E4-F4C7-4F33-93FA-7559502678C9}" destId="{F20F0493-0F16-48AE-A562-45FC6B6E9E2D}" srcOrd="2" destOrd="0" presId="urn:microsoft.com/office/officeart/2005/8/layout/orgChart1"/>
    <dgm:cxn modelId="{EE40CE6F-19BB-4066-8357-B85DFC89373E}" type="presParOf" srcId="{0106B38A-E2A3-4AF6-9095-766BE91DD231}" destId="{B4D6AE7E-D79E-4673-8F32-398ABDB2CF07}" srcOrd="8" destOrd="0" presId="urn:microsoft.com/office/officeart/2005/8/layout/orgChart1"/>
    <dgm:cxn modelId="{F1646E44-3CF4-4473-AB31-9EF052D6F51D}" type="presParOf" srcId="{0106B38A-E2A3-4AF6-9095-766BE91DD231}" destId="{DF3FCFD6-9389-44C4-BC86-9DCC4AB508BE}" srcOrd="9" destOrd="0" presId="urn:microsoft.com/office/officeart/2005/8/layout/orgChart1"/>
    <dgm:cxn modelId="{74CD859D-EDE0-4D58-8A31-46B31FAE2483}" type="presParOf" srcId="{DF3FCFD6-9389-44C4-BC86-9DCC4AB508BE}" destId="{74F9CE55-4B80-4801-9DE9-C0AC829B7518}" srcOrd="0" destOrd="0" presId="urn:microsoft.com/office/officeart/2005/8/layout/orgChart1"/>
    <dgm:cxn modelId="{E41AD072-ADFD-41ED-882C-7E7DB1AEC26C}" type="presParOf" srcId="{74F9CE55-4B80-4801-9DE9-C0AC829B7518}" destId="{A73D877F-93CC-414C-9E24-3C19C78520B4}" srcOrd="0" destOrd="0" presId="urn:microsoft.com/office/officeart/2005/8/layout/orgChart1"/>
    <dgm:cxn modelId="{717F146C-2468-42BD-8704-CF84F7F40793}" type="presParOf" srcId="{74F9CE55-4B80-4801-9DE9-C0AC829B7518}" destId="{E3BE1998-A539-46C8-B478-1102F7388C5C}" srcOrd="1" destOrd="0" presId="urn:microsoft.com/office/officeart/2005/8/layout/orgChart1"/>
    <dgm:cxn modelId="{270FF1F7-19ED-4AA9-B872-D35822F45A4C}" type="presParOf" srcId="{DF3FCFD6-9389-44C4-BC86-9DCC4AB508BE}" destId="{2C26E152-1C98-49FF-A770-DCDBE8B7FA71}" srcOrd="1" destOrd="0" presId="urn:microsoft.com/office/officeart/2005/8/layout/orgChart1"/>
    <dgm:cxn modelId="{21F9B1A6-6874-472B-BEC1-F1EAF565A2CD}" type="presParOf" srcId="{2C26E152-1C98-49FF-A770-DCDBE8B7FA71}" destId="{13A24A89-A695-4A9E-B678-1394F693D4F5}" srcOrd="0" destOrd="0" presId="urn:microsoft.com/office/officeart/2005/8/layout/orgChart1"/>
    <dgm:cxn modelId="{67768B3A-92F1-4E1D-AA5E-054144B5D6EB}" type="presParOf" srcId="{2C26E152-1C98-49FF-A770-DCDBE8B7FA71}" destId="{0581E16C-020A-43E8-840D-299B94BF2407}" srcOrd="1" destOrd="0" presId="urn:microsoft.com/office/officeart/2005/8/layout/orgChart1"/>
    <dgm:cxn modelId="{E16815D6-0A17-4AD9-91FF-C29ABC20302D}" type="presParOf" srcId="{0581E16C-020A-43E8-840D-299B94BF2407}" destId="{D8B0519B-EF92-4BE1-A6ED-9A098D5D3FE9}" srcOrd="0" destOrd="0" presId="urn:microsoft.com/office/officeart/2005/8/layout/orgChart1"/>
    <dgm:cxn modelId="{4C25F6AF-8779-4513-AF06-BBDF1ABD5DCC}" type="presParOf" srcId="{D8B0519B-EF92-4BE1-A6ED-9A098D5D3FE9}" destId="{752ECD21-1E2E-47FD-957B-3CD17C2AD4A6}" srcOrd="0" destOrd="0" presId="urn:microsoft.com/office/officeart/2005/8/layout/orgChart1"/>
    <dgm:cxn modelId="{50B1615E-A1B2-4469-A67D-C0F2F9010CAB}" type="presParOf" srcId="{D8B0519B-EF92-4BE1-A6ED-9A098D5D3FE9}" destId="{A5B7A386-9169-4AE1-B144-911FFF82E3FB}" srcOrd="1" destOrd="0" presId="urn:microsoft.com/office/officeart/2005/8/layout/orgChart1"/>
    <dgm:cxn modelId="{EAE70E57-E94A-4156-AD4B-AEFC1A73A28C}" type="presParOf" srcId="{0581E16C-020A-43E8-840D-299B94BF2407}" destId="{D4F63348-DBBC-43C1-BE17-876161035876}" srcOrd="1" destOrd="0" presId="urn:microsoft.com/office/officeart/2005/8/layout/orgChart1"/>
    <dgm:cxn modelId="{61395EAB-30B6-4FCB-A588-BA76767269F1}" type="presParOf" srcId="{0581E16C-020A-43E8-840D-299B94BF2407}" destId="{59C235DB-7F95-43D5-B8CE-F1CF549AAB0C}" srcOrd="2" destOrd="0" presId="urn:microsoft.com/office/officeart/2005/8/layout/orgChart1"/>
    <dgm:cxn modelId="{06760B62-7B6A-4EBB-8EBD-649ED1AADD66}" type="presParOf" srcId="{2C26E152-1C98-49FF-A770-DCDBE8B7FA71}" destId="{617ED706-AEF0-4A3D-B6AA-364B0402BBE4}" srcOrd="2" destOrd="0" presId="urn:microsoft.com/office/officeart/2005/8/layout/orgChart1"/>
    <dgm:cxn modelId="{74E9FA3C-17D8-45E4-94C6-32A93760D6BA}" type="presParOf" srcId="{2C26E152-1C98-49FF-A770-DCDBE8B7FA71}" destId="{60FEE8C4-1628-4661-A8A2-84C0B673D075}" srcOrd="3" destOrd="0" presId="urn:microsoft.com/office/officeart/2005/8/layout/orgChart1"/>
    <dgm:cxn modelId="{3E7D9858-2D5C-4999-910E-F91C8475FF97}" type="presParOf" srcId="{60FEE8C4-1628-4661-A8A2-84C0B673D075}" destId="{1E790C9A-020F-4925-9898-DC17FA1D2DD0}" srcOrd="0" destOrd="0" presId="urn:microsoft.com/office/officeart/2005/8/layout/orgChart1"/>
    <dgm:cxn modelId="{FEDA8913-BF46-4533-B4A5-E272E2F70242}" type="presParOf" srcId="{1E790C9A-020F-4925-9898-DC17FA1D2DD0}" destId="{D2FEA6C7-348D-4D92-B60D-1AD41B830A19}" srcOrd="0" destOrd="0" presId="urn:microsoft.com/office/officeart/2005/8/layout/orgChart1"/>
    <dgm:cxn modelId="{5E47BC5D-0700-4DC6-988A-124F1623ED87}" type="presParOf" srcId="{1E790C9A-020F-4925-9898-DC17FA1D2DD0}" destId="{9864EC3F-4B74-4004-AD63-16EDC55E38A7}" srcOrd="1" destOrd="0" presId="urn:microsoft.com/office/officeart/2005/8/layout/orgChart1"/>
    <dgm:cxn modelId="{D9A82B6F-23A8-459E-B2BC-6EB78FD0BE68}" type="presParOf" srcId="{60FEE8C4-1628-4661-A8A2-84C0B673D075}" destId="{A1961049-BC27-4986-B395-FBE5032AE9F3}" srcOrd="1" destOrd="0" presId="urn:microsoft.com/office/officeart/2005/8/layout/orgChart1"/>
    <dgm:cxn modelId="{BFDAFB68-305B-41FF-8BF7-8F896363056B}" type="presParOf" srcId="{60FEE8C4-1628-4661-A8A2-84C0B673D075}" destId="{044EC30A-2C85-4E11-86EC-E1286402B159}" srcOrd="2" destOrd="0" presId="urn:microsoft.com/office/officeart/2005/8/layout/orgChart1"/>
    <dgm:cxn modelId="{76BE2C14-ADA6-4975-BAA1-82EC09E01E30}" type="presParOf" srcId="{2C26E152-1C98-49FF-A770-DCDBE8B7FA71}" destId="{C9CF7764-BF66-4992-8F4B-7FB75A2F7CFC}" srcOrd="4" destOrd="0" presId="urn:microsoft.com/office/officeart/2005/8/layout/orgChart1"/>
    <dgm:cxn modelId="{D1D4A886-388A-4044-9D8F-308D8453573E}" type="presParOf" srcId="{2C26E152-1C98-49FF-A770-DCDBE8B7FA71}" destId="{816C1598-D1D0-41DE-AE68-BFE3BCC0D34B}" srcOrd="5" destOrd="0" presId="urn:microsoft.com/office/officeart/2005/8/layout/orgChart1"/>
    <dgm:cxn modelId="{A0CB66B1-805B-4999-B181-B7A8C727DD47}" type="presParOf" srcId="{816C1598-D1D0-41DE-AE68-BFE3BCC0D34B}" destId="{1C6B72D7-890F-42E3-832B-D61E258D7B36}" srcOrd="0" destOrd="0" presId="urn:microsoft.com/office/officeart/2005/8/layout/orgChart1"/>
    <dgm:cxn modelId="{94E91554-096D-48EC-8F26-C5EB1EC89A01}" type="presParOf" srcId="{1C6B72D7-890F-42E3-832B-D61E258D7B36}" destId="{A6B72BC8-AD60-473D-A7B5-1FD5497989D1}" srcOrd="0" destOrd="0" presId="urn:microsoft.com/office/officeart/2005/8/layout/orgChart1"/>
    <dgm:cxn modelId="{3D99CB0F-ED07-4C18-8329-0A376A316670}" type="presParOf" srcId="{1C6B72D7-890F-42E3-832B-D61E258D7B36}" destId="{1C72FC7B-1A96-4704-83D4-CD033BE688C8}" srcOrd="1" destOrd="0" presId="urn:microsoft.com/office/officeart/2005/8/layout/orgChart1"/>
    <dgm:cxn modelId="{943F669A-F937-42AC-B4BF-FDCD69DF0A7C}" type="presParOf" srcId="{816C1598-D1D0-41DE-AE68-BFE3BCC0D34B}" destId="{5606D69C-13BF-41E9-9CDA-B38EC8DD668D}" srcOrd="1" destOrd="0" presId="urn:microsoft.com/office/officeart/2005/8/layout/orgChart1"/>
    <dgm:cxn modelId="{966C052A-958A-4ADE-9A6E-CFF6D648A38D}" type="presParOf" srcId="{816C1598-D1D0-41DE-AE68-BFE3BCC0D34B}" destId="{6DCA04FD-4986-43A7-80CE-162119D50C22}" srcOrd="2" destOrd="0" presId="urn:microsoft.com/office/officeart/2005/8/layout/orgChart1"/>
    <dgm:cxn modelId="{E16D00D3-3185-443B-9FDF-9F275B2A10DD}" type="presParOf" srcId="{DF3FCFD6-9389-44C4-BC86-9DCC4AB508BE}" destId="{6BB687B3-7E26-479D-863C-3A734D2D79E8}" srcOrd="2" destOrd="0" presId="urn:microsoft.com/office/officeart/2005/8/layout/orgChart1"/>
    <dgm:cxn modelId="{30AA6363-06E6-439F-8EDD-CF3C1B2FD79B}" type="presParOf" srcId="{DC72F242-B500-4F7C-AAA8-9616AD18C3B0}" destId="{648BA811-10D5-4FB3-B6E2-BFBA912081E5}" srcOrd="2" destOrd="0" presId="urn:microsoft.com/office/officeart/2005/8/layout/orgChart1"/>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42EEFCFD-DFA3-4846-AD67-979BAC5F113B}" type="doc">
      <dgm:prSet loTypeId="urn:microsoft.com/office/officeart/2005/8/layout/orgChart1" loCatId="hierarchy" qsTypeId="urn:microsoft.com/office/officeart/2005/8/quickstyle/simple1" qsCatId="simple" csTypeId="urn:microsoft.com/office/officeart/2005/8/colors/accent2_1" csCatId="accent2" phldr="1"/>
      <dgm:spPr/>
      <dgm:t>
        <a:bodyPr/>
        <a:lstStyle/>
        <a:p>
          <a:endParaRPr lang="en-US"/>
        </a:p>
      </dgm:t>
    </dgm:pt>
    <dgm:pt modelId="{7E07112B-71F9-4417-8F1F-016910385409}">
      <dgm:prSet phldrT="[Text]"/>
      <dgm:spPr/>
      <dgm:t>
        <a:bodyPr/>
        <a:lstStyle/>
        <a:p>
          <a:pPr>
            <a:buFont typeface="Symbol" panose="05050102010706020507" pitchFamily="18" charset="2"/>
            <a:buChar char=""/>
          </a:pPr>
          <a:r>
            <a:rPr lang="en-US"/>
            <a:t>Logistic</a:t>
          </a:r>
        </a:p>
      </dgm:t>
    </dgm:pt>
    <dgm:pt modelId="{C19CA6F5-C80C-47E1-8D58-96DBDFA451EC}" type="parTrans" cxnId="{73C05D0D-CB10-4A85-88F0-6FCD96417FF8}">
      <dgm:prSet/>
      <dgm:spPr/>
      <dgm:t>
        <a:bodyPr/>
        <a:lstStyle/>
        <a:p>
          <a:endParaRPr lang="en-US"/>
        </a:p>
      </dgm:t>
    </dgm:pt>
    <dgm:pt modelId="{32A18A35-CD5A-4366-8445-1F43E431275F}" type="sibTrans" cxnId="{73C05D0D-CB10-4A85-88F0-6FCD96417FF8}">
      <dgm:prSet/>
      <dgm:spPr/>
      <dgm:t>
        <a:bodyPr/>
        <a:lstStyle/>
        <a:p>
          <a:endParaRPr lang="en-US"/>
        </a:p>
      </dgm:t>
    </dgm:pt>
    <dgm:pt modelId="{A95CA22D-9F7E-47CC-9F01-99CB8934F618}">
      <dgm:prSet/>
      <dgm:spPr/>
      <dgm:t>
        <a:bodyPr/>
        <a:lstStyle/>
        <a:p>
          <a:pPr>
            <a:buFont typeface="Courier New" panose="02070309020205020404" pitchFamily="49" charset="0"/>
            <a:buChar char="o"/>
          </a:pPr>
          <a:r>
            <a:rPr lang="en-US"/>
            <a:t>Procurement</a:t>
          </a:r>
        </a:p>
      </dgm:t>
    </dgm:pt>
    <dgm:pt modelId="{B9FC32A6-92D0-4EFE-B35E-906DF4D49779}" type="parTrans" cxnId="{03BD8FCF-7319-44E1-8478-7E6DBC5D73C3}">
      <dgm:prSet/>
      <dgm:spPr/>
      <dgm:t>
        <a:bodyPr/>
        <a:lstStyle/>
        <a:p>
          <a:endParaRPr lang="en-US"/>
        </a:p>
      </dgm:t>
    </dgm:pt>
    <dgm:pt modelId="{49E0648A-9C5E-4ABA-9288-71D69D271068}" type="sibTrans" cxnId="{03BD8FCF-7319-44E1-8478-7E6DBC5D73C3}">
      <dgm:prSet/>
      <dgm:spPr/>
      <dgm:t>
        <a:bodyPr/>
        <a:lstStyle/>
        <a:p>
          <a:endParaRPr lang="en-US"/>
        </a:p>
      </dgm:t>
    </dgm:pt>
    <dgm:pt modelId="{566688E7-249C-4555-9397-BB1079C4A18B}">
      <dgm:prSet/>
      <dgm:spPr/>
      <dgm:t>
        <a:bodyPr/>
        <a:lstStyle/>
        <a:p>
          <a:pPr>
            <a:buFont typeface="Wingdings" panose="05000000000000000000" pitchFamily="2" charset="2"/>
            <a:buChar char=""/>
          </a:pPr>
          <a:r>
            <a:rPr lang="en-US"/>
            <a:t>Submit Purchase Request</a:t>
          </a:r>
        </a:p>
      </dgm:t>
    </dgm:pt>
    <dgm:pt modelId="{4537A07F-0079-45F0-9969-A432E45BC6A7}" type="parTrans" cxnId="{52185484-C1EA-42A5-8C07-9EDEA230122B}">
      <dgm:prSet/>
      <dgm:spPr/>
      <dgm:t>
        <a:bodyPr/>
        <a:lstStyle/>
        <a:p>
          <a:endParaRPr lang="en-US"/>
        </a:p>
      </dgm:t>
    </dgm:pt>
    <dgm:pt modelId="{FF5D679E-4F3E-4169-A22B-E577CE2DF509}" type="sibTrans" cxnId="{52185484-C1EA-42A5-8C07-9EDEA230122B}">
      <dgm:prSet/>
      <dgm:spPr/>
      <dgm:t>
        <a:bodyPr/>
        <a:lstStyle/>
        <a:p>
          <a:endParaRPr lang="en-US"/>
        </a:p>
      </dgm:t>
    </dgm:pt>
    <dgm:pt modelId="{9A9AC33D-751B-4AA7-91E2-25789F252908}">
      <dgm:prSet/>
      <dgm:spPr/>
      <dgm:t>
        <a:bodyPr/>
        <a:lstStyle/>
        <a:p>
          <a:pPr>
            <a:buFont typeface="Wingdings" panose="05000000000000000000" pitchFamily="2" charset="2"/>
            <a:buChar char=""/>
          </a:pPr>
          <a:r>
            <a:rPr lang="en-US"/>
            <a:t>Select Vendors and Negotiate Price</a:t>
          </a:r>
        </a:p>
      </dgm:t>
    </dgm:pt>
    <dgm:pt modelId="{9236F97D-4EA2-454F-AA71-42DDE02D0AED}" type="parTrans" cxnId="{04998813-9CB2-4E2E-90DF-DAF3E112C1E4}">
      <dgm:prSet/>
      <dgm:spPr/>
      <dgm:t>
        <a:bodyPr/>
        <a:lstStyle/>
        <a:p>
          <a:endParaRPr lang="en-US"/>
        </a:p>
      </dgm:t>
    </dgm:pt>
    <dgm:pt modelId="{F5A00142-1793-48E9-B277-E3E147C3C914}" type="sibTrans" cxnId="{04998813-9CB2-4E2E-90DF-DAF3E112C1E4}">
      <dgm:prSet/>
      <dgm:spPr/>
      <dgm:t>
        <a:bodyPr/>
        <a:lstStyle/>
        <a:p>
          <a:endParaRPr lang="en-US"/>
        </a:p>
      </dgm:t>
    </dgm:pt>
    <dgm:pt modelId="{93B8183F-EF78-4949-A426-399F57497286}">
      <dgm:prSet/>
      <dgm:spPr/>
      <dgm:t>
        <a:bodyPr/>
        <a:lstStyle/>
        <a:p>
          <a:pPr>
            <a:buFont typeface="Wingdings" panose="05000000000000000000" pitchFamily="2" charset="2"/>
            <a:buChar char=""/>
          </a:pPr>
          <a:r>
            <a:rPr lang="en-US"/>
            <a:t>Create and Sent a Purchase order </a:t>
          </a:r>
        </a:p>
      </dgm:t>
    </dgm:pt>
    <dgm:pt modelId="{4B43854A-C6D1-4E90-82EA-AA169359A600}" type="parTrans" cxnId="{0A58AC4C-1158-4346-B2C0-A77553DE13B3}">
      <dgm:prSet/>
      <dgm:spPr/>
      <dgm:t>
        <a:bodyPr/>
        <a:lstStyle/>
        <a:p>
          <a:endParaRPr lang="en-US"/>
        </a:p>
      </dgm:t>
    </dgm:pt>
    <dgm:pt modelId="{8CC93FBD-249D-4B76-9AB1-979D0DDB9328}" type="sibTrans" cxnId="{0A58AC4C-1158-4346-B2C0-A77553DE13B3}">
      <dgm:prSet/>
      <dgm:spPr/>
      <dgm:t>
        <a:bodyPr/>
        <a:lstStyle/>
        <a:p>
          <a:endParaRPr lang="en-US"/>
        </a:p>
      </dgm:t>
    </dgm:pt>
    <dgm:pt modelId="{80892BC8-5833-4540-ACD2-A2EF34393319}">
      <dgm:prSet/>
      <dgm:spPr/>
      <dgm:t>
        <a:bodyPr/>
        <a:lstStyle/>
        <a:p>
          <a:pPr>
            <a:buFont typeface="Courier New" panose="02070309020205020404" pitchFamily="49" charset="0"/>
            <a:buChar char="o"/>
          </a:pPr>
          <a:r>
            <a:rPr lang="en-US"/>
            <a:t>Warehousing</a:t>
          </a:r>
        </a:p>
      </dgm:t>
    </dgm:pt>
    <dgm:pt modelId="{50977282-229D-4803-B48B-B7BE511CD5EF}" type="parTrans" cxnId="{4312D65D-3122-4CBC-9D72-268305EB314C}">
      <dgm:prSet/>
      <dgm:spPr/>
      <dgm:t>
        <a:bodyPr/>
        <a:lstStyle/>
        <a:p>
          <a:endParaRPr lang="en-US"/>
        </a:p>
      </dgm:t>
    </dgm:pt>
    <dgm:pt modelId="{FB2C99A1-4E15-4593-80D9-2774B3E9DB44}" type="sibTrans" cxnId="{4312D65D-3122-4CBC-9D72-268305EB314C}">
      <dgm:prSet/>
      <dgm:spPr/>
      <dgm:t>
        <a:bodyPr/>
        <a:lstStyle/>
        <a:p>
          <a:endParaRPr lang="en-US"/>
        </a:p>
      </dgm:t>
    </dgm:pt>
    <dgm:pt modelId="{EF049510-7CD8-4824-8082-D8E0B125ECDC}">
      <dgm:prSet/>
      <dgm:spPr/>
      <dgm:t>
        <a:bodyPr/>
        <a:lstStyle/>
        <a:p>
          <a:pPr>
            <a:buFont typeface="Wingdings" panose="05000000000000000000" pitchFamily="2" charset="2"/>
            <a:buChar char=""/>
          </a:pPr>
          <a:r>
            <a:rPr lang="en-US"/>
            <a:t>Recieving </a:t>
          </a:r>
        </a:p>
      </dgm:t>
    </dgm:pt>
    <dgm:pt modelId="{4CD5F48A-7723-4F97-B81A-DDF85F8C4C9B}" type="parTrans" cxnId="{7E982AC0-F0D7-4B6C-B4CC-14FD22A0BEC9}">
      <dgm:prSet/>
      <dgm:spPr/>
      <dgm:t>
        <a:bodyPr/>
        <a:lstStyle/>
        <a:p>
          <a:endParaRPr lang="en-US"/>
        </a:p>
      </dgm:t>
    </dgm:pt>
    <dgm:pt modelId="{5D362EDB-6610-4118-A3C2-3B839D1BEA7E}" type="sibTrans" cxnId="{7E982AC0-F0D7-4B6C-B4CC-14FD22A0BEC9}">
      <dgm:prSet/>
      <dgm:spPr/>
      <dgm:t>
        <a:bodyPr/>
        <a:lstStyle/>
        <a:p>
          <a:endParaRPr lang="en-US"/>
        </a:p>
      </dgm:t>
    </dgm:pt>
    <dgm:pt modelId="{009E80EF-9C1B-4320-BAD0-805597A5C7DE}">
      <dgm:prSet/>
      <dgm:spPr/>
      <dgm:t>
        <a:bodyPr/>
        <a:lstStyle/>
        <a:p>
          <a:pPr>
            <a:buFont typeface="Wingdings" panose="05000000000000000000" pitchFamily="2" charset="2"/>
            <a:buChar char=""/>
          </a:pPr>
          <a:r>
            <a:rPr lang="en-US"/>
            <a:t>Putaway</a:t>
          </a:r>
        </a:p>
      </dgm:t>
    </dgm:pt>
    <dgm:pt modelId="{FF621947-BE3A-4F8A-BCF1-BCE23AAE4664}" type="parTrans" cxnId="{608BF2EA-C0B5-40C2-8D4E-566873B33569}">
      <dgm:prSet/>
      <dgm:spPr/>
      <dgm:t>
        <a:bodyPr/>
        <a:lstStyle/>
        <a:p>
          <a:endParaRPr lang="en-US"/>
        </a:p>
      </dgm:t>
    </dgm:pt>
    <dgm:pt modelId="{4D1E3FC6-E3D7-4DBF-9322-55D959BBB7F1}" type="sibTrans" cxnId="{608BF2EA-C0B5-40C2-8D4E-566873B33569}">
      <dgm:prSet/>
      <dgm:spPr/>
      <dgm:t>
        <a:bodyPr/>
        <a:lstStyle/>
        <a:p>
          <a:endParaRPr lang="en-US"/>
        </a:p>
      </dgm:t>
    </dgm:pt>
    <dgm:pt modelId="{EFFB12E8-21D8-46AF-B63F-2C93D73AB6E8}">
      <dgm:prSet/>
      <dgm:spPr/>
      <dgm:t>
        <a:bodyPr/>
        <a:lstStyle/>
        <a:p>
          <a:pPr>
            <a:buFont typeface="Wingdings" panose="05000000000000000000" pitchFamily="2" charset="2"/>
            <a:buChar char=""/>
          </a:pPr>
          <a:r>
            <a:rPr lang="en-US"/>
            <a:t>Storage</a:t>
          </a:r>
        </a:p>
      </dgm:t>
    </dgm:pt>
    <dgm:pt modelId="{2760CA0F-A13F-42C0-953A-8A323B9F1BA3}" type="parTrans" cxnId="{430883E7-F50F-4940-87D2-9179BE1DE9FB}">
      <dgm:prSet/>
      <dgm:spPr/>
      <dgm:t>
        <a:bodyPr/>
        <a:lstStyle/>
        <a:p>
          <a:endParaRPr lang="en-US"/>
        </a:p>
      </dgm:t>
    </dgm:pt>
    <dgm:pt modelId="{A6DA2C10-EAC0-42ED-A829-00FC6192BEB2}" type="sibTrans" cxnId="{430883E7-F50F-4940-87D2-9179BE1DE9FB}">
      <dgm:prSet/>
      <dgm:spPr/>
      <dgm:t>
        <a:bodyPr/>
        <a:lstStyle/>
        <a:p>
          <a:endParaRPr lang="en-US"/>
        </a:p>
      </dgm:t>
    </dgm:pt>
    <dgm:pt modelId="{04D7BA52-CE77-43C2-B358-93D44A973F92}">
      <dgm:prSet/>
      <dgm:spPr/>
      <dgm:t>
        <a:bodyPr/>
        <a:lstStyle/>
        <a:p>
          <a:pPr>
            <a:buFont typeface="Courier New" panose="02070309020205020404" pitchFamily="49" charset="0"/>
            <a:buChar char="o"/>
          </a:pPr>
          <a:r>
            <a:rPr lang="en-US"/>
            <a:t>Asset Management</a:t>
          </a:r>
        </a:p>
      </dgm:t>
    </dgm:pt>
    <dgm:pt modelId="{63FB56D5-2D14-4022-826E-DBC673BFC5E0}" type="parTrans" cxnId="{401B2638-504D-4339-8353-485826EEE246}">
      <dgm:prSet/>
      <dgm:spPr/>
      <dgm:t>
        <a:bodyPr/>
        <a:lstStyle/>
        <a:p>
          <a:endParaRPr lang="en-US"/>
        </a:p>
      </dgm:t>
    </dgm:pt>
    <dgm:pt modelId="{2CA8CE52-1D45-4D73-B8D1-ECE3DF6421A5}" type="sibTrans" cxnId="{401B2638-504D-4339-8353-485826EEE246}">
      <dgm:prSet/>
      <dgm:spPr/>
      <dgm:t>
        <a:bodyPr/>
        <a:lstStyle/>
        <a:p>
          <a:endParaRPr lang="en-US"/>
        </a:p>
      </dgm:t>
    </dgm:pt>
    <dgm:pt modelId="{3998DF05-1E33-4CCF-BDA2-397E2BCC4B1F}">
      <dgm:prSet/>
      <dgm:spPr/>
      <dgm:t>
        <a:bodyPr/>
        <a:lstStyle/>
        <a:p>
          <a:pPr>
            <a:buFont typeface="Wingdings" panose="05000000000000000000" pitchFamily="2" charset="2"/>
            <a:buChar char=""/>
          </a:pPr>
          <a:r>
            <a:rPr lang="en-US"/>
            <a:t>Planning</a:t>
          </a:r>
        </a:p>
      </dgm:t>
    </dgm:pt>
    <dgm:pt modelId="{5630A254-BC35-4128-8F96-9E3036D4AFAE}" type="parTrans" cxnId="{B17681B1-5D06-4045-82C6-7C31A032B20C}">
      <dgm:prSet/>
      <dgm:spPr/>
      <dgm:t>
        <a:bodyPr/>
        <a:lstStyle/>
        <a:p>
          <a:endParaRPr lang="en-US"/>
        </a:p>
      </dgm:t>
    </dgm:pt>
    <dgm:pt modelId="{FB68AA3C-30FD-4094-9551-95BF4DD56520}" type="sibTrans" cxnId="{B17681B1-5D06-4045-82C6-7C31A032B20C}">
      <dgm:prSet/>
      <dgm:spPr/>
      <dgm:t>
        <a:bodyPr/>
        <a:lstStyle/>
        <a:p>
          <a:endParaRPr lang="en-US"/>
        </a:p>
      </dgm:t>
    </dgm:pt>
    <dgm:pt modelId="{A72627BD-05DF-4468-A7C5-A1E97635CAC8}">
      <dgm:prSet/>
      <dgm:spPr/>
      <dgm:t>
        <a:bodyPr/>
        <a:lstStyle/>
        <a:p>
          <a:pPr>
            <a:buFont typeface="Wingdings" panose="05000000000000000000" pitchFamily="2" charset="2"/>
            <a:buChar char=""/>
          </a:pPr>
          <a:r>
            <a:rPr lang="en-US"/>
            <a:t>Controlling</a:t>
          </a:r>
        </a:p>
      </dgm:t>
    </dgm:pt>
    <dgm:pt modelId="{9F9A91A7-9DE0-430D-814C-71CB8F6A11B3}" type="parTrans" cxnId="{532CD773-FC9A-4C0B-A237-2390AD028DB3}">
      <dgm:prSet/>
      <dgm:spPr/>
      <dgm:t>
        <a:bodyPr/>
        <a:lstStyle/>
        <a:p>
          <a:endParaRPr lang="en-US"/>
        </a:p>
      </dgm:t>
    </dgm:pt>
    <dgm:pt modelId="{56959123-1C51-4DDC-B548-6FD1784F9E46}" type="sibTrans" cxnId="{532CD773-FC9A-4C0B-A237-2390AD028DB3}">
      <dgm:prSet/>
      <dgm:spPr/>
      <dgm:t>
        <a:bodyPr/>
        <a:lstStyle/>
        <a:p>
          <a:endParaRPr lang="en-US"/>
        </a:p>
      </dgm:t>
    </dgm:pt>
    <dgm:pt modelId="{EA5285F1-3C83-43BF-9209-5366AB150050}">
      <dgm:prSet/>
      <dgm:spPr/>
      <dgm:t>
        <a:bodyPr/>
        <a:lstStyle/>
        <a:p>
          <a:pPr>
            <a:buFont typeface="Wingdings" panose="05000000000000000000" pitchFamily="2" charset="2"/>
            <a:buChar char=""/>
          </a:pPr>
          <a:r>
            <a:rPr lang="en-US"/>
            <a:t>Acquisition</a:t>
          </a:r>
        </a:p>
      </dgm:t>
    </dgm:pt>
    <dgm:pt modelId="{1D48A51F-29FC-43B0-A5B0-D3525C324D8F}" type="parTrans" cxnId="{E5A37D05-3190-462B-AAAF-FF329DAF6684}">
      <dgm:prSet/>
      <dgm:spPr/>
      <dgm:t>
        <a:bodyPr/>
        <a:lstStyle/>
        <a:p>
          <a:endParaRPr lang="en-US"/>
        </a:p>
      </dgm:t>
    </dgm:pt>
    <dgm:pt modelId="{FB672408-0D5C-4935-9895-534971166B92}" type="sibTrans" cxnId="{E5A37D05-3190-462B-AAAF-FF329DAF6684}">
      <dgm:prSet/>
      <dgm:spPr/>
      <dgm:t>
        <a:bodyPr/>
        <a:lstStyle/>
        <a:p>
          <a:endParaRPr lang="en-US"/>
        </a:p>
      </dgm:t>
    </dgm:pt>
    <dgm:pt modelId="{46A74F8A-8E0F-4730-9ADE-D81C525A7376}">
      <dgm:prSet/>
      <dgm:spPr/>
      <dgm:t>
        <a:bodyPr/>
        <a:lstStyle/>
        <a:p>
          <a:pPr>
            <a:buFont typeface="Courier New" panose="02070309020205020404" pitchFamily="49" charset="0"/>
            <a:buChar char="o"/>
          </a:pPr>
          <a:r>
            <a:rPr lang="en-US"/>
            <a:t>Project Management</a:t>
          </a:r>
        </a:p>
      </dgm:t>
    </dgm:pt>
    <dgm:pt modelId="{41A3F564-F38A-4E0C-8F52-C5E7A41848FD}" type="parTrans" cxnId="{525C63B4-14D7-4220-A10B-7DBF6CF02D8D}">
      <dgm:prSet/>
      <dgm:spPr/>
      <dgm:t>
        <a:bodyPr/>
        <a:lstStyle/>
        <a:p>
          <a:endParaRPr lang="en-US"/>
        </a:p>
      </dgm:t>
    </dgm:pt>
    <dgm:pt modelId="{A255C135-FF80-4BBC-B44A-E172EAA6DC28}" type="sibTrans" cxnId="{525C63B4-14D7-4220-A10B-7DBF6CF02D8D}">
      <dgm:prSet/>
      <dgm:spPr/>
      <dgm:t>
        <a:bodyPr/>
        <a:lstStyle/>
        <a:p>
          <a:endParaRPr lang="en-US"/>
        </a:p>
      </dgm:t>
    </dgm:pt>
    <dgm:pt modelId="{E06DF700-F274-47A2-97DD-8BB3ECEE4787}">
      <dgm:prSet/>
      <dgm:spPr/>
      <dgm:t>
        <a:bodyPr/>
        <a:lstStyle/>
        <a:p>
          <a:pPr>
            <a:buFont typeface="Wingdings" panose="05000000000000000000" pitchFamily="2" charset="2"/>
            <a:buChar char=""/>
          </a:pPr>
          <a:r>
            <a:rPr lang="en-US"/>
            <a:t>Initiation</a:t>
          </a:r>
        </a:p>
      </dgm:t>
    </dgm:pt>
    <dgm:pt modelId="{D7BAF531-F8C4-4500-9FA5-3D9A2B444F8B}" type="parTrans" cxnId="{969B8BCD-156F-4FBE-A581-2D99DE5B52D2}">
      <dgm:prSet/>
      <dgm:spPr/>
      <dgm:t>
        <a:bodyPr/>
        <a:lstStyle/>
        <a:p>
          <a:endParaRPr lang="en-US"/>
        </a:p>
      </dgm:t>
    </dgm:pt>
    <dgm:pt modelId="{B5623B01-8632-49A6-B138-382B2D4EE0A8}" type="sibTrans" cxnId="{969B8BCD-156F-4FBE-A581-2D99DE5B52D2}">
      <dgm:prSet/>
      <dgm:spPr/>
      <dgm:t>
        <a:bodyPr/>
        <a:lstStyle/>
        <a:p>
          <a:endParaRPr lang="en-US"/>
        </a:p>
      </dgm:t>
    </dgm:pt>
    <dgm:pt modelId="{17E83BE7-C836-4345-8977-B86F9C34C810}">
      <dgm:prSet/>
      <dgm:spPr/>
      <dgm:t>
        <a:bodyPr/>
        <a:lstStyle/>
        <a:p>
          <a:pPr>
            <a:buFont typeface="Wingdings" panose="05000000000000000000" pitchFamily="2" charset="2"/>
            <a:buChar char=""/>
          </a:pPr>
          <a:r>
            <a:rPr lang="en-US"/>
            <a:t>Planning</a:t>
          </a:r>
        </a:p>
      </dgm:t>
    </dgm:pt>
    <dgm:pt modelId="{526D90A4-3FC3-487C-8A3B-A48E8EE7190A}" type="parTrans" cxnId="{53A3A893-3324-4985-9555-5D8DE89DF12C}">
      <dgm:prSet/>
      <dgm:spPr/>
      <dgm:t>
        <a:bodyPr/>
        <a:lstStyle/>
        <a:p>
          <a:endParaRPr lang="en-US"/>
        </a:p>
      </dgm:t>
    </dgm:pt>
    <dgm:pt modelId="{5253F45D-AD36-425D-BE01-CB553913A223}" type="sibTrans" cxnId="{53A3A893-3324-4985-9555-5D8DE89DF12C}">
      <dgm:prSet/>
      <dgm:spPr/>
      <dgm:t>
        <a:bodyPr/>
        <a:lstStyle/>
        <a:p>
          <a:endParaRPr lang="en-US"/>
        </a:p>
      </dgm:t>
    </dgm:pt>
    <dgm:pt modelId="{772CF493-BA96-45EB-9849-F659B6C746D4}">
      <dgm:prSet/>
      <dgm:spPr/>
      <dgm:t>
        <a:bodyPr/>
        <a:lstStyle/>
        <a:p>
          <a:pPr>
            <a:buFont typeface="Wingdings" panose="05000000000000000000" pitchFamily="2" charset="2"/>
            <a:buChar char=""/>
          </a:pPr>
          <a:r>
            <a:rPr lang="en-US"/>
            <a:t>Execution</a:t>
          </a:r>
        </a:p>
      </dgm:t>
    </dgm:pt>
    <dgm:pt modelId="{3A774536-E670-4B04-85DC-984CFD971F03}" type="parTrans" cxnId="{31D413BC-992A-41D3-B9FC-1C2CE08EB38E}">
      <dgm:prSet/>
      <dgm:spPr/>
      <dgm:t>
        <a:bodyPr/>
        <a:lstStyle/>
        <a:p>
          <a:endParaRPr lang="en-US"/>
        </a:p>
      </dgm:t>
    </dgm:pt>
    <dgm:pt modelId="{1E89C133-E7F5-4EA9-AF06-161C5B4B42DE}" type="sibTrans" cxnId="{31D413BC-992A-41D3-B9FC-1C2CE08EB38E}">
      <dgm:prSet/>
      <dgm:spPr/>
      <dgm:t>
        <a:bodyPr/>
        <a:lstStyle/>
        <a:p>
          <a:endParaRPr lang="en-US"/>
        </a:p>
      </dgm:t>
    </dgm:pt>
    <dgm:pt modelId="{E544038C-ECA3-45E7-A8F2-7B707DB94A62}">
      <dgm:prSet/>
      <dgm:spPr/>
      <dgm:t>
        <a:bodyPr/>
        <a:lstStyle/>
        <a:p>
          <a:pPr>
            <a:buFont typeface="Wingdings" panose="05000000000000000000" pitchFamily="2" charset="2"/>
            <a:buChar char=""/>
          </a:pPr>
          <a:r>
            <a:rPr lang="en-US"/>
            <a:t>Picking</a:t>
          </a:r>
        </a:p>
      </dgm:t>
    </dgm:pt>
    <dgm:pt modelId="{FA044DF9-0014-44E8-8108-13B383C2A851}" type="parTrans" cxnId="{F61666C4-E3FD-4A9B-B8E6-3E6528502F91}">
      <dgm:prSet/>
      <dgm:spPr/>
      <dgm:t>
        <a:bodyPr/>
        <a:lstStyle/>
        <a:p>
          <a:endParaRPr lang="en-US"/>
        </a:p>
      </dgm:t>
    </dgm:pt>
    <dgm:pt modelId="{DC6F9E2B-B680-47D0-A95A-D56E7219D96C}" type="sibTrans" cxnId="{F61666C4-E3FD-4A9B-B8E6-3E6528502F91}">
      <dgm:prSet/>
      <dgm:spPr/>
      <dgm:t>
        <a:bodyPr/>
        <a:lstStyle/>
        <a:p>
          <a:endParaRPr lang="en-US"/>
        </a:p>
      </dgm:t>
    </dgm:pt>
    <dgm:pt modelId="{826243D3-007F-4509-9160-E80250CD5602}">
      <dgm:prSet/>
      <dgm:spPr/>
      <dgm:t>
        <a:bodyPr/>
        <a:lstStyle/>
        <a:p>
          <a:pPr>
            <a:buFont typeface="Wingdings" panose="05000000000000000000" pitchFamily="2" charset="2"/>
            <a:buChar char=""/>
          </a:pPr>
          <a:r>
            <a:rPr lang="en-US"/>
            <a:t>Packing</a:t>
          </a:r>
        </a:p>
      </dgm:t>
    </dgm:pt>
    <dgm:pt modelId="{EA267A81-D846-42D6-B8A2-3EEDC75E02EC}" type="parTrans" cxnId="{99624EB8-DCF1-4CA3-B582-CA8A4017837E}">
      <dgm:prSet/>
      <dgm:spPr/>
      <dgm:t>
        <a:bodyPr/>
        <a:lstStyle/>
        <a:p>
          <a:endParaRPr lang="en-US"/>
        </a:p>
      </dgm:t>
    </dgm:pt>
    <dgm:pt modelId="{3A860853-DEDA-4F87-9D7A-3AE96A4DD146}" type="sibTrans" cxnId="{99624EB8-DCF1-4CA3-B582-CA8A4017837E}">
      <dgm:prSet/>
      <dgm:spPr/>
      <dgm:t>
        <a:bodyPr/>
        <a:lstStyle/>
        <a:p>
          <a:endParaRPr lang="en-US"/>
        </a:p>
      </dgm:t>
    </dgm:pt>
    <dgm:pt modelId="{FBC082DB-07B5-4B7C-8CB9-4A360743845F}">
      <dgm:prSet/>
      <dgm:spPr/>
      <dgm:t>
        <a:bodyPr/>
        <a:lstStyle/>
        <a:p>
          <a:pPr>
            <a:buFont typeface="Wingdings" panose="05000000000000000000" pitchFamily="2" charset="2"/>
            <a:buChar char=""/>
          </a:pPr>
          <a:r>
            <a:rPr lang="en-US"/>
            <a:t>Shipping</a:t>
          </a:r>
        </a:p>
      </dgm:t>
    </dgm:pt>
    <dgm:pt modelId="{AC1AA60F-94C7-4440-9FC5-714C62E689DD}" type="parTrans" cxnId="{1DD9EFBC-3D49-406B-AEE9-CC4BD79AC491}">
      <dgm:prSet/>
      <dgm:spPr/>
      <dgm:t>
        <a:bodyPr/>
        <a:lstStyle/>
        <a:p>
          <a:endParaRPr lang="en-US"/>
        </a:p>
      </dgm:t>
    </dgm:pt>
    <dgm:pt modelId="{4864110E-33EA-4327-900F-A6AC6F864333}" type="sibTrans" cxnId="{1DD9EFBC-3D49-406B-AEE9-CC4BD79AC491}">
      <dgm:prSet/>
      <dgm:spPr/>
      <dgm:t>
        <a:bodyPr/>
        <a:lstStyle/>
        <a:p>
          <a:endParaRPr lang="en-US"/>
        </a:p>
      </dgm:t>
    </dgm:pt>
    <dgm:pt modelId="{94020592-0CFC-4F66-949D-B3C1F7A8A24E}">
      <dgm:prSet/>
      <dgm:spPr/>
      <dgm:t>
        <a:bodyPr/>
        <a:lstStyle/>
        <a:p>
          <a:pPr>
            <a:buFont typeface="Wingdings" panose="05000000000000000000" pitchFamily="2" charset="2"/>
            <a:buChar char=""/>
          </a:pPr>
          <a:r>
            <a:rPr lang="en-US"/>
            <a:t>Operation</a:t>
          </a:r>
        </a:p>
      </dgm:t>
    </dgm:pt>
    <dgm:pt modelId="{EE992DF1-0D6D-4D2D-AB7B-FDF7071D0959}" type="parTrans" cxnId="{83D7910B-3ADD-4CB0-AC6F-21A61F73244D}">
      <dgm:prSet/>
      <dgm:spPr/>
      <dgm:t>
        <a:bodyPr/>
        <a:lstStyle/>
        <a:p>
          <a:endParaRPr lang="en-US"/>
        </a:p>
      </dgm:t>
    </dgm:pt>
    <dgm:pt modelId="{11F87075-BC2D-4F5E-8F3B-A0FC665BF1DB}" type="sibTrans" cxnId="{83D7910B-3ADD-4CB0-AC6F-21A61F73244D}">
      <dgm:prSet/>
      <dgm:spPr/>
      <dgm:t>
        <a:bodyPr/>
        <a:lstStyle/>
        <a:p>
          <a:endParaRPr lang="en-US"/>
        </a:p>
      </dgm:t>
    </dgm:pt>
    <dgm:pt modelId="{B3C21115-CEE6-4510-8853-44A33830FA2C}">
      <dgm:prSet/>
      <dgm:spPr/>
      <dgm:t>
        <a:bodyPr/>
        <a:lstStyle/>
        <a:p>
          <a:pPr>
            <a:buFont typeface="Wingdings" panose="05000000000000000000" pitchFamily="2" charset="2"/>
            <a:buChar char=""/>
          </a:pPr>
          <a:r>
            <a:rPr lang="en-US"/>
            <a:t>Maintenance</a:t>
          </a:r>
        </a:p>
      </dgm:t>
    </dgm:pt>
    <dgm:pt modelId="{78ADAD5D-9EE5-4927-A00D-C3E8F626DEDA}" type="parTrans" cxnId="{E0A262BD-B02C-4BCD-A6F5-395C99539E31}">
      <dgm:prSet/>
      <dgm:spPr/>
      <dgm:t>
        <a:bodyPr/>
        <a:lstStyle/>
        <a:p>
          <a:endParaRPr lang="en-US"/>
        </a:p>
      </dgm:t>
    </dgm:pt>
    <dgm:pt modelId="{5558FC94-1B37-458A-8D55-902786827956}" type="sibTrans" cxnId="{E0A262BD-B02C-4BCD-A6F5-395C99539E31}">
      <dgm:prSet/>
      <dgm:spPr/>
      <dgm:t>
        <a:bodyPr/>
        <a:lstStyle/>
        <a:p>
          <a:endParaRPr lang="en-US"/>
        </a:p>
      </dgm:t>
    </dgm:pt>
    <dgm:pt modelId="{3114BE88-E0E1-4C6B-9CF2-5ACC106BCBFE}">
      <dgm:prSet/>
      <dgm:spPr/>
      <dgm:t>
        <a:bodyPr/>
        <a:lstStyle/>
        <a:p>
          <a:pPr>
            <a:buFont typeface="Wingdings" panose="05000000000000000000" pitchFamily="2" charset="2"/>
            <a:buChar char=""/>
          </a:pPr>
          <a:r>
            <a:rPr lang="en-US"/>
            <a:t>Renewal</a:t>
          </a:r>
        </a:p>
      </dgm:t>
    </dgm:pt>
    <dgm:pt modelId="{91E919CD-F2C2-461A-BF1E-D3C429E9DBF4}" type="parTrans" cxnId="{86934EE1-99DC-4788-BDC4-307DAC4CE855}">
      <dgm:prSet/>
      <dgm:spPr/>
      <dgm:t>
        <a:bodyPr/>
        <a:lstStyle/>
        <a:p>
          <a:endParaRPr lang="en-US"/>
        </a:p>
      </dgm:t>
    </dgm:pt>
    <dgm:pt modelId="{00E995BA-1DDE-483D-8047-2825EBF66697}" type="sibTrans" cxnId="{86934EE1-99DC-4788-BDC4-307DAC4CE855}">
      <dgm:prSet/>
      <dgm:spPr/>
      <dgm:t>
        <a:bodyPr/>
        <a:lstStyle/>
        <a:p>
          <a:endParaRPr lang="en-US"/>
        </a:p>
      </dgm:t>
    </dgm:pt>
    <dgm:pt modelId="{19084F12-4DB5-43EF-A291-90951AE30656}">
      <dgm:prSet/>
      <dgm:spPr/>
      <dgm:t>
        <a:bodyPr/>
        <a:lstStyle/>
        <a:p>
          <a:pPr>
            <a:buFont typeface="Wingdings" panose="05000000000000000000" pitchFamily="2" charset="2"/>
            <a:buChar char=""/>
          </a:pPr>
          <a:r>
            <a:rPr lang="en-US"/>
            <a:t>Disposal of organizational asset</a:t>
          </a:r>
        </a:p>
      </dgm:t>
    </dgm:pt>
    <dgm:pt modelId="{6A2BDAF3-0566-4C53-8C15-EB997CD4F315}" type="parTrans" cxnId="{C43AA0E0-DD1D-40F0-A508-67C2685747E4}">
      <dgm:prSet/>
      <dgm:spPr/>
      <dgm:t>
        <a:bodyPr/>
        <a:lstStyle/>
        <a:p>
          <a:endParaRPr lang="en-US"/>
        </a:p>
      </dgm:t>
    </dgm:pt>
    <dgm:pt modelId="{C878F7B7-4405-4157-82A6-D5F52860D4E5}" type="sibTrans" cxnId="{C43AA0E0-DD1D-40F0-A508-67C2685747E4}">
      <dgm:prSet/>
      <dgm:spPr/>
      <dgm:t>
        <a:bodyPr/>
        <a:lstStyle/>
        <a:p>
          <a:endParaRPr lang="en-US"/>
        </a:p>
      </dgm:t>
    </dgm:pt>
    <dgm:pt modelId="{EE662884-85C7-4EC9-96D5-121F3BD8595B}">
      <dgm:prSet/>
      <dgm:spPr/>
      <dgm:t>
        <a:bodyPr/>
        <a:lstStyle/>
        <a:p>
          <a:pPr>
            <a:buFont typeface="Wingdings" panose="05000000000000000000" pitchFamily="2" charset="2"/>
            <a:buChar char=""/>
          </a:pPr>
          <a:r>
            <a:rPr lang="en-US"/>
            <a:t>Performance/Monitoring</a:t>
          </a:r>
        </a:p>
      </dgm:t>
    </dgm:pt>
    <dgm:pt modelId="{F4CDEE21-7287-4911-BE63-32083597518E}" type="parTrans" cxnId="{CCCC5F59-2C0F-4008-8D65-3A408143AB67}">
      <dgm:prSet/>
      <dgm:spPr/>
      <dgm:t>
        <a:bodyPr/>
        <a:lstStyle/>
        <a:p>
          <a:endParaRPr lang="en-US"/>
        </a:p>
      </dgm:t>
    </dgm:pt>
    <dgm:pt modelId="{B9EC2FD9-9402-4A87-8D6B-E86D12741480}" type="sibTrans" cxnId="{CCCC5F59-2C0F-4008-8D65-3A408143AB67}">
      <dgm:prSet/>
      <dgm:spPr/>
      <dgm:t>
        <a:bodyPr/>
        <a:lstStyle/>
        <a:p>
          <a:endParaRPr lang="en-US"/>
        </a:p>
      </dgm:t>
    </dgm:pt>
    <dgm:pt modelId="{C0C4184A-5CF6-47B7-A7C8-7E22C205A7A0}">
      <dgm:prSet/>
      <dgm:spPr/>
      <dgm:t>
        <a:bodyPr/>
        <a:lstStyle/>
        <a:p>
          <a:pPr>
            <a:buFont typeface="Wingdings" panose="05000000000000000000" pitchFamily="2" charset="2"/>
            <a:buChar char=""/>
          </a:pPr>
          <a:r>
            <a:rPr lang="en-US"/>
            <a:t>Project Close</a:t>
          </a:r>
        </a:p>
      </dgm:t>
    </dgm:pt>
    <dgm:pt modelId="{2BD0775E-A6AF-4C6F-9753-DC14F0EF1C2B}" type="parTrans" cxnId="{271306E2-DDD2-4145-8AB6-AA2C4E98FBEC}">
      <dgm:prSet/>
      <dgm:spPr/>
      <dgm:t>
        <a:bodyPr/>
        <a:lstStyle/>
        <a:p>
          <a:endParaRPr lang="en-US"/>
        </a:p>
      </dgm:t>
    </dgm:pt>
    <dgm:pt modelId="{57B4C109-8670-4F88-8180-2D50311D4EC3}" type="sibTrans" cxnId="{271306E2-DDD2-4145-8AB6-AA2C4E98FBEC}">
      <dgm:prSet/>
      <dgm:spPr/>
      <dgm:t>
        <a:bodyPr/>
        <a:lstStyle/>
        <a:p>
          <a:endParaRPr lang="en-US"/>
        </a:p>
      </dgm:t>
    </dgm:pt>
    <dgm:pt modelId="{9FBE8BC9-213B-42F5-8A02-7BAA8A7C1D7B}">
      <dgm:prSet/>
      <dgm:spPr/>
      <dgm:t>
        <a:bodyPr/>
        <a:lstStyle/>
        <a:p>
          <a:pPr>
            <a:buFont typeface="Wingdings" panose="05000000000000000000" pitchFamily="2" charset="2"/>
            <a:buChar char=""/>
          </a:pPr>
          <a:endParaRPr lang="en-US"/>
        </a:p>
      </dgm:t>
    </dgm:pt>
    <dgm:pt modelId="{16A37489-EA84-4873-9F34-A684DEF0BB9F}">
      <dgm:prSet/>
      <dgm:spPr/>
      <dgm:t>
        <a:bodyPr/>
        <a:lstStyle/>
        <a:p>
          <a:pPr>
            <a:buFont typeface="Wingdings" panose="05000000000000000000" pitchFamily="2" charset="2"/>
            <a:buChar char=""/>
          </a:pPr>
          <a:endParaRPr lang="en-US"/>
        </a:p>
      </dgm:t>
    </dgm:pt>
    <dgm:pt modelId="{F9B8AAD5-DE97-411E-AE0B-C8E0A0269053}">
      <dgm:prSet/>
      <dgm:spPr/>
      <dgm:t>
        <a:bodyPr/>
        <a:lstStyle/>
        <a:p>
          <a:pPr>
            <a:buFont typeface="Wingdings" panose="05000000000000000000" pitchFamily="2" charset="2"/>
            <a:buChar char=""/>
          </a:pPr>
          <a:endParaRPr lang="en-US"/>
        </a:p>
      </dgm:t>
    </dgm:pt>
    <dgm:pt modelId="{413EE2CE-94F7-46C0-ABA1-1CFFAA376F7A}">
      <dgm:prSet/>
      <dgm:spPr/>
      <dgm:t>
        <a:bodyPr/>
        <a:lstStyle/>
        <a:p>
          <a:pPr>
            <a:buFont typeface="Courier New" panose="02070309020205020404" pitchFamily="49" charset="0"/>
            <a:buChar char="o"/>
          </a:pPr>
          <a:r>
            <a:rPr lang="en-US"/>
            <a:t>Maintenance, Repair, Overhaul (MRO)</a:t>
          </a:r>
        </a:p>
      </dgm:t>
    </dgm:pt>
    <dgm:pt modelId="{491CE449-4DB0-4159-ADED-52BA687F18EC}" type="sibTrans" cxnId="{A3568BEB-AB6B-4785-B3F2-37D2EB6CBBE5}">
      <dgm:prSet/>
      <dgm:spPr/>
      <dgm:t>
        <a:bodyPr/>
        <a:lstStyle/>
        <a:p>
          <a:endParaRPr lang="en-US"/>
        </a:p>
      </dgm:t>
    </dgm:pt>
    <dgm:pt modelId="{F50566BE-F85D-4B02-808B-CAF6DD1E3426}" type="parTrans" cxnId="{A3568BEB-AB6B-4785-B3F2-37D2EB6CBBE5}">
      <dgm:prSet/>
      <dgm:spPr/>
      <dgm:t>
        <a:bodyPr/>
        <a:lstStyle/>
        <a:p>
          <a:endParaRPr lang="en-US"/>
        </a:p>
      </dgm:t>
    </dgm:pt>
    <dgm:pt modelId="{AE40CCD7-D6B4-4921-9933-1A28DA8AE3DD}" type="sibTrans" cxnId="{5F8D8D97-BB7B-4619-916A-853466AD6BE7}">
      <dgm:prSet/>
      <dgm:spPr/>
      <dgm:t>
        <a:bodyPr/>
        <a:lstStyle/>
        <a:p>
          <a:endParaRPr lang="en-US"/>
        </a:p>
      </dgm:t>
    </dgm:pt>
    <dgm:pt modelId="{2470A1BA-8815-4226-A58B-0A692A69F60E}" type="parTrans" cxnId="{5F8D8D97-BB7B-4619-916A-853466AD6BE7}">
      <dgm:prSet/>
      <dgm:spPr/>
      <dgm:t>
        <a:bodyPr/>
        <a:lstStyle/>
        <a:p>
          <a:endParaRPr lang="en-US"/>
        </a:p>
      </dgm:t>
    </dgm:pt>
    <dgm:pt modelId="{2363DFF6-5E75-41AD-845D-97E571365A51}" type="sibTrans" cxnId="{E35282B0-A0CC-4B57-BA30-B961F5D0AE81}">
      <dgm:prSet/>
      <dgm:spPr/>
      <dgm:t>
        <a:bodyPr/>
        <a:lstStyle/>
        <a:p>
          <a:endParaRPr lang="en-US"/>
        </a:p>
      </dgm:t>
    </dgm:pt>
    <dgm:pt modelId="{5B7E1741-EBB3-4BB6-95BA-467E12E743F3}" type="parTrans" cxnId="{E35282B0-A0CC-4B57-BA30-B961F5D0AE81}">
      <dgm:prSet/>
      <dgm:spPr/>
      <dgm:t>
        <a:bodyPr/>
        <a:lstStyle/>
        <a:p>
          <a:endParaRPr lang="en-US"/>
        </a:p>
      </dgm:t>
    </dgm:pt>
    <dgm:pt modelId="{AF4D6C93-7795-4ED5-90C5-0D9D6DE5DCA4}" type="sibTrans" cxnId="{74756CD0-0E4F-4DFC-A516-3B9DA967C57F}">
      <dgm:prSet/>
      <dgm:spPr/>
      <dgm:t>
        <a:bodyPr/>
        <a:lstStyle/>
        <a:p>
          <a:endParaRPr lang="en-US"/>
        </a:p>
      </dgm:t>
    </dgm:pt>
    <dgm:pt modelId="{004EC80B-BB21-447E-B4B0-AC56F120F3BC}" type="parTrans" cxnId="{74756CD0-0E4F-4DFC-A516-3B9DA967C57F}">
      <dgm:prSet/>
      <dgm:spPr/>
      <dgm:t>
        <a:bodyPr/>
        <a:lstStyle/>
        <a:p>
          <a:endParaRPr lang="en-US"/>
        </a:p>
      </dgm:t>
    </dgm:pt>
    <dgm:pt modelId="{03435ED0-C47B-4602-AB27-DFC765EBCE95}">
      <dgm:prSet/>
      <dgm:spPr/>
      <dgm:t>
        <a:bodyPr/>
        <a:lstStyle/>
        <a:p>
          <a:pPr>
            <a:buFont typeface="Wingdings" panose="05000000000000000000" pitchFamily="2" charset="2"/>
            <a:buChar char=""/>
          </a:pPr>
          <a:r>
            <a:rPr lang="en-US"/>
            <a:t>Vehicle monitor</a:t>
          </a:r>
        </a:p>
      </dgm:t>
    </dgm:pt>
    <dgm:pt modelId="{17354F51-3C64-43F8-8BEE-EB364B877872}">
      <dgm:prSet/>
      <dgm:spPr/>
      <dgm:t>
        <a:bodyPr/>
        <a:lstStyle/>
        <a:p>
          <a:pPr>
            <a:buFont typeface="Wingdings" panose="05000000000000000000" pitchFamily="2" charset="2"/>
            <a:buChar char=""/>
          </a:pPr>
          <a:r>
            <a:rPr lang="en-US"/>
            <a:t>Reservation</a:t>
          </a:r>
        </a:p>
      </dgm:t>
    </dgm:pt>
    <dgm:pt modelId="{D8FE9FF5-588B-41A9-BD18-CCDB2F8668AE}">
      <dgm:prSet/>
      <dgm:spPr/>
      <dgm:t>
        <a:bodyPr/>
        <a:lstStyle/>
        <a:p>
          <a:pPr>
            <a:buFont typeface="Courier New" panose="02070309020205020404" pitchFamily="49" charset="0"/>
            <a:buChar char="o"/>
          </a:pPr>
          <a:r>
            <a:rPr lang="en-US"/>
            <a:t>Vehicle Reservation</a:t>
          </a:r>
        </a:p>
      </dgm:t>
    </dgm:pt>
    <dgm:pt modelId="{9888173C-EEA9-4180-AE39-4DD2C1DAE5D1}" type="sibTrans" cxnId="{8856675E-BD3C-4EB5-835D-76868912E5BF}">
      <dgm:prSet/>
      <dgm:spPr/>
      <dgm:t>
        <a:bodyPr/>
        <a:lstStyle/>
        <a:p>
          <a:endParaRPr lang="en-US"/>
        </a:p>
      </dgm:t>
    </dgm:pt>
    <dgm:pt modelId="{CD9AB892-0B32-479B-9832-9A977638BD85}" type="parTrans" cxnId="{8856675E-BD3C-4EB5-835D-76868912E5BF}">
      <dgm:prSet/>
      <dgm:spPr/>
      <dgm:t>
        <a:bodyPr/>
        <a:lstStyle/>
        <a:p>
          <a:endParaRPr lang="en-US"/>
        </a:p>
      </dgm:t>
    </dgm:pt>
    <dgm:pt modelId="{1CB987C9-F2DF-4FC7-B54F-77687B45E1FA}" type="sibTrans" cxnId="{E1EBBEE3-F7D0-4BE1-BEA0-EB19454E397C}">
      <dgm:prSet/>
      <dgm:spPr/>
      <dgm:t>
        <a:bodyPr/>
        <a:lstStyle/>
        <a:p>
          <a:endParaRPr lang="en-US"/>
        </a:p>
      </dgm:t>
    </dgm:pt>
    <dgm:pt modelId="{DB3175EE-E266-42FD-BA02-EB8FE98F15A6}" type="parTrans" cxnId="{E1EBBEE3-F7D0-4BE1-BEA0-EB19454E397C}">
      <dgm:prSet/>
      <dgm:spPr/>
      <dgm:t>
        <a:bodyPr/>
        <a:lstStyle/>
        <a:p>
          <a:endParaRPr lang="en-US"/>
        </a:p>
      </dgm:t>
    </dgm:pt>
    <dgm:pt modelId="{A05C6323-E2C0-4B0E-A1ED-3F2F3673C6E8}" type="sibTrans" cxnId="{E8A61A0E-6FCF-4676-BDE5-1C177DCEC5F0}">
      <dgm:prSet/>
      <dgm:spPr/>
      <dgm:t>
        <a:bodyPr/>
        <a:lstStyle/>
        <a:p>
          <a:endParaRPr lang="en-US"/>
        </a:p>
      </dgm:t>
    </dgm:pt>
    <dgm:pt modelId="{23AB0C3E-A772-4F10-BA95-10DE9DF359EC}" type="parTrans" cxnId="{E8A61A0E-6FCF-4676-BDE5-1C177DCEC5F0}">
      <dgm:prSet/>
      <dgm:spPr/>
      <dgm:t>
        <a:bodyPr/>
        <a:lstStyle/>
        <a:p>
          <a:endParaRPr lang="en-US"/>
        </a:p>
      </dgm:t>
    </dgm:pt>
    <dgm:pt modelId="{62770581-AB44-4FE4-AA90-4B43A54D45EA}">
      <dgm:prSet/>
      <dgm:spPr/>
      <dgm:t>
        <a:bodyPr/>
        <a:lstStyle/>
        <a:p>
          <a:pPr>
            <a:buFont typeface="Wingdings" panose="05000000000000000000" pitchFamily="2" charset="2"/>
            <a:buChar char=""/>
          </a:pPr>
          <a:r>
            <a:rPr lang="en-US"/>
            <a:t>Audit Reporting and Review</a:t>
          </a:r>
        </a:p>
      </dgm:t>
    </dgm:pt>
    <dgm:pt modelId="{AC5E483B-3BD9-40E0-86EB-EEB0E212A502}">
      <dgm:prSet/>
      <dgm:spPr/>
      <dgm:t>
        <a:bodyPr/>
        <a:lstStyle/>
        <a:p>
          <a:pPr>
            <a:buFont typeface="Wingdings" panose="05000000000000000000" pitchFamily="2" charset="2"/>
            <a:buChar char=""/>
          </a:pPr>
          <a:r>
            <a:rPr lang="en-US"/>
            <a:t>Audit Execution and Fieldwork</a:t>
          </a:r>
        </a:p>
      </dgm:t>
    </dgm:pt>
    <dgm:pt modelId="{2206A873-4603-41EF-921C-C737AD869715}">
      <dgm:prSet/>
      <dgm:spPr/>
      <dgm:t>
        <a:bodyPr/>
        <a:lstStyle/>
        <a:p>
          <a:pPr>
            <a:buFont typeface="Wingdings" panose="05000000000000000000" pitchFamily="2" charset="2"/>
            <a:buChar char=""/>
          </a:pPr>
          <a:r>
            <a:rPr lang="en-US"/>
            <a:t>Planning/Preperation</a:t>
          </a:r>
        </a:p>
      </dgm:t>
    </dgm:pt>
    <dgm:pt modelId="{FCD38E36-3C27-4DA4-A857-B7E940DECB98}">
      <dgm:prSet/>
      <dgm:spPr/>
      <dgm:t>
        <a:bodyPr/>
        <a:lstStyle/>
        <a:p>
          <a:pPr>
            <a:buFont typeface="Wingdings" panose="05000000000000000000" pitchFamily="2" charset="2"/>
            <a:buChar char=""/>
          </a:pPr>
          <a:r>
            <a:rPr lang="en-US"/>
            <a:t>Audit mgmt</a:t>
          </a:r>
        </a:p>
      </dgm:t>
    </dgm:pt>
    <dgm:pt modelId="{3C56C0DD-6616-4E83-8D7F-F55277B60D1E}" type="sibTrans" cxnId="{5D1A230A-F3D9-48C2-AD33-DCFBD0BF084C}">
      <dgm:prSet/>
      <dgm:spPr/>
      <dgm:t>
        <a:bodyPr/>
        <a:lstStyle/>
        <a:p>
          <a:endParaRPr lang="en-US"/>
        </a:p>
      </dgm:t>
    </dgm:pt>
    <dgm:pt modelId="{291AA665-DD35-443C-8004-9E8D93B84A02}" type="parTrans" cxnId="{5D1A230A-F3D9-48C2-AD33-DCFBD0BF084C}">
      <dgm:prSet/>
      <dgm:spPr/>
      <dgm:t>
        <a:bodyPr/>
        <a:lstStyle/>
        <a:p>
          <a:endParaRPr lang="en-US"/>
        </a:p>
      </dgm:t>
    </dgm:pt>
    <dgm:pt modelId="{516C6B15-4EAC-4D61-B81A-A4E02CDE7026}" type="sibTrans" cxnId="{8DFE401E-03A5-4F64-A8EA-D35F4B07BB64}">
      <dgm:prSet/>
      <dgm:spPr/>
      <dgm:t>
        <a:bodyPr/>
        <a:lstStyle/>
        <a:p>
          <a:endParaRPr lang="en-US"/>
        </a:p>
      </dgm:t>
    </dgm:pt>
    <dgm:pt modelId="{8978B48F-8380-4194-8432-BD1174B3E84C}" type="parTrans" cxnId="{8DFE401E-03A5-4F64-A8EA-D35F4B07BB64}">
      <dgm:prSet/>
      <dgm:spPr/>
      <dgm:t>
        <a:bodyPr/>
        <a:lstStyle/>
        <a:p>
          <a:endParaRPr lang="en-US"/>
        </a:p>
      </dgm:t>
    </dgm:pt>
    <dgm:pt modelId="{9BD86E44-63E1-4A68-A7A4-4EECE777D30A}" type="sibTrans" cxnId="{F4C366F4-D699-437D-A6EE-751E9952727A}">
      <dgm:prSet/>
      <dgm:spPr/>
      <dgm:t>
        <a:bodyPr/>
        <a:lstStyle/>
        <a:p>
          <a:endParaRPr lang="en-US"/>
        </a:p>
      </dgm:t>
    </dgm:pt>
    <dgm:pt modelId="{01989BE6-8660-4DD8-B672-5432C36165D2}" type="parTrans" cxnId="{F4C366F4-D699-437D-A6EE-751E9952727A}">
      <dgm:prSet/>
      <dgm:spPr/>
      <dgm:t>
        <a:bodyPr/>
        <a:lstStyle/>
        <a:p>
          <a:endParaRPr lang="en-US"/>
        </a:p>
      </dgm:t>
    </dgm:pt>
    <dgm:pt modelId="{F21E122A-317B-4F4A-9E9A-94D7297D2035}" type="sibTrans" cxnId="{91B4D8EB-A189-4CB4-9D75-0CEE0A4C25C8}">
      <dgm:prSet/>
      <dgm:spPr/>
      <dgm:t>
        <a:bodyPr/>
        <a:lstStyle/>
        <a:p>
          <a:endParaRPr lang="en-US"/>
        </a:p>
      </dgm:t>
    </dgm:pt>
    <dgm:pt modelId="{ECF65943-2623-455B-A79C-E47F11B2954A}" type="parTrans" cxnId="{91B4D8EB-A189-4CB4-9D75-0CEE0A4C25C8}">
      <dgm:prSet/>
      <dgm:spPr/>
      <dgm:t>
        <a:bodyPr/>
        <a:lstStyle/>
        <a:p>
          <a:endParaRPr lang="en-US"/>
        </a:p>
      </dgm:t>
    </dgm:pt>
    <dgm:pt modelId="{0D8C3153-B21D-4766-89E0-03BF640927D2}">
      <dgm:prSet/>
      <dgm:spPr/>
      <dgm:t>
        <a:bodyPr/>
        <a:lstStyle/>
        <a:p>
          <a:pPr>
            <a:buFont typeface="Wingdings" panose="05000000000000000000" pitchFamily="2" charset="2"/>
            <a:buChar char=""/>
          </a:pPr>
          <a:r>
            <a:rPr lang="en-US"/>
            <a:t>Driver retention</a:t>
          </a:r>
        </a:p>
      </dgm:t>
    </dgm:pt>
    <dgm:pt modelId="{16AA2A3E-9431-4458-B853-F28AAE2F7B22}">
      <dgm:prSet/>
      <dgm:spPr/>
      <dgm:t>
        <a:bodyPr/>
        <a:lstStyle/>
        <a:p>
          <a:pPr>
            <a:buFont typeface="Wingdings" panose="05000000000000000000" pitchFamily="2" charset="2"/>
            <a:buChar char=""/>
          </a:pPr>
          <a:r>
            <a:rPr lang="en-US"/>
            <a:t>Fleet tracking and Monitoring</a:t>
          </a:r>
        </a:p>
      </dgm:t>
    </dgm:pt>
    <dgm:pt modelId="{2202EED5-F64C-4F5B-AB01-9B842EDB4A7B}">
      <dgm:prSet/>
      <dgm:spPr/>
      <dgm:t>
        <a:bodyPr/>
        <a:lstStyle/>
        <a:p>
          <a:pPr>
            <a:buFont typeface="Wingdings" panose="05000000000000000000" pitchFamily="2" charset="2"/>
            <a:buChar char=""/>
          </a:pPr>
          <a:r>
            <a:rPr lang="en-US"/>
            <a:t>driver safety and compliance</a:t>
          </a:r>
        </a:p>
      </dgm:t>
    </dgm:pt>
    <dgm:pt modelId="{617D05D5-DDA2-49B4-836C-8027BF68F3BD}">
      <dgm:prSet/>
      <dgm:spPr/>
      <dgm:t>
        <a:bodyPr/>
        <a:lstStyle/>
        <a:p>
          <a:pPr>
            <a:buFont typeface="Wingdings" panose="05000000000000000000" pitchFamily="2" charset="2"/>
            <a:buChar char=""/>
          </a:pPr>
          <a:r>
            <a:rPr lang="en-US"/>
            <a:t>Vehicle Maintenance</a:t>
          </a:r>
        </a:p>
      </dgm:t>
    </dgm:pt>
    <dgm:pt modelId="{9F343F82-E6D0-4006-BEFA-4907D16DA65A}">
      <dgm:prSet/>
      <dgm:spPr/>
      <dgm:t>
        <a:bodyPr/>
        <a:lstStyle/>
        <a:p>
          <a:pPr>
            <a:buFont typeface="Wingdings" panose="05000000000000000000" pitchFamily="2" charset="2"/>
            <a:buChar char=""/>
          </a:pPr>
          <a:r>
            <a:rPr lang="en-US"/>
            <a:t>Vehicle Acquisition</a:t>
          </a:r>
        </a:p>
      </dgm:t>
    </dgm:pt>
    <dgm:pt modelId="{7E4C4733-856B-4272-BC10-2697B8AAF611}">
      <dgm:prSet/>
      <dgm:spPr/>
      <dgm:t>
        <a:bodyPr/>
        <a:lstStyle/>
        <a:p>
          <a:pPr>
            <a:buFont typeface="Courier New" panose="02070309020205020404" pitchFamily="49" charset="0"/>
            <a:buChar char="o"/>
          </a:pPr>
          <a:r>
            <a:rPr lang="en-US"/>
            <a:t>Fleet Management</a:t>
          </a:r>
        </a:p>
      </dgm:t>
    </dgm:pt>
    <dgm:pt modelId="{674269A8-731B-45BF-BB10-5D969B0F7C6D}" type="sibTrans" cxnId="{30693607-8223-4850-BCE4-6141C0DC917E}">
      <dgm:prSet/>
      <dgm:spPr/>
      <dgm:t>
        <a:bodyPr/>
        <a:lstStyle/>
        <a:p>
          <a:endParaRPr lang="en-US"/>
        </a:p>
      </dgm:t>
    </dgm:pt>
    <dgm:pt modelId="{917FBAA7-FAF7-4DEA-8281-7AC931A37725}" type="parTrans" cxnId="{30693607-8223-4850-BCE4-6141C0DC917E}">
      <dgm:prSet/>
      <dgm:spPr/>
      <dgm:t>
        <a:bodyPr/>
        <a:lstStyle/>
        <a:p>
          <a:endParaRPr lang="en-US"/>
        </a:p>
      </dgm:t>
    </dgm:pt>
    <dgm:pt modelId="{3D216FF3-FD42-45EC-BD37-8A0AB287030F}" type="sibTrans" cxnId="{55DA5BBF-EA29-472F-9516-A31D5F782147}">
      <dgm:prSet/>
      <dgm:spPr/>
      <dgm:t>
        <a:bodyPr/>
        <a:lstStyle/>
        <a:p>
          <a:endParaRPr lang="en-US"/>
        </a:p>
      </dgm:t>
    </dgm:pt>
    <dgm:pt modelId="{91DEB110-631E-466E-83BD-4D2C2DFFBA5B}" type="parTrans" cxnId="{55DA5BBF-EA29-472F-9516-A31D5F782147}">
      <dgm:prSet/>
      <dgm:spPr/>
      <dgm:t>
        <a:bodyPr/>
        <a:lstStyle/>
        <a:p>
          <a:endParaRPr lang="en-US"/>
        </a:p>
      </dgm:t>
    </dgm:pt>
    <dgm:pt modelId="{FE0E8F15-7A97-4D4E-A298-98D57D48F4FA}" type="sibTrans" cxnId="{ECD10EEB-CECF-43C7-B74C-E36B31439B29}">
      <dgm:prSet/>
      <dgm:spPr/>
      <dgm:t>
        <a:bodyPr/>
        <a:lstStyle/>
        <a:p>
          <a:endParaRPr lang="en-US"/>
        </a:p>
      </dgm:t>
    </dgm:pt>
    <dgm:pt modelId="{66DCEC3A-1BA6-4B9A-9047-640869880BD6}" type="parTrans" cxnId="{ECD10EEB-CECF-43C7-B74C-E36B31439B29}">
      <dgm:prSet/>
      <dgm:spPr/>
      <dgm:t>
        <a:bodyPr/>
        <a:lstStyle/>
        <a:p>
          <a:endParaRPr lang="en-US"/>
        </a:p>
      </dgm:t>
    </dgm:pt>
    <dgm:pt modelId="{6501A15A-F86E-4DC3-B032-0E0877586351}" type="sibTrans" cxnId="{F4AC85F2-7EE6-471E-8B5C-1FF4B8091372}">
      <dgm:prSet/>
      <dgm:spPr/>
      <dgm:t>
        <a:bodyPr/>
        <a:lstStyle/>
        <a:p>
          <a:endParaRPr lang="en-US"/>
        </a:p>
      </dgm:t>
    </dgm:pt>
    <dgm:pt modelId="{B84993B5-F9FB-4492-A6D9-067F6D26EB99}" type="parTrans" cxnId="{F4AC85F2-7EE6-471E-8B5C-1FF4B8091372}">
      <dgm:prSet/>
      <dgm:spPr/>
      <dgm:t>
        <a:bodyPr/>
        <a:lstStyle/>
        <a:p>
          <a:endParaRPr lang="en-US"/>
        </a:p>
      </dgm:t>
    </dgm:pt>
    <dgm:pt modelId="{59FA3E62-5CDF-45EB-9A3A-257556096163}" type="sibTrans" cxnId="{25C40C8F-1CF7-4A79-97D0-791126818636}">
      <dgm:prSet/>
      <dgm:spPr/>
      <dgm:t>
        <a:bodyPr/>
        <a:lstStyle/>
        <a:p>
          <a:endParaRPr lang="en-US"/>
        </a:p>
      </dgm:t>
    </dgm:pt>
    <dgm:pt modelId="{674CFB35-BF1D-45B5-94C6-FFCDDA07E0F1}" type="parTrans" cxnId="{25C40C8F-1CF7-4A79-97D0-791126818636}">
      <dgm:prSet/>
      <dgm:spPr/>
      <dgm:t>
        <a:bodyPr/>
        <a:lstStyle/>
        <a:p>
          <a:endParaRPr lang="en-US"/>
        </a:p>
      </dgm:t>
    </dgm:pt>
    <dgm:pt modelId="{2DAC440B-27F9-44D6-98C5-E2DB56CB6989}" type="sibTrans" cxnId="{B3D95634-34C2-4AF3-8405-EEA601592858}">
      <dgm:prSet/>
      <dgm:spPr/>
      <dgm:t>
        <a:bodyPr/>
        <a:lstStyle/>
        <a:p>
          <a:endParaRPr lang="en-US"/>
        </a:p>
      </dgm:t>
    </dgm:pt>
    <dgm:pt modelId="{C711FDFF-85D3-4AE3-B167-A3DDE5B3027F}" type="parTrans" cxnId="{B3D95634-34C2-4AF3-8405-EEA601592858}">
      <dgm:prSet/>
      <dgm:spPr/>
      <dgm:t>
        <a:bodyPr/>
        <a:lstStyle/>
        <a:p>
          <a:endParaRPr lang="en-US"/>
        </a:p>
      </dgm:t>
    </dgm:pt>
    <dgm:pt modelId="{EB67421D-26CE-43D4-B396-CF80D846D7D7}">
      <dgm:prSet/>
      <dgm:spPr/>
      <dgm:t>
        <a:bodyPr/>
        <a:lstStyle/>
        <a:p>
          <a:pPr>
            <a:buFont typeface="Wingdings" panose="05000000000000000000" pitchFamily="2" charset="2"/>
            <a:buChar char=""/>
          </a:pPr>
          <a:endParaRPr lang="en-US"/>
        </a:p>
      </dgm:t>
    </dgm:pt>
    <dgm:pt modelId="{78F380A8-DC51-4ACF-82C9-7156AF147683}">
      <dgm:prSet/>
      <dgm:spPr/>
      <dgm:t>
        <a:bodyPr/>
        <a:lstStyle/>
        <a:p>
          <a:pPr>
            <a:buFont typeface="Wingdings" panose="05000000000000000000" pitchFamily="2" charset="2"/>
            <a:buChar char=""/>
          </a:pPr>
          <a:endParaRPr lang="en-US"/>
        </a:p>
      </dgm:t>
    </dgm:pt>
    <dgm:pt modelId="{B51833E4-FFD3-454D-B1D0-94D8DF7AEAAF}">
      <dgm:prSet/>
      <dgm:spPr/>
      <dgm:t>
        <a:bodyPr/>
        <a:lstStyle/>
        <a:p>
          <a:pPr>
            <a:buFont typeface="Wingdings" panose="05000000000000000000" pitchFamily="2" charset="2"/>
            <a:buChar char=""/>
          </a:pPr>
          <a:r>
            <a:rPr lang="en-US"/>
            <a:t>Posting</a:t>
          </a:r>
        </a:p>
      </dgm:t>
    </dgm:pt>
    <dgm:pt modelId="{E92805FB-5250-495F-BDBA-4B7C1CF1376A}">
      <dgm:prSet/>
      <dgm:spPr/>
      <dgm:t>
        <a:bodyPr/>
        <a:lstStyle/>
        <a:p>
          <a:pPr>
            <a:buFont typeface="Courier New" panose="02070309020205020404" pitchFamily="49" charset="0"/>
            <a:buChar char="o"/>
          </a:pPr>
          <a:r>
            <a:rPr lang="en-US"/>
            <a:t>Vendor Portal</a:t>
          </a:r>
        </a:p>
      </dgm:t>
    </dgm:pt>
    <dgm:pt modelId="{17DB46B4-3773-4818-9BC1-4F7B02603B3D}" type="sibTrans" cxnId="{B7F2DB5F-3382-4A2A-8766-21ABD23A5B40}">
      <dgm:prSet/>
      <dgm:spPr/>
      <dgm:t>
        <a:bodyPr/>
        <a:lstStyle/>
        <a:p>
          <a:endParaRPr lang="en-US"/>
        </a:p>
      </dgm:t>
    </dgm:pt>
    <dgm:pt modelId="{C5B855C1-B2E7-46F4-BB65-0903C47112F3}" type="parTrans" cxnId="{B7F2DB5F-3382-4A2A-8766-21ABD23A5B40}">
      <dgm:prSet/>
      <dgm:spPr/>
      <dgm:t>
        <a:bodyPr/>
        <a:lstStyle/>
        <a:p>
          <a:endParaRPr lang="en-US"/>
        </a:p>
      </dgm:t>
    </dgm:pt>
    <dgm:pt modelId="{F4515093-1B8A-4D00-98FD-DD03587390AC}" type="sibTrans" cxnId="{B0CF1810-0F6E-494A-AA91-3C87AD3D9DDE}">
      <dgm:prSet/>
      <dgm:spPr/>
      <dgm:t>
        <a:bodyPr/>
        <a:lstStyle/>
        <a:p>
          <a:endParaRPr lang="en-US"/>
        </a:p>
      </dgm:t>
    </dgm:pt>
    <dgm:pt modelId="{404A5ECA-429D-40C7-8672-2CC2C295E413}" type="parTrans" cxnId="{B0CF1810-0F6E-494A-AA91-3C87AD3D9DDE}">
      <dgm:prSet/>
      <dgm:spPr/>
      <dgm:t>
        <a:bodyPr/>
        <a:lstStyle/>
        <a:p>
          <a:endParaRPr lang="en-US"/>
        </a:p>
      </dgm:t>
    </dgm:pt>
    <dgm:pt modelId="{448A900D-0F7C-4F57-95F4-09E65D5E6004}" type="sibTrans" cxnId="{16B886CD-93C0-4D30-9CE4-E803D3F7BBD7}">
      <dgm:prSet/>
      <dgm:spPr/>
      <dgm:t>
        <a:bodyPr/>
        <a:lstStyle/>
        <a:p>
          <a:endParaRPr lang="en-US"/>
        </a:p>
      </dgm:t>
    </dgm:pt>
    <dgm:pt modelId="{DD3A912E-9216-41E2-B101-2E974355A4D0}" type="parTrans" cxnId="{16B886CD-93C0-4D30-9CE4-E803D3F7BBD7}">
      <dgm:prSet/>
      <dgm:spPr/>
      <dgm:t>
        <a:bodyPr/>
        <a:lstStyle/>
        <a:p>
          <a:endParaRPr lang="en-US"/>
        </a:p>
      </dgm:t>
    </dgm:pt>
    <dgm:pt modelId="{69C36434-8B54-411B-8ED0-90733F50D59C}" type="sibTrans" cxnId="{843FFEDA-B4E0-4A8F-A8EA-E916250B7540}">
      <dgm:prSet/>
      <dgm:spPr/>
      <dgm:t>
        <a:bodyPr/>
        <a:lstStyle/>
        <a:p>
          <a:endParaRPr lang="en-US"/>
        </a:p>
      </dgm:t>
    </dgm:pt>
    <dgm:pt modelId="{AAAFFAF6-32C8-46AF-948A-F99684C76DD0}" type="parTrans" cxnId="{843FFEDA-B4E0-4A8F-A8EA-E916250B7540}">
      <dgm:prSet/>
      <dgm:spPr/>
      <dgm:t>
        <a:bodyPr/>
        <a:lstStyle/>
        <a:p>
          <a:endParaRPr lang="en-US"/>
        </a:p>
      </dgm:t>
    </dgm:pt>
    <dgm:pt modelId="{C9FAE80A-A11D-4A8C-AD10-0CA6141C6FD0}" type="pres">
      <dgm:prSet presAssocID="{42EEFCFD-DFA3-4846-AD67-979BAC5F113B}" presName="hierChild1" presStyleCnt="0">
        <dgm:presLayoutVars>
          <dgm:orgChart val="1"/>
          <dgm:chPref val="1"/>
          <dgm:dir/>
          <dgm:animOne val="branch"/>
          <dgm:animLvl val="lvl"/>
          <dgm:resizeHandles/>
        </dgm:presLayoutVars>
      </dgm:prSet>
      <dgm:spPr/>
      <dgm:t>
        <a:bodyPr/>
        <a:lstStyle/>
        <a:p>
          <a:endParaRPr lang="en-PH"/>
        </a:p>
      </dgm:t>
    </dgm:pt>
    <dgm:pt modelId="{C8299D4A-703B-42B8-85C4-83604ED6A5C8}" type="pres">
      <dgm:prSet presAssocID="{7E07112B-71F9-4417-8F1F-016910385409}" presName="hierRoot1" presStyleCnt="0">
        <dgm:presLayoutVars>
          <dgm:hierBranch val="init"/>
        </dgm:presLayoutVars>
      </dgm:prSet>
      <dgm:spPr/>
    </dgm:pt>
    <dgm:pt modelId="{BD3388ED-9A82-4367-8DE5-919659351CBF}" type="pres">
      <dgm:prSet presAssocID="{7E07112B-71F9-4417-8F1F-016910385409}" presName="rootComposite1" presStyleCnt="0"/>
      <dgm:spPr/>
    </dgm:pt>
    <dgm:pt modelId="{5B937D6E-8DEC-41FE-8D63-1927A000C013}" type="pres">
      <dgm:prSet presAssocID="{7E07112B-71F9-4417-8F1F-016910385409}" presName="rootText1" presStyleLbl="node0" presStyleIdx="0" presStyleCnt="1">
        <dgm:presLayoutVars>
          <dgm:chPref val="3"/>
        </dgm:presLayoutVars>
      </dgm:prSet>
      <dgm:spPr/>
      <dgm:t>
        <a:bodyPr/>
        <a:lstStyle/>
        <a:p>
          <a:endParaRPr lang="en-PH"/>
        </a:p>
      </dgm:t>
    </dgm:pt>
    <dgm:pt modelId="{3340A7F6-3811-44A1-B1E7-BB62B2F04051}" type="pres">
      <dgm:prSet presAssocID="{7E07112B-71F9-4417-8F1F-016910385409}" presName="rootConnector1" presStyleLbl="node1" presStyleIdx="0" presStyleCnt="0"/>
      <dgm:spPr/>
      <dgm:t>
        <a:bodyPr/>
        <a:lstStyle/>
        <a:p>
          <a:endParaRPr lang="en-PH"/>
        </a:p>
      </dgm:t>
    </dgm:pt>
    <dgm:pt modelId="{C8D1D1D7-D6DE-4504-8041-94E50CB8547F}" type="pres">
      <dgm:prSet presAssocID="{7E07112B-71F9-4417-8F1F-016910385409}" presName="hierChild2" presStyleCnt="0"/>
      <dgm:spPr/>
    </dgm:pt>
    <dgm:pt modelId="{02658795-357E-479C-92AE-941169ABB53E}" type="pres">
      <dgm:prSet presAssocID="{B9FC32A6-92D0-4EFE-B35E-906DF4D49779}" presName="Name37" presStyleLbl="parChTrans1D2" presStyleIdx="0" presStyleCnt="9"/>
      <dgm:spPr/>
      <dgm:t>
        <a:bodyPr/>
        <a:lstStyle/>
        <a:p>
          <a:endParaRPr lang="en-PH"/>
        </a:p>
      </dgm:t>
    </dgm:pt>
    <dgm:pt modelId="{C10D4D01-4802-40D6-8F1E-E4376D1DD3AA}" type="pres">
      <dgm:prSet presAssocID="{A95CA22D-9F7E-47CC-9F01-99CB8934F618}" presName="hierRoot2" presStyleCnt="0">
        <dgm:presLayoutVars>
          <dgm:hierBranch val="init"/>
        </dgm:presLayoutVars>
      </dgm:prSet>
      <dgm:spPr/>
    </dgm:pt>
    <dgm:pt modelId="{50DF98BD-F0ED-454C-B7A9-4890BE76862F}" type="pres">
      <dgm:prSet presAssocID="{A95CA22D-9F7E-47CC-9F01-99CB8934F618}" presName="rootComposite" presStyleCnt="0"/>
      <dgm:spPr/>
    </dgm:pt>
    <dgm:pt modelId="{772B1B89-07D5-4344-A7ED-A3B55D16B265}" type="pres">
      <dgm:prSet presAssocID="{A95CA22D-9F7E-47CC-9F01-99CB8934F618}" presName="rootText" presStyleLbl="node2" presStyleIdx="0" presStyleCnt="9">
        <dgm:presLayoutVars>
          <dgm:chPref val="3"/>
        </dgm:presLayoutVars>
      </dgm:prSet>
      <dgm:spPr/>
      <dgm:t>
        <a:bodyPr/>
        <a:lstStyle/>
        <a:p>
          <a:endParaRPr lang="en-PH"/>
        </a:p>
      </dgm:t>
    </dgm:pt>
    <dgm:pt modelId="{711727AF-923B-45DA-914F-601ED338A4EF}" type="pres">
      <dgm:prSet presAssocID="{A95CA22D-9F7E-47CC-9F01-99CB8934F618}" presName="rootConnector" presStyleLbl="node2" presStyleIdx="0" presStyleCnt="9"/>
      <dgm:spPr/>
      <dgm:t>
        <a:bodyPr/>
        <a:lstStyle/>
        <a:p>
          <a:endParaRPr lang="en-PH"/>
        </a:p>
      </dgm:t>
    </dgm:pt>
    <dgm:pt modelId="{84B98399-58C9-46F1-BB0E-1EF7B635286F}" type="pres">
      <dgm:prSet presAssocID="{A95CA22D-9F7E-47CC-9F01-99CB8934F618}" presName="hierChild4" presStyleCnt="0"/>
      <dgm:spPr/>
    </dgm:pt>
    <dgm:pt modelId="{D23CD916-D51B-4762-B91B-84F505D730E1}" type="pres">
      <dgm:prSet presAssocID="{4537A07F-0079-45F0-9969-A432E45BC6A7}" presName="Name37" presStyleLbl="parChTrans1D3" presStyleIdx="0" presStyleCnt="37"/>
      <dgm:spPr/>
      <dgm:t>
        <a:bodyPr/>
        <a:lstStyle/>
        <a:p>
          <a:endParaRPr lang="en-PH"/>
        </a:p>
      </dgm:t>
    </dgm:pt>
    <dgm:pt modelId="{3AC10A17-A02A-41BF-A295-C8AC712D91FF}" type="pres">
      <dgm:prSet presAssocID="{566688E7-249C-4555-9397-BB1079C4A18B}" presName="hierRoot2" presStyleCnt="0">
        <dgm:presLayoutVars>
          <dgm:hierBranch val="init"/>
        </dgm:presLayoutVars>
      </dgm:prSet>
      <dgm:spPr/>
    </dgm:pt>
    <dgm:pt modelId="{A238D3DA-8004-4FAE-8D06-EDF141231538}" type="pres">
      <dgm:prSet presAssocID="{566688E7-249C-4555-9397-BB1079C4A18B}" presName="rootComposite" presStyleCnt="0"/>
      <dgm:spPr/>
    </dgm:pt>
    <dgm:pt modelId="{DFBEB2C2-95E6-4402-9D14-BE1A629B2EE9}" type="pres">
      <dgm:prSet presAssocID="{566688E7-249C-4555-9397-BB1079C4A18B}" presName="rootText" presStyleLbl="node3" presStyleIdx="0" presStyleCnt="37">
        <dgm:presLayoutVars>
          <dgm:chPref val="3"/>
        </dgm:presLayoutVars>
      </dgm:prSet>
      <dgm:spPr/>
      <dgm:t>
        <a:bodyPr/>
        <a:lstStyle/>
        <a:p>
          <a:endParaRPr lang="en-PH"/>
        </a:p>
      </dgm:t>
    </dgm:pt>
    <dgm:pt modelId="{47389238-9A57-463D-A414-65EE800E79A9}" type="pres">
      <dgm:prSet presAssocID="{566688E7-249C-4555-9397-BB1079C4A18B}" presName="rootConnector" presStyleLbl="node3" presStyleIdx="0" presStyleCnt="37"/>
      <dgm:spPr/>
      <dgm:t>
        <a:bodyPr/>
        <a:lstStyle/>
        <a:p>
          <a:endParaRPr lang="en-PH"/>
        </a:p>
      </dgm:t>
    </dgm:pt>
    <dgm:pt modelId="{B01E579E-B76C-46C6-A522-AB26FA8E95A0}" type="pres">
      <dgm:prSet presAssocID="{566688E7-249C-4555-9397-BB1079C4A18B}" presName="hierChild4" presStyleCnt="0"/>
      <dgm:spPr/>
    </dgm:pt>
    <dgm:pt modelId="{F311FC29-8FAA-4960-A471-18B259E85BF1}" type="pres">
      <dgm:prSet presAssocID="{566688E7-249C-4555-9397-BB1079C4A18B}" presName="hierChild5" presStyleCnt="0"/>
      <dgm:spPr/>
    </dgm:pt>
    <dgm:pt modelId="{CEB7B640-FB74-4FF3-B73E-0C1134770DB6}" type="pres">
      <dgm:prSet presAssocID="{9236F97D-4EA2-454F-AA71-42DDE02D0AED}" presName="Name37" presStyleLbl="parChTrans1D3" presStyleIdx="1" presStyleCnt="37"/>
      <dgm:spPr/>
      <dgm:t>
        <a:bodyPr/>
        <a:lstStyle/>
        <a:p>
          <a:endParaRPr lang="en-PH"/>
        </a:p>
      </dgm:t>
    </dgm:pt>
    <dgm:pt modelId="{803C00C8-31EF-4256-B664-971CDA4BDB5F}" type="pres">
      <dgm:prSet presAssocID="{9A9AC33D-751B-4AA7-91E2-25789F252908}" presName="hierRoot2" presStyleCnt="0">
        <dgm:presLayoutVars>
          <dgm:hierBranch val="init"/>
        </dgm:presLayoutVars>
      </dgm:prSet>
      <dgm:spPr/>
    </dgm:pt>
    <dgm:pt modelId="{2B25E2E5-32B8-4D5D-A635-D9522F188FBA}" type="pres">
      <dgm:prSet presAssocID="{9A9AC33D-751B-4AA7-91E2-25789F252908}" presName="rootComposite" presStyleCnt="0"/>
      <dgm:spPr/>
    </dgm:pt>
    <dgm:pt modelId="{2577878A-A286-4616-9519-616F4F375D03}" type="pres">
      <dgm:prSet presAssocID="{9A9AC33D-751B-4AA7-91E2-25789F252908}" presName="rootText" presStyleLbl="node3" presStyleIdx="1" presStyleCnt="37">
        <dgm:presLayoutVars>
          <dgm:chPref val="3"/>
        </dgm:presLayoutVars>
      </dgm:prSet>
      <dgm:spPr/>
      <dgm:t>
        <a:bodyPr/>
        <a:lstStyle/>
        <a:p>
          <a:endParaRPr lang="en-PH"/>
        </a:p>
      </dgm:t>
    </dgm:pt>
    <dgm:pt modelId="{966813B6-436A-48FF-B078-992455C95EC0}" type="pres">
      <dgm:prSet presAssocID="{9A9AC33D-751B-4AA7-91E2-25789F252908}" presName="rootConnector" presStyleLbl="node3" presStyleIdx="1" presStyleCnt="37"/>
      <dgm:spPr/>
      <dgm:t>
        <a:bodyPr/>
        <a:lstStyle/>
        <a:p>
          <a:endParaRPr lang="en-PH"/>
        </a:p>
      </dgm:t>
    </dgm:pt>
    <dgm:pt modelId="{B6567A21-8666-4BCD-927E-65BCB0F3023E}" type="pres">
      <dgm:prSet presAssocID="{9A9AC33D-751B-4AA7-91E2-25789F252908}" presName="hierChild4" presStyleCnt="0"/>
      <dgm:spPr/>
    </dgm:pt>
    <dgm:pt modelId="{14742211-66C9-47FE-A20F-A07FC1C69C0F}" type="pres">
      <dgm:prSet presAssocID="{9A9AC33D-751B-4AA7-91E2-25789F252908}" presName="hierChild5" presStyleCnt="0"/>
      <dgm:spPr/>
    </dgm:pt>
    <dgm:pt modelId="{ECED47EA-2DB0-4919-833E-BBD54E88658E}" type="pres">
      <dgm:prSet presAssocID="{4B43854A-C6D1-4E90-82EA-AA169359A600}" presName="Name37" presStyleLbl="parChTrans1D3" presStyleIdx="2" presStyleCnt="37"/>
      <dgm:spPr/>
      <dgm:t>
        <a:bodyPr/>
        <a:lstStyle/>
        <a:p>
          <a:endParaRPr lang="en-PH"/>
        </a:p>
      </dgm:t>
    </dgm:pt>
    <dgm:pt modelId="{99478D7C-5FD6-44B0-AC55-511F1268E00F}" type="pres">
      <dgm:prSet presAssocID="{93B8183F-EF78-4949-A426-399F57497286}" presName="hierRoot2" presStyleCnt="0">
        <dgm:presLayoutVars>
          <dgm:hierBranch val="init"/>
        </dgm:presLayoutVars>
      </dgm:prSet>
      <dgm:spPr/>
    </dgm:pt>
    <dgm:pt modelId="{0F180140-05C1-46A0-B471-A96A8B090DFA}" type="pres">
      <dgm:prSet presAssocID="{93B8183F-EF78-4949-A426-399F57497286}" presName="rootComposite" presStyleCnt="0"/>
      <dgm:spPr/>
    </dgm:pt>
    <dgm:pt modelId="{59200F9C-94A8-4990-BF39-B25B10830B11}" type="pres">
      <dgm:prSet presAssocID="{93B8183F-EF78-4949-A426-399F57497286}" presName="rootText" presStyleLbl="node3" presStyleIdx="2" presStyleCnt="37">
        <dgm:presLayoutVars>
          <dgm:chPref val="3"/>
        </dgm:presLayoutVars>
      </dgm:prSet>
      <dgm:spPr/>
      <dgm:t>
        <a:bodyPr/>
        <a:lstStyle/>
        <a:p>
          <a:endParaRPr lang="en-PH"/>
        </a:p>
      </dgm:t>
    </dgm:pt>
    <dgm:pt modelId="{D00B5D5B-817F-40E8-BE06-B2988D2D77B4}" type="pres">
      <dgm:prSet presAssocID="{93B8183F-EF78-4949-A426-399F57497286}" presName="rootConnector" presStyleLbl="node3" presStyleIdx="2" presStyleCnt="37"/>
      <dgm:spPr/>
      <dgm:t>
        <a:bodyPr/>
        <a:lstStyle/>
        <a:p>
          <a:endParaRPr lang="en-PH"/>
        </a:p>
      </dgm:t>
    </dgm:pt>
    <dgm:pt modelId="{4FDCFA7A-FDC0-41D5-92CC-004AA0D5EA55}" type="pres">
      <dgm:prSet presAssocID="{93B8183F-EF78-4949-A426-399F57497286}" presName="hierChild4" presStyleCnt="0"/>
      <dgm:spPr/>
    </dgm:pt>
    <dgm:pt modelId="{4215ADE1-E2EA-46FB-99EB-05620567DD9D}" type="pres">
      <dgm:prSet presAssocID="{93B8183F-EF78-4949-A426-399F57497286}" presName="hierChild5" presStyleCnt="0"/>
      <dgm:spPr/>
    </dgm:pt>
    <dgm:pt modelId="{9276C68A-0C14-4D9B-9DD7-720320242804}" type="pres">
      <dgm:prSet presAssocID="{A95CA22D-9F7E-47CC-9F01-99CB8934F618}" presName="hierChild5" presStyleCnt="0"/>
      <dgm:spPr/>
    </dgm:pt>
    <dgm:pt modelId="{23FFCC0F-00D5-4A4D-9589-6E0D690D017E}" type="pres">
      <dgm:prSet presAssocID="{50977282-229D-4803-B48B-B7BE511CD5EF}" presName="Name37" presStyleLbl="parChTrans1D2" presStyleIdx="1" presStyleCnt="9"/>
      <dgm:spPr/>
      <dgm:t>
        <a:bodyPr/>
        <a:lstStyle/>
        <a:p>
          <a:endParaRPr lang="en-PH"/>
        </a:p>
      </dgm:t>
    </dgm:pt>
    <dgm:pt modelId="{3D749846-4D10-48A7-A424-28873792299C}" type="pres">
      <dgm:prSet presAssocID="{80892BC8-5833-4540-ACD2-A2EF34393319}" presName="hierRoot2" presStyleCnt="0">
        <dgm:presLayoutVars>
          <dgm:hierBranch val="init"/>
        </dgm:presLayoutVars>
      </dgm:prSet>
      <dgm:spPr/>
    </dgm:pt>
    <dgm:pt modelId="{F6CE8416-AFF0-434E-BC7D-6106F53F9F5F}" type="pres">
      <dgm:prSet presAssocID="{80892BC8-5833-4540-ACD2-A2EF34393319}" presName="rootComposite" presStyleCnt="0"/>
      <dgm:spPr/>
    </dgm:pt>
    <dgm:pt modelId="{0F157DE8-A02F-4721-9821-E5164613C659}" type="pres">
      <dgm:prSet presAssocID="{80892BC8-5833-4540-ACD2-A2EF34393319}" presName="rootText" presStyleLbl="node2" presStyleIdx="1" presStyleCnt="9">
        <dgm:presLayoutVars>
          <dgm:chPref val="3"/>
        </dgm:presLayoutVars>
      </dgm:prSet>
      <dgm:spPr/>
      <dgm:t>
        <a:bodyPr/>
        <a:lstStyle/>
        <a:p>
          <a:endParaRPr lang="en-PH"/>
        </a:p>
      </dgm:t>
    </dgm:pt>
    <dgm:pt modelId="{66063A10-7DAB-4DDC-9882-AA5C793C314E}" type="pres">
      <dgm:prSet presAssocID="{80892BC8-5833-4540-ACD2-A2EF34393319}" presName="rootConnector" presStyleLbl="node2" presStyleIdx="1" presStyleCnt="9"/>
      <dgm:spPr/>
      <dgm:t>
        <a:bodyPr/>
        <a:lstStyle/>
        <a:p>
          <a:endParaRPr lang="en-PH"/>
        </a:p>
      </dgm:t>
    </dgm:pt>
    <dgm:pt modelId="{980146CD-A810-4897-A313-FC870FFF2412}" type="pres">
      <dgm:prSet presAssocID="{80892BC8-5833-4540-ACD2-A2EF34393319}" presName="hierChild4" presStyleCnt="0"/>
      <dgm:spPr/>
    </dgm:pt>
    <dgm:pt modelId="{56991DFB-89B2-4838-B3D6-C69F9E36636F}" type="pres">
      <dgm:prSet presAssocID="{4CD5F48A-7723-4F97-B81A-DDF85F8C4C9B}" presName="Name37" presStyleLbl="parChTrans1D3" presStyleIdx="3" presStyleCnt="37"/>
      <dgm:spPr/>
      <dgm:t>
        <a:bodyPr/>
        <a:lstStyle/>
        <a:p>
          <a:endParaRPr lang="en-PH"/>
        </a:p>
      </dgm:t>
    </dgm:pt>
    <dgm:pt modelId="{D879EF00-9124-4A6B-B7E7-1902B1602E75}" type="pres">
      <dgm:prSet presAssocID="{EF049510-7CD8-4824-8082-D8E0B125ECDC}" presName="hierRoot2" presStyleCnt="0">
        <dgm:presLayoutVars>
          <dgm:hierBranch val="init"/>
        </dgm:presLayoutVars>
      </dgm:prSet>
      <dgm:spPr/>
    </dgm:pt>
    <dgm:pt modelId="{93BFC3C3-F1DF-4CC5-8910-5C962CC39DB8}" type="pres">
      <dgm:prSet presAssocID="{EF049510-7CD8-4824-8082-D8E0B125ECDC}" presName="rootComposite" presStyleCnt="0"/>
      <dgm:spPr/>
    </dgm:pt>
    <dgm:pt modelId="{8BAEC84B-8747-4C93-825E-7412D668177F}" type="pres">
      <dgm:prSet presAssocID="{EF049510-7CD8-4824-8082-D8E0B125ECDC}" presName="rootText" presStyleLbl="node3" presStyleIdx="3" presStyleCnt="37">
        <dgm:presLayoutVars>
          <dgm:chPref val="3"/>
        </dgm:presLayoutVars>
      </dgm:prSet>
      <dgm:spPr/>
      <dgm:t>
        <a:bodyPr/>
        <a:lstStyle/>
        <a:p>
          <a:endParaRPr lang="en-PH"/>
        </a:p>
      </dgm:t>
    </dgm:pt>
    <dgm:pt modelId="{6D942676-2FFD-4C36-A471-524057F9C52C}" type="pres">
      <dgm:prSet presAssocID="{EF049510-7CD8-4824-8082-D8E0B125ECDC}" presName="rootConnector" presStyleLbl="node3" presStyleIdx="3" presStyleCnt="37"/>
      <dgm:spPr/>
      <dgm:t>
        <a:bodyPr/>
        <a:lstStyle/>
        <a:p>
          <a:endParaRPr lang="en-PH"/>
        </a:p>
      </dgm:t>
    </dgm:pt>
    <dgm:pt modelId="{7DB7B063-1138-4FA9-9AC9-96C6777FB106}" type="pres">
      <dgm:prSet presAssocID="{EF049510-7CD8-4824-8082-D8E0B125ECDC}" presName="hierChild4" presStyleCnt="0"/>
      <dgm:spPr/>
    </dgm:pt>
    <dgm:pt modelId="{49BA8D73-CEDE-419A-BC2B-7C498225409A}" type="pres">
      <dgm:prSet presAssocID="{EF049510-7CD8-4824-8082-D8E0B125ECDC}" presName="hierChild5" presStyleCnt="0"/>
      <dgm:spPr/>
    </dgm:pt>
    <dgm:pt modelId="{A38391EC-557F-4773-83C8-0082D41FB357}" type="pres">
      <dgm:prSet presAssocID="{FF621947-BE3A-4F8A-BCF1-BCE23AAE4664}" presName="Name37" presStyleLbl="parChTrans1D3" presStyleIdx="4" presStyleCnt="37"/>
      <dgm:spPr/>
      <dgm:t>
        <a:bodyPr/>
        <a:lstStyle/>
        <a:p>
          <a:endParaRPr lang="en-PH"/>
        </a:p>
      </dgm:t>
    </dgm:pt>
    <dgm:pt modelId="{706CFE09-29DF-4405-9479-B68762AE0C7B}" type="pres">
      <dgm:prSet presAssocID="{009E80EF-9C1B-4320-BAD0-805597A5C7DE}" presName="hierRoot2" presStyleCnt="0">
        <dgm:presLayoutVars>
          <dgm:hierBranch val="init"/>
        </dgm:presLayoutVars>
      </dgm:prSet>
      <dgm:spPr/>
    </dgm:pt>
    <dgm:pt modelId="{29C6717D-E4F4-4948-8565-5B085FCFA74A}" type="pres">
      <dgm:prSet presAssocID="{009E80EF-9C1B-4320-BAD0-805597A5C7DE}" presName="rootComposite" presStyleCnt="0"/>
      <dgm:spPr/>
    </dgm:pt>
    <dgm:pt modelId="{675A1D3B-05B0-4DA5-810A-B4FD836B2539}" type="pres">
      <dgm:prSet presAssocID="{009E80EF-9C1B-4320-BAD0-805597A5C7DE}" presName="rootText" presStyleLbl="node3" presStyleIdx="4" presStyleCnt="37">
        <dgm:presLayoutVars>
          <dgm:chPref val="3"/>
        </dgm:presLayoutVars>
      </dgm:prSet>
      <dgm:spPr/>
      <dgm:t>
        <a:bodyPr/>
        <a:lstStyle/>
        <a:p>
          <a:endParaRPr lang="en-PH"/>
        </a:p>
      </dgm:t>
    </dgm:pt>
    <dgm:pt modelId="{B06E1F94-07C7-4DCF-B66E-A35939A0D98D}" type="pres">
      <dgm:prSet presAssocID="{009E80EF-9C1B-4320-BAD0-805597A5C7DE}" presName="rootConnector" presStyleLbl="node3" presStyleIdx="4" presStyleCnt="37"/>
      <dgm:spPr/>
      <dgm:t>
        <a:bodyPr/>
        <a:lstStyle/>
        <a:p>
          <a:endParaRPr lang="en-PH"/>
        </a:p>
      </dgm:t>
    </dgm:pt>
    <dgm:pt modelId="{6269B458-DC81-4ED5-B1C8-6D8F14E4EEDB}" type="pres">
      <dgm:prSet presAssocID="{009E80EF-9C1B-4320-BAD0-805597A5C7DE}" presName="hierChild4" presStyleCnt="0"/>
      <dgm:spPr/>
    </dgm:pt>
    <dgm:pt modelId="{D14156A5-DBDD-45DB-83E8-40DDFAD43B17}" type="pres">
      <dgm:prSet presAssocID="{009E80EF-9C1B-4320-BAD0-805597A5C7DE}" presName="hierChild5" presStyleCnt="0"/>
      <dgm:spPr/>
    </dgm:pt>
    <dgm:pt modelId="{BD790F29-1368-4B6C-85F0-EAA782C216FE}" type="pres">
      <dgm:prSet presAssocID="{2760CA0F-A13F-42C0-953A-8A323B9F1BA3}" presName="Name37" presStyleLbl="parChTrans1D3" presStyleIdx="5" presStyleCnt="37"/>
      <dgm:spPr/>
      <dgm:t>
        <a:bodyPr/>
        <a:lstStyle/>
        <a:p>
          <a:endParaRPr lang="en-PH"/>
        </a:p>
      </dgm:t>
    </dgm:pt>
    <dgm:pt modelId="{A815C4D6-E1B2-4EFC-8CA7-E48DCCFC7436}" type="pres">
      <dgm:prSet presAssocID="{EFFB12E8-21D8-46AF-B63F-2C93D73AB6E8}" presName="hierRoot2" presStyleCnt="0">
        <dgm:presLayoutVars>
          <dgm:hierBranch val="init"/>
        </dgm:presLayoutVars>
      </dgm:prSet>
      <dgm:spPr/>
    </dgm:pt>
    <dgm:pt modelId="{8ACD6E4B-6229-4D7D-B6B8-BFE9C928739B}" type="pres">
      <dgm:prSet presAssocID="{EFFB12E8-21D8-46AF-B63F-2C93D73AB6E8}" presName="rootComposite" presStyleCnt="0"/>
      <dgm:spPr/>
    </dgm:pt>
    <dgm:pt modelId="{54C894EA-4E5B-4B76-B4A7-63DD5347B08B}" type="pres">
      <dgm:prSet presAssocID="{EFFB12E8-21D8-46AF-B63F-2C93D73AB6E8}" presName="rootText" presStyleLbl="node3" presStyleIdx="5" presStyleCnt="37">
        <dgm:presLayoutVars>
          <dgm:chPref val="3"/>
        </dgm:presLayoutVars>
      </dgm:prSet>
      <dgm:spPr/>
      <dgm:t>
        <a:bodyPr/>
        <a:lstStyle/>
        <a:p>
          <a:endParaRPr lang="en-PH"/>
        </a:p>
      </dgm:t>
    </dgm:pt>
    <dgm:pt modelId="{B6E02740-45D0-4EC9-859F-4D6745B2B1A3}" type="pres">
      <dgm:prSet presAssocID="{EFFB12E8-21D8-46AF-B63F-2C93D73AB6E8}" presName="rootConnector" presStyleLbl="node3" presStyleIdx="5" presStyleCnt="37"/>
      <dgm:spPr/>
      <dgm:t>
        <a:bodyPr/>
        <a:lstStyle/>
        <a:p>
          <a:endParaRPr lang="en-PH"/>
        </a:p>
      </dgm:t>
    </dgm:pt>
    <dgm:pt modelId="{72F790C2-A516-4A1A-93AB-60E5C0C89119}" type="pres">
      <dgm:prSet presAssocID="{EFFB12E8-21D8-46AF-B63F-2C93D73AB6E8}" presName="hierChild4" presStyleCnt="0"/>
      <dgm:spPr/>
    </dgm:pt>
    <dgm:pt modelId="{401F960D-CD8D-4E81-8142-AE9A8465F0CC}" type="pres">
      <dgm:prSet presAssocID="{EFFB12E8-21D8-46AF-B63F-2C93D73AB6E8}" presName="hierChild5" presStyleCnt="0"/>
      <dgm:spPr/>
    </dgm:pt>
    <dgm:pt modelId="{ECC0EB94-4149-478F-85CC-1272D4008280}" type="pres">
      <dgm:prSet presAssocID="{FA044DF9-0014-44E8-8108-13B383C2A851}" presName="Name37" presStyleLbl="parChTrans1D3" presStyleIdx="6" presStyleCnt="37"/>
      <dgm:spPr/>
      <dgm:t>
        <a:bodyPr/>
        <a:lstStyle/>
        <a:p>
          <a:endParaRPr lang="en-PH"/>
        </a:p>
      </dgm:t>
    </dgm:pt>
    <dgm:pt modelId="{D91C1602-10A0-4B61-A2D0-D7A625D131B1}" type="pres">
      <dgm:prSet presAssocID="{E544038C-ECA3-45E7-A8F2-7B707DB94A62}" presName="hierRoot2" presStyleCnt="0">
        <dgm:presLayoutVars>
          <dgm:hierBranch val="init"/>
        </dgm:presLayoutVars>
      </dgm:prSet>
      <dgm:spPr/>
    </dgm:pt>
    <dgm:pt modelId="{95C69932-42E5-472D-BC27-74AA868D68B2}" type="pres">
      <dgm:prSet presAssocID="{E544038C-ECA3-45E7-A8F2-7B707DB94A62}" presName="rootComposite" presStyleCnt="0"/>
      <dgm:spPr/>
    </dgm:pt>
    <dgm:pt modelId="{16A411B1-49AF-4B3A-AA48-AFE85268E1DA}" type="pres">
      <dgm:prSet presAssocID="{E544038C-ECA3-45E7-A8F2-7B707DB94A62}" presName="rootText" presStyleLbl="node3" presStyleIdx="6" presStyleCnt="37">
        <dgm:presLayoutVars>
          <dgm:chPref val="3"/>
        </dgm:presLayoutVars>
      </dgm:prSet>
      <dgm:spPr/>
      <dgm:t>
        <a:bodyPr/>
        <a:lstStyle/>
        <a:p>
          <a:endParaRPr lang="en-PH"/>
        </a:p>
      </dgm:t>
    </dgm:pt>
    <dgm:pt modelId="{01240F11-922A-49C8-B62C-345B273E906A}" type="pres">
      <dgm:prSet presAssocID="{E544038C-ECA3-45E7-A8F2-7B707DB94A62}" presName="rootConnector" presStyleLbl="node3" presStyleIdx="6" presStyleCnt="37"/>
      <dgm:spPr/>
      <dgm:t>
        <a:bodyPr/>
        <a:lstStyle/>
        <a:p>
          <a:endParaRPr lang="en-PH"/>
        </a:p>
      </dgm:t>
    </dgm:pt>
    <dgm:pt modelId="{396FB402-9BA1-4760-8C92-93A398A23F24}" type="pres">
      <dgm:prSet presAssocID="{E544038C-ECA3-45E7-A8F2-7B707DB94A62}" presName="hierChild4" presStyleCnt="0"/>
      <dgm:spPr/>
    </dgm:pt>
    <dgm:pt modelId="{6D611EDB-CB0C-45D5-9B54-5FD8D5F2C115}" type="pres">
      <dgm:prSet presAssocID="{E544038C-ECA3-45E7-A8F2-7B707DB94A62}" presName="hierChild5" presStyleCnt="0"/>
      <dgm:spPr/>
    </dgm:pt>
    <dgm:pt modelId="{90DDC790-6C31-4C61-8B52-9F91DFFE7E67}" type="pres">
      <dgm:prSet presAssocID="{EA267A81-D846-42D6-B8A2-3EEDC75E02EC}" presName="Name37" presStyleLbl="parChTrans1D3" presStyleIdx="7" presStyleCnt="37"/>
      <dgm:spPr/>
      <dgm:t>
        <a:bodyPr/>
        <a:lstStyle/>
        <a:p>
          <a:endParaRPr lang="en-PH"/>
        </a:p>
      </dgm:t>
    </dgm:pt>
    <dgm:pt modelId="{22133B9F-ADB8-4FC7-B9AE-D278064C2647}" type="pres">
      <dgm:prSet presAssocID="{826243D3-007F-4509-9160-E80250CD5602}" presName="hierRoot2" presStyleCnt="0">
        <dgm:presLayoutVars>
          <dgm:hierBranch val="init"/>
        </dgm:presLayoutVars>
      </dgm:prSet>
      <dgm:spPr/>
    </dgm:pt>
    <dgm:pt modelId="{13B9CE6F-6532-4AF7-A851-02E1D514BF56}" type="pres">
      <dgm:prSet presAssocID="{826243D3-007F-4509-9160-E80250CD5602}" presName="rootComposite" presStyleCnt="0"/>
      <dgm:spPr/>
    </dgm:pt>
    <dgm:pt modelId="{8271B30D-A5DC-4DAF-AEF7-02ADEC5296AF}" type="pres">
      <dgm:prSet presAssocID="{826243D3-007F-4509-9160-E80250CD5602}" presName="rootText" presStyleLbl="node3" presStyleIdx="7" presStyleCnt="37">
        <dgm:presLayoutVars>
          <dgm:chPref val="3"/>
        </dgm:presLayoutVars>
      </dgm:prSet>
      <dgm:spPr/>
      <dgm:t>
        <a:bodyPr/>
        <a:lstStyle/>
        <a:p>
          <a:endParaRPr lang="en-PH"/>
        </a:p>
      </dgm:t>
    </dgm:pt>
    <dgm:pt modelId="{A5805631-2B91-49C3-A58F-0BF556612EA0}" type="pres">
      <dgm:prSet presAssocID="{826243D3-007F-4509-9160-E80250CD5602}" presName="rootConnector" presStyleLbl="node3" presStyleIdx="7" presStyleCnt="37"/>
      <dgm:spPr/>
      <dgm:t>
        <a:bodyPr/>
        <a:lstStyle/>
        <a:p>
          <a:endParaRPr lang="en-PH"/>
        </a:p>
      </dgm:t>
    </dgm:pt>
    <dgm:pt modelId="{C96375B5-6549-480A-A95B-47DC43140070}" type="pres">
      <dgm:prSet presAssocID="{826243D3-007F-4509-9160-E80250CD5602}" presName="hierChild4" presStyleCnt="0"/>
      <dgm:spPr/>
    </dgm:pt>
    <dgm:pt modelId="{A5CCCC8D-B766-4330-A21E-4D90687BCD93}" type="pres">
      <dgm:prSet presAssocID="{826243D3-007F-4509-9160-E80250CD5602}" presName="hierChild5" presStyleCnt="0"/>
      <dgm:spPr/>
    </dgm:pt>
    <dgm:pt modelId="{4258D761-3B10-494A-8F56-0B1B2A1ABBD2}" type="pres">
      <dgm:prSet presAssocID="{AC1AA60F-94C7-4440-9FC5-714C62E689DD}" presName="Name37" presStyleLbl="parChTrans1D3" presStyleIdx="8" presStyleCnt="37"/>
      <dgm:spPr/>
      <dgm:t>
        <a:bodyPr/>
        <a:lstStyle/>
        <a:p>
          <a:endParaRPr lang="en-PH"/>
        </a:p>
      </dgm:t>
    </dgm:pt>
    <dgm:pt modelId="{AF48849B-DFD6-4281-A669-FE050FB32F81}" type="pres">
      <dgm:prSet presAssocID="{FBC082DB-07B5-4B7C-8CB9-4A360743845F}" presName="hierRoot2" presStyleCnt="0">
        <dgm:presLayoutVars>
          <dgm:hierBranch val="init"/>
        </dgm:presLayoutVars>
      </dgm:prSet>
      <dgm:spPr/>
    </dgm:pt>
    <dgm:pt modelId="{8A2930A7-22E6-4429-88AB-A270347C9CEA}" type="pres">
      <dgm:prSet presAssocID="{FBC082DB-07B5-4B7C-8CB9-4A360743845F}" presName="rootComposite" presStyleCnt="0"/>
      <dgm:spPr/>
    </dgm:pt>
    <dgm:pt modelId="{F5D9B517-3442-4E82-B4E7-A5DE6A5A99FA}" type="pres">
      <dgm:prSet presAssocID="{FBC082DB-07B5-4B7C-8CB9-4A360743845F}" presName="rootText" presStyleLbl="node3" presStyleIdx="8" presStyleCnt="37">
        <dgm:presLayoutVars>
          <dgm:chPref val="3"/>
        </dgm:presLayoutVars>
      </dgm:prSet>
      <dgm:spPr/>
      <dgm:t>
        <a:bodyPr/>
        <a:lstStyle/>
        <a:p>
          <a:endParaRPr lang="en-PH"/>
        </a:p>
      </dgm:t>
    </dgm:pt>
    <dgm:pt modelId="{45B45BCC-CA24-475C-9819-E0BF46FD66D4}" type="pres">
      <dgm:prSet presAssocID="{FBC082DB-07B5-4B7C-8CB9-4A360743845F}" presName="rootConnector" presStyleLbl="node3" presStyleIdx="8" presStyleCnt="37"/>
      <dgm:spPr/>
      <dgm:t>
        <a:bodyPr/>
        <a:lstStyle/>
        <a:p>
          <a:endParaRPr lang="en-PH"/>
        </a:p>
      </dgm:t>
    </dgm:pt>
    <dgm:pt modelId="{36FDDE8C-5625-4AA8-BDA1-FD54102EB4F2}" type="pres">
      <dgm:prSet presAssocID="{FBC082DB-07B5-4B7C-8CB9-4A360743845F}" presName="hierChild4" presStyleCnt="0"/>
      <dgm:spPr/>
    </dgm:pt>
    <dgm:pt modelId="{26A7A929-D1E1-4188-8DF4-B25FCFD6EFD5}" type="pres">
      <dgm:prSet presAssocID="{FBC082DB-07B5-4B7C-8CB9-4A360743845F}" presName="hierChild5" presStyleCnt="0"/>
      <dgm:spPr/>
    </dgm:pt>
    <dgm:pt modelId="{571E11DB-B696-47D2-9E9E-A679AE328E08}" type="pres">
      <dgm:prSet presAssocID="{80892BC8-5833-4540-ACD2-A2EF34393319}" presName="hierChild5" presStyleCnt="0"/>
      <dgm:spPr/>
    </dgm:pt>
    <dgm:pt modelId="{C7A22048-AC17-401C-98DF-BD749C17B741}" type="pres">
      <dgm:prSet presAssocID="{63FB56D5-2D14-4022-826E-DBC673BFC5E0}" presName="Name37" presStyleLbl="parChTrans1D2" presStyleIdx="2" presStyleCnt="9"/>
      <dgm:spPr/>
      <dgm:t>
        <a:bodyPr/>
        <a:lstStyle/>
        <a:p>
          <a:endParaRPr lang="en-PH"/>
        </a:p>
      </dgm:t>
    </dgm:pt>
    <dgm:pt modelId="{E6F0A5F1-F57C-4AD2-8DF8-434523627287}" type="pres">
      <dgm:prSet presAssocID="{04D7BA52-CE77-43C2-B358-93D44A973F92}" presName="hierRoot2" presStyleCnt="0">
        <dgm:presLayoutVars>
          <dgm:hierBranch val="init"/>
        </dgm:presLayoutVars>
      </dgm:prSet>
      <dgm:spPr/>
    </dgm:pt>
    <dgm:pt modelId="{0EB9552B-4681-41BC-8E58-4CFD3C289D14}" type="pres">
      <dgm:prSet presAssocID="{04D7BA52-CE77-43C2-B358-93D44A973F92}" presName="rootComposite" presStyleCnt="0"/>
      <dgm:spPr/>
    </dgm:pt>
    <dgm:pt modelId="{247834D6-FB37-4D5A-BFE8-B14F594C74F2}" type="pres">
      <dgm:prSet presAssocID="{04D7BA52-CE77-43C2-B358-93D44A973F92}" presName="rootText" presStyleLbl="node2" presStyleIdx="2" presStyleCnt="9">
        <dgm:presLayoutVars>
          <dgm:chPref val="3"/>
        </dgm:presLayoutVars>
      </dgm:prSet>
      <dgm:spPr/>
      <dgm:t>
        <a:bodyPr/>
        <a:lstStyle/>
        <a:p>
          <a:endParaRPr lang="en-PH"/>
        </a:p>
      </dgm:t>
    </dgm:pt>
    <dgm:pt modelId="{160F286E-5F12-4041-8C63-B41AB6A84ED2}" type="pres">
      <dgm:prSet presAssocID="{04D7BA52-CE77-43C2-B358-93D44A973F92}" presName="rootConnector" presStyleLbl="node2" presStyleIdx="2" presStyleCnt="9"/>
      <dgm:spPr/>
      <dgm:t>
        <a:bodyPr/>
        <a:lstStyle/>
        <a:p>
          <a:endParaRPr lang="en-PH"/>
        </a:p>
      </dgm:t>
    </dgm:pt>
    <dgm:pt modelId="{A2A57665-A027-4BE0-A914-294EBD230E58}" type="pres">
      <dgm:prSet presAssocID="{04D7BA52-CE77-43C2-B358-93D44A973F92}" presName="hierChild4" presStyleCnt="0"/>
      <dgm:spPr/>
    </dgm:pt>
    <dgm:pt modelId="{A2FAB09A-F4A3-4251-95B7-13EBE2EC4187}" type="pres">
      <dgm:prSet presAssocID="{5630A254-BC35-4128-8F96-9E3036D4AFAE}" presName="Name37" presStyleLbl="parChTrans1D3" presStyleIdx="9" presStyleCnt="37"/>
      <dgm:spPr/>
      <dgm:t>
        <a:bodyPr/>
        <a:lstStyle/>
        <a:p>
          <a:endParaRPr lang="en-PH"/>
        </a:p>
      </dgm:t>
    </dgm:pt>
    <dgm:pt modelId="{04F9898C-AFA8-4B01-8A71-856BECB37F4B}" type="pres">
      <dgm:prSet presAssocID="{3998DF05-1E33-4CCF-BDA2-397E2BCC4B1F}" presName="hierRoot2" presStyleCnt="0">
        <dgm:presLayoutVars>
          <dgm:hierBranch val="init"/>
        </dgm:presLayoutVars>
      </dgm:prSet>
      <dgm:spPr/>
    </dgm:pt>
    <dgm:pt modelId="{C2E9CD0B-3521-43E3-A4B3-64B01911224B}" type="pres">
      <dgm:prSet presAssocID="{3998DF05-1E33-4CCF-BDA2-397E2BCC4B1F}" presName="rootComposite" presStyleCnt="0"/>
      <dgm:spPr/>
    </dgm:pt>
    <dgm:pt modelId="{EBC08023-9774-4797-8FBF-10BB3C4D4740}" type="pres">
      <dgm:prSet presAssocID="{3998DF05-1E33-4CCF-BDA2-397E2BCC4B1F}" presName="rootText" presStyleLbl="node3" presStyleIdx="9" presStyleCnt="37">
        <dgm:presLayoutVars>
          <dgm:chPref val="3"/>
        </dgm:presLayoutVars>
      </dgm:prSet>
      <dgm:spPr/>
      <dgm:t>
        <a:bodyPr/>
        <a:lstStyle/>
        <a:p>
          <a:endParaRPr lang="en-PH"/>
        </a:p>
      </dgm:t>
    </dgm:pt>
    <dgm:pt modelId="{841AD163-05DE-4253-8EEF-D58ED517A84D}" type="pres">
      <dgm:prSet presAssocID="{3998DF05-1E33-4CCF-BDA2-397E2BCC4B1F}" presName="rootConnector" presStyleLbl="node3" presStyleIdx="9" presStyleCnt="37"/>
      <dgm:spPr/>
      <dgm:t>
        <a:bodyPr/>
        <a:lstStyle/>
        <a:p>
          <a:endParaRPr lang="en-PH"/>
        </a:p>
      </dgm:t>
    </dgm:pt>
    <dgm:pt modelId="{E0562C26-D33C-4475-9FB7-AE5B7211BC99}" type="pres">
      <dgm:prSet presAssocID="{3998DF05-1E33-4CCF-BDA2-397E2BCC4B1F}" presName="hierChild4" presStyleCnt="0"/>
      <dgm:spPr/>
    </dgm:pt>
    <dgm:pt modelId="{2D80A8B8-0FCF-4E0E-BA7D-B2FB46E995D7}" type="pres">
      <dgm:prSet presAssocID="{3998DF05-1E33-4CCF-BDA2-397E2BCC4B1F}" presName="hierChild5" presStyleCnt="0"/>
      <dgm:spPr/>
    </dgm:pt>
    <dgm:pt modelId="{97102E3C-B59E-4B5F-AAF2-0C08521F4023}" type="pres">
      <dgm:prSet presAssocID="{9F9A91A7-9DE0-430D-814C-71CB8F6A11B3}" presName="Name37" presStyleLbl="parChTrans1D3" presStyleIdx="10" presStyleCnt="37"/>
      <dgm:spPr/>
      <dgm:t>
        <a:bodyPr/>
        <a:lstStyle/>
        <a:p>
          <a:endParaRPr lang="en-PH"/>
        </a:p>
      </dgm:t>
    </dgm:pt>
    <dgm:pt modelId="{685587F7-9280-4599-952A-EFA47E8563FA}" type="pres">
      <dgm:prSet presAssocID="{A72627BD-05DF-4468-A7C5-A1E97635CAC8}" presName="hierRoot2" presStyleCnt="0">
        <dgm:presLayoutVars>
          <dgm:hierBranch val="init"/>
        </dgm:presLayoutVars>
      </dgm:prSet>
      <dgm:spPr/>
    </dgm:pt>
    <dgm:pt modelId="{FD0D0140-EB36-4C6C-8462-CA06281AAE15}" type="pres">
      <dgm:prSet presAssocID="{A72627BD-05DF-4468-A7C5-A1E97635CAC8}" presName="rootComposite" presStyleCnt="0"/>
      <dgm:spPr/>
    </dgm:pt>
    <dgm:pt modelId="{8AEB31F6-1D67-49CE-B251-5A1C96D2652F}" type="pres">
      <dgm:prSet presAssocID="{A72627BD-05DF-4468-A7C5-A1E97635CAC8}" presName="rootText" presStyleLbl="node3" presStyleIdx="10" presStyleCnt="37">
        <dgm:presLayoutVars>
          <dgm:chPref val="3"/>
        </dgm:presLayoutVars>
      </dgm:prSet>
      <dgm:spPr/>
      <dgm:t>
        <a:bodyPr/>
        <a:lstStyle/>
        <a:p>
          <a:endParaRPr lang="en-PH"/>
        </a:p>
      </dgm:t>
    </dgm:pt>
    <dgm:pt modelId="{F7B68EBE-5177-475D-9340-0BEB280C3F43}" type="pres">
      <dgm:prSet presAssocID="{A72627BD-05DF-4468-A7C5-A1E97635CAC8}" presName="rootConnector" presStyleLbl="node3" presStyleIdx="10" presStyleCnt="37"/>
      <dgm:spPr/>
      <dgm:t>
        <a:bodyPr/>
        <a:lstStyle/>
        <a:p>
          <a:endParaRPr lang="en-PH"/>
        </a:p>
      </dgm:t>
    </dgm:pt>
    <dgm:pt modelId="{136D8239-1DF0-416D-B856-F3A9F58BC6C8}" type="pres">
      <dgm:prSet presAssocID="{A72627BD-05DF-4468-A7C5-A1E97635CAC8}" presName="hierChild4" presStyleCnt="0"/>
      <dgm:spPr/>
    </dgm:pt>
    <dgm:pt modelId="{C2BBE629-FB7D-4FF4-966B-8783E4CC4140}" type="pres">
      <dgm:prSet presAssocID="{A72627BD-05DF-4468-A7C5-A1E97635CAC8}" presName="hierChild5" presStyleCnt="0"/>
      <dgm:spPr/>
    </dgm:pt>
    <dgm:pt modelId="{3930D9B9-DA99-4ACB-BFA9-44E59C3A548B}" type="pres">
      <dgm:prSet presAssocID="{1D48A51F-29FC-43B0-A5B0-D3525C324D8F}" presName="Name37" presStyleLbl="parChTrans1D3" presStyleIdx="11" presStyleCnt="37"/>
      <dgm:spPr/>
      <dgm:t>
        <a:bodyPr/>
        <a:lstStyle/>
        <a:p>
          <a:endParaRPr lang="en-PH"/>
        </a:p>
      </dgm:t>
    </dgm:pt>
    <dgm:pt modelId="{5C7C2BD8-8908-4F5E-93E9-02E2911B6475}" type="pres">
      <dgm:prSet presAssocID="{EA5285F1-3C83-43BF-9209-5366AB150050}" presName="hierRoot2" presStyleCnt="0">
        <dgm:presLayoutVars>
          <dgm:hierBranch val="init"/>
        </dgm:presLayoutVars>
      </dgm:prSet>
      <dgm:spPr/>
    </dgm:pt>
    <dgm:pt modelId="{648D7025-3CE4-45F4-9B93-D6A9C420966E}" type="pres">
      <dgm:prSet presAssocID="{EA5285F1-3C83-43BF-9209-5366AB150050}" presName="rootComposite" presStyleCnt="0"/>
      <dgm:spPr/>
    </dgm:pt>
    <dgm:pt modelId="{9A1FC157-C68B-4DAB-9BE4-119FAD6D9E1E}" type="pres">
      <dgm:prSet presAssocID="{EA5285F1-3C83-43BF-9209-5366AB150050}" presName="rootText" presStyleLbl="node3" presStyleIdx="11" presStyleCnt="37">
        <dgm:presLayoutVars>
          <dgm:chPref val="3"/>
        </dgm:presLayoutVars>
      </dgm:prSet>
      <dgm:spPr/>
      <dgm:t>
        <a:bodyPr/>
        <a:lstStyle/>
        <a:p>
          <a:endParaRPr lang="en-PH"/>
        </a:p>
      </dgm:t>
    </dgm:pt>
    <dgm:pt modelId="{3C698573-9DC6-4B60-A2AF-ACA8EEF92200}" type="pres">
      <dgm:prSet presAssocID="{EA5285F1-3C83-43BF-9209-5366AB150050}" presName="rootConnector" presStyleLbl="node3" presStyleIdx="11" presStyleCnt="37"/>
      <dgm:spPr/>
      <dgm:t>
        <a:bodyPr/>
        <a:lstStyle/>
        <a:p>
          <a:endParaRPr lang="en-PH"/>
        </a:p>
      </dgm:t>
    </dgm:pt>
    <dgm:pt modelId="{7B3D8602-BD52-4ECF-93CA-E46E1310320A}" type="pres">
      <dgm:prSet presAssocID="{EA5285F1-3C83-43BF-9209-5366AB150050}" presName="hierChild4" presStyleCnt="0"/>
      <dgm:spPr/>
    </dgm:pt>
    <dgm:pt modelId="{E89E434B-C6DF-4C69-B499-E68DBD183D6F}" type="pres">
      <dgm:prSet presAssocID="{EA5285F1-3C83-43BF-9209-5366AB150050}" presName="hierChild5" presStyleCnt="0"/>
      <dgm:spPr/>
    </dgm:pt>
    <dgm:pt modelId="{F3983B73-AD09-4D8E-BF22-F39627AC39B2}" type="pres">
      <dgm:prSet presAssocID="{EE992DF1-0D6D-4D2D-AB7B-FDF7071D0959}" presName="Name37" presStyleLbl="parChTrans1D3" presStyleIdx="12" presStyleCnt="37"/>
      <dgm:spPr/>
      <dgm:t>
        <a:bodyPr/>
        <a:lstStyle/>
        <a:p>
          <a:endParaRPr lang="en-PH"/>
        </a:p>
      </dgm:t>
    </dgm:pt>
    <dgm:pt modelId="{26E5E86B-82A1-4DCA-9F89-4CEFDE63C765}" type="pres">
      <dgm:prSet presAssocID="{94020592-0CFC-4F66-949D-B3C1F7A8A24E}" presName="hierRoot2" presStyleCnt="0">
        <dgm:presLayoutVars>
          <dgm:hierBranch val="init"/>
        </dgm:presLayoutVars>
      </dgm:prSet>
      <dgm:spPr/>
    </dgm:pt>
    <dgm:pt modelId="{F46EADF1-8892-46D0-8C03-4B439D2ED35D}" type="pres">
      <dgm:prSet presAssocID="{94020592-0CFC-4F66-949D-B3C1F7A8A24E}" presName="rootComposite" presStyleCnt="0"/>
      <dgm:spPr/>
    </dgm:pt>
    <dgm:pt modelId="{527A64F6-1619-49B6-B832-D1C510DCC2A1}" type="pres">
      <dgm:prSet presAssocID="{94020592-0CFC-4F66-949D-B3C1F7A8A24E}" presName="rootText" presStyleLbl="node3" presStyleIdx="12" presStyleCnt="37">
        <dgm:presLayoutVars>
          <dgm:chPref val="3"/>
        </dgm:presLayoutVars>
      </dgm:prSet>
      <dgm:spPr/>
      <dgm:t>
        <a:bodyPr/>
        <a:lstStyle/>
        <a:p>
          <a:endParaRPr lang="en-PH"/>
        </a:p>
      </dgm:t>
    </dgm:pt>
    <dgm:pt modelId="{9BEB6395-7F54-41F9-99C5-13EB336DC5A2}" type="pres">
      <dgm:prSet presAssocID="{94020592-0CFC-4F66-949D-B3C1F7A8A24E}" presName="rootConnector" presStyleLbl="node3" presStyleIdx="12" presStyleCnt="37"/>
      <dgm:spPr/>
      <dgm:t>
        <a:bodyPr/>
        <a:lstStyle/>
        <a:p>
          <a:endParaRPr lang="en-PH"/>
        </a:p>
      </dgm:t>
    </dgm:pt>
    <dgm:pt modelId="{89EB9EC7-165F-4B03-986E-EA7CD60341F8}" type="pres">
      <dgm:prSet presAssocID="{94020592-0CFC-4F66-949D-B3C1F7A8A24E}" presName="hierChild4" presStyleCnt="0"/>
      <dgm:spPr/>
    </dgm:pt>
    <dgm:pt modelId="{A87A39F1-328A-4651-AF3D-C7A58DBCFE5A}" type="pres">
      <dgm:prSet presAssocID="{94020592-0CFC-4F66-949D-B3C1F7A8A24E}" presName="hierChild5" presStyleCnt="0"/>
      <dgm:spPr/>
    </dgm:pt>
    <dgm:pt modelId="{DB134217-60D9-428B-99F3-133A99589FBC}" type="pres">
      <dgm:prSet presAssocID="{78ADAD5D-9EE5-4927-A00D-C3E8F626DEDA}" presName="Name37" presStyleLbl="parChTrans1D3" presStyleIdx="13" presStyleCnt="37"/>
      <dgm:spPr/>
      <dgm:t>
        <a:bodyPr/>
        <a:lstStyle/>
        <a:p>
          <a:endParaRPr lang="en-PH"/>
        </a:p>
      </dgm:t>
    </dgm:pt>
    <dgm:pt modelId="{80FFA7E4-68AF-43F0-9756-9D279D8ED56F}" type="pres">
      <dgm:prSet presAssocID="{B3C21115-CEE6-4510-8853-44A33830FA2C}" presName="hierRoot2" presStyleCnt="0">
        <dgm:presLayoutVars>
          <dgm:hierBranch val="init"/>
        </dgm:presLayoutVars>
      </dgm:prSet>
      <dgm:spPr/>
    </dgm:pt>
    <dgm:pt modelId="{65B796D3-BF0C-473E-8E66-4A94C9907A61}" type="pres">
      <dgm:prSet presAssocID="{B3C21115-CEE6-4510-8853-44A33830FA2C}" presName="rootComposite" presStyleCnt="0"/>
      <dgm:spPr/>
    </dgm:pt>
    <dgm:pt modelId="{30652F11-8A1F-4C71-8225-CE6D5FE6AA95}" type="pres">
      <dgm:prSet presAssocID="{B3C21115-CEE6-4510-8853-44A33830FA2C}" presName="rootText" presStyleLbl="node3" presStyleIdx="13" presStyleCnt="37">
        <dgm:presLayoutVars>
          <dgm:chPref val="3"/>
        </dgm:presLayoutVars>
      </dgm:prSet>
      <dgm:spPr/>
      <dgm:t>
        <a:bodyPr/>
        <a:lstStyle/>
        <a:p>
          <a:endParaRPr lang="en-PH"/>
        </a:p>
      </dgm:t>
    </dgm:pt>
    <dgm:pt modelId="{FB341DA7-5171-441E-9425-957C7838E4AD}" type="pres">
      <dgm:prSet presAssocID="{B3C21115-CEE6-4510-8853-44A33830FA2C}" presName="rootConnector" presStyleLbl="node3" presStyleIdx="13" presStyleCnt="37"/>
      <dgm:spPr/>
      <dgm:t>
        <a:bodyPr/>
        <a:lstStyle/>
        <a:p>
          <a:endParaRPr lang="en-PH"/>
        </a:p>
      </dgm:t>
    </dgm:pt>
    <dgm:pt modelId="{BDC501E7-0FE0-4385-A39C-1BDB30644EA0}" type="pres">
      <dgm:prSet presAssocID="{B3C21115-CEE6-4510-8853-44A33830FA2C}" presName="hierChild4" presStyleCnt="0"/>
      <dgm:spPr/>
    </dgm:pt>
    <dgm:pt modelId="{834C3678-B7F8-4102-8C38-A48D765AF4BD}" type="pres">
      <dgm:prSet presAssocID="{B3C21115-CEE6-4510-8853-44A33830FA2C}" presName="hierChild5" presStyleCnt="0"/>
      <dgm:spPr/>
    </dgm:pt>
    <dgm:pt modelId="{577CAF96-9543-4C11-BDD0-B757821AE45B}" type="pres">
      <dgm:prSet presAssocID="{91E919CD-F2C2-461A-BF1E-D3C429E9DBF4}" presName="Name37" presStyleLbl="parChTrans1D3" presStyleIdx="14" presStyleCnt="37"/>
      <dgm:spPr/>
      <dgm:t>
        <a:bodyPr/>
        <a:lstStyle/>
        <a:p>
          <a:endParaRPr lang="en-PH"/>
        </a:p>
      </dgm:t>
    </dgm:pt>
    <dgm:pt modelId="{759A7FD2-215C-4AB6-BA50-8CEAA5542BDD}" type="pres">
      <dgm:prSet presAssocID="{3114BE88-E0E1-4C6B-9CF2-5ACC106BCBFE}" presName="hierRoot2" presStyleCnt="0">
        <dgm:presLayoutVars>
          <dgm:hierBranch val="init"/>
        </dgm:presLayoutVars>
      </dgm:prSet>
      <dgm:spPr/>
    </dgm:pt>
    <dgm:pt modelId="{2001AD38-F3F2-4E13-9D3E-16B2BDB18F05}" type="pres">
      <dgm:prSet presAssocID="{3114BE88-E0E1-4C6B-9CF2-5ACC106BCBFE}" presName="rootComposite" presStyleCnt="0"/>
      <dgm:spPr/>
    </dgm:pt>
    <dgm:pt modelId="{5BA7F6C4-B752-4CD6-AEDB-3C0A4310CD37}" type="pres">
      <dgm:prSet presAssocID="{3114BE88-E0E1-4C6B-9CF2-5ACC106BCBFE}" presName="rootText" presStyleLbl="node3" presStyleIdx="14" presStyleCnt="37">
        <dgm:presLayoutVars>
          <dgm:chPref val="3"/>
        </dgm:presLayoutVars>
      </dgm:prSet>
      <dgm:spPr/>
      <dgm:t>
        <a:bodyPr/>
        <a:lstStyle/>
        <a:p>
          <a:endParaRPr lang="en-PH"/>
        </a:p>
      </dgm:t>
    </dgm:pt>
    <dgm:pt modelId="{E6144C8C-6156-4834-B993-CE59CD0BDC0D}" type="pres">
      <dgm:prSet presAssocID="{3114BE88-E0E1-4C6B-9CF2-5ACC106BCBFE}" presName="rootConnector" presStyleLbl="node3" presStyleIdx="14" presStyleCnt="37"/>
      <dgm:spPr/>
      <dgm:t>
        <a:bodyPr/>
        <a:lstStyle/>
        <a:p>
          <a:endParaRPr lang="en-PH"/>
        </a:p>
      </dgm:t>
    </dgm:pt>
    <dgm:pt modelId="{947AFD7D-C643-4D86-A083-8338304ACD92}" type="pres">
      <dgm:prSet presAssocID="{3114BE88-E0E1-4C6B-9CF2-5ACC106BCBFE}" presName="hierChild4" presStyleCnt="0"/>
      <dgm:spPr/>
    </dgm:pt>
    <dgm:pt modelId="{F3D8410E-2FEA-41D5-BFE0-D0D01DB4FCD1}" type="pres">
      <dgm:prSet presAssocID="{3114BE88-E0E1-4C6B-9CF2-5ACC106BCBFE}" presName="hierChild5" presStyleCnt="0"/>
      <dgm:spPr/>
    </dgm:pt>
    <dgm:pt modelId="{0B41D693-5EAF-4CF7-97CF-01C4EC4E930B}" type="pres">
      <dgm:prSet presAssocID="{6A2BDAF3-0566-4C53-8C15-EB997CD4F315}" presName="Name37" presStyleLbl="parChTrans1D3" presStyleIdx="15" presStyleCnt="37"/>
      <dgm:spPr/>
      <dgm:t>
        <a:bodyPr/>
        <a:lstStyle/>
        <a:p>
          <a:endParaRPr lang="en-PH"/>
        </a:p>
      </dgm:t>
    </dgm:pt>
    <dgm:pt modelId="{CE7DD291-1469-4D2D-BA88-A2656975C168}" type="pres">
      <dgm:prSet presAssocID="{19084F12-4DB5-43EF-A291-90951AE30656}" presName="hierRoot2" presStyleCnt="0">
        <dgm:presLayoutVars>
          <dgm:hierBranch val="init"/>
        </dgm:presLayoutVars>
      </dgm:prSet>
      <dgm:spPr/>
    </dgm:pt>
    <dgm:pt modelId="{0BE700E1-7B4C-49B8-AF3B-1FACD8DDC38F}" type="pres">
      <dgm:prSet presAssocID="{19084F12-4DB5-43EF-A291-90951AE30656}" presName="rootComposite" presStyleCnt="0"/>
      <dgm:spPr/>
    </dgm:pt>
    <dgm:pt modelId="{6629EE31-3CD2-4E99-AC10-BF9DDE660CA5}" type="pres">
      <dgm:prSet presAssocID="{19084F12-4DB5-43EF-A291-90951AE30656}" presName="rootText" presStyleLbl="node3" presStyleIdx="15" presStyleCnt="37">
        <dgm:presLayoutVars>
          <dgm:chPref val="3"/>
        </dgm:presLayoutVars>
      </dgm:prSet>
      <dgm:spPr/>
      <dgm:t>
        <a:bodyPr/>
        <a:lstStyle/>
        <a:p>
          <a:endParaRPr lang="en-PH"/>
        </a:p>
      </dgm:t>
    </dgm:pt>
    <dgm:pt modelId="{4D16C7DE-BF1C-441B-B614-C5811BE2C756}" type="pres">
      <dgm:prSet presAssocID="{19084F12-4DB5-43EF-A291-90951AE30656}" presName="rootConnector" presStyleLbl="node3" presStyleIdx="15" presStyleCnt="37"/>
      <dgm:spPr/>
      <dgm:t>
        <a:bodyPr/>
        <a:lstStyle/>
        <a:p>
          <a:endParaRPr lang="en-PH"/>
        </a:p>
      </dgm:t>
    </dgm:pt>
    <dgm:pt modelId="{D6DD32C4-8887-4B8E-B294-880E8F2ABB2B}" type="pres">
      <dgm:prSet presAssocID="{19084F12-4DB5-43EF-A291-90951AE30656}" presName="hierChild4" presStyleCnt="0"/>
      <dgm:spPr/>
    </dgm:pt>
    <dgm:pt modelId="{E8CAF892-3A35-4775-8CBB-798F3E35A550}" type="pres">
      <dgm:prSet presAssocID="{19084F12-4DB5-43EF-A291-90951AE30656}" presName="hierChild5" presStyleCnt="0"/>
      <dgm:spPr/>
    </dgm:pt>
    <dgm:pt modelId="{538DC9E7-B756-4A4F-BDF5-DD95C2AC5455}" type="pres">
      <dgm:prSet presAssocID="{04D7BA52-CE77-43C2-B358-93D44A973F92}" presName="hierChild5" presStyleCnt="0"/>
      <dgm:spPr/>
    </dgm:pt>
    <dgm:pt modelId="{533A1F88-4E2B-42B7-8116-79B4C82F5AA8}" type="pres">
      <dgm:prSet presAssocID="{41A3F564-F38A-4E0C-8F52-C5E7A41848FD}" presName="Name37" presStyleLbl="parChTrans1D2" presStyleIdx="3" presStyleCnt="9"/>
      <dgm:spPr/>
      <dgm:t>
        <a:bodyPr/>
        <a:lstStyle/>
        <a:p>
          <a:endParaRPr lang="en-PH"/>
        </a:p>
      </dgm:t>
    </dgm:pt>
    <dgm:pt modelId="{A1D9705F-AE36-4D51-B98F-02F7E49D69DF}" type="pres">
      <dgm:prSet presAssocID="{46A74F8A-8E0F-4730-9ADE-D81C525A7376}" presName="hierRoot2" presStyleCnt="0">
        <dgm:presLayoutVars>
          <dgm:hierBranch val="init"/>
        </dgm:presLayoutVars>
      </dgm:prSet>
      <dgm:spPr/>
    </dgm:pt>
    <dgm:pt modelId="{106877A4-CB0E-49E1-8977-F61B0582D934}" type="pres">
      <dgm:prSet presAssocID="{46A74F8A-8E0F-4730-9ADE-D81C525A7376}" presName="rootComposite" presStyleCnt="0"/>
      <dgm:spPr/>
    </dgm:pt>
    <dgm:pt modelId="{C83C6361-8C6B-488E-98CB-1DF81E5D3E3C}" type="pres">
      <dgm:prSet presAssocID="{46A74F8A-8E0F-4730-9ADE-D81C525A7376}" presName="rootText" presStyleLbl="node2" presStyleIdx="3" presStyleCnt="9">
        <dgm:presLayoutVars>
          <dgm:chPref val="3"/>
        </dgm:presLayoutVars>
      </dgm:prSet>
      <dgm:spPr/>
      <dgm:t>
        <a:bodyPr/>
        <a:lstStyle/>
        <a:p>
          <a:endParaRPr lang="en-PH"/>
        </a:p>
      </dgm:t>
    </dgm:pt>
    <dgm:pt modelId="{938771B6-67A5-43FC-BE12-30A140E6858A}" type="pres">
      <dgm:prSet presAssocID="{46A74F8A-8E0F-4730-9ADE-D81C525A7376}" presName="rootConnector" presStyleLbl="node2" presStyleIdx="3" presStyleCnt="9"/>
      <dgm:spPr/>
      <dgm:t>
        <a:bodyPr/>
        <a:lstStyle/>
        <a:p>
          <a:endParaRPr lang="en-PH"/>
        </a:p>
      </dgm:t>
    </dgm:pt>
    <dgm:pt modelId="{5F5996BB-4649-43FB-9FDC-C2C29398B575}" type="pres">
      <dgm:prSet presAssocID="{46A74F8A-8E0F-4730-9ADE-D81C525A7376}" presName="hierChild4" presStyleCnt="0"/>
      <dgm:spPr/>
    </dgm:pt>
    <dgm:pt modelId="{49A8391A-744E-44C8-BA2D-E2DFE2A97471}" type="pres">
      <dgm:prSet presAssocID="{D7BAF531-F8C4-4500-9FA5-3D9A2B444F8B}" presName="Name37" presStyleLbl="parChTrans1D3" presStyleIdx="16" presStyleCnt="37"/>
      <dgm:spPr/>
      <dgm:t>
        <a:bodyPr/>
        <a:lstStyle/>
        <a:p>
          <a:endParaRPr lang="en-PH"/>
        </a:p>
      </dgm:t>
    </dgm:pt>
    <dgm:pt modelId="{98DDE96A-D1A7-4118-A539-84647BBC74C9}" type="pres">
      <dgm:prSet presAssocID="{E06DF700-F274-47A2-97DD-8BB3ECEE4787}" presName="hierRoot2" presStyleCnt="0">
        <dgm:presLayoutVars>
          <dgm:hierBranch val="init"/>
        </dgm:presLayoutVars>
      </dgm:prSet>
      <dgm:spPr/>
    </dgm:pt>
    <dgm:pt modelId="{1BA3EBCD-A030-48A3-953C-ECEFCAFAE4E3}" type="pres">
      <dgm:prSet presAssocID="{E06DF700-F274-47A2-97DD-8BB3ECEE4787}" presName="rootComposite" presStyleCnt="0"/>
      <dgm:spPr/>
    </dgm:pt>
    <dgm:pt modelId="{EC9C0F2B-B475-40CA-A8B8-68D929EA4CA5}" type="pres">
      <dgm:prSet presAssocID="{E06DF700-F274-47A2-97DD-8BB3ECEE4787}" presName="rootText" presStyleLbl="node3" presStyleIdx="16" presStyleCnt="37">
        <dgm:presLayoutVars>
          <dgm:chPref val="3"/>
        </dgm:presLayoutVars>
      </dgm:prSet>
      <dgm:spPr/>
      <dgm:t>
        <a:bodyPr/>
        <a:lstStyle/>
        <a:p>
          <a:endParaRPr lang="en-PH"/>
        </a:p>
      </dgm:t>
    </dgm:pt>
    <dgm:pt modelId="{ED073985-7D86-49D2-9890-84DA0BA794A2}" type="pres">
      <dgm:prSet presAssocID="{E06DF700-F274-47A2-97DD-8BB3ECEE4787}" presName="rootConnector" presStyleLbl="node3" presStyleIdx="16" presStyleCnt="37"/>
      <dgm:spPr/>
      <dgm:t>
        <a:bodyPr/>
        <a:lstStyle/>
        <a:p>
          <a:endParaRPr lang="en-PH"/>
        </a:p>
      </dgm:t>
    </dgm:pt>
    <dgm:pt modelId="{F666D4BB-9983-4AA4-A7A8-41E02D5BFC27}" type="pres">
      <dgm:prSet presAssocID="{E06DF700-F274-47A2-97DD-8BB3ECEE4787}" presName="hierChild4" presStyleCnt="0"/>
      <dgm:spPr/>
    </dgm:pt>
    <dgm:pt modelId="{4F0ABD5C-77D8-40CF-B7A7-F82B43DF59E9}" type="pres">
      <dgm:prSet presAssocID="{E06DF700-F274-47A2-97DD-8BB3ECEE4787}" presName="hierChild5" presStyleCnt="0"/>
      <dgm:spPr/>
    </dgm:pt>
    <dgm:pt modelId="{4FA720BD-4997-42A8-BABA-356B5DEAC16C}" type="pres">
      <dgm:prSet presAssocID="{526D90A4-3FC3-487C-8A3B-A48E8EE7190A}" presName="Name37" presStyleLbl="parChTrans1D3" presStyleIdx="17" presStyleCnt="37"/>
      <dgm:spPr/>
      <dgm:t>
        <a:bodyPr/>
        <a:lstStyle/>
        <a:p>
          <a:endParaRPr lang="en-PH"/>
        </a:p>
      </dgm:t>
    </dgm:pt>
    <dgm:pt modelId="{A5C8DC66-FD81-4EA9-85A0-EA389B2BC136}" type="pres">
      <dgm:prSet presAssocID="{17E83BE7-C836-4345-8977-B86F9C34C810}" presName="hierRoot2" presStyleCnt="0">
        <dgm:presLayoutVars>
          <dgm:hierBranch val="init"/>
        </dgm:presLayoutVars>
      </dgm:prSet>
      <dgm:spPr/>
    </dgm:pt>
    <dgm:pt modelId="{0B2E52D3-8A4A-4005-A147-398212A7EEA9}" type="pres">
      <dgm:prSet presAssocID="{17E83BE7-C836-4345-8977-B86F9C34C810}" presName="rootComposite" presStyleCnt="0"/>
      <dgm:spPr/>
    </dgm:pt>
    <dgm:pt modelId="{D9B43B98-92BC-4B29-BB21-5E8EB4AD3758}" type="pres">
      <dgm:prSet presAssocID="{17E83BE7-C836-4345-8977-B86F9C34C810}" presName="rootText" presStyleLbl="node3" presStyleIdx="17" presStyleCnt="37">
        <dgm:presLayoutVars>
          <dgm:chPref val="3"/>
        </dgm:presLayoutVars>
      </dgm:prSet>
      <dgm:spPr/>
      <dgm:t>
        <a:bodyPr/>
        <a:lstStyle/>
        <a:p>
          <a:endParaRPr lang="en-PH"/>
        </a:p>
      </dgm:t>
    </dgm:pt>
    <dgm:pt modelId="{B97B59AA-00F5-4558-804C-C2C846A4F386}" type="pres">
      <dgm:prSet presAssocID="{17E83BE7-C836-4345-8977-B86F9C34C810}" presName="rootConnector" presStyleLbl="node3" presStyleIdx="17" presStyleCnt="37"/>
      <dgm:spPr/>
      <dgm:t>
        <a:bodyPr/>
        <a:lstStyle/>
        <a:p>
          <a:endParaRPr lang="en-PH"/>
        </a:p>
      </dgm:t>
    </dgm:pt>
    <dgm:pt modelId="{3E33CDFB-8C66-4DC6-BF64-DEA7CB1843E0}" type="pres">
      <dgm:prSet presAssocID="{17E83BE7-C836-4345-8977-B86F9C34C810}" presName="hierChild4" presStyleCnt="0"/>
      <dgm:spPr/>
    </dgm:pt>
    <dgm:pt modelId="{C228B7BF-1B5B-401E-8A73-E430D5823003}" type="pres">
      <dgm:prSet presAssocID="{17E83BE7-C836-4345-8977-B86F9C34C810}" presName="hierChild5" presStyleCnt="0"/>
      <dgm:spPr/>
    </dgm:pt>
    <dgm:pt modelId="{43A17B16-6C5A-4D43-B229-A8E7F500B841}" type="pres">
      <dgm:prSet presAssocID="{3A774536-E670-4B04-85DC-984CFD971F03}" presName="Name37" presStyleLbl="parChTrans1D3" presStyleIdx="18" presStyleCnt="37"/>
      <dgm:spPr/>
      <dgm:t>
        <a:bodyPr/>
        <a:lstStyle/>
        <a:p>
          <a:endParaRPr lang="en-PH"/>
        </a:p>
      </dgm:t>
    </dgm:pt>
    <dgm:pt modelId="{9D3EC8F2-4D58-4CF1-8959-F0667E8A35A4}" type="pres">
      <dgm:prSet presAssocID="{772CF493-BA96-45EB-9849-F659B6C746D4}" presName="hierRoot2" presStyleCnt="0">
        <dgm:presLayoutVars>
          <dgm:hierBranch val="init"/>
        </dgm:presLayoutVars>
      </dgm:prSet>
      <dgm:spPr/>
    </dgm:pt>
    <dgm:pt modelId="{65C4637A-3CBD-42A6-951E-2FAAE1A3220D}" type="pres">
      <dgm:prSet presAssocID="{772CF493-BA96-45EB-9849-F659B6C746D4}" presName="rootComposite" presStyleCnt="0"/>
      <dgm:spPr/>
    </dgm:pt>
    <dgm:pt modelId="{253A1E56-DE35-4524-873B-F4220D301C09}" type="pres">
      <dgm:prSet presAssocID="{772CF493-BA96-45EB-9849-F659B6C746D4}" presName="rootText" presStyleLbl="node3" presStyleIdx="18" presStyleCnt="37">
        <dgm:presLayoutVars>
          <dgm:chPref val="3"/>
        </dgm:presLayoutVars>
      </dgm:prSet>
      <dgm:spPr/>
      <dgm:t>
        <a:bodyPr/>
        <a:lstStyle/>
        <a:p>
          <a:endParaRPr lang="en-PH"/>
        </a:p>
      </dgm:t>
    </dgm:pt>
    <dgm:pt modelId="{E5D3C0AA-B535-4F46-96C8-9F389601DC15}" type="pres">
      <dgm:prSet presAssocID="{772CF493-BA96-45EB-9849-F659B6C746D4}" presName="rootConnector" presStyleLbl="node3" presStyleIdx="18" presStyleCnt="37"/>
      <dgm:spPr/>
      <dgm:t>
        <a:bodyPr/>
        <a:lstStyle/>
        <a:p>
          <a:endParaRPr lang="en-PH"/>
        </a:p>
      </dgm:t>
    </dgm:pt>
    <dgm:pt modelId="{E7470635-E227-49AC-93CC-CDDF911E0887}" type="pres">
      <dgm:prSet presAssocID="{772CF493-BA96-45EB-9849-F659B6C746D4}" presName="hierChild4" presStyleCnt="0"/>
      <dgm:spPr/>
    </dgm:pt>
    <dgm:pt modelId="{46184B19-9A9B-464D-BBF9-57B78E5E2A03}" type="pres">
      <dgm:prSet presAssocID="{772CF493-BA96-45EB-9849-F659B6C746D4}" presName="hierChild5" presStyleCnt="0"/>
      <dgm:spPr/>
    </dgm:pt>
    <dgm:pt modelId="{5DB08324-8B80-4EB2-AB90-E264C9F78FB7}" type="pres">
      <dgm:prSet presAssocID="{F4CDEE21-7287-4911-BE63-32083597518E}" presName="Name37" presStyleLbl="parChTrans1D3" presStyleIdx="19" presStyleCnt="37"/>
      <dgm:spPr/>
      <dgm:t>
        <a:bodyPr/>
        <a:lstStyle/>
        <a:p>
          <a:endParaRPr lang="en-PH"/>
        </a:p>
      </dgm:t>
    </dgm:pt>
    <dgm:pt modelId="{33EB668A-B227-401B-98FA-1A4520B3F553}" type="pres">
      <dgm:prSet presAssocID="{EE662884-85C7-4EC9-96D5-121F3BD8595B}" presName="hierRoot2" presStyleCnt="0">
        <dgm:presLayoutVars>
          <dgm:hierBranch val="init"/>
        </dgm:presLayoutVars>
      </dgm:prSet>
      <dgm:spPr/>
    </dgm:pt>
    <dgm:pt modelId="{06766137-D542-46DA-8FAE-6C48E05703EF}" type="pres">
      <dgm:prSet presAssocID="{EE662884-85C7-4EC9-96D5-121F3BD8595B}" presName="rootComposite" presStyleCnt="0"/>
      <dgm:spPr/>
    </dgm:pt>
    <dgm:pt modelId="{B1E71FF7-6C37-462F-B591-7D72ABD28646}" type="pres">
      <dgm:prSet presAssocID="{EE662884-85C7-4EC9-96D5-121F3BD8595B}" presName="rootText" presStyleLbl="node3" presStyleIdx="19" presStyleCnt="37">
        <dgm:presLayoutVars>
          <dgm:chPref val="3"/>
        </dgm:presLayoutVars>
      </dgm:prSet>
      <dgm:spPr/>
      <dgm:t>
        <a:bodyPr/>
        <a:lstStyle/>
        <a:p>
          <a:endParaRPr lang="en-PH"/>
        </a:p>
      </dgm:t>
    </dgm:pt>
    <dgm:pt modelId="{73D66F50-D9EB-4A21-B305-1454F1595825}" type="pres">
      <dgm:prSet presAssocID="{EE662884-85C7-4EC9-96D5-121F3BD8595B}" presName="rootConnector" presStyleLbl="node3" presStyleIdx="19" presStyleCnt="37"/>
      <dgm:spPr/>
      <dgm:t>
        <a:bodyPr/>
        <a:lstStyle/>
        <a:p>
          <a:endParaRPr lang="en-PH"/>
        </a:p>
      </dgm:t>
    </dgm:pt>
    <dgm:pt modelId="{8D725DE8-C2E5-441A-8363-AD00D3504626}" type="pres">
      <dgm:prSet presAssocID="{EE662884-85C7-4EC9-96D5-121F3BD8595B}" presName="hierChild4" presStyleCnt="0"/>
      <dgm:spPr/>
    </dgm:pt>
    <dgm:pt modelId="{93A1F3A2-3416-466D-B5DB-FD2360CD20C0}" type="pres">
      <dgm:prSet presAssocID="{EE662884-85C7-4EC9-96D5-121F3BD8595B}" presName="hierChild5" presStyleCnt="0"/>
      <dgm:spPr/>
    </dgm:pt>
    <dgm:pt modelId="{5D053191-48BA-49C6-805B-69191C949F5C}" type="pres">
      <dgm:prSet presAssocID="{2BD0775E-A6AF-4C6F-9753-DC14F0EF1C2B}" presName="Name37" presStyleLbl="parChTrans1D3" presStyleIdx="20" presStyleCnt="37"/>
      <dgm:spPr/>
      <dgm:t>
        <a:bodyPr/>
        <a:lstStyle/>
        <a:p>
          <a:endParaRPr lang="en-PH"/>
        </a:p>
      </dgm:t>
    </dgm:pt>
    <dgm:pt modelId="{F587AD52-A682-4585-87E7-871A82795313}" type="pres">
      <dgm:prSet presAssocID="{C0C4184A-5CF6-47B7-A7C8-7E22C205A7A0}" presName="hierRoot2" presStyleCnt="0">
        <dgm:presLayoutVars>
          <dgm:hierBranch val="init"/>
        </dgm:presLayoutVars>
      </dgm:prSet>
      <dgm:spPr/>
    </dgm:pt>
    <dgm:pt modelId="{2E597FC3-D2B8-4EF2-B4CD-0C35C4689C0F}" type="pres">
      <dgm:prSet presAssocID="{C0C4184A-5CF6-47B7-A7C8-7E22C205A7A0}" presName="rootComposite" presStyleCnt="0"/>
      <dgm:spPr/>
    </dgm:pt>
    <dgm:pt modelId="{C975E6A3-1EF1-4AD7-96DB-7E9B821E489A}" type="pres">
      <dgm:prSet presAssocID="{C0C4184A-5CF6-47B7-A7C8-7E22C205A7A0}" presName="rootText" presStyleLbl="node3" presStyleIdx="20" presStyleCnt="37">
        <dgm:presLayoutVars>
          <dgm:chPref val="3"/>
        </dgm:presLayoutVars>
      </dgm:prSet>
      <dgm:spPr/>
      <dgm:t>
        <a:bodyPr/>
        <a:lstStyle/>
        <a:p>
          <a:endParaRPr lang="en-PH"/>
        </a:p>
      </dgm:t>
    </dgm:pt>
    <dgm:pt modelId="{CAC6E83C-ACBC-47CB-A01B-6BE831A59854}" type="pres">
      <dgm:prSet presAssocID="{C0C4184A-5CF6-47B7-A7C8-7E22C205A7A0}" presName="rootConnector" presStyleLbl="node3" presStyleIdx="20" presStyleCnt="37"/>
      <dgm:spPr/>
      <dgm:t>
        <a:bodyPr/>
        <a:lstStyle/>
        <a:p>
          <a:endParaRPr lang="en-PH"/>
        </a:p>
      </dgm:t>
    </dgm:pt>
    <dgm:pt modelId="{E5A5C211-4728-403A-82DF-9F4EC98611C8}" type="pres">
      <dgm:prSet presAssocID="{C0C4184A-5CF6-47B7-A7C8-7E22C205A7A0}" presName="hierChild4" presStyleCnt="0"/>
      <dgm:spPr/>
    </dgm:pt>
    <dgm:pt modelId="{844DD266-AEFE-4D65-B414-D49BAC660FC3}" type="pres">
      <dgm:prSet presAssocID="{C0C4184A-5CF6-47B7-A7C8-7E22C205A7A0}" presName="hierChild5" presStyleCnt="0"/>
      <dgm:spPr/>
    </dgm:pt>
    <dgm:pt modelId="{09F2C082-CD78-457A-8B24-0BB238BA3976}" type="pres">
      <dgm:prSet presAssocID="{46A74F8A-8E0F-4730-9ADE-D81C525A7376}" presName="hierChild5" presStyleCnt="0"/>
      <dgm:spPr/>
    </dgm:pt>
    <dgm:pt modelId="{83B7ACE5-5501-43C8-A96A-32AB4B50EDB2}" type="pres">
      <dgm:prSet presAssocID="{C5B855C1-B2E7-46F4-BB65-0903C47112F3}" presName="Name37" presStyleLbl="parChTrans1D2" presStyleIdx="4" presStyleCnt="9"/>
      <dgm:spPr/>
      <dgm:t>
        <a:bodyPr/>
        <a:lstStyle/>
        <a:p>
          <a:endParaRPr lang="en-PH"/>
        </a:p>
      </dgm:t>
    </dgm:pt>
    <dgm:pt modelId="{E50DE9F6-0F82-4ACE-A31F-F57410494BD3}" type="pres">
      <dgm:prSet presAssocID="{E92805FB-5250-495F-BDBA-4B7C1CF1376A}" presName="hierRoot2" presStyleCnt="0">
        <dgm:presLayoutVars>
          <dgm:hierBranch val="init"/>
        </dgm:presLayoutVars>
      </dgm:prSet>
      <dgm:spPr/>
    </dgm:pt>
    <dgm:pt modelId="{881BEC71-EFBE-4489-B89F-92C072EA864F}" type="pres">
      <dgm:prSet presAssocID="{E92805FB-5250-495F-BDBA-4B7C1CF1376A}" presName="rootComposite" presStyleCnt="0"/>
      <dgm:spPr/>
    </dgm:pt>
    <dgm:pt modelId="{9AC01A98-1237-4516-849A-EB6C89FA8F30}" type="pres">
      <dgm:prSet presAssocID="{E92805FB-5250-495F-BDBA-4B7C1CF1376A}" presName="rootText" presStyleLbl="node2" presStyleIdx="4" presStyleCnt="9">
        <dgm:presLayoutVars>
          <dgm:chPref val="3"/>
        </dgm:presLayoutVars>
      </dgm:prSet>
      <dgm:spPr/>
      <dgm:t>
        <a:bodyPr/>
        <a:lstStyle/>
        <a:p>
          <a:endParaRPr lang="en-PH"/>
        </a:p>
      </dgm:t>
    </dgm:pt>
    <dgm:pt modelId="{267061B4-CDB5-4B69-A781-396161EBBDB8}" type="pres">
      <dgm:prSet presAssocID="{E92805FB-5250-495F-BDBA-4B7C1CF1376A}" presName="rootConnector" presStyleLbl="node2" presStyleIdx="4" presStyleCnt="9"/>
      <dgm:spPr/>
      <dgm:t>
        <a:bodyPr/>
        <a:lstStyle/>
        <a:p>
          <a:endParaRPr lang="en-PH"/>
        </a:p>
      </dgm:t>
    </dgm:pt>
    <dgm:pt modelId="{24B52FBD-4E72-4F44-9D76-7F1BFB46AC74}" type="pres">
      <dgm:prSet presAssocID="{E92805FB-5250-495F-BDBA-4B7C1CF1376A}" presName="hierChild4" presStyleCnt="0"/>
      <dgm:spPr/>
    </dgm:pt>
    <dgm:pt modelId="{E13334BD-3ABE-4E42-85A4-51DEA1A0A7A0}" type="pres">
      <dgm:prSet presAssocID="{AAAFFAF6-32C8-46AF-948A-F99684C76DD0}" presName="Name37" presStyleLbl="parChTrans1D3" presStyleIdx="21" presStyleCnt="37"/>
      <dgm:spPr/>
      <dgm:t>
        <a:bodyPr/>
        <a:lstStyle/>
        <a:p>
          <a:endParaRPr lang="en-PH"/>
        </a:p>
      </dgm:t>
    </dgm:pt>
    <dgm:pt modelId="{61FC50A6-D019-4422-9F41-FC47F8492745}" type="pres">
      <dgm:prSet presAssocID="{B51833E4-FFD3-454D-B1D0-94D8DF7AEAAF}" presName="hierRoot2" presStyleCnt="0">
        <dgm:presLayoutVars>
          <dgm:hierBranch val="init"/>
        </dgm:presLayoutVars>
      </dgm:prSet>
      <dgm:spPr/>
    </dgm:pt>
    <dgm:pt modelId="{EDAD9203-CC83-4C51-9739-5A3D95DA25B5}" type="pres">
      <dgm:prSet presAssocID="{B51833E4-FFD3-454D-B1D0-94D8DF7AEAAF}" presName="rootComposite" presStyleCnt="0"/>
      <dgm:spPr/>
    </dgm:pt>
    <dgm:pt modelId="{04E1C24A-EBD3-45C1-A766-CFEA3DE2E1D1}" type="pres">
      <dgm:prSet presAssocID="{B51833E4-FFD3-454D-B1D0-94D8DF7AEAAF}" presName="rootText" presStyleLbl="node3" presStyleIdx="21" presStyleCnt="37">
        <dgm:presLayoutVars>
          <dgm:chPref val="3"/>
        </dgm:presLayoutVars>
      </dgm:prSet>
      <dgm:spPr/>
      <dgm:t>
        <a:bodyPr/>
        <a:lstStyle/>
        <a:p>
          <a:endParaRPr lang="en-PH"/>
        </a:p>
      </dgm:t>
    </dgm:pt>
    <dgm:pt modelId="{216B7466-B973-4517-8380-F2C90A8BDB4F}" type="pres">
      <dgm:prSet presAssocID="{B51833E4-FFD3-454D-B1D0-94D8DF7AEAAF}" presName="rootConnector" presStyleLbl="node3" presStyleIdx="21" presStyleCnt="37"/>
      <dgm:spPr/>
      <dgm:t>
        <a:bodyPr/>
        <a:lstStyle/>
        <a:p>
          <a:endParaRPr lang="en-PH"/>
        </a:p>
      </dgm:t>
    </dgm:pt>
    <dgm:pt modelId="{29A807AE-ED4F-4F00-822E-7D5E4A30E4B8}" type="pres">
      <dgm:prSet presAssocID="{B51833E4-FFD3-454D-B1D0-94D8DF7AEAAF}" presName="hierChild4" presStyleCnt="0"/>
      <dgm:spPr/>
    </dgm:pt>
    <dgm:pt modelId="{42889758-8EDD-4F2F-8050-8221CAA70941}" type="pres">
      <dgm:prSet presAssocID="{B51833E4-FFD3-454D-B1D0-94D8DF7AEAAF}" presName="hierChild5" presStyleCnt="0"/>
      <dgm:spPr/>
    </dgm:pt>
    <dgm:pt modelId="{8BE02135-207A-432E-858E-3BBC54A266F5}" type="pres">
      <dgm:prSet presAssocID="{DD3A912E-9216-41E2-B101-2E974355A4D0}" presName="Name37" presStyleLbl="parChTrans1D3" presStyleIdx="22" presStyleCnt="37"/>
      <dgm:spPr/>
      <dgm:t>
        <a:bodyPr/>
        <a:lstStyle/>
        <a:p>
          <a:endParaRPr lang="en-PH"/>
        </a:p>
      </dgm:t>
    </dgm:pt>
    <dgm:pt modelId="{D1EC338F-D651-4761-9895-FE627730870D}" type="pres">
      <dgm:prSet presAssocID="{78F380A8-DC51-4ACF-82C9-7156AF147683}" presName="hierRoot2" presStyleCnt="0">
        <dgm:presLayoutVars>
          <dgm:hierBranch val="init"/>
        </dgm:presLayoutVars>
      </dgm:prSet>
      <dgm:spPr/>
    </dgm:pt>
    <dgm:pt modelId="{00E632D0-6D40-4150-93ED-A487D57D2B10}" type="pres">
      <dgm:prSet presAssocID="{78F380A8-DC51-4ACF-82C9-7156AF147683}" presName="rootComposite" presStyleCnt="0"/>
      <dgm:spPr/>
    </dgm:pt>
    <dgm:pt modelId="{A87006AB-6D68-4689-B3A7-4C1BE7978D91}" type="pres">
      <dgm:prSet presAssocID="{78F380A8-DC51-4ACF-82C9-7156AF147683}" presName="rootText" presStyleLbl="node3" presStyleIdx="22" presStyleCnt="37">
        <dgm:presLayoutVars>
          <dgm:chPref val="3"/>
        </dgm:presLayoutVars>
      </dgm:prSet>
      <dgm:spPr/>
      <dgm:t>
        <a:bodyPr/>
        <a:lstStyle/>
        <a:p>
          <a:endParaRPr lang="en-PH"/>
        </a:p>
      </dgm:t>
    </dgm:pt>
    <dgm:pt modelId="{58E6BACB-2215-4B60-8DD4-237E2F4D623E}" type="pres">
      <dgm:prSet presAssocID="{78F380A8-DC51-4ACF-82C9-7156AF147683}" presName="rootConnector" presStyleLbl="node3" presStyleIdx="22" presStyleCnt="37"/>
      <dgm:spPr/>
      <dgm:t>
        <a:bodyPr/>
        <a:lstStyle/>
        <a:p>
          <a:endParaRPr lang="en-PH"/>
        </a:p>
      </dgm:t>
    </dgm:pt>
    <dgm:pt modelId="{635C36CA-62A5-4A2A-BE11-CB78A874E97B}" type="pres">
      <dgm:prSet presAssocID="{78F380A8-DC51-4ACF-82C9-7156AF147683}" presName="hierChild4" presStyleCnt="0"/>
      <dgm:spPr/>
    </dgm:pt>
    <dgm:pt modelId="{E045F753-6CD6-4045-AD68-444F50B07D48}" type="pres">
      <dgm:prSet presAssocID="{78F380A8-DC51-4ACF-82C9-7156AF147683}" presName="hierChild5" presStyleCnt="0"/>
      <dgm:spPr/>
    </dgm:pt>
    <dgm:pt modelId="{01D20B63-D043-468F-9E96-E625CD60E316}" type="pres">
      <dgm:prSet presAssocID="{404A5ECA-429D-40C7-8672-2CC2C295E413}" presName="Name37" presStyleLbl="parChTrans1D3" presStyleIdx="23" presStyleCnt="37"/>
      <dgm:spPr/>
      <dgm:t>
        <a:bodyPr/>
        <a:lstStyle/>
        <a:p>
          <a:endParaRPr lang="en-PH"/>
        </a:p>
      </dgm:t>
    </dgm:pt>
    <dgm:pt modelId="{2EB5F650-B9FB-434C-A67D-73AE8F24669A}" type="pres">
      <dgm:prSet presAssocID="{EB67421D-26CE-43D4-B396-CF80D846D7D7}" presName="hierRoot2" presStyleCnt="0">
        <dgm:presLayoutVars>
          <dgm:hierBranch val="init"/>
        </dgm:presLayoutVars>
      </dgm:prSet>
      <dgm:spPr/>
    </dgm:pt>
    <dgm:pt modelId="{0E517471-D38A-4D56-9D74-1E7BAD07C4D4}" type="pres">
      <dgm:prSet presAssocID="{EB67421D-26CE-43D4-B396-CF80D846D7D7}" presName="rootComposite" presStyleCnt="0"/>
      <dgm:spPr/>
    </dgm:pt>
    <dgm:pt modelId="{0CE54214-A4BF-45EB-B19D-292C847F17A2}" type="pres">
      <dgm:prSet presAssocID="{EB67421D-26CE-43D4-B396-CF80D846D7D7}" presName="rootText" presStyleLbl="node3" presStyleIdx="23" presStyleCnt="37">
        <dgm:presLayoutVars>
          <dgm:chPref val="3"/>
        </dgm:presLayoutVars>
      </dgm:prSet>
      <dgm:spPr/>
      <dgm:t>
        <a:bodyPr/>
        <a:lstStyle/>
        <a:p>
          <a:endParaRPr lang="en-PH"/>
        </a:p>
      </dgm:t>
    </dgm:pt>
    <dgm:pt modelId="{F01C4DDE-AE9C-4487-893F-EE1D8CC2974F}" type="pres">
      <dgm:prSet presAssocID="{EB67421D-26CE-43D4-B396-CF80D846D7D7}" presName="rootConnector" presStyleLbl="node3" presStyleIdx="23" presStyleCnt="37"/>
      <dgm:spPr/>
      <dgm:t>
        <a:bodyPr/>
        <a:lstStyle/>
        <a:p>
          <a:endParaRPr lang="en-PH"/>
        </a:p>
      </dgm:t>
    </dgm:pt>
    <dgm:pt modelId="{D5CBF4E4-5A06-45FA-86A8-3684CA2C0F28}" type="pres">
      <dgm:prSet presAssocID="{EB67421D-26CE-43D4-B396-CF80D846D7D7}" presName="hierChild4" presStyleCnt="0"/>
      <dgm:spPr/>
    </dgm:pt>
    <dgm:pt modelId="{A4100764-2A52-439A-89C1-3D60BF37CBD3}" type="pres">
      <dgm:prSet presAssocID="{EB67421D-26CE-43D4-B396-CF80D846D7D7}" presName="hierChild5" presStyleCnt="0"/>
      <dgm:spPr/>
    </dgm:pt>
    <dgm:pt modelId="{6D594526-4270-44A0-9DD2-F8B67ED5B378}" type="pres">
      <dgm:prSet presAssocID="{E92805FB-5250-495F-BDBA-4B7C1CF1376A}" presName="hierChild5" presStyleCnt="0"/>
      <dgm:spPr/>
    </dgm:pt>
    <dgm:pt modelId="{DE9EA22C-2206-4AAA-81F4-6DE47BDC9C2D}" type="pres">
      <dgm:prSet presAssocID="{917FBAA7-FAF7-4DEA-8281-7AC931A37725}" presName="Name37" presStyleLbl="parChTrans1D2" presStyleIdx="5" presStyleCnt="9"/>
      <dgm:spPr/>
      <dgm:t>
        <a:bodyPr/>
        <a:lstStyle/>
        <a:p>
          <a:endParaRPr lang="en-PH"/>
        </a:p>
      </dgm:t>
    </dgm:pt>
    <dgm:pt modelId="{49BF6B95-5AA0-4DB8-AA57-AC04212D27AC}" type="pres">
      <dgm:prSet presAssocID="{7E4C4733-856B-4272-BC10-2697B8AAF611}" presName="hierRoot2" presStyleCnt="0">
        <dgm:presLayoutVars>
          <dgm:hierBranch val="init"/>
        </dgm:presLayoutVars>
      </dgm:prSet>
      <dgm:spPr/>
    </dgm:pt>
    <dgm:pt modelId="{7070F433-99B7-4693-ABCE-3E41B6F1255E}" type="pres">
      <dgm:prSet presAssocID="{7E4C4733-856B-4272-BC10-2697B8AAF611}" presName="rootComposite" presStyleCnt="0"/>
      <dgm:spPr/>
    </dgm:pt>
    <dgm:pt modelId="{3BF02850-77E9-4B6F-9088-2EB5E347AAB8}" type="pres">
      <dgm:prSet presAssocID="{7E4C4733-856B-4272-BC10-2697B8AAF611}" presName="rootText" presStyleLbl="node2" presStyleIdx="5" presStyleCnt="9">
        <dgm:presLayoutVars>
          <dgm:chPref val="3"/>
        </dgm:presLayoutVars>
      </dgm:prSet>
      <dgm:spPr/>
      <dgm:t>
        <a:bodyPr/>
        <a:lstStyle/>
        <a:p>
          <a:endParaRPr lang="en-PH"/>
        </a:p>
      </dgm:t>
    </dgm:pt>
    <dgm:pt modelId="{F6422571-72A0-43DA-9107-76544D1F1692}" type="pres">
      <dgm:prSet presAssocID="{7E4C4733-856B-4272-BC10-2697B8AAF611}" presName="rootConnector" presStyleLbl="node2" presStyleIdx="5" presStyleCnt="9"/>
      <dgm:spPr/>
      <dgm:t>
        <a:bodyPr/>
        <a:lstStyle/>
        <a:p>
          <a:endParaRPr lang="en-PH"/>
        </a:p>
      </dgm:t>
    </dgm:pt>
    <dgm:pt modelId="{42C4B0DF-48A2-46F8-ADB0-980528D79533}" type="pres">
      <dgm:prSet presAssocID="{7E4C4733-856B-4272-BC10-2697B8AAF611}" presName="hierChild4" presStyleCnt="0"/>
      <dgm:spPr/>
    </dgm:pt>
    <dgm:pt modelId="{0FEC2A20-7C5D-45DA-9339-B1040AB86AA7}" type="pres">
      <dgm:prSet presAssocID="{C711FDFF-85D3-4AE3-B167-A3DDE5B3027F}" presName="Name37" presStyleLbl="parChTrans1D3" presStyleIdx="24" presStyleCnt="37"/>
      <dgm:spPr/>
      <dgm:t>
        <a:bodyPr/>
        <a:lstStyle/>
        <a:p>
          <a:endParaRPr lang="en-PH"/>
        </a:p>
      </dgm:t>
    </dgm:pt>
    <dgm:pt modelId="{0E5A1EC6-5919-4E40-A3F7-D90D70581CAD}" type="pres">
      <dgm:prSet presAssocID="{9F343F82-E6D0-4006-BEFA-4907D16DA65A}" presName="hierRoot2" presStyleCnt="0">
        <dgm:presLayoutVars>
          <dgm:hierBranch val="init"/>
        </dgm:presLayoutVars>
      </dgm:prSet>
      <dgm:spPr/>
    </dgm:pt>
    <dgm:pt modelId="{2EA3FF19-65CA-4F0A-86BD-DC55BD995E56}" type="pres">
      <dgm:prSet presAssocID="{9F343F82-E6D0-4006-BEFA-4907D16DA65A}" presName="rootComposite" presStyleCnt="0"/>
      <dgm:spPr/>
    </dgm:pt>
    <dgm:pt modelId="{13D284FE-5005-4CD9-8008-90559B55F332}" type="pres">
      <dgm:prSet presAssocID="{9F343F82-E6D0-4006-BEFA-4907D16DA65A}" presName="rootText" presStyleLbl="node3" presStyleIdx="24" presStyleCnt="37">
        <dgm:presLayoutVars>
          <dgm:chPref val="3"/>
        </dgm:presLayoutVars>
      </dgm:prSet>
      <dgm:spPr/>
      <dgm:t>
        <a:bodyPr/>
        <a:lstStyle/>
        <a:p>
          <a:endParaRPr lang="en-PH"/>
        </a:p>
      </dgm:t>
    </dgm:pt>
    <dgm:pt modelId="{5C4B66D1-4303-4725-B6B9-F14D051CC147}" type="pres">
      <dgm:prSet presAssocID="{9F343F82-E6D0-4006-BEFA-4907D16DA65A}" presName="rootConnector" presStyleLbl="node3" presStyleIdx="24" presStyleCnt="37"/>
      <dgm:spPr/>
      <dgm:t>
        <a:bodyPr/>
        <a:lstStyle/>
        <a:p>
          <a:endParaRPr lang="en-PH"/>
        </a:p>
      </dgm:t>
    </dgm:pt>
    <dgm:pt modelId="{44ABAED1-CEBA-4847-AA9C-0BD6F8A09C75}" type="pres">
      <dgm:prSet presAssocID="{9F343F82-E6D0-4006-BEFA-4907D16DA65A}" presName="hierChild4" presStyleCnt="0"/>
      <dgm:spPr/>
    </dgm:pt>
    <dgm:pt modelId="{8A9631DE-39EA-417E-8716-359FEEE51E0E}" type="pres">
      <dgm:prSet presAssocID="{9F343F82-E6D0-4006-BEFA-4907D16DA65A}" presName="hierChild5" presStyleCnt="0"/>
      <dgm:spPr/>
    </dgm:pt>
    <dgm:pt modelId="{AD694F96-9E33-4BFE-832E-4657D590E95F}" type="pres">
      <dgm:prSet presAssocID="{674CFB35-BF1D-45B5-94C6-FFCDDA07E0F1}" presName="Name37" presStyleLbl="parChTrans1D3" presStyleIdx="25" presStyleCnt="37"/>
      <dgm:spPr/>
      <dgm:t>
        <a:bodyPr/>
        <a:lstStyle/>
        <a:p>
          <a:endParaRPr lang="en-PH"/>
        </a:p>
      </dgm:t>
    </dgm:pt>
    <dgm:pt modelId="{7AF1D232-32AA-4454-A2E3-E0A3E0EE56DE}" type="pres">
      <dgm:prSet presAssocID="{617D05D5-DDA2-49B4-836C-8027BF68F3BD}" presName="hierRoot2" presStyleCnt="0">
        <dgm:presLayoutVars>
          <dgm:hierBranch val="init"/>
        </dgm:presLayoutVars>
      </dgm:prSet>
      <dgm:spPr/>
    </dgm:pt>
    <dgm:pt modelId="{1D49813E-0C39-40AD-A9F2-8D26E174F081}" type="pres">
      <dgm:prSet presAssocID="{617D05D5-DDA2-49B4-836C-8027BF68F3BD}" presName="rootComposite" presStyleCnt="0"/>
      <dgm:spPr/>
    </dgm:pt>
    <dgm:pt modelId="{61F532DC-239E-4725-A4CC-6F174D54AF61}" type="pres">
      <dgm:prSet presAssocID="{617D05D5-DDA2-49B4-836C-8027BF68F3BD}" presName="rootText" presStyleLbl="node3" presStyleIdx="25" presStyleCnt="37">
        <dgm:presLayoutVars>
          <dgm:chPref val="3"/>
        </dgm:presLayoutVars>
      </dgm:prSet>
      <dgm:spPr/>
      <dgm:t>
        <a:bodyPr/>
        <a:lstStyle/>
        <a:p>
          <a:endParaRPr lang="en-PH"/>
        </a:p>
      </dgm:t>
    </dgm:pt>
    <dgm:pt modelId="{A464870E-32BF-4530-A840-452FE3B5F120}" type="pres">
      <dgm:prSet presAssocID="{617D05D5-DDA2-49B4-836C-8027BF68F3BD}" presName="rootConnector" presStyleLbl="node3" presStyleIdx="25" presStyleCnt="37"/>
      <dgm:spPr/>
      <dgm:t>
        <a:bodyPr/>
        <a:lstStyle/>
        <a:p>
          <a:endParaRPr lang="en-PH"/>
        </a:p>
      </dgm:t>
    </dgm:pt>
    <dgm:pt modelId="{7C477D38-CEF9-45E8-A8CC-4221662AC2D0}" type="pres">
      <dgm:prSet presAssocID="{617D05D5-DDA2-49B4-836C-8027BF68F3BD}" presName="hierChild4" presStyleCnt="0"/>
      <dgm:spPr/>
    </dgm:pt>
    <dgm:pt modelId="{BD688EB3-20AA-4C6A-AE3B-8C80ED60BEB7}" type="pres">
      <dgm:prSet presAssocID="{617D05D5-DDA2-49B4-836C-8027BF68F3BD}" presName="hierChild5" presStyleCnt="0"/>
      <dgm:spPr/>
    </dgm:pt>
    <dgm:pt modelId="{A071C7EA-87A1-4FB0-926D-33F6D3D1EDAB}" type="pres">
      <dgm:prSet presAssocID="{B84993B5-F9FB-4492-A6D9-067F6D26EB99}" presName="Name37" presStyleLbl="parChTrans1D3" presStyleIdx="26" presStyleCnt="37"/>
      <dgm:spPr/>
      <dgm:t>
        <a:bodyPr/>
        <a:lstStyle/>
        <a:p>
          <a:endParaRPr lang="en-PH"/>
        </a:p>
      </dgm:t>
    </dgm:pt>
    <dgm:pt modelId="{36E52EBA-6CCE-4CEA-BD65-7AAD3A2CE2BD}" type="pres">
      <dgm:prSet presAssocID="{2202EED5-F64C-4F5B-AB01-9B842EDB4A7B}" presName="hierRoot2" presStyleCnt="0">
        <dgm:presLayoutVars>
          <dgm:hierBranch val="init"/>
        </dgm:presLayoutVars>
      </dgm:prSet>
      <dgm:spPr/>
    </dgm:pt>
    <dgm:pt modelId="{F7F08EB6-AF2D-414C-B435-0DB03CFA8271}" type="pres">
      <dgm:prSet presAssocID="{2202EED5-F64C-4F5B-AB01-9B842EDB4A7B}" presName="rootComposite" presStyleCnt="0"/>
      <dgm:spPr/>
    </dgm:pt>
    <dgm:pt modelId="{0D2B7C3B-AD79-43EF-9249-D1133C382BDB}" type="pres">
      <dgm:prSet presAssocID="{2202EED5-F64C-4F5B-AB01-9B842EDB4A7B}" presName="rootText" presStyleLbl="node3" presStyleIdx="26" presStyleCnt="37">
        <dgm:presLayoutVars>
          <dgm:chPref val="3"/>
        </dgm:presLayoutVars>
      </dgm:prSet>
      <dgm:spPr/>
      <dgm:t>
        <a:bodyPr/>
        <a:lstStyle/>
        <a:p>
          <a:endParaRPr lang="en-PH"/>
        </a:p>
      </dgm:t>
    </dgm:pt>
    <dgm:pt modelId="{1D6977E5-53CE-4FB7-B584-EFC21D5197FF}" type="pres">
      <dgm:prSet presAssocID="{2202EED5-F64C-4F5B-AB01-9B842EDB4A7B}" presName="rootConnector" presStyleLbl="node3" presStyleIdx="26" presStyleCnt="37"/>
      <dgm:spPr/>
      <dgm:t>
        <a:bodyPr/>
        <a:lstStyle/>
        <a:p>
          <a:endParaRPr lang="en-PH"/>
        </a:p>
      </dgm:t>
    </dgm:pt>
    <dgm:pt modelId="{E4F74484-BB04-45AF-B2D3-AD818A00BB0F}" type="pres">
      <dgm:prSet presAssocID="{2202EED5-F64C-4F5B-AB01-9B842EDB4A7B}" presName="hierChild4" presStyleCnt="0"/>
      <dgm:spPr/>
    </dgm:pt>
    <dgm:pt modelId="{76027492-D247-4F91-A655-345782F63CA2}" type="pres">
      <dgm:prSet presAssocID="{2202EED5-F64C-4F5B-AB01-9B842EDB4A7B}" presName="hierChild5" presStyleCnt="0"/>
      <dgm:spPr/>
    </dgm:pt>
    <dgm:pt modelId="{66DD25F4-00F1-4E6C-AE59-A1A65B23B8AC}" type="pres">
      <dgm:prSet presAssocID="{66DCEC3A-1BA6-4B9A-9047-640869880BD6}" presName="Name37" presStyleLbl="parChTrans1D3" presStyleIdx="27" presStyleCnt="37"/>
      <dgm:spPr/>
      <dgm:t>
        <a:bodyPr/>
        <a:lstStyle/>
        <a:p>
          <a:endParaRPr lang="en-PH"/>
        </a:p>
      </dgm:t>
    </dgm:pt>
    <dgm:pt modelId="{C6BCF708-8348-47C9-90C0-A4194A2E522D}" type="pres">
      <dgm:prSet presAssocID="{16AA2A3E-9431-4458-B853-F28AAE2F7B22}" presName="hierRoot2" presStyleCnt="0">
        <dgm:presLayoutVars>
          <dgm:hierBranch val="init"/>
        </dgm:presLayoutVars>
      </dgm:prSet>
      <dgm:spPr/>
    </dgm:pt>
    <dgm:pt modelId="{3ACFB3F8-3115-4B69-9620-0BDF2DED9E07}" type="pres">
      <dgm:prSet presAssocID="{16AA2A3E-9431-4458-B853-F28AAE2F7B22}" presName="rootComposite" presStyleCnt="0"/>
      <dgm:spPr/>
    </dgm:pt>
    <dgm:pt modelId="{358FFB8A-342A-4115-ADF1-46172D63FE06}" type="pres">
      <dgm:prSet presAssocID="{16AA2A3E-9431-4458-B853-F28AAE2F7B22}" presName="rootText" presStyleLbl="node3" presStyleIdx="27" presStyleCnt="37">
        <dgm:presLayoutVars>
          <dgm:chPref val="3"/>
        </dgm:presLayoutVars>
      </dgm:prSet>
      <dgm:spPr/>
      <dgm:t>
        <a:bodyPr/>
        <a:lstStyle/>
        <a:p>
          <a:endParaRPr lang="en-PH"/>
        </a:p>
      </dgm:t>
    </dgm:pt>
    <dgm:pt modelId="{9DD2E501-399C-4DCA-8128-E534091DF638}" type="pres">
      <dgm:prSet presAssocID="{16AA2A3E-9431-4458-B853-F28AAE2F7B22}" presName="rootConnector" presStyleLbl="node3" presStyleIdx="27" presStyleCnt="37"/>
      <dgm:spPr/>
      <dgm:t>
        <a:bodyPr/>
        <a:lstStyle/>
        <a:p>
          <a:endParaRPr lang="en-PH"/>
        </a:p>
      </dgm:t>
    </dgm:pt>
    <dgm:pt modelId="{3ED0DFC6-1D81-403B-B7EC-DBFD604E7BD6}" type="pres">
      <dgm:prSet presAssocID="{16AA2A3E-9431-4458-B853-F28AAE2F7B22}" presName="hierChild4" presStyleCnt="0"/>
      <dgm:spPr/>
    </dgm:pt>
    <dgm:pt modelId="{7ACA5F06-335F-45A3-BDDB-F8D12AB3AFFE}" type="pres">
      <dgm:prSet presAssocID="{16AA2A3E-9431-4458-B853-F28AAE2F7B22}" presName="hierChild5" presStyleCnt="0"/>
      <dgm:spPr/>
    </dgm:pt>
    <dgm:pt modelId="{52D8A705-B74D-4B2A-A603-86035855F9B7}" type="pres">
      <dgm:prSet presAssocID="{91DEB110-631E-466E-83BD-4D2C2DFFBA5B}" presName="Name37" presStyleLbl="parChTrans1D3" presStyleIdx="28" presStyleCnt="37"/>
      <dgm:spPr/>
      <dgm:t>
        <a:bodyPr/>
        <a:lstStyle/>
        <a:p>
          <a:endParaRPr lang="en-PH"/>
        </a:p>
      </dgm:t>
    </dgm:pt>
    <dgm:pt modelId="{868733C8-C150-4376-82D1-8FD977881F98}" type="pres">
      <dgm:prSet presAssocID="{0D8C3153-B21D-4766-89E0-03BF640927D2}" presName="hierRoot2" presStyleCnt="0">
        <dgm:presLayoutVars>
          <dgm:hierBranch val="init"/>
        </dgm:presLayoutVars>
      </dgm:prSet>
      <dgm:spPr/>
    </dgm:pt>
    <dgm:pt modelId="{97366410-F356-45F3-9EC8-0CBF2CA2CAFD}" type="pres">
      <dgm:prSet presAssocID="{0D8C3153-B21D-4766-89E0-03BF640927D2}" presName="rootComposite" presStyleCnt="0"/>
      <dgm:spPr/>
    </dgm:pt>
    <dgm:pt modelId="{D1148815-354C-4D91-B97D-D9C7633DAB4E}" type="pres">
      <dgm:prSet presAssocID="{0D8C3153-B21D-4766-89E0-03BF640927D2}" presName="rootText" presStyleLbl="node3" presStyleIdx="28" presStyleCnt="37">
        <dgm:presLayoutVars>
          <dgm:chPref val="3"/>
        </dgm:presLayoutVars>
      </dgm:prSet>
      <dgm:spPr/>
      <dgm:t>
        <a:bodyPr/>
        <a:lstStyle/>
        <a:p>
          <a:endParaRPr lang="en-PH"/>
        </a:p>
      </dgm:t>
    </dgm:pt>
    <dgm:pt modelId="{97F0F300-7F11-46BD-856A-92F144B4A923}" type="pres">
      <dgm:prSet presAssocID="{0D8C3153-B21D-4766-89E0-03BF640927D2}" presName="rootConnector" presStyleLbl="node3" presStyleIdx="28" presStyleCnt="37"/>
      <dgm:spPr/>
      <dgm:t>
        <a:bodyPr/>
        <a:lstStyle/>
        <a:p>
          <a:endParaRPr lang="en-PH"/>
        </a:p>
      </dgm:t>
    </dgm:pt>
    <dgm:pt modelId="{50071B05-7DB5-40F2-B945-A19A814AE177}" type="pres">
      <dgm:prSet presAssocID="{0D8C3153-B21D-4766-89E0-03BF640927D2}" presName="hierChild4" presStyleCnt="0"/>
      <dgm:spPr/>
    </dgm:pt>
    <dgm:pt modelId="{A05902E5-8A9B-4D43-93AF-3D2C9AE8FE56}" type="pres">
      <dgm:prSet presAssocID="{0D8C3153-B21D-4766-89E0-03BF640927D2}" presName="hierChild5" presStyleCnt="0"/>
      <dgm:spPr/>
    </dgm:pt>
    <dgm:pt modelId="{B958473C-4629-4950-B6DA-52A1646C38BF}" type="pres">
      <dgm:prSet presAssocID="{7E4C4733-856B-4272-BC10-2697B8AAF611}" presName="hierChild5" presStyleCnt="0"/>
      <dgm:spPr/>
    </dgm:pt>
    <dgm:pt modelId="{97898925-7B90-4B48-91AF-5F670B0A84D8}" type="pres">
      <dgm:prSet presAssocID="{291AA665-DD35-443C-8004-9E8D93B84A02}" presName="Name37" presStyleLbl="parChTrans1D2" presStyleIdx="6" presStyleCnt="9"/>
      <dgm:spPr/>
      <dgm:t>
        <a:bodyPr/>
        <a:lstStyle/>
        <a:p>
          <a:endParaRPr lang="en-PH"/>
        </a:p>
      </dgm:t>
    </dgm:pt>
    <dgm:pt modelId="{64115AB7-5F80-47AA-BA57-E7FAB8EA2E40}" type="pres">
      <dgm:prSet presAssocID="{FCD38E36-3C27-4DA4-A857-B7E940DECB98}" presName="hierRoot2" presStyleCnt="0">
        <dgm:presLayoutVars>
          <dgm:hierBranch val="init"/>
        </dgm:presLayoutVars>
      </dgm:prSet>
      <dgm:spPr/>
    </dgm:pt>
    <dgm:pt modelId="{F2B5331E-1A74-4CE5-8C5C-0656E9E0BFF4}" type="pres">
      <dgm:prSet presAssocID="{FCD38E36-3C27-4DA4-A857-B7E940DECB98}" presName="rootComposite" presStyleCnt="0"/>
      <dgm:spPr/>
    </dgm:pt>
    <dgm:pt modelId="{49BFBD59-837C-4DCB-B593-035C9E96CF0D}" type="pres">
      <dgm:prSet presAssocID="{FCD38E36-3C27-4DA4-A857-B7E940DECB98}" presName="rootText" presStyleLbl="node2" presStyleIdx="6" presStyleCnt="9">
        <dgm:presLayoutVars>
          <dgm:chPref val="3"/>
        </dgm:presLayoutVars>
      </dgm:prSet>
      <dgm:spPr/>
      <dgm:t>
        <a:bodyPr/>
        <a:lstStyle/>
        <a:p>
          <a:endParaRPr lang="en-PH"/>
        </a:p>
      </dgm:t>
    </dgm:pt>
    <dgm:pt modelId="{A571B8F8-7B7D-44FC-9B30-E84C2D36B0A6}" type="pres">
      <dgm:prSet presAssocID="{FCD38E36-3C27-4DA4-A857-B7E940DECB98}" presName="rootConnector" presStyleLbl="node2" presStyleIdx="6" presStyleCnt="9"/>
      <dgm:spPr/>
      <dgm:t>
        <a:bodyPr/>
        <a:lstStyle/>
        <a:p>
          <a:endParaRPr lang="en-PH"/>
        </a:p>
      </dgm:t>
    </dgm:pt>
    <dgm:pt modelId="{1C8C0AD4-C20B-4CF4-9E3F-BAD8C8A696E0}" type="pres">
      <dgm:prSet presAssocID="{FCD38E36-3C27-4DA4-A857-B7E940DECB98}" presName="hierChild4" presStyleCnt="0"/>
      <dgm:spPr/>
    </dgm:pt>
    <dgm:pt modelId="{805EFE40-8918-42DE-BA9E-C91719FFFB13}" type="pres">
      <dgm:prSet presAssocID="{ECF65943-2623-455B-A79C-E47F11B2954A}" presName="Name37" presStyleLbl="parChTrans1D3" presStyleIdx="29" presStyleCnt="37"/>
      <dgm:spPr/>
      <dgm:t>
        <a:bodyPr/>
        <a:lstStyle/>
        <a:p>
          <a:endParaRPr lang="en-PH"/>
        </a:p>
      </dgm:t>
    </dgm:pt>
    <dgm:pt modelId="{F1B35A82-8F59-4E51-95A7-82756E3E801D}" type="pres">
      <dgm:prSet presAssocID="{2206A873-4603-41EF-921C-C737AD869715}" presName="hierRoot2" presStyleCnt="0">
        <dgm:presLayoutVars>
          <dgm:hierBranch val="init"/>
        </dgm:presLayoutVars>
      </dgm:prSet>
      <dgm:spPr/>
    </dgm:pt>
    <dgm:pt modelId="{4D0FEC95-F81D-4D30-BE19-4240381C7DAE}" type="pres">
      <dgm:prSet presAssocID="{2206A873-4603-41EF-921C-C737AD869715}" presName="rootComposite" presStyleCnt="0"/>
      <dgm:spPr/>
    </dgm:pt>
    <dgm:pt modelId="{275DDEC9-DAA5-486D-824B-F4B16467197E}" type="pres">
      <dgm:prSet presAssocID="{2206A873-4603-41EF-921C-C737AD869715}" presName="rootText" presStyleLbl="node3" presStyleIdx="29" presStyleCnt="37">
        <dgm:presLayoutVars>
          <dgm:chPref val="3"/>
        </dgm:presLayoutVars>
      </dgm:prSet>
      <dgm:spPr/>
      <dgm:t>
        <a:bodyPr/>
        <a:lstStyle/>
        <a:p>
          <a:endParaRPr lang="en-PH"/>
        </a:p>
      </dgm:t>
    </dgm:pt>
    <dgm:pt modelId="{DECA891A-E4FC-4A49-87C0-DF45F495A6FB}" type="pres">
      <dgm:prSet presAssocID="{2206A873-4603-41EF-921C-C737AD869715}" presName="rootConnector" presStyleLbl="node3" presStyleIdx="29" presStyleCnt="37"/>
      <dgm:spPr/>
      <dgm:t>
        <a:bodyPr/>
        <a:lstStyle/>
        <a:p>
          <a:endParaRPr lang="en-PH"/>
        </a:p>
      </dgm:t>
    </dgm:pt>
    <dgm:pt modelId="{EFEBD4E6-9361-4A3F-8029-D8421F81FB98}" type="pres">
      <dgm:prSet presAssocID="{2206A873-4603-41EF-921C-C737AD869715}" presName="hierChild4" presStyleCnt="0"/>
      <dgm:spPr/>
    </dgm:pt>
    <dgm:pt modelId="{70C1121E-C62C-4B69-8BA4-7F9FCDA9A16B}" type="pres">
      <dgm:prSet presAssocID="{2206A873-4603-41EF-921C-C737AD869715}" presName="hierChild5" presStyleCnt="0"/>
      <dgm:spPr/>
    </dgm:pt>
    <dgm:pt modelId="{F5F285A6-4A7E-405B-A12C-DD0528DC2933}" type="pres">
      <dgm:prSet presAssocID="{01989BE6-8660-4DD8-B672-5432C36165D2}" presName="Name37" presStyleLbl="parChTrans1D3" presStyleIdx="30" presStyleCnt="37"/>
      <dgm:spPr/>
      <dgm:t>
        <a:bodyPr/>
        <a:lstStyle/>
        <a:p>
          <a:endParaRPr lang="en-PH"/>
        </a:p>
      </dgm:t>
    </dgm:pt>
    <dgm:pt modelId="{0C887150-0C68-4008-B805-EC0EE5309B3A}" type="pres">
      <dgm:prSet presAssocID="{AC5E483B-3BD9-40E0-86EB-EEB0E212A502}" presName="hierRoot2" presStyleCnt="0">
        <dgm:presLayoutVars>
          <dgm:hierBranch val="init"/>
        </dgm:presLayoutVars>
      </dgm:prSet>
      <dgm:spPr/>
    </dgm:pt>
    <dgm:pt modelId="{48BCDE55-1B77-49EC-820E-6C6C5FF4215A}" type="pres">
      <dgm:prSet presAssocID="{AC5E483B-3BD9-40E0-86EB-EEB0E212A502}" presName="rootComposite" presStyleCnt="0"/>
      <dgm:spPr/>
    </dgm:pt>
    <dgm:pt modelId="{D3429B48-7882-4B61-BB03-91A7DC18B05E}" type="pres">
      <dgm:prSet presAssocID="{AC5E483B-3BD9-40E0-86EB-EEB0E212A502}" presName="rootText" presStyleLbl="node3" presStyleIdx="30" presStyleCnt="37">
        <dgm:presLayoutVars>
          <dgm:chPref val="3"/>
        </dgm:presLayoutVars>
      </dgm:prSet>
      <dgm:spPr/>
      <dgm:t>
        <a:bodyPr/>
        <a:lstStyle/>
        <a:p>
          <a:endParaRPr lang="en-PH"/>
        </a:p>
      </dgm:t>
    </dgm:pt>
    <dgm:pt modelId="{B155CADB-01E4-4CBC-A205-5147FC2BB783}" type="pres">
      <dgm:prSet presAssocID="{AC5E483B-3BD9-40E0-86EB-EEB0E212A502}" presName="rootConnector" presStyleLbl="node3" presStyleIdx="30" presStyleCnt="37"/>
      <dgm:spPr/>
      <dgm:t>
        <a:bodyPr/>
        <a:lstStyle/>
        <a:p>
          <a:endParaRPr lang="en-PH"/>
        </a:p>
      </dgm:t>
    </dgm:pt>
    <dgm:pt modelId="{7D090C16-8C8E-42B7-9FCC-B0BE0E37FC26}" type="pres">
      <dgm:prSet presAssocID="{AC5E483B-3BD9-40E0-86EB-EEB0E212A502}" presName="hierChild4" presStyleCnt="0"/>
      <dgm:spPr/>
    </dgm:pt>
    <dgm:pt modelId="{68A5B315-32B8-4CCF-9EC2-8A9D0EA95053}" type="pres">
      <dgm:prSet presAssocID="{AC5E483B-3BD9-40E0-86EB-EEB0E212A502}" presName="hierChild5" presStyleCnt="0"/>
      <dgm:spPr/>
    </dgm:pt>
    <dgm:pt modelId="{FB268B11-A5E1-4113-9184-3A85236B3EA8}" type="pres">
      <dgm:prSet presAssocID="{8978B48F-8380-4194-8432-BD1174B3E84C}" presName="Name37" presStyleLbl="parChTrans1D3" presStyleIdx="31" presStyleCnt="37"/>
      <dgm:spPr/>
      <dgm:t>
        <a:bodyPr/>
        <a:lstStyle/>
        <a:p>
          <a:endParaRPr lang="en-PH"/>
        </a:p>
      </dgm:t>
    </dgm:pt>
    <dgm:pt modelId="{7681DD77-BA8A-47A9-B8B4-4A761FC96BCD}" type="pres">
      <dgm:prSet presAssocID="{62770581-AB44-4FE4-AA90-4B43A54D45EA}" presName="hierRoot2" presStyleCnt="0">
        <dgm:presLayoutVars>
          <dgm:hierBranch val="init"/>
        </dgm:presLayoutVars>
      </dgm:prSet>
      <dgm:spPr/>
    </dgm:pt>
    <dgm:pt modelId="{EF89B8A5-429B-4D81-836B-8C5C7BEE13F5}" type="pres">
      <dgm:prSet presAssocID="{62770581-AB44-4FE4-AA90-4B43A54D45EA}" presName="rootComposite" presStyleCnt="0"/>
      <dgm:spPr/>
    </dgm:pt>
    <dgm:pt modelId="{5BE22EF2-ED34-4A21-A915-EA3061037B3D}" type="pres">
      <dgm:prSet presAssocID="{62770581-AB44-4FE4-AA90-4B43A54D45EA}" presName="rootText" presStyleLbl="node3" presStyleIdx="31" presStyleCnt="37">
        <dgm:presLayoutVars>
          <dgm:chPref val="3"/>
        </dgm:presLayoutVars>
      </dgm:prSet>
      <dgm:spPr/>
      <dgm:t>
        <a:bodyPr/>
        <a:lstStyle/>
        <a:p>
          <a:endParaRPr lang="en-PH"/>
        </a:p>
      </dgm:t>
    </dgm:pt>
    <dgm:pt modelId="{0614758B-73B9-4DC0-8934-DEE29E850DE2}" type="pres">
      <dgm:prSet presAssocID="{62770581-AB44-4FE4-AA90-4B43A54D45EA}" presName="rootConnector" presStyleLbl="node3" presStyleIdx="31" presStyleCnt="37"/>
      <dgm:spPr/>
      <dgm:t>
        <a:bodyPr/>
        <a:lstStyle/>
        <a:p>
          <a:endParaRPr lang="en-PH"/>
        </a:p>
      </dgm:t>
    </dgm:pt>
    <dgm:pt modelId="{186C2DD4-8281-4570-9716-F77C087DD40B}" type="pres">
      <dgm:prSet presAssocID="{62770581-AB44-4FE4-AA90-4B43A54D45EA}" presName="hierChild4" presStyleCnt="0"/>
      <dgm:spPr/>
    </dgm:pt>
    <dgm:pt modelId="{EE247217-EF09-4861-84E3-07FF6E3D8B97}" type="pres">
      <dgm:prSet presAssocID="{62770581-AB44-4FE4-AA90-4B43A54D45EA}" presName="hierChild5" presStyleCnt="0"/>
      <dgm:spPr/>
    </dgm:pt>
    <dgm:pt modelId="{83AEFD1F-80F7-4BC2-A52F-E56F1B682EA6}" type="pres">
      <dgm:prSet presAssocID="{FCD38E36-3C27-4DA4-A857-B7E940DECB98}" presName="hierChild5" presStyleCnt="0"/>
      <dgm:spPr/>
    </dgm:pt>
    <dgm:pt modelId="{E6758442-53AC-4830-B217-4DD9692FF8F0}" type="pres">
      <dgm:prSet presAssocID="{CD9AB892-0B32-479B-9832-9A977638BD85}" presName="Name37" presStyleLbl="parChTrans1D2" presStyleIdx="7" presStyleCnt="9"/>
      <dgm:spPr/>
      <dgm:t>
        <a:bodyPr/>
        <a:lstStyle/>
        <a:p>
          <a:endParaRPr lang="en-PH"/>
        </a:p>
      </dgm:t>
    </dgm:pt>
    <dgm:pt modelId="{C28062D0-BFB1-4A22-BFB4-188C69EB5E9C}" type="pres">
      <dgm:prSet presAssocID="{D8FE9FF5-588B-41A9-BD18-CCDB2F8668AE}" presName="hierRoot2" presStyleCnt="0">
        <dgm:presLayoutVars>
          <dgm:hierBranch val="init"/>
        </dgm:presLayoutVars>
      </dgm:prSet>
      <dgm:spPr/>
    </dgm:pt>
    <dgm:pt modelId="{F4757346-4814-423A-917E-177E6F0E3396}" type="pres">
      <dgm:prSet presAssocID="{D8FE9FF5-588B-41A9-BD18-CCDB2F8668AE}" presName="rootComposite" presStyleCnt="0"/>
      <dgm:spPr/>
    </dgm:pt>
    <dgm:pt modelId="{21179706-48BC-4C43-842C-D6657EF2570F}" type="pres">
      <dgm:prSet presAssocID="{D8FE9FF5-588B-41A9-BD18-CCDB2F8668AE}" presName="rootText" presStyleLbl="node2" presStyleIdx="7" presStyleCnt="9">
        <dgm:presLayoutVars>
          <dgm:chPref val="3"/>
        </dgm:presLayoutVars>
      </dgm:prSet>
      <dgm:spPr/>
      <dgm:t>
        <a:bodyPr/>
        <a:lstStyle/>
        <a:p>
          <a:endParaRPr lang="en-PH"/>
        </a:p>
      </dgm:t>
    </dgm:pt>
    <dgm:pt modelId="{0F8D039D-DF53-438D-8E4F-C46AAAA27159}" type="pres">
      <dgm:prSet presAssocID="{D8FE9FF5-588B-41A9-BD18-CCDB2F8668AE}" presName="rootConnector" presStyleLbl="node2" presStyleIdx="7" presStyleCnt="9"/>
      <dgm:spPr/>
      <dgm:t>
        <a:bodyPr/>
        <a:lstStyle/>
        <a:p>
          <a:endParaRPr lang="en-PH"/>
        </a:p>
      </dgm:t>
    </dgm:pt>
    <dgm:pt modelId="{C6059509-A9D7-4585-A820-0D69D06B104E}" type="pres">
      <dgm:prSet presAssocID="{D8FE9FF5-588B-41A9-BD18-CCDB2F8668AE}" presName="hierChild4" presStyleCnt="0"/>
      <dgm:spPr/>
    </dgm:pt>
    <dgm:pt modelId="{97F44399-996C-46EE-BFA6-9C76D5455436}" type="pres">
      <dgm:prSet presAssocID="{23AB0C3E-A772-4F10-BA95-10DE9DF359EC}" presName="Name37" presStyleLbl="parChTrans1D3" presStyleIdx="32" presStyleCnt="37"/>
      <dgm:spPr/>
      <dgm:t>
        <a:bodyPr/>
        <a:lstStyle/>
        <a:p>
          <a:endParaRPr lang="en-PH"/>
        </a:p>
      </dgm:t>
    </dgm:pt>
    <dgm:pt modelId="{1908A97D-E992-46B1-8EDE-FFF8E5F61A73}" type="pres">
      <dgm:prSet presAssocID="{17354F51-3C64-43F8-8BEE-EB364B877872}" presName="hierRoot2" presStyleCnt="0">
        <dgm:presLayoutVars>
          <dgm:hierBranch val="init"/>
        </dgm:presLayoutVars>
      </dgm:prSet>
      <dgm:spPr/>
    </dgm:pt>
    <dgm:pt modelId="{D8B77E0A-08DF-4A82-AF46-F35B1F776A63}" type="pres">
      <dgm:prSet presAssocID="{17354F51-3C64-43F8-8BEE-EB364B877872}" presName="rootComposite" presStyleCnt="0"/>
      <dgm:spPr/>
    </dgm:pt>
    <dgm:pt modelId="{B848F846-47AC-4188-963C-F946C238A1AE}" type="pres">
      <dgm:prSet presAssocID="{17354F51-3C64-43F8-8BEE-EB364B877872}" presName="rootText" presStyleLbl="node3" presStyleIdx="32" presStyleCnt="37">
        <dgm:presLayoutVars>
          <dgm:chPref val="3"/>
        </dgm:presLayoutVars>
      </dgm:prSet>
      <dgm:spPr/>
      <dgm:t>
        <a:bodyPr/>
        <a:lstStyle/>
        <a:p>
          <a:endParaRPr lang="en-PH"/>
        </a:p>
      </dgm:t>
    </dgm:pt>
    <dgm:pt modelId="{AB278806-790B-40BA-A0A0-8DF58DDC34D6}" type="pres">
      <dgm:prSet presAssocID="{17354F51-3C64-43F8-8BEE-EB364B877872}" presName="rootConnector" presStyleLbl="node3" presStyleIdx="32" presStyleCnt="37"/>
      <dgm:spPr/>
      <dgm:t>
        <a:bodyPr/>
        <a:lstStyle/>
        <a:p>
          <a:endParaRPr lang="en-PH"/>
        </a:p>
      </dgm:t>
    </dgm:pt>
    <dgm:pt modelId="{6C9C6512-8CDF-48BF-A71C-4EACDC68698D}" type="pres">
      <dgm:prSet presAssocID="{17354F51-3C64-43F8-8BEE-EB364B877872}" presName="hierChild4" presStyleCnt="0"/>
      <dgm:spPr/>
    </dgm:pt>
    <dgm:pt modelId="{E063A343-E9D8-4CE1-8313-22499C39E615}" type="pres">
      <dgm:prSet presAssocID="{17354F51-3C64-43F8-8BEE-EB364B877872}" presName="hierChild5" presStyleCnt="0"/>
      <dgm:spPr/>
    </dgm:pt>
    <dgm:pt modelId="{4418CFA7-E1E6-41C8-91CB-D706FF93B161}" type="pres">
      <dgm:prSet presAssocID="{DB3175EE-E266-42FD-BA02-EB8FE98F15A6}" presName="Name37" presStyleLbl="parChTrans1D3" presStyleIdx="33" presStyleCnt="37"/>
      <dgm:spPr/>
      <dgm:t>
        <a:bodyPr/>
        <a:lstStyle/>
        <a:p>
          <a:endParaRPr lang="en-PH"/>
        </a:p>
      </dgm:t>
    </dgm:pt>
    <dgm:pt modelId="{7DC7DCAB-63A4-4BD9-A83B-DF0E906D27AC}" type="pres">
      <dgm:prSet presAssocID="{03435ED0-C47B-4602-AB27-DFC765EBCE95}" presName="hierRoot2" presStyleCnt="0">
        <dgm:presLayoutVars>
          <dgm:hierBranch val="init"/>
        </dgm:presLayoutVars>
      </dgm:prSet>
      <dgm:spPr/>
    </dgm:pt>
    <dgm:pt modelId="{3B755B26-C7AB-4FEA-B9DE-1C28528A5943}" type="pres">
      <dgm:prSet presAssocID="{03435ED0-C47B-4602-AB27-DFC765EBCE95}" presName="rootComposite" presStyleCnt="0"/>
      <dgm:spPr/>
    </dgm:pt>
    <dgm:pt modelId="{EA7C1844-DD24-477D-9081-0F910D6323BF}" type="pres">
      <dgm:prSet presAssocID="{03435ED0-C47B-4602-AB27-DFC765EBCE95}" presName="rootText" presStyleLbl="node3" presStyleIdx="33" presStyleCnt="37">
        <dgm:presLayoutVars>
          <dgm:chPref val="3"/>
        </dgm:presLayoutVars>
      </dgm:prSet>
      <dgm:spPr/>
      <dgm:t>
        <a:bodyPr/>
        <a:lstStyle/>
        <a:p>
          <a:endParaRPr lang="en-PH"/>
        </a:p>
      </dgm:t>
    </dgm:pt>
    <dgm:pt modelId="{6D26A138-1A98-413B-A2E4-A000BC66B95A}" type="pres">
      <dgm:prSet presAssocID="{03435ED0-C47B-4602-AB27-DFC765EBCE95}" presName="rootConnector" presStyleLbl="node3" presStyleIdx="33" presStyleCnt="37"/>
      <dgm:spPr/>
      <dgm:t>
        <a:bodyPr/>
        <a:lstStyle/>
        <a:p>
          <a:endParaRPr lang="en-PH"/>
        </a:p>
      </dgm:t>
    </dgm:pt>
    <dgm:pt modelId="{B328A4A2-8E3A-4EDC-8098-34319C8BBA80}" type="pres">
      <dgm:prSet presAssocID="{03435ED0-C47B-4602-AB27-DFC765EBCE95}" presName="hierChild4" presStyleCnt="0"/>
      <dgm:spPr/>
    </dgm:pt>
    <dgm:pt modelId="{0D35B4CA-4FC9-4F47-8E45-E8B7DB7B96F9}" type="pres">
      <dgm:prSet presAssocID="{03435ED0-C47B-4602-AB27-DFC765EBCE95}" presName="hierChild5" presStyleCnt="0"/>
      <dgm:spPr/>
    </dgm:pt>
    <dgm:pt modelId="{445C0598-F032-433D-827E-A7190B24EABF}" type="pres">
      <dgm:prSet presAssocID="{D8FE9FF5-588B-41A9-BD18-CCDB2F8668AE}" presName="hierChild5" presStyleCnt="0"/>
      <dgm:spPr/>
    </dgm:pt>
    <dgm:pt modelId="{53814278-A002-478B-B168-ADA07161ABF0}" type="pres">
      <dgm:prSet presAssocID="{F50566BE-F85D-4B02-808B-CAF6DD1E3426}" presName="Name37" presStyleLbl="parChTrans1D2" presStyleIdx="8" presStyleCnt="9"/>
      <dgm:spPr/>
      <dgm:t>
        <a:bodyPr/>
        <a:lstStyle/>
        <a:p>
          <a:endParaRPr lang="en-PH"/>
        </a:p>
      </dgm:t>
    </dgm:pt>
    <dgm:pt modelId="{9812CE09-993A-4372-ACB8-90295FD67D41}" type="pres">
      <dgm:prSet presAssocID="{413EE2CE-94F7-46C0-ABA1-1CFFAA376F7A}" presName="hierRoot2" presStyleCnt="0">
        <dgm:presLayoutVars>
          <dgm:hierBranch val="init"/>
        </dgm:presLayoutVars>
      </dgm:prSet>
      <dgm:spPr/>
    </dgm:pt>
    <dgm:pt modelId="{478B9865-3901-46D1-BBAD-0CEE61F38462}" type="pres">
      <dgm:prSet presAssocID="{413EE2CE-94F7-46C0-ABA1-1CFFAA376F7A}" presName="rootComposite" presStyleCnt="0"/>
      <dgm:spPr/>
    </dgm:pt>
    <dgm:pt modelId="{2B106BF1-9448-45CD-BEAF-874757403EFD}" type="pres">
      <dgm:prSet presAssocID="{413EE2CE-94F7-46C0-ABA1-1CFFAA376F7A}" presName="rootText" presStyleLbl="node2" presStyleIdx="8" presStyleCnt="9">
        <dgm:presLayoutVars>
          <dgm:chPref val="3"/>
        </dgm:presLayoutVars>
      </dgm:prSet>
      <dgm:spPr/>
      <dgm:t>
        <a:bodyPr/>
        <a:lstStyle/>
        <a:p>
          <a:endParaRPr lang="en-PH"/>
        </a:p>
      </dgm:t>
    </dgm:pt>
    <dgm:pt modelId="{022B1341-11FB-4F86-B0F5-0B8345E2A09E}" type="pres">
      <dgm:prSet presAssocID="{413EE2CE-94F7-46C0-ABA1-1CFFAA376F7A}" presName="rootConnector" presStyleLbl="node2" presStyleIdx="8" presStyleCnt="9"/>
      <dgm:spPr/>
      <dgm:t>
        <a:bodyPr/>
        <a:lstStyle/>
        <a:p>
          <a:endParaRPr lang="en-PH"/>
        </a:p>
      </dgm:t>
    </dgm:pt>
    <dgm:pt modelId="{2FD9A278-CD02-41EF-A4F4-A604AB47261E}" type="pres">
      <dgm:prSet presAssocID="{413EE2CE-94F7-46C0-ABA1-1CFFAA376F7A}" presName="hierChild4" presStyleCnt="0"/>
      <dgm:spPr/>
    </dgm:pt>
    <dgm:pt modelId="{FA7BCE55-BC0E-432D-8D5D-275D8AD33A6A}" type="pres">
      <dgm:prSet presAssocID="{004EC80B-BB21-447E-B4B0-AC56F120F3BC}" presName="Name37" presStyleLbl="parChTrans1D3" presStyleIdx="34" presStyleCnt="37"/>
      <dgm:spPr/>
      <dgm:t>
        <a:bodyPr/>
        <a:lstStyle/>
        <a:p>
          <a:endParaRPr lang="en-PH"/>
        </a:p>
      </dgm:t>
    </dgm:pt>
    <dgm:pt modelId="{596209E5-8FB1-40A8-A8B8-FB609D8E7D2E}" type="pres">
      <dgm:prSet presAssocID="{F9B8AAD5-DE97-411E-AE0B-C8E0A0269053}" presName="hierRoot2" presStyleCnt="0">
        <dgm:presLayoutVars>
          <dgm:hierBranch val="init"/>
        </dgm:presLayoutVars>
      </dgm:prSet>
      <dgm:spPr/>
    </dgm:pt>
    <dgm:pt modelId="{E1AB331E-8AD4-4E51-AD9E-EE87FAAC5785}" type="pres">
      <dgm:prSet presAssocID="{F9B8AAD5-DE97-411E-AE0B-C8E0A0269053}" presName="rootComposite" presStyleCnt="0"/>
      <dgm:spPr/>
    </dgm:pt>
    <dgm:pt modelId="{C2FE0985-C82F-44A0-9761-D483311D0D79}" type="pres">
      <dgm:prSet presAssocID="{F9B8AAD5-DE97-411E-AE0B-C8E0A0269053}" presName="rootText" presStyleLbl="node3" presStyleIdx="34" presStyleCnt="37">
        <dgm:presLayoutVars>
          <dgm:chPref val="3"/>
        </dgm:presLayoutVars>
      </dgm:prSet>
      <dgm:spPr/>
      <dgm:t>
        <a:bodyPr/>
        <a:lstStyle/>
        <a:p>
          <a:endParaRPr lang="en-PH"/>
        </a:p>
      </dgm:t>
    </dgm:pt>
    <dgm:pt modelId="{E8D1CAA3-6AAB-41BD-8B7C-52A64EB42566}" type="pres">
      <dgm:prSet presAssocID="{F9B8AAD5-DE97-411E-AE0B-C8E0A0269053}" presName="rootConnector" presStyleLbl="node3" presStyleIdx="34" presStyleCnt="37"/>
      <dgm:spPr/>
      <dgm:t>
        <a:bodyPr/>
        <a:lstStyle/>
        <a:p>
          <a:endParaRPr lang="en-PH"/>
        </a:p>
      </dgm:t>
    </dgm:pt>
    <dgm:pt modelId="{8FD11FA3-CB75-4634-A934-57131188B4FB}" type="pres">
      <dgm:prSet presAssocID="{F9B8AAD5-DE97-411E-AE0B-C8E0A0269053}" presName="hierChild4" presStyleCnt="0"/>
      <dgm:spPr/>
    </dgm:pt>
    <dgm:pt modelId="{639933D3-888C-4F52-B298-5CDF0C42D6CE}" type="pres">
      <dgm:prSet presAssocID="{F9B8AAD5-DE97-411E-AE0B-C8E0A0269053}" presName="hierChild5" presStyleCnt="0"/>
      <dgm:spPr/>
    </dgm:pt>
    <dgm:pt modelId="{C459A813-3FCB-4BF4-B4CD-196337442323}" type="pres">
      <dgm:prSet presAssocID="{5B7E1741-EBB3-4BB6-95BA-467E12E743F3}" presName="Name37" presStyleLbl="parChTrans1D3" presStyleIdx="35" presStyleCnt="37"/>
      <dgm:spPr/>
      <dgm:t>
        <a:bodyPr/>
        <a:lstStyle/>
        <a:p>
          <a:endParaRPr lang="en-PH"/>
        </a:p>
      </dgm:t>
    </dgm:pt>
    <dgm:pt modelId="{4FE5C636-214C-4EC0-9303-C7E40EFE66FC}" type="pres">
      <dgm:prSet presAssocID="{16A37489-EA84-4873-9F34-A684DEF0BB9F}" presName="hierRoot2" presStyleCnt="0">
        <dgm:presLayoutVars>
          <dgm:hierBranch val="init"/>
        </dgm:presLayoutVars>
      </dgm:prSet>
      <dgm:spPr/>
    </dgm:pt>
    <dgm:pt modelId="{83814559-7CEC-4C9A-9427-8FAAB9FC565B}" type="pres">
      <dgm:prSet presAssocID="{16A37489-EA84-4873-9F34-A684DEF0BB9F}" presName="rootComposite" presStyleCnt="0"/>
      <dgm:spPr/>
    </dgm:pt>
    <dgm:pt modelId="{E486BE88-ADE0-4F39-B35B-11A731A1616F}" type="pres">
      <dgm:prSet presAssocID="{16A37489-EA84-4873-9F34-A684DEF0BB9F}" presName="rootText" presStyleLbl="node3" presStyleIdx="35" presStyleCnt="37">
        <dgm:presLayoutVars>
          <dgm:chPref val="3"/>
        </dgm:presLayoutVars>
      </dgm:prSet>
      <dgm:spPr/>
      <dgm:t>
        <a:bodyPr/>
        <a:lstStyle/>
        <a:p>
          <a:endParaRPr lang="en-PH"/>
        </a:p>
      </dgm:t>
    </dgm:pt>
    <dgm:pt modelId="{EDAB6FCC-5FD1-4A7F-9861-62F19BAB0066}" type="pres">
      <dgm:prSet presAssocID="{16A37489-EA84-4873-9F34-A684DEF0BB9F}" presName="rootConnector" presStyleLbl="node3" presStyleIdx="35" presStyleCnt="37"/>
      <dgm:spPr/>
      <dgm:t>
        <a:bodyPr/>
        <a:lstStyle/>
        <a:p>
          <a:endParaRPr lang="en-PH"/>
        </a:p>
      </dgm:t>
    </dgm:pt>
    <dgm:pt modelId="{20B7792B-16CE-46D8-A376-9FBD54DA1FD8}" type="pres">
      <dgm:prSet presAssocID="{16A37489-EA84-4873-9F34-A684DEF0BB9F}" presName="hierChild4" presStyleCnt="0"/>
      <dgm:spPr/>
    </dgm:pt>
    <dgm:pt modelId="{5E6FCCEB-52C3-4E6F-AB7E-696B9F717036}" type="pres">
      <dgm:prSet presAssocID="{16A37489-EA84-4873-9F34-A684DEF0BB9F}" presName="hierChild5" presStyleCnt="0"/>
      <dgm:spPr/>
    </dgm:pt>
    <dgm:pt modelId="{6AF12413-10A3-497C-8AFE-2FD6A3123AEC}" type="pres">
      <dgm:prSet presAssocID="{2470A1BA-8815-4226-A58B-0A692A69F60E}" presName="Name37" presStyleLbl="parChTrans1D3" presStyleIdx="36" presStyleCnt="37"/>
      <dgm:spPr/>
      <dgm:t>
        <a:bodyPr/>
        <a:lstStyle/>
        <a:p>
          <a:endParaRPr lang="en-PH"/>
        </a:p>
      </dgm:t>
    </dgm:pt>
    <dgm:pt modelId="{56E6D0F1-D58E-4A28-ADC7-1EF1F6176685}" type="pres">
      <dgm:prSet presAssocID="{9FBE8BC9-213B-42F5-8A02-7BAA8A7C1D7B}" presName="hierRoot2" presStyleCnt="0">
        <dgm:presLayoutVars>
          <dgm:hierBranch val="init"/>
        </dgm:presLayoutVars>
      </dgm:prSet>
      <dgm:spPr/>
    </dgm:pt>
    <dgm:pt modelId="{AF9AA099-73D5-4507-9F96-F7B545919563}" type="pres">
      <dgm:prSet presAssocID="{9FBE8BC9-213B-42F5-8A02-7BAA8A7C1D7B}" presName="rootComposite" presStyleCnt="0"/>
      <dgm:spPr/>
    </dgm:pt>
    <dgm:pt modelId="{57EB69F5-A11F-425E-B3DB-167C4F8ECC20}" type="pres">
      <dgm:prSet presAssocID="{9FBE8BC9-213B-42F5-8A02-7BAA8A7C1D7B}" presName="rootText" presStyleLbl="node3" presStyleIdx="36" presStyleCnt="37">
        <dgm:presLayoutVars>
          <dgm:chPref val="3"/>
        </dgm:presLayoutVars>
      </dgm:prSet>
      <dgm:spPr/>
      <dgm:t>
        <a:bodyPr/>
        <a:lstStyle/>
        <a:p>
          <a:endParaRPr lang="en-PH"/>
        </a:p>
      </dgm:t>
    </dgm:pt>
    <dgm:pt modelId="{CA1C48A3-7B5A-4BF1-B7DD-0334426CA655}" type="pres">
      <dgm:prSet presAssocID="{9FBE8BC9-213B-42F5-8A02-7BAA8A7C1D7B}" presName="rootConnector" presStyleLbl="node3" presStyleIdx="36" presStyleCnt="37"/>
      <dgm:spPr/>
      <dgm:t>
        <a:bodyPr/>
        <a:lstStyle/>
        <a:p>
          <a:endParaRPr lang="en-PH"/>
        </a:p>
      </dgm:t>
    </dgm:pt>
    <dgm:pt modelId="{DDC3EDA1-127B-4E73-B36F-411F0C5A3E71}" type="pres">
      <dgm:prSet presAssocID="{9FBE8BC9-213B-42F5-8A02-7BAA8A7C1D7B}" presName="hierChild4" presStyleCnt="0"/>
      <dgm:spPr/>
    </dgm:pt>
    <dgm:pt modelId="{CDAA6E18-7001-4311-A407-55A3CFA45246}" type="pres">
      <dgm:prSet presAssocID="{9FBE8BC9-213B-42F5-8A02-7BAA8A7C1D7B}" presName="hierChild5" presStyleCnt="0"/>
      <dgm:spPr/>
    </dgm:pt>
    <dgm:pt modelId="{C1EB91E3-29AA-4A5E-8FEA-D45596BF5B07}" type="pres">
      <dgm:prSet presAssocID="{413EE2CE-94F7-46C0-ABA1-1CFFAA376F7A}" presName="hierChild5" presStyleCnt="0"/>
      <dgm:spPr/>
    </dgm:pt>
    <dgm:pt modelId="{5FC1DE8B-CFA0-4610-B398-853536689C13}" type="pres">
      <dgm:prSet presAssocID="{7E07112B-71F9-4417-8F1F-016910385409}" presName="hierChild3" presStyleCnt="0"/>
      <dgm:spPr/>
    </dgm:pt>
  </dgm:ptLst>
  <dgm:cxnLst>
    <dgm:cxn modelId="{51807463-8130-42A3-9000-7B515C8178A7}" type="presOf" srcId="{E06DF700-F274-47A2-97DD-8BB3ECEE4787}" destId="{EC9C0F2B-B475-40CA-A8B8-68D929EA4CA5}" srcOrd="0" destOrd="0" presId="urn:microsoft.com/office/officeart/2005/8/layout/orgChart1"/>
    <dgm:cxn modelId="{B8C2687F-CF04-4BB6-ACF2-8B9EDF1AF08B}" type="presOf" srcId="{AAAFFAF6-32C8-46AF-948A-F99684C76DD0}" destId="{E13334BD-3ABE-4E42-85A4-51DEA1A0A7A0}" srcOrd="0" destOrd="0" presId="urn:microsoft.com/office/officeart/2005/8/layout/orgChart1"/>
    <dgm:cxn modelId="{83D7910B-3ADD-4CB0-AC6F-21A61F73244D}" srcId="{04D7BA52-CE77-43C2-B358-93D44A973F92}" destId="{94020592-0CFC-4F66-949D-B3C1F7A8A24E}" srcOrd="3" destOrd="0" parTransId="{EE992DF1-0D6D-4D2D-AB7B-FDF7071D0959}" sibTransId="{11F87075-BC2D-4F5E-8F3B-A0FC665BF1DB}"/>
    <dgm:cxn modelId="{CA91780D-0D1B-46EF-8C5E-683D96F78252}" type="presOf" srcId="{B51833E4-FFD3-454D-B1D0-94D8DF7AEAAF}" destId="{04E1C24A-EBD3-45C1-A766-CFEA3DE2E1D1}" srcOrd="0" destOrd="0" presId="urn:microsoft.com/office/officeart/2005/8/layout/orgChart1"/>
    <dgm:cxn modelId="{F68E1626-4E21-4169-BFBD-E7321D35AFF6}" type="presOf" srcId="{FBC082DB-07B5-4B7C-8CB9-4A360743845F}" destId="{45B45BCC-CA24-475C-9819-E0BF46FD66D4}" srcOrd="1" destOrd="0" presId="urn:microsoft.com/office/officeart/2005/8/layout/orgChart1"/>
    <dgm:cxn modelId="{91B4D8EB-A189-4CB4-9D75-0CEE0A4C25C8}" srcId="{FCD38E36-3C27-4DA4-A857-B7E940DECB98}" destId="{2206A873-4603-41EF-921C-C737AD869715}" srcOrd="0" destOrd="0" parTransId="{ECF65943-2623-455B-A79C-E47F11B2954A}" sibTransId="{F21E122A-317B-4F4A-9E9A-94D7297D2035}"/>
    <dgm:cxn modelId="{CCCC5F59-2C0F-4008-8D65-3A408143AB67}" srcId="{46A74F8A-8E0F-4730-9ADE-D81C525A7376}" destId="{EE662884-85C7-4EC9-96D5-121F3BD8595B}" srcOrd="3" destOrd="0" parTransId="{F4CDEE21-7287-4911-BE63-32083597518E}" sibTransId="{B9EC2FD9-9402-4A87-8D6B-E86D12741480}"/>
    <dgm:cxn modelId="{F86D585C-933F-4FB1-8442-BFF51C6FAB92}" type="presOf" srcId="{E92805FB-5250-495F-BDBA-4B7C1CF1376A}" destId="{267061B4-CDB5-4B69-A781-396161EBBDB8}" srcOrd="1" destOrd="0" presId="urn:microsoft.com/office/officeart/2005/8/layout/orgChart1"/>
    <dgm:cxn modelId="{7B764C5F-5636-4781-8234-3660DD08D97A}" type="presOf" srcId="{9A9AC33D-751B-4AA7-91E2-25789F252908}" destId="{2577878A-A286-4616-9519-616F4F375D03}" srcOrd="0" destOrd="0" presId="urn:microsoft.com/office/officeart/2005/8/layout/orgChart1"/>
    <dgm:cxn modelId="{083E6B7C-D250-42BE-A80F-29B84A53D84B}" type="presOf" srcId="{D8FE9FF5-588B-41A9-BD18-CCDB2F8668AE}" destId="{0F8D039D-DF53-438D-8E4F-C46AAAA27159}" srcOrd="1" destOrd="0" presId="urn:microsoft.com/office/officeart/2005/8/layout/orgChart1"/>
    <dgm:cxn modelId="{D187322D-DF1A-4B7B-8213-DF5B465D02B5}" type="presOf" srcId="{17E83BE7-C836-4345-8977-B86F9C34C810}" destId="{D9B43B98-92BC-4B29-BB21-5E8EB4AD3758}" srcOrd="0" destOrd="0" presId="urn:microsoft.com/office/officeart/2005/8/layout/orgChart1"/>
    <dgm:cxn modelId="{F4E23DC5-20E0-4EC3-80B3-79E6AD99078B}" type="presOf" srcId="{F9B8AAD5-DE97-411E-AE0B-C8E0A0269053}" destId="{E8D1CAA3-6AAB-41BD-8B7C-52A64EB42566}" srcOrd="1" destOrd="0" presId="urn:microsoft.com/office/officeart/2005/8/layout/orgChart1"/>
    <dgm:cxn modelId="{E200656C-BAF6-4B80-902F-5E29070B0950}" type="presOf" srcId="{EFFB12E8-21D8-46AF-B63F-2C93D73AB6E8}" destId="{B6E02740-45D0-4EC9-859F-4D6745B2B1A3}" srcOrd="1" destOrd="0" presId="urn:microsoft.com/office/officeart/2005/8/layout/orgChart1"/>
    <dgm:cxn modelId="{9102806D-EC9D-4F88-AE84-187193B347AC}" type="presOf" srcId="{DB3175EE-E266-42FD-BA02-EB8FE98F15A6}" destId="{4418CFA7-E1E6-41C8-91CB-D706FF93B161}" srcOrd="0" destOrd="0" presId="urn:microsoft.com/office/officeart/2005/8/layout/orgChart1"/>
    <dgm:cxn modelId="{74756CD0-0E4F-4DFC-A516-3B9DA967C57F}" srcId="{413EE2CE-94F7-46C0-ABA1-1CFFAA376F7A}" destId="{F9B8AAD5-DE97-411E-AE0B-C8E0A0269053}" srcOrd="0" destOrd="0" parTransId="{004EC80B-BB21-447E-B4B0-AC56F120F3BC}" sibTransId="{AF4D6C93-7795-4ED5-90C5-0D9D6DE5DCA4}"/>
    <dgm:cxn modelId="{25C40C8F-1CF7-4A79-97D0-791126818636}" srcId="{7E4C4733-856B-4272-BC10-2697B8AAF611}" destId="{617D05D5-DDA2-49B4-836C-8027BF68F3BD}" srcOrd="1" destOrd="0" parTransId="{674CFB35-BF1D-45B5-94C6-FFCDDA07E0F1}" sibTransId="{59FA3E62-5CDF-45EB-9A3A-257556096163}"/>
    <dgm:cxn modelId="{2A112C7A-D358-4DFD-9D1E-16200C5D5E48}" type="presOf" srcId="{80892BC8-5833-4540-ACD2-A2EF34393319}" destId="{0F157DE8-A02F-4721-9821-E5164613C659}" srcOrd="0" destOrd="0" presId="urn:microsoft.com/office/officeart/2005/8/layout/orgChart1"/>
    <dgm:cxn modelId="{A7E7FC1F-475E-4F91-816B-73A97B88C3CC}" type="presOf" srcId="{EF049510-7CD8-4824-8082-D8E0B125ECDC}" destId="{6D942676-2FFD-4C36-A471-524057F9C52C}" srcOrd="1" destOrd="0" presId="urn:microsoft.com/office/officeart/2005/8/layout/orgChart1"/>
    <dgm:cxn modelId="{E97980E4-9E4B-4C87-90AA-253A1D7D5825}" type="presOf" srcId="{9236F97D-4EA2-454F-AA71-42DDE02D0AED}" destId="{CEB7B640-FB74-4FF3-B73E-0C1134770DB6}" srcOrd="0" destOrd="0" presId="urn:microsoft.com/office/officeart/2005/8/layout/orgChart1"/>
    <dgm:cxn modelId="{4639CAD9-3980-4A17-818E-B341AFB8CCEA}" type="presOf" srcId="{42EEFCFD-DFA3-4846-AD67-979BAC5F113B}" destId="{C9FAE80A-A11D-4A8C-AD10-0CA6141C6FD0}" srcOrd="0" destOrd="0" presId="urn:microsoft.com/office/officeart/2005/8/layout/orgChart1"/>
    <dgm:cxn modelId="{8AA226D3-7314-418B-B973-BAAA019E1277}" type="presOf" srcId="{7E07112B-71F9-4417-8F1F-016910385409}" destId="{3340A7F6-3811-44A1-B1E7-BB62B2F04051}" srcOrd="1" destOrd="0" presId="urn:microsoft.com/office/officeart/2005/8/layout/orgChart1"/>
    <dgm:cxn modelId="{DE76464F-4B06-4BE1-B191-D6D27421559E}" type="presOf" srcId="{EB67421D-26CE-43D4-B396-CF80D846D7D7}" destId="{0CE54214-A4BF-45EB-B19D-292C847F17A2}" srcOrd="0" destOrd="0" presId="urn:microsoft.com/office/officeart/2005/8/layout/orgChart1"/>
    <dgm:cxn modelId="{ACDC960D-0B38-4F06-8D8B-8CB59ED0998F}" type="presOf" srcId="{2470A1BA-8815-4226-A58B-0A692A69F60E}" destId="{6AF12413-10A3-497C-8AFE-2FD6A3123AEC}" srcOrd="0" destOrd="0" presId="urn:microsoft.com/office/officeart/2005/8/layout/orgChart1"/>
    <dgm:cxn modelId="{3D99D662-6E40-4139-B1BA-D261CBCF46E3}" type="presOf" srcId="{D8FE9FF5-588B-41A9-BD18-CCDB2F8668AE}" destId="{21179706-48BC-4C43-842C-D6657EF2570F}" srcOrd="0" destOrd="0" presId="urn:microsoft.com/office/officeart/2005/8/layout/orgChart1"/>
    <dgm:cxn modelId="{702864C3-7683-445D-A126-8B92F7983F8C}" type="presOf" srcId="{2202EED5-F64C-4F5B-AB01-9B842EDB4A7B}" destId="{1D6977E5-53CE-4FB7-B584-EFC21D5197FF}" srcOrd="1" destOrd="0" presId="urn:microsoft.com/office/officeart/2005/8/layout/orgChart1"/>
    <dgm:cxn modelId="{6D300B3B-B986-4C19-A1C7-3DA627C3E984}" type="presOf" srcId="{AC5E483B-3BD9-40E0-86EB-EEB0E212A502}" destId="{D3429B48-7882-4B61-BB03-91A7DC18B05E}" srcOrd="0" destOrd="0" presId="urn:microsoft.com/office/officeart/2005/8/layout/orgChart1"/>
    <dgm:cxn modelId="{B0CF1810-0F6E-494A-AA91-3C87AD3D9DDE}" srcId="{E92805FB-5250-495F-BDBA-4B7C1CF1376A}" destId="{EB67421D-26CE-43D4-B396-CF80D846D7D7}" srcOrd="2" destOrd="0" parTransId="{404A5ECA-429D-40C7-8672-2CC2C295E413}" sibTransId="{F4515093-1B8A-4D00-98FD-DD03587390AC}"/>
    <dgm:cxn modelId="{B2EBDC78-7172-433B-AA5A-F0766991B50F}" type="presOf" srcId="{41A3F564-F38A-4E0C-8F52-C5E7A41848FD}" destId="{533A1F88-4E2B-42B7-8116-79B4C82F5AA8}" srcOrd="0" destOrd="0" presId="urn:microsoft.com/office/officeart/2005/8/layout/orgChart1"/>
    <dgm:cxn modelId="{4D142DC2-2E78-4389-BFF4-0DC8065E5379}" type="presOf" srcId="{009E80EF-9C1B-4320-BAD0-805597A5C7DE}" destId="{B06E1F94-07C7-4DCF-B66E-A35939A0D98D}" srcOrd="1" destOrd="0" presId="urn:microsoft.com/office/officeart/2005/8/layout/orgChart1"/>
    <dgm:cxn modelId="{66224D99-CA88-4B8B-9308-44EFE0DB3315}" type="presOf" srcId="{7E07112B-71F9-4417-8F1F-016910385409}" destId="{5B937D6E-8DEC-41FE-8D63-1927A000C013}" srcOrd="0" destOrd="0" presId="urn:microsoft.com/office/officeart/2005/8/layout/orgChart1"/>
    <dgm:cxn modelId="{BD6DF093-3BAE-42E5-B28C-66D6E73F558E}" type="presOf" srcId="{772CF493-BA96-45EB-9849-F659B6C746D4}" destId="{253A1E56-DE35-4524-873B-F4220D301C09}" srcOrd="0" destOrd="0" presId="urn:microsoft.com/office/officeart/2005/8/layout/orgChart1"/>
    <dgm:cxn modelId="{01597469-FB81-4FA0-BDAE-4F108CCDAD2D}" type="presOf" srcId="{404A5ECA-429D-40C7-8672-2CC2C295E413}" destId="{01D20B63-D043-468F-9E96-E625CD60E316}" srcOrd="0" destOrd="0" presId="urn:microsoft.com/office/officeart/2005/8/layout/orgChart1"/>
    <dgm:cxn modelId="{9B455124-C525-44C3-B8E8-696B91EC5F5E}" type="presOf" srcId="{3114BE88-E0E1-4C6B-9CF2-5ACC106BCBFE}" destId="{5BA7F6C4-B752-4CD6-AEDB-3C0A4310CD37}" srcOrd="0" destOrd="0" presId="urn:microsoft.com/office/officeart/2005/8/layout/orgChart1"/>
    <dgm:cxn modelId="{F6AA1961-2247-41D7-B551-E0CD78490309}" type="presOf" srcId="{4CD5F48A-7723-4F97-B81A-DDF85F8C4C9B}" destId="{56991DFB-89B2-4838-B3D6-C69F9E36636F}" srcOrd="0" destOrd="0" presId="urn:microsoft.com/office/officeart/2005/8/layout/orgChart1"/>
    <dgm:cxn modelId="{5C0CD3A0-8228-437B-B830-72D4F6BCDFFA}" type="presOf" srcId="{826243D3-007F-4509-9160-E80250CD5602}" destId="{A5805631-2B91-49C3-A58F-0BF556612EA0}" srcOrd="1" destOrd="0" presId="urn:microsoft.com/office/officeart/2005/8/layout/orgChart1"/>
    <dgm:cxn modelId="{B3D95634-34C2-4AF3-8405-EEA601592858}" srcId="{7E4C4733-856B-4272-BC10-2697B8AAF611}" destId="{9F343F82-E6D0-4006-BEFA-4907D16DA65A}" srcOrd="0" destOrd="0" parTransId="{C711FDFF-85D3-4AE3-B167-A3DDE5B3027F}" sibTransId="{2DAC440B-27F9-44D6-98C5-E2DB56CB6989}"/>
    <dgm:cxn modelId="{6D76DCF9-B3D4-4A7F-B615-A025BBC52E86}" type="presOf" srcId="{5B7E1741-EBB3-4BB6-95BA-467E12E743F3}" destId="{C459A813-3FCB-4BF4-B4CD-196337442323}" srcOrd="0" destOrd="0" presId="urn:microsoft.com/office/officeart/2005/8/layout/orgChart1"/>
    <dgm:cxn modelId="{B8B40A73-604A-4B3F-83EF-5A9001F0A82D}" type="presOf" srcId="{FCD38E36-3C27-4DA4-A857-B7E940DECB98}" destId="{A571B8F8-7B7D-44FC-9B30-E84C2D36B0A6}" srcOrd="1" destOrd="0" presId="urn:microsoft.com/office/officeart/2005/8/layout/orgChart1"/>
    <dgm:cxn modelId="{271306E2-DDD2-4145-8AB6-AA2C4E98FBEC}" srcId="{46A74F8A-8E0F-4730-9ADE-D81C525A7376}" destId="{C0C4184A-5CF6-47B7-A7C8-7E22C205A7A0}" srcOrd="4" destOrd="0" parTransId="{2BD0775E-A6AF-4C6F-9753-DC14F0EF1C2B}" sibTransId="{57B4C109-8670-4F88-8180-2D50311D4EC3}"/>
    <dgm:cxn modelId="{F4C366F4-D699-437D-A6EE-751E9952727A}" srcId="{FCD38E36-3C27-4DA4-A857-B7E940DECB98}" destId="{AC5E483B-3BD9-40E0-86EB-EEB0E212A502}" srcOrd="1" destOrd="0" parTransId="{01989BE6-8660-4DD8-B672-5432C36165D2}" sibTransId="{9BD86E44-63E1-4A68-A7A4-4EECE777D30A}"/>
    <dgm:cxn modelId="{7571C1AD-F703-45AB-A6F1-8097B6702206}" type="presOf" srcId="{03435ED0-C47B-4602-AB27-DFC765EBCE95}" destId="{6D26A138-1A98-413B-A2E4-A000BC66B95A}" srcOrd="1" destOrd="0" presId="urn:microsoft.com/office/officeart/2005/8/layout/orgChart1"/>
    <dgm:cxn modelId="{82F5ADF8-577A-4AEE-9DF7-C9D8DBCDC53E}" type="presOf" srcId="{E06DF700-F274-47A2-97DD-8BB3ECEE4787}" destId="{ED073985-7D86-49D2-9890-84DA0BA794A2}" srcOrd="1" destOrd="0" presId="urn:microsoft.com/office/officeart/2005/8/layout/orgChart1"/>
    <dgm:cxn modelId="{5D1A230A-F3D9-48C2-AD33-DCFBD0BF084C}" srcId="{7E07112B-71F9-4417-8F1F-016910385409}" destId="{FCD38E36-3C27-4DA4-A857-B7E940DECB98}" srcOrd="6" destOrd="0" parTransId="{291AA665-DD35-443C-8004-9E8D93B84A02}" sibTransId="{3C56C0DD-6616-4E83-8D7F-F55277B60D1E}"/>
    <dgm:cxn modelId="{7A9326FB-B410-4CF9-AABC-C243057DF808}" type="presOf" srcId="{C0C4184A-5CF6-47B7-A7C8-7E22C205A7A0}" destId="{C975E6A3-1EF1-4AD7-96DB-7E9B821E489A}" srcOrd="0" destOrd="0" presId="urn:microsoft.com/office/officeart/2005/8/layout/orgChart1"/>
    <dgm:cxn modelId="{016A9014-9333-4A26-BDE2-24DB70811810}" type="presOf" srcId="{62770581-AB44-4FE4-AA90-4B43A54D45EA}" destId="{5BE22EF2-ED34-4A21-A915-EA3061037B3D}" srcOrd="0" destOrd="0" presId="urn:microsoft.com/office/officeart/2005/8/layout/orgChart1"/>
    <dgm:cxn modelId="{63BEDB7A-3170-4B36-91F4-CC03AF4F80B1}" type="presOf" srcId="{2206A873-4603-41EF-921C-C737AD869715}" destId="{DECA891A-E4FC-4A49-87C0-DF45F495A6FB}" srcOrd="1" destOrd="0" presId="urn:microsoft.com/office/officeart/2005/8/layout/orgChart1"/>
    <dgm:cxn modelId="{E1EBBEE3-F7D0-4BE1-BEA0-EB19454E397C}" srcId="{D8FE9FF5-588B-41A9-BD18-CCDB2F8668AE}" destId="{03435ED0-C47B-4602-AB27-DFC765EBCE95}" srcOrd="1" destOrd="0" parTransId="{DB3175EE-E266-42FD-BA02-EB8FE98F15A6}" sibTransId="{1CB987C9-F2DF-4FC7-B54F-77687B45E1FA}"/>
    <dgm:cxn modelId="{9FA515F8-3C5F-4F92-94E7-14CB0509F734}" type="presOf" srcId="{EFFB12E8-21D8-46AF-B63F-2C93D73AB6E8}" destId="{54C894EA-4E5B-4B76-B4A7-63DD5347B08B}" srcOrd="0" destOrd="0" presId="urn:microsoft.com/office/officeart/2005/8/layout/orgChart1"/>
    <dgm:cxn modelId="{A1F0D1A3-13D8-4D78-B06E-7BF00AF56C8B}" type="presOf" srcId="{80892BC8-5833-4540-ACD2-A2EF34393319}" destId="{66063A10-7DAB-4DDC-9882-AA5C793C314E}" srcOrd="1" destOrd="0" presId="urn:microsoft.com/office/officeart/2005/8/layout/orgChart1"/>
    <dgm:cxn modelId="{53A3A893-3324-4985-9555-5D8DE89DF12C}" srcId="{46A74F8A-8E0F-4730-9ADE-D81C525A7376}" destId="{17E83BE7-C836-4345-8977-B86F9C34C810}" srcOrd="1" destOrd="0" parTransId="{526D90A4-3FC3-487C-8A3B-A48E8EE7190A}" sibTransId="{5253F45D-AD36-425D-BE01-CB553913A223}"/>
    <dgm:cxn modelId="{F7523F32-175E-48D9-B9A5-0A3917BAC30C}" type="presOf" srcId="{0D8C3153-B21D-4766-89E0-03BF640927D2}" destId="{97F0F300-7F11-46BD-856A-92F144B4A923}" srcOrd="1" destOrd="0" presId="urn:microsoft.com/office/officeart/2005/8/layout/orgChart1"/>
    <dgm:cxn modelId="{B00D27F9-103A-468D-A682-C21C3FE7A00D}" type="presOf" srcId="{6A2BDAF3-0566-4C53-8C15-EB997CD4F315}" destId="{0B41D693-5EAF-4CF7-97CF-01C4EC4E930B}" srcOrd="0" destOrd="0" presId="urn:microsoft.com/office/officeart/2005/8/layout/orgChart1"/>
    <dgm:cxn modelId="{E017A544-3FA2-424F-A555-7208BF1490AC}" type="presOf" srcId="{A95CA22D-9F7E-47CC-9F01-99CB8934F618}" destId="{772B1B89-07D5-4344-A7ED-A3B55D16B265}" srcOrd="0" destOrd="0" presId="urn:microsoft.com/office/officeart/2005/8/layout/orgChart1"/>
    <dgm:cxn modelId="{03BD8FCF-7319-44E1-8478-7E6DBC5D73C3}" srcId="{7E07112B-71F9-4417-8F1F-016910385409}" destId="{A95CA22D-9F7E-47CC-9F01-99CB8934F618}" srcOrd="0" destOrd="0" parTransId="{B9FC32A6-92D0-4EFE-B35E-906DF4D49779}" sibTransId="{49E0648A-9C5E-4ABA-9288-71D69D271068}"/>
    <dgm:cxn modelId="{93FEE2B0-D7AB-4D96-A2EB-8FABCF402EF1}" type="presOf" srcId="{004EC80B-BB21-447E-B4B0-AC56F120F3BC}" destId="{FA7BCE55-BC0E-432D-8D5D-275D8AD33A6A}" srcOrd="0" destOrd="0" presId="urn:microsoft.com/office/officeart/2005/8/layout/orgChart1"/>
    <dgm:cxn modelId="{F5F51EFE-8DE3-4E45-9A76-4E34E05D12FF}" type="presOf" srcId="{413EE2CE-94F7-46C0-ABA1-1CFFAA376F7A}" destId="{022B1341-11FB-4F86-B0F5-0B8345E2A09E}" srcOrd="1" destOrd="0" presId="urn:microsoft.com/office/officeart/2005/8/layout/orgChart1"/>
    <dgm:cxn modelId="{ECD10EEB-CECF-43C7-B74C-E36B31439B29}" srcId="{7E4C4733-856B-4272-BC10-2697B8AAF611}" destId="{16AA2A3E-9431-4458-B853-F28AAE2F7B22}" srcOrd="3" destOrd="0" parTransId="{66DCEC3A-1BA6-4B9A-9047-640869880BD6}" sibTransId="{FE0E8F15-7A97-4D4E-A298-98D57D48F4FA}"/>
    <dgm:cxn modelId="{354B2B18-6823-4ED8-9202-082CC1D2447E}" type="presOf" srcId="{4537A07F-0079-45F0-9969-A432E45BC6A7}" destId="{D23CD916-D51B-4762-B91B-84F505D730E1}" srcOrd="0" destOrd="0" presId="urn:microsoft.com/office/officeart/2005/8/layout/orgChart1"/>
    <dgm:cxn modelId="{97357BBA-BAB0-4287-8C19-C9BA8F35AF5C}" type="presOf" srcId="{17354F51-3C64-43F8-8BEE-EB364B877872}" destId="{B848F846-47AC-4188-963C-F946C238A1AE}" srcOrd="0" destOrd="0" presId="urn:microsoft.com/office/officeart/2005/8/layout/orgChart1"/>
    <dgm:cxn modelId="{B9C8367B-73AB-4D6C-AD57-223C1528161D}" type="presOf" srcId="{B51833E4-FFD3-454D-B1D0-94D8DF7AEAAF}" destId="{216B7466-B973-4517-8380-F2C90A8BDB4F}" srcOrd="1" destOrd="0" presId="urn:microsoft.com/office/officeart/2005/8/layout/orgChart1"/>
    <dgm:cxn modelId="{7DEF6813-3C66-4233-A02D-08F6C96C9A77}" type="presOf" srcId="{0D8C3153-B21D-4766-89E0-03BF640927D2}" destId="{D1148815-354C-4D91-B97D-D9C7633DAB4E}" srcOrd="0" destOrd="0" presId="urn:microsoft.com/office/officeart/2005/8/layout/orgChart1"/>
    <dgm:cxn modelId="{4312D65D-3122-4CBC-9D72-268305EB314C}" srcId="{7E07112B-71F9-4417-8F1F-016910385409}" destId="{80892BC8-5833-4540-ACD2-A2EF34393319}" srcOrd="1" destOrd="0" parTransId="{50977282-229D-4803-B48B-B7BE511CD5EF}" sibTransId="{FB2C99A1-4E15-4593-80D9-2774B3E9DB44}"/>
    <dgm:cxn modelId="{C43AA0E0-DD1D-40F0-A508-67C2685747E4}" srcId="{04D7BA52-CE77-43C2-B358-93D44A973F92}" destId="{19084F12-4DB5-43EF-A291-90951AE30656}" srcOrd="6" destOrd="0" parTransId="{6A2BDAF3-0566-4C53-8C15-EB997CD4F315}" sibTransId="{C878F7B7-4405-4157-82A6-D5F52860D4E5}"/>
    <dgm:cxn modelId="{E8A61A0E-6FCF-4676-BDE5-1C177DCEC5F0}" srcId="{D8FE9FF5-588B-41A9-BD18-CCDB2F8668AE}" destId="{17354F51-3C64-43F8-8BEE-EB364B877872}" srcOrd="0" destOrd="0" parTransId="{23AB0C3E-A772-4F10-BA95-10DE9DF359EC}" sibTransId="{A05C6323-E2C0-4B0E-A1ED-3F2F3673C6E8}"/>
    <dgm:cxn modelId="{B1B8991E-4EAE-4DCA-86CF-B849B0539497}" type="presOf" srcId="{2760CA0F-A13F-42C0-953A-8A323B9F1BA3}" destId="{BD790F29-1368-4B6C-85F0-EAA782C216FE}" srcOrd="0" destOrd="0" presId="urn:microsoft.com/office/officeart/2005/8/layout/orgChart1"/>
    <dgm:cxn modelId="{55DA5BBF-EA29-472F-9516-A31D5F782147}" srcId="{7E4C4733-856B-4272-BC10-2697B8AAF611}" destId="{0D8C3153-B21D-4766-89E0-03BF640927D2}" srcOrd="4" destOrd="0" parTransId="{91DEB110-631E-466E-83BD-4D2C2DFFBA5B}" sibTransId="{3D216FF3-FD42-45EC-BD37-8A0AB287030F}"/>
    <dgm:cxn modelId="{330B8D82-D6F6-43B0-80A8-9A62A0BBF2C1}" type="presOf" srcId="{17E83BE7-C836-4345-8977-B86F9C34C810}" destId="{B97B59AA-00F5-4558-804C-C2C846A4F386}" srcOrd="1" destOrd="0" presId="urn:microsoft.com/office/officeart/2005/8/layout/orgChart1"/>
    <dgm:cxn modelId="{30693607-8223-4850-BCE4-6141C0DC917E}" srcId="{7E07112B-71F9-4417-8F1F-016910385409}" destId="{7E4C4733-856B-4272-BC10-2697B8AAF611}" srcOrd="5" destOrd="0" parTransId="{917FBAA7-FAF7-4DEA-8281-7AC931A37725}" sibTransId="{674269A8-731B-45BF-BB10-5D969B0F7C6D}"/>
    <dgm:cxn modelId="{819343C5-83F3-48CE-8A56-6DDEE69083C8}" type="presOf" srcId="{5630A254-BC35-4128-8F96-9E3036D4AFAE}" destId="{A2FAB09A-F4A3-4251-95B7-13EBE2EC4187}" srcOrd="0" destOrd="0" presId="urn:microsoft.com/office/officeart/2005/8/layout/orgChart1"/>
    <dgm:cxn modelId="{B5630A3B-9D86-41C3-8704-0F0EC652F8B5}" type="presOf" srcId="{9FBE8BC9-213B-42F5-8A02-7BAA8A7C1D7B}" destId="{57EB69F5-A11F-425E-B3DB-167C4F8ECC20}" srcOrd="0" destOrd="0" presId="urn:microsoft.com/office/officeart/2005/8/layout/orgChart1"/>
    <dgm:cxn modelId="{339FF282-1DA3-4B00-924D-7DCC0A74592E}" type="presOf" srcId="{2BD0775E-A6AF-4C6F-9753-DC14F0EF1C2B}" destId="{5D053191-48BA-49C6-805B-69191C949F5C}" srcOrd="0" destOrd="0" presId="urn:microsoft.com/office/officeart/2005/8/layout/orgChart1"/>
    <dgm:cxn modelId="{8C607E47-F7BA-4A81-992C-923586C25F99}" type="presOf" srcId="{B9FC32A6-92D0-4EFE-B35E-906DF4D49779}" destId="{02658795-357E-479C-92AE-941169ABB53E}" srcOrd="0" destOrd="0" presId="urn:microsoft.com/office/officeart/2005/8/layout/orgChart1"/>
    <dgm:cxn modelId="{292447A0-327A-4C7C-B417-0E0C0DB7FF4F}" type="presOf" srcId="{03435ED0-C47B-4602-AB27-DFC765EBCE95}" destId="{EA7C1844-DD24-477D-9081-0F910D6323BF}" srcOrd="0" destOrd="0" presId="urn:microsoft.com/office/officeart/2005/8/layout/orgChart1"/>
    <dgm:cxn modelId="{52185484-C1EA-42A5-8C07-9EDEA230122B}" srcId="{A95CA22D-9F7E-47CC-9F01-99CB8934F618}" destId="{566688E7-249C-4555-9397-BB1079C4A18B}" srcOrd="0" destOrd="0" parTransId="{4537A07F-0079-45F0-9969-A432E45BC6A7}" sibTransId="{FF5D679E-4F3E-4169-A22B-E577CE2DF509}"/>
    <dgm:cxn modelId="{9FF61AF2-1CA6-47E2-8CA0-BFA432014DFD}" type="presOf" srcId="{674CFB35-BF1D-45B5-94C6-FFCDDA07E0F1}" destId="{AD694F96-9E33-4BFE-832E-4657D590E95F}" srcOrd="0" destOrd="0" presId="urn:microsoft.com/office/officeart/2005/8/layout/orgChart1"/>
    <dgm:cxn modelId="{D7EB18BF-9A49-4409-8151-2755C3EE8AE4}" type="presOf" srcId="{50977282-229D-4803-B48B-B7BE511CD5EF}" destId="{23FFCC0F-00D5-4A4D-9589-6E0D690D017E}" srcOrd="0" destOrd="0" presId="urn:microsoft.com/office/officeart/2005/8/layout/orgChart1"/>
    <dgm:cxn modelId="{7BCCC2CC-3D57-4C8C-B44D-F12FF3E869DF}" type="presOf" srcId="{C5B855C1-B2E7-46F4-BB65-0903C47112F3}" destId="{83B7ACE5-5501-43C8-A96A-32AB4B50EDB2}" srcOrd="0" destOrd="0" presId="urn:microsoft.com/office/officeart/2005/8/layout/orgChart1"/>
    <dgm:cxn modelId="{F2079DB2-3F8D-4C53-9307-0B6B1AE91CB7}" type="presOf" srcId="{AC5E483B-3BD9-40E0-86EB-EEB0E212A502}" destId="{B155CADB-01E4-4CBC-A205-5147FC2BB783}" srcOrd="1" destOrd="0" presId="urn:microsoft.com/office/officeart/2005/8/layout/orgChart1"/>
    <dgm:cxn modelId="{0A58AC4C-1158-4346-B2C0-A77553DE13B3}" srcId="{A95CA22D-9F7E-47CC-9F01-99CB8934F618}" destId="{93B8183F-EF78-4949-A426-399F57497286}" srcOrd="2" destOrd="0" parTransId="{4B43854A-C6D1-4E90-82EA-AA169359A600}" sibTransId="{8CC93FBD-249D-4B76-9AB1-979D0DDB9328}"/>
    <dgm:cxn modelId="{78FC13C3-3469-4928-A95B-E7AFC10CFC6D}" type="presOf" srcId="{CD9AB892-0B32-479B-9832-9A977638BD85}" destId="{E6758442-53AC-4830-B217-4DD9692FF8F0}" srcOrd="0" destOrd="0" presId="urn:microsoft.com/office/officeart/2005/8/layout/orgChart1"/>
    <dgm:cxn modelId="{C135F46A-8F6A-434C-AA33-9FCF0447B230}" type="presOf" srcId="{FF621947-BE3A-4F8A-BCF1-BCE23AAE4664}" destId="{A38391EC-557F-4773-83C8-0082D41FB357}" srcOrd="0" destOrd="0" presId="urn:microsoft.com/office/officeart/2005/8/layout/orgChart1"/>
    <dgm:cxn modelId="{99624EB8-DCF1-4CA3-B582-CA8A4017837E}" srcId="{80892BC8-5833-4540-ACD2-A2EF34393319}" destId="{826243D3-007F-4509-9160-E80250CD5602}" srcOrd="4" destOrd="0" parTransId="{EA267A81-D846-42D6-B8A2-3EEDC75E02EC}" sibTransId="{3A860853-DEDA-4F87-9D7A-3AE96A4DD146}"/>
    <dgm:cxn modelId="{A31F9ACB-2688-4EDF-AD7F-F336091057AE}" type="presOf" srcId="{16A37489-EA84-4873-9F34-A684DEF0BB9F}" destId="{E486BE88-ADE0-4F39-B35B-11A731A1616F}" srcOrd="0" destOrd="0" presId="urn:microsoft.com/office/officeart/2005/8/layout/orgChart1"/>
    <dgm:cxn modelId="{BE56C074-BF19-4E94-AE8C-2F0793758B06}" type="presOf" srcId="{3998DF05-1E33-4CCF-BDA2-397E2BCC4B1F}" destId="{EBC08023-9774-4797-8FBF-10BB3C4D4740}" srcOrd="0" destOrd="0" presId="urn:microsoft.com/office/officeart/2005/8/layout/orgChart1"/>
    <dgm:cxn modelId="{969B8BCD-156F-4FBE-A581-2D99DE5B52D2}" srcId="{46A74F8A-8E0F-4730-9ADE-D81C525A7376}" destId="{E06DF700-F274-47A2-97DD-8BB3ECEE4787}" srcOrd="0" destOrd="0" parTransId="{D7BAF531-F8C4-4500-9FA5-3D9A2B444F8B}" sibTransId="{B5623B01-8632-49A6-B138-382B2D4EE0A8}"/>
    <dgm:cxn modelId="{7E982AC0-F0D7-4B6C-B4CC-14FD22A0BEC9}" srcId="{80892BC8-5833-4540-ACD2-A2EF34393319}" destId="{EF049510-7CD8-4824-8082-D8E0B125ECDC}" srcOrd="0" destOrd="0" parTransId="{4CD5F48A-7723-4F97-B81A-DDF85F8C4C9B}" sibTransId="{5D362EDB-6610-4118-A3C2-3B839D1BEA7E}"/>
    <dgm:cxn modelId="{1B97C987-76C9-4051-919E-FB78D96E3EB7}" type="presOf" srcId="{78F380A8-DC51-4ACF-82C9-7156AF147683}" destId="{A87006AB-6D68-4689-B3A7-4C1BE7978D91}" srcOrd="0" destOrd="0" presId="urn:microsoft.com/office/officeart/2005/8/layout/orgChart1"/>
    <dgm:cxn modelId="{303B052E-0DBA-4243-80CB-44A765C07D24}" type="presOf" srcId="{C711FDFF-85D3-4AE3-B167-A3DDE5B3027F}" destId="{0FEC2A20-7C5D-45DA-9339-B1040AB86AA7}" srcOrd="0" destOrd="0" presId="urn:microsoft.com/office/officeart/2005/8/layout/orgChart1"/>
    <dgm:cxn modelId="{E0A262BD-B02C-4BCD-A6F5-395C99539E31}" srcId="{04D7BA52-CE77-43C2-B358-93D44A973F92}" destId="{B3C21115-CEE6-4510-8853-44A33830FA2C}" srcOrd="4" destOrd="0" parTransId="{78ADAD5D-9EE5-4927-A00D-C3E8F626DEDA}" sibTransId="{5558FC94-1B37-458A-8D55-902786827956}"/>
    <dgm:cxn modelId="{F61666C4-E3FD-4A9B-B8E6-3E6528502F91}" srcId="{80892BC8-5833-4540-ACD2-A2EF34393319}" destId="{E544038C-ECA3-45E7-A8F2-7B707DB94A62}" srcOrd="3" destOrd="0" parTransId="{FA044DF9-0014-44E8-8108-13B383C2A851}" sibTransId="{DC6F9E2B-B680-47D0-A95A-D56E7219D96C}"/>
    <dgm:cxn modelId="{F4AC85F2-7EE6-471E-8B5C-1FF4B8091372}" srcId="{7E4C4733-856B-4272-BC10-2697B8AAF611}" destId="{2202EED5-F64C-4F5B-AB01-9B842EDB4A7B}" srcOrd="2" destOrd="0" parTransId="{B84993B5-F9FB-4492-A6D9-067F6D26EB99}" sibTransId="{6501A15A-F86E-4DC3-B032-0E0877586351}"/>
    <dgm:cxn modelId="{BC10D44B-6A8A-4B51-8C13-D73717412DC3}" type="presOf" srcId="{FBC082DB-07B5-4B7C-8CB9-4A360743845F}" destId="{F5D9B517-3442-4E82-B4E7-A5DE6A5A99FA}" srcOrd="0" destOrd="0" presId="urn:microsoft.com/office/officeart/2005/8/layout/orgChart1"/>
    <dgm:cxn modelId="{525C63B4-14D7-4220-A10B-7DBF6CF02D8D}" srcId="{7E07112B-71F9-4417-8F1F-016910385409}" destId="{46A74F8A-8E0F-4730-9ADE-D81C525A7376}" srcOrd="3" destOrd="0" parTransId="{41A3F564-F38A-4E0C-8F52-C5E7A41848FD}" sibTransId="{A255C135-FF80-4BBC-B44A-E172EAA6DC28}"/>
    <dgm:cxn modelId="{B5402E4F-1B0B-4FE0-B0FB-6F0C952B6ECA}" type="presOf" srcId="{D7BAF531-F8C4-4500-9FA5-3D9A2B444F8B}" destId="{49A8391A-744E-44C8-BA2D-E2DFE2A97471}" srcOrd="0" destOrd="0" presId="urn:microsoft.com/office/officeart/2005/8/layout/orgChart1"/>
    <dgm:cxn modelId="{817877EA-599A-4E19-A987-098D877A5401}" type="presOf" srcId="{04D7BA52-CE77-43C2-B358-93D44A973F92}" destId="{247834D6-FB37-4D5A-BFE8-B14F594C74F2}" srcOrd="0" destOrd="0" presId="urn:microsoft.com/office/officeart/2005/8/layout/orgChart1"/>
    <dgm:cxn modelId="{AC1E0C1A-05FE-4F55-99BD-DFCF5EDD8648}" type="presOf" srcId="{93B8183F-EF78-4949-A426-399F57497286}" destId="{59200F9C-94A8-4990-BF39-B25B10830B11}" srcOrd="0" destOrd="0" presId="urn:microsoft.com/office/officeart/2005/8/layout/orgChart1"/>
    <dgm:cxn modelId="{7CE311E9-9EA9-4BC2-9055-64E96E0E2399}" type="presOf" srcId="{16A37489-EA84-4873-9F34-A684DEF0BB9F}" destId="{EDAB6FCC-5FD1-4A7F-9861-62F19BAB0066}" srcOrd="1" destOrd="0" presId="urn:microsoft.com/office/officeart/2005/8/layout/orgChart1"/>
    <dgm:cxn modelId="{A38E0B46-D610-4C18-B6C3-0535C2F11606}" type="presOf" srcId="{DD3A912E-9216-41E2-B101-2E974355A4D0}" destId="{8BE02135-207A-432E-858E-3BBC54A266F5}" srcOrd="0" destOrd="0" presId="urn:microsoft.com/office/officeart/2005/8/layout/orgChart1"/>
    <dgm:cxn modelId="{C9448E02-7978-4750-A016-6813CFDCF5DB}" type="presOf" srcId="{A95CA22D-9F7E-47CC-9F01-99CB8934F618}" destId="{711727AF-923B-45DA-914F-601ED338A4EF}" srcOrd="1" destOrd="0" presId="urn:microsoft.com/office/officeart/2005/8/layout/orgChart1"/>
    <dgm:cxn modelId="{9AAD7634-C4BB-481B-A55D-D3C4C11ECD73}" type="presOf" srcId="{917FBAA7-FAF7-4DEA-8281-7AC931A37725}" destId="{DE9EA22C-2206-4AAA-81F4-6DE47BDC9C2D}" srcOrd="0" destOrd="0" presId="urn:microsoft.com/office/officeart/2005/8/layout/orgChart1"/>
    <dgm:cxn modelId="{E5DFE2AD-858C-4B41-B473-3ED026BB5ED9}" type="presOf" srcId="{566688E7-249C-4555-9397-BB1079C4A18B}" destId="{47389238-9A57-463D-A414-65EE800E79A9}" srcOrd="1" destOrd="0" presId="urn:microsoft.com/office/officeart/2005/8/layout/orgChart1"/>
    <dgm:cxn modelId="{268D71EA-7E60-4DC9-B90B-076451FBF669}" type="presOf" srcId="{EB67421D-26CE-43D4-B396-CF80D846D7D7}" destId="{F01C4DDE-AE9C-4487-893F-EE1D8CC2974F}" srcOrd="1" destOrd="0" presId="urn:microsoft.com/office/officeart/2005/8/layout/orgChart1"/>
    <dgm:cxn modelId="{EF09D0F9-5990-4E2D-BF98-A1E53C6DBAE7}" type="presOf" srcId="{B84993B5-F9FB-4492-A6D9-067F6D26EB99}" destId="{A071C7EA-87A1-4FB0-926D-33F6D3D1EDAB}" srcOrd="0" destOrd="0" presId="urn:microsoft.com/office/officeart/2005/8/layout/orgChart1"/>
    <dgm:cxn modelId="{401FA175-99F1-43CF-B0AE-A77374FF0D44}" type="presOf" srcId="{413EE2CE-94F7-46C0-ABA1-1CFFAA376F7A}" destId="{2B106BF1-9448-45CD-BEAF-874757403EFD}" srcOrd="0" destOrd="0" presId="urn:microsoft.com/office/officeart/2005/8/layout/orgChart1"/>
    <dgm:cxn modelId="{DA8893DD-BED0-4A21-B981-8A863C123426}" type="presOf" srcId="{B3C21115-CEE6-4510-8853-44A33830FA2C}" destId="{FB341DA7-5171-441E-9425-957C7838E4AD}" srcOrd="1" destOrd="0" presId="urn:microsoft.com/office/officeart/2005/8/layout/orgChart1"/>
    <dgm:cxn modelId="{C4A2A2B3-8B09-4627-A7C0-9A05B8D8CDB8}" type="presOf" srcId="{EE992DF1-0D6D-4D2D-AB7B-FDF7071D0959}" destId="{F3983B73-AD09-4D8E-BF22-F39627AC39B2}" srcOrd="0" destOrd="0" presId="urn:microsoft.com/office/officeart/2005/8/layout/orgChart1"/>
    <dgm:cxn modelId="{CFD2B485-DF53-4C46-B726-40A54138141D}" type="presOf" srcId="{93B8183F-EF78-4949-A426-399F57497286}" destId="{D00B5D5B-817F-40E8-BE06-B2988D2D77B4}" srcOrd="1" destOrd="0" presId="urn:microsoft.com/office/officeart/2005/8/layout/orgChart1"/>
    <dgm:cxn modelId="{B17681B1-5D06-4045-82C6-7C31A032B20C}" srcId="{04D7BA52-CE77-43C2-B358-93D44A973F92}" destId="{3998DF05-1E33-4CCF-BDA2-397E2BCC4B1F}" srcOrd="0" destOrd="0" parTransId="{5630A254-BC35-4128-8F96-9E3036D4AFAE}" sibTransId="{FB68AA3C-30FD-4094-9551-95BF4DD56520}"/>
    <dgm:cxn modelId="{B7CFAF22-8371-4968-882B-68B3E0275059}" type="presOf" srcId="{19084F12-4DB5-43EF-A291-90951AE30656}" destId="{6629EE31-3CD2-4E99-AC10-BF9DDE660CA5}" srcOrd="0" destOrd="0" presId="urn:microsoft.com/office/officeart/2005/8/layout/orgChart1"/>
    <dgm:cxn modelId="{401B2638-504D-4339-8353-485826EEE246}" srcId="{7E07112B-71F9-4417-8F1F-016910385409}" destId="{04D7BA52-CE77-43C2-B358-93D44A973F92}" srcOrd="2" destOrd="0" parTransId="{63FB56D5-2D14-4022-826E-DBC673BFC5E0}" sibTransId="{2CA8CE52-1D45-4D73-B8D1-ECE3DF6421A5}"/>
    <dgm:cxn modelId="{5C095AD9-55F0-4309-AA94-6497A5214830}" type="presOf" srcId="{A72627BD-05DF-4468-A7C5-A1E97635CAC8}" destId="{F7B68EBE-5177-475D-9340-0BEB280C3F43}" srcOrd="1" destOrd="0" presId="urn:microsoft.com/office/officeart/2005/8/layout/orgChart1"/>
    <dgm:cxn modelId="{E890BC57-03F0-4BDD-9FBF-F3FEDD97105F}" type="presOf" srcId="{63FB56D5-2D14-4022-826E-DBC673BFC5E0}" destId="{C7A22048-AC17-401C-98DF-BD749C17B741}" srcOrd="0" destOrd="0" presId="urn:microsoft.com/office/officeart/2005/8/layout/orgChart1"/>
    <dgm:cxn modelId="{B7F2DB5F-3382-4A2A-8766-21ABD23A5B40}" srcId="{7E07112B-71F9-4417-8F1F-016910385409}" destId="{E92805FB-5250-495F-BDBA-4B7C1CF1376A}" srcOrd="4" destOrd="0" parTransId="{C5B855C1-B2E7-46F4-BB65-0903C47112F3}" sibTransId="{17DB46B4-3773-4818-9BC1-4F7B02603B3D}"/>
    <dgm:cxn modelId="{BB4CED66-E88A-4243-9710-30DC86147A46}" type="presOf" srcId="{826243D3-007F-4509-9160-E80250CD5602}" destId="{8271B30D-A5DC-4DAF-AEF7-02ADEC5296AF}" srcOrd="0" destOrd="0" presId="urn:microsoft.com/office/officeart/2005/8/layout/orgChart1"/>
    <dgm:cxn modelId="{939AFF3F-80B1-43D7-9586-43B58BBB8F88}" type="presOf" srcId="{91DEB110-631E-466E-83BD-4D2C2DFFBA5B}" destId="{52D8A705-B74D-4B2A-A603-86035855F9B7}" srcOrd="0" destOrd="0" presId="urn:microsoft.com/office/officeart/2005/8/layout/orgChart1"/>
    <dgm:cxn modelId="{61D3CF3D-D4C0-4A6B-A3D2-4F2EBA3E3656}" type="presOf" srcId="{AC1AA60F-94C7-4440-9FC5-714C62E689DD}" destId="{4258D761-3B10-494A-8F56-0B1B2A1ABBD2}" srcOrd="0" destOrd="0" presId="urn:microsoft.com/office/officeart/2005/8/layout/orgChart1"/>
    <dgm:cxn modelId="{707FBF5B-351A-40A6-98AB-C0A5BD92FEF6}" type="presOf" srcId="{2206A873-4603-41EF-921C-C737AD869715}" destId="{275DDEC9-DAA5-486D-824B-F4B16467197E}" srcOrd="0" destOrd="0" presId="urn:microsoft.com/office/officeart/2005/8/layout/orgChart1"/>
    <dgm:cxn modelId="{1C5D1414-58E1-477B-8422-27176270FA3F}" type="presOf" srcId="{17354F51-3C64-43F8-8BEE-EB364B877872}" destId="{AB278806-790B-40BA-A0A0-8DF58DDC34D6}" srcOrd="1" destOrd="0" presId="urn:microsoft.com/office/officeart/2005/8/layout/orgChart1"/>
    <dgm:cxn modelId="{A90CC2A9-731B-488C-826E-7F4871D0467A}" type="presOf" srcId="{9F343F82-E6D0-4006-BEFA-4907D16DA65A}" destId="{13D284FE-5005-4CD9-8008-90559B55F332}" srcOrd="0" destOrd="0" presId="urn:microsoft.com/office/officeart/2005/8/layout/orgChart1"/>
    <dgm:cxn modelId="{5BB694D8-C1B7-42C8-95EF-46D15FE6F68F}" type="presOf" srcId="{3998DF05-1E33-4CCF-BDA2-397E2BCC4B1F}" destId="{841AD163-05DE-4253-8EEF-D58ED517A84D}" srcOrd="1" destOrd="0" presId="urn:microsoft.com/office/officeart/2005/8/layout/orgChart1"/>
    <dgm:cxn modelId="{608BF2EA-C0B5-40C2-8D4E-566873B33569}" srcId="{80892BC8-5833-4540-ACD2-A2EF34393319}" destId="{009E80EF-9C1B-4320-BAD0-805597A5C7DE}" srcOrd="1" destOrd="0" parTransId="{FF621947-BE3A-4F8A-BCF1-BCE23AAE4664}" sibTransId="{4D1E3FC6-E3D7-4DBF-9322-55D959BBB7F1}"/>
    <dgm:cxn modelId="{ADA6FCC2-C723-4F35-83DE-0C5315B29104}" type="presOf" srcId="{B3C21115-CEE6-4510-8853-44A33830FA2C}" destId="{30652F11-8A1F-4C71-8225-CE6D5FE6AA95}" srcOrd="0" destOrd="0" presId="urn:microsoft.com/office/officeart/2005/8/layout/orgChart1"/>
    <dgm:cxn modelId="{49BDAC05-785C-4A94-9802-B206B52CDCFF}" type="presOf" srcId="{EA5285F1-3C83-43BF-9209-5366AB150050}" destId="{3C698573-9DC6-4B60-A2AF-ACA8EEF92200}" srcOrd="1" destOrd="0" presId="urn:microsoft.com/office/officeart/2005/8/layout/orgChart1"/>
    <dgm:cxn modelId="{5CE87EED-28A7-4AA6-8FEA-2CF73169B4E2}" type="presOf" srcId="{F50566BE-F85D-4B02-808B-CAF6DD1E3426}" destId="{53814278-A002-478B-B168-ADA07161ABF0}" srcOrd="0" destOrd="0" presId="urn:microsoft.com/office/officeart/2005/8/layout/orgChart1"/>
    <dgm:cxn modelId="{AC5C9BD0-1FD8-44B8-9402-6D962A0FFFDF}" type="presOf" srcId="{772CF493-BA96-45EB-9849-F659B6C746D4}" destId="{E5D3C0AA-B535-4F46-96C8-9F389601DC15}" srcOrd="1" destOrd="0" presId="urn:microsoft.com/office/officeart/2005/8/layout/orgChart1"/>
    <dgm:cxn modelId="{35236135-BBD5-4BE8-B097-FAB1CAC84F23}" type="presOf" srcId="{78ADAD5D-9EE5-4927-A00D-C3E8F626DEDA}" destId="{DB134217-60D9-428B-99F3-133A99589FBC}" srcOrd="0" destOrd="0" presId="urn:microsoft.com/office/officeart/2005/8/layout/orgChart1"/>
    <dgm:cxn modelId="{250DE60D-62B1-493A-9012-C7C5F56FF83A}" type="presOf" srcId="{E92805FB-5250-495F-BDBA-4B7C1CF1376A}" destId="{9AC01A98-1237-4516-849A-EB6C89FA8F30}" srcOrd="0" destOrd="0" presId="urn:microsoft.com/office/officeart/2005/8/layout/orgChart1"/>
    <dgm:cxn modelId="{430883E7-F50F-4940-87D2-9179BE1DE9FB}" srcId="{80892BC8-5833-4540-ACD2-A2EF34393319}" destId="{EFFB12E8-21D8-46AF-B63F-2C93D73AB6E8}" srcOrd="2" destOrd="0" parTransId="{2760CA0F-A13F-42C0-953A-8A323B9F1BA3}" sibTransId="{A6DA2C10-EAC0-42ED-A829-00FC6192BEB2}"/>
    <dgm:cxn modelId="{C69A419C-1112-4EBB-B6E5-678E08E72F63}" type="presOf" srcId="{3A774536-E670-4B04-85DC-984CFD971F03}" destId="{43A17B16-6C5A-4D43-B229-A8E7F500B841}" srcOrd="0" destOrd="0" presId="urn:microsoft.com/office/officeart/2005/8/layout/orgChart1"/>
    <dgm:cxn modelId="{21ECC04E-6577-457B-A9EA-939A92D3677A}" type="presOf" srcId="{46A74F8A-8E0F-4730-9ADE-D81C525A7376}" destId="{938771B6-67A5-43FC-BE12-30A140E6858A}" srcOrd="1" destOrd="0" presId="urn:microsoft.com/office/officeart/2005/8/layout/orgChart1"/>
    <dgm:cxn modelId="{2386B743-CE99-41C1-8AC0-8B1036F374B5}" type="presOf" srcId="{E544038C-ECA3-45E7-A8F2-7B707DB94A62}" destId="{16A411B1-49AF-4B3A-AA48-AFE85268E1DA}" srcOrd="0" destOrd="0" presId="urn:microsoft.com/office/officeart/2005/8/layout/orgChart1"/>
    <dgm:cxn modelId="{8DFE401E-03A5-4F64-A8EA-D35F4B07BB64}" srcId="{FCD38E36-3C27-4DA4-A857-B7E940DECB98}" destId="{62770581-AB44-4FE4-AA90-4B43A54D45EA}" srcOrd="2" destOrd="0" parTransId="{8978B48F-8380-4194-8432-BD1174B3E84C}" sibTransId="{516C6B15-4EAC-4D61-B81A-A4E02CDE7026}"/>
    <dgm:cxn modelId="{B28A60D9-4D28-4793-9AF5-F21BD3925FEC}" type="presOf" srcId="{62770581-AB44-4FE4-AA90-4B43A54D45EA}" destId="{0614758B-73B9-4DC0-8934-DEE29E850DE2}" srcOrd="1" destOrd="0" presId="urn:microsoft.com/office/officeart/2005/8/layout/orgChart1"/>
    <dgm:cxn modelId="{A93AE253-D16E-4380-9541-AB16E42B0958}" type="presOf" srcId="{9F9A91A7-9DE0-430D-814C-71CB8F6A11B3}" destId="{97102E3C-B59E-4B5F-AAF2-0C08521F4023}" srcOrd="0" destOrd="0" presId="urn:microsoft.com/office/officeart/2005/8/layout/orgChart1"/>
    <dgm:cxn modelId="{B2A5AF47-F35A-4C04-8A2D-5F92C9A59DBD}" type="presOf" srcId="{E544038C-ECA3-45E7-A8F2-7B707DB94A62}" destId="{01240F11-922A-49C8-B62C-345B273E906A}" srcOrd="1" destOrd="0" presId="urn:microsoft.com/office/officeart/2005/8/layout/orgChart1"/>
    <dgm:cxn modelId="{E35282B0-A0CC-4B57-BA30-B961F5D0AE81}" srcId="{413EE2CE-94F7-46C0-ABA1-1CFFAA376F7A}" destId="{16A37489-EA84-4873-9F34-A684DEF0BB9F}" srcOrd="1" destOrd="0" parTransId="{5B7E1741-EBB3-4BB6-95BA-467E12E743F3}" sibTransId="{2363DFF6-5E75-41AD-845D-97E571365A51}"/>
    <dgm:cxn modelId="{380F4D1D-F080-41E3-9786-893A7CFDE07E}" type="presOf" srcId="{23AB0C3E-A772-4F10-BA95-10DE9DF359EC}" destId="{97F44399-996C-46EE-BFA6-9C76D5455436}" srcOrd="0" destOrd="0" presId="urn:microsoft.com/office/officeart/2005/8/layout/orgChart1"/>
    <dgm:cxn modelId="{71BAB800-13D2-4A67-ACF3-C88C39CBA3DD}" type="presOf" srcId="{291AA665-DD35-443C-8004-9E8D93B84A02}" destId="{97898925-7B90-4B48-91AF-5F670B0A84D8}" srcOrd="0" destOrd="0" presId="urn:microsoft.com/office/officeart/2005/8/layout/orgChart1"/>
    <dgm:cxn modelId="{5F8D8D97-BB7B-4619-916A-853466AD6BE7}" srcId="{413EE2CE-94F7-46C0-ABA1-1CFFAA376F7A}" destId="{9FBE8BC9-213B-42F5-8A02-7BAA8A7C1D7B}" srcOrd="2" destOrd="0" parTransId="{2470A1BA-8815-4226-A58B-0A692A69F60E}" sibTransId="{AE40CCD7-D6B4-4921-9933-1A28DA8AE3DD}"/>
    <dgm:cxn modelId="{1DD9EFBC-3D49-406B-AEE9-CC4BD79AC491}" srcId="{80892BC8-5833-4540-ACD2-A2EF34393319}" destId="{FBC082DB-07B5-4B7C-8CB9-4A360743845F}" srcOrd="5" destOrd="0" parTransId="{AC1AA60F-94C7-4440-9FC5-714C62E689DD}" sibTransId="{4864110E-33EA-4327-900F-A6AC6F864333}"/>
    <dgm:cxn modelId="{4955731C-78D3-473B-B177-32284A298DB9}" type="presOf" srcId="{EA5285F1-3C83-43BF-9209-5366AB150050}" destId="{9A1FC157-C68B-4DAB-9BE4-119FAD6D9E1E}" srcOrd="0" destOrd="0" presId="urn:microsoft.com/office/officeart/2005/8/layout/orgChart1"/>
    <dgm:cxn modelId="{83AA80F0-A122-4DEA-9445-8E3D8CC56EAD}" type="presOf" srcId="{78F380A8-DC51-4ACF-82C9-7156AF147683}" destId="{58E6BACB-2215-4B60-8DD4-237E2F4D623E}" srcOrd="1" destOrd="0" presId="urn:microsoft.com/office/officeart/2005/8/layout/orgChart1"/>
    <dgm:cxn modelId="{843FFEDA-B4E0-4A8F-A8EA-E916250B7540}" srcId="{E92805FB-5250-495F-BDBA-4B7C1CF1376A}" destId="{B51833E4-FFD3-454D-B1D0-94D8DF7AEAAF}" srcOrd="0" destOrd="0" parTransId="{AAAFFAF6-32C8-46AF-948A-F99684C76DD0}" sibTransId="{69C36434-8B54-411B-8ED0-90733F50D59C}"/>
    <dgm:cxn modelId="{8DE9025F-B3A5-40E5-98A3-C426D3F85AFC}" type="presOf" srcId="{EF049510-7CD8-4824-8082-D8E0B125ECDC}" destId="{8BAEC84B-8747-4C93-825E-7412D668177F}" srcOrd="0" destOrd="0" presId="urn:microsoft.com/office/officeart/2005/8/layout/orgChart1"/>
    <dgm:cxn modelId="{E5A37D05-3190-462B-AAAF-FF329DAF6684}" srcId="{04D7BA52-CE77-43C2-B358-93D44A973F92}" destId="{EA5285F1-3C83-43BF-9209-5366AB150050}" srcOrd="2" destOrd="0" parTransId="{1D48A51F-29FC-43B0-A5B0-D3525C324D8F}" sibTransId="{FB672408-0D5C-4935-9895-534971166B92}"/>
    <dgm:cxn modelId="{7723E763-B35C-4D7E-8539-C4E9BF5BCC92}" type="presOf" srcId="{91E919CD-F2C2-461A-BF1E-D3C429E9DBF4}" destId="{577CAF96-9543-4C11-BDD0-B757821AE45B}" srcOrd="0" destOrd="0" presId="urn:microsoft.com/office/officeart/2005/8/layout/orgChart1"/>
    <dgm:cxn modelId="{27D846EF-0170-4918-82FE-BB9A5421AE9D}" type="presOf" srcId="{46A74F8A-8E0F-4730-9ADE-D81C525A7376}" destId="{C83C6361-8C6B-488E-98CB-1DF81E5D3E3C}" srcOrd="0" destOrd="0" presId="urn:microsoft.com/office/officeart/2005/8/layout/orgChart1"/>
    <dgm:cxn modelId="{04998813-9CB2-4E2E-90DF-DAF3E112C1E4}" srcId="{A95CA22D-9F7E-47CC-9F01-99CB8934F618}" destId="{9A9AC33D-751B-4AA7-91E2-25789F252908}" srcOrd="1" destOrd="0" parTransId="{9236F97D-4EA2-454F-AA71-42DDE02D0AED}" sibTransId="{F5A00142-1793-48E9-B277-E3E147C3C914}"/>
    <dgm:cxn modelId="{90260CC1-4F61-4107-8C67-717DF0345ACA}" type="presOf" srcId="{04D7BA52-CE77-43C2-B358-93D44A973F92}" destId="{160F286E-5F12-4041-8C63-B41AB6A84ED2}" srcOrd="1" destOrd="0" presId="urn:microsoft.com/office/officeart/2005/8/layout/orgChart1"/>
    <dgm:cxn modelId="{8852272A-BE33-4714-8EE0-88641768F2A5}" type="presOf" srcId="{A72627BD-05DF-4468-A7C5-A1E97635CAC8}" destId="{8AEB31F6-1D67-49CE-B251-5A1C96D2652F}" srcOrd="0" destOrd="0" presId="urn:microsoft.com/office/officeart/2005/8/layout/orgChart1"/>
    <dgm:cxn modelId="{8856675E-BD3C-4EB5-835D-76868912E5BF}" srcId="{7E07112B-71F9-4417-8F1F-016910385409}" destId="{D8FE9FF5-588B-41A9-BD18-CCDB2F8668AE}" srcOrd="7" destOrd="0" parTransId="{CD9AB892-0B32-479B-9832-9A977638BD85}" sibTransId="{9888173C-EEA9-4180-AE39-4DD2C1DAE5D1}"/>
    <dgm:cxn modelId="{672AB60C-7462-42A0-A1E9-308B5C81B2DC}" type="presOf" srcId="{7E4C4733-856B-4272-BC10-2697B8AAF611}" destId="{3BF02850-77E9-4B6F-9088-2EB5E347AAB8}" srcOrd="0" destOrd="0" presId="urn:microsoft.com/office/officeart/2005/8/layout/orgChart1"/>
    <dgm:cxn modelId="{FA33E1E2-362C-4AB3-A3EE-508B4CF65119}" type="presOf" srcId="{66DCEC3A-1BA6-4B9A-9047-640869880BD6}" destId="{66DD25F4-00F1-4E6C-AE59-A1A65B23B8AC}" srcOrd="0" destOrd="0" presId="urn:microsoft.com/office/officeart/2005/8/layout/orgChart1"/>
    <dgm:cxn modelId="{D798C457-065E-40B5-98C0-D60CCE4CED39}" type="presOf" srcId="{617D05D5-DDA2-49B4-836C-8027BF68F3BD}" destId="{61F532DC-239E-4725-A4CC-6F174D54AF61}" srcOrd="0" destOrd="0" presId="urn:microsoft.com/office/officeart/2005/8/layout/orgChart1"/>
    <dgm:cxn modelId="{A89BE90E-9E13-4418-B4D5-46853477094F}" type="presOf" srcId="{EE662884-85C7-4EC9-96D5-121F3BD8595B}" destId="{73D66F50-D9EB-4A21-B305-1454F1595825}" srcOrd="1" destOrd="0" presId="urn:microsoft.com/office/officeart/2005/8/layout/orgChart1"/>
    <dgm:cxn modelId="{CE3D2AE2-0D56-484C-97A2-AD0B80D90BE0}" type="presOf" srcId="{617D05D5-DDA2-49B4-836C-8027BF68F3BD}" destId="{A464870E-32BF-4530-A840-452FE3B5F120}" srcOrd="1" destOrd="0" presId="urn:microsoft.com/office/officeart/2005/8/layout/orgChart1"/>
    <dgm:cxn modelId="{16F80836-247C-40A2-A20F-95DC7E582919}" type="presOf" srcId="{01989BE6-8660-4DD8-B672-5432C36165D2}" destId="{F5F285A6-4A7E-405B-A12C-DD0528DC2933}" srcOrd="0" destOrd="0" presId="urn:microsoft.com/office/officeart/2005/8/layout/orgChart1"/>
    <dgm:cxn modelId="{623BAD9B-68BE-41E5-8E4B-DCEC0FD72ED9}" type="presOf" srcId="{566688E7-249C-4555-9397-BB1079C4A18B}" destId="{DFBEB2C2-95E6-4402-9D14-BE1A629B2EE9}" srcOrd="0" destOrd="0" presId="urn:microsoft.com/office/officeart/2005/8/layout/orgChart1"/>
    <dgm:cxn modelId="{E5DE45A1-5B32-4DFF-85BC-7CE5ECBC1769}" type="presOf" srcId="{ECF65943-2623-455B-A79C-E47F11B2954A}" destId="{805EFE40-8918-42DE-BA9E-C91719FFFB13}" srcOrd="0" destOrd="0" presId="urn:microsoft.com/office/officeart/2005/8/layout/orgChart1"/>
    <dgm:cxn modelId="{AF562983-E00E-4466-B044-99BF490B8F62}" type="presOf" srcId="{94020592-0CFC-4F66-949D-B3C1F7A8A24E}" destId="{9BEB6395-7F54-41F9-99C5-13EB336DC5A2}" srcOrd="1" destOrd="0" presId="urn:microsoft.com/office/officeart/2005/8/layout/orgChart1"/>
    <dgm:cxn modelId="{31D413BC-992A-41D3-B9FC-1C2CE08EB38E}" srcId="{46A74F8A-8E0F-4730-9ADE-D81C525A7376}" destId="{772CF493-BA96-45EB-9849-F659B6C746D4}" srcOrd="2" destOrd="0" parTransId="{3A774536-E670-4B04-85DC-984CFD971F03}" sibTransId="{1E89C133-E7F5-4EA9-AF06-161C5B4B42DE}"/>
    <dgm:cxn modelId="{50A9486D-94E5-4DB6-A2B7-FCA027F06A3A}" type="presOf" srcId="{8978B48F-8380-4194-8432-BD1174B3E84C}" destId="{FB268B11-A5E1-4113-9184-3A85236B3EA8}" srcOrd="0" destOrd="0" presId="urn:microsoft.com/office/officeart/2005/8/layout/orgChart1"/>
    <dgm:cxn modelId="{70E9C0CD-B945-4B15-BCE7-4F09B651F749}" type="presOf" srcId="{526D90A4-3FC3-487C-8A3B-A48E8EE7190A}" destId="{4FA720BD-4997-42A8-BABA-356B5DEAC16C}" srcOrd="0" destOrd="0" presId="urn:microsoft.com/office/officeart/2005/8/layout/orgChart1"/>
    <dgm:cxn modelId="{532CD773-FC9A-4C0B-A237-2390AD028DB3}" srcId="{04D7BA52-CE77-43C2-B358-93D44A973F92}" destId="{A72627BD-05DF-4468-A7C5-A1E97635CAC8}" srcOrd="1" destOrd="0" parTransId="{9F9A91A7-9DE0-430D-814C-71CB8F6A11B3}" sibTransId="{56959123-1C51-4DDC-B548-6FD1784F9E46}"/>
    <dgm:cxn modelId="{6F402BF9-4C2B-439B-BD99-0C4C2C3C1974}" type="presOf" srcId="{1D48A51F-29FC-43B0-A5B0-D3525C324D8F}" destId="{3930D9B9-DA99-4ACB-BFA9-44E59C3A548B}" srcOrd="0" destOrd="0" presId="urn:microsoft.com/office/officeart/2005/8/layout/orgChart1"/>
    <dgm:cxn modelId="{39908F7E-FEFA-420A-804E-3E270FA9936B}" type="presOf" srcId="{FA044DF9-0014-44E8-8108-13B383C2A851}" destId="{ECC0EB94-4149-478F-85CC-1272D4008280}" srcOrd="0" destOrd="0" presId="urn:microsoft.com/office/officeart/2005/8/layout/orgChart1"/>
    <dgm:cxn modelId="{7980E232-063D-4160-9860-F613D8ABE283}" type="presOf" srcId="{009E80EF-9C1B-4320-BAD0-805597A5C7DE}" destId="{675A1D3B-05B0-4DA5-810A-B4FD836B2539}" srcOrd="0" destOrd="0" presId="urn:microsoft.com/office/officeart/2005/8/layout/orgChart1"/>
    <dgm:cxn modelId="{886A0D87-C2FE-4029-BC88-B6C82DA10A09}" type="presOf" srcId="{FCD38E36-3C27-4DA4-A857-B7E940DECB98}" destId="{49BFBD59-837C-4DCB-B593-035C9E96CF0D}" srcOrd="0" destOrd="0" presId="urn:microsoft.com/office/officeart/2005/8/layout/orgChart1"/>
    <dgm:cxn modelId="{36F4D082-5455-46F9-8571-E128D95E01B8}" type="presOf" srcId="{C0C4184A-5CF6-47B7-A7C8-7E22C205A7A0}" destId="{CAC6E83C-ACBC-47CB-A01B-6BE831A59854}" srcOrd="1" destOrd="0" presId="urn:microsoft.com/office/officeart/2005/8/layout/orgChart1"/>
    <dgm:cxn modelId="{05FACB54-8211-4CFF-B149-270E40479002}" type="presOf" srcId="{9F343F82-E6D0-4006-BEFA-4907D16DA65A}" destId="{5C4B66D1-4303-4725-B6B9-F14D051CC147}" srcOrd="1" destOrd="0" presId="urn:microsoft.com/office/officeart/2005/8/layout/orgChart1"/>
    <dgm:cxn modelId="{A3568BEB-AB6B-4785-B3F2-37D2EB6CBBE5}" srcId="{7E07112B-71F9-4417-8F1F-016910385409}" destId="{413EE2CE-94F7-46C0-ABA1-1CFFAA376F7A}" srcOrd="8" destOrd="0" parTransId="{F50566BE-F85D-4B02-808B-CAF6DD1E3426}" sibTransId="{491CE449-4DB0-4159-ADED-52BA687F18EC}"/>
    <dgm:cxn modelId="{FE57FAB3-C174-4748-B4F6-EB5B9DC5E2F4}" type="presOf" srcId="{7E4C4733-856B-4272-BC10-2697B8AAF611}" destId="{F6422571-72A0-43DA-9107-76544D1F1692}" srcOrd="1" destOrd="0" presId="urn:microsoft.com/office/officeart/2005/8/layout/orgChart1"/>
    <dgm:cxn modelId="{53EB3C5A-253D-4934-AE31-79AA2F6AEE96}" type="presOf" srcId="{3114BE88-E0E1-4C6B-9CF2-5ACC106BCBFE}" destId="{E6144C8C-6156-4834-B993-CE59CD0BDC0D}" srcOrd="1" destOrd="0" presId="urn:microsoft.com/office/officeart/2005/8/layout/orgChart1"/>
    <dgm:cxn modelId="{73C05D0D-CB10-4A85-88F0-6FCD96417FF8}" srcId="{42EEFCFD-DFA3-4846-AD67-979BAC5F113B}" destId="{7E07112B-71F9-4417-8F1F-016910385409}" srcOrd="0" destOrd="0" parTransId="{C19CA6F5-C80C-47E1-8D58-96DBDFA451EC}" sibTransId="{32A18A35-CD5A-4366-8445-1F43E431275F}"/>
    <dgm:cxn modelId="{ADAB7EE8-4BE2-43EF-894C-116A3ACFEE58}" type="presOf" srcId="{16AA2A3E-9431-4458-B853-F28AAE2F7B22}" destId="{358FFB8A-342A-4115-ADF1-46172D63FE06}" srcOrd="0" destOrd="0" presId="urn:microsoft.com/office/officeart/2005/8/layout/orgChart1"/>
    <dgm:cxn modelId="{9C998EDA-39AB-4907-9A63-9AC3FDF5CFCB}" type="presOf" srcId="{4B43854A-C6D1-4E90-82EA-AA169359A600}" destId="{ECED47EA-2DB0-4919-833E-BBD54E88658E}" srcOrd="0" destOrd="0" presId="urn:microsoft.com/office/officeart/2005/8/layout/orgChart1"/>
    <dgm:cxn modelId="{BF8B8F39-71A8-4F85-9FC0-2E30ECCD5A70}" type="presOf" srcId="{F9B8AAD5-DE97-411E-AE0B-C8E0A0269053}" destId="{C2FE0985-C82F-44A0-9761-D483311D0D79}" srcOrd="0" destOrd="0" presId="urn:microsoft.com/office/officeart/2005/8/layout/orgChart1"/>
    <dgm:cxn modelId="{2907309A-B72A-4725-92AD-680E989EDFBB}" type="presOf" srcId="{F4CDEE21-7287-4911-BE63-32083597518E}" destId="{5DB08324-8B80-4EB2-AB90-E264C9F78FB7}" srcOrd="0" destOrd="0" presId="urn:microsoft.com/office/officeart/2005/8/layout/orgChart1"/>
    <dgm:cxn modelId="{1F1C9712-851E-4B26-86F2-01A296C618B9}" type="presOf" srcId="{9FBE8BC9-213B-42F5-8A02-7BAA8A7C1D7B}" destId="{CA1C48A3-7B5A-4BF1-B7DD-0334426CA655}" srcOrd="1" destOrd="0" presId="urn:microsoft.com/office/officeart/2005/8/layout/orgChart1"/>
    <dgm:cxn modelId="{86934EE1-99DC-4788-BDC4-307DAC4CE855}" srcId="{04D7BA52-CE77-43C2-B358-93D44A973F92}" destId="{3114BE88-E0E1-4C6B-9CF2-5ACC106BCBFE}" srcOrd="5" destOrd="0" parTransId="{91E919CD-F2C2-461A-BF1E-D3C429E9DBF4}" sibTransId="{00E995BA-1DDE-483D-8047-2825EBF66697}"/>
    <dgm:cxn modelId="{451D03DA-E4DB-4607-85E2-257192F4F4EE}" type="presOf" srcId="{19084F12-4DB5-43EF-A291-90951AE30656}" destId="{4D16C7DE-BF1C-441B-B614-C5811BE2C756}" srcOrd="1" destOrd="0" presId="urn:microsoft.com/office/officeart/2005/8/layout/orgChart1"/>
    <dgm:cxn modelId="{6590F7B5-772E-4EB5-B1D9-FAC9936BA42C}" type="presOf" srcId="{9A9AC33D-751B-4AA7-91E2-25789F252908}" destId="{966813B6-436A-48FF-B078-992455C95EC0}" srcOrd="1" destOrd="0" presId="urn:microsoft.com/office/officeart/2005/8/layout/orgChart1"/>
    <dgm:cxn modelId="{28953A91-FDDE-4ACE-8674-EDB553C040D6}" type="presOf" srcId="{2202EED5-F64C-4F5B-AB01-9B842EDB4A7B}" destId="{0D2B7C3B-AD79-43EF-9249-D1133C382BDB}" srcOrd="0" destOrd="0" presId="urn:microsoft.com/office/officeart/2005/8/layout/orgChart1"/>
    <dgm:cxn modelId="{16B886CD-93C0-4D30-9CE4-E803D3F7BBD7}" srcId="{E92805FB-5250-495F-BDBA-4B7C1CF1376A}" destId="{78F380A8-DC51-4ACF-82C9-7156AF147683}" srcOrd="1" destOrd="0" parTransId="{DD3A912E-9216-41E2-B101-2E974355A4D0}" sibTransId="{448A900D-0F7C-4F57-95F4-09E65D5E6004}"/>
    <dgm:cxn modelId="{DB0E48B9-D6F0-4DF0-B0D3-D314A10F2E21}" type="presOf" srcId="{EA267A81-D846-42D6-B8A2-3EEDC75E02EC}" destId="{90DDC790-6C31-4C61-8B52-9F91DFFE7E67}" srcOrd="0" destOrd="0" presId="urn:microsoft.com/office/officeart/2005/8/layout/orgChart1"/>
    <dgm:cxn modelId="{C063C500-A342-49E8-8E67-583CF83F8F3F}" type="presOf" srcId="{16AA2A3E-9431-4458-B853-F28AAE2F7B22}" destId="{9DD2E501-399C-4DCA-8128-E534091DF638}" srcOrd="1" destOrd="0" presId="urn:microsoft.com/office/officeart/2005/8/layout/orgChart1"/>
    <dgm:cxn modelId="{1CA603D7-EC62-4C5C-9AC4-99010ABA49FA}" type="presOf" srcId="{94020592-0CFC-4F66-949D-B3C1F7A8A24E}" destId="{527A64F6-1619-49B6-B832-D1C510DCC2A1}" srcOrd="0" destOrd="0" presId="urn:microsoft.com/office/officeart/2005/8/layout/orgChart1"/>
    <dgm:cxn modelId="{F29B2C97-CAEF-4172-8990-3D4D90758162}" type="presOf" srcId="{EE662884-85C7-4EC9-96D5-121F3BD8595B}" destId="{B1E71FF7-6C37-462F-B591-7D72ABD28646}" srcOrd="0" destOrd="0" presId="urn:microsoft.com/office/officeart/2005/8/layout/orgChart1"/>
    <dgm:cxn modelId="{47E54D7D-5BCC-4156-B734-A5091B2C6DA9}" type="presParOf" srcId="{C9FAE80A-A11D-4A8C-AD10-0CA6141C6FD0}" destId="{C8299D4A-703B-42B8-85C4-83604ED6A5C8}" srcOrd="0" destOrd="0" presId="urn:microsoft.com/office/officeart/2005/8/layout/orgChart1"/>
    <dgm:cxn modelId="{94DEA470-79EF-4BB5-AF00-A26A157C0B64}" type="presParOf" srcId="{C8299D4A-703B-42B8-85C4-83604ED6A5C8}" destId="{BD3388ED-9A82-4367-8DE5-919659351CBF}" srcOrd="0" destOrd="0" presId="urn:microsoft.com/office/officeart/2005/8/layout/orgChart1"/>
    <dgm:cxn modelId="{1CC25F44-DDEA-48CE-BF26-2C3162B7B2D9}" type="presParOf" srcId="{BD3388ED-9A82-4367-8DE5-919659351CBF}" destId="{5B937D6E-8DEC-41FE-8D63-1927A000C013}" srcOrd="0" destOrd="0" presId="urn:microsoft.com/office/officeart/2005/8/layout/orgChart1"/>
    <dgm:cxn modelId="{A885C39F-E60B-4164-BE4A-923653469B25}" type="presParOf" srcId="{BD3388ED-9A82-4367-8DE5-919659351CBF}" destId="{3340A7F6-3811-44A1-B1E7-BB62B2F04051}" srcOrd="1" destOrd="0" presId="urn:microsoft.com/office/officeart/2005/8/layout/orgChart1"/>
    <dgm:cxn modelId="{22EEBB6E-415D-4057-9AC3-7FBC48F74AFE}" type="presParOf" srcId="{C8299D4A-703B-42B8-85C4-83604ED6A5C8}" destId="{C8D1D1D7-D6DE-4504-8041-94E50CB8547F}" srcOrd="1" destOrd="0" presId="urn:microsoft.com/office/officeart/2005/8/layout/orgChart1"/>
    <dgm:cxn modelId="{A6089F59-F44E-4BFE-B191-D3558B0361C9}" type="presParOf" srcId="{C8D1D1D7-D6DE-4504-8041-94E50CB8547F}" destId="{02658795-357E-479C-92AE-941169ABB53E}" srcOrd="0" destOrd="0" presId="urn:microsoft.com/office/officeart/2005/8/layout/orgChart1"/>
    <dgm:cxn modelId="{4A3B337C-4C5E-428C-982F-ED1B1331E3B3}" type="presParOf" srcId="{C8D1D1D7-D6DE-4504-8041-94E50CB8547F}" destId="{C10D4D01-4802-40D6-8F1E-E4376D1DD3AA}" srcOrd="1" destOrd="0" presId="urn:microsoft.com/office/officeart/2005/8/layout/orgChart1"/>
    <dgm:cxn modelId="{5E377316-4195-4C5C-8801-2C503177D7A1}" type="presParOf" srcId="{C10D4D01-4802-40D6-8F1E-E4376D1DD3AA}" destId="{50DF98BD-F0ED-454C-B7A9-4890BE76862F}" srcOrd="0" destOrd="0" presId="urn:microsoft.com/office/officeart/2005/8/layout/orgChart1"/>
    <dgm:cxn modelId="{0CDB4607-1C92-4A1F-91FE-FB48D7BE1F01}" type="presParOf" srcId="{50DF98BD-F0ED-454C-B7A9-4890BE76862F}" destId="{772B1B89-07D5-4344-A7ED-A3B55D16B265}" srcOrd="0" destOrd="0" presId="urn:microsoft.com/office/officeart/2005/8/layout/orgChart1"/>
    <dgm:cxn modelId="{CC5C7393-A873-4845-A530-A7ECEB26EA37}" type="presParOf" srcId="{50DF98BD-F0ED-454C-B7A9-4890BE76862F}" destId="{711727AF-923B-45DA-914F-601ED338A4EF}" srcOrd="1" destOrd="0" presId="urn:microsoft.com/office/officeart/2005/8/layout/orgChart1"/>
    <dgm:cxn modelId="{3332BD60-6123-402B-8370-85A5C92453BC}" type="presParOf" srcId="{C10D4D01-4802-40D6-8F1E-E4376D1DD3AA}" destId="{84B98399-58C9-46F1-BB0E-1EF7B635286F}" srcOrd="1" destOrd="0" presId="urn:microsoft.com/office/officeart/2005/8/layout/orgChart1"/>
    <dgm:cxn modelId="{6FA5DAD9-0095-46C4-B40C-85FF752E6101}" type="presParOf" srcId="{84B98399-58C9-46F1-BB0E-1EF7B635286F}" destId="{D23CD916-D51B-4762-B91B-84F505D730E1}" srcOrd="0" destOrd="0" presId="urn:microsoft.com/office/officeart/2005/8/layout/orgChart1"/>
    <dgm:cxn modelId="{76D86C28-BA6B-4B4B-8489-3AB6A5C1D550}" type="presParOf" srcId="{84B98399-58C9-46F1-BB0E-1EF7B635286F}" destId="{3AC10A17-A02A-41BF-A295-C8AC712D91FF}" srcOrd="1" destOrd="0" presId="urn:microsoft.com/office/officeart/2005/8/layout/orgChart1"/>
    <dgm:cxn modelId="{21719489-5637-4EEA-93EA-9D48B4BC4E8B}" type="presParOf" srcId="{3AC10A17-A02A-41BF-A295-C8AC712D91FF}" destId="{A238D3DA-8004-4FAE-8D06-EDF141231538}" srcOrd="0" destOrd="0" presId="urn:microsoft.com/office/officeart/2005/8/layout/orgChart1"/>
    <dgm:cxn modelId="{37E40F93-2FE9-4BAC-89E1-E8A308C91161}" type="presParOf" srcId="{A238D3DA-8004-4FAE-8D06-EDF141231538}" destId="{DFBEB2C2-95E6-4402-9D14-BE1A629B2EE9}" srcOrd="0" destOrd="0" presId="urn:microsoft.com/office/officeart/2005/8/layout/orgChart1"/>
    <dgm:cxn modelId="{E96CAB16-3529-4499-9B9A-1647F4C20767}" type="presParOf" srcId="{A238D3DA-8004-4FAE-8D06-EDF141231538}" destId="{47389238-9A57-463D-A414-65EE800E79A9}" srcOrd="1" destOrd="0" presId="urn:microsoft.com/office/officeart/2005/8/layout/orgChart1"/>
    <dgm:cxn modelId="{E040580B-336C-44A6-9EAD-0D8ECCA01DEB}" type="presParOf" srcId="{3AC10A17-A02A-41BF-A295-C8AC712D91FF}" destId="{B01E579E-B76C-46C6-A522-AB26FA8E95A0}" srcOrd="1" destOrd="0" presId="urn:microsoft.com/office/officeart/2005/8/layout/orgChart1"/>
    <dgm:cxn modelId="{F4F779B0-B5B1-41F4-910E-06B314115917}" type="presParOf" srcId="{3AC10A17-A02A-41BF-A295-C8AC712D91FF}" destId="{F311FC29-8FAA-4960-A471-18B259E85BF1}" srcOrd="2" destOrd="0" presId="urn:microsoft.com/office/officeart/2005/8/layout/orgChart1"/>
    <dgm:cxn modelId="{2A7628FF-C128-4A41-8599-40B91DA80259}" type="presParOf" srcId="{84B98399-58C9-46F1-BB0E-1EF7B635286F}" destId="{CEB7B640-FB74-4FF3-B73E-0C1134770DB6}" srcOrd="2" destOrd="0" presId="urn:microsoft.com/office/officeart/2005/8/layout/orgChart1"/>
    <dgm:cxn modelId="{9F6E9AB0-56F2-4C09-B7E9-A696864DD8A2}" type="presParOf" srcId="{84B98399-58C9-46F1-BB0E-1EF7B635286F}" destId="{803C00C8-31EF-4256-B664-971CDA4BDB5F}" srcOrd="3" destOrd="0" presId="urn:microsoft.com/office/officeart/2005/8/layout/orgChart1"/>
    <dgm:cxn modelId="{F8013643-A687-43B6-B4C9-18E4755DDB10}" type="presParOf" srcId="{803C00C8-31EF-4256-B664-971CDA4BDB5F}" destId="{2B25E2E5-32B8-4D5D-A635-D9522F188FBA}" srcOrd="0" destOrd="0" presId="urn:microsoft.com/office/officeart/2005/8/layout/orgChart1"/>
    <dgm:cxn modelId="{E96E90CD-9896-493A-8CBD-74697B759734}" type="presParOf" srcId="{2B25E2E5-32B8-4D5D-A635-D9522F188FBA}" destId="{2577878A-A286-4616-9519-616F4F375D03}" srcOrd="0" destOrd="0" presId="urn:microsoft.com/office/officeart/2005/8/layout/orgChart1"/>
    <dgm:cxn modelId="{917261E6-D8B4-4E52-BC9C-BEC70706EF6A}" type="presParOf" srcId="{2B25E2E5-32B8-4D5D-A635-D9522F188FBA}" destId="{966813B6-436A-48FF-B078-992455C95EC0}" srcOrd="1" destOrd="0" presId="urn:microsoft.com/office/officeart/2005/8/layout/orgChart1"/>
    <dgm:cxn modelId="{72AB4D70-7F78-4BE6-B288-28CFCF27F3A4}" type="presParOf" srcId="{803C00C8-31EF-4256-B664-971CDA4BDB5F}" destId="{B6567A21-8666-4BCD-927E-65BCB0F3023E}" srcOrd="1" destOrd="0" presId="urn:microsoft.com/office/officeart/2005/8/layout/orgChart1"/>
    <dgm:cxn modelId="{4E8E5F14-20A8-4DB1-A751-A8E300947F9D}" type="presParOf" srcId="{803C00C8-31EF-4256-B664-971CDA4BDB5F}" destId="{14742211-66C9-47FE-A20F-A07FC1C69C0F}" srcOrd="2" destOrd="0" presId="urn:microsoft.com/office/officeart/2005/8/layout/orgChart1"/>
    <dgm:cxn modelId="{E751E40D-258A-4500-9313-CEAB392334D5}" type="presParOf" srcId="{84B98399-58C9-46F1-BB0E-1EF7B635286F}" destId="{ECED47EA-2DB0-4919-833E-BBD54E88658E}" srcOrd="4" destOrd="0" presId="urn:microsoft.com/office/officeart/2005/8/layout/orgChart1"/>
    <dgm:cxn modelId="{E571736E-ECB1-4747-8098-DDE44E0F0B01}" type="presParOf" srcId="{84B98399-58C9-46F1-BB0E-1EF7B635286F}" destId="{99478D7C-5FD6-44B0-AC55-511F1268E00F}" srcOrd="5" destOrd="0" presId="urn:microsoft.com/office/officeart/2005/8/layout/orgChart1"/>
    <dgm:cxn modelId="{2F761BBF-B99E-4DC5-BAEC-3AE952045CAA}" type="presParOf" srcId="{99478D7C-5FD6-44B0-AC55-511F1268E00F}" destId="{0F180140-05C1-46A0-B471-A96A8B090DFA}" srcOrd="0" destOrd="0" presId="urn:microsoft.com/office/officeart/2005/8/layout/orgChart1"/>
    <dgm:cxn modelId="{F1D9DA6F-6B41-4713-A689-52C1D2EBD5AE}" type="presParOf" srcId="{0F180140-05C1-46A0-B471-A96A8B090DFA}" destId="{59200F9C-94A8-4990-BF39-B25B10830B11}" srcOrd="0" destOrd="0" presId="urn:microsoft.com/office/officeart/2005/8/layout/orgChart1"/>
    <dgm:cxn modelId="{B747AB0F-EA81-4111-9B38-068EC259BEBA}" type="presParOf" srcId="{0F180140-05C1-46A0-B471-A96A8B090DFA}" destId="{D00B5D5B-817F-40E8-BE06-B2988D2D77B4}" srcOrd="1" destOrd="0" presId="urn:microsoft.com/office/officeart/2005/8/layout/orgChart1"/>
    <dgm:cxn modelId="{67334B92-BB2F-4AAD-AB66-35728AC47188}" type="presParOf" srcId="{99478D7C-5FD6-44B0-AC55-511F1268E00F}" destId="{4FDCFA7A-FDC0-41D5-92CC-004AA0D5EA55}" srcOrd="1" destOrd="0" presId="urn:microsoft.com/office/officeart/2005/8/layout/orgChart1"/>
    <dgm:cxn modelId="{EBDD961B-3A46-42FE-B588-2FF633055249}" type="presParOf" srcId="{99478D7C-5FD6-44B0-AC55-511F1268E00F}" destId="{4215ADE1-E2EA-46FB-99EB-05620567DD9D}" srcOrd="2" destOrd="0" presId="urn:microsoft.com/office/officeart/2005/8/layout/orgChart1"/>
    <dgm:cxn modelId="{752D877F-7F23-4C54-8E61-A0B8CA0649BA}" type="presParOf" srcId="{C10D4D01-4802-40D6-8F1E-E4376D1DD3AA}" destId="{9276C68A-0C14-4D9B-9DD7-720320242804}" srcOrd="2" destOrd="0" presId="urn:microsoft.com/office/officeart/2005/8/layout/orgChart1"/>
    <dgm:cxn modelId="{05D4A661-F26D-4C45-A649-10B50E83A9DF}" type="presParOf" srcId="{C8D1D1D7-D6DE-4504-8041-94E50CB8547F}" destId="{23FFCC0F-00D5-4A4D-9589-6E0D690D017E}" srcOrd="2" destOrd="0" presId="urn:microsoft.com/office/officeart/2005/8/layout/orgChart1"/>
    <dgm:cxn modelId="{7E580C19-8152-4BB7-ADDD-0B34D36E7783}" type="presParOf" srcId="{C8D1D1D7-D6DE-4504-8041-94E50CB8547F}" destId="{3D749846-4D10-48A7-A424-28873792299C}" srcOrd="3" destOrd="0" presId="urn:microsoft.com/office/officeart/2005/8/layout/orgChart1"/>
    <dgm:cxn modelId="{7C5212BB-F886-44FE-AE0B-C14069AADCB9}" type="presParOf" srcId="{3D749846-4D10-48A7-A424-28873792299C}" destId="{F6CE8416-AFF0-434E-BC7D-6106F53F9F5F}" srcOrd="0" destOrd="0" presId="urn:microsoft.com/office/officeart/2005/8/layout/orgChart1"/>
    <dgm:cxn modelId="{33642A9E-7B0C-41F4-8BFA-E22C20CD1AF0}" type="presParOf" srcId="{F6CE8416-AFF0-434E-BC7D-6106F53F9F5F}" destId="{0F157DE8-A02F-4721-9821-E5164613C659}" srcOrd="0" destOrd="0" presId="urn:microsoft.com/office/officeart/2005/8/layout/orgChart1"/>
    <dgm:cxn modelId="{DD708015-2893-4EDF-8CAF-D00C33D5FFDD}" type="presParOf" srcId="{F6CE8416-AFF0-434E-BC7D-6106F53F9F5F}" destId="{66063A10-7DAB-4DDC-9882-AA5C793C314E}" srcOrd="1" destOrd="0" presId="urn:microsoft.com/office/officeart/2005/8/layout/orgChart1"/>
    <dgm:cxn modelId="{21C0DFDB-9D5A-4509-8A91-B3E0D0AD3852}" type="presParOf" srcId="{3D749846-4D10-48A7-A424-28873792299C}" destId="{980146CD-A810-4897-A313-FC870FFF2412}" srcOrd="1" destOrd="0" presId="urn:microsoft.com/office/officeart/2005/8/layout/orgChart1"/>
    <dgm:cxn modelId="{D23CD7CC-DE88-4D02-A72B-B41A673A9B33}" type="presParOf" srcId="{980146CD-A810-4897-A313-FC870FFF2412}" destId="{56991DFB-89B2-4838-B3D6-C69F9E36636F}" srcOrd="0" destOrd="0" presId="urn:microsoft.com/office/officeart/2005/8/layout/orgChart1"/>
    <dgm:cxn modelId="{FEA9283B-1C12-4292-A13F-937E4F9440D6}" type="presParOf" srcId="{980146CD-A810-4897-A313-FC870FFF2412}" destId="{D879EF00-9124-4A6B-B7E7-1902B1602E75}" srcOrd="1" destOrd="0" presId="urn:microsoft.com/office/officeart/2005/8/layout/orgChart1"/>
    <dgm:cxn modelId="{383E16FE-32E4-411F-B90C-75C279527DFD}" type="presParOf" srcId="{D879EF00-9124-4A6B-B7E7-1902B1602E75}" destId="{93BFC3C3-F1DF-4CC5-8910-5C962CC39DB8}" srcOrd="0" destOrd="0" presId="urn:microsoft.com/office/officeart/2005/8/layout/orgChart1"/>
    <dgm:cxn modelId="{67D9EFD6-22E4-4610-B9B8-08984051BEBC}" type="presParOf" srcId="{93BFC3C3-F1DF-4CC5-8910-5C962CC39DB8}" destId="{8BAEC84B-8747-4C93-825E-7412D668177F}" srcOrd="0" destOrd="0" presId="urn:microsoft.com/office/officeart/2005/8/layout/orgChart1"/>
    <dgm:cxn modelId="{A17A9DD0-A987-4D69-ADB5-F28582F2347F}" type="presParOf" srcId="{93BFC3C3-F1DF-4CC5-8910-5C962CC39DB8}" destId="{6D942676-2FFD-4C36-A471-524057F9C52C}" srcOrd="1" destOrd="0" presId="urn:microsoft.com/office/officeart/2005/8/layout/orgChart1"/>
    <dgm:cxn modelId="{400E1F5F-5E85-447E-9D6F-1CFB00AE5F7C}" type="presParOf" srcId="{D879EF00-9124-4A6B-B7E7-1902B1602E75}" destId="{7DB7B063-1138-4FA9-9AC9-96C6777FB106}" srcOrd="1" destOrd="0" presId="urn:microsoft.com/office/officeart/2005/8/layout/orgChart1"/>
    <dgm:cxn modelId="{F426B89E-049A-44D7-AD0C-522A1892D91C}" type="presParOf" srcId="{D879EF00-9124-4A6B-B7E7-1902B1602E75}" destId="{49BA8D73-CEDE-419A-BC2B-7C498225409A}" srcOrd="2" destOrd="0" presId="urn:microsoft.com/office/officeart/2005/8/layout/orgChart1"/>
    <dgm:cxn modelId="{71C60B3F-E5A8-41F5-ADD3-653D63DB37FA}" type="presParOf" srcId="{980146CD-A810-4897-A313-FC870FFF2412}" destId="{A38391EC-557F-4773-83C8-0082D41FB357}" srcOrd="2" destOrd="0" presId="urn:microsoft.com/office/officeart/2005/8/layout/orgChart1"/>
    <dgm:cxn modelId="{BEDBEBD6-8B2C-4987-B17B-857CF5F543BF}" type="presParOf" srcId="{980146CD-A810-4897-A313-FC870FFF2412}" destId="{706CFE09-29DF-4405-9479-B68762AE0C7B}" srcOrd="3" destOrd="0" presId="urn:microsoft.com/office/officeart/2005/8/layout/orgChart1"/>
    <dgm:cxn modelId="{695C8DAD-011C-492E-998E-A5529478C749}" type="presParOf" srcId="{706CFE09-29DF-4405-9479-B68762AE0C7B}" destId="{29C6717D-E4F4-4948-8565-5B085FCFA74A}" srcOrd="0" destOrd="0" presId="urn:microsoft.com/office/officeart/2005/8/layout/orgChart1"/>
    <dgm:cxn modelId="{06D3A4E6-3695-4E23-8DCA-62936C8CE4CD}" type="presParOf" srcId="{29C6717D-E4F4-4948-8565-5B085FCFA74A}" destId="{675A1D3B-05B0-4DA5-810A-B4FD836B2539}" srcOrd="0" destOrd="0" presId="urn:microsoft.com/office/officeart/2005/8/layout/orgChart1"/>
    <dgm:cxn modelId="{5AA16DA5-63F9-4862-B979-FC2CDA7AEBE5}" type="presParOf" srcId="{29C6717D-E4F4-4948-8565-5B085FCFA74A}" destId="{B06E1F94-07C7-4DCF-B66E-A35939A0D98D}" srcOrd="1" destOrd="0" presId="urn:microsoft.com/office/officeart/2005/8/layout/orgChart1"/>
    <dgm:cxn modelId="{3DED70BB-46CA-4F32-97B2-82FDF7B1E4E8}" type="presParOf" srcId="{706CFE09-29DF-4405-9479-B68762AE0C7B}" destId="{6269B458-DC81-4ED5-B1C8-6D8F14E4EEDB}" srcOrd="1" destOrd="0" presId="urn:microsoft.com/office/officeart/2005/8/layout/orgChart1"/>
    <dgm:cxn modelId="{BFD4EBEE-087F-468F-824B-6F6DDA94E6F8}" type="presParOf" srcId="{706CFE09-29DF-4405-9479-B68762AE0C7B}" destId="{D14156A5-DBDD-45DB-83E8-40DDFAD43B17}" srcOrd="2" destOrd="0" presId="urn:microsoft.com/office/officeart/2005/8/layout/orgChart1"/>
    <dgm:cxn modelId="{AC4A3DE1-29C4-4DE9-8144-8AC91B39C8B7}" type="presParOf" srcId="{980146CD-A810-4897-A313-FC870FFF2412}" destId="{BD790F29-1368-4B6C-85F0-EAA782C216FE}" srcOrd="4" destOrd="0" presId="urn:microsoft.com/office/officeart/2005/8/layout/orgChart1"/>
    <dgm:cxn modelId="{C2FB4E5B-3695-44EB-ADE2-E70DC42C19E2}" type="presParOf" srcId="{980146CD-A810-4897-A313-FC870FFF2412}" destId="{A815C4D6-E1B2-4EFC-8CA7-E48DCCFC7436}" srcOrd="5" destOrd="0" presId="urn:microsoft.com/office/officeart/2005/8/layout/orgChart1"/>
    <dgm:cxn modelId="{D97D3BFB-9302-49BC-A656-5243079A0577}" type="presParOf" srcId="{A815C4D6-E1B2-4EFC-8CA7-E48DCCFC7436}" destId="{8ACD6E4B-6229-4D7D-B6B8-BFE9C928739B}" srcOrd="0" destOrd="0" presId="urn:microsoft.com/office/officeart/2005/8/layout/orgChart1"/>
    <dgm:cxn modelId="{060F6B58-A226-4DB0-973A-9EB6E4B72BF7}" type="presParOf" srcId="{8ACD6E4B-6229-4D7D-B6B8-BFE9C928739B}" destId="{54C894EA-4E5B-4B76-B4A7-63DD5347B08B}" srcOrd="0" destOrd="0" presId="urn:microsoft.com/office/officeart/2005/8/layout/orgChart1"/>
    <dgm:cxn modelId="{7B28E9A4-5B4B-4D41-81F7-DA25341573BD}" type="presParOf" srcId="{8ACD6E4B-6229-4D7D-B6B8-BFE9C928739B}" destId="{B6E02740-45D0-4EC9-859F-4D6745B2B1A3}" srcOrd="1" destOrd="0" presId="urn:microsoft.com/office/officeart/2005/8/layout/orgChart1"/>
    <dgm:cxn modelId="{E507D190-689F-4898-B915-05C7A7DE9461}" type="presParOf" srcId="{A815C4D6-E1B2-4EFC-8CA7-E48DCCFC7436}" destId="{72F790C2-A516-4A1A-93AB-60E5C0C89119}" srcOrd="1" destOrd="0" presId="urn:microsoft.com/office/officeart/2005/8/layout/orgChart1"/>
    <dgm:cxn modelId="{D7EF9999-579E-4245-8EBC-7BEE65C5C95C}" type="presParOf" srcId="{A815C4D6-E1B2-4EFC-8CA7-E48DCCFC7436}" destId="{401F960D-CD8D-4E81-8142-AE9A8465F0CC}" srcOrd="2" destOrd="0" presId="urn:microsoft.com/office/officeart/2005/8/layout/orgChart1"/>
    <dgm:cxn modelId="{C0B11232-0CDE-4A71-A58C-BD0E8266992E}" type="presParOf" srcId="{980146CD-A810-4897-A313-FC870FFF2412}" destId="{ECC0EB94-4149-478F-85CC-1272D4008280}" srcOrd="6" destOrd="0" presId="urn:microsoft.com/office/officeart/2005/8/layout/orgChart1"/>
    <dgm:cxn modelId="{49C59703-8963-4227-8F42-069E1D9145D4}" type="presParOf" srcId="{980146CD-A810-4897-A313-FC870FFF2412}" destId="{D91C1602-10A0-4B61-A2D0-D7A625D131B1}" srcOrd="7" destOrd="0" presId="urn:microsoft.com/office/officeart/2005/8/layout/orgChart1"/>
    <dgm:cxn modelId="{F7566F43-5BB2-4915-BB9E-7E3A675E9CE9}" type="presParOf" srcId="{D91C1602-10A0-4B61-A2D0-D7A625D131B1}" destId="{95C69932-42E5-472D-BC27-74AA868D68B2}" srcOrd="0" destOrd="0" presId="urn:microsoft.com/office/officeart/2005/8/layout/orgChart1"/>
    <dgm:cxn modelId="{A0F3A413-7A71-48E8-BB7F-9B364A40676D}" type="presParOf" srcId="{95C69932-42E5-472D-BC27-74AA868D68B2}" destId="{16A411B1-49AF-4B3A-AA48-AFE85268E1DA}" srcOrd="0" destOrd="0" presId="urn:microsoft.com/office/officeart/2005/8/layout/orgChart1"/>
    <dgm:cxn modelId="{166D139B-DA9E-4322-8E03-B1A60EB9BCFC}" type="presParOf" srcId="{95C69932-42E5-472D-BC27-74AA868D68B2}" destId="{01240F11-922A-49C8-B62C-345B273E906A}" srcOrd="1" destOrd="0" presId="urn:microsoft.com/office/officeart/2005/8/layout/orgChart1"/>
    <dgm:cxn modelId="{CBB9FBD1-2A99-4F97-9194-9488545E004C}" type="presParOf" srcId="{D91C1602-10A0-4B61-A2D0-D7A625D131B1}" destId="{396FB402-9BA1-4760-8C92-93A398A23F24}" srcOrd="1" destOrd="0" presId="urn:microsoft.com/office/officeart/2005/8/layout/orgChart1"/>
    <dgm:cxn modelId="{B002218E-A4B4-4F9E-BC06-2B61CFBCC2D5}" type="presParOf" srcId="{D91C1602-10A0-4B61-A2D0-D7A625D131B1}" destId="{6D611EDB-CB0C-45D5-9B54-5FD8D5F2C115}" srcOrd="2" destOrd="0" presId="urn:microsoft.com/office/officeart/2005/8/layout/orgChart1"/>
    <dgm:cxn modelId="{23695799-BAE3-45FF-B2CB-6F479E608983}" type="presParOf" srcId="{980146CD-A810-4897-A313-FC870FFF2412}" destId="{90DDC790-6C31-4C61-8B52-9F91DFFE7E67}" srcOrd="8" destOrd="0" presId="urn:microsoft.com/office/officeart/2005/8/layout/orgChart1"/>
    <dgm:cxn modelId="{AA0FF943-B0C5-4E28-871F-157354092E14}" type="presParOf" srcId="{980146CD-A810-4897-A313-FC870FFF2412}" destId="{22133B9F-ADB8-4FC7-B9AE-D278064C2647}" srcOrd="9" destOrd="0" presId="urn:microsoft.com/office/officeart/2005/8/layout/orgChart1"/>
    <dgm:cxn modelId="{E9274FC7-AED8-4D26-A3F0-F69C2A103194}" type="presParOf" srcId="{22133B9F-ADB8-4FC7-B9AE-D278064C2647}" destId="{13B9CE6F-6532-4AF7-A851-02E1D514BF56}" srcOrd="0" destOrd="0" presId="urn:microsoft.com/office/officeart/2005/8/layout/orgChart1"/>
    <dgm:cxn modelId="{6355C975-C743-44B1-8486-F2CA7CE2E2C7}" type="presParOf" srcId="{13B9CE6F-6532-4AF7-A851-02E1D514BF56}" destId="{8271B30D-A5DC-4DAF-AEF7-02ADEC5296AF}" srcOrd="0" destOrd="0" presId="urn:microsoft.com/office/officeart/2005/8/layout/orgChart1"/>
    <dgm:cxn modelId="{C0E735FE-7564-47E0-B47A-C5E3E3518D90}" type="presParOf" srcId="{13B9CE6F-6532-4AF7-A851-02E1D514BF56}" destId="{A5805631-2B91-49C3-A58F-0BF556612EA0}" srcOrd="1" destOrd="0" presId="urn:microsoft.com/office/officeart/2005/8/layout/orgChart1"/>
    <dgm:cxn modelId="{1730DBE9-3F72-4829-8DE2-2EC82EC59A6D}" type="presParOf" srcId="{22133B9F-ADB8-4FC7-B9AE-D278064C2647}" destId="{C96375B5-6549-480A-A95B-47DC43140070}" srcOrd="1" destOrd="0" presId="urn:microsoft.com/office/officeart/2005/8/layout/orgChart1"/>
    <dgm:cxn modelId="{8BFD1998-CDE8-42F5-8419-3B7D18181919}" type="presParOf" srcId="{22133B9F-ADB8-4FC7-B9AE-D278064C2647}" destId="{A5CCCC8D-B766-4330-A21E-4D90687BCD93}" srcOrd="2" destOrd="0" presId="urn:microsoft.com/office/officeart/2005/8/layout/orgChart1"/>
    <dgm:cxn modelId="{A95E8C79-0355-4DB1-8065-DA1C1F1AC7C9}" type="presParOf" srcId="{980146CD-A810-4897-A313-FC870FFF2412}" destId="{4258D761-3B10-494A-8F56-0B1B2A1ABBD2}" srcOrd="10" destOrd="0" presId="urn:microsoft.com/office/officeart/2005/8/layout/orgChart1"/>
    <dgm:cxn modelId="{BDF95953-7589-47EA-BAB1-F98481E646A9}" type="presParOf" srcId="{980146CD-A810-4897-A313-FC870FFF2412}" destId="{AF48849B-DFD6-4281-A669-FE050FB32F81}" srcOrd="11" destOrd="0" presId="urn:microsoft.com/office/officeart/2005/8/layout/orgChart1"/>
    <dgm:cxn modelId="{6734AE08-C951-46B0-B221-296B3419A832}" type="presParOf" srcId="{AF48849B-DFD6-4281-A669-FE050FB32F81}" destId="{8A2930A7-22E6-4429-88AB-A270347C9CEA}" srcOrd="0" destOrd="0" presId="urn:microsoft.com/office/officeart/2005/8/layout/orgChart1"/>
    <dgm:cxn modelId="{D306BC14-7BD6-4ADA-94EA-F435BB613FE8}" type="presParOf" srcId="{8A2930A7-22E6-4429-88AB-A270347C9CEA}" destId="{F5D9B517-3442-4E82-B4E7-A5DE6A5A99FA}" srcOrd="0" destOrd="0" presId="urn:microsoft.com/office/officeart/2005/8/layout/orgChart1"/>
    <dgm:cxn modelId="{6E74C25E-3701-4712-A243-504B0F1F39C2}" type="presParOf" srcId="{8A2930A7-22E6-4429-88AB-A270347C9CEA}" destId="{45B45BCC-CA24-475C-9819-E0BF46FD66D4}" srcOrd="1" destOrd="0" presId="urn:microsoft.com/office/officeart/2005/8/layout/orgChart1"/>
    <dgm:cxn modelId="{EC1576D6-185E-42EB-BD5F-950878825B49}" type="presParOf" srcId="{AF48849B-DFD6-4281-A669-FE050FB32F81}" destId="{36FDDE8C-5625-4AA8-BDA1-FD54102EB4F2}" srcOrd="1" destOrd="0" presId="urn:microsoft.com/office/officeart/2005/8/layout/orgChart1"/>
    <dgm:cxn modelId="{C033287A-1F98-40AB-9330-06105DC3BE5C}" type="presParOf" srcId="{AF48849B-DFD6-4281-A669-FE050FB32F81}" destId="{26A7A929-D1E1-4188-8DF4-B25FCFD6EFD5}" srcOrd="2" destOrd="0" presId="urn:microsoft.com/office/officeart/2005/8/layout/orgChart1"/>
    <dgm:cxn modelId="{1B4C2951-71D6-457B-A841-6E2519017BC1}" type="presParOf" srcId="{3D749846-4D10-48A7-A424-28873792299C}" destId="{571E11DB-B696-47D2-9E9E-A679AE328E08}" srcOrd="2" destOrd="0" presId="urn:microsoft.com/office/officeart/2005/8/layout/orgChart1"/>
    <dgm:cxn modelId="{C90E00AE-F3C3-400E-9082-86EE8C6CEDC9}" type="presParOf" srcId="{C8D1D1D7-D6DE-4504-8041-94E50CB8547F}" destId="{C7A22048-AC17-401C-98DF-BD749C17B741}" srcOrd="4" destOrd="0" presId="urn:microsoft.com/office/officeart/2005/8/layout/orgChart1"/>
    <dgm:cxn modelId="{97941A74-48C3-4F9D-8D05-DCA49A1FFC9F}" type="presParOf" srcId="{C8D1D1D7-D6DE-4504-8041-94E50CB8547F}" destId="{E6F0A5F1-F57C-4AD2-8DF8-434523627287}" srcOrd="5" destOrd="0" presId="urn:microsoft.com/office/officeart/2005/8/layout/orgChart1"/>
    <dgm:cxn modelId="{CA97F0BF-0908-4A04-AD99-62FA7438D3A7}" type="presParOf" srcId="{E6F0A5F1-F57C-4AD2-8DF8-434523627287}" destId="{0EB9552B-4681-41BC-8E58-4CFD3C289D14}" srcOrd="0" destOrd="0" presId="urn:microsoft.com/office/officeart/2005/8/layout/orgChart1"/>
    <dgm:cxn modelId="{654E4FE9-F2FA-4C86-BA9B-902CCD4D6C4D}" type="presParOf" srcId="{0EB9552B-4681-41BC-8E58-4CFD3C289D14}" destId="{247834D6-FB37-4D5A-BFE8-B14F594C74F2}" srcOrd="0" destOrd="0" presId="urn:microsoft.com/office/officeart/2005/8/layout/orgChart1"/>
    <dgm:cxn modelId="{FA6C50E0-9EBF-485E-9D64-4D1FCF9FDA4B}" type="presParOf" srcId="{0EB9552B-4681-41BC-8E58-4CFD3C289D14}" destId="{160F286E-5F12-4041-8C63-B41AB6A84ED2}" srcOrd="1" destOrd="0" presId="urn:microsoft.com/office/officeart/2005/8/layout/orgChart1"/>
    <dgm:cxn modelId="{F0FD5025-6D77-4797-B7C5-A78A6845025E}" type="presParOf" srcId="{E6F0A5F1-F57C-4AD2-8DF8-434523627287}" destId="{A2A57665-A027-4BE0-A914-294EBD230E58}" srcOrd="1" destOrd="0" presId="urn:microsoft.com/office/officeart/2005/8/layout/orgChart1"/>
    <dgm:cxn modelId="{F6881390-3637-46C0-AAAB-B01CE2D38AF5}" type="presParOf" srcId="{A2A57665-A027-4BE0-A914-294EBD230E58}" destId="{A2FAB09A-F4A3-4251-95B7-13EBE2EC4187}" srcOrd="0" destOrd="0" presId="urn:microsoft.com/office/officeart/2005/8/layout/orgChart1"/>
    <dgm:cxn modelId="{D72D67BC-1BF7-443B-B30E-8DD1620D088D}" type="presParOf" srcId="{A2A57665-A027-4BE0-A914-294EBD230E58}" destId="{04F9898C-AFA8-4B01-8A71-856BECB37F4B}" srcOrd="1" destOrd="0" presId="urn:microsoft.com/office/officeart/2005/8/layout/orgChart1"/>
    <dgm:cxn modelId="{C3DC7846-F9B6-4102-AA97-9D1D03BCDF3C}" type="presParOf" srcId="{04F9898C-AFA8-4B01-8A71-856BECB37F4B}" destId="{C2E9CD0B-3521-43E3-A4B3-64B01911224B}" srcOrd="0" destOrd="0" presId="urn:microsoft.com/office/officeart/2005/8/layout/orgChart1"/>
    <dgm:cxn modelId="{00CAC592-5046-4C7D-9173-85C257512F2A}" type="presParOf" srcId="{C2E9CD0B-3521-43E3-A4B3-64B01911224B}" destId="{EBC08023-9774-4797-8FBF-10BB3C4D4740}" srcOrd="0" destOrd="0" presId="urn:microsoft.com/office/officeart/2005/8/layout/orgChart1"/>
    <dgm:cxn modelId="{4C2EC224-900C-4DCF-82F5-70F44EE68FD8}" type="presParOf" srcId="{C2E9CD0B-3521-43E3-A4B3-64B01911224B}" destId="{841AD163-05DE-4253-8EEF-D58ED517A84D}" srcOrd="1" destOrd="0" presId="urn:microsoft.com/office/officeart/2005/8/layout/orgChart1"/>
    <dgm:cxn modelId="{266834D7-186A-4266-8BCF-05A16DACC451}" type="presParOf" srcId="{04F9898C-AFA8-4B01-8A71-856BECB37F4B}" destId="{E0562C26-D33C-4475-9FB7-AE5B7211BC99}" srcOrd="1" destOrd="0" presId="urn:microsoft.com/office/officeart/2005/8/layout/orgChart1"/>
    <dgm:cxn modelId="{0769409A-468F-4FAF-814C-E5CB557CB8D4}" type="presParOf" srcId="{04F9898C-AFA8-4B01-8A71-856BECB37F4B}" destId="{2D80A8B8-0FCF-4E0E-BA7D-B2FB46E995D7}" srcOrd="2" destOrd="0" presId="urn:microsoft.com/office/officeart/2005/8/layout/orgChart1"/>
    <dgm:cxn modelId="{4CE7B016-5D07-41D8-A5E4-EF462E228BE2}" type="presParOf" srcId="{A2A57665-A027-4BE0-A914-294EBD230E58}" destId="{97102E3C-B59E-4B5F-AAF2-0C08521F4023}" srcOrd="2" destOrd="0" presId="urn:microsoft.com/office/officeart/2005/8/layout/orgChart1"/>
    <dgm:cxn modelId="{692EE0A5-0C96-4FBF-8A58-B85E4FD0EC92}" type="presParOf" srcId="{A2A57665-A027-4BE0-A914-294EBD230E58}" destId="{685587F7-9280-4599-952A-EFA47E8563FA}" srcOrd="3" destOrd="0" presId="urn:microsoft.com/office/officeart/2005/8/layout/orgChart1"/>
    <dgm:cxn modelId="{7C232ECC-08B0-492B-84BD-799377B266AA}" type="presParOf" srcId="{685587F7-9280-4599-952A-EFA47E8563FA}" destId="{FD0D0140-EB36-4C6C-8462-CA06281AAE15}" srcOrd="0" destOrd="0" presId="urn:microsoft.com/office/officeart/2005/8/layout/orgChart1"/>
    <dgm:cxn modelId="{43A56832-6AAD-43EB-BDA8-1D1BD41E4404}" type="presParOf" srcId="{FD0D0140-EB36-4C6C-8462-CA06281AAE15}" destId="{8AEB31F6-1D67-49CE-B251-5A1C96D2652F}" srcOrd="0" destOrd="0" presId="urn:microsoft.com/office/officeart/2005/8/layout/orgChart1"/>
    <dgm:cxn modelId="{A219C437-D68F-46E9-A5B5-EE0A638C46EC}" type="presParOf" srcId="{FD0D0140-EB36-4C6C-8462-CA06281AAE15}" destId="{F7B68EBE-5177-475D-9340-0BEB280C3F43}" srcOrd="1" destOrd="0" presId="urn:microsoft.com/office/officeart/2005/8/layout/orgChart1"/>
    <dgm:cxn modelId="{9F4EA796-5B8A-4067-955E-ECF026FC06FA}" type="presParOf" srcId="{685587F7-9280-4599-952A-EFA47E8563FA}" destId="{136D8239-1DF0-416D-B856-F3A9F58BC6C8}" srcOrd="1" destOrd="0" presId="urn:microsoft.com/office/officeart/2005/8/layout/orgChart1"/>
    <dgm:cxn modelId="{72D1591D-379A-4A8E-853C-1E6D183A6898}" type="presParOf" srcId="{685587F7-9280-4599-952A-EFA47E8563FA}" destId="{C2BBE629-FB7D-4FF4-966B-8783E4CC4140}" srcOrd="2" destOrd="0" presId="urn:microsoft.com/office/officeart/2005/8/layout/orgChart1"/>
    <dgm:cxn modelId="{4253DC98-2943-4CA9-817A-B804C2AAF49A}" type="presParOf" srcId="{A2A57665-A027-4BE0-A914-294EBD230E58}" destId="{3930D9B9-DA99-4ACB-BFA9-44E59C3A548B}" srcOrd="4" destOrd="0" presId="urn:microsoft.com/office/officeart/2005/8/layout/orgChart1"/>
    <dgm:cxn modelId="{A4CDD903-9CC7-4C3D-9FE5-8EA5EC1188F7}" type="presParOf" srcId="{A2A57665-A027-4BE0-A914-294EBD230E58}" destId="{5C7C2BD8-8908-4F5E-93E9-02E2911B6475}" srcOrd="5" destOrd="0" presId="urn:microsoft.com/office/officeart/2005/8/layout/orgChart1"/>
    <dgm:cxn modelId="{2BA45869-B81E-4B61-A518-FDF9EAE5DD25}" type="presParOf" srcId="{5C7C2BD8-8908-4F5E-93E9-02E2911B6475}" destId="{648D7025-3CE4-45F4-9B93-D6A9C420966E}" srcOrd="0" destOrd="0" presId="urn:microsoft.com/office/officeart/2005/8/layout/orgChart1"/>
    <dgm:cxn modelId="{EE847815-8C5B-4D29-8272-12911A9A5AD8}" type="presParOf" srcId="{648D7025-3CE4-45F4-9B93-D6A9C420966E}" destId="{9A1FC157-C68B-4DAB-9BE4-119FAD6D9E1E}" srcOrd="0" destOrd="0" presId="urn:microsoft.com/office/officeart/2005/8/layout/orgChart1"/>
    <dgm:cxn modelId="{71D6BB0D-6BAE-4A64-B834-AE71F84CD6B9}" type="presParOf" srcId="{648D7025-3CE4-45F4-9B93-D6A9C420966E}" destId="{3C698573-9DC6-4B60-A2AF-ACA8EEF92200}" srcOrd="1" destOrd="0" presId="urn:microsoft.com/office/officeart/2005/8/layout/orgChart1"/>
    <dgm:cxn modelId="{91FA1959-8BDC-4534-90E4-998E254C2D8D}" type="presParOf" srcId="{5C7C2BD8-8908-4F5E-93E9-02E2911B6475}" destId="{7B3D8602-BD52-4ECF-93CA-E46E1310320A}" srcOrd="1" destOrd="0" presId="urn:microsoft.com/office/officeart/2005/8/layout/orgChart1"/>
    <dgm:cxn modelId="{D70D2563-1719-4929-B838-C2C1AC293AA6}" type="presParOf" srcId="{5C7C2BD8-8908-4F5E-93E9-02E2911B6475}" destId="{E89E434B-C6DF-4C69-B499-E68DBD183D6F}" srcOrd="2" destOrd="0" presId="urn:microsoft.com/office/officeart/2005/8/layout/orgChart1"/>
    <dgm:cxn modelId="{14E2124B-F332-4E01-AD63-DC7CA502E36E}" type="presParOf" srcId="{A2A57665-A027-4BE0-A914-294EBD230E58}" destId="{F3983B73-AD09-4D8E-BF22-F39627AC39B2}" srcOrd="6" destOrd="0" presId="urn:microsoft.com/office/officeart/2005/8/layout/orgChart1"/>
    <dgm:cxn modelId="{6B93E3C1-D594-4CC3-BBEF-3FAB2391A6A5}" type="presParOf" srcId="{A2A57665-A027-4BE0-A914-294EBD230E58}" destId="{26E5E86B-82A1-4DCA-9F89-4CEFDE63C765}" srcOrd="7" destOrd="0" presId="urn:microsoft.com/office/officeart/2005/8/layout/orgChart1"/>
    <dgm:cxn modelId="{4324DA97-E24A-493A-8400-3A1AB69FEB5B}" type="presParOf" srcId="{26E5E86B-82A1-4DCA-9F89-4CEFDE63C765}" destId="{F46EADF1-8892-46D0-8C03-4B439D2ED35D}" srcOrd="0" destOrd="0" presId="urn:microsoft.com/office/officeart/2005/8/layout/orgChart1"/>
    <dgm:cxn modelId="{9493CCD2-9E9F-4003-B1CD-9E55EB102767}" type="presParOf" srcId="{F46EADF1-8892-46D0-8C03-4B439D2ED35D}" destId="{527A64F6-1619-49B6-B832-D1C510DCC2A1}" srcOrd="0" destOrd="0" presId="urn:microsoft.com/office/officeart/2005/8/layout/orgChart1"/>
    <dgm:cxn modelId="{828A5B8F-D489-4D48-A09F-2154C48CF3F9}" type="presParOf" srcId="{F46EADF1-8892-46D0-8C03-4B439D2ED35D}" destId="{9BEB6395-7F54-41F9-99C5-13EB336DC5A2}" srcOrd="1" destOrd="0" presId="urn:microsoft.com/office/officeart/2005/8/layout/orgChart1"/>
    <dgm:cxn modelId="{A497A900-E7D9-4689-9B9E-4B15BDB373A5}" type="presParOf" srcId="{26E5E86B-82A1-4DCA-9F89-4CEFDE63C765}" destId="{89EB9EC7-165F-4B03-986E-EA7CD60341F8}" srcOrd="1" destOrd="0" presId="urn:microsoft.com/office/officeart/2005/8/layout/orgChart1"/>
    <dgm:cxn modelId="{CD4E5BDE-65BB-4458-822F-437006DA4906}" type="presParOf" srcId="{26E5E86B-82A1-4DCA-9F89-4CEFDE63C765}" destId="{A87A39F1-328A-4651-AF3D-C7A58DBCFE5A}" srcOrd="2" destOrd="0" presId="urn:microsoft.com/office/officeart/2005/8/layout/orgChart1"/>
    <dgm:cxn modelId="{9A67A39E-439F-46F8-BF41-B00A1894DD33}" type="presParOf" srcId="{A2A57665-A027-4BE0-A914-294EBD230E58}" destId="{DB134217-60D9-428B-99F3-133A99589FBC}" srcOrd="8" destOrd="0" presId="urn:microsoft.com/office/officeart/2005/8/layout/orgChart1"/>
    <dgm:cxn modelId="{422BF107-C1AE-4696-A44C-82DBACBCCC2E}" type="presParOf" srcId="{A2A57665-A027-4BE0-A914-294EBD230E58}" destId="{80FFA7E4-68AF-43F0-9756-9D279D8ED56F}" srcOrd="9" destOrd="0" presId="urn:microsoft.com/office/officeart/2005/8/layout/orgChart1"/>
    <dgm:cxn modelId="{54E3936A-6E4F-426A-B2B8-2FA4C1258BE7}" type="presParOf" srcId="{80FFA7E4-68AF-43F0-9756-9D279D8ED56F}" destId="{65B796D3-BF0C-473E-8E66-4A94C9907A61}" srcOrd="0" destOrd="0" presId="urn:microsoft.com/office/officeart/2005/8/layout/orgChart1"/>
    <dgm:cxn modelId="{32E19EA7-EAD8-48A2-8F11-F846566B710C}" type="presParOf" srcId="{65B796D3-BF0C-473E-8E66-4A94C9907A61}" destId="{30652F11-8A1F-4C71-8225-CE6D5FE6AA95}" srcOrd="0" destOrd="0" presId="urn:microsoft.com/office/officeart/2005/8/layout/orgChart1"/>
    <dgm:cxn modelId="{37759C3F-841B-4C33-8528-545B8373C751}" type="presParOf" srcId="{65B796D3-BF0C-473E-8E66-4A94C9907A61}" destId="{FB341DA7-5171-441E-9425-957C7838E4AD}" srcOrd="1" destOrd="0" presId="urn:microsoft.com/office/officeart/2005/8/layout/orgChart1"/>
    <dgm:cxn modelId="{0B8AED81-6FC1-4B82-8CDF-47E25356ED81}" type="presParOf" srcId="{80FFA7E4-68AF-43F0-9756-9D279D8ED56F}" destId="{BDC501E7-0FE0-4385-A39C-1BDB30644EA0}" srcOrd="1" destOrd="0" presId="urn:microsoft.com/office/officeart/2005/8/layout/orgChart1"/>
    <dgm:cxn modelId="{03DF581A-C647-4BE2-8F08-A766998BD08C}" type="presParOf" srcId="{80FFA7E4-68AF-43F0-9756-9D279D8ED56F}" destId="{834C3678-B7F8-4102-8C38-A48D765AF4BD}" srcOrd="2" destOrd="0" presId="urn:microsoft.com/office/officeart/2005/8/layout/orgChart1"/>
    <dgm:cxn modelId="{70920813-971A-4253-BD06-A57586112119}" type="presParOf" srcId="{A2A57665-A027-4BE0-A914-294EBD230E58}" destId="{577CAF96-9543-4C11-BDD0-B757821AE45B}" srcOrd="10" destOrd="0" presId="urn:microsoft.com/office/officeart/2005/8/layout/orgChart1"/>
    <dgm:cxn modelId="{6FE448AE-9834-4B52-89B3-B9DC91FC1D17}" type="presParOf" srcId="{A2A57665-A027-4BE0-A914-294EBD230E58}" destId="{759A7FD2-215C-4AB6-BA50-8CEAA5542BDD}" srcOrd="11" destOrd="0" presId="urn:microsoft.com/office/officeart/2005/8/layout/orgChart1"/>
    <dgm:cxn modelId="{EA15CA47-DA91-4EE8-A7FB-AD2974B54FF7}" type="presParOf" srcId="{759A7FD2-215C-4AB6-BA50-8CEAA5542BDD}" destId="{2001AD38-F3F2-4E13-9D3E-16B2BDB18F05}" srcOrd="0" destOrd="0" presId="urn:microsoft.com/office/officeart/2005/8/layout/orgChart1"/>
    <dgm:cxn modelId="{822CCEDA-BC9C-4FB0-9C90-283E014F5670}" type="presParOf" srcId="{2001AD38-F3F2-4E13-9D3E-16B2BDB18F05}" destId="{5BA7F6C4-B752-4CD6-AEDB-3C0A4310CD37}" srcOrd="0" destOrd="0" presId="urn:microsoft.com/office/officeart/2005/8/layout/orgChart1"/>
    <dgm:cxn modelId="{D541B750-72C3-4F00-992A-BE4A36DD62A4}" type="presParOf" srcId="{2001AD38-F3F2-4E13-9D3E-16B2BDB18F05}" destId="{E6144C8C-6156-4834-B993-CE59CD0BDC0D}" srcOrd="1" destOrd="0" presId="urn:microsoft.com/office/officeart/2005/8/layout/orgChart1"/>
    <dgm:cxn modelId="{E9D30E56-22D3-4109-BCFC-6F644EE8EB7F}" type="presParOf" srcId="{759A7FD2-215C-4AB6-BA50-8CEAA5542BDD}" destId="{947AFD7D-C643-4D86-A083-8338304ACD92}" srcOrd="1" destOrd="0" presId="urn:microsoft.com/office/officeart/2005/8/layout/orgChart1"/>
    <dgm:cxn modelId="{8E9F5CBB-8402-47E1-BC90-2CFD78274B3A}" type="presParOf" srcId="{759A7FD2-215C-4AB6-BA50-8CEAA5542BDD}" destId="{F3D8410E-2FEA-41D5-BFE0-D0D01DB4FCD1}" srcOrd="2" destOrd="0" presId="urn:microsoft.com/office/officeart/2005/8/layout/orgChart1"/>
    <dgm:cxn modelId="{19117594-BF61-4BAD-8BDF-D404B8AA4338}" type="presParOf" srcId="{A2A57665-A027-4BE0-A914-294EBD230E58}" destId="{0B41D693-5EAF-4CF7-97CF-01C4EC4E930B}" srcOrd="12" destOrd="0" presId="urn:microsoft.com/office/officeart/2005/8/layout/orgChart1"/>
    <dgm:cxn modelId="{FA2F4FE8-B7AD-46C3-AFB3-0922C1E0FD71}" type="presParOf" srcId="{A2A57665-A027-4BE0-A914-294EBD230E58}" destId="{CE7DD291-1469-4D2D-BA88-A2656975C168}" srcOrd="13" destOrd="0" presId="urn:microsoft.com/office/officeart/2005/8/layout/orgChart1"/>
    <dgm:cxn modelId="{12E9241C-0AC2-4289-B81C-616ECC5EBA11}" type="presParOf" srcId="{CE7DD291-1469-4D2D-BA88-A2656975C168}" destId="{0BE700E1-7B4C-49B8-AF3B-1FACD8DDC38F}" srcOrd="0" destOrd="0" presId="urn:microsoft.com/office/officeart/2005/8/layout/orgChart1"/>
    <dgm:cxn modelId="{760F00CA-B829-4963-B5E8-28FCB6A2A11E}" type="presParOf" srcId="{0BE700E1-7B4C-49B8-AF3B-1FACD8DDC38F}" destId="{6629EE31-3CD2-4E99-AC10-BF9DDE660CA5}" srcOrd="0" destOrd="0" presId="urn:microsoft.com/office/officeart/2005/8/layout/orgChart1"/>
    <dgm:cxn modelId="{3489D922-B75A-46A3-9537-2BD31F09A902}" type="presParOf" srcId="{0BE700E1-7B4C-49B8-AF3B-1FACD8DDC38F}" destId="{4D16C7DE-BF1C-441B-B614-C5811BE2C756}" srcOrd="1" destOrd="0" presId="urn:microsoft.com/office/officeart/2005/8/layout/orgChart1"/>
    <dgm:cxn modelId="{4E8E7B8F-2A22-42EF-8D51-4F1861BA0E16}" type="presParOf" srcId="{CE7DD291-1469-4D2D-BA88-A2656975C168}" destId="{D6DD32C4-8887-4B8E-B294-880E8F2ABB2B}" srcOrd="1" destOrd="0" presId="urn:microsoft.com/office/officeart/2005/8/layout/orgChart1"/>
    <dgm:cxn modelId="{489CF340-40E1-4761-AE4D-EA0648A4D6E6}" type="presParOf" srcId="{CE7DD291-1469-4D2D-BA88-A2656975C168}" destId="{E8CAF892-3A35-4775-8CBB-798F3E35A550}" srcOrd="2" destOrd="0" presId="urn:microsoft.com/office/officeart/2005/8/layout/orgChart1"/>
    <dgm:cxn modelId="{4122D76D-C966-4D47-96C7-DDA9BA9AE3C7}" type="presParOf" srcId="{E6F0A5F1-F57C-4AD2-8DF8-434523627287}" destId="{538DC9E7-B756-4A4F-BDF5-DD95C2AC5455}" srcOrd="2" destOrd="0" presId="urn:microsoft.com/office/officeart/2005/8/layout/orgChart1"/>
    <dgm:cxn modelId="{0E979D58-CFF3-41F7-ADF6-88285A88D115}" type="presParOf" srcId="{C8D1D1D7-D6DE-4504-8041-94E50CB8547F}" destId="{533A1F88-4E2B-42B7-8116-79B4C82F5AA8}" srcOrd="6" destOrd="0" presId="urn:microsoft.com/office/officeart/2005/8/layout/orgChart1"/>
    <dgm:cxn modelId="{4ACEF71A-6F60-40F8-9ABA-B6F47A11872D}" type="presParOf" srcId="{C8D1D1D7-D6DE-4504-8041-94E50CB8547F}" destId="{A1D9705F-AE36-4D51-B98F-02F7E49D69DF}" srcOrd="7" destOrd="0" presId="urn:microsoft.com/office/officeart/2005/8/layout/orgChart1"/>
    <dgm:cxn modelId="{63BF4C15-C9A4-4EFC-A0A4-976E5212D284}" type="presParOf" srcId="{A1D9705F-AE36-4D51-B98F-02F7E49D69DF}" destId="{106877A4-CB0E-49E1-8977-F61B0582D934}" srcOrd="0" destOrd="0" presId="urn:microsoft.com/office/officeart/2005/8/layout/orgChart1"/>
    <dgm:cxn modelId="{DB553ED4-C5E9-4FCD-A3FA-D0C766A35C1A}" type="presParOf" srcId="{106877A4-CB0E-49E1-8977-F61B0582D934}" destId="{C83C6361-8C6B-488E-98CB-1DF81E5D3E3C}" srcOrd="0" destOrd="0" presId="urn:microsoft.com/office/officeart/2005/8/layout/orgChart1"/>
    <dgm:cxn modelId="{D3E6818A-2CB6-4159-9F23-009B4128B13D}" type="presParOf" srcId="{106877A4-CB0E-49E1-8977-F61B0582D934}" destId="{938771B6-67A5-43FC-BE12-30A140E6858A}" srcOrd="1" destOrd="0" presId="urn:microsoft.com/office/officeart/2005/8/layout/orgChart1"/>
    <dgm:cxn modelId="{97733B20-EC56-4EA5-89E5-5B5CD754AF7E}" type="presParOf" srcId="{A1D9705F-AE36-4D51-B98F-02F7E49D69DF}" destId="{5F5996BB-4649-43FB-9FDC-C2C29398B575}" srcOrd="1" destOrd="0" presId="urn:microsoft.com/office/officeart/2005/8/layout/orgChart1"/>
    <dgm:cxn modelId="{D31421CE-17DA-4FC6-8000-C9F22877CD96}" type="presParOf" srcId="{5F5996BB-4649-43FB-9FDC-C2C29398B575}" destId="{49A8391A-744E-44C8-BA2D-E2DFE2A97471}" srcOrd="0" destOrd="0" presId="urn:microsoft.com/office/officeart/2005/8/layout/orgChart1"/>
    <dgm:cxn modelId="{040CB502-6F23-48EB-9EDA-79253576DAB6}" type="presParOf" srcId="{5F5996BB-4649-43FB-9FDC-C2C29398B575}" destId="{98DDE96A-D1A7-4118-A539-84647BBC74C9}" srcOrd="1" destOrd="0" presId="urn:microsoft.com/office/officeart/2005/8/layout/orgChart1"/>
    <dgm:cxn modelId="{80969165-E5C3-4A8B-8B1B-4980A7CFBBAC}" type="presParOf" srcId="{98DDE96A-D1A7-4118-A539-84647BBC74C9}" destId="{1BA3EBCD-A030-48A3-953C-ECEFCAFAE4E3}" srcOrd="0" destOrd="0" presId="urn:microsoft.com/office/officeart/2005/8/layout/orgChart1"/>
    <dgm:cxn modelId="{6EF0251C-B929-42C2-B3C3-A87BDFB431D1}" type="presParOf" srcId="{1BA3EBCD-A030-48A3-953C-ECEFCAFAE4E3}" destId="{EC9C0F2B-B475-40CA-A8B8-68D929EA4CA5}" srcOrd="0" destOrd="0" presId="urn:microsoft.com/office/officeart/2005/8/layout/orgChart1"/>
    <dgm:cxn modelId="{406AD4DC-2574-43F0-BA0D-A4BD4304BF65}" type="presParOf" srcId="{1BA3EBCD-A030-48A3-953C-ECEFCAFAE4E3}" destId="{ED073985-7D86-49D2-9890-84DA0BA794A2}" srcOrd="1" destOrd="0" presId="urn:microsoft.com/office/officeart/2005/8/layout/orgChart1"/>
    <dgm:cxn modelId="{57C57FED-B424-42D3-8E1A-7A8FE7B426A3}" type="presParOf" srcId="{98DDE96A-D1A7-4118-A539-84647BBC74C9}" destId="{F666D4BB-9983-4AA4-A7A8-41E02D5BFC27}" srcOrd="1" destOrd="0" presId="urn:microsoft.com/office/officeart/2005/8/layout/orgChart1"/>
    <dgm:cxn modelId="{720E1349-7A30-45BD-B4E6-C771924B8360}" type="presParOf" srcId="{98DDE96A-D1A7-4118-A539-84647BBC74C9}" destId="{4F0ABD5C-77D8-40CF-B7A7-F82B43DF59E9}" srcOrd="2" destOrd="0" presId="urn:microsoft.com/office/officeart/2005/8/layout/orgChart1"/>
    <dgm:cxn modelId="{144EEB58-C333-4BF5-852D-9D18F1779EB6}" type="presParOf" srcId="{5F5996BB-4649-43FB-9FDC-C2C29398B575}" destId="{4FA720BD-4997-42A8-BABA-356B5DEAC16C}" srcOrd="2" destOrd="0" presId="urn:microsoft.com/office/officeart/2005/8/layout/orgChart1"/>
    <dgm:cxn modelId="{AAD01397-616A-45B1-A745-3B7079954C6B}" type="presParOf" srcId="{5F5996BB-4649-43FB-9FDC-C2C29398B575}" destId="{A5C8DC66-FD81-4EA9-85A0-EA389B2BC136}" srcOrd="3" destOrd="0" presId="urn:microsoft.com/office/officeart/2005/8/layout/orgChart1"/>
    <dgm:cxn modelId="{52631012-0BBD-42A7-9C92-CDCF0826D48F}" type="presParOf" srcId="{A5C8DC66-FD81-4EA9-85A0-EA389B2BC136}" destId="{0B2E52D3-8A4A-4005-A147-398212A7EEA9}" srcOrd="0" destOrd="0" presId="urn:microsoft.com/office/officeart/2005/8/layout/orgChart1"/>
    <dgm:cxn modelId="{BF5FA435-6590-4449-9CF4-2D5A2BB6C87D}" type="presParOf" srcId="{0B2E52D3-8A4A-4005-A147-398212A7EEA9}" destId="{D9B43B98-92BC-4B29-BB21-5E8EB4AD3758}" srcOrd="0" destOrd="0" presId="urn:microsoft.com/office/officeart/2005/8/layout/orgChart1"/>
    <dgm:cxn modelId="{40D088E2-B912-4016-9659-9F74FD390320}" type="presParOf" srcId="{0B2E52D3-8A4A-4005-A147-398212A7EEA9}" destId="{B97B59AA-00F5-4558-804C-C2C846A4F386}" srcOrd="1" destOrd="0" presId="urn:microsoft.com/office/officeart/2005/8/layout/orgChart1"/>
    <dgm:cxn modelId="{B030064C-F228-4970-B27C-4BAE84976A23}" type="presParOf" srcId="{A5C8DC66-FD81-4EA9-85A0-EA389B2BC136}" destId="{3E33CDFB-8C66-4DC6-BF64-DEA7CB1843E0}" srcOrd="1" destOrd="0" presId="urn:microsoft.com/office/officeart/2005/8/layout/orgChart1"/>
    <dgm:cxn modelId="{F1DB1130-FB1D-42E1-B863-8F01AA821BFF}" type="presParOf" srcId="{A5C8DC66-FD81-4EA9-85A0-EA389B2BC136}" destId="{C228B7BF-1B5B-401E-8A73-E430D5823003}" srcOrd="2" destOrd="0" presId="urn:microsoft.com/office/officeart/2005/8/layout/orgChart1"/>
    <dgm:cxn modelId="{2681A4E1-750E-4EBD-9B4C-3168866CEDB0}" type="presParOf" srcId="{5F5996BB-4649-43FB-9FDC-C2C29398B575}" destId="{43A17B16-6C5A-4D43-B229-A8E7F500B841}" srcOrd="4" destOrd="0" presId="urn:microsoft.com/office/officeart/2005/8/layout/orgChart1"/>
    <dgm:cxn modelId="{166F15BB-44A8-4B68-986D-9E5B84718474}" type="presParOf" srcId="{5F5996BB-4649-43FB-9FDC-C2C29398B575}" destId="{9D3EC8F2-4D58-4CF1-8959-F0667E8A35A4}" srcOrd="5" destOrd="0" presId="urn:microsoft.com/office/officeart/2005/8/layout/orgChart1"/>
    <dgm:cxn modelId="{D835B5A6-2117-40DA-AABF-6D94422F2C36}" type="presParOf" srcId="{9D3EC8F2-4D58-4CF1-8959-F0667E8A35A4}" destId="{65C4637A-3CBD-42A6-951E-2FAAE1A3220D}" srcOrd="0" destOrd="0" presId="urn:microsoft.com/office/officeart/2005/8/layout/orgChart1"/>
    <dgm:cxn modelId="{39CC4695-B92B-4429-BAAD-7EB4A9160D7F}" type="presParOf" srcId="{65C4637A-3CBD-42A6-951E-2FAAE1A3220D}" destId="{253A1E56-DE35-4524-873B-F4220D301C09}" srcOrd="0" destOrd="0" presId="urn:microsoft.com/office/officeart/2005/8/layout/orgChart1"/>
    <dgm:cxn modelId="{FA7D3E51-016C-4A29-AEA3-8FC8D9EB6602}" type="presParOf" srcId="{65C4637A-3CBD-42A6-951E-2FAAE1A3220D}" destId="{E5D3C0AA-B535-4F46-96C8-9F389601DC15}" srcOrd="1" destOrd="0" presId="urn:microsoft.com/office/officeart/2005/8/layout/orgChart1"/>
    <dgm:cxn modelId="{A6718CBA-BC0C-4B61-8B18-9C156932AB65}" type="presParOf" srcId="{9D3EC8F2-4D58-4CF1-8959-F0667E8A35A4}" destId="{E7470635-E227-49AC-93CC-CDDF911E0887}" srcOrd="1" destOrd="0" presId="urn:microsoft.com/office/officeart/2005/8/layout/orgChart1"/>
    <dgm:cxn modelId="{834B8906-FD5B-4C44-9F34-1B1062119795}" type="presParOf" srcId="{9D3EC8F2-4D58-4CF1-8959-F0667E8A35A4}" destId="{46184B19-9A9B-464D-BBF9-57B78E5E2A03}" srcOrd="2" destOrd="0" presId="urn:microsoft.com/office/officeart/2005/8/layout/orgChart1"/>
    <dgm:cxn modelId="{729A41D6-2690-4B7A-B2C8-6B9BB4D56857}" type="presParOf" srcId="{5F5996BB-4649-43FB-9FDC-C2C29398B575}" destId="{5DB08324-8B80-4EB2-AB90-E264C9F78FB7}" srcOrd="6" destOrd="0" presId="urn:microsoft.com/office/officeart/2005/8/layout/orgChart1"/>
    <dgm:cxn modelId="{07A26304-43F2-4CC1-A153-6971B2005CAD}" type="presParOf" srcId="{5F5996BB-4649-43FB-9FDC-C2C29398B575}" destId="{33EB668A-B227-401B-98FA-1A4520B3F553}" srcOrd="7" destOrd="0" presId="urn:microsoft.com/office/officeart/2005/8/layout/orgChart1"/>
    <dgm:cxn modelId="{A17F0910-53F8-438F-ABC7-FA857D0365CA}" type="presParOf" srcId="{33EB668A-B227-401B-98FA-1A4520B3F553}" destId="{06766137-D542-46DA-8FAE-6C48E05703EF}" srcOrd="0" destOrd="0" presId="urn:microsoft.com/office/officeart/2005/8/layout/orgChart1"/>
    <dgm:cxn modelId="{EE0DA1F3-B57B-4F63-9930-D863AE68D918}" type="presParOf" srcId="{06766137-D542-46DA-8FAE-6C48E05703EF}" destId="{B1E71FF7-6C37-462F-B591-7D72ABD28646}" srcOrd="0" destOrd="0" presId="urn:microsoft.com/office/officeart/2005/8/layout/orgChart1"/>
    <dgm:cxn modelId="{0B5CBA98-36D6-4291-BBCC-7161F5D4A906}" type="presParOf" srcId="{06766137-D542-46DA-8FAE-6C48E05703EF}" destId="{73D66F50-D9EB-4A21-B305-1454F1595825}" srcOrd="1" destOrd="0" presId="urn:microsoft.com/office/officeart/2005/8/layout/orgChart1"/>
    <dgm:cxn modelId="{7C05CB79-2370-4951-9981-C060F92F5FC4}" type="presParOf" srcId="{33EB668A-B227-401B-98FA-1A4520B3F553}" destId="{8D725DE8-C2E5-441A-8363-AD00D3504626}" srcOrd="1" destOrd="0" presId="urn:microsoft.com/office/officeart/2005/8/layout/orgChart1"/>
    <dgm:cxn modelId="{DE956574-707D-46B8-BEC0-59312ED00B74}" type="presParOf" srcId="{33EB668A-B227-401B-98FA-1A4520B3F553}" destId="{93A1F3A2-3416-466D-B5DB-FD2360CD20C0}" srcOrd="2" destOrd="0" presId="urn:microsoft.com/office/officeart/2005/8/layout/orgChart1"/>
    <dgm:cxn modelId="{C00C1903-40A6-4155-906D-954E2CF5848B}" type="presParOf" srcId="{5F5996BB-4649-43FB-9FDC-C2C29398B575}" destId="{5D053191-48BA-49C6-805B-69191C949F5C}" srcOrd="8" destOrd="0" presId="urn:microsoft.com/office/officeart/2005/8/layout/orgChart1"/>
    <dgm:cxn modelId="{BFA2E853-27A3-4D2C-873F-F9899B3CE2D3}" type="presParOf" srcId="{5F5996BB-4649-43FB-9FDC-C2C29398B575}" destId="{F587AD52-A682-4585-87E7-871A82795313}" srcOrd="9" destOrd="0" presId="urn:microsoft.com/office/officeart/2005/8/layout/orgChart1"/>
    <dgm:cxn modelId="{C792D5DC-1EFB-49A0-A1E8-E06D515BC5A1}" type="presParOf" srcId="{F587AD52-A682-4585-87E7-871A82795313}" destId="{2E597FC3-D2B8-4EF2-B4CD-0C35C4689C0F}" srcOrd="0" destOrd="0" presId="urn:microsoft.com/office/officeart/2005/8/layout/orgChart1"/>
    <dgm:cxn modelId="{050377C8-04A7-410D-8640-07D238153255}" type="presParOf" srcId="{2E597FC3-D2B8-4EF2-B4CD-0C35C4689C0F}" destId="{C975E6A3-1EF1-4AD7-96DB-7E9B821E489A}" srcOrd="0" destOrd="0" presId="urn:microsoft.com/office/officeart/2005/8/layout/orgChart1"/>
    <dgm:cxn modelId="{3A60DBDE-EBDA-4FAC-B7A1-17281845681F}" type="presParOf" srcId="{2E597FC3-D2B8-4EF2-B4CD-0C35C4689C0F}" destId="{CAC6E83C-ACBC-47CB-A01B-6BE831A59854}" srcOrd="1" destOrd="0" presId="urn:microsoft.com/office/officeart/2005/8/layout/orgChart1"/>
    <dgm:cxn modelId="{77F7FDB5-18EC-41FC-87CB-231A69EBBAE6}" type="presParOf" srcId="{F587AD52-A682-4585-87E7-871A82795313}" destId="{E5A5C211-4728-403A-82DF-9F4EC98611C8}" srcOrd="1" destOrd="0" presId="urn:microsoft.com/office/officeart/2005/8/layout/orgChart1"/>
    <dgm:cxn modelId="{3BFD6987-04A0-4BF0-ADF0-FEFF5EF38641}" type="presParOf" srcId="{F587AD52-A682-4585-87E7-871A82795313}" destId="{844DD266-AEFE-4D65-B414-D49BAC660FC3}" srcOrd="2" destOrd="0" presId="urn:microsoft.com/office/officeart/2005/8/layout/orgChart1"/>
    <dgm:cxn modelId="{4AE10703-665C-4F28-BFB4-ABA8762B5F37}" type="presParOf" srcId="{A1D9705F-AE36-4D51-B98F-02F7E49D69DF}" destId="{09F2C082-CD78-457A-8B24-0BB238BA3976}" srcOrd="2" destOrd="0" presId="urn:microsoft.com/office/officeart/2005/8/layout/orgChart1"/>
    <dgm:cxn modelId="{0A39297D-A7F5-4E03-80A9-799B439EFCCA}" type="presParOf" srcId="{C8D1D1D7-D6DE-4504-8041-94E50CB8547F}" destId="{83B7ACE5-5501-43C8-A96A-32AB4B50EDB2}" srcOrd="8" destOrd="0" presId="urn:microsoft.com/office/officeart/2005/8/layout/orgChart1"/>
    <dgm:cxn modelId="{D162FFDD-123D-4C18-B958-F8C1891785AF}" type="presParOf" srcId="{C8D1D1D7-D6DE-4504-8041-94E50CB8547F}" destId="{E50DE9F6-0F82-4ACE-A31F-F57410494BD3}" srcOrd="9" destOrd="0" presId="urn:microsoft.com/office/officeart/2005/8/layout/orgChart1"/>
    <dgm:cxn modelId="{A3EF9B20-6629-4969-8391-BACE3CD6D25D}" type="presParOf" srcId="{E50DE9F6-0F82-4ACE-A31F-F57410494BD3}" destId="{881BEC71-EFBE-4489-B89F-92C072EA864F}" srcOrd="0" destOrd="0" presId="urn:microsoft.com/office/officeart/2005/8/layout/orgChart1"/>
    <dgm:cxn modelId="{E0CD8344-F4E3-4B37-B9F4-3E17D784468E}" type="presParOf" srcId="{881BEC71-EFBE-4489-B89F-92C072EA864F}" destId="{9AC01A98-1237-4516-849A-EB6C89FA8F30}" srcOrd="0" destOrd="0" presId="urn:microsoft.com/office/officeart/2005/8/layout/orgChart1"/>
    <dgm:cxn modelId="{A75C9A63-E91D-4A81-8294-324108CE905D}" type="presParOf" srcId="{881BEC71-EFBE-4489-B89F-92C072EA864F}" destId="{267061B4-CDB5-4B69-A781-396161EBBDB8}" srcOrd="1" destOrd="0" presId="urn:microsoft.com/office/officeart/2005/8/layout/orgChart1"/>
    <dgm:cxn modelId="{0C34E6C1-170C-4D59-B08E-A527EAB3E37B}" type="presParOf" srcId="{E50DE9F6-0F82-4ACE-A31F-F57410494BD3}" destId="{24B52FBD-4E72-4F44-9D76-7F1BFB46AC74}" srcOrd="1" destOrd="0" presId="urn:microsoft.com/office/officeart/2005/8/layout/orgChart1"/>
    <dgm:cxn modelId="{871B55DC-5135-4B66-9FA1-862EF8AAE9C0}" type="presParOf" srcId="{24B52FBD-4E72-4F44-9D76-7F1BFB46AC74}" destId="{E13334BD-3ABE-4E42-85A4-51DEA1A0A7A0}" srcOrd="0" destOrd="0" presId="urn:microsoft.com/office/officeart/2005/8/layout/orgChart1"/>
    <dgm:cxn modelId="{772CF5BC-02B6-462D-90D3-4776088D98A9}" type="presParOf" srcId="{24B52FBD-4E72-4F44-9D76-7F1BFB46AC74}" destId="{61FC50A6-D019-4422-9F41-FC47F8492745}" srcOrd="1" destOrd="0" presId="urn:microsoft.com/office/officeart/2005/8/layout/orgChart1"/>
    <dgm:cxn modelId="{FC5ACFBF-F771-4AE5-BF3A-23ADB3F8BDB0}" type="presParOf" srcId="{61FC50A6-D019-4422-9F41-FC47F8492745}" destId="{EDAD9203-CC83-4C51-9739-5A3D95DA25B5}" srcOrd="0" destOrd="0" presId="urn:microsoft.com/office/officeart/2005/8/layout/orgChart1"/>
    <dgm:cxn modelId="{48E87889-6BA6-4BF6-B56C-31B9F5093BA7}" type="presParOf" srcId="{EDAD9203-CC83-4C51-9739-5A3D95DA25B5}" destId="{04E1C24A-EBD3-45C1-A766-CFEA3DE2E1D1}" srcOrd="0" destOrd="0" presId="urn:microsoft.com/office/officeart/2005/8/layout/orgChart1"/>
    <dgm:cxn modelId="{DAF4ECBD-FEC5-4F3A-939B-01408C154F2A}" type="presParOf" srcId="{EDAD9203-CC83-4C51-9739-5A3D95DA25B5}" destId="{216B7466-B973-4517-8380-F2C90A8BDB4F}" srcOrd="1" destOrd="0" presId="urn:microsoft.com/office/officeart/2005/8/layout/orgChart1"/>
    <dgm:cxn modelId="{88603795-2C8C-488D-858D-AA8FF87ED382}" type="presParOf" srcId="{61FC50A6-D019-4422-9F41-FC47F8492745}" destId="{29A807AE-ED4F-4F00-822E-7D5E4A30E4B8}" srcOrd="1" destOrd="0" presId="urn:microsoft.com/office/officeart/2005/8/layout/orgChart1"/>
    <dgm:cxn modelId="{B68F900D-7933-445F-80D5-99C86AB49205}" type="presParOf" srcId="{61FC50A6-D019-4422-9F41-FC47F8492745}" destId="{42889758-8EDD-4F2F-8050-8221CAA70941}" srcOrd="2" destOrd="0" presId="urn:microsoft.com/office/officeart/2005/8/layout/orgChart1"/>
    <dgm:cxn modelId="{7C8F00BB-A5DA-4298-AD77-C731FBE1375C}" type="presParOf" srcId="{24B52FBD-4E72-4F44-9D76-7F1BFB46AC74}" destId="{8BE02135-207A-432E-858E-3BBC54A266F5}" srcOrd="2" destOrd="0" presId="urn:microsoft.com/office/officeart/2005/8/layout/orgChart1"/>
    <dgm:cxn modelId="{E71B2FC0-E46E-4EBB-ADEE-1CFC08552A9F}" type="presParOf" srcId="{24B52FBD-4E72-4F44-9D76-7F1BFB46AC74}" destId="{D1EC338F-D651-4761-9895-FE627730870D}" srcOrd="3" destOrd="0" presId="urn:microsoft.com/office/officeart/2005/8/layout/orgChart1"/>
    <dgm:cxn modelId="{EFFE8111-B2DB-4100-A560-61F83A2944A6}" type="presParOf" srcId="{D1EC338F-D651-4761-9895-FE627730870D}" destId="{00E632D0-6D40-4150-93ED-A487D57D2B10}" srcOrd="0" destOrd="0" presId="urn:microsoft.com/office/officeart/2005/8/layout/orgChart1"/>
    <dgm:cxn modelId="{4962FE60-C8B9-4715-9907-EC974005D636}" type="presParOf" srcId="{00E632D0-6D40-4150-93ED-A487D57D2B10}" destId="{A87006AB-6D68-4689-B3A7-4C1BE7978D91}" srcOrd="0" destOrd="0" presId="urn:microsoft.com/office/officeart/2005/8/layout/orgChart1"/>
    <dgm:cxn modelId="{8E723493-D58C-4966-8D6A-5A4F1A61F999}" type="presParOf" srcId="{00E632D0-6D40-4150-93ED-A487D57D2B10}" destId="{58E6BACB-2215-4B60-8DD4-237E2F4D623E}" srcOrd="1" destOrd="0" presId="urn:microsoft.com/office/officeart/2005/8/layout/orgChart1"/>
    <dgm:cxn modelId="{946AE9BD-4269-4C0E-8222-A8169A900328}" type="presParOf" srcId="{D1EC338F-D651-4761-9895-FE627730870D}" destId="{635C36CA-62A5-4A2A-BE11-CB78A874E97B}" srcOrd="1" destOrd="0" presId="urn:microsoft.com/office/officeart/2005/8/layout/orgChart1"/>
    <dgm:cxn modelId="{F0A34968-64F7-44B0-B484-5E328B258BD4}" type="presParOf" srcId="{D1EC338F-D651-4761-9895-FE627730870D}" destId="{E045F753-6CD6-4045-AD68-444F50B07D48}" srcOrd="2" destOrd="0" presId="urn:microsoft.com/office/officeart/2005/8/layout/orgChart1"/>
    <dgm:cxn modelId="{8A75E073-1CD1-45C1-BDB5-847C75C4B95E}" type="presParOf" srcId="{24B52FBD-4E72-4F44-9D76-7F1BFB46AC74}" destId="{01D20B63-D043-468F-9E96-E625CD60E316}" srcOrd="4" destOrd="0" presId="urn:microsoft.com/office/officeart/2005/8/layout/orgChart1"/>
    <dgm:cxn modelId="{E18838B2-788C-4967-9013-FACBDCF8277F}" type="presParOf" srcId="{24B52FBD-4E72-4F44-9D76-7F1BFB46AC74}" destId="{2EB5F650-B9FB-434C-A67D-73AE8F24669A}" srcOrd="5" destOrd="0" presId="urn:microsoft.com/office/officeart/2005/8/layout/orgChart1"/>
    <dgm:cxn modelId="{514CBC44-4486-4E42-8397-63D533C0C90F}" type="presParOf" srcId="{2EB5F650-B9FB-434C-A67D-73AE8F24669A}" destId="{0E517471-D38A-4D56-9D74-1E7BAD07C4D4}" srcOrd="0" destOrd="0" presId="urn:microsoft.com/office/officeart/2005/8/layout/orgChart1"/>
    <dgm:cxn modelId="{64EC27D6-9482-4645-A50C-604EDBAFC644}" type="presParOf" srcId="{0E517471-D38A-4D56-9D74-1E7BAD07C4D4}" destId="{0CE54214-A4BF-45EB-B19D-292C847F17A2}" srcOrd="0" destOrd="0" presId="urn:microsoft.com/office/officeart/2005/8/layout/orgChart1"/>
    <dgm:cxn modelId="{BB13A6AF-EB9D-4EA1-998C-C95A43F5E1AA}" type="presParOf" srcId="{0E517471-D38A-4D56-9D74-1E7BAD07C4D4}" destId="{F01C4DDE-AE9C-4487-893F-EE1D8CC2974F}" srcOrd="1" destOrd="0" presId="urn:microsoft.com/office/officeart/2005/8/layout/orgChart1"/>
    <dgm:cxn modelId="{7FCDE910-733F-44E3-A879-B8E5B2103761}" type="presParOf" srcId="{2EB5F650-B9FB-434C-A67D-73AE8F24669A}" destId="{D5CBF4E4-5A06-45FA-86A8-3684CA2C0F28}" srcOrd="1" destOrd="0" presId="urn:microsoft.com/office/officeart/2005/8/layout/orgChart1"/>
    <dgm:cxn modelId="{DD2A9AB6-D532-4207-9358-7F8369F6B018}" type="presParOf" srcId="{2EB5F650-B9FB-434C-A67D-73AE8F24669A}" destId="{A4100764-2A52-439A-89C1-3D60BF37CBD3}" srcOrd="2" destOrd="0" presId="urn:microsoft.com/office/officeart/2005/8/layout/orgChart1"/>
    <dgm:cxn modelId="{F08F6587-59A0-4ED2-915D-409C868DAE27}" type="presParOf" srcId="{E50DE9F6-0F82-4ACE-A31F-F57410494BD3}" destId="{6D594526-4270-44A0-9DD2-F8B67ED5B378}" srcOrd="2" destOrd="0" presId="urn:microsoft.com/office/officeart/2005/8/layout/orgChart1"/>
    <dgm:cxn modelId="{D414A014-7F7D-4A98-B4AD-C79D52E3F2AA}" type="presParOf" srcId="{C8D1D1D7-D6DE-4504-8041-94E50CB8547F}" destId="{DE9EA22C-2206-4AAA-81F4-6DE47BDC9C2D}" srcOrd="10" destOrd="0" presId="urn:microsoft.com/office/officeart/2005/8/layout/orgChart1"/>
    <dgm:cxn modelId="{C43684EE-B443-4673-9C9D-12BA99FBA0DD}" type="presParOf" srcId="{C8D1D1D7-D6DE-4504-8041-94E50CB8547F}" destId="{49BF6B95-5AA0-4DB8-AA57-AC04212D27AC}" srcOrd="11" destOrd="0" presId="urn:microsoft.com/office/officeart/2005/8/layout/orgChart1"/>
    <dgm:cxn modelId="{BD221DF6-ED9D-4D14-AD30-432F8A9EE552}" type="presParOf" srcId="{49BF6B95-5AA0-4DB8-AA57-AC04212D27AC}" destId="{7070F433-99B7-4693-ABCE-3E41B6F1255E}" srcOrd="0" destOrd="0" presId="urn:microsoft.com/office/officeart/2005/8/layout/orgChart1"/>
    <dgm:cxn modelId="{DC59D7CE-5F18-4EE4-809E-4D0C17E15991}" type="presParOf" srcId="{7070F433-99B7-4693-ABCE-3E41B6F1255E}" destId="{3BF02850-77E9-4B6F-9088-2EB5E347AAB8}" srcOrd="0" destOrd="0" presId="urn:microsoft.com/office/officeart/2005/8/layout/orgChart1"/>
    <dgm:cxn modelId="{9F675F9D-B84D-48B4-BE93-66907A6A1A07}" type="presParOf" srcId="{7070F433-99B7-4693-ABCE-3E41B6F1255E}" destId="{F6422571-72A0-43DA-9107-76544D1F1692}" srcOrd="1" destOrd="0" presId="urn:microsoft.com/office/officeart/2005/8/layout/orgChart1"/>
    <dgm:cxn modelId="{F5C130E4-1516-40A4-9F42-85EA39169A55}" type="presParOf" srcId="{49BF6B95-5AA0-4DB8-AA57-AC04212D27AC}" destId="{42C4B0DF-48A2-46F8-ADB0-980528D79533}" srcOrd="1" destOrd="0" presId="urn:microsoft.com/office/officeart/2005/8/layout/orgChart1"/>
    <dgm:cxn modelId="{E2026D5D-7AF3-4F86-8093-A8DBE2040039}" type="presParOf" srcId="{42C4B0DF-48A2-46F8-ADB0-980528D79533}" destId="{0FEC2A20-7C5D-45DA-9339-B1040AB86AA7}" srcOrd="0" destOrd="0" presId="urn:microsoft.com/office/officeart/2005/8/layout/orgChart1"/>
    <dgm:cxn modelId="{DC581648-4A88-42E3-84E4-42BD9166300E}" type="presParOf" srcId="{42C4B0DF-48A2-46F8-ADB0-980528D79533}" destId="{0E5A1EC6-5919-4E40-A3F7-D90D70581CAD}" srcOrd="1" destOrd="0" presId="urn:microsoft.com/office/officeart/2005/8/layout/orgChart1"/>
    <dgm:cxn modelId="{A5DD040C-5D97-4E93-9427-937DF902AF12}" type="presParOf" srcId="{0E5A1EC6-5919-4E40-A3F7-D90D70581CAD}" destId="{2EA3FF19-65CA-4F0A-86BD-DC55BD995E56}" srcOrd="0" destOrd="0" presId="urn:microsoft.com/office/officeart/2005/8/layout/orgChart1"/>
    <dgm:cxn modelId="{85BA56CA-C34E-45DA-A33C-94E9E916B4B4}" type="presParOf" srcId="{2EA3FF19-65CA-4F0A-86BD-DC55BD995E56}" destId="{13D284FE-5005-4CD9-8008-90559B55F332}" srcOrd="0" destOrd="0" presId="urn:microsoft.com/office/officeart/2005/8/layout/orgChart1"/>
    <dgm:cxn modelId="{E9FDB13D-FC04-448F-BF2B-C36E6E5DB95D}" type="presParOf" srcId="{2EA3FF19-65CA-4F0A-86BD-DC55BD995E56}" destId="{5C4B66D1-4303-4725-B6B9-F14D051CC147}" srcOrd="1" destOrd="0" presId="urn:microsoft.com/office/officeart/2005/8/layout/orgChart1"/>
    <dgm:cxn modelId="{CD873E17-DDBD-43DE-B971-BF4A8EE4AF68}" type="presParOf" srcId="{0E5A1EC6-5919-4E40-A3F7-D90D70581CAD}" destId="{44ABAED1-CEBA-4847-AA9C-0BD6F8A09C75}" srcOrd="1" destOrd="0" presId="urn:microsoft.com/office/officeart/2005/8/layout/orgChart1"/>
    <dgm:cxn modelId="{95129941-C9BE-43D9-89BE-EEF3F017D688}" type="presParOf" srcId="{0E5A1EC6-5919-4E40-A3F7-D90D70581CAD}" destId="{8A9631DE-39EA-417E-8716-359FEEE51E0E}" srcOrd="2" destOrd="0" presId="urn:microsoft.com/office/officeart/2005/8/layout/orgChart1"/>
    <dgm:cxn modelId="{84C67800-E39F-433A-8DEB-7ACA6A8A60FA}" type="presParOf" srcId="{42C4B0DF-48A2-46F8-ADB0-980528D79533}" destId="{AD694F96-9E33-4BFE-832E-4657D590E95F}" srcOrd="2" destOrd="0" presId="urn:microsoft.com/office/officeart/2005/8/layout/orgChart1"/>
    <dgm:cxn modelId="{8D71B310-3EAE-480C-B407-2F9D967B6BF4}" type="presParOf" srcId="{42C4B0DF-48A2-46F8-ADB0-980528D79533}" destId="{7AF1D232-32AA-4454-A2E3-E0A3E0EE56DE}" srcOrd="3" destOrd="0" presId="urn:microsoft.com/office/officeart/2005/8/layout/orgChart1"/>
    <dgm:cxn modelId="{FE385147-C5F3-4E13-BB03-3D53828D0082}" type="presParOf" srcId="{7AF1D232-32AA-4454-A2E3-E0A3E0EE56DE}" destId="{1D49813E-0C39-40AD-A9F2-8D26E174F081}" srcOrd="0" destOrd="0" presId="urn:microsoft.com/office/officeart/2005/8/layout/orgChart1"/>
    <dgm:cxn modelId="{F226215A-D3D5-4E46-A7FA-092D55FB74FB}" type="presParOf" srcId="{1D49813E-0C39-40AD-A9F2-8D26E174F081}" destId="{61F532DC-239E-4725-A4CC-6F174D54AF61}" srcOrd="0" destOrd="0" presId="urn:microsoft.com/office/officeart/2005/8/layout/orgChart1"/>
    <dgm:cxn modelId="{1B695BC3-CADC-4A6C-B9C0-31FC997CA336}" type="presParOf" srcId="{1D49813E-0C39-40AD-A9F2-8D26E174F081}" destId="{A464870E-32BF-4530-A840-452FE3B5F120}" srcOrd="1" destOrd="0" presId="urn:microsoft.com/office/officeart/2005/8/layout/orgChart1"/>
    <dgm:cxn modelId="{4A6302F3-E548-4FFC-86BA-2B29C4128344}" type="presParOf" srcId="{7AF1D232-32AA-4454-A2E3-E0A3E0EE56DE}" destId="{7C477D38-CEF9-45E8-A8CC-4221662AC2D0}" srcOrd="1" destOrd="0" presId="urn:microsoft.com/office/officeart/2005/8/layout/orgChart1"/>
    <dgm:cxn modelId="{AE0F02D6-8ECB-4B0A-BEB2-1A309D64F108}" type="presParOf" srcId="{7AF1D232-32AA-4454-A2E3-E0A3E0EE56DE}" destId="{BD688EB3-20AA-4C6A-AE3B-8C80ED60BEB7}" srcOrd="2" destOrd="0" presId="urn:microsoft.com/office/officeart/2005/8/layout/orgChart1"/>
    <dgm:cxn modelId="{8FD61E1F-B83C-4926-90F0-BC72E2B822E3}" type="presParOf" srcId="{42C4B0DF-48A2-46F8-ADB0-980528D79533}" destId="{A071C7EA-87A1-4FB0-926D-33F6D3D1EDAB}" srcOrd="4" destOrd="0" presId="urn:microsoft.com/office/officeart/2005/8/layout/orgChart1"/>
    <dgm:cxn modelId="{BCA70CAC-EE26-47B3-9540-B2EF6C5AF9A0}" type="presParOf" srcId="{42C4B0DF-48A2-46F8-ADB0-980528D79533}" destId="{36E52EBA-6CCE-4CEA-BD65-7AAD3A2CE2BD}" srcOrd="5" destOrd="0" presId="urn:microsoft.com/office/officeart/2005/8/layout/orgChart1"/>
    <dgm:cxn modelId="{EE40FE58-9F9B-437F-AEBC-5AF4ACDD801E}" type="presParOf" srcId="{36E52EBA-6CCE-4CEA-BD65-7AAD3A2CE2BD}" destId="{F7F08EB6-AF2D-414C-B435-0DB03CFA8271}" srcOrd="0" destOrd="0" presId="urn:microsoft.com/office/officeart/2005/8/layout/orgChart1"/>
    <dgm:cxn modelId="{4189A95E-F7F8-42AF-989F-D295A1AE987D}" type="presParOf" srcId="{F7F08EB6-AF2D-414C-B435-0DB03CFA8271}" destId="{0D2B7C3B-AD79-43EF-9249-D1133C382BDB}" srcOrd="0" destOrd="0" presId="urn:microsoft.com/office/officeart/2005/8/layout/orgChart1"/>
    <dgm:cxn modelId="{0FD61831-D9FB-44DF-80E9-B91DC2DA07C8}" type="presParOf" srcId="{F7F08EB6-AF2D-414C-B435-0DB03CFA8271}" destId="{1D6977E5-53CE-4FB7-B584-EFC21D5197FF}" srcOrd="1" destOrd="0" presId="urn:microsoft.com/office/officeart/2005/8/layout/orgChart1"/>
    <dgm:cxn modelId="{DDFD26D1-C940-4054-A852-CA0BD5BC7605}" type="presParOf" srcId="{36E52EBA-6CCE-4CEA-BD65-7AAD3A2CE2BD}" destId="{E4F74484-BB04-45AF-B2D3-AD818A00BB0F}" srcOrd="1" destOrd="0" presId="urn:microsoft.com/office/officeart/2005/8/layout/orgChart1"/>
    <dgm:cxn modelId="{7F986A92-F53D-4DF2-91E4-192FFC7A3C14}" type="presParOf" srcId="{36E52EBA-6CCE-4CEA-BD65-7AAD3A2CE2BD}" destId="{76027492-D247-4F91-A655-345782F63CA2}" srcOrd="2" destOrd="0" presId="urn:microsoft.com/office/officeart/2005/8/layout/orgChart1"/>
    <dgm:cxn modelId="{DE5AB8C7-0422-481F-A259-CE5E274CE116}" type="presParOf" srcId="{42C4B0DF-48A2-46F8-ADB0-980528D79533}" destId="{66DD25F4-00F1-4E6C-AE59-A1A65B23B8AC}" srcOrd="6" destOrd="0" presId="urn:microsoft.com/office/officeart/2005/8/layout/orgChart1"/>
    <dgm:cxn modelId="{BCDCE03F-F3B7-4947-BFA9-5C041248BFB5}" type="presParOf" srcId="{42C4B0DF-48A2-46F8-ADB0-980528D79533}" destId="{C6BCF708-8348-47C9-90C0-A4194A2E522D}" srcOrd="7" destOrd="0" presId="urn:microsoft.com/office/officeart/2005/8/layout/orgChart1"/>
    <dgm:cxn modelId="{8BD3F721-1538-4EAC-8389-7D4A594FB5A0}" type="presParOf" srcId="{C6BCF708-8348-47C9-90C0-A4194A2E522D}" destId="{3ACFB3F8-3115-4B69-9620-0BDF2DED9E07}" srcOrd="0" destOrd="0" presId="urn:microsoft.com/office/officeart/2005/8/layout/orgChart1"/>
    <dgm:cxn modelId="{1DFED21B-0C8F-4814-8FFA-1255A16ECFD4}" type="presParOf" srcId="{3ACFB3F8-3115-4B69-9620-0BDF2DED9E07}" destId="{358FFB8A-342A-4115-ADF1-46172D63FE06}" srcOrd="0" destOrd="0" presId="urn:microsoft.com/office/officeart/2005/8/layout/orgChart1"/>
    <dgm:cxn modelId="{F5F87BB0-143E-46D6-8675-7DD0004B98FD}" type="presParOf" srcId="{3ACFB3F8-3115-4B69-9620-0BDF2DED9E07}" destId="{9DD2E501-399C-4DCA-8128-E534091DF638}" srcOrd="1" destOrd="0" presId="urn:microsoft.com/office/officeart/2005/8/layout/orgChart1"/>
    <dgm:cxn modelId="{925A822D-9EB9-41E3-A83C-B7F843F64575}" type="presParOf" srcId="{C6BCF708-8348-47C9-90C0-A4194A2E522D}" destId="{3ED0DFC6-1D81-403B-B7EC-DBFD604E7BD6}" srcOrd="1" destOrd="0" presId="urn:microsoft.com/office/officeart/2005/8/layout/orgChart1"/>
    <dgm:cxn modelId="{A76B5A0A-7BE6-4893-984A-7761B1903459}" type="presParOf" srcId="{C6BCF708-8348-47C9-90C0-A4194A2E522D}" destId="{7ACA5F06-335F-45A3-BDDB-F8D12AB3AFFE}" srcOrd="2" destOrd="0" presId="urn:microsoft.com/office/officeart/2005/8/layout/orgChart1"/>
    <dgm:cxn modelId="{79D0A8BF-34FA-480C-8382-BCFAAAD3B373}" type="presParOf" srcId="{42C4B0DF-48A2-46F8-ADB0-980528D79533}" destId="{52D8A705-B74D-4B2A-A603-86035855F9B7}" srcOrd="8" destOrd="0" presId="urn:microsoft.com/office/officeart/2005/8/layout/orgChart1"/>
    <dgm:cxn modelId="{8D374DEA-EA78-4D2F-AB75-86DED63204EF}" type="presParOf" srcId="{42C4B0DF-48A2-46F8-ADB0-980528D79533}" destId="{868733C8-C150-4376-82D1-8FD977881F98}" srcOrd="9" destOrd="0" presId="urn:microsoft.com/office/officeart/2005/8/layout/orgChart1"/>
    <dgm:cxn modelId="{A92057DA-A384-4498-98A3-5F26B1983B3A}" type="presParOf" srcId="{868733C8-C150-4376-82D1-8FD977881F98}" destId="{97366410-F356-45F3-9EC8-0CBF2CA2CAFD}" srcOrd="0" destOrd="0" presId="urn:microsoft.com/office/officeart/2005/8/layout/orgChart1"/>
    <dgm:cxn modelId="{34B67DE9-BD4D-4479-88AB-BDA88C599B56}" type="presParOf" srcId="{97366410-F356-45F3-9EC8-0CBF2CA2CAFD}" destId="{D1148815-354C-4D91-B97D-D9C7633DAB4E}" srcOrd="0" destOrd="0" presId="urn:microsoft.com/office/officeart/2005/8/layout/orgChart1"/>
    <dgm:cxn modelId="{C8609544-6F6A-4D9A-9865-4523926380C2}" type="presParOf" srcId="{97366410-F356-45F3-9EC8-0CBF2CA2CAFD}" destId="{97F0F300-7F11-46BD-856A-92F144B4A923}" srcOrd="1" destOrd="0" presId="urn:microsoft.com/office/officeart/2005/8/layout/orgChart1"/>
    <dgm:cxn modelId="{952A3382-DDDC-430D-9ED4-D69296AE6AD2}" type="presParOf" srcId="{868733C8-C150-4376-82D1-8FD977881F98}" destId="{50071B05-7DB5-40F2-B945-A19A814AE177}" srcOrd="1" destOrd="0" presId="urn:microsoft.com/office/officeart/2005/8/layout/orgChart1"/>
    <dgm:cxn modelId="{B2597AB1-B50F-411D-A755-0F284D636B42}" type="presParOf" srcId="{868733C8-C150-4376-82D1-8FD977881F98}" destId="{A05902E5-8A9B-4D43-93AF-3D2C9AE8FE56}" srcOrd="2" destOrd="0" presId="urn:microsoft.com/office/officeart/2005/8/layout/orgChart1"/>
    <dgm:cxn modelId="{7113C3AB-D31F-4ACB-B5AC-2E58942A9200}" type="presParOf" srcId="{49BF6B95-5AA0-4DB8-AA57-AC04212D27AC}" destId="{B958473C-4629-4950-B6DA-52A1646C38BF}" srcOrd="2" destOrd="0" presId="urn:microsoft.com/office/officeart/2005/8/layout/orgChart1"/>
    <dgm:cxn modelId="{02C6D259-526B-47D9-BFE7-5729079EC7DB}" type="presParOf" srcId="{C8D1D1D7-D6DE-4504-8041-94E50CB8547F}" destId="{97898925-7B90-4B48-91AF-5F670B0A84D8}" srcOrd="12" destOrd="0" presId="urn:microsoft.com/office/officeart/2005/8/layout/orgChart1"/>
    <dgm:cxn modelId="{CBFE6EA6-68F3-4F70-90CA-2935A740900E}" type="presParOf" srcId="{C8D1D1D7-D6DE-4504-8041-94E50CB8547F}" destId="{64115AB7-5F80-47AA-BA57-E7FAB8EA2E40}" srcOrd="13" destOrd="0" presId="urn:microsoft.com/office/officeart/2005/8/layout/orgChart1"/>
    <dgm:cxn modelId="{AA246761-96FC-4640-9C7C-20C0A101ECE5}" type="presParOf" srcId="{64115AB7-5F80-47AA-BA57-E7FAB8EA2E40}" destId="{F2B5331E-1A74-4CE5-8C5C-0656E9E0BFF4}" srcOrd="0" destOrd="0" presId="urn:microsoft.com/office/officeart/2005/8/layout/orgChart1"/>
    <dgm:cxn modelId="{018FBE8E-F5B5-418D-A6E8-896E71B50971}" type="presParOf" srcId="{F2B5331E-1A74-4CE5-8C5C-0656E9E0BFF4}" destId="{49BFBD59-837C-4DCB-B593-035C9E96CF0D}" srcOrd="0" destOrd="0" presId="urn:microsoft.com/office/officeart/2005/8/layout/orgChart1"/>
    <dgm:cxn modelId="{E83E8DE9-6FE8-487E-AEEF-027CB296ACBA}" type="presParOf" srcId="{F2B5331E-1A74-4CE5-8C5C-0656E9E0BFF4}" destId="{A571B8F8-7B7D-44FC-9B30-E84C2D36B0A6}" srcOrd="1" destOrd="0" presId="urn:microsoft.com/office/officeart/2005/8/layout/orgChart1"/>
    <dgm:cxn modelId="{9AE7CC82-8AFB-4E8F-8E6D-574082E92CAB}" type="presParOf" srcId="{64115AB7-5F80-47AA-BA57-E7FAB8EA2E40}" destId="{1C8C0AD4-C20B-4CF4-9E3F-BAD8C8A696E0}" srcOrd="1" destOrd="0" presId="urn:microsoft.com/office/officeart/2005/8/layout/orgChart1"/>
    <dgm:cxn modelId="{2D11E683-62D7-4C0D-AB7A-F3AC55876865}" type="presParOf" srcId="{1C8C0AD4-C20B-4CF4-9E3F-BAD8C8A696E0}" destId="{805EFE40-8918-42DE-BA9E-C91719FFFB13}" srcOrd="0" destOrd="0" presId="urn:microsoft.com/office/officeart/2005/8/layout/orgChart1"/>
    <dgm:cxn modelId="{374CD9DA-7B51-4707-9650-4E5DDE860DD8}" type="presParOf" srcId="{1C8C0AD4-C20B-4CF4-9E3F-BAD8C8A696E0}" destId="{F1B35A82-8F59-4E51-95A7-82756E3E801D}" srcOrd="1" destOrd="0" presId="urn:microsoft.com/office/officeart/2005/8/layout/orgChart1"/>
    <dgm:cxn modelId="{BB8782D0-5F72-408A-BCFA-A5F3BBD79C41}" type="presParOf" srcId="{F1B35A82-8F59-4E51-95A7-82756E3E801D}" destId="{4D0FEC95-F81D-4D30-BE19-4240381C7DAE}" srcOrd="0" destOrd="0" presId="urn:microsoft.com/office/officeart/2005/8/layout/orgChart1"/>
    <dgm:cxn modelId="{7D03CE77-D6E0-4F93-ACB4-1ABE4107662E}" type="presParOf" srcId="{4D0FEC95-F81D-4D30-BE19-4240381C7DAE}" destId="{275DDEC9-DAA5-486D-824B-F4B16467197E}" srcOrd="0" destOrd="0" presId="urn:microsoft.com/office/officeart/2005/8/layout/orgChart1"/>
    <dgm:cxn modelId="{F1BAAE18-D688-4F18-8C55-51B665AB6C49}" type="presParOf" srcId="{4D0FEC95-F81D-4D30-BE19-4240381C7DAE}" destId="{DECA891A-E4FC-4A49-87C0-DF45F495A6FB}" srcOrd="1" destOrd="0" presId="urn:microsoft.com/office/officeart/2005/8/layout/orgChart1"/>
    <dgm:cxn modelId="{8B438825-464E-4C9A-81FD-2FACCAA14AD8}" type="presParOf" srcId="{F1B35A82-8F59-4E51-95A7-82756E3E801D}" destId="{EFEBD4E6-9361-4A3F-8029-D8421F81FB98}" srcOrd="1" destOrd="0" presId="urn:microsoft.com/office/officeart/2005/8/layout/orgChart1"/>
    <dgm:cxn modelId="{AC6D1DA3-7FB7-4F12-A007-AFD3A1B7C307}" type="presParOf" srcId="{F1B35A82-8F59-4E51-95A7-82756E3E801D}" destId="{70C1121E-C62C-4B69-8BA4-7F9FCDA9A16B}" srcOrd="2" destOrd="0" presId="urn:microsoft.com/office/officeart/2005/8/layout/orgChart1"/>
    <dgm:cxn modelId="{2F98FF7D-2B99-4EC4-8BF0-3F79264105F2}" type="presParOf" srcId="{1C8C0AD4-C20B-4CF4-9E3F-BAD8C8A696E0}" destId="{F5F285A6-4A7E-405B-A12C-DD0528DC2933}" srcOrd="2" destOrd="0" presId="urn:microsoft.com/office/officeart/2005/8/layout/orgChart1"/>
    <dgm:cxn modelId="{205188D2-24A1-4614-83BA-62FC9371DC8A}" type="presParOf" srcId="{1C8C0AD4-C20B-4CF4-9E3F-BAD8C8A696E0}" destId="{0C887150-0C68-4008-B805-EC0EE5309B3A}" srcOrd="3" destOrd="0" presId="urn:microsoft.com/office/officeart/2005/8/layout/orgChart1"/>
    <dgm:cxn modelId="{570E3827-FCBD-4A6A-AE3A-F51B34863839}" type="presParOf" srcId="{0C887150-0C68-4008-B805-EC0EE5309B3A}" destId="{48BCDE55-1B77-49EC-820E-6C6C5FF4215A}" srcOrd="0" destOrd="0" presId="urn:microsoft.com/office/officeart/2005/8/layout/orgChart1"/>
    <dgm:cxn modelId="{989A0BEE-A4B1-4813-B42C-77BDB12DDC71}" type="presParOf" srcId="{48BCDE55-1B77-49EC-820E-6C6C5FF4215A}" destId="{D3429B48-7882-4B61-BB03-91A7DC18B05E}" srcOrd="0" destOrd="0" presId="urn:microsoft.com/office/officeart/2005/8/layout/orgChart1"/>
    <dgm:cxn modelId="{58DCF2E2-F676-4DC3-BE2F-79BC843911D0}" type="presParOf" srcId="{48BCDE55-1B77-49EC-820E-6C6C5FF4215A}" destId="{B155CADB-01E4-4CBC-A205-5147FC2BB783}" srcOrd="1" destOrd="0" presId="urn:microsoft.com/office/officeart/2005/8/layout/orgChart1"/>
    <dgm:cxn modelId="{AAD18587-EEF8-45F2-BBB6-ED793EC06EEE}" type="presParOf" srcId="{0C887150-0C68-4008-B805-EC0EE5309B3A}" destId="{7D090C16-8C8E-42B7-9FCC-B0BE0E37FC26}" srcOrd="1" destOrd="0" presId="urn:microsoft.com/office/officeart/2005/8/layout/orgChart1"/>
    <dgm:cxn modelId="{43CC6717-D544-4F0C-9366-071F00F12FA7}" type="presParOf" srcId="{0C887150-0C68-4008-B805-EC0EE5309B3A}" destId="{68A5B315-32B8-4CCF-9EC2-8A9D0EA95053}" srcOrd="2" destOrd="0" presId="urn:microsoft.com/office/officeart/2005/8/layout/orgChart1"/>
    <dgm:cxn modelId="{EAC6F013-628E-440F-A0AD-A35CBB07C010}" type="presParOf" srcId="{1C8C0AD4-C20B-4CF4-9E3F-BAD8C8A696E0}" destId="{FB268B11-A5E1-4113-9184-3A85236B3EA8}" srcOrd="4" destOrd="0" presId="urn:microsoft.com/office/officeart/2005/8/layout/orgChart1"/>
    <dgm:cxn modelId="{95D48411-5A7E-4B71-96EC-C481450AAE05}" type="presParOf" srcId="{1C8C0AD4-C20B-4CF4-9E3F-BAD8C8A696E0}" destId="{7681DD77-BA8A-47A9-B8B4-4A761FC96BCD}" srcOrd="5" destOrd="0" presId="urn:microsoft.com/office/officeart/2005/8/layout/orgChart1"/>
    <dgm:cxn modelId="{A3612654-C95E-428E-9FD0-E1746097029B}" type="presParOf" srcId="{7681DD77-BA8A-47A9-B8B4-4A761FC96BCD}" destId="{EF89B8A5-429B-4D81-836B-8C5C7BEE13F5}" srcOrd="0" destOrd="0" presId="urn:microsoft.com/office/officeart/2005/8/layout/orgChart1"/>
    <dgm:cxn modelId="{015098DA-3309-4EB7-B924-FAF2B5077236}" type="presParOf" srcId="{EF89B8A5-429B-4D81-836B-8C5C7BEE13F5}" destId="{5BE22EF2-ED34-4A21-A915-EA3061037B3D}" srcOrd="0" destOrd="0" presId="urn:microsoft.com/office/officeart/2005/8/layout/orgChart1"/>
    <dgm:cxn modelId="{E816DF61-51A4-454A-9406-F98A0B3863B3}" type="presParOf" srcId="{EF89B8A5-429B-4D81-836B-8C5C7BEE13F5}" destId="{0614758B-73B9-4DC0-8934-DEE29E850DE2}" srcOrd="1" destOrd="0" presId="urn:microsoft.com/office/officeart/2005/8/layout/orgChart1"/>
    <dgm:cxn modelId="{28E24281-8C64-422B-A15A-A6536AD52F89}" type="presParOf" srcId="{7681DD77-BA8A-47A9-B8B4-4A761FC96BCD}" destId="{186C2DD4-8281-4570-9716-F77C087DD40B}" srcOrd="1" destOrd="0" presId="urn:microsoft.com/office/officeart/2005/8/layout/orgChart1"/>
    <dgm:cxn modelId="{CC16C47C-E421-40BB-9486-9FE4F7B65595}" type="presParOf" srcId="{7681DD77-BA8A-47A9-B8B4-4A761FC96BCD}" destId="{EE247217-EF09-4861-84E3-07FF6E3D8B97}" srcOrd="2" destOrd="0" presId="urn:microsoft.com/office/officeart/2005/8/layout/orgChart1"/>
    <dgm:cxn modelId="{E055E2C9-2F3A-4F5C-BAAE-7E1248B921A6}" type="presParOf" srcId="{64115AB7-5F80-47AA-BA57-E7FAB8EA2E40}" destId="{83AEFD1F-80F7-4BC2-A52F-E56F1B682EA6}" srcOrd="2" destOrd="0" presId="urn:microsoft.com/office/officeart/2005/8/layout/orgChart1"/>
    <dgm:cxn modelId="{ABF69CF2-5D19-4588-9A5A-7E6FC32E50EC}" type="presParOf" srcId="{C8D1D1D7-D6DE-4504-8041-94E50CB8547F}" destId="{E6758442-53AC-4830-B217-4DD9692FF8F0}" srcOrd="14" destOrd="0" presId="urn:microsoft.com/office/officeart/2005/8/layout/orgChart1"/>
    <dgm:cxn modelId="{E0D2A6DC-9F85-4C55-8A84-80089A8F4899}" type="presParOf" srcId="{C8D1D1D7-D6DE-4504-8041-94E50CB8547F}" destId="{C28062D0-BFB1-4A22-BFB4-188C69EB5E9C}" srcOrd="15" destOrd="0" presId="urn:microsoft.com/office/officeart/2005/8/layout/orgChart1"/>
    <dgm:cxn modelId="{D9A05700-11ED-401E-A984-BB1A2A1D4E60}" type="presParOf" srcId="{C28062D0-BFB1-4A22-BFB4-188C69EB5E9C}" destId="{F4757346-4814-423A-917E-177E6F0E3396}" srcOrd="0" destOrd="0" presId="urn:microsoft.com/office/officeart/2005/8/layout/orgChart1"/>
    <dgm:cxn modelId="{72CCE39D-5DB1-4FC1-A41C-47E4C8D6FBEF}" type="presParOf" srcId="{F4757346-4814-423A-917E-177E6F0E3396}" destId="{21179706-48BC-4C43-842C-D6657EF2570F}" srcOrd="0" destOrd="0" presId="urn:microsoft.com/office/officeart/2005/8/layout/orgChart1"/>
    <dgm:cxn modelId="{94305ADA-26F6-4B07-919B-E599CE45D00F}" type="presParOf" srcId="{F4757346-4814-423A-917E-177E6F0E3396}" destId="{0F8D039D-DF53-438D-8E4F-C46AAAA27159}" srcOrd="1" destOrd="0" presId="urn:microsoft.com/office/officeart/2005/8/layout/orgChart1"/>
    <dgm:cxn modelId="{81B419BF-3851-4AAF-BF18-893D68349D47}" type="presParOf" srcId="{C28062D0-BFB1-4A22-BFB4-188C69EB5E9C}" destId="{C6059509-A9D7-4585-A820-0D69D06B104E}" srcOrd="1" destOrd="0" presId="urn:microsoft.com/office/officeart/2005/8/layout/orgChart1"/>
    <dgm:cxn modelId="{AE8EE9D9-EAA1-454C-8155-5F3AB4EF15C9}" type="presParOf" srcId="{C6059509-A9D7-4585-A820-0D69D06B104E}" destId="{97F44399-996C-46EE-BFA6-9C76D5455436}" srcOrd="0" destOrd="0" presId="urn:microsoft.com/office/officeart/2005/8/layout/orgChart1"/>
    <dgm:cxn modelId="{1974E8CA-9B0C-47BC-9866-139A88F53557}" type="presParOf" srcId="{C6059509-A9D7-4585-A820-0D69D06B104E}" destId="{1908A97D-E992-46B1-8EDE-FFF8E5F61A73}" srcOrd="1" destOrd="0" presId="urn:microsoft.com/office/officeart/2005/8/layout/orgChart1"/>
    <dgm:cxn modelId="{AD4C2631-5F2F-4838-A5C6-38CB8847747B}" type="presParOf" srcId="{1908A97D-E992-46B1-8EDE-FFF8E5F61A73}" destId="{D8B77E0A-08DF-4A82-AF46-F35B1F776A63}" srcOrd="0" destOrd="0" presId="urn:microsoft.com/office/officeart/2005/8/layout/orgChart1"/>
    <dgm:cxn modelId="{902B2303-B8D6-4B13-90BB-1930F74E2752}" type="presParOf" srcId="{D8B77E0A-08DF-4A82-AF46-F35B1F776A63}" destId="{B848F846-47AC-4188-963C-F946C238A1AE}" srcOrd="0" destOrd="0" presId="urn:microsoft.com/office/officeart/2005/8/layout/orgChart1"/>
    <dgm:cxn modelId="{BA645312-C779-4848-BD4B-51A83405A52C}" type="presParOf" srcId="{D8B77E0A-08DF-4A82-AF46-F35B1F776A63}" destId="{AB278806-790B-40BA-A0A0-8DF58DDC34D6}" srcOrd="1" destOrd="0" presId="urn:microsoft.com/office/officeart/2005/8/layout/orgChart1"/>
    <dgm:cxn modelId="{F408352F-B272-4925-8D40-9AFFEC65DD40}" type="presParOf" srcId="{1908A97D-E992-46B1-8EDE-FFF8E5F61A73}" destId="{6C9C6512-8CDF-48BF-A71C-4EACDC68698D}" srcOrd="1" destOrd="0" presId="urn:microsoft.com/office/officeart/2005/8/layout/orgChart1"/>
    <dgm:cxn modelId="{62F9C5D4-7912-474C-9C65-34999721128F}" type="presParOf" srcId="{1908A97D-E992-46B1-8EDE-FFF8E5F61A73}" destId="{E063A343-E9D8-4CE1-8313-22499C39E615}" srcOrd="2" destOrd="0" presId="urn:microsoft.com/office/officeart/2005/8/layout/orgChart1"/>
    <dgm:cxn modelId="{B53B2AAB-CAC7-4197-9D2D-09B23FA9596B}" type="presParOf" srcId="{C6059509-A9D7-4585-A820-0D69D06B104E}" destId="{4418CFA7-E1E6-41C8-91CB-D706FF93B161}" srcOrd="2" destOrd="0" presId="urn:microsoft.com/office/officeart/2005/8/layout/orgChart1"/>
    <dgm:cxn modelId="{03CC387D-1144-4537-9DAA-A209E77FE726}" type="presParOf" srcId="{C6059509-A9D7-4585-A820-0D69D06B104E}" destId="{7DC7DCAB-63A4-4BD9-A83B-DF0E906D27AC}" srcOrd="3" destOrd="0" presId="urn:microsoft.com/office/officeart/2005/8/layout/orgChart1"/>
    <dgm:cxn modelId="{7770C706-A768-4391-89E0-ADDA858C58C7}" type="presParOf" srcId="{7DC7DCAB-63A4-4BD9-A83B-DF0E906D27AC}" destId="{3B755B26-C7AB-4FEA-B9DE-1C28528A5943}" srcOrd="0" destOrd="0" presId="urn:microsoft.com/office/officeart/2005/8/layout/orgChart1"/>
    <dgm:cxn modelId="{0BC176E8-D848-4A09-96FE-4F2A8E123A44}" type="presParOf" srcId="{3B755B26-C7AB-4FEA-B9DE-1C28528A5943}" destId="{EA7C1844-DD24-477D-9081-0F910D6323BF}" srcOrd="0" destOrd="0" presId="urn:microsoft.com/office/officeart/2005/8/layout/orgChart1"/>
    <dgm:cxn modelId="{B8947A71-74D4-45B1-AE1F-1B80E60FD271}" type="presParOf" srcId="{3B755B26-C7AB-4FEA-B9DE-1C28528A5943}" destId="{6D26A138-1A98-413B-A2E4-A000BC66B95A}" srcOrd="1" destOrd="0" presId="urn:microsoft.com/office/officeart/2005/8/layout/orgChart1"/>
    <dgm:cxn modelId="{A94E78A9-64A6-4442-9036-AD4859C96C32}" type="presParOf" srcId="{7DC7DCAB-63A4-4BD9-A83B-DF0E906D27AC}" destId="{B328A4A2-8E3A-4EDC-8098-34319C8BBA80}" srcOrd="1" destOrd="0" presId="urn:microsoft.com/office/officeart/2005/8/layout/orgChart1"/>
    <dgm:cxn modelId="{6011F088-9AE6-48DF-AD0D-EE3F8B8526B2}" type="presParOf" srcId="{7DC7DCAB-63A4-4BD9-A83B-DF0E906D27AC}" destId="{0D35B4CA-4FC9-4F47-8E45-E8B7DB7B96F9}" srcOrd="2" destOrd="0" presId="urn:microsoft.com/office/officeart/2005/8/layout/orgChart1"/>
    <dgm:cxn modelId="{B93C1CA8-E878-4859-A72C-E8E42F71A701}" type="presParOf" srcId="{C28062D0-BFB1-4A22-BFB4-188C69EB5E9C}" destId="{445C0598-F032-433D-827E-A7190B24EABF}" srcOrd="2" destOrd="0" presId="urn:microsoft.com/office/officeart/2005/8/layout/orgChart1"/>
    <dgm:cxn modelId="{BB3C84AD-565A-42BF-B711-E64D48A904CF}" type="presParOf" srcId="{C8D1D1D7-D6DE-4504-8041-94E50CB8547F}" destId="{53814278-A002-478B-B168-ADA07161ABF0}" srcOrd="16" destOrd="0" presId="urn:microsoft.com/office/officeart/2005/8/layout/orgChart1"/>
    <dgm:cxn modelId="{EEEB6415-A719-4F9D-83ED-DFDBEF8C30F1}" type="presParOf" srcId="{C8D1D1D7-D6DE-4504-8041-94E50CB8547F}" destId="{9812CE09-993A-4372-ACB8-90295FD67D41}" srcOrd="17" destOrd="0" presId="urn:microsoft.com/office/officeart/2005/8/layout/orgChart1"/>
    <dgm:cxn modelId="{AFA7F0B6-1BD9-4D87-9AC0-9C99CEBF3487}" type="presParOf" srcId="{9812CE09-993A-4372-ACB8-90295FD67D41}" destId="{478B9865-3901-46D1-BBAD-0CEE61F38462}" srcOrd="0" destOrd="0" presId="urn:microsoft.com/office/officeart/2005/8/layout/orgChart1"/>
    <dgm:cxn modelId="{D88DA466-A5F5-42B5-B82F-C1174C57D910}" type="presParOf" srcId="{478B9865-3901-46D1-BBAD-0CEE61F38462}" destId="{2B106BF1-9448-45CD-BEAF-874757403EFD}" srcOrd="0" destOrd="0" presId="urn:microsoft.com/office/officeart/2005/8/layout/orgChart1"/>
    <dgm:cxn modelId="{5A5D82CE-697F-4F69-811A-5A1A48238323}" type="presParOf" srcId="{478B9865-3901-46D1-BBAD-0CEE61F38462}" destId="{022B1341-11FB-4F86-B0F5-0B8345E2A09E}" srcOrd="1" destOrd="0" presId="urn:microsoft.com/office/officeart/2005/8/layout/orgChart1"/>
    <dgm:cxn modelId="{173B8C92-A000-44AE-819A-3AE10C5C1A6D}" type="presParOf" srcId="{9812CE09-993A-4372-ACB8-90295FD67D41}" destId="{2FD9A278-CD02-41EF-A4F4-A604AB47261E}" srcOrd="1" destOrd="0" presId="urn:microsoft.com/office/officeart/2005/8/layout/orgChart1"/>
    <dgm:cxn modelId="{271CEDDD-0EB0-414C-9192-039F26547D9A}" type="presParOf" srcId="{2FD9A278-CD02-41EF-A4F4-A604AB47261E}" destId="{FA7BCE55-BC0E-432D-8D5D-275D8AD33A6A}" srcOrd="0" destOrd="0" presId="urn:microsoft.com/office/officeart/2005/8/layout/orgChart1"/>
    <dgm:cxn modelId="{CF3A8270-5D14-4F71-8EEB-D534B8C50EBB}" type="presParOf" srcId="{2FD9A278-CD02-41EF-A4F4-A604AB47261E}" destId="{596209E5-8FB1-40A8-A8B8-FB609D8E7D2E}" srcOrd="1" destOrd="0" presId="urn:microsoft.com/office/officeart/2005/8/layout/orgChart1"/>
    <dgm:cxn modelId="{9F563DCE-91FD-4835-AB22-7D64AC892E3B}" type="presParOf" srcId="{596209E5-8FB1-40A8-A8B8-FB609D8E7D2E}" destId="{E1AB331E-8AD4-4E51-AD9E-EE87FAAC5785}" srcOrd="0" destOrd="0" presId="urn:microsoft.com/office/officeart/2005/8/layout/orgChart1"/>
    <dgm:cxn modelId="{8D0E29FA-0237-41DB-BB62-609A5B9278FC}" type="presParOf" srcId="{E1AB331E-8AD4-4E51-AD9E-EE87FAAC5785}" destId="{C2FE0985-C82F-44A0-9761-D483311D0D79}" srcOrd="0" destOrd="0" presId="urn:microsoft.com/office/officeart/2005/8/layout/orgChart1"/>
    <dgm:cxn modelId="{59BE2726-9274-4099-944B-4B3CD000F5BD}" type="presParOf" srcId="{E1AB331E-8AD4-4E51-AD9E-EE87FAAC5785}" destId="{E8D1CAA3-6AAB-41BD-8B7C-52A64EB42566}" srcOrd="1" destOrd="0" presId="urn:microsoft.com/office/officeart/2005/8/layout/orgChart1"/>
    <dgm:cxn modelId="{1F18244D-CA0F-47B0-A474-141BC926842F}" type="presParOf" srcId="{596209E5-8FB1-40A8-A8B8-FB609D8E7D2E}" destId="{8FD11FA3-CB75-4634-A934-57131188B4FB}" srcOrd="1" destOrd="0" presId="urn:microsoft.com/office/officeart/2005/8/layout/orgChart1"/>
    <dgm:cxn modelId="{D3C00054-AA3B-42E5-BC54-352D7DF17FB5}" type="presParOf" srcId="{596209E5-8FB1-40A8-A8B8-FB609D8E7D2E}" destId="{639933D3-888C-4F52-B298-5CDF0C42D6CE}" srcOrd="2" destOrd="0" presId="urn:microsoft.com/office/officeart/2005/8/layout/orgChart1"/>
    <dgm:cxn modelId="{EB352AE2-1B26-4B07-8F33-6C8E28C097F0}" type="presParOf" srcId="{2FD9A278-CD02-41EF-A4F4-A604AB47261E}" destId="{C459A813-3FCB-4BF4-B4CD-196337442323}" srcOrd="2" destOrd="0" presId="urn:microsoft.com/office/officeart/2005/8/layout/orgChart1"/>
    <dgm:cxn modelId="{22153417-9D21-46D2-9A99-7D62156FD176}" type="presParOf" srcId="{2FD9A278-CD02-41EF-A4F4-A604AB47261E}" destId="{4FE5C636-214C-4EC0-9303-C7E40EFE66FC}" srcOrd="3" destOrd="0" presId="urn:microsoft.com/office/officeart/2005/8/layout/orgChart1"/>
    <dgm:cxn modelId="{D60E715F-C01F-4535-AC0D-4068775FFF97}" type="presParOf" srcId="{4FE5C636-214C-4EC0-9303-C7E40EFE66FC}" destId="{83814559-7CEC-4C9A-9427-8FAAB9FC565B}" srcOrd="0" destOrd="0" presId="urn:microsoft.com/office/officeart/2005/8/layout/orgChart1"/>
    <dgm:cxn modelId="{D3D8BA0C-BE1F-45E2-8583-61CDE78A4587}" type="presParOf" srcId="{83814559-7CEC-4C9A-9427-8FAAB9FC565B}" destId="{E486BE88-ADE0-4F39-B35B-11A731A1616F}" srcOrd="0" destOrd="0" presId="urn:microsoft.com/office/officeart/2005/8/layout/orgChart1"/>
    <dgm:cxn modelId="{5803A936-5788-4C31-943C-CD58DF208678}" type="presParOf" srcId="{83814559-7CEC-4C9A-9427-8FAAB9FC565B}" destId="{EDAB6FCC-5FD1-4A7F-9861-62F19BAB0066}" srcOrd="1" destOrd="0" presId="urn:microsoft.com/office/officeart/2005/8/layout/orgChart1"/>
    <dgm:cxn modelId="{9B1738D6-3AC2-4F54-AF1D-FDF660FFC66E}" type="presParOf" srcId="{4FE5C636-214C-4EC0-9303-C7E40EFE66FC}" destId="{20B7792B-16CE-46D8-A376-9FBD54DA1FD8}" srcOrd="1" destOrd="0" presId="urn:microsoft.com/office/officeart/2005/8/layout/orgChart1"/>
    <dgm:cxn modelId="{3F3B8BF3-B820-476A-8E2F-0FC07434AC2C}" type="presParOf" srcId="{4FE5C636-214C-4EC0-9303-C7E40EFE66FC}" destId="{5E6FCCEB-52C3-4E6F-AB7E-696B9F717036}" srcOrd="2" destOrd="0" presId="urn:microsoft.com/office/officeart/2005/8/layout/orgChart1"/>
    <dgm:cxn modelId="{E7BD7F81-AB20-49F3-B51B-6E8519D763F8}" type="presParOf" srcId="{2FD9A278-CD02-41EF-A4F4-A604AB47261E}" destId="{6AF12413-10A3-497C-8AFE-2FD6A3123AEC}" srcOrd="4" destOrd="0" presId="urn:microsoft.com/office/officeart/2005/8/layout/orgChart1"/>
    <dgm:cxn modelId="{F907EF8B-F5DD-47D4-8A9D-60F0FC146464}" type="presParOf" srcId="{2FD9A278-CD02-41EF-A4F4-A604AB47261E}" destId="{56E6D0F1-D58E-4A28-ADC7-1EF1F6176685}" srcOrd="5" destOrd="0" presId="urn:microsoft.com/office/officeart/2005/8/layout/orgChart1"/>
    <dgm:cxn modelId="{8B6AB63C-E21C-462F-B47F-C4ED6BA73BC1}" type="presParOf" srcId="{56E6D0F1-D58E-4A28-ADC7-1EF1F6176685}" destId="{AF9AA099-73D5-4507-9F96-F7B545919563}" srcOrd="0" destOrd="0" presId="urn:microsoft.com/office/officeart/2005/8/layout/orgChart1"/>
    <dgm:cxn modelId="{9FE1A142-3485-49AE-A711-0129FA230F71}" type="presParOf" srcId="{AF9AA099-73D5-4507-9F96-F7B545919563}" destId="{57EB69F5-A11F-425E-B3DB-167C4F8ECC20}" srcOrd="0" destOrd="0" presId="urn:microsoft.com/office/officeart/2005/8/layout/orgChart1"/>
    <dgm:cxn modelId="{9553A892-C054-457D-8FA4-5BE2BFD96C7A}" type="presParOf" srcId="{AF9AA099-73D5-4507-9F96-F7B545919563}" destId="{CA1C48A3-7B5A-4BF1-B7DD-0334426CA655}" srcOrd="1" destOrd="0" presId="urn:microsoft.com/office/officeart/2005/8/layout/orgChart1"/>
    <dgm:cxn modelId="{3E486DE5-214C-451B-8AFA-FB501E7A48DD}" type="presParOf" srcId="{56E6D0F1-D58E-4A28-ADC7-1EF1F6176685}" destId="{DDC3EDA1-127B-4E73-B36F-411F0C5A3E71}" srcOrd="1" destOrd="0" presId="urn:microsoft.com/office/officeart/2005/8/layout/orgChart1"/>
    <dgm:cxn modelId="{623A27AB-31CC-4171-91AD-83F1A7C741D0}" type="presParOf" srcId="{56E6D0F1-D58E-4A28-ADC7-1EF1F6176685}" destId="{CDAA6E18-7001-4311-A407-55A3CFA45246}" srcOrd="2" destOrd="0" presId="urn:microsoft.com/office/officeart/2005/8/layout/orgChart1"/>
    <dgm:cxn modelId="{B26DF8B8-CAA4-44E3-8FF2-279027EB9E1B}" type="presParOf" srcId="{9812CE09-993A-4372-ACB8-90295FD67D41}" destId="{C1EB91E3-29AA-4A5E-8FEA-D45596BF5B07}" srcOrd="2" destOrd="0" presId="urn:microsoft.com/office/officeart/2005/8/layout/orgChart1"/>
    <dgm:cxn modelId="{72AE9B0F-37AE-42D2-B163-BDE2B0FC87E6}" type="presParOf" srcId="{C8299D4A-703B-42B8-85C4-83604ED6A5C8}" destId="{5FC1DE8B-CFA0-4610-B398-853536689C13}" srcOrd="2" destOrd="0" presId="urn:microsoft.com/office/officeart/2005/8/layout/orgChart1"/>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D053191-48BA-49C6-805B-69191C949F5C}">
      <dsp:nvSpPr>
        <dsp:cNvPr id="0" name=""/>
        <dsp:cNvSpPr/>
      </dsp:nvSpPr>
      <dsp:spPr>
        <a:xfrm>
          <a:off x="3029290" y="696577"/>
          <a:ext cx="91440" cy="1896568"/>
        </a:xfrm>
        <a:custGeom>
          <a:avLst/>
          <a:gdLst/>
          <a:ahLst/>
          <a:cxnLst/>
          <a:rect l="0" t="0" r="0" b="0"/>
          <a:pathLst>
            <a:path>
              <a:moveTo>
                <a:pt x="45720" y="0"/>
              </a:moveTo>
              <a:lnTo>
                <a:pt x="45720" y="1896568"/>
              </a:lnTo>
              <a:lnTo>
                <a:pt x="131927" y="1896568"/>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B08324-8B80-4EB2-AB90-E264C9F78FB7}">
      <dsp:nvSpPr>
        <dsp:cNvPr id="0" name=""/>
        <dsp:cNvSpPr/>
      </dsp:nvSpPr>
      <dsp:spPr>
        <a:xfrm>
          <a:off x="3029290" y="696577"/>
          <a:ext cx="91440" cy="1488519"/>
        </a:xfrm>
        <a:custGeom>
          <a:avLst/>
          <a:gdLst/>
          <a:ahLst/>
          <a:cxnLst/>
          <a:rect l="0" t="0" r="0" b="0"/>
          <a:pathLst>
            <a:path>
              <a:moveTo>
                <a:pt x="45720" y="0"/>
              </a:moveTo>
              <a:lnTo>
                <a:pt x="45720" y="1488519"/>
              </a:lnTo>
              <a:lnTo>
                <a:pt x="131927" y="1488519"/>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3A17B16-6C5A-4D43-B229-A8E7F500B841}">
      <dsp:nvSpPr>
        <dsp:cNvPr id="0" name=""/>
        <dsp:cNvSpPr/>
      </dsp:nvSpPr>
      <dsp:spPr>
        <a:xfrm>
          <a:off x="3029290" y="696577"/>
          <a:ext cx="91440" cy="1080469"/>
        </a:xfrm>
        <a:custGeom>
          <a:avLst/>
          <a:gdLst/>
          <a:ahLst/>
          <a:cxnLst/>
          <a:rect l="0" t="0" r="0" b="0"/>
          <a:pathLst>
            <a:path>
              <a:moveTo>
                <a:pt x="45720" y="0"/>
              </a:moveTo>
              <a:lnTo>
                <a:pt x="45720" y="1080469"/>
              </a:lnTo>
              <a:lnTo>
                <a:pt x="131927" y="1080469"/>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FA720BD-4997-42A8-BABA-356B5DEAC16C}">
      <dsp:nvSpPr>
        <dsp:cNvPr id="0" name=""/>
        <dsp:cNvSpPr/>
      </dsp:nvSpPr>
      <dsp:spPr>
        <a:xfrm>
          <a:off x="3029290" y="696577"/>
          <a:ext cx="91440" cy="672419"/>
        </a:xfrm>
        <a:custGeom>
          <a:avLst/>
          <a:gdLst/>
          <a:ahLst/>
          <a:cxnLst/>
          <a:rect l="0" t="0" r="0" b="0"/>
          <a:pathLst>
            <a:path>
              <a:moveTo>
                <a:pt x="45720" y="0"/>
              </a:moveTo>
              <a:lnTo>
                <a:pt x="45720" y="672419"/>
              </a:lnTo>
              <a:lnTo>
                <a:pt x="131927" y="672419"/>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9A8391A-744E-44C8-BA2D-E2DFE2A97471}">
      <dsp:nvSpPr>
        <dsp:cNvPr id="0" name=""/>
        <dsp:cNvSpPr/>
      </dsp:nvSpPr>
      <dsp:spPr>
        <a:xfrm>
          <a:off x="3029290" y="696577"/>
          <a:ext cx="91440" cy="264370"/>
        </a:xfrm>
        <a:custGeom>
          <a:avLst/>
          <a:gdLst/>
          <a:ahLst/>
          <a:cxnLst/>
          <a:rect l="0" t="0" r="0" b="0"/>
          <a:pathLst>
            <a:path>
              <a:moveTo>
                <a:pt x="45720" y="0"/>
              </a:moveTo>
              <a:lnTo>
                <a:pt x="45720" y="264370"/>
              </a:lnTo>
              <a:lnTo>
                <a:pt x="131927" y="26437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33A1F88-4E2B-42B7-8116-79B4C82F5AA8}">
      <dsp:nvSpPr>
        <dsp:cNvPr id="0" name=""/>
        <dsp:cNvSpPr/>
      </dsp:nvSpPr>
      <dsp:spPr>
        <a:xfrm>
          <a:off x="2261785" y="288528"/>
          <a:ext cx="1043112" cy="120690"/>
        </a:xfrm>
        <a:custGeom>
          <a:avLst/>
          <a:gdLst/>
          <a:ahLst/>
          <a:cxnLst/>
          <a:rect l="0" t="0" r="0" b="0"/>
          <a:pathLst>
            <a:path>
              <a:moveTo>
                <a:pt x="0" y="0"/>
              </a:moveTo>
              <a:lnTo>
                <a:pt x="0" y="60345"/>
              </a:lnTo>
              <a:lnTo>
                <a:pt x="1043112" y="60345"/>
              </a:lnTo>
              <a:lnTo>
                <a:pt x="1043112" y="120690"/>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1D693-5EAF-4CF7-97CF-01C4EC4E930B}">
      <dsp:nvSpPr>
        <dsp:cNvPr id="0" name=""/>
        <dsp:cNvSpPr/>
      </dsp:nvSpPr>
      <dsp:spPr>
        <a:xfrm>
          <a:off x="2333882" y="696577"/>
          <a:ext cx="91440" cy="2712668"/>
        </a:xfrm>
        <a:custGeom>
          <a:avLst/>
          <a:gdLst/>
          <a:ahLst/>
          <a:cxnLst/>
          <a:rect l="0" t="0" r="0" b="0"/>
          <a:pathLst>
            <a:path>
              <a:moveTo>
                <a:pt x="45720" y="0"/>
              </a:moveTo>
              <a:lnTo>
                <a:pt x="45720" y="2712668"/>
              </a:lnTo>
              <a:lnTo>
                <a:pt x="131927" y="2712668"/>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77CAF96-9543-4C11-BDD0-B757821AE45B}">
      <dsp:nvSpPr>
        <dsp:cNvPr id="0" name=""/>
        <dsp:cNvSpPr/>
      </dsp:nvSpPr>
      <dsp:spPr>
        <a:xfrm>
          <a:off x="2333882" y="696577"/>
          <a:ext cx="91440" cy="2304618"/>
        </a:xfrm>
        <a:custGeom>
          <a:avLst/>
          <a:gdLst/>
          <a:ahLst/>
          <a:cxnLst/>
          <a:rect l="0" t="0" r="0" b="0"/>
          <a:pathLst>
            <a:path>
              <a:moveTo>
                <a:pt x="45720" y="0"/>
              </a:moveTo>
              <a:lnTo>
                <a:pt x="45720" y="2304618"/>
              </a:lnTo>
              <a:lnTo>
                <a:pt x="131927" y="2304618"/>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B134217-60D9-428B-99F3-133A99589FBC}">
      <dsp:nvSpPr>
        <dsp:cNvPr id="0" name=""/>
        <dsp:cNvSpPr/>
      </dsp:nvSpPr>
      <dsp:spPr>
        <a:xfrm>
          <a:off x="2333882" y="696577"/>
          <a:ext cx="91440" cy="1896568"/>
        </a:xfrm>
        <a:custGeom>
          <a:avLst/>
          <a:gdLst/>
          <a:ahLst/>
          <a:cxnLst/>
          <a:rect l="0" t="0" r="0" b="0"/>
          <a:pathLst>
            <a:path>
              <a:moveTo>
                <a:pt x="45720" y="0"/>
              </a:moveTo>
              <a:lnTo>
                <a:pt x="45720" y="1896568"/>
              </a:lnTo>
              <a:lnTo>
                <a:pt x="131927" y="1896568"/>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3983B73-AD09-4D8E-BF22-F39627AC39B2}">
      <dsp:nvSpPr>
        <dsp:cNvPr id="0" name=""/>
        <dsp:cNvSpPr/>
      </dsp:nvSpPr>
      <dsp:spPr>
        <a:xfrm>
          <a:off x="2333882" y="696577"/>
          <a:ext cx="91440" cy="1488519"/>
        </a:xfrm>
        <a:custGeom>
          <a:avLst/>
          <a:gdLst/>
          <a:ahLst/>
          <a:cxnLst/>
          <a:rect l="0" t="0" r="0" b="0"/>
          <a:pathLst>
            <a:path>
              <a:moveTo>
                <a:pt x="45720" y="0"/>
              </a:moveTo>
              <a:lnTo>
                <a:pt x="45720" y="1488519"/>
              </a:lnTo>
              <a:lnTo>
                <a:pt x="131927" y="1488519"/>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930D9B9-DA99-4ACB-BFA9-44E59C3A548B}">
      <dsp:nvSpPr>
        <dsp:cNvPr id="0" name=""/>
        <dsp:cNvSpPr/>
      </dsp:nvSpPr>
      <dsp:spPr>
        <a:xfrm>
          <a:off x="2333882" y="696577"/>
          <a:ext cx="91440" cy="1080469"/>
        </a:xfrm>
        <a:custGeom>
          <a:avLst/>
          <a:gdLst/>
          <a:ahLst/>
          <a:cxnLst/>
          <a:rect l="0" t="0" r="0" b="0"/>
          <a:pathLst>
            <a:path>
              <a:moveTo>
                <a:pt x="45720" y="0"/>
              </a:moveTo>
              <a:lnTo>
                <a:pt x="45720" y="1080469"/>
              </a:lnTo>
              <a:lnTo>
                <a:pt x="131927" y="1080469"/>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7102E3C-B59E-4B5F-AAF2-0C08521F4023}">
      <dsp:nvSpPr>
        <dsp:cNvPr id="0" name=""/>
        <dsp:cNvSpPr/>
      </dsp:nvSpPr>
      <dsp:spPr>
        <a:xfrm>
          <a:off x="2333882" y="696577"/>
          <a:ext cx="91440" cy="672419"/>
        </a:xfrm>
        <a:custGeom>
          <a:avLst/>
          <a:gdLst/>
          <a:ahLst/>
          <a:cxnLst/>
          <a:rect l="0" t="0" r="0" b="0"/>
          <a:pathLst>
            <a:path>
              <a:moveTo>
                <a:pt x="45720" y="0"/>
              </a:moveTo>
              <a:lnTo>
                <a:pt x="45720" y="672419"/>
              </a:lnTo>
              <a:lnTo>
                <a:pt x="131927" y="672419"/>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2FAB09A-F4A3-4251-95B7-13EBE2EC4187}">
      <dsp:nvSpPr>
        <dsp:cNvPr id="0" name=""/>
        <dsp:cNvSpPr/>
      </dsp:nvSpPr>
      <dsp:spPr>
        <a:xfrm>
          <a:off x="2333882" y="696577"/>
          <a:ext cx="91440" cy="264370"/>
        </a:xfrm>
        <a:custGeom>
          <a:avLst/>
          <a:gdLst/>
          <a:ahLst/>
          <a:cxnLst/>
          <a:rect l="0" t="0" r="0" b="0"/>
          <a:pathLst>
            <a:path>
              <a:moveTo>
                <a:pt x="45720" y="0"/>
              </a:moveTo>
              <a:lnTo>
                <a:pt x="45720" y="264370"/>
              </a:lnTo>
              <a:lnTo>
                <a:pt x="131927" y="26437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7A22048-AC17-401C-98DF-BD749C17B741}">
      <dsp:nvSpPr>
        <dsp:cNvPr id="0" name=""/>
        <dsp:cNvSpPr/>
      </dsp:nvSpPr>
      <dsp:spPr>
        <a:xfrm>
          <a:off x="2261785" y="288528"/>
          <a:ext cx="347704" cy="120690"/>
        </a:xfrm>
        <a:custGeom>
          <a:avLst/>
          <a:gdLst/>
          <a:ahLst/>
          <a:cxnLst/>
          <a:rect l="0" t="0" r="0" b="0"/>
          <a:pathLst>
            <a:path>
              <a:moveTo>
                <a:pt x="0" y="0"/>
              </a:moveTo>
              <a:lnTo>
                <a:pt x="0" y="60345"/>
              </a:lnTo>
              <a:lnTo>
                <a:pt x="347704" y="60345"/>
              </a:lnTo>
              <a:lnTo>
                <a:pt x="347704" y="120690"/>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58D761-3B10-494A-8F56-0B1B2A1ABBD2}">
      <dsp:nvSpPr>
        <dsp:cNvPr id="0" name=""/>
        <dsp:cNvSpPr/>
      </dsp:nvSpPr>
      <dsp:spPr>
        <a:xfrm>
          <a:off x="1638473" y="696577"/>
          <a:ext cx="91440" cy="2304618"/>
        </a:xfrm>
        <a:custGeom>
          <a:avLst/>
          <a:gdLst/>
          <a:ahLst/>
          <a:cxnLst/>
          <a:rect l="0" t="0" r="0" b="0"/>
          <a:pathLst>
            <a:path>
              <a:moveTo>
                <a:pt x="45720" y="0"/>
              </a:moveTo>
              <a:lnTo>
                <a:pt x="45720" y="2304618"/>
              </a:lnTo>
              <a:lnTo>
                <a:pt x="131927" y="2304618"/>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DDC790-6C31-4C61-8B52-9F91DFFE7E67}">
      <dsp:nvSpPr>
        <dsp:cNvPr id="0" name=""/>
        <dsp:cNvSpPr/>
      </dsp:nvSpPr>
      <dsp:spPr>
        <a:xfrm>
          <a:off x="1638473" y="696577"/>
          <a:ext cx="91440" cy="1896568"/>
        </a:xfrm>
        <a:custGeom>
          <a:avLst/>
          <a:gdLst/>
          <a:ahLst/>
          <a:cxnLst/>
          <a:rect l="0" t="0" r="0" b="0"/>
          <a:pathLst>
            <a:path>
              <a:moveTo>
                <a:pt x="45720" y="0"/>
              </a:moveTo>
              <a:lnTo>
                <a:pt x="45720" y="1896568"/>
              </a:lnTo>
              <a:lnTo>
                <a:pt x="131927" y="1896568"/>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CC0EB94-4149-478F-85CC-1272D4008280}">
      <dsp:nvSpPr>
        <dsp:cNvPr id="0" name=""/>
        <dsp:cNvSpPr/>
      </dsp:nvSpPr>
      <dsp:spPr>
        <a:xfrm>
          <a:off x="1638473" y="696577"/>
          <a:ext cx="91440" cy="1488519"/>
        </a:xfrm>
        <a:custGeom>
          <a:avLst/>
          <a:gdLst/>
          <a:ahLst/>
          <a:cxnLst/>
          <a:rect l="0" t="0" r="0" b="0"/>
          <a:pathLst>
            <a:path>
              <a:moveTo>
                <a:pt x="45720" y="0"/>
              </a:moveTo>
              <a:lnTo>
                <a:pt x="45720" y="1488519"/>
              </a:lnTo>
              <a:lnTo>
                <a:pt x="131927" y="1488519"/>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D790F29-1368-4B6C-85F0-EAA782C216FE}">
      <dsp:nvSpPr>
        <dsp:cNvPr id="0" name=""/>
        <dsp:cNvSpPr/>
      </dsp:nvSpPr>
      <dsp:spPr>
        <a:xfrm>
          <a:off x="1638473" y="696577"/>
          <a:ext cx="91440" cy="1080469"/>
        </a:xfrm>
        <a:custGeom>
          <a:avLst/>
          <a:gdLst/>
          <a:ahLst/>
          <a:cxnLst/>
          <a:rect l="0" t="0" r="0" b="0"/>
          <a:pathLst>
            <a:path>
              <a:moveTo>
                <a:pt x="45720" y="0"/>
              </a:moveTo>
              <a:lnTo>
                <a:pt x="45720" y="1080469"/>
              </a:lnTo>
              <a:lnTo>
                <a:pt x="131927" y="1080469"/>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38391EC-557F-4773-83C8-0082D41FB357}">
      <dsp:nvSpPr>
        <dsp:cNvPr id="0" name=""/>
        <dsp:cNvSpPr/>
      </dsp:nvSpPr>
      <dsp:spPr>
        <a:xfrm>
          <a:off x="1638473" y="696577"/>
          <a:ext cx="91440" cy="672419"/>
        </a:xfrm>
        <a:custGeom>
          <a:avLst/>
          <a:gdLst/>
          <a:ahLst/>
          <a:cxnLst/>
          <a:rect l="0" t="0" r="0" b="0"/>
          <a:pathLst>
            <a:path>
              <a:moveTo>
                <a:pt x="45720" y="0"/>
              </a:moveTo>
              <a:lnTo>
                <a:pt x="45720" y="672419"/>
              </a:lnTo>
              <a:lnTo>
                <a:pt x="131927" y="672419"/>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6991DFB-89B2-4838-B3D6-C69F9E36636F}">
      <dsp:nvSpPr>
        <dsp:cNvPr id="0" name=""/>
        <dsp:cNvSpPr/>
      </dsp:nvSpPr>
      <dsp:spPr>
        <a:xfrm>
          <a:off x="1638473" y="696577"/>
          <a:ext cx="91440" cy="264370"/>
        </a:xfrm>
        <a:custGeom>
          <a:avLst/>
          <a:gdLst/>
          <a:ahLst/>
          <a:cxnLst/>
          <a:rect l="0" t="0" r="0" b="0"/>
          <a:pathLst>
            <a:path>
              <a:moveTo>
                <a:pt x="45720" y="0"/>
              </a:moveTo>
              <a:lnTo>
                <a:pt x="45720" y="264370"/>
              </a:lnTo>
              <a:lnTo>
                <a:pt x="131927" y="26437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3FFCC0F-00D5-4A4D-9589-6E0D690D017E}">
      <dsp:nvSpPr>
        <dsp:cNvPr id="0" name=""/>
        <dsp:cNvSpPr/>
      </dsp:nvSpPr>
      <dsp:spPr>
        <a:xfrm>
          <a:off x="1914080" y="288528"/>
          <a:ext cx="347704" cy="120690"/>
        </a:xfrm>
        <a:custGeom>
          <a:avLst/>
          <a:gdLst/>
          <a:ahLst/>
          <a:cxnLst/>
          <a:rect l="0" t="0" r="0" b="0"/>
          <a:pathLst>
            <a:path>
              <a:moveTo>
                <a:pt x="347704" y="0"/>
              </a:moveTo>
              <a:lnTo>
                <a:pt x="347704" y="60345"/>
              </a:lnTo>
              <a:lnTo>
                <a:pt x="0" y="60345"/>
              </a:lnTo>
              <a:lnTo>
                <a:pt x="0" y="120690"/>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CED47EA-2DB0-4919-833E-BBD54E88658E}">
      <dsp:nvSpPr>
        <dsp:cNvPr id="0" name=""/>
        <dsp:cNvSpPr/>
      </dsp:nvSpPr>
      <dsp:spPr>
        <a:xfrm>
          <a:off x="943065" y="696577"/>
          <a:ext cx="91440" cy="1080469"/>
        </a:xfrm>
        <a:custGeom>
          <a:avLst/>
          <a:gdLst/>
          <a:ahLst/>
          <a:cxnLst/>
          <a:rect l="0" t="0" r="0" b="0"/>
          <a:pathLst>
            <a:path>
              <a:moveTo>
                <a:pt x="45720" y="0"/>
              </a:moveTo>
              <a:lnTo>
                <a:pt x="45720" y="1080469"/>
              </a:lnTo>
              <a:lnTo>
                <a:pt x="131927" y="1080469"/>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EB7B640-FB74-4FF3-B73E-0C1134770DB6}">
      <dsp:nvSpPr>
        <dsp:cNvPr id="0" name=""/>
        <dsp:cNvSpPr/>
      </dsp:nvSpPr>
      <dsp:spPr>
        <a:xfrm>
          <a:off x="943065" y="696577"/>
          <a:ext cx="91440" cy="672419"/>
        </a:xfrm>
        <a:custGeom>
          <a:avLst/>
          <a:gdLst/>
          <a:ahLst/>
          <a:cxnLst/>
          <a:rect l="0" t="0" r="0" b="0"/>
          <a:pathLst>
            <a:path>
              <a:moveTo>
                <a:pt x="45720" y="0"/>
              </a:moveTo>
              <a:lnTo>
                <a:pt x="45720" y="672419"/>
              </a:lnTo>
              <a:lnTo>
                <a:pt x="131927" y="672419"/>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23CD916-D51B-4762-B91B-84F505D730E1}">
      <dsp:nvSpPr>
        <dsp:cNvPr id="0" name=""/>
        <dsp:cNvSpPr/>
      </dsp:nvSpPr>
      <dsp:spPr>
        <a:xfrm>
          <a:off x="943065" y="696577"/>
          <a:ext cx="91440" cy="264370"/>
        </a:xfrm>
        <a:custGeom>
          <a:avLst/>
          <a:gdLst/>
          <a:ahLst/>
          <a:cxnLst/>
          <a:rect l="0" t="0" r="0" b="0"/>
          <a:pathLst>
            <a:path>
              <a:moveTo>
                <a:pt x="45720" y="0"/>
              </a:moveTo>
              <a:lnTo>
                <a:pt x="45720" y="264370"/>
              </a:lnTo>
              <a:lnTo>
                <a:pt x="131927" y="26437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2658795-357E-479C-92AE-941169ABB53E}">
      <dsp:nvSpPr>
        <dsp:cNvPr id="0" name=""/>
        <dsp:cNvSpPr/>
      </dsp:nvSpPr>
      <dsp:spPr>
        <a:xfrm>
          <a:off x="1218672" y="288528"/>
          <a:ext cx="1043112" cy="120690"/>
        </a:xfrm>
        <a:custGeom>
          <a:avLst/>
          <a:gdLst/>
          <a:ahLst/>
          <a:cxnLst/>
          <a:rect l="0" t="0" r="0" b="0"/>
          <a:pathLst>
            <a:path>
              <a:moveTo>
                <a:pt x="1043112" y="0"/>
              </a:moveTo>
              <a:lnTo>
                <a:pt x="1043112" y="60345"/>
              </a:lnTo>
              <a:lnTo>
                <a:pt x="0" y="60345"/>
              </a:lnTo>
              <a:lnTo>
                <a:pt x="0" y="120690"/>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B937D6E-8DEC-41FE-8D63-1927A000C013}">
      <dsp:nvSpPr>
        <dsp:cNvPr id="0" name=""/>
        <dsp:cNvSpPr/>
      </dsp:nvSpPr>
      <dsp:spPr>
        <a:xfrm>
          <a:off x="1974426" y="1169"/>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Symbol" panose="05050102010706020507" pitchFamily="18" charset="2"/>
            <a:buChar char=""/>
          </a:pPr>
          <a:r>
            <a:rPr lang="en-US" sz="500" kern="1200"/>
            <a:t>1.0 Logistic</a:t>
          </a:r>
        </a:p>
      </dsp:txBody>
      <dsp:txXfrm>
        <a:off x="1974426" y="1169"/>
        <a:ext cx="574717" cy="287358"/>
      </dsp:txXfrm>
    </dsp:sp>
    <dsp:sp modelId="{772B1B89-07D5-4344-A7ED-A3B55D16B265}">
      <dsp:nvSpPr>
        <dsp:cNvPr id="0" name=""/>
        <dsp:cNvSpPr/>
      </dsp:nvSpPr>
      <dsp:spPr>
        <a:xfrm>
          <a:off x="931313" y="409219"/>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Courier New" panose="02070309020205020404" pitchFamily="49" charset="0"/>
            <a:buChar char="o"/>
          </a:pPr>
          <a:r>
            <a:rPr lang="en-US" sz="500" kern="1200"/>
            <a:t>1.1 Procurement</a:t>
          </a:r>
        </a:p>
      </dsp:txBody>
      <dsp:txXfrm>
        <a:off x="931313" y="409219"/>
        <a:ext cx="574717" cy="287358"/>
      </dsp:txXfrm>
    </dsp:sp>
    <dsp:sp modelId="{DFBEB2C2-95E6-4402-9D14-BE1A629B2EE9}">
      <dsp:nvSpPr>
        <dsp:cNvPr id="0" name=""/>
        <dsp:cNvSpPr/>
      </dsp:nvSpPr>
      <dsp:spPr>
        <a:xfrm>
          <a:off x="1074992" y="817268"/>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1.1 Submit Purchase Request</a:t>
          </a:r>
        </a:p>
      </dsp:txBody>
      <dsp:txXfrm>
        <a:off x="1074992" y="817268"/>
        <a:ext cx="574717" cy="287358"/>
      </dsp:txXfrm>
    </dsp:sp>
    <dsp:sp modelId="{2577878A-A286-4616-9519-616F4F375D03}">
      <dsp:nvSpPr>
        <dsp:cNvPr id="0" name=""/>
        <dsp:cNvSpPr/>
      </dsp:nvSpPr>
      <dsp:spPr>
        <a:xfrm>
          <a:off x="1074992" y="1225318"/>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1.2 Select Vendors and Negotiate Price</a:t>
          </a:r>
        </a:p>
      </dsp:txBody>
      <dsp:txXfrm>
        <a:off x="1074992" y="1225318"/>
        <a:ext cx="574717" cy="287358"/>
      </dsp:txXfrm>
    </dsp:sp>
    <dsp:sp modelId="{59200F9C-94A8-4990-BF39-B25B10830B11}">
      <dsp:nvSpPr>
        <dsp:cNvPr id="0" name=""/>
        <dsp:cNvSpPr/>
      </dsp:nvSpPr>
      <dsp:spPr>
        <a:xfrm>
          <a:off x="1074992" y="1633368"/>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1.3 Create and Sent a Purchase order </a:t>
          </a:r>
        </a:p>
      </dsp:txBody>
      <dsp:txXfrm>
        <a:off x="1074992" y="1633368"/>
        <a:ext cx="574717" cy="287358"/>
      </dsp:txXfrm>
    </dsp:sp>
    <dsp:sp modelId="{0F157DE8-A02F-4721-9821-E5164613C659}">
      <dsp:nvSpPr>
        <dsp:cNvPr id="0" name=""/>
        <dsp:cNvSpPr/>
      </dsp:nvSpPr>
      <dsp:spPr>
        <a:xfrm>
          <a:off x="1626722" y="409219"/>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Courier New" panose="02070309020205020404" pitchFamily="49" charset="0"/>
            <a:buChar char="o"/>
          </a:pPr>
          <a:r>
            <a:rPr lang="en-US" sz="500" kern="1200"/>
            <a:t>1.2 Warehousing</a:t>
          </a:r>
        </a:p>
      </dsp:txBody>
      <dsp:txXfrm>
        <a:off x="1626722" y="409219"/>
        <a:ext cx="574717" cy="287358"/>
      </dsp:txXfrm>
    </dsp:sp>
    <dsp:sp modelId="{8BAEC84B-8747-4C93-825E-7412D668177F}">
      <dsp:nvSpPr>
        <dsp:cNvPr id="0" name=""/>
        <dsp:cNvSpPr/>
      </dsp:nvSpPr>
      <dsp:spPr>
        <a:xfrm>
          <a:off x="1770401" y="817268"/>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2 .1 Recieving </a:t>
          </a:r>
        </a:p>
      </dsp:txBody>
      <dsp:txXfrm>
        <a:off x="1770401" y="817268"/>
        <a:ext cx="574717" cy="287358"/>
      </dsp:txXfrm>
    </dsp:sp>
    <dsp:sp modelId="{675A1D3B-05B0-4DA5-810A-B4FD836B2539}">
      <dsp:nvSpPr>
        <dsp:cNvPr id="0" name=""/>
        <dsp:cNvSpPr/>
      </dsp:nvSpPr>
      <dsp:spPr>
        <a:xfrm>
          <a:off x="1770401" y="1225318"/>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2.2 Putaway</a:t>
          </a:r>
        </a:p>
      </dsp:txBody>
      <dsp:txXfrm>
        <a:off x="1770401" y="1225318"/>
        <a:ext cx="574717" cy="287358"/>
      </dsp:txXfrm>
    </dsp:sp>
    <dsp:sp modelId="{54C894EA-4E5B-4B76-B4A7-63DD5347B08B}">
      <dsp:nvSpPr>
        <dsp:cNvPr id="0" name=""/>
        <dsp:cNvSpPr/>
      </dsp:nvSpPr>
      <dsp:spPr>
        <a:xfrm>
          <a:off x="1770401" y="1633368"/>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2.3 Storage</a:t>
          </a:r>
        </a:p>
      </dsp:txBody>
      <dsp:txXfrm>
        <a:off x="1770401" y="1633368"/>
        <a:ext cx="574717" cy="287358"/>
      </dsp:txXfrm>
    </dsp:sp>
    <dsp:sp modelId="{16A411B1-49AF-4B3A-AA48-AFE85268E1DA}">
      <dsp:nvSpPr>
        <dsp:cNvPr id="0" name=""/>
        <dsp:cNvSpPr/>
      </dsp:nvSpPr>
      <dsp:spPr>
        <a:xfrm>
          <a:off x="1770401" y="2041417"/>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2.4 Picking</a:t>
          </a:r>
        </a:p>
      </dsp:txBody>
      <dsp:txXfrm>
        <a:off x="1770401" y="2041417"/>
        <a:ext cx="574717" cy="287358"/>
      </dsp:txXfrm>
    </dsp:sp>
    <dsp:sp modelId="{8271B30D-A5DC-4DAF-AEF7-02ADEC5296AF}">
      <dsp:nvSpPr>
        <dsp:cNvPr id="0" name=""/>
        <dsp:cNvSpPr/>
      </dsp:nvSpPr>
      <dsp:spPr>
        <a:xfrm>
          <a:off x="1770401" y="2449467"/>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2.5 Packing</a:t>
          </a:r>
        </a:p>
      </dsp:txBody>
      <dsp:txXfrm>
        <a:off x="1770401" y="2449467"/>
        <a:ext cx="574717" cy="287358"/>
      </dsp:txXfrm>
    </dsp:sp>
    <dsp:sp modelId="{F5D9B517-3442-4E82-B4E7-A5DE6A5A99FA}">
      <dsp:nvSpPr>
        <dsp:cNvPr id="0" name=""/>
        <dsp:cNvSpPr/>
      </dsp:nvSpPr>
      <dsp:spPr>
        <a:xfrm>
          <a:off x="1770401" y="2857517"/>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2.6 Shipping</a:t>
          </a:r>
        </a:p>
      </dsp:txBody>
      <dsp:txXfrm>
        <a:off x="1770401" y="2857517"/>
        <a:ext cx="574717" cy="287358"/>
      </dsp:txXfrm>
    </dsp:sp>
    <dsp:sp modelId="{247834D6-FB37-4D5A-BFE8-B14F594C74F2}">
      <dsp:nvSpPr>
        <dsp:cNvPr id="0" name=""/>
        <dsp:cNvSpPr/>
      </dsp:nvSpPr>
      <dsp:spPr>
        <a:xfrm>
          <a:off x="2322130" y="409219"/>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Courier New" panose="02070309020205020404" pitchFamily="49" charset="0"/>
            <a:buChar char="o"/>
          </a:pPr>
          <a:r>
            <a:rPr lang="en-US" sz="500" kern="1200"/>
            <a:t>1.3 Asset Management</a:t>
          </a:r>
        </a:p>
      </dsp:txBody>
      <dsp:txXfrm>
        <a:off x="2322130" y="409219"/>
        <a:ext cx="574717" cy="287358"/>
      </dsp:txXfrm>
    </dsp:sp>
    <dsp:sp modelId="{EBC08023-9774-4797-8FBF-10BB3C4D4740}">
      <dsp:nvSpPr>
        <dsp:cNvPr id="0" name=""/>
        <dsp:cNvSpPr/>
      </dsp:nvSpPr>
      <dsp:spPr>
        <a:xfrm>
          <a:off x="2465810" y="817268"/>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3.1 Planning</a:t>
          </a:r>
        </a:p>
      </dsp:txBody>
      <dsp:txXfrm>
        <a:off x="2465810" y="817268"/>
        <a:ext cx="574717" cy="287358"/>
      </dsp:txXfrm>
    </dsp:sp>
    <dsp:sp modelId="{8AEB31F6-1D67-49CE-B251-5A1C96D2652F}">
      <dsp:nvSpPr>
        <dsp:cNvPr id="0" name=""/>
        <dsp:cNvSpPr/>
      </dsp:nvSpPr>
      <dsp:spPr>
        <a:xfrm>
          <a:off x="2465810" y="1225318"/>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3.2 Controlling</a:t>
          </a:r>
        </a:p>
      </dsp:txBody>
      <dsp:txXfrm>
        <a:off x="2465810" y="1225318"/>
        <a:ext cx="574717" cy="287358"/>
      </dsp:txXfrm>
    </dsp:sp>
    <dsp:sp modelId="{9A1FC157-C68B-4DAB-9BE4-119FAD6D9E1E}">
      <dsp:nvSpPr>
        <dsp:cNvPr id="0" name=""/>
        <dsp:cNvSpPr/>
      </dsp:nvSpPr>
      <dsp:spPr>
        <a:xfrm>
          <a:off x="2465810" y="1633368"/>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3.3 Acquisition</a:t>
          </a:r>
        </a:p>
      </dsp:txBody>
      <dsp:txXfrm>
        <a:off x="2465810" y="1633368"/>
        <a:ext cx="574717" cy="287358"/>
      </dsp:txXfrm>
    </dsp:sp>
    <dsp:sp modelId="{527A64F6-1619-49B6-B832-D1C510DCC2A1}">
      <dsp:nvSpPr>
        <dsp:cNvPr id="0" name=""/>
        <dsp:cNvSpPr/>
      </dsp:nvSpPr>
      <dsp:spPr>
        <a:xfrm>
          <a:off x="2465810" y="2041417"/>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3.4 Operation</a:t>
          </a:r>
        </a:p>
      </dsp:txBody>
      <dsp:txXfrm>
        <a:off x="2465810" y="2041417"/>
        <a:ext cx="574717" cy="287358"/>
      </dsp:txXfrm>
    </dsp:sp>
    <dsp:sp modelId="{30652F11-8A1F-4C71-8225-CE6D5FE6AA95}">
      <dsp:nvSpPr>
        <dsp:cNvPr id="0" name=""/>
        <dsp:cNvSpPr/>
      </dsp:nvSpPr>
      <dsp:spPr>
        <a:xfrm>
          <a:off x="2465810" y="2449467"/>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3.5 Maintenance</a:t>
          </a:r>
        </a:p>
      </dsp:txBody>
      <dsp:txXfrm>
        <a:off x="2465810" y="2449467"/>
        <a:ext cx="574717" cy="287358"/>
      </dsp:txXfrm>
    </dsp:sp>
    <dsp:sp modelId="{5BA7F6C4-B752-4CD6-AEDB-3C0A4310CD37}">
      <dsp:nvSpPr>
        <dsp:cNvPr id="0" name=""/>
        <dsp:cNvSpPr/>
      </dsp:nvSpPr>
      <dsp:spPr>
        <a:xfrm>
          <a:off x="2465810" y="2857517"/>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3.6 Renewal</a:t>
          </a:r>
        </a:p>
      </dsp:txBody>
      <dsp:txXfrm>
        <a:off x="2465810" y="2857517"/>
        <a:ext cx="574717" cy="287358"/>
      </dsp:txXfrm>
    </dsp:sp>
    <dsp:sp modelId="{6629EE31-3CD2-4E99-AC10-BF9DDE660CA5}">
      <dsp:nvSpPr>
        <dsp:cNvPr id="0" name=""/>
        <dsp:cNvSpPr/>
      </dsp:nvSpPr>
      <dsp:spPr>
        <a:xfrm>
          <a:off x="2465810" y="3265566"/>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3.7 Disposal of organizational asset</a:t>
          </a:r>
        </a:p>
      </dsp:txBody>
      <dsp:txXfrm>
        <a:off x="2465810" y="3265566"/>
        <a:ext cx="574717" cy="287358"/>
      </dsp:txXfrm>
    </dsp:sp>
    <dsp:sp modelId="{C83C6361-8C6B-488E-98CB-1DF81E5D3E3C}">
      <dsp:nvSpPr>
        <dsp:cNvPr id="0" name=""/>
        <dsp:cNvSpPr/>
      </dsp:nvSpPr>
      <dsp:spPr>
        <a:xfrm>
          <a:off x="3017539" y="409219"/>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Courier New" panose="02070309020205020404" pitchFamily="49" charset="0"/>
            <a:buChar char="o"/>
          </a:pPr>
          <a:r>
            <a:rPr lang="en-US" sz="500" kern="1200"/>
            <a:t>1.4 Project Management</a:t>
          </a:r>
        </a:p>
      </dsp:txBody>
      <dsp:txXfrm>
        <a:off x="3017539" y="409219"/>
        <a:ext cx="574717" cy="287358"/>
      </dsp:txXfrm>
    </dsp:sp>
    <dsp:sp modelId="{EC9C0F2B-B475-40CA-A8B8-68D929EA4CA5}">
      <dsp:nvSpPr>
        <dsp:cNvPr id="0" name=""/>
        <dsp:cNvSpPr/>
      </dsp:nvSpPr>
      <dsp:spPr>
        <a:xfrm>
          <a:off x="3161218" y="817268"/>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4.1 Initiation</a:t>
          </a:r>
        </a:p>
      </dsp:txBody>
      <dsp:txXfrm>
        <a:off x="3161218" y="817268"/>
        <a:ext cx="574717" cy="287358"/>
      </dsp:txXfrm>
    </dsp:sp>
    <dsp:sp modelId="{D9B43B98-92BC-4B29-BB21-5E8EB4AD3758}">
      <dsp:nvSpPr>
        <dsp:cNvPr id="0" name=""/>
        <dsp:cNvSpPr/>
      </dsp:nvSpPr>
      <dsp:spPr>
        <a:xfrm>
          <a:off x="3161218" y="1225318"/>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4.2 Planning</a:t>
          </a:r>
        </a:p>
      </dsp:txBody>
      <dsp:txXfrm>
        <a:off x="3161218" y="1225318"/>
        <a:ext cx="574717" cy="287358"/>
      </dsp:txXfrm>
    </dsp:sp>
    <dsp:sp modelId="{253A1E56-DE35-4524-873B-F4220D301C09}">
      <dsp:nvSpPr>
        <dsp:cNvPr id="0" name=""/>
        <dsp:cNvSpPr/>
      </dsp:nvSpPr>
      <dsp:spPr>
        <a:xfrm>
          <a:off x="3161218" y="1633368"/>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4.3 Execution</a:t>
          </a:r>
        </a:p>
      </dsp:txBody>
      <dsp:txXfrm>
        <a:off x="3161218" y="1633368"/>
        <a:ext cx="574717" cy="287358"/>
      </dsp:txXfrm>
    </dsp:sp>
    <dsp:sp modelId="{B1E71FF7-6C37-462F-B591-7D72ABD28646}">
      <dsp:nvSpPr>
        <dsp:cNvPr id="0" name=""/>
        <dsp:cNvSpPr/>
      </dsp:nvSpPr>
      <dsp:spPr>
        <a:xfrm>
          <a:off x="3161218" y="2041417"/>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4.4 Performance/Monitoring</a:t>
          </a:r>
        </a:p>
      </dsp:txBody>
      <dsp:txXfrm>
        <a:off x="3161218" y="2041417"/>
        <a:ext cx="574717" cy="287358"/>
      </dsp:txXfrm>
    </dsp:sp>
    <dsp:sp modelId="{C975E6A3-1EF1-4AD7-96DB-7E9B821E489A}">
      <dsp:nvSpPr>
        <dsp:cNvPr id="0" name=""/>
        <dsp:cNvSpPr/>
      </dsp:nvSpPr>
      <dsp:spPr>
        <a:xfrm>
          <a:off x="3161218" y="2449467"/>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4.5 Project Close</a:t>
          </a:r>
        </a:p>
      </dsp:txBody>
      <dsp:txXfrm>
        <a:off x="3161218" y="2449467"/>
        <a:ext cx="574717" cy="287358"/>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9CF7764-BF66-4992-8F4B-7FB75A2F7CFC}">
      <dsp:nvSpPr>
        <dsp:cNvPr id="0" name=""/>
        <dsp:cNvSpPr/>
      </dsp:nvSpPr>
      <dsp:spPr>
        <a:xfrm>
          <a:off x="3511468" y="739721"/>
          <a:ext cx="91674" cy="1148990"/>
        </a:xfrm>
        <a:custGeom>
          <a:avLst/>
          <a:gdLst/>
          <a:ahLst/>
          <a:cxnLst/>
          <a:rect l="0" t="0" r="0" b="0"/>
          <a:pathLst>
            <a:path>
              <a:moveTo>
                <a:pt x="0" y="0"/>
              </a:moveTo>
              <a:lnTo>
                <a:pt x="0" y="1148990"/>
              </a:lnTo>
              <a:lnTo>
                <a:pt x="91674" y="114899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17ED706-AEF0-4A3D-B6AA-364B0402BBE4}">
      <dsp:nvSpPr>
        <dsp:cNvPr id="0" name=""/>
        <dsp:cNvSpPr/>
      </dsp:nvSpPr>
      <dsp:spPr>
        <a:xfrm>
          <a:off x="3511468" y="739721"/>
          <a:ext cx="91674" cy="715063"/>
        </a:xfrm>
        <a:custGeom>
          <a:avLst/>
          <a:gdLst/>
          <a:ahLst/>
          <a:cxnLst/>
          <a:rect l="0" t="0" r="0" b="0"/>
          <a:pathLst>
            <a:path>
              <a:moveTo>
                <a:pt x="0" y="0"/>
              </a:moveTo>
              <a:lnTo>
                <a:pt x="0" y="715063"/>
              </a:lnTo>
              <a:lnTo>
                <a:pt x="91674" y="715063"/>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3A24A89-A695-4A9E-B678-1394F693D4F5}">
      <dsp:nvSpPr>
        <dsp:cNvPr id="0" name=""/>
        <dsp:cNvSpPr/>
      </dsp:nvSpPr>
      <dsp:spPr>
        <a:xfrm>
          <a:off x="3511468" y="739721"/>
          <a:ext cx="91674" cy="281136"/>
        </a:xfrm>
        <a:custGeom>
          <a:avLst/>
          <a:gdLst/>
          <a:ahLst/>
          <a:cxnLst/>
          <a:rect l="0" t="0" r="0" b="0"/>
          <a:pathLst>
            <a:path>
              <a:moveTo>
                <a:pt x="0" y="0"/>
              </a:moveTo>
              <a:lnTo>
                <a:pt x="0" y="281136"/>
              </a:lnTo>
              <a:lnTo>
                <a:pt x="91674" y="281136"/>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4D6AE7E-D79E-4673-8F32-398ABDB2CF07}">
      <dsp:nvSpPr>
        <dsp:cNvPr id="0" name=""/>
        <dsp:cNvSpPr/>
      </dsp:nvSpPr>
      <dsp:spPr>
        <a:xfrm>
          <a:off x="2276914" y="305794"/>
          <a:ext cx="1479020" cy="128344"/>
        </a:xfrm>
        <a:custGeom>
          <a:avLst/>
          <a:gdLst/>
          <a:ahLst/>
          <a:cxnLst/>
          <a:rect l="0" t="0" r="0" b="0"/>
          <a:pathLst>
            <a:path>
              <a:moveTo>
                <a:pt x="0" y="0"/>
              </a:moveTo>
              <a:lnTo>
                <a:pt x="0" y="64172"/>
              </a:lnTo>
              <a:lnTo>
                <a:pt x="1479020" y="64172"/>
              </a:lnTo>
              <a:lnTo>
                <a:pt x="1479020" y="128344"/>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115847E-C86E-4C5B-9740-256BFCF58AF8}">
      <dsp:nvSpPr>
        <dsp:cNvPr id="0" name=""/>
        <dsp:cNvSpPr/>
      </dsp:nvSpPr>
      <dsp:spPr>
        <a:xfrm>
          <a:off x="2771958" y="739721"/>
          <a:ext cx="91674" cy="715063"/>
        </a:xfrm>
        <a:custGeom>
          <a:avLst/>
          <a:gdLst/>
          <a:ahLst/>
          <a:cxnLst/>
          <a:rect l="0" t="0" r="0" b="0"/>
          <a:pathLst>
            <a:path>
              <a:moveTo>
                <a:pt x="0" y="0"/>
              </a:moveTo>
              <a:lnTo>
                <a:pt x="0" y="715063"/>
              </a:lnTo>
              <a:lnTo>
                <a:pt x="91674" y="715063"/>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06B16F-9442-4646-B4FE-BA8BCD6C9DED}">
      <dsp:nvSpPr>
        <dsp:cNvPr id="0" name=""/>
        <dsp:cNvSpPr/>
      </dsp:nvSpPr>
      <dsp:spPr>
        <a:xfrm>
          <a:off x="2771958" y="739721"/>
          <a:ext cx="91674" cy="281136"/>
        </a:xfrm>
        <a:custGeom>
          <a:avLst/>
          <a:gdLst/>
          <a:ahLst/>
          <a:cxnLst/>
          <a:rect l="0" t="0" r="0" b="0"/>
          <a:pathLst>
            <a:path>
              <a:moveTo>
                <a:pt x="0" y="0"/>
              </a:moveTo>
              <a:lnTo>
                <a:pt x="0" y="281136"/>
              </a:lnTo>
              <a:lnTo>
                <a:pt x="91674" y="281136"/>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192FA18-E312-40A8-BBE4-B5328211DAB5}">
      <dsp:nvSpPr>
        <dsp:cNvPr id="0" name=""/>
        <dsp:cNvSpPr/>
      </dsp:nvSpPr>
      <dsp:spPr>
        <a:xfrm>
          <a:off x="2276914" y="305794"/>
          <a:ext cx="739510" cy="128344"/>
        </a:xfrm>
        <a:custGeom>
          <a:avLst/>
          <a:gdLst/>
          <a:ahLst/>
          <a:cxnLst/>
          <a:rect l="0" t="0" r="0" b="0"/>
          <a:pathLst>
            <a:path>
              <a:moveTo>
                <a:pt x="0" y="0"/>
              </a:moveTo>
              <a:lnTo>
                <a:pt x="0" y="64172"/>
              </a:lnTo>
              <a:lnTo>
                <a:pt x="739510" y="64172"/>
              </a:lnTo>
              <a:lnTo>
                <a:pt x="739510" y="128344"/>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10C1ACA-59F6-49E3-AE3D-7161BB1E1A91}">
      <dsp:nvSpPr>
        <dsp:cNvPr id="0" name=""/>
        <dsp:cNvSpPr/>
      </dsp:nvSpPr>
      <dsp:spPr>
        <a:xfrm>
          <a:off x="2032448" y="739721"/>
          <a:ext cx="91674" cy="1148990"/>
        </a:xfrm>
        <a:custGeom>
          <a:avLst/>
          <a:gdLst/>
          <a:ahLst/>
          <a:cxnLst/>
          <a:rect l="0" t="0" r="0" b="0"/>
          <a:pathLst>
            <a:path>
              <a:moveTo>
                <a:pt x="0" y="0"/>
              </a:moveTo>
              <a:lnTo>
                <a:pt x="0" y="1148990"/>
              </a:lnTo>
              <a:lnTo>
                <a:pt x="91674" y="114899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9A836-90D2-4801-BFBC-1DDAF3627CA3}">
      <dsp:nvSpPr>
        <dsp:cNvPr id="0" name=""/>
        <dsp:cNvSpPr/>
      </dsp:nvSpPr>
      <dsp:spPr>
        <a:xfrm>
          <a:off x="2032448" y="739721"/>
          <a:ext cx="91674" cy="715063"/>
        </a:xfrm>
        <a:custGeom>
          <a:avLst/>
          <a:gdLst/>
          <a:ahLst/>
          <a:cxnLst/>
          <a:rect l="0" t="0" r="0" b="0"/>
          <a:pathLst>
            <a:path>
              <a:moveTo>
                <a:pt x="0" y="0"/>
              </a:moveTo>
              <a:lnTo>
                <a:pt x="0" y="715063"/>
              </a:lnTo>
              <a:lnTo>
                <a:pt x="91674" y="715063"/>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5790A89-AF24-4354-BF97-6248296F7218}">
      <dsp:nvSpPr>
        <dsp:cNvPr id="0" name=""/>
        <dsp:cNvSpPr/>
      </dsp:nvSpPr>
      <dsp:spPr>
        <a:xfrm>
          <a:off x="2032448" y="739721"/>
          <a:ext cx="91674" cy="281136"/>
        </a:xfrm>
        <a:custGeom>
          <a:avLst/>
          <a:gdLst/>
          <a:ahLst/>
          <a:cxnLst/>
          <a:rect l="0" t="0" r="0" b="0"/>
          <a:pathLst>
            <a:path>
              <a:moveTo>
                <a:pt x="0" y="0"/>
              </a:moveTo>
              <a:lnTo>
                <a:pt x="0" y="281136"/>
              </a:lnTo>
              <a:lnTo>
                <a:pt x="91674" y="281136"/>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E823EF3-B17D-4F26-94C5-77E3BB53AD45}">
      <dsp:nvSpPr>
        <dsp:cNvPr id="0" name=""/>
        <dsp:cNvSpPr/>
      </dsp:nvSpPr>
      <dsp:spPr>
        <a:xfrm>
          <a:off x="2231194" y="305794"/>
          <a:ext cx="91440" cy="128344"/>
        </a:xfrm>
        <a:custGeom>
          <a:avLst/>
          <a:gdLst/>
          <a:ahLst/>
          <a:cxnLst/>
          <a:rect l="0" t="0" r="0" b="0"/>
          <a:pathLst>
            <a:path>
              <a:moveTo>
                <a:pt x="45720" y="0"/>
              </a:moveTo>
              <a:lnTo>
                <a:pt x="45720" y="128344"/>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2DBC2C-9C8E-4615-81C4-9B68084D0D28}">
      <dsp:nvSpPr>
        <dsp:cNvPr id="0" name=""/>
        <dsp:cNvSpPr/>
      </dsp:nvSpPr>
      <dsp:spPr>
        <a:xfrm>
          <a:off x="1292938" y="739721"/>
          <a:ext cx="91674" cy="2016845"/>
        </a:xfrm>
        <a:custGeom>
          <a:avLst/>
          <a:gdLst/>
          <a:ahLst/>
          <a:cxnLst/>
          <a:rect l="0" t="0" r="0" b="0"/>
          <a:pathLst>
            <a:path>
              <a:moveTo>
                <a:pt x="0" y="0"/>
              </a:moveTo>
              <a:lnTo>
                <a:pt x="0" y="2016845"/>
              </a:lnTo>
              <a:lnTo>
                <a:pt x="91674" y="2016845"/>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F96CE42-0A6F-4CDA-B12C-F011BB707C4D}">
      <dsp:nvSpPr>
        <dsp:cNvPr id="0" name=""/>
        <dsp:cNvSpPr/>
      </dsp:nvSpPr>
      <dsp:spPr>
        <a:xfrm>
          <a:off x="1292938" y="739721"/>
          <a:ext cx="91674" cy="1582918"/>
        </a:xfrm>
        <a:custGeom>
          <a:avLst/>
          <a:gdLst/>
          <a:ahLst/>
          <a:cxnLst/>
          <a:rect l="0" t="0" r="0" b="0"/>
          <a:pathLst>
            <a:path>
              <a:moveTo>
                <a:pt x="0" y="0"/>
              </a:moveTo>
              <a:lnTo>
                <a:pt x="0" y="1582918"/>
              </a:lnTo>
              <a:lnTo>
                <a:pt x="91674" y="1582918"/>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2E5C16A-C1D4-4E4D-89F0-7D1A7EB284AD}">
      <dsp:nvSpPr>
        <dsp:cNvPr id="0" name=""/>
        <dsp:cNvSpPr/>
      </dsp:nvSpPr>
      <dsp:spPr>
        <a:xfrm>
          <a:off x="1292938" y="739721"/>
          <a:ext cx="91674" cy="1148990"/>
        </a:xfrm>
        <a:custGeom>
          <a:avLst/>
          <a:gdLst/>
          <a:ahLst/>
          <a:cxnLst/>
          <a:rect l="0" t="0" r="0" b="0"/>
          <a:pathLst>
            <a:path>
              <a:moveTo>
                <a:pt x="0" y="0"/>
              </a:moveTo>
              <a:lnTo>
                <a:pt x="0" y="1148990"/>
              </a:lnTo>
              <a:lnTo>
                <a:pt x="91674" y="114899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B6AEB62-5950-414F-84D6-C39A77A95C5F}">
      <dsp:nvSpPr>
        <dsp:cNvPr id="0" name=""/>
        <dsp:cNvSpPr/>
      </dsp:nvSpPr>
      <dsp:spPr>
        <a:xfrm>
          <a:off x="1292938" y="739721"/>
          <a:ext cx="91674" cy="715063"/>
        </a:xfrm>
        <a:custGeom>
          <a:avLst/>
          <a:gdLst/>
          <a:ahLst/>
          <a:cxnLst/>
          <a:rect l="0" t="0" r="0" b="0"/>
          <a:pathLst>
            <a:path>
              <a:moveTo>
                <a:pt x="0" y="0"/>
              </a:moveTo>
              <a:lnTo>
                <a:pt x="0" y="715063"/>
              </a:lnTo>
              <a:lnTo>
                <a:pt x="91674" y="715063"/>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0BEF85F-32BC-46D1-9550-38C94D67D641}">
      <dsp:nvSpPr>
        <dsp:cNvPr id="0" name=""/>
        <dsp:cNvSpPr/>
      </dsp:nvSpPr>
      <dsp:spPr>
        <a:xfrm>
          <a:off x="1292938" y="739721"/>
          <a:ext cx="91674" cy="281136"/>
        </a:xfrm>
        <a:custGeom>
          <a:avLst/>
          <a:gdLst/>
          <a:ahLst/>
          <a:cxnLst/>
          <a:rect l="0" t="0" r="0" b="0"/>
          <a:pathLst>
            <a:path>
              <a:moveTo>
                <a:pt x="0" y="0"/>
              </a:moveTo>
              <a:lnTo>
                <a:pt x="0" y="281136"/>
              </a:lnTo>
              <a:lnTo>
                <a:pt x="91674" y="281136"/>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03E534F-B8EB-49A0-8E64-27145F377A8C}">
      <dsp:nvSpPr>
        <dsp:cNvPr id="0" name=""/>
        <dsp:cNvSpPr/>
      </dsp:nvSpPr>
      <dsp:spPr>
        <a:xfrm>
          <a:off x="1537404" y="305794"/>
          <a:ext cx="739510" cy="128344"/>
        </a:xfrm>
        <a:custGeom>
          <a:avLst/>
          <a:gdLst/>
          <a:ahLst/>
          <a:cxnLst/>
          <a:rect l="0" t="0" r="0" b="0"/>
          <a:pathLst>
            <a:path>
              <a:moveTo>
                <a:pt x="739510" y="0"/>
              </a:moveTo>
              <a:lnTo>
                <a:pt x="739510" y="64172"/>
              </a:lnTo>
              <a:lnTo>
                <a:pt x="0" y="64172"/>
              </a:lnTo>
              <a:lnTo>
                <a:pt x="0" y="128344"/>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51B33B8-B71F-420B-8057-8C8309F8C160}">
      <dsp:nvSpPr>
        <dsp:cNvPr id="0" name=""/>
        <dsp:cNvSpPr/>
      </dsp:nvSpPr>
      <dsp:spPr>
        <a:xfrm>
          <a:off x="553427" y="739721"/>
          <a:ext cx="91674" cy="1148990"/>
        </a:xfrm>
        <a:custGeom>
          <a:avLst/>
          <a:gdLst/>
          <a:ahLst/>
          <a:cxnLst/>
          <a:rect l="0" t="0" r="0" b="0"/>
          <a:pathLst>
            <a:path>
              <a:moveTo>
                <a:pt x="0" y="0"/>
              </a:moveTo>
              <a:lnTo>
                <a:pt x="0" y="1148990"/>
              </a:lnTo>
              <a:lnTo>
                <a:pt x="91674" y="114899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2002B7-1A29-4CF5-B49B-9170C35F9F7D}">
      <dsp:nvSpPr>
        <dsp:cNvPr id="0" name=""/>
        <dsp:cNvSpPr/>
      </dsp:nvSpPr>
      <dsp:spPr>
        <a:xfrm>
          <a:off x="553427" y="739721"/>
          <a:ext cx="91674" cy="715063"/>
        </a:xfrm>
        <a:custGeom>
          <a:avLst/>
          <a:gdLst/>
          <a:ahLst/>
          <a:cxnLst/>
          <a:rect l="0" t="0" r="0" b="0"/>
          <a:pathLst>
            <a:path>
              <a:moveTo>
                <a:pt x="0" y="0"/>
              </a:moveTo>
              <a:lnTo>
                <a:pt x="0" y="715063"/>
              </a:lnTo>
              <a:lnTo>
                <a:pt x="91674" y="715063"/>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A2F75A5-B302-4625-9F12-3F5B8EA4A46E}">
      <dsp:nvSpPr>
        <dsp:cNvPr id="0" name=""/>
        <dsp:cNvSpPr/>
      </dsp:nvSpPr>
      <dsp:spPr>
        <a:xfrm>
          <a:off x="553427" y="739721"/>
          <a:ext cx="91674" cy="281136"/>
        </a:xfrm>
        <a:custGeom>
          <a:avLst/>
          <a:gdLst/>
          <a:ahLst/>
          <a:cxnLst/>
          <a:rect l="0" t="0" r="0" b="0"/>
          <a:pathLst>
            <a:path>
              <a:moveTo>
                <a:pt x="0" y="0"/>
              </a:moveTo>
              <a:lnTo>
                <a:pt x="0" y="281136"/>
              </a:lnTo>
              <a:lnTo>
                <a:pt x="91674" y="281136"/>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071BC4D-F72C-4660-8990-6FBA750C41C5}">
      <dsp:nvSpPr>
        <dsp:cNvPr id="0" name=""/>
        <dsp:cNvSpPr/>
      </dsp:nvSpPr>
      <dsp:spPr>
        <a:xfrm>
          <a:off x="797894" y="305794"/>
          <a:ext cx="1479020" cy="128344"/>
        </a:xfrm>
        <a:custGeom>
          <a:avLst/>
          <a:gdLst/>
          <a:ahLst/>
          <a:cxnLst/>
          <a:rect l="0" t="0" r="0" b="0"/>
          <a:pathLst>
            <a:path>
              <a:moveTo>
                <a:pt x="1479020" y="0"/>
              </a:moveTo>
              <a:lnTo>
                <a:pt x="1479020" y="64172"/>
              </a:lnTo>
              <a:lnTo>
                <a:pt x="0" y="64172"/>
              </a:lnTo>
              <a:lnTo>
                <a:pt x="0" y="128344"/>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AFC71CF-0231-434C-BA32-B76FAA8CA1E3}">
      <dsp:nvSpPr>
        <dsp:cNvPr id="0" name=""/>
        <dsp:cNvSpPr/>
      </dsp:nvSpPr>
      <dsp:spPr>
        <a:xfrm>
          <a:off x="1971331" y="211"/>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Courier New" panose="02070309020205020404" pitchFamily="49" charset="0"/>
          </a:pPr>
          <a:r>
            <a:rPr lang="en-PH" sz="500" kern="1200"/>
            <a:t>1.0 Logistic</a:t>
          </a:r>
        </a:p>
      </dsp:txBody>
      <dsp:txXfrm>
        <a:off x="1971331" y="211"/>
        <a:ext cx="611165" cy="305582"/>
      </dsp:txXfrm>
    </dsp:sp>
    <dsp:sp modelId="{CE29EC89-A4C7-4F58-AC2D-C814F1A19E6D}">
      <dsp:nvSpPr>
        <dsp:cNvPr id="0" name=""/>
        <dsp:cNvSpPr/>
      </dsp:nvSpPr>
      <dsp:spPr>
        <a:xfrm>
          <a:off x="492311" y="434138"/>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Courier New" panose="02070309020205020404" pitchFamily="49" charset="0"/>
          </a:pPr>
          <a:r>
            <a:rPr lang="en-US" sz="500" kern="1200"/>
            <a:t>1.5 Vendor Portal</a:t>
          </a:r>
          <a:endParaRPr lang="en-PH" sz="500" kern="1200"/>
        </a:p>
      </dsp:txBody>
      <dsp:txXfrm>
        <a:off x="492311" y="434138"/>
        <a:ext cx="611165" cy="305582"/>
      </dsp:txXfrm>
    </dsp:sp>
    <dsp:sp modelId="{19AA76CD-F1E5-4508-A5E0-42F2815CB17B}">
      <dsp:nvSpPr>
        <dsp:cNvPr id="0" name=""/>
        <dsp:cNvSpPr/>
      </dsp:nvSpPr>
      <dsp:spPr>
        <a:xfrm>
          <a:off x="645102" y="868066"/>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pPr>
          <a:r>
            <a:rPr lang="en-US" sz="500" kern="1200"/>
            <a:t>1.5.1 Posting</a:t>
          </a:r>
        </a:p>
      </dsp:txBody>
      <dsp:txXfrm>
        <a:off x="645102" y="868066"/>
        <a:ext cx="611165" cy="305582"/>
      </dsp:txXfrm>
    </dsp:sp>
    <dsp:sp modelId="{4C463C80-890A-4EF3-89D3-316C81AE5ACF}">
      <dsp:nvSpPr>
        <dsp:cNvPr id="0" name=""/>
        <dsp:cNvSpPr/>
      </dsp:nvSpPr>
      <dsp:spPr>
        <a:xfrm>
          <a:off x="645102" y="1301993"/>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pPr>
          <a:r>
            <a:rPr lang="en-US" sz="500" kern="1200"/>
            <a:t>1.5.2</a:t>
          </a:r>
        </a:p>
      </dsp:txBody>
      <dsp:txXfrm>
        <a:off x="645102" y="1301993"/>
        <a:ext cx="611165" cy="305582"/>
      </dsp:txXfrm>
    </dsp:sp>
    <dsp:sp modelId="{5AE6F9B1-8537-4679-B470-95379A6AFBC4}">
      <dsp:nvSpPr>
        <dsp:cNvPr id="0" name=""/>
        <dsp:cNvSpPr/>
      </dsp:nvSpPr>
      <dsp:spPr>
        <a:xfrm>
          <a:off x="645102" y="1735921"/>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pPr>
          <a:r>
            <a:rPr lang="en-US" sz="500" kern="1200"/>
            <a:t>1.5.3</a:t>
          </a:r>
        </a:p>
      </dsp:txBody>
      <dsp:txXfrm>
        <a:off x="645102" y="1735921"/>
        <a:ext cx="611165" cy="305582"/>
      </dsp:txXfrm>
    </dsp:sp>
    <dsp:sp modelId="{911BD9D6-571C-4A78-8F53-008E96D5EFE9}">
      <dsp:nvSpPr>
        <dsp:cNvPr id="0" name=""/>
        <dsp:cNvSpPr/>
      </dsp:nvSpPr>
      <dsp:spPr>
        <a:xfrm>
          <a:off x="1231821" y="434138"/>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Courier New" panose="02070309020205020404" pitchFamily="49" charset="0"/>
          </a:pPr>
          <a:r>
            <a:rPr lang="en-US" sz="500" kern="1200"/>
            <a:t>1.6 Fleet Management</a:t>
          </a:r>
        </a:p>
      </dsp:txBody>
      <dsp:txXfrm>
        <a:off x="1231821" y="434138"/>
        <a:ext cx="611165" cy="305582"/>
      </dsp:txXfrm>
    </dsp:sp>
    <dsp:sp modelId="{F0FE37BB-52E6-4A05-B8D7-75256A4FCBD1}">
      <dsp:nvSpPr>
        <dsp:cNvPr id="0" name=""/>
        <dsp:cNvSpPr/>
      </dsp:nvSpPr>
      <dsp:spPr>
        <a:xfrm>
          <a:off x="1384612" y="868066"/>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pPr>
          <a:r>
            <a:rPr lang="en-US" sz="500" kern="1200"/>
            <a:t>1.6.1 Vehicle Acquisition</a:t>
          </a:r>
        </a:p>
      </dsp:txBody>
      <dsp:txXfrm>
        <a:off x="1384612" y="868066"/>
        <a:ext cx="611165" cy="305582"/>
      </dsp:txXfrm>
    </dsp:sp>
    <dsp:sp modelId="{9833B79E-D0DF-4AD6-8C65-8A026469624E}">
      <dsp:nvSpPr>
        <dsp:cNvPr id="0" name=""/>
        <dsp:cNvSpPr/>
      </dsp:nvSpPr>
      <dsp:spPr>
        <a:xfrm>
          <a:off x="1384612" y="1301993"/>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pPr>
          <a:r>
            <a:rPr lang="en-US" sz="500" kern="1200"/>
            <a:t>1.6.2 Vehicle Maintenance</a:t>
          </a:r>
        </a:p>
      </dsp:txBody>
      <dsp:txXfrm>
        <a:off x="1384612" y="1301993"/>
        <a:ext cx="611165" cy="305582"/>
      </dsp:txXfrm>
    </dsp:sp>
    <dsp:sp modelId="{04747FAB-4BD5-4128-8448-FACBFEFBC229}">
      <dsp:nvSpPr>
        <dsp:cNvPr id="0" name=""/>
        <dsp:cNvSpPr/>
      </dsp:nvSpPr>
      <dsp:spPr>
        <a:xfrm>
          <a:off x="1384612" y="1735921"/>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pPr>
          <a:r>
            <a:rPr lang="en-US" sz="500" kern="1200"/>
            <a:t>1.6.3 Driver safety and compliance</a:t>
          </a:r>
        </a:p>
      </dsp:txBody>
      <dsp:txXfrm>
        <a:off x="1384612" y="1735921"/>
        <a:ext cx="611165" cy="305582"/>
      </dsp:txXfrm>
    </dsp:sp>
    <dsp:sp modelId="{539F7202-FB20-4CAA-818E-7DA0538E4C77}">
      <dsp:nvSpPr>
        <dsp:cNvPr id="0" name=""/>
        <dsp:cNvSpPr/>
      </dsp:nvSpPr>
      <dsp:spPr>
        <a:xfrm>
          <a:off x="1384612" y="2169848"/>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pPr>
          <a:r>
            <a:rPr lang="en-US" sz="500" kern="1200"/>
            <a:t>1.6.4 Fleet tracking and Monitoring</a:t>
          </a:r>
        </a:p>
      </dsp:txBody>
      <dsp:txXfrm>
        <a:off x="1384612" y="2169848"/>
        <a:ext cx="611165" cy="305582"/>
      </dsp:txXfrm>
    </dsp:sp>
    <dsp:sp modelId="{CCE53772-363F-48D2-BFE0-6A957C9F9B91}">
      <dsp:nvSpPr>
        <dsp:cNvPr id="0" name=""/>
        <dsp:cNvSpPr/>
      </dsp:nvSpPr>
      <dsp:spPr>
        <a:xfrm>
          <a:off x="1384612" y="2603775"/>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pPr>
          <a:r>
            <a:rPr lang="en-US" sz="500" kern="1200"/>
            <a:t>1.6.5 Driver retention</a:t>
          </a:r>
        </a:p>
      </dsp:txBody>
      <dsp:txXfrm>
        <a:off x="1384612" y="2603775"/>
        <a:ext cx="611165" cy="305582"/>
      </dsp:txXfrm>
    </dsp:sp>
    <dsp:sp modelId="{2C08E371-F3E1-4435-90EC-4264FCADE011}">
      <dsp:nvSpPr>
        <dsp:cNvPr id="0" name=""/>
        <dsp:cNvSpPr/>
      </dsp:nvSpPr>
      <dsp:spPr>
        <a:xfrm>
          <a:off x="1971331" y="434138"/>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pPr>
          <a:r>
            <a:rPr lang="en-US" sz="500" kern="1200"/>
            <a:t>1.7 Audit mgmt</a:t>
          </a:r>
        </a:p>
      </dsp:txBody>
      <dsp:txXfrm>
        <a:off x="1971331" y="434138"/>
        <a:ext cx="611165" cy="305582"/>
      </dsp:txXfrm>
    </dsp:sp>
    <dsp:sp modelId="{BBF79D01-8647-4026-91FF-13166B926E00}">
      <dsp:nvSpPr>
        <dsp:cNvPr id="0" name=""/>
        <dsp:cNvSpPr/>
      </dsp:nvSpPr>
      <dsp:spPr>
        <a:xfrm>
          <a:off x="2124122" y="868066"/>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pPr>
          <a:r>
            <a:rPr lang="en-US" sz="500" kern="1200"/>
            <a:t>1.7.1 Planning/Preperation</a:t>
          </a:r>
        </a:p>
      </dsp:txBody>
      <dsp:txXfrm>
        <a:off x="2124122" y="868066"/>
        <a:ext cx="611165" cy="305582"/>
      </dsp:txXfrm>
    </dsp:sp>
    <dsp:sp modelId="{5A149283-0593-4BD7-B85C-A303520B0C9C}">
      <dsp:nvSpPr>
        <dsp:cNvPr id="0" name=""/>
        <dsp:cNvSpPr/>
      </dsp:nvSpPr>
      <dsp:spPr>
        <a:xfrm>
          <a:off x="2124122" y="1301993"/>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pPr>
          <a:r>
            <a:rPr lang="en-US" sz="500" kern="1200"/>
            <a:t>1.7.2 Audit Execution and Fieldwork</a:t>
          </a:r>
        </a:p>
      </dsp:txBody>
      <dsp:txXfrm>
        <a:off x="2124122" y="1301993"/>
        <a:ext cx="611165" cy="305582"/>
      </dsp:txXfrm>
    </dsp:sp>
    <dsp:sp modelId="{78BF3581-D3DB-4FCC-BC94-FCF3642B4F63}">
      <dsp:nvSpPr>
        <dsp:cNvPr id="0" name=""/>
        <dsp:cNvSpPr/>
      </dsp:nvSpPr>
      <dsp:spPr>
        <a:xfrm>
          <a:off x="2124122" y="1735921"/>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pPr>
          <a:r>
            <a:rPr lang="en-US" sz="500" kern="1200"/>
            <a:t>1.7.3 Audit Reporting and Review</a:t>
          </a:r>
        </a:p>
      </dsp:txBody>
      <dsp:txXfrm>
        <a:off x="2124122" y="1735921"/>
        <a:ext cx="611165" cy="305582"/>
      </dsp:txXfrm>
    </dsp:sp>
    <dsp:sp modelId="{549165B8-2C66-4B58-AAC7-B33222BA36B4}">
      <dsp:nvSpPr>
        <dsp:cNvPr id="0" name=""/>
        <dsp:cNvSpPr/>
      </dsp:nvSpPr>
      <dsp:spPr>
        <a:xfrm>
          <a:off x="2710841" y="434138"/>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Courier New" panose="02070309020205020404" pitchFamily="49" charset="0"/>
          </a:pPr>
          <a:r>
            <a:rPr lang="en-US" sz="500" kern="1200"/>
            <a:t>1.8 Vehicle Reservation</a:t>
          </a:r>
        </a:p>
      </dsp:txBody>
      <dsp:txXfrm>
        <a:off x="2710841" y="434138"/>
        <a:ext cx="611165" cy="305582"/>
      </dsp:txXfrm>
    </dsp:sp>
    <dsp:sp modelId="{065626A7-947E-49A2-BF3E-C615D58BBC6C}">
      <dsp:nvSpPr>
        <dsp:cNvPr id="0" name=""/>
        <dsp:cNvSpPr/>
      </dsp:nvSpPr>
      <dsp:spPr>
        <a:xfrm>
          <a:off x="2863633" y="868066"/>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pPr>
          <a:r>
            <a:rPr lang="en-US" sz="500" kern="1200"/>
            <a:t>1.8.1 Reservation</a:t>
          </a:r>
        </a:p>
      </dsp:txBody>
      <dsp:txXfrm>
        <a:off x="2863633" y="868066"/>
        <a:ext cx="611165" cy="305582"/>
      </dsp:txXfrm>
    </dsp:sp>
    <dsp:sp modelId="{14C7AAA9-DA41-4E7F-A9EA-51426A44038E}">
      <dsp:nvSpPr>
        <dsp:cNvPr id="0" name=""/>
        <dsp:cNvSpPr/>
      </dsp:nvSpPr>
      <dsp:spPr>
        <a:xfrm>
          <a:off x="2863633" y="1301993"/>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pPr>
          <a:r>
            <a:rPr lang="en-US" sz="500" kern="1200"/>
            <a:t>1.8.2 Vehicle monitor</a:t>
          </a:r>
        </a:p>
      </dsp:txBody>
      <dsp:txXfrm>
        <a:off x="2863633" y="1301993"/>
        <a:ext cx="611165" cy="305582"/>
      </dsp:txXfrm>
    </dsp:sp>
    <dsp:sp modelId="{A73D877F-93CC-414C-9E24-3C19C78520B4}">
      <dsp:nvSpPr>
        <dsp:cNvPr id="0" name=""/>
        <dsp:cNvSpPr/>
      </dsp:nvSpPr>
      <dsp:spPr>
        <a:xfrm>
          <a:off x="3450351" y="434138"/>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Courier New" panose="02070309020205020404" pitchFamily="49" charset="0"/>
          </a:pPr>
          <a:r>
            <a:rPr lang="en-US" sz="500" kern="1200"/>
            <a:t>1.9 Maintenance, Repair, Overhaul (MRO)</a:t>
          </a:r>
        </a:p>
      </dsp:txBody>
      <dsp:txXfrm>
        <a:off x="3450351" y="434138"/>
        <a:ext cx="611165" cy="305582"/>
      </dsp:txXfrm>
    </dsp:sp>
    <dsp:sp modelId="{752ECD21-1E2E-47FD-957B-3CD17C2AD4A6}">
      <dsp:nvSpPr>
        <dsp:cNvPr id="0" name=""/>
        <dsp:cNvSpPr/>
      </dsp:nvSpPr>
      <dsp:spPr>
        <a:xfrm>
          <a:off x="3603143" y="868066"/>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pPr>
          <a:r>
            <a:rPr lang="en-US" sz="500" kern="1200"/>
            <a:t>1.9.1</a:t>
          </a:r>
        </a:p>
      </dsp:txBody>
      <dsp:txXfrm>
        <a:off x="3603143" y="868066"/>
        <a:ext cx="611165" cy="305582"/>
      </dsp:txXfrm>
    </dsp:sp>
    <dsp:sp modelId="{D2FEA6C7-348D-4D92-B60D-1AD41B830A19}">
      <dsp:nvSpPr>
        <dsp:cNvPr id="0" name=""/>
        <dsp:cNvSpPr/>
      </dsp:nvSpPr>
      <dsp:spPr>
        <a:xfrm>
          <a:off x="3603143" y="1301993"/>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pPr>
          <a:r>
            <a:rPr lang="en-US" sz="500" kern="1200"/>
            <a:t>1.9.2</a:t>
          </a:r>
        </a:p>
      </dsp:txBody>
      <dsp:txXfrm>
        <a:off x="3603143" y="1301993"/>
        <a:ext cx="611165" cy="305582"/>
      </dsp:txXfrm>
    </dsp:sp>
    <dsp:sp modelId="{A6B72BC8-AD60-473D-A7B5-1FD5497989D1}">
      <dsp:nvSpPr>
        <dsp:cNvPr id="0" name=""/>
        <dsp:cNvSpPr/>
      </dsp:nvSpPr>
      <dsp:spPr>
        <a:xfrm>
          <a:off x="3603143" y="1735921"/>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pPr>
          <a:r>
            <a:rPr lang="en-US" sz="500" kern="1200"/>
            <a:t>1.9.3</a:t>
          </a:r>
        </a:p>
      </dsp:txBody>
      <dsp:txXfrm>
        <a:off x="3603143" y="1735921"/>
        <a:ext cx="611165" cy="305582"/>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AF12413-10A3-497C-8AFE-2FD6A3123AEC}">
      <dsp:nvSpPr>
        <dsp:cNvPr id="0" name=""/>
        <dsp:cNvSpPr/>
      </dsp:nvSpPr>
      <dsp:spPr>
        <a:xfrm>
          <a:off x="3841252" y="739444"/>
          <a:ext cx="91440" cy="746772"/>
        </a:xfrm>
        <a:custGeom>
          <a:avLst/>
          <a:gdLst/>
          <a:ahLst/>
          <a:cxnLst/>
          <a:rect l="0" t="0" r="0" b="0"/>
          <a:pathLst>
            <a:path>
              <a:moveTo>
                <a:pt x="45720" y="0"/>
              </a:moveTo>
              <a:lnTo>
                <a:pt x="45720" y="746772"/>
              </a:lnTo>
              <a:lnTo>
                <a:pt x="105302" y="746772"/>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459A813-3FCB-4BF4-B4CD-196337442323}">
      <dsp:nvSpPr>
        <dsp:cNvPr id="0" name=""/>
        <dsp:cNvSpPr/>
      </dsp:nvSpPr>
      <dsp:spPr>
        <a:xfrm>
          <a:off x="3841252" y="739444"/>
          <a:ext cx="91440" cy="464746"/>
        </a:xfrm>
        <a:custGeom>
          <a:avLst/>
          <a:gdLst/>
          <a:ahLst/>
          <a:cxnLst/>
          <a:rect l="0" t="0" r="0" b="0"/>
          <a:pathLst>
            <a:path>
              <a:moveTo>
                <a:pt x="45720" y="0"/>
              </a:moveTo>
              <a:lnTo>
                <a:pt x="45720" y="464746"/>
              </a:lnTo>
              <a:lnTo>
                <a:pt x="105302" y="464746"/>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A7BCE55-BC0E-432D-8D5D-275D8AD33A6A}">
      <dsp:nvSpPr>
        <dsp:cNvPr id="0" name=""/>
        <dsp:cNvSpPr/>
      </dsp:nvSpPr>
      <dsp:spPr>
        <a:xfrm>
          <a:off x="3841252" y="739444"/>
          <a:ext cx="91440" cy="182720"/>
        </a:xfrm>
        <a:custGeom>
          <a:avLst/>
          <a:gdLst/>
          <a:ahLst/>
          <a:cxnLst/>
          <a:rect l="0" t="0" r="0" b="0"/>
          <a:pathLst>
            <a:path>
              <a:moveTo>
                <a:pt x="45720" y="0"/>
              </a:moveTo>
              <a:lnTo>
                <a:pt x="45720" y="182720"/>
              </a:lnTo>
              <a:lnTo>
                <a:pt x="105302" y="18272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3814278-A002-478B-B168-ADA07161ABF0}">
      <dsp:nvSpPr>
        <dsp:cNvPr id="0" name=""/>
        <dsp:cNvSpPr/>
      </dsp:nvSpPr>
      <dsp:spPr>
        <a:xfrm>
          <a:off x="2123317" y="411698"/>
          <a:ext cx="1922542" cy="91440"/>
        </a:xfrm>
        <a:custGeom>
          <a:avLst/>
          <a:gdLst/>
          <a:ahLst/>
          <a:cxnLst/>
          <a:rect l="0" t="0" r="0" b="0"/>
          <a:pathLst>
            <a:path>
              <a:moveTo>
                <a:pt x="0" y="45720"/>
              </a:moveTo>
              <a:lnTo>
                <a:pt x="0" y="87428"/>
              </a:lnTo>
              <a:lnTo>
                <a:pt x="1922542" y="87428"/>
              </a:lnTo>
              <a:lnTo>
                <a:pt x="1922542" y="129136"/>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418CFA7-E1E6-41C8-91CB-D706FF93B161}">
      <dsp:nvSpPr>
        <dsp:cNvPr id="0" name=""/>
        <dsp:cNvSpPr/>
      </dsp:nvSpPr>
      <dsp:spPr>
        <a:xfrm>
          <a:off x="3360616" y="739444"/>
          <a:ext cx="91440" cy="464746"/>
        </a:xfrm>
        <a:custGeom>
          <a:avLst/>
          <a:gdLst/>
          <a:ahLst/>
          <a:cxnLst/>
          <a:rect l="0" t="0" r="0" b="0"/>
          <a:pathLst>
            <a:path>
              <a:moveTo>
                <a:pt x="45720" y="0"/>
              </a:moveTo>
              <a:lnTo>
                <a:pt x="45720" y="464746"/>
              </a:lnTo>
              <a:lnTo>
                <a:pt x="105302" y="464746"/>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7F44399-996C-46EE-BFA6-9C76D5455436}">
      <dsp:nvSpPr>
        <dsp:cNvPr id="0" name=""/>
        <dsp:cNvSpPr/>
      </dsp:nvSpPr>
      <dsp:spPr>
        <a:xfrm>
          <a:off x="3360616" y="739444"/>
          <a:ext cx="91440" cy="182720"/>
        </a:xfrm>
        <a:custGeom>
          <a:avLst/>
          <a:gdLst/>
          <a:ahLst/>
          <a:cxnLst/>
          <a:rect l="0" t="0" r="0" b="0"/>
          <a:pathLst>
            <a:path>
              <a:moveTo>
                <a:pt x="45720" y="0"/>
              </a:moveTo>
              <a:lnTo>
                <a:pt x="45720" y="182720"/>
              </a:lnTo>
              <a:lnTo>
                <a:pt x="105302" y="18272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6758442-53AC-4830-B217-4DD9692FF8F0}">
      <dsp:nvSpPr>
        <dsp:cNvPr id="0" name=""/>
        <dsp:cNvSpPr/>
      </dsp:nvSpPr>
      <dsp:spPr>
        <a:xfrm>
          <a:off x="2123317" y="411698"/>
          <a:ext cx="1441906" cy="91440"/>
        </a:xfrm>
        <a:custGeom>
          <a:avLst/>
          <a:gdLst/>
          <a:ahLst/>
          <a:cxnLst/>
          <a:rect l="0" t="0" r="0" b="0"/>
          <a:pathLst>
            <a:path>
              <a:moveTo>
                <a:pt x="0" y="45720"/>
              </a:moveTo>
              <a:lnTo>
                <a:pt x="0" y="87428"/>
              </a:lnTo>
              <a:lnTo>
                <a:pt x="1441906" y="87428"/>
              </a:lnTo>
              <a:lnTo>
                <a:pt x="1441906" y="129136"/>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268B11-A5E1-4113-9184-3A85236B3EA8}">
      <dsp:nvSpPr>
        <dsp:cNvPr id="0" name=""/>
        <dsp:cNvSpPr/>
      </dsp:nvSpPr>
      <dsp:spPr>
        <a:xfrm>
          <a:off x="2879981" y="739444"/>
          <a:ext cx="91440" cy="746772"/>
        </a:xfrm>
        <a:custGeom>
          <a:avLst/>
          <a:gdLst/>
          <a:ahLst/>
          <a:cxnLst/>
          <a:rect l="0" t="0" r="0" b="0"/>
          <a:pathLst>
            <a:path>
              <a:moveTo>
                <a:pt x="45720" y="0"/>
              </a:moveTo>
              <a:lnTo>
                <a:pt x="45720" y="746772"/>
              </a:lnTo>
              <a:lnTo>
                <a:pt x="105302" y="746772"/>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5F285A6-4A7E-405B-A12C-DD0528DC2933}">
      <dsp:nvSpPr>
        <dsp:cNvPr id="0" name=""/>
        <dsp:cNvSpPr/>
      </dsp:nvSpPr>
      <dsp:spPr>
        <a:xfrm>
          <a:off x="2879981" y="739444"/>
          <a:ext cx="91440" cy="464746"/>
        </a:xfrm>
        <a:custGeom>
          <a:avLst/>
          <a:gdLst/>
          <a:ahLst/>
          <a:cxnLst/>
          <a:rect l="0" t="0" r="0" b="0"/>
          <a:pathLst>
            <a:path>
              <a:moveTo>
                <a:pt x="45720" y="0"/>
              </a:moveTo>
              <a:lnTo>
                <a:pt x="45720" y="464746"/>
              </a:lnTo>
              <a:lnTo>
                <a:pt x="105302" y="464746"/>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5EFE40-8918-42DE-BA9E-C91719FFFB13}">
      <dsp:nvSpPr>
        <dsp:cNvPr id="0" name=""/>
        <dsp:cNvSpPr/>
      </dsp:nvSpPr>
      <dsp:spPr>
        <a:xfrm>
          <a:off x="2879981" y="739444"/>
          <a:ext cx="91440" cy="182720"/>
        </a:xfrm>
        <a:custGeom>
          <a:avLst/>
          <a:gdLst/>
          <a:ahLst/>
          <a:cxnLst/>
          <a:rect l="0" t="0" r="0" b="0"/>
          <a:pathLst>
            <a:path>
              <a:moveTo>
                <a:pt x="45720" y="0"/>
              </a:moveTo>
              <a:lnTo>
                <a:pt x="45720" y="182720"/>
              </a:lnTo>
              <a:lnTo>
                <a:pt x="105302" y="18272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7898925-7B90-4B48-91AF-5F670B0A84D8}">
      <dsp:nvSpPr>
        <dsp:cNvPr id="0" name=""/>
        <dsp:cNvSpPr/>
      </dsp:nvSpPr>
      <dsp:spPr>
        <a:xfrm>
          <a:off x="2123317" y="411698"/>
          <a:ext cx="961271" cy="91440"/>
        </a:xfrm>
        <a:custGeom>
          <a:avLst/>
          <a:gdLst/>
          <a:ahLst/>
          <a:cxnLst/>
          <a:rect l="0" t="0" r="0" b="0"/>
          <a:pathLst>
            <a:path>
              <a:moveTo>
                <a:pt x="0" y="45720"/>
              </a:moveTo>
              <a:lnTo>
                <a:pt x="0" y="87428"/>
              </a:lnTo>
              <a:lnTo>
                <a:pt x="961271" y="87428"/>
              </a:lnTo>
              <a:lnTo>
                <a:pt x="961271" y="129136"/>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2D8A705-B74D-4B2A-A603-86035855F9B7}">
      <dsp:nvSpPr>
        <dsp:cNvPr id="0" name=""/>
        <dsp:cNvSpPr/>
      </dsp:nvSpPr>
      <dsp:spPr>
        <a:xfrm>
          <a:off x="2399345" y="739444"/>
          <a:ext cx="91440" cy="1310824"/>
        </a:xfrm>
        <a:custGeom>
          <a:avLst/>
          <a:gdLst/>
          <a:ahLst/>
          <a:cxnLst/>
          <a:rect l="0" t="0" r="0" b="0"/>
          <a:pathLst>
            <a:path>
              <a:moveTo>
                <a:pt x="45720" y="0"/>
              </a:moveTo>
              <a:lnTo>
                <a:pt x="45720" y="1310824"/>
              </a:lnTo>
              <a:lnTo>
                <a:pt x="105302" y="1310824"/>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6DD25F4-00F1-4E6C-AE59-A1A65B23B8AC}">
      <dsp:nvSpPr>
        <dsp:cNvPr id="0" name=""/>
        <dsp:cNvSpPr/>
      </dsp:nvSpPr>
      <dsp:spPr>
        <a:xfrm>
          <a:off x="2399345" y="739444"/>
          <a:ext cx="91440" cy="1028798"/>
        </a:xfrm>
        <a:custGeom>
          <a:avLst/>
          <a:gdLst/>
          <a:ahLst/>
          <a:cxnLst/>
          <a:rect l="0" t="0" r="0" b="0"/>
          <a:pathLst>
            <a:path>
              <a:moveTo>
                <a:pt x="45720" y="0"/>
              </a:moveTo>
              <a:lnTo>
                <a:pt x="45720" y="1028798"/>
              </a:lnTo>
              <a:lnTo>
                <a:pt x="105302" y="1028798"/>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071C7EA-87A1-4FB0-926D-33F6D3D1EDAB}">
      <dsp:nvSpPr>
        <dsp:cNvPr id="0" name=""/>
        <dsp:cNvSpPr/>
      </dsp:nvSpPr>
      <dsp:spPr>
        <a:xfrm>
          <a:off x="2399345" y="739444"/>
          <a:ext cx="91440" cy="746772"/>
        </a:xfrm>
        <a:custGeom>
          <a:avLst/>
          <a:gdLst/>
          <a:ahLst/>
          <a:cxnLst/>
          <a:rect l="0" t="0" r="0" b="0"/>
          <a:pathLst>
            <a:path>
              <a:moveTo>
                <a:pt x="45720" y="0"/>
              </a:moveTo>
              <a:lnTo>
                <a:pt x="45720" y="746772"/>
              </a:lnTo>
              <a:lnTo>
                <a:pt x="105302" y="746772"/>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D694F96-9E33-4BFE-832E-4657D590E95F}">
      <dsp:nvSpPr>
        <dsp:cNvPr id="0" name=""/>
        <dsp:cNvSpPr/>
      </dsp:nvSpPr>
      <dsp:spPr>
        <a:xfrm>
          <a:off x="2399345" y="739444"/>
          <a:ext cx="91440" cy="464746"/>
        </a:xfrm>
        <a:custGeom>
          <a:avLst/>
          <a:gdLst/>
          <a:ahLst/>
          <a:cxnLst/>
          <a:rect l="0" t="0" r="0" b="0"/>
          <a:pathLst>
            <a:path>
              <a:moveTo>
                <a:pt x="45720" y="0"/>
              </a:moveTo>
              <a:lnTo>
                <a:pt x="45720" y="464746"/>
              </a:lnTo>
              <a:lnTo>
                <a:pt x="105302" y="464746"/>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FEC2A20-7C5D-45DA-9339-B1040AB86AA7}">
      <dsp:nvSpPr>
        <dsp:cNvPr id="0" name=""/>
        <dsp:cNvSpPr/>
      </dsp:nvSpPr>
      <dsp:spPr>
        <a:xfrm>
          <a:off x="2399345" y="739444"/>
          <a:ext cx="91440" cy="182720"/>
        </a:xfrm>
        <a:custGeom>
          <a:avLst/>
          <a:gdLst/>
          <a:ahLst/>
          <a:cxnLst/>
          <a:rect l="0" t="0" r="0" b="0"/>
          <a:pathLst>
            <a:path>
              <a:moveTo>
                <a:pt x="45720" y="0"/>
              </a:moveTo>
              <a:lnTo>
                <a:pt x="45720" y="182720"/>
              </a:lnTo>
              <a:lnTo>
                <a:pt x="105302" y="18272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E9EA22C-2206-4AAA-81F4-6DE47BDC9C2D}">
      <dsp:nvSpPr>
        <dsp:cNvPr id="0" name=""/>
        <dsp:cNvSpPr/>
      </dsp:nvSpPr>
      <dsp:spPr>
        <a:xfrm>
          <a:off x="2123317" y="411698"/>
          <a:ext cx="480635" cy="91440"/>
        </a:xfrm>
        <a:custGeom>
          <a:avLst/>
          <a:gdLst/>
          <a:ahLst/>
          <a:cxnLst/>
          <a:rect l="0" t="0" r="0" b="0"/>
          <a:pathLst>
            <a:path>
              <a:moveTo>
                <a:pt x="0" y="45720"/>
              </a:moveTo>
              <a:lnTo>
                <a:pt x="0" y="87428"/>
              </a:lnTo>
              <a:lnTo>
                <a:pt x="480635" y="87428"/>
              </a:lnTo>
              <a:lnTo>
                <a:pt x="480635" y="129136"/>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1D20B63-D043-468F-9E96-E625CD60E316}">
      <dsp:nvSpPr>
        <dsp:cNvPr id="0" name=""/>
        <dsp:cNvSpPr/>
      </dsp:nvSpPr>
      <dsp:spPr>
        <a:xfrm>
          <a:off x="1918709" y="739444"/>
          <a:ext cx="91440" cy="746772"/>
        </a:xfrm>
        <a:custGeom>
          <a:avLst/>
          <a:gdLst/>
          <a:ahLst/>
          <a:cxnLst/>
          <a:rect l="0" t="0" r="0" b="0"/>
          <a:pathLst>
            <a:path>
              <a:moveTo>
                <a:pt x="45720" y="0"/>
              </a:moveTo>
              <a:lnTo>
                <a:pt x="45720" y="746772"/>
              </a:lnTo>
              <a:lnTo>
                <a:pt x="105302" y="746772"/>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BE02135-207A-432E-858E-3BBC54A266F5}">
      <dsp:nvSpPr>
        <dsp:cNvPr id="0" name=""/>
        <dsp:cNvSpPr/>
      </dsp:nvSpPr>
      <dsp:spPr>
        <a:xfrm>
          <a:off x="1918709" y="739444"/>
          <a:ext cx="91440" cy="464746"/>
        </a:xfrm>
        <a:custGeom>
          <a:avLst/>
          <a:gdLst/>
          <a:ahLst/>
          <a:cxnLst/>
          <a:rect l="0" t="0" r="0" b="0"/>
          <a:pathLst>
            <a:path>
              <a:moveTo>
                <a:pt x="45720" y="0"/>
              </a:moveTo>
              <a:lnTo>
                <a:pt x="45720" y="464746"/>
              </a:lnTo>
              <a:lnTo>
                <a:pt x="105302" y="464746"/>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3334BD-3ABE-4E42-85A4-51DEA1A0A7A0}">
      <dsp:nvSpPr>
        <dsp:cNvPr id="0" name=""/>
        <dsp:cNvSpPr/>
      </dsp:nvSpPr>
      <dsp:spPr>
        <a:xfrm>
          <a:off x="1918709" y="739444"/>
          <a:ext cx="91440" cy="182720"/>
        </a:xfrm>
        <a:custGeom>
          <a:avLst/>
          <a:gdLst/>
          <a:ahLst/>
          <a:cxnLst/>
          <a:rect l="0" t="0" r="0" b="0"/>
          <a:pathLst>
            <a:path>
              <a:moveTo>
                <a:pt x="45720" y="0"/>
              </a:moveTo>
              <a:lnTo>
                <a:pt x="45720" y="182720"/>
              </a:lnTo>
              <a:lnTo>
                <a:pt x="105302" y="18272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3B7ACE5-5501-43C8-A96A-32AB4B50EDB2}">
      <dsp:nvSpPr>
        <dsp:cNvPr id="0" name=""/>
        <dsp:cNvSpPr/>
      </dsp:nvSpPr>
      <dsp:spPr>
        <a:xfrm>
          <a:off x="2077597" y="411698"/>
          <a:ext cx="91440" cy="91440"/>
        </a:xfrm>
        <a:custGeom>
          <a:avLst/>
          <a:gdLst/>
          <a:ahLst/>
          <a:cxnLst/>
          <a:rect l="0" t="0" r="0" b="0"/>
          <a:pathLst>
            <a:path>
              <a:moveTo>
                <a:pt x="45720" y="45720"/>
              </a:moveTo>
              <a:lnTo>
                <a:pt x="45720" y="129136"/>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053191-48BA-49C6-805B-69191C949F5C}">
      <dsp:nvSpPr>
        <dsp:cNvPr id="0" name=""/>
        <dsp:cNvSpPr/>
      </dsp:nvSpPr>
      <dsp:spPr>
        <a:xfrm>
          <a:off x="1438074" y="739444"/>
          <a:ext cx="91440" cy="1310824"/>
        </a:xfrm>
        <a:custGeom>
          <a:avLst/>
          <a:gdLst/>
          <a:ahLst/>
          <a:cxnLst/>
          <a:rect l="0" t="0" r="0" b="0"/>
          <a:pathLst>
            <a:path>
              <a:moveTo>
                <a:pt x="45720" y="0"/>
              </a:moveTo>
              <a:lnTo>
                <a:pt x="45720" y="1310824"/>
              </a:lnTo>
              <a:lnTo>
                <a:pt x="105302" y="1310824"/>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B08324-8B80-4EB2-AB90-E264C9F78FB7}">
      <dsp:nvSpPr>
        <dsp:cNvPr id="0" name=""/>
        <dsp:cNvSpPr/>
      </dsp:nvSpPr>
      <dsp:spPr>
        <a:xfrm>
          <a:off x="1438074" y="739444"/>
          <a:ext cx="91440" cy="1028798"/>
        </a:xfrm>
        <a:custGeom>
          <a:avLst/>
          <a:gdLst/>
          <a:ahLst/>
          <a:cxnLst/>
          <a:rect l="0" t="0" r="0" b="0"/>
          <a:pathLst>
            <a:path>
              <a:moveTo>
                <a:pt x="45720" y="0"/>
              </a:moveTo>
              <a:lnTo>
                <a:pt x="45720" y="1028798"/>
              </a:lnTo>
              <a:lnTo>
                <a:pt x="105302" y="1028798"/>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3A17B16-6C5A-4D43-B229-A8E7F500B841}">
      <dsp:nvSpPr>
        <dsp:cNvPr id="0" name=""/>
        <dsp:cNvSpPr/>
      </dsp:nvSpPr>
      <dsp:spPr>
        <a:xfrm>
          <a:off x="1438074" y="739444"/>
          <a:ext cx="91440" cy="746772"/>
        </a:xfrm>
        <a:custGeom>
          <a:avLst/>
          <a:gdLst/>
          <a:ahLst/>
          <a:cxnLst/>
          <a:rect l="0" t="0" r="0" b="0"/>
          <a:pathLst>
            <a:path>
              <a:moveTo>
                <a:pt x="45720" y="0"/>
              </a:moveTo>
              <a:lnTo>
                <a:pt x="45720" y="746772"/>
              </a:lnTo>
              <a:lnTo>
                <a:pt x="105302" y="746772"/>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FA720BD-4997-42A8-BABA-356B5DEAC16C}">
      <dsp:nvSpPr>
        <dsp:cNvPr id="0" name=""/>
        <dsp:cNvSpPr/>
      </dsp:nvSpPr>
      <dsp:spPr>
        <a:xfrm>
          <a:off x="1438074" y="739444"/>
          <a:ext cx="91440" cy="464746"/>
        </a:xfrm>
        <a:custGeom>
          <a:avLst/>
          <a:gdLst/>
          <a:ahLst/>
          <a:cxnLst/>
          <a:rect l="0" t="0" r="0" b="0"/>
          <a:pathLst>
            <a:path>
              <a:moveTo>
                <a:pt x="45720" y="0"/>
              </a:moveTo>
              <a:lnTo>
                <a:pt x="45720" y="464746"/>
              </a:lnTo>
              <a:lnTo>
                <a:pt x="105302" y="464746"/>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9A8391A-744E-44C8-BA2D-E2DFE2A97471}">
      <dsp:nvSpPr>
        <dsp:cNvPr id="0" name=""/>
        <dsp:cNvSpPr/>
      </dsp:nvSpPr>
      <dsp:spPr>
        <a:xfrm>
          <a:off x="1438074" y="739444"/>
          <a:ext cx="91440" cy="182720"/>
        </a:xfrm>
        <a:custGeom>
          <a:avLst/>
          <a:gdLst/>
          <a:ahLst/>
          <a:cxnLst/>
          <a:rect l="0" t="0" r="0" b="0"/>
          <a:pathLst>
            <a:path>
              <a:moveTo>
                <a:pt x="45720" y="0"/>
              </a:moveTo>
              <a:lnTo>
                <a:pt x="45720" y="182720"/>
              </a:lnTo>
              <a:lnTo>
                <a:pt x="105302" y="18272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33A1F88-4E2B-42B7-8116-79B4C82F5AA8}">
      <dsp:nvSpPr>
        <dsp:cNvPr id="0" name=""/>
        <dsp:cNvSpPr/>
      </dsp:nvSpPr>
      <dsp:spPr>
        <a:xfrm>
          <a:off x="1642681" y="411698"/>
          <a:ext cx="480635" cy="91440"/>
        </a:xfrm>
        <a:custGeom>
          <a:avLst/>
          <a:gdLst/>
          <a:ahLst/>
          <a:cxnLst/>
          <a:rect l="0" t="0" r="0" b="0"/>
          <a:pathLst>
            <a:path>
              <a:moveTo>
                <a:pt x="480635" y="45720"/>
              </a:moveTo>
              <a:lnTo>
                <a:pt x="480635" y="87428"/>
              </a:lnTo>
              <a:lnTo>
                <a:pt x="0" y="87428"/>
              </a:lnTo>
              <a:lnTo>
                <a:pt x="0" y="129136"/>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1D693-5EAF-4CF7-97CF-01C4EC4E930B}">
      <dsp:nvSpPr>
        <dsp:cNvPr id="0" name=""/>
        <dsp:cNvSpPr/>
      </dsp:nvSpPr>
      <dsp:spPr>
        <a:xfrm>
          <a:off x="957438" y="739444"/>
          <a:ext cx="91440" cy="1874876"/>
        </a:xfrm>
        <a:custGeom>
          <a:avLst/>
          <a:gdLst/>
          <a:ahLst/>
          <a:cxnLst/>
          <a:rect l="0" t="0" r="0" b="0"/>
          <a:pathLst>
            <a:path>
              <a:moveTo>
                <a:pt x="45720" y="0"/>
              </a:moveTo>
              <a:lnTo>
                <a:pt x="45720" y="1874876"/>
              </a:lnTo>
              <a:lnTo>
                <a:pt x="105302" y="1874876"/>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77CAF96-9543-4C11-BDD0-B757821AE45B}">
      <dsp:nvSpPr>
        <dsp:cNvPr id="0" name=""/>
        <dsp:cNvSpPr/>
      </dsp:nvSpPr>
      <dsp:spPr>
        <a:xfrm>
          <a:off x="957438" y="739444"/>
          <a:ext cx="91440" cy="1592850"/>
        </a:xfrm>
        <a:custGeom>
          <a:avLst/>
          <a:gdLst/>
          <a:ahLst/>
          <a:cxnLst/>
          <a:rect l="0" t="0" r="0" b="0"/>
          <a:pathLst>
            <a:path>
              <a:moveTo>
                <a:pt x="45720" y="0"/>
              </a:moveTo>
              <a:lnTo>
                <a:pt x="45720" y="1592850"/>
              </a:lnTo>
              <a:lnTo>
                <a:pt x="105302" y="159285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B134217-60D9-428B-99F3-133A99589FBC}">
      <dsp:nvSpPr>
        <dsp:cNvPr id="0" name=""/>
        <dsp:cNvSpPr/>
      </dsp:nvSpPr>
      <dsp:spPr>
        <a:xfrm>
          <a:off x="957438" y="739444"/>
          <a:ext cx="91440" cy="1310824"/>
        </a:xfrm>
        <a:custGeom>
          <a:avLst/>
          <a:gdLst/>
          <a:ahLst/>
          <a:cxnLst/>
          <a:rect l="0" t="0" r="0" b="0"/>
          <a:pathLst>
            <a:path>
              <a:moveTo>
                <a:pt x="45720" y="0"/>
              </a:moveTo>
              <a:lnTo>
                <a:pt x="45720" y="1310824"/>
              </a:lnTo>
              <a:lnTo>
                <a:pt x="105302" y="1310824"/>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3983B73-AD09-4D8E-BF22-F39627AC39B2}">
      <dsp:nvSpPr>
        <dsp:cNvPr id="0" name=""/>
        <dsp:cNvSpPr/>
      </dsp:nvSpPr>
      <dsp:spPr>
        <a:xfrm>
          <a:off x="957438" y="739444"/>
          <a:ext cx="91440" cy="1028798"/>
        </a:xfrm>
        <a:custGeom>
          <a:avLst/>
          <a:gdLst/>
          <a:ahLst/>
          <a:cxnLst/>
          <a:rect l="0" t="0" r="0" b="0"/>
          <a:pathLst>
            <a:path>
              <a:moveTo>
                <a:pt x="45720" y="0"/>
              </a:moveTo>
              <a:lnTo>
                <a:pt x="45720" y="1028798"/>
              </a:lnTo>
              <a:lnTo>
                <a:pt x="105302" y="1028798"/>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930D9B9-DA99-4ACB-BFA9-44E59C3A548B}">
      <dsp:nvSpPr>
        <dsp:cNvPr id="0" name=""/>
        <dsp:cNvSpPr/>
      </dsp:nvSpPr>
      <dsp:spPr>
        <a:xfrm>
          <a:off x="957438" y="739444"/>
          <a:ext cx="91440" cy="746772"/>
        </a:xfrm>
        <a:custGeom>
          <a:avLst/>
          <a:gdLst/>
          <a:ahLst/>
          <a:cxnLst/>
          <a:rect l="0" t="0" r="0" b="0"/>
          <a:pathLst>
            <a:path>
              <a:moveTo>
                <a:pt x="45720" y="0"/>
              </a:moveTo>
              <a:lnTo>
                <a:pt x="45720" y="746772"/>
              </a:lnTo>
              <a:lnTo>
                <a:pt x="105302" y="746772"/>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7102E3C-B59E-4B5F-AAF2-0C08521F4023}">
      <dsp:nvSpPr>
        <dsp:cNvPr id="0" name=""/>
        <dsp:cNvSpPr/>
      </dsp:nvSpPr>
      <dsp:spPr>
        <a:xfrm>
          <a:off x="957438" y="739444"/>
          <a:ext cx="91440" cy="464746"/>
        </a:xfrm>
        <a:custGeom>
          <a:avLst/>
          <a:gdLst/>
          <a:ahLst/>
          <a:cxnLst/>
          <a:rect l="0" t="0" r="0" b="0"/>
          <a:pathLst>
            <a:path>
              <a:moveTo>
                <a:pt x="45720" y="0"/>
              </a:moveTo>
              <a:lnTo>
                <a:pt x="45720" y="464746"/>
              </a:lnTo>
              <a:lnTo>
                <a:pt x="105302" y="464746"/>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2FAB09A-F4A3-4251-95B7-13EBE2EC4187}">
      <dsp:nvSpPr>
        <dsp:cNvPr id="0" name=""/>
        <dsp:cNvSpPr/>
      </dsp:nvSpPr>
      <dsp:spPr>
        <a:xfrm>
          <a:off x="957438" y="739444"/>
          <a:ext cx="91440" cy="182720"/>
        </a:xfrm>
        <a:custGeom>
          <a:avLst/>
          <a:gdLst/>
          <a:ahLst/>
          <a:cxnLst/>
          <a:rect l="0" t="0" r="0" b="0"/>
          <a:pathLst>
            <a:path>
              <a:moveTo>
                <a:pt x="45720" y="0"/>
              </a:moveTo>
              <a:lnTo>
                <a:pt x="45720" y="182720"/>
              </a:lnTo>
              <a:lnTo>
                <a:pt x="105302" y="18272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7A22048-AC17-401C-98DF-BD749C17B741}">
      <dsp:nvSpPr>
        <dsp:cNvPr id="0" name=""/>
        <dsp:cNvSpPr/>
      </dsp:nvSpPr>
      <dsp:spPr>
        <a:xfrm>
          <a:off x="1162046" y="411698"/>
          <a:ext cx="961271" cy="91440"/>
        </a:xfrm>
        <a:custGeom>
          <a:avLst/>
          <a:gdLst/>
          <a:ahLst/>
          <a:cxnLst/>
          <a:rect l="0" t="0" r="0" b="0"/>
          <a:pathLst>
            <a:path>
              <a:moveTo>
                <a:pt x="961271" y="45720"/>
              </a:moveTo>
              <a:lnTo>
                <a:pt x="961271" y="87428"/>
              </a:lnTo>
              <a:lnTo>
                <a:pt x="0" y="87428"/>
              </a:lnTo>
              <a:lnTo>
                <a:pt x="0" y="129136"/>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58D761-3B10-494A-8F56-0B1B2A1ABBD2}">
      <dsp:nvSpPr>
        <dsp:cNvPr id="0" name=""/>
        <dsp:cNvSpPr/>
      </dsp:nvSpPr>
      <dsp:spPr>
        <a:xfrm>
          <a:off x="476802" y="739444"/>
          <a:ext cx="91440" cy="1592850"/>
        </a:xfrm>
        <a:custGeom>
          <a:avLst/>
          <a:gdLst/>
          <a:ahLst/>
          <a:cxnLst/>
          <a:rect l="0" t="0" r="0" b="0"/>
          <a:pathLst>
            <a:path>
              <a:moveTo>
                <a:pt x="45720" y="0"/>
              </a:moveTo>
              <a:lnTo>
                <a:pt x="45720" y="1592850"/>
              </a:lnTo>
              <a:lnTo>
                <a:pt x="105302" y="159285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DDC790-6C31-4C61-8B52-9F91DFFE7E67}">
      <dsp:nvSpPr>
        <dsp:cNvPr id="0" name=""/>
        <dsp:cNvSpPr/>
      </dsp:nvSpPr>
      <dsp:spPr>
        <a:xfrm>
          <a:off x="476802" y="739444"/>
          <a:ext cx="91440" cy="1310824"/>
        </a:xfrm>
        <a:custGeom>
          <a:avLst/>
          <a:gdLst/>
          <a:ahLst/>
          <a:cxnLst/>
          <a:rect l="0" t="0" r="0" b="0"/>
          <a:pathLst>
            <a:path>
              <a:moveTo>
                <a:pt x="45720" y="0"/>
              </a:moveTo>
              <a:lnTo>
                <a:pt x="45720" y="1310824"/>
              </a:lnTo>
              <a:lnTo>
                <a:pt x="105302" y="1310824"/>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CC0EB94-4149-478F-85CC-1272D4008280}">
      <dsp:nvSpPr>
        <dsp:cNvPr id="0" name=""/>
        <dsp:cNvSpPr/>
      </dsp:nvSpPr>
      <dsp:spPr>
        <a:xfrm>
          <a:off x="476802" y="739444"/>
          <a:ext cx="91440" cy="1028798"/>
        </a:xfrm>
        <a:custGeom>
          <a:avLst/>
          <a:gdLst/>
          <a:ahLst/>
          <a:cxnLst/>
          <a:rect l="0" t="0" r="0" b="0"/>
          <a:pathLst>
            <a:path>
              <a:moveTo>
                <a:pt x="45720" y="0"/>
              </a:moveTo>
              <a:lnTo>
                <a:pt x="45720" y="1028798"/>
              </a:lnTo>
              <a:lnTo>
                <a:pt x="105302" y="1028798"/>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D790F29-1368-4B6C-85F0-EAA782C216FE}">
      <dsp:nvSpPr>
        <dsp:cNvPr id="0" name=""/>
        <dsp:cNvSpPr/>
      </dsp:nvSpPr>
      <dsp:spPr>
        <a:xfrm>
          <a:off x="476802" y="739444"/>
          <a:ext cx="91440" cy="746772"/>
        </a:xfrm>
        <a:custGeom>
          <a:avLst/>
          <a:gdLst/>
          <a:ahLst/>
          <a:cxnLst/>
          <a:rect l="0" t="0" r="0" b="0"/>
          <a:pathLst>
            <a:path>
              <a:moveTo>
                <a:pt x="45720" y="0"/>
              </a:moveTo>
              <a:lnTo>
                <a:pt x="45720" y="746772"/>
              </a:lnTo>
              <a:lnTo>
                <a:pt x="105302" y="746772"/>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38391EC-557F-4773-83C8-0082D41FB357}">
      <dsp:nvSpPr>
        <dsp:cNvPr id="0" name=""/>
        <dsp:cNvSpPr/>
      </dsp:nvSpPr>
      <dsp:spPr>
        <a:xfrm>
          <a:off x="476802" y="739444"/>
          <a:ext cx="91440" cy="464746"/>
        </a:xfrm>
        <a:custGeom>
          <a:avLst/>
          <a:gdLst/>
          <a:ahLst/>
          <a:cxnLst/>
          <a:rect l="0" t="0" r="0" b="0"/>
          <a:pathLst>
            <a:path>
              <a:moveTo>
                <a:pt x="45720" y="0"/>
              </a:moveTo>
              <a:lnTo>
                <a:pt x="45720" y="464746"/>
              </a:lnTo>
              <a:lnTo>
                <a:pt x="105302" y="464746"/>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6991DFB-89B2-4838-B3D6-C69F9E36636F}">
      <dsp:nvSpPr>
        <dsp:cNvPr id="0" name=""/>
        <dsp:cNvSpPr/>
      </dsp:nvSpPr>
      <dsp:spPr>
        <a:xfrm>
          <a:off x="476802" y="739444"/>
          <a:ext cx="91440" cy="182720"/>
        </a:xfrm>
        <a:custGeom>
          <a:avLst/>
          <a:gdLst/>
          <a:ahLst/>
          <a:cxnLst/>
          <a:rect l="0" t="0" r="0" b="0"/>
          <a:pathLst>
            <a:path>
              <a:moveTo>
                <a:pt x="45720" y="0"/>
              </a:moveTo>
              <a:lnTo>
                <a:pt x="45720" y="182720"/>
              </a:lnTo>
              <a:lnTo>
                <a:pt x="105302" y="18272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3FFCC0F-00D5-4A4D-9589-6E0D690D017E}">
      <dsp:nvSpPr>
        <dsp:cNvPr id="0" name=""/>
        <dsp:cNvSpPr/>
      </dsp:nvSpPr>
      <dsp:spPr>
        <a:xfrm>
          <a:off x="681410" y="411698"/>
          <a:ext cx="1441906" cy="91440"/>
        </a:xfrm>
        <a:custGeom>
          <a:avLst/>
          <a:gdLst/>
          <a:ahLst/>
          <a:cxnLst/>
          <a:rect l="0" t="0" r="0" b="0"/>
          <a:pathLst>
            <a:path>
              <a:moveTo>
                <a:pt x="1441906" y="45720"/>
              </a:moveTo>
              <a:lnTo>
                <a:pt x="1441906" y="87428"/>
              </a:lnTo>
              <a:lnTo>
                <a:pt x="0" y="87428"/>
              </a:lnTo>
              <a:lnTo>
                <a:pt x="0" y="129136"/>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CED47EA-2DB0-4919-833E-BBD54E88658E}">
      <dsp:nvSpPr>
        <dsp:cNvPr id="0" name=""/>
        <dsp:cNvSpPr/>
      </dsp:nvSpPr>
      <dsp:spPr>
        <a:xfrm>
          <a:off x="-3832" y="739444"/>
          <a:ext cx="91440" cy="746772"/>
        </a:xfrm>
        <a:custGeom>
          <a:avLst/>
          <a:gdLst/>
          <a:ahLst/>
          <a:cxnLst/>
          <a:rect l="0" t="0" r="0" b="0"/>
          <a:pathLst>
            <a:path>
              <a:moveTo>
                <a:pt x="45720" y="0"/>
              </a:moveTo>
              <a:lnTo>
                <a:pt x="45720" y="746772"/>
              </a:lnTo>
              <a:lnTo>
                <a:pt x="105302" y="746772"/>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EB7B640-FB74-4FF3-B73E-0C1134770DB6}">
      <dsp:nvSpPr>
        <dsp:cNvPr id="0" name=""/>
        <dsp:cNvSpPr/>
      </dsp:nvSpPr>
      <dsp:spPr>
        <a:xfrm>
          <a:off x="-3832" y="739444"/>
          <a:ext cx="91440" cy="464746"/>
        </a:xfrm>
        <a:custGeom>
          <a:avLst/>
          <a:gdLst/>
          <a:ahLst/>
          <a:cxnLst/>
          <a:rect l="0" t="0" r="0" b="0"/>
          <a:pathLst>
            <a:path>
              <a:moveTo>
                <a:pt x="45720" y="0"/>
              </a:moveTo>
              <a:lnTo>
                <a:pt x="45720" y="464746"/>
              </a:lnTo>
              <a:lnTo>
                <a:pt x="105302" y="464746"/>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23CD916-D51B-4762-B91B-84F505D730E1}">
      <dsp:nvSpPr>
        <dsp:cNvPr id="0" name=""/>
        <dsp:cNvSpPr/>
      </dsp:nvSpPr>
      <dsp:spPr>
        <a:xfrm>
          <a:off x="-3832" y="739444"/>
          <a:ext cx="91440" cy="182720"/>
        </a:xfrm>
        <a:custGeom>
          <a:avLst/>
          <a:gdLst/>
          <a:ahLst/>
          <a:cxnLst/>
          <a:rect l="0" t="0" r="0" b="0"/>
          <a:pathLst>
            <a:path>
              <a:moveTo>
                <a:pt x="45720" y="0"/>
              </a:moveTo>
              <a:lnTo>
                <a:pt x="45720" y="182720"/>
              </a:lnTo>
              <a:lnTo>
                <a:pt x="105302" y="18272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2658795-357E-479C-92AE-941169ABB53E}">
      <dsp:nvSpPr>
        <dsp:cNvPr id="0" name=""/>
        <dsp:cNvSpPr/>
      </dsp:nvSpPr>
      <dsp:spPr>
        <a:xfrm>
          <a:off x="200774" y="411698"/>
          <a:ext cx="1922542" cy="91440"/>
        </a:xfrm>
        <a:custGeom>
          <a:avLst/>
          <a:gdLst/>
          <a:ahLst/>
          <a:cxnLst/>
          <a:rect l="0" t="0" r="0" b="0"/>
          <a:pathLst>
            <a:path>
              <a:moveTo>
                <a:pt x="1922542" y="45720"/>
              </a:moveTo>
              <a:lnTo>
                <a:pt x="1922542" y="87428"/>
              </a:lnTo>
              <a:lnTo>
                <a:pt x="0" y="87428"/>
              </a:lnTo>
              <a:lnTo>
                <a:pt x="0" y="129136"/>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B937D6E-8DEC-41FE-8D63-1927A000C013}">
      <dsp:nvSpPr>
        <dsp:cNvPr id="0" name=""/>
        <dsp:cNvSpPr/>
      </dsp:nvSpPr>
      <dsp:spPr>
        <a:xfrm>
          <a:off x="1924707" y="258809"/>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Symbol" panose="05050102010706020507" pitchFamily="18" charset="2"/>
            <a:buChar char=""/>
          </a:pPr>
          <a:r>
            <a:rPr lang="en-US" sz="500" kern="1200"/>
            <a:t>Logistic</a:t>
          </a:r>
        </a:p>
      </dsp:txBody>
      <dsp:txXfrm>
        <a:off x="1924707" y="258809"/>
        <a:ext cx="397219" cy="198609"/>
      </dsp:txXfrm>
    </dsp:sp>
    <dsp:sp modelId="{772B1B89-07D5-4344-A7ED-A3B55D16B265}">
      <dsp:nvSpPr>
        <dsp:cNvPr id="0" name=""/>
        <dsp:cNvSpPr/>
      </dsp:nvSpPr>
      <dsp:spPr>
        <a:xfrm>
          <a:off x="2165" y="540834"/>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Courier New" panose="02070309020205020404" pitchFamily="49" charset="0"/>
            <a:buChar char="o"/>
          </a:pPr>
          <a:r>
            <a:rPr lang="en-US" sz="500" kern="1200"/>
            <a:t>Procurement</a:t>
          </a:r>
        </a:p>
      </dsp:txBody>
      <dsp:txXfrm>
        <a:off x="2165" y="540834"/>
        <a:ext cx="397219" cy="198609"/>
      </dsp:txXfrm>
    </dsp:sp>
    <dsp:sp modelId="{DFBEB2C2-95E6-4402-9D14-BE1A629B2EE9}">
      <dsp:nvSpPr>
        <dsp:cNvPr id="0" name=""/>
        <dsp:cNvSpPr/>
      </dsp:nvSpPr>
      <dsp:spPr>
        <a:xfrm>
          <a:off x="101470" y="822860"/>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Submit Purchase Request</a:t>
          </a:r>
        </a:p>
      </dsp:txBody>
      <dsp:txXfrm>
        <a:off x="101470" y="822860"/>
        <a:ext cx="397219" cy="198609"/>
      </dsp:txXfrm>
    </dsp:sp>
    <dsp:sp modelId="{2577878A-A286-4616-9519-616F4F375D03}">
      <dsp:nvSpPr>
        <dsp:cNvPr id="0" name=""/>
        <dsp:cNvSpPr/>
      </dsp:nvSpPr>
      <dsp:spPr>
        <a:xfrm>
          <a:off x="101470" y="1104886"/>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Select Vendors and Negotiate Price</a:t>
          </a:r>
        </a:p>
      </dsp:txBody>
      <dsp:txXfrm>
        <a:off x="101470" y="1104886"/>
        <a:ext cx="397219" cy="198609"/>
      </dsp:txXfrm>
    </dsp:sp>
    <dsp:sp modelId="{59200F9C-94A8-4990-BF39-B25B10830B11}">
      <dsp:nvSpPr>
        <dsp:cNvPr id="0" name=""/>
        <dsp:cNvSpPr/>
      </dsp:nvSpPr>
      <dsp:spPr>
        <a:xfrm>
          <a:off x="101470" y="1386912"/>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Create and Sent a Purchase order </a:t>
          </a:r>
        </a:p>
      </dsp:txBody>
      <dsp:txXfrm>
        <a:off x="101470" y="1386912"/>
        <a:ext cx="397219" cy="198609"/>
      </dsp:txXfrm>
    </dsp:sp>
    <dsp:sp modelId="{0F157DE8-A02F-4721-9821-E5164613C659}">
      <dsp:nvSpPr>
        <dsp:cNvPr id="0" name=""/>
        <dsp:cNvSpPr/>
      </dsp:nvSpPr>
      <dsp:spPr>
        <a:xfrm>
          <a:off x="482800" y="540834"/>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Courier New" panose="02070309020205020404" pitchFamily="49" charset="0"/>
            <a:buChar char="o"/>
          </a:pPr>
          <a:r>
            <a:rPr lang="en-US" sz="500" kern="1200"/>
            <a:t>Warehousing</a:t>
          </a:r>
        </a:p>
      </dsp:txBody>
      <dsp:txXfrm>
        <a:off x="482800" y="540834"/>
        <a:ext cx="397219" cy="198609"/>
      </dsp:txXfrm>
    </dsp:sp>
    <dsp:sp modelId="{8BAEC84B-8747-4C93-825E-7412D668177F}">
      <dsp:nvSpPr>
        <dsp:cNvPr id="0" name=""/>
        <dsp:cNvSpPr/>
      </dsp:nvSpPr>
      <dsp:spPr>
        <a:xfrm>
          <a:off x="582105" y="822860"/>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Recieving </a:t>
          </a:r>
        </a:p>
      </dsp:txBody>
      <dsp:txXfrm>
        <a:off x="582105" y="822860"/>
        <a:ext cx="397219" cy="198609"/>
      </dsp:txXfrm>
    </dsp:sp>
    <dsp:sp modelId="{675A1D3B-05B0-4DA5-810A-B4FD836B2539}">
      <dsp:nvSpPr>
        <dsp:cNvPr id="0" name=""/>
        <dsp:cNvSpPr/>
      </dsp:nvSpPr>
      <dsp:spPr>
        <a:xfrm>
          <a:off x="582105" y="1104886"/>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Putaway</a:t>
          </a:r>
        </a:p>
      </dsp:txBody>
      <dsp:txXfrm>
        <a:off x="582105" y="1104886"/>
        <a:ext cx="397219" cy="198609"/>
      </dsp:txXfrm>
    </dsp:sp>
    <dsp:sp modelId="{54C894EA-4E5B-4B76-B4A7-63DD5347B08B}">
      <dsp:nvSpPr>
        <dsp:cNvPr id="0" name=""/>
        <dsp:cNvSpPr/>
      </dsp:nvSpPr>
      <dsp:spPr>
        <a:xfrm>
          <a:off x="582105" y="1386912"/>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Storage</a:t>
          </a:r>
        </a:p>
      </dsp:txBody>
      <dsp:txXfrm>
        <a:off x="582105" y="1386912"/>
        <a:ext cx="397219" cy="198609"/>
      </dsp:txXfrm>
    </dsp:sp>
    <dsp:sp modelId="{16A411B1-49AF-4B3A-AA48-AFE85268E1DA}">
      <dsp:nvSpPr>
        <dsp:cNvPr id="0" name=""/>
        <dsp:cNvSpPr/>
      </dsp:nvSpPr>
      <dsp:spPr>
        <a:xfrm>
          <a:off x="582105" y="1668938"/>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Picking</a:t>
          </a:r>
        </a:p>
      </dsp:txBody>
      <dsp:txXfrm>
        <a:off x="582105" y="1668938"/>
        <a:ext cx="397219" cy="198609"/>
      </dsp:txXfrm>
    </dsp:sp>
    <dsp:sp modelId="{8271B30D-A5DC-4DAF-AEF7-02ADEC5296AF}">
      <dsp:nvSpPr>
        <dsp:cNvPr id="0" name=""/>
        <dsp:cNvSpPr/>
      </dsp:nvSpPr>
      <dsp:spPr>
        <a:xfrm>
          <a:off x="582105" y="1950964"/>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Packing</a:t>
          </a:r>
        </a:p>
      </dsp:txBody>
      <dsp:txXfrm>
        <a:off x="582105" y="1950964"/>
        <a:ext cx="397219" cy="198609"/>
      </dsp:txXfrm>
    </dsp:sp>
    <dsp:sp modelId="{F5D9B517-3442-4E82-B4E7-A5DE6A5A99FA}">
      <dsp:nvSpPr>
        <dsp:cNvPr id="0" name=""/>
        <dsp:cNvSpPr/>
      </dsp:nvSpPr>
      <dsp:spPr>
        <a:xfrm>
          <a:off x="582105" y="2232990"/>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Shipping</a:t>
          </a:r>
        </a:p>
      </dsp:txBody>
      <dsp:txXfrm>
        <a:off x="582105" y="2232990"/>
        <a:ext cx="397219" cy="198609"/>
      </dsp:txXfrm>
    </dsp:sp>
    <dsp:sp modelId="{247834D6-FB37-4D5A-BFE8-B14F594C74F2}">
      <dsp:nvSpPr>
        <dsp:cNvPr id="0" name=""/>
        <dsp:cNvSpPr/>
      </dsp:nvSpPr>
      <dsp:spPr>
        <a:xfrm>
          <a:off x="963436" y="540834"/>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Courier New" panose="02070309020205020404" pitchFamily="49" charset="0"/>
            <a:buChar char="o"/>
          </a:pPr>
          <a:r>
            <a:rPr lang="en-US" sz="500" kern="1200"/>
            <a:t>Asset Management</a:t>
          </a:r>
        </a:p>
      </dsp:txBody>
      <dsp:txXfrm>
        <a:off x="963436" y="540834"/>
        <a:ext cx="397219" cy="198609"/>
      </dsp:txXfrm>
    </dsp:sp>
    <dsp:sp modelId="{EBC08023-9774-4797-8FBF-10BB3C4D4740}">
      <dsp:nvSpPr>
        <dsp:cNvPr id="0" name=""/>
        <dsp:cNvSpPr/>
      </dsp:nvSpPr>
      <dsp:spPr>
        <a:xfrm>
          <a:off x="1062741" y="822860"/>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Planning</a:t>
          </a:r>
        </a:p>
      </dsp:txBody>
      <dsp:txXfrm>
        <a:off x="1062741" y="822860"/>
        <a:ext cx="397219" cy="198609"/>
      </dsp:txXfrm>
    </dsp:sp>
    <dsp:sp modelId="{8AEB31F6-1D67-49CE-B251-5A1C96D2652F}">
      <dsp:nvSpPr>
        <dsp:cNvPr id="0" name=""/>
        <dsp:cNvSpPr/>
      </dsp:nvSpPr>
      <dsp:spPr>
        <a:xfrm>
          <a:off x="1062741" y="1104886"/>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Controlling</a:t>
          </a:r>
        </a:p>
      </dsp:txBody>
      <dsp:txXfrm>
        <a:off x="1062741" y="1104886"/>
        <a:ext cx="397219" cy="198609"/>
      </dsp:txXfrm>
    </dsp:sp>
    <dsp:sp modelId="{9A1FC157-C68B-4DAB-9BE4-119FAD6D9E1E}">
      <dsp:nvSpPr>
        <dsp:cNvPr id="0" name=""/>
        <dsp:cNvSpPr/>
      </dsp:nvSpPr>
      <dsp:spPr>
        <a:xfrm>
          <a:off x="1062741" y="1386912"/>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Acquisition</a:t>
          </a:r>
        </a:p>
      </dsp:txBody>
      <dsp:txXfrm>
        <a:off x="1062741" y="1386912"/>
        <a:ext cx="397219" cy="198609"/>
      </dsp:txXfrm>
    </dsp:sp>
    <dsp:sp modelId="{527A64F6-1619-49B6-B832-D1C510DCC2A1}">
      <dsp:nvSpPr>
        <dsp:cNvPr id="0" name=""/>
        <dsp:cNvSpPr/>
      </dsp:nvSpPr>
      <dsp:spPr>
        <a:xfrm>
          <a:off x="1062741" y="1668938"/>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Operation</a:t>
          </a:r>
        </a:p>
      </dsp:txBody>
      <dsp:txXfrm>
        <a:off x="1062741" y="1668938"/>
        <a:ext cx="397219" cy="198609"/>
      </dsp:txXfrm>
    </dsp:sp>
    <dsp:sp modelId="{30652F11-8A1F-4C71-8225-CE6D5FE6AA95}">
      <dsp:nvSpPr>
        <dsp:cNvPr id="0" name=""/>
        <dsp:cNvSpPr/>
      </dsp:nvSpPr>
      <dsp:spPr>
        <a:xfrm>
          <a:off x="1062741" y="1950964"/>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Maintenance</a:t>
          </a:r>
        </a:p>
      </dsp:txBody>
      <dsp:txXfrm>
        <a:off x="1062741" y="1950964"/>
        <a:ext cx="397219" cy="198609"/>
      </dsp:txXfrm>
    </dsp:sp>
    <dsp:sp modelId="{5BA7F6C4-B752-4CD6-AEDB-3C0A4310CD37}">
      <dsp:nvSpPr>
        <dsp:cNvPr id="0" name=""/>
        <dsp:cNvSpPr/>
      </dsp:nvSpPr>
      <dsp:spPr>
        <a:xfrm>
          <a:off x="1062741" y="2232990"/>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Renewal</a:t>
          </a:r>
        </a:p>
      </dsp:txBody>
      <dsp:txXfrm>
        <a:off x="1062741" y="2232990"/>
        <a:ext cx="397219" cy="198609"/>
      </dsp:txXfrm>
    </dsp:sp>
    <dsp:sp modelId="{6629EE31-3CD2-4E99-AC10-BF9DDE660CA5}">
      <dsp:nvSpPr>
        <dsp:cNvPr id="0" name=""/>
        <dsp:cNvSpPr/>
      </dsp:nvSpPr>
      <dsp:spPr>
        <a:xfrm>
          <a:off x="1062741" y="2515016"/>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Disposal of organizational asset</a:t>
          </a:r>
        </a:p>
      </dsp:txBody>
      <dsp:txXfrm>
        <a:off x="1062741" y="2515016"/>
        <a:ext cx="397219" cy="198609"/>
      </dsp:txXfrm>
    </dsp:sp>
    <dsp:sp modelId="{C83C6361-8C6B-488E-98CB-1DF81E5D3E3C}">
      <dsp:nvSpPr>
        <dsp:cNvPr id="0" name=""/>
        <dsp:cNvSpPr/>
      </dsp:nvSpPr>
      <dsp:spPr>
        <a:xfrm>
          <a:off x="1444072" y="540834"/>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Courier New" panose="02070309020205020404" pitchFamily="49" charset="0"/>
            <a:buChar char="o"/>
          </a:pPr>
          <a:r>
            <a:rPr lang="en-US" sz="500" kern="1200"/>
            <a:t>Project Management</a:t>
          </a:r>
        </a:p>
      </dsp:txBody>
      <dsp:txXfrm>
        <a:off x="1444072" y="540834"/>
        <a:ext cx="397219" cy="198609"/>
      </dsp:txXfrm>
    </dsp:sp>
    <dsp:sp modelId="{EC9C0F2B-B475-40CA-A8B8-68D929EA4CA5}">
      <dsp:nvSpPr>
        <dsp:cNvPr id="0" name=""/>
        <dsp:cNvSpPr/>
      </dsp:nvSpPr>
      <dsp:spPr>
        <a:xfrm>
          <a:off x="1543377" y="822860"/>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Initiation</a:t>
          </a:r>
        </a:p>
      </dsp:txBody>
      <dsp:txXfrm>
        <a:off x="1543377" y="822860"/>
        <a:ext cx="397219" cy="198609"/>
      </dsp:txXfrm>
    </dsp:sp>
    <dsp:sp modelId="{D9B43B98-92BC-4B29-BB21-5E8EB4AD3758}">
      <dsp:nvSpPr>
        <dsp:cNvPr id="0" name=""/>
        <dsp:cNvSpPr/>
      </dsp:nvSpPr>
      <dsp:spPr>
        <a:xfrm>
          <a:off x="1543377" y="1104886"/>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Planning</a:t>
          </a:r>
        </a:p>
      </dsp:txBody>
      <dsp:txXfrm>
        <a:off x="1543377" y="1104886"/>
        <a:ext cx="397219" cy="198609"/>
      </dsp:txXfrm>
    </dsp:sp>
    <dsp:sp modelId="{253A1E56-DE35-4524-873B-F4220D301C09}">
      <dsp:nvSpPr>
        <dsp:cNvPr id="0" name=""/>
        <dsp:cNvSpPr/>
      </dsp:nvSpPr>
      <dsp:spPr>
        <a:xfrm>
          <a:off x="1543377" y="1386912"/>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Execution</a:t>
          </a:r>
        </a:p>
      </dsp:txBody>
      <dsp:txXfrm>
        <a:off x="1543377" y="1386912"/>
        <a:ext cx="397219" cy="198609"/>
      </dsp:txXfrm>
    </dsp:sp>
    <dsp:sp modelId="{B1E71FF7-6C37-462F-B591-7D72ABD28646}">
      <dsp:nvSpPr>
        <dsp:cNvPr id="0" name=""/>
        <dsp:cNvSpPr/>
      </dsp:nvSpPr>
      <dsp:spPr>
        <a:xfrm>
          <a:off x="1543377" y="1668938"/>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Performance/Monitoring</a:t>
          </a:r>
        </a:p>
      </dsp:txBody>
      <dsp:txXfrm>
        <a:off x="1543377" y="1668938"/>
        <a:ext cx="397219" cy="198609"/>
      </dsp:txXfrm>
    </dsp:sp>
    <dsp:sp modelId="{C975E6A3-1EF1-4AD7-96DB-7E9B821E489A}">
      <dsp:nvSpPr>
        <dsp:cNvPr id="0" name=""/>
        <dsp:cNvSpPr/>
      </dsp:nvSpPr>
      <dsp:spPr>
        <a:xfrm>
          <a:off x="1543377" y="1950964"/>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Project Close</a:t>
          </a:r>
        </a:p>
      </dsp:txBody>
      <dsp:txXfrm>
        <a:off x="1543377" y="1950964"/>
        <a:ext cx="397219" cy="198609"/>
      </dsp:txXfrm>
    </dsp:sp>
    <dsp:sp modelId="{9AC01A98-1237-4516-849A-EB6C89FA8F30}">
      <dsp:nvSpPr>
        <dsp:cNvPr id="0" name=""/>
        <dsp:cNvSpPr/>
      </dsp:nvSpPr>
      <dsp:spPr>
        <a:xfrm>
          <a:off x="1924707" y="540834"/>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Courier New" panose="02070309020205020404" pitchFamily="49" charset="0"/>
            <a:buChar char="o"/>
          </a:pPr>
          <a:r>
            <a:rPr lang="en-US" sz="500" kern="1200"/>
            <a:t>Vendor Portal</a:t>
          </a:r>
        </a:p>
      </dsp:txBody>
      <dsp:txXfrm>
        <a:off x="1924707" y="540834"/>
        <a:ext cx="397219" cy="198609"/>
      </dsp:txXfrm>
    </dsp:sp>
    <dsp:sp modelId="{04E1C24A-EBD3-45C1-A766-CFEA3DE2E1D1}">
      <dsp:nvSpPr>
        <dsp:cNvPr id="0" name=""/>
        <dsp:cNvSpPr/>
      </dsp:nvSpPr>
      <dsp:spPr>
        <a:xfrm>
          <a:off x="2024012" y="822860"/>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Posting</a:t>
          </a:r>
        </a:p>
      </dsp:txBody>
      <dsp:txXfrm>
        <a:off x="2024012" y="822860"/>
        <a:ext cx="397219" cy="198609"/>
      </dsp:txXfrm>
    </dsp:sp>
    <dsp:sp modelId="{A87006AB-6D68-4689-B3A7-4C1BE7978D91}">
      <dsp:nvSpPr>
        <dsp:cNvPr id="0" name=""/>
        <dsp:cNvSpPr/>
      </dsp:nvSpPr>
      <dsp:spPr>
        <a:xfrm>
          <a:off x="2024012" y="1104886"/>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endParaRPr lang="en-US" sz="500" kern="1200"/>
        </a:p>
      </dsp:txBody>
      <dsp:txXfrm>
        <a:off x="2024012" y="1104886"/>
        <a:ext cx="397219" cy="198609"/>
      </dsp:txXfrm>
    </dsp:sp>
    <dsp:sp modelId="{0CE54214-A4BF-45EB-B19D-292C847F17A2}">
      <dsp:nvSpPr>
        <dsp:cNvPr id="0" name=""/>
        <dsp:cNvSpPr/>
      </dsp:nvSpPr>
      <dsp:spPr>
        <a:xfrm>
          <a:off x="2024012" y="1386912"/>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endParaRPr lang="en-US" sz="500" kern="1200"/>
        </a:p>
      </dsp:txBody>
      <dsp:txXfrm>
        <a:off x="2024012" y="1386912"/>
        <a:ext cx="397219" cy="198609"/>
      </dsp:txXfrm>
    </dsp:sp>
    <dsp:sp modelId="{3BF02850-77E9-4B6F-9088-2EB5E347AAB8}">
      <dsp:nvSpPr>
        <dsp:cNvPr id="0" name=""/>
        <dsp:cNvSpPr/>
      </dsp:nvSpPr>
      <dsp:spPr>
        <a:xfrm>
          <a:off x="2405343" y="540834"/>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Courier New" panose="02070309020205020404" pitchFamily="49" charset="0"/>
            <a:buChar char="o"/>
          </a:pPr>
          <a:r>
            <a:rPr lang="en-US" sz="500" kern="1200"/>
            <a:t>Fleet Management</a:t>
          </a:r>
        </a:p>
      </dsp:txBody>
      <dsp:txXfrm>
        <a:off x="2405343" y="540834"/>
        <a:ext cx="397219" cy="198609"/>
      </dsp:txXfrm>
    </dsp:sp>
    <dsp:sp modelId="{13D284FE-5005-4CD9-8008-90559B55F332}">
      <dsp:nvSpPr>
        <dsp:cNvPr id="0" name=""/>
        <dsp:cNvSpPr/>
      </dsp:nvSpPr>
      <dsp:spPr>
        <a:xfrm>
          <a:off x="2504648" y="822860"/>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Vehicle Acquisition</a:t>
          </a:r>
        </a:p>
      </dsp:txBody>
      <dsp:txXfrm>
        <a:off x="2504648" y="822860"/>
        <a:ext cx="397219" cy="198609"/>
      </dsp:txXfrm>
    </dsp:sp>
    <dsp:sp modelId="{61F532DC-239E-4725-A4CC-6F174D54AF61}">
      <dsp:nvSpPr>
        <dsp:cNvPr id="0" name=""/>
        <dsp:cNvSpPr/>
      </dsp:nvSpPr>
      <dsp:spPr>
        <a:xfrm>
          <a:off x="2504648" y="1104886"/>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Vehicle Maintenance</a:t>
          </a:r>
        </a:p>
      </dsp:txBody>
      <dsp:txXfrm>
        <a:off x="2504648" y="1104886"/>
        <a:ext cx="397219" cy="198609"/>
      </dsp:txXfrm>
    </dsp:sp>
    <dsp:sp modelId="{0D2B7C3B-AD79-43EF-9249-D1133C382BDB}">
      <dsp:nvSpPr>
        <dsp:cNvPr id="0" name=""/>
        <dsp:cNvSpPr/>
      </dsp:nvSpPr>
      <dsp:spPr>
        <a:xfrm>
          <a:off x="2504648" y="1386912"/>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driver safety and compliance</a:t>
          </a:r>
        </a:p>
      </dsp:txBody>
      <dsp:txXfrm>
        <a:off x="2504648" y="1386912"/>
        <a:ext cx="397219" cy="198609"/>
      </dsp:txXfrm>
    </dsp:sp>
    <dsp:sp modelId="{358FFB8A-342A-4115-ADF1-46172D63FE06}">
      <dsp:nvSpPr>
        <dsp:cNvPr id="0" name=""/>
        <dsp:cNvSpPr/>
      </dsp:nvSpPr>
      <dsp:spPr>
        <a:xfrm>
          <a:off x="2504648" y="1668938"/>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Fleet tracking and Monitoring</a:t>
          </a:r>
        </a:p>
      </dsp:txBody>
      <dsp:txXfrm>
        <a:off x="2504648" y="1668938"/>
        <a:ext cx="397219" cy="198609"/>
      </dsp:txXfrm>
    </dsp:sp>
    <dsp:sp modelId="{D1148815-354C-4D91-B97D-D9C7633DAB4E}">
      <dsp:nvSpPr>
        <dsp:cNvPr id="0" name=""/>
        <dsp:cNvSpPr/>
      </dsp:nvSpPr>
      <dsp:spPr>
        <a:xfrm>
          <a:off x="2504648" y="1950964"/>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Driver retention</a:t>
          </a:r>
        </a:p>
      </dsp:txBody>
      <dsp:txXfrm>
        <a:off x="2504648" y="1950964"/>
        <a:ext cx="397219" cy="198609"/>
      </dsp:txXfrm>
    </dsp:sp>
    <dsp:sp modelId="{49BFBD59-837C-4DCB-B593-035C9E96CF0D}">
      <dsp:nvSpPr>
        <dsp:cNvPr id="0" name=""/>
        <dsp:cNvSpPr/>
      </dsp:nvSpPr>
      <dsp:spPr>
        <a:xfrm>
          <a:off x="2885979" y="540834"/>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Audit mgmt</a:t>
          </a:r>
        </a:p>
      </dsp:txBody>
      <dsp:txXfrm>
        <a:off x="2885979" y="540834"/>
        <a:ext cx="397219" cy="198609"/>
      </dsp:txXfrm>
    </dsp:sp>
    <dsp:sp modelId="{275DDEC9-DAA5-486D-824B-F4B16467197E}">
      <dsp:nvSpPr>
        <dsp:cNvPr id="0" name=""/>
        <dsp:cNvSpPr/>
      </dsp:nvSpPr>
      <dsp:spPr>
        <a:xfrm>
          <a:off x="2985283" y="822860"/>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Planning/Preperation</a:t>
          </a:r>
        </a:p>
      </dsp:txBody>
      <dsp:txXfrm>
        <a:off x="2985283" y="822860"/>
        <a:ext cx="397219" cy="198609"/>
      </dsp:txXfrm>
    </dsp:sp>
    <dsp:sp modelId="{D3429B48-7882-4B61-BB03-91A7DC18B05E}">
      <dsp:nvSpPr>
        <dsp:cNvPr id="0" name=""/>
        <dsp:cNvSpPr/>
      </dsp:nvSpPr>
      <dsp:spPr>
        <a:xfrm>
          <a:off x="2985283" y="1104886"/>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Audit Execution and Fieldwork</a:t>
          </a:r>
        </a:p>
      </dsp:txBody>
      <dsp:txXfrm>
        <a:off x="2985283" y="1104886"/>
        <a:ext cx="397219" cy="198609"/>
      </dsp:txXfrm>
    </dsp:sp>
    <dsp:sp modelId="{5BE22EF2-ED34-4A21-A915-EA3061037B3D}">
      <dsp:nvSpPr>
        <dsp:cNvPr id="0" name=""/>
        <dsp:cNvSpPr/>
      </dsp:nvSpPr>
      <dsp:spPr>
        <a:xfrm>
          <a:off x="2985283" y="1386912"/>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Audit Reporting and Review</a:t>
          </a:r>
        </a:p>
      </dsp:txBody>
      <dsp:txXfrm>
        <a:off x="2985283" y="1386912"/>
        <a:ext cx="397219" cy="198609"/>
      </dsp:txXfrm>
    </dsp:sp>
    <dsp:sp modelId="{21179706-48BC-4C43-842C-D6657EF2570F}">
      <dsp:nvSpPr>
        <dsp:cNvPr id="0" name=""/>
        <dsp:cNvSpPr/>
      </dsp:nvSpPr>
      <dsp:spPr>
        <a:xfrm>
          <a:off x="3366614" y="540834"/>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Courier New" panose="02070309020205020404" pitchFamily="49" charset="0"/>
            <a:buChar char="o"/>
          </a:pPr>
          <a:r>
            <a:rPr lang="en-US" sz="500" kern="1200"/>
            <a:t>Vehicle Reservation</a:t>
          </a:r>
        </a:p>
      </dsp:txBody>
      <dsp:txXfrm>
        <a:off x="3366614" y="540834"/>
        <a:ext cx="397219" cy="198609"/>
      </dsp:txXfrm>
    </dsp:sp>
    <dsp:sp modelId="{B848F846-47AC-4188-963C-F946C238A1AE}">
      <dsp:nvSpPr>
        <dsp:cNvPr id="0" name=""/>
        <dsp:cNvSpPr/>
      </dsp:nvSpPr>
      <dsp:spPr>
        <a:xfrm>
          <a:off x="3465919" y="822860"/>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Reservation</a:t>
          </a:r>
        </a:p>
      </dsp:txBody>
      <dsp:txXfrm>
        <a:off x="3465919" y="822860"/>
        <a:ext cx="397219" cy="198609"/>
      </dsp:txXfrm>
    </dsp:sp>
    <dsp:sp modelId="{EA7C1844-DD24-477D-9081-0F910D6323BF}">
      <dsp:nvSpPr>
        <dsp:cNvPr id="0" name=""/>
        <dsp:cNvSpPr/>
      </dsp:nvSpPr>
      <dsp:spPr>
        <a:xfrm>
          <a:off x="3465919" y="1104886"/>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Vehicle monitor</a:t>
          </a:r>
        </a:p>
      </dsp:txBody>
      <dsp:txXfrm>
        <a:off x="3465919" y="1104886"/>
        <a:ext cx="397219" cy="198609"/>
      </dsp:txXfrm>
    </dsp:sp>
    <dsp:sp modelId="{2B106BF1-9448-45CD-BEAF-874757403EFD}">
      <dsp:nvSpPr>
        <dsp:cNvPr id="0" name=""/>
        <dsp:cNvSpPr/>
      </dsp:nvSpPr>
      <dsp:spPr>
        <a:xfrm>
          <a:off x="3847250" y="540834"/>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Courier New" panose="02070309020205020404" pitchFamily="49" charset="0"/>
            <a:buChar char="o"/>
          </a:pPr>
          <a:r>
            <a:rPr lang="en-US" sz="500" kern="1200"/>
            <a:t>Maintenance, Repair, Overhaul (MRO)</a:t>
          </a:r>
        </a:p>
      </dsp:txBody>
      <dsp:txXfrm>
        <a:off x="3847250" y="540834"/>
        <a:ext cx="397219" cy="198609"/>
      </dsp:txXfrm>
    </dsp:sp>
    <dsp:sp modelId="{C2FE0985-C82F-44A0-9761-D483311D0D79}">
      <dsp:nvSpPr>
        <dsp:cNvPr id="0" name=""/>
        <dsp:cNvSpPr/>
      </dsp:nvSpPr>
      <dsp:spPr>
        <a:xfrm>
          <a:off x="3946555" y="822860"/>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endParaRPr lang="en-US" sz="500" kern="1200"/>
        </a:p>
      </dsp:txBody>
      <dsp:txXfrm>
        <a:off x="3946555" y="822860"/>
        <a:ext cx="397219" cy="198609"/>
      </dsp:txXfrm>
    </dsp:sp>
    <dsp:sp modelId="{E486BE88-ADE0-4F39-B35B-11A731A1616F}">
      <dsp:nvSpPr>
        <dsp:cNvPr id="0" name=""/>
        <dsp:cNvSpPr/>
      </dsp:nvSpPr>
      <dsp:spPr>
        <a:xfrm>
          <a:off x="3946555" y="1104886"/>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endParaRPr lang="en-US" sz="500" kern="1200"/>
        </a:p>
      </dsp:txBody>
      <dsp:txXfrm>
        <a:off x="3946555" y="1104886"/>
        <a:ext cx="397219" cy="198609"/>
      </dsp:txXfrm>
    </dsp:sp>
    <dsp:sp modelId="{57EB69F5-A11F-425E-B3DB-167C4F8ECC20}">
      <dsp:nvSpPr>
        <dsp:cNvPr id="0" name=""/>
        <dsp:cNvSpPr/>
      </dsp:nvSpPr>
      <dsp:spPr>
        <a:xfrm>
          <a:off x="3946555" y="1386912"/>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endParaRPr lang="en-US" sz="500" kern="1200"/>
        </a:p>
      </dsp:txBody>
      <dsp:txXfrm>
        <a:off x="3946555" y="1386912"/>
        <a:ext cx="397219" cy="198609"/>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6FCA2C-9CE8-45BD-B088-B9CF89C1E8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60</Pages>
  <Words>4587</Words>
  <Characters>26152</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vin Marilao</dc:creator>
  <cp:lastModifiedBy>CryotoJack</cp:lastModifiedBy>
  <cp:revision>9</cp:revision>
  <dcterms:created xsi:type="dcterms:W3CDTF">2022-04-30T14:49:00Z</dcterms:created>
  <dcterms:modified xsi:type="dcterms:W3CDTF">2022-05-03T05:42:00Z</dcterms:modified>
</cp:coreProperties>
</file>